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2A87" w:rsidRDefault="00282C9C">
      <w:r>
        <w:drawing>
          <wp:inline distT="0" distB="0" distL="0" distR="0" wp14:anchorId="1F758034" wp14:editId="1BED4327">
            <wp:extent cx="5943600" cy="2784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784475"/>
                    </a:xfrm>
                    <a:prstGeom prst="rect">
                      <a:avLst/>
                    </a:prstGeom>
                  </pic:spPr>
                </pic:pic>
              </a:graphicData>
            </a:graphic>
          </wp:inline>
        </w:drawing>
      </w:r>
    </w:p>
    <w:p w:rsidR="00282C9C" w:rsidRDefault="00DE4261">
      <w:r>
        <w:t xml:space="preserve">Machine Learning, Data Science </w:t>
      </w:r>
      <w:r w:rsidR="00282C9C">
        <w:t xml:space="preserve">Là </w:t>
      </w:r>
      <w:r>
        <w:t>nên tảng</w:t>
      </w:r>
      <w:r w:rsidR="00282C9C">
        <w:t xml:space="preserve"> </w:t>
      </w:r>
      <w:r w:rsidR="00A5425F">
        <w:t xml:space="preserve">cơ </w:t>
      </w:r>
      <w:r w:rsidR="00282C9C">
        <w:t>bản của Artificial Intelligence.</w:t>
      </w:r>
    </w:p>
    <w:p w:rsidR="00993383" w:rsidRDefault="00993383">
      <w:r>
        <w:t>Data Science lấy sớ liệu và vận dụng toán, sử dụng nhiều technique khác nhau để phân tích.</w:t>
      </w:r>
    </w:p>
    <w:p w:rsidR="00282C9C" w:rsidRDefault="00282C9C">
      <w:r>
        <w:t>Machine Learning lấy dữ liệu đó và cùng với những thuật toán khác nhau để train các Models khác nhau, và dùng các data đó vào mục đích thức tiễn.</w:t>
      </w:r>
    </w:p>
    <w:p w:rsidR="00DF6A26" w:rsidRDefault="00DF6A26">
      <w:r>
        <w:drawing>
          <wp:inline distT="0" distB="0" distL="0" distR="0" wp14:anchorId="4CEDAACA" wp14:editId="7FC9EF83">
            <wp:extent cx="5943600" cy="29387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38780"/>
                    </a:xfrm>
                    <a:prstGeom prst="rect">
                      <a:avLst/>
                    </a:prstGeom>
                  </pic:spPr>
                </pic:pic>
              </a:graphicData>
            </a:graphic>
          </wp:inline>
        </w:drawing>
      </w:r>
    </w:p>
    <w:p w:rsidR="00625948" w:rsidRPr="00625948" w:rsidRDefault="00625948">
      <w:r>
        <w:rPr>
          <w:b/>
        </w:rPr>
        <w:t xml:space="preserve">Machine Learning: </w:t>
      </w:r>
      <w:r>
        <w:t>“dạy” máy tính cách đưa ra phán đoán và kết luận dựa trên data.</w:t>
      </w:r>
    </w:p>
    <w:p w:rsidR="00DF6A26" w:rsidRDefault="00DF6A26">
      <w:r w:rsidRPr="00DF6A26">
        <w:rPr>
          <w:b/>
        </w:rPr>
        <w:t>Anomaly Detection</w:t>
      </w:r>
      <w:r w:rsidR="009D644D">
        <w:rPr>
          <w:b/>
        </w:rPr>
        <w:t xml:space="preserve"> (phát hiện bất thường)</w:t>
      </w:r>
      <w:r>
        <w:t>: cho biết sự biến đổi bất thường để tránh những mất mát. VD: đăng nhập tài khoản ở 1 nơi khác không phải nhà mình, thì Google thường sẽ hỏi “Are you sure this is you?”.</w:t>
      </w:r>
    </w:p>
    <w:p w:rsidR="00DF6A26" w:rsidRDefault="00DF6A26">
      <w:r w:rsidRPr="00DF6A26">
        <w:rPr>
          <w:b/>
        </w:rPr>
        <w:t>Nartural Language Processing</w:t>
      </w:r>
      <w:r w:rsidR="001527F5">
        <w:rPr>
          <w:b/>
        </w:rPr>
        <w:t xml:space="preserve"> (NLP)</w:t>
      </w:r>
      <w:r>
        <w:t>: chuyển đổi ngôn ngữ nói thành viết và ngược lại.</w:t>
      </w:r>
    </w:p>
    <w:p w:rsidR="00DF6A26" w:rsidRDefault="00DF6A26">
      <w:r>
        <w:rPr>
          <w:b/>
        </w:rPr>
        <w:lastRenderedPageBreak/>
        <w:t xml:space="preserve">Conversational AI: </w:t>
      </w:r>
      <w:r w:rsidRPr="00DF6A26">
        <w:t>VD: chat bot</w:t>
      </w:r>
      <w:r>
        <w:t>.</w:t>
      </w:r>
    </w:p>
    <w:p w:rsidR="00D90BBD" w:rsidRDefault="00D90BBD">
      <w:pPr>
        <w:rPr>
          <w:b/>
          <w:sz w:val="32"/>
        </w:rPr>
      </w:pPr>
    </w:p>
    <w:p w:rsidR="00DF6A26" w:rsidRDefault="00D90BBD">
      <w:r w:rsidRPr="00D90BBD">
        <w:rPr>
          <w:b/>
          <w:sz w:val="32"/>
        </w:rPr>
        <w:t>Cách máy móc học hỏi (machines learn):</w:t>
      </w:r>
      <w:r w:rsidRPr="00D90BBD">
        <w:rPr>
          <w:sz w:val="32"/>
        </w:rPr>
        <w:t xml:space="preserve"> </w:t>
      </w:r>
      <w:r>
        <w:t xml:space="preserve">Các nhà khoa học dữ liệu (data scientists) dùng tất cả dữ liệu thu thập được từ emails, mãng xã hội, các cảm ứng(sensors) từ xe hơi, nhà, phương tiện công cộng, nhà máy,… </w:t>
      </w:r>
    </w:p>
    <w:p w:rsidR="000D49E7" w:rsidRDefault="000D49E7"/>
    <w:p w:rsidR="000D49E7" w:rsidRPr="000D49E7" w:rsidRDefault="000D49E7" w:rsidP="00D90BBD">
      <w:pPr>
        <w:rPr>
          <w:sz w:val="32"/>
        </w:rPr>
      </w:pPr>
      <w:r w:rsidRPr="000D49E7">
        <w:rPr>
          <w:b/>
          <w:color w:val="FF0000"/>
          <w:sz w:val="32"/>
        </w:rPr>
        <w:t>Các tính năng trong</w:t>
      </w:r>
      <w:r w:rsidRPr="000D49E7">
        <w:rPr>
          <w:sz w:val="32"/>
        </w:rPr>
        <w:t xml:space="preserve"> </w:t>
      </w:r>
      <w:r w:rsidRPr="000D49E7">
        <w:rPr>
          <w:b/>
          <w:sz w:val="32"/>
        </w:rPr>
        <w:t>Azure Machine Learning</w:t>
      </w:r>
      <w:r w:rsidR="00B76FD8">
        <w:rPr>
          <w:b/>
          <w:sz w:val="32"/>
        </w:rPr>
        <w:t xml:space="preserve"> Service</w:t>
      </w:r>
      <w:r w:rsidRPr="000D49E7">
        <w:rPr>
          <w:sz w:val="32"/>
        </w:rPr>
        <w:t>:</w:t>
      </w:r>
    </w:p>
    <w:p w:rsidR="000D49E7" w:rsidRDefault="000D49E7" w:rsidP="00D90BBD">
      <w:r w:rsidRPr="000D49E7">
        <w:rPr>
          <w:b/>
        </w:rPr>
        <w:t>Automated machine learning:</w:t>
      </w:r>
      <w:r>
        <w:t xml:space="preserve"> cho phép dễ dàng tạo model machine learning hiệu quả từ data</w:t>
      </w:r>
      <w:r w:rsidR="00E10BD9">
        <w:t>.</w:t>
      </w:r>
    </w:p>
    <w:p w:rsidR="000D49E7" w:rsidRDefault="000D49E7" w:rsidP="00D90BBD">
      <w:r w:rsidRPr="000D49E7">
        <w:rPr>
          <w:b/>
        </w:rPr>
        <w:t xml:space="preserve">Azure Machine Learning designer: </w:t>
      </w:r>
      <w:r>
        <w:t>là giao diện biểu đồ cho phép phát triển machine learning mà không cần code</w:t>
      </w:r>
      <w:r w:rsidR="00E10BD9">
        <w:t>.</w:t>
      </w:r>
    </w:p>
    <w:p w:rsidR="000D49E7" w:rsidRDefault="000D49E7" w:rsidP="00D90BBD">
      <w:r w:rsidRPr="000D49E7">
        <w:rPr>
          <w:b/>
        </w:rPr>
        <w:t>Data and compute management</w:t>
      </w:r>
      <w:r>
        <w:t>: Cloud-based data storage và tính toán các recourses mà các professional data scientist có thể sử dụng để chạy data experiment code (code data thử nghiệm) trên quy mô lớn.</w:t>
      </w:r>
    </w:p>
    <w:p w:rsidR="000D49E7" w:rsidRDefault="000D49E7" w:rsidP="00D90BBD">
      <w:pPr>
        <w:pBdr>
          <w:bottom w:val="single" w:sz="6" w:space="1" w:color="auto"/>
        </w:pBdr>
      </w:pPr>
      <w:r w:rsidRPr="000D49E7">
        <w:rPr>
          <w:b/>
        </w:rPr>
        <w:t>Pipelines</w:t>
      </w:r>
      <w:r>
        <w:t xml:space="preserve">: data scientists, SE, IT operations profess có thể dùng pipelines để xây dựng model training, </w:t>
      </w:r>
      <w:r w:rsidR="00106260">
        <w:t>triển khai</w:t>
      </w:r>
      <w:r w:rsidR="00F92C85">
        <w:t xml:space="preserve"> (deployment)</w:t>
      </w:r>
      <w:r w:rsidR="00106260">
        <w:t xml:space="preserve"> và </w:t>
      </w:r>
      <w:r>
        <w:t>quản lý tasks (management tasks)</w:t>
      </w:r>
      <w:r w:rsidR="00E10BD9">
        <w:t>.</w:t>
      </w:r>
    </w:p>
    <w:p w:rsidR="002249EC" w:rsidRDefault="002249EC" w:rsidP="00D90BBD">
      <w:pPr>
        <w:pBdr>
          <w:bottom w:val="single" w:sz="6" w:space="1" w:color="auto"/>
        </w:pBdr>
      </w:pPr>
    </w:p>
    <w:p w:rsidR="00E10BD9" w:rsidRDefault="009D644D" w:rsidP="00D90BBD">
      <w:pPr>
        <w:rPr>
          <w:b/>
          <w:sz w:val="40"/>
        </w:rPr>
      </w:pPr>
      <w:r w:rsidRPr="009D644D">
        <w:rPr>
          <w:b/>
          <w:sz w:val="40"/>
        </w:rPr>
        <w:t>Anomaly Detection:</w:t>
      </w:r>
    </w:p>
    <w:p w:rsidR="009D644D" w:rsidRDefault="009D644D" w:rsidP="00D90BBD">
      <w:pPr>
        <w:rPr>
          <w:sz w:val="28"/>
        </w:rPr>
      </w:pPr>
      <w:r w:rsidRPr="009D644D">
        <w:rPr>
          <w:b/>
          <w:sz w:val="28"/>
        </w:rPr>
        <w:t>VD:</w:t>
      </w:r>
      <w:r w:rsidR="0016231A">
        <w:rPr>
          <w:b/>
          <w:sz w:val="28"/>
        </w:rPr>
        <w:t xml:space="preserve"> </w:t>
      </w:r>
      <w:r w:rsidR="0016231A" w:rsidRPr="0016231A">
        <w:rPr>
          <w:sz w:val="28"/>
        </w:rPr>
        <w:t>I</w:t>
      </w:r>
      <w:r w:rsidR="0016231A">
        <w:rPr>
          <w:sz w:val="28"/>
        </w:rPr>
        <w:t>.</w:t>
      </w:r>
      <w:r w:rsidRPr="0016231A">
        <w:rPr>
          <w:sz w:val="28"/>
        </w:rPr>
        <w:t xml:space="preserve"> </w:t>
      </w:r>
      <w:r>
        <w:rPr>
          <w:sz w:val="28"/>
        </w:rPr>
        <w:t>Ứng dụng xe đua:</w:t>
      </w:r>
      <w:r w:rsidR="0016231A">
        <w:rPr>
          <w:sz w:val="28"/>
        </w:rPr>
        <w:t xml:space="preserve"> </w:t>
      </w:r>
      <w:r w:rsidR="0016231A" w:rsidRPr="0016231A">
        <w:rPr>
          <w:sz w:val="28"/>
        </w:rPr>
        <w:t>Hệ thống đo từ xa trên xe đua sử dụng các cảm biến để chủ động cảnh báo các kỹ sư về những hỏng hóc cơ khí có thể xảy ra trước khi chúng xảy ra.</w:t>
      </w:r>
    </w:p>
    <w:p w:rsidR="009D644D" w:rsidRDefault="009D644D" w:rsidP="009D644D">
      <w:pPr>
        <w:pStyle w:val="ListParagraph"/>
        <w:numPr>
          <w:ilvl w:val="0"/>
          <w:numId w:val="1"/>
        </w:numPr>
        <w:rPr>
          <w:sz w:val="28"/>
        </w:rPr>
      </w:pPr>
      <w:r>
        <w:rPr>
          <w:sz w:val="28"/>
        </w:rPr>
        <w:t>Cảm biến thu thập dữ liệu từ xa (telemetry) như: số vòng quay của động cơ, nhiệt độ phanh,…</w:t>
      </w:r>
    </w:p>
    <w:p w:rsidR="009D644D" w:rsidRDefault="009D644D" w:rsidP="009D644D">
      <w:pPr>
        <w:pStyle w:val="ListParagraph"/>
        <w:numPr>
          <w:ilvl w:val="0"/>
          <w:numId w:val="1"/>
        </w:numPr>
        <w:rPr>
          <w:sz w:val="28"/>
        </w:rPr>
      </w:pPr>
      <w:r>
        <w:rPr>
          <w:sz w:val="28"/>
        </w:rPr>
        <w:t>Anomaly Detection model được ‘dạy’ qua thời gian để hiểu những dao động đã được tính trước (expected flunctuation) từ dữ liệu đo tự xa.</w:t>
      </w:r>
    </w:p>
    <w:p w:rsidR="002249EC" w:rsidRDefault="009D644D" w:rsidP="002249EC">
      <w:pPr>
        <w:pStyle w:val="ListParagraph"/>
        <w:numPr>
          <w:ilvl w:val="0"/>
          <w:numId w:val="1"/>
        </w:numPr>
        <w:rPr>
          <w:sz w:val="28"/>
        </w:rPr>
      </w:pPr>
      <w:r>
        <w:rPr>
          <w:sz w:val="28"/>
        </w:rPr>
        <w:t>Nếu dữ liệu đó xảy ra ngoại điều kiện đã tính trước, model sẽ báo sự bất thường cho các race engineer từ đó kêu racer dừng lại ở đường pit để khắc phục sự cố</w:t>
      </w:r>
      <w:r w:rsidR="002249EC">
        <w:rPr>
          <w:sz w:val="28"/>
        </w:rPr>
        <w:t>.</w:t>
      </w:r>
    </w:p>
    <w:p w:rsidR="0016231A" w:rsidRPr="0016231A" w:rsidRDefault="0016231A" w:rsidP="0016231A">
      <w:pPr>
        <w:ind w:left="360"/>
        <w:rPr>
          <w:sz w:val="28"/>
        </w:rPr>
      </w:pPr>
      <w:r>
        <w:rPr>
          <w:sz w:val="28"/>
        </w:rPr>
        <w:t>II</w:t>
      </w:r>
      <w:r w:rsidRPr="0016231A">
        <w:rPr>
          <w:sz w:val="28"/>
        </w:rPr>
        <w:t>. Giám sát các giao dịch thẻ tín dụng và phát hiện các hình thức sử dụng bất thường có thể cho thấy gian lận.</w:t>
      </w:r>
    </w:p>
    <w:p w:rsidR="0016231A" w:rsidRPr="0016231A" w:rsidRDefault="0016231A" w:rsidP="0016231A">
      <w:pPr>
        <w:ind w:left="360"/>
        <w:rPr>
          <w:sz w:val="28"/>
        </w:rPr>
      </w:pPr>
      <w:r>
        <w:rPr>
          <w:sz w:val="28"/>
        </w:rPr>
        <w:t>III</w:t>
      </w:r>
      <w:r w:rsidRPr="0016231A">
        <w:rPr>
          <w:sz w:val="28"/>
        </w:rPr>
        <w:t>. Một ứng dụng theo dõi hoạt động trong dây chuyền sản xuất tự động và xác định các lỗi.</w:t>
      </w:r>
    </w:p>
    <w:p w:rsidR="0016231A" w:rsidRPr="0016231A" w:rsidRDefault="0016231A" w:rsidP="0016231A">
      <w:pPr>
        <w:ind w:left="360"/>
        <w:rPr>
          <w:sz w:val="28"/>
        </w:rPr>
      </w:pPr>
    </w:p>
    <w:p w:rsidR="002249EC" w:rsidRDefault="002249EC" w:rsidP="002249EC">
      <w:pPr>
        <w:pBdr>
          <w:bottom w:val="single" w:sz="6" w:space="1" w:color="auto"/>
        </w:pBdr>
        <w:rPr>
          <w:sz w:val="28"/>
        </w:rPr>
      </w:pPr>
    </w:p>
    <w:p w:rsidR="002249EC" w:rsidRPr="002249EC" w:rsidRDefault="002249EC" w:rsidP="002249EC">
      <w:pPr>
        <w:rPr>
          <w:b/>
          <w:sz w:val="40"/>
        </w:rPr>
      </w:pPr>
      <w:r w:rsidRPr="002249EC">
        <w:rPr>
          <w:b/>
          <w:sz w:val="40"/>
        </w:rPr>
        <w:t>Computer Vision:</w:t>
      </w:r>
    </w:p>
    <w:p w:rsidR="002249EC" w:rsidRPr="002249EC" w:rsidRDefault="002249EC" w:rsidP="00D90BBD">
      <w:pPr>
        <w:rPr>
          <w:b/>
          <w:color w:val="FF0000"/>
          <w:sz w:val="28"/>
        </w:rPr>
      </w:pPr>
      <w:r w:rsidRPr="002249EC">
        <w:rPr>
          <w:b/>
          <w:color w:val="FF0000"/>
          <w:sz w:val="28"/>
        </w:rPr>
        <w:t>Common computer vision tasks:</w:t>
      </w:r>
    </w:p>
    <w:p w:rsidR="00AD4632" w:rsidRDefault="002249EC" w:rsidP="00D90BBD">
      <w:r w:rsidRPr="002249EC">
        <w:rPr>
          <w:b/>
          <w:sz w:val="28"/>
        </w:rPr>
        <w:t>Image classification</w:t>
      </w:r>
      <w:r>
        <w:rPr>
          <w:sz w:val="28"/>
        </w:rPr>
        <w:t xml:space="preserve"> (</w:t>
      </w:r>
      <w:r w:rsidRPr="002249EC">
        <w:rPr>
          <w:b/>
          <w:sz w:val="28"/>
        </w:rPr>
        <w:t>Phân loại hình ảnh</w:t>
      </w:r>
      <w:r>
        <w:rPr>
          <w:sz w:val="28"/>
        </w:rPr>
        <w:t>): dạy machine learning model để phân biệt</w:t>
      </w:r>
      <w:r w:rsidR="0087626B">
        <w:rPr>
          <w:sz w:val="28"/>
        </w:rPr>
        <w:t xml:space="preserve"> (</w:t>
      </w:r>
      <w:r w:rsidR="0087626B" w:rsidRPr="0087626B">
        <w:rPr>
          <w:rStyle w:val="Emphasis"/>
          <w:rFonts w:ascii="Georgia" w:hAnsi="Georgia"/>
          <w:b/>
          <w:bCs/>
          <w:color w:val="292929"/>
          <w:spacing w:val="-1"/>
          <w:szCs w:val="32"/>
          <w:shd w:val="clear" w:color="auto" w:fill="FFFFFF"/>
        </w:rPr>
        <w:t>classified </w:t>
      </w:r>
      <w:r w:rsidR="0087626B">
        <w:rPr>
          <w:sz w:val="28"/>
        </w:rPr>
        <w:t>)</w:t>
      </w:r>
      <w:r>
        <w:rPr>
          <w:sz w:val="28"/>
        </w:rPr>
        <w:t xml:space="preserve"> hình ảnh dựa trên nội dụng (contents) của chúng. </w:t>
      </w:r>
      <w:r w:rsidRPr="002249EC">
        <w:rPr>
          <w:b/>
          <w:sz w:val="28"/>
        </w:rPr>
        <w:t>VD</w:t>
      </w:r>
      <w:r>
        <w:rPr>
          <w:sz w:val="28"/>
        </w:rPr>
        <w:t>: Trong giảm sát giao thông, có thể dùng để phân biệt taxi, bus, xe đạp,…</w:t>
      </w:r>
      <w:r w:rsidR="00AD4632" w:rsidRPr="00AD4632">
        <w:t xml:space="preserve"> </w:t>
      </w:r>
    </w:p>
    <w:p w:rsidR="009D644D" w:rsidRDefault="00AD4632" w:rsidP="00AD4632">
      <w:pPr>
        <w:ind w:firstLine="720"/>
        <w:rPr>
          <w:sz w:val="28"/>
        </w:rPr>
      </w:pPr>
      <w:r>
        <w:drawing>
          <wp:inline distT="0" distB="0" distL="0" distR="0">
            <wp:extent cx="3808730" cy="2536190"/>
            <wp:effectExtent l="0" t="0" r="1270" b="0"/>
            <wp:docPr id="52" name="Picture 52" descr="An image of a taxi with the label &quot;Taxi&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image of a taxi with the label &quot;Taxi&quo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08730" cy="2536190"/>
                    </a:xfrm>
                    <a:prstGeom prst="rect">
                      <a:avLst/>
                    </a:prstGeom>
                    <a:noFill/>
                    <a:ln>
                      <a:noFill/>
                    </a:ln>
                  </pic:spPr>
                </pic:pic>
              </a:graphicData>
            </a:graphic>
          </wp:inline>
        </w:drawing>
      </w:r>
    </w:p>
    <w:p w:rsidR="002249EC" w:rsidRDefault="002249EC" w:rsidP="00D90BBD">
      <w:pPr>
        <w:rPr>
          <w:sz w:val="28"/>
        </w:rPr>
      </w:pPr>
      <w:r w:rsidRPr="002249EC">
        <w:rPr>
          <w:b/>
          <w:sz w:val="28"/>
        </w:rPr>
        <w:t>Object detection</w:t>
      </w:r>
      <w:r>
        <w:rPr>
          <w:b/>
          <w:sz w:val="28"/>
        </w:rPr>
        <w:t xml:space="preserve"> (phát hiện vật thể)</w:t>
      </w:r>
      <w:r>
        <w:rPr>
          <w:sz w:val="28"/>
        </w:rPr>
        <w:t>: machine learning model được dạy để phân biệt t</w:t>
      </w:r>
      <w:r w:rsidR="00C81221">
        <w:rPr>
          <w:sz w:val="28"/>
        </w:rPr>
        <w:t>ừ</w:t>
      </w:r>
      <w:r>
        <w:rPr>
          <w:sz w:val="28"/>
        </w:rPr>
        <w:t xml:space="preserve">ng vật thể độc lập trong ảnh, và xác định vị trí của chúng trong từng box.  </w:t>
      </w:r>
    </w:p>
    <w:p w:rsidR="002249EC" w:rsidRDefault="002249EC" w:rsidP="002249EC">
      <w:pPr>
        <w:ind w:left="720"/>
        <w:rPr>
          <w:sz w:val="28"/>
        </w:rPr>
      </w:pPr>
      <w:r>
        <w:drawing>
          <wp:inline distT="0" distB="0" distL="0" distR="0">
            <wp:extent cx="3813175" cy="2527300"/>
            <wp:effectExtent l="0" t="0" r="0" b="6350"/>
            <wp:docPr id="3" name="Picture 3" descr="An image of a street with buses, cars, and cyclists identified and highlighted with a boundin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image of a street with buses, cars, and cyclists identified and highlighted with a bounding bo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13175" cy="2527300"/>
                    </a:xfrm>
                    <a:prstGeom prst="rect">
                      <a:avLst/>
                    </a:prstGeom>
                    <a:noFill/>
                    <a:ln>
                      <a:noFill/>
                    </a:ln>
                  </pic:spPr>
                </pic:pic>
              </a:graphicData>
            </a:graphic>
          </wp:inline>
        </w:drawing>
      </w:r>
    </w:p>
    <w:p w:rsidR="002249EC" w:rsidRDefault="002249EC" w:rsidP="002249EC">
      <w:pPr>
        <w:rPr>
          <w:sz w:val="28"/>
        </w:rPr>
      </w:pPr>
      <w:r w:rsidRPr="002249EC">
        <w:rPr>
          <w:b/>
          <w:sz w:val="28"/>
        </w:rPr>
        <w:lastRenderedPageBreak/>
        <w:t>Semantic segmentation</w:t>
      </w:r>
      <w:r>
        <w:rPr>
          <w:sz w:val="28"/>
        </w:rPr>
        <w:t xml:space="preserve"> (</w:t>
      </w:r>
      <w:r>
        <w:rPr>
          <w:b/>
          <w:sz w:val="28"/>
        </w:rPr>
        <w:t>Phân đoạn ngữ nghĩa</w:t>
      </w:r>
      <w:r>
        <w:rPr>
          <w:sz w:val="28"/>
        </w:rPr>
        <w:t>): adva</w:t>
      </w:r>
      <w:r w:rsidR="00794527">
        <w:rPr>
          <w:sz w:val="28"/>
        </w:rPr>
        <w:t xml:space="preserve">nced machine learning technique, từng pixels trong ảnh được phân loại dựa trên object mà nó được xếp loại vào. </w:t>
      </w:r>
      <w:r w:rsidR="00794527" w:rsidRPr="00794527">
        <w:rPr>
          <w:b/>
          <w:sz w:val="28"/>
        </w:rPr>
        <w:t>VD</w:t>
      </w:r>
      <w:r w:rsidR="00794527">
        <w:rPr>
          <w:sz w:val="28"/>
        </w:rPr>
        <w:t>: Trong giảm sát giao thông, thì cái máy giám sát đó có thể overlay bức ảnh traffic đó với một “mask” layer để highlight từng phượng tiện bằng 1 màu khác nhau.</w:t>
      </w:r>
    </w:p>
    <w:p w:rsidR="00794527" w:rsidRDefault="00794527" w:rsidP="00794527">
      <w:pPr>
        <w:ind w:firstLine="720"/>
        <w:rPr>
          <w:sz w:val="28"/>
        </w:rPr>
      </w:pPr>
      <w:r>
        <w:drawing>
          <wp:inline distT="0" distB="0" distL="0" distR="0">
            <wp:extent cx="3813175" cy="2527300"/>
            <wp:effectExtent l="0" t="0" r="0" b="6350"/>
            <wp:docPr id="4" name="Picture 4" descr="An image of a street with the pixels belonging to buses, cars, and cyclists identif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 image of a street with the pixels belonging to buses, cars, and cyclists identifi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13175" cy="2527300"/>
                    </a:xfrm>
                    <a:prstGeom prst="rect">
                      <a:avLst/>
                    </a:prstGeom>
                    <a:noFill/>
                    <a:ln>
                      <a:noFill/>
                    </a:ln>
                  </pic:spPr>
                </pic:pic>
              </a:graphicData>
            </a:graphic>
          </wp:inline>
        </w:drawing>
      </w:r>
    </w:p>
    <w:p w:rsidR="00DC5206" w:rsidRDefault="00DC5206" w:rsidP="00DC5206">
      <w:pPr>
        <w:rPr>
          <w:sz w:val="28"/>
        </w:rPr>
      </w:pPr>
    </w:p>
    <w:p w:rsidR="00DC5206" w:rsidRDefault="00DC5206" w:rsidP="00DC5206">
      <w:pPr>
        <w:rPr>
          <w:sz w:val="28"/>
        </w:rPr>
      </w:pPr>
      <w:r w:rsidRPr="001527F5">
        <w:rPr>
          <w:b/>
          <w:sz w:val="28"/>
        </w:rPr>
        <w:t>Image analysis</w:t>
      </w:r>
      <w:r>
        <w:rPr>
          <w:sz w:val="28"/>
        </w:rPr>
        <w:t>: kết hợp machine learning model với advance image analysis technique để trích xuất (extract) thông tin từ ảnh, như “tag” để có thể phân loại ảnh hoặc mô tả tóm tắt hình ảnh bằng dòng captions.</w:t>
      </w:r>
    </w:p>
    <w:p w:rsidR="002A4395" w:rsidRDefault="00DC5206" w:rsidP="00DC5206">
      <w:pPr>
        <w:rPr>
          <w:sz w:val="28"/>
        </w:rPr>
      </w:pPr>
      <w:r>
        <w:rPr>
          <w:sz w:val="28"/>
        </w:rPr>
        <w:tab/>
      </w:r>
      <w:r>
        <w:drawing>
          <wp:inline distT="0" distB="0" distL="0" distR="0">
            <wp:extent cx="3813175" cy="2536190"/>
            <wp:effectExtent l="0" t="0" r="0" b="0"/>
            <wp:docPr id="5" name="Picture 5" descr="An image of a person with a dog on a street and the caption &quot;A person with a dog on a stree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n image of a person with a dog on a street and the caption &quot;A person with a dog on a street&quo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13175" cy="2536190"/>
                    </a:xfrm>
                    <a:prstGeom prst="rect">
                      <a:avLst/>
                    </a:prstGeom>
                    <a:noFill/>
                    <a:ln>
                      <a:noFill/>
                    </a:ln>
                  </pic:spPr>
                </pic:pic>
              </a:graphicData>
            </a:graphic>
          </wp:inline>
        </w:drawing>
      </w:r>
    </w:p>
    <w:p w:rsidR="001527F5" w:rsidRDefault="001527F5" w:rsidP="00DC5206">
      <w:pPr>
        <w:rPr>
          <w:b/>
          <w:sz w:val="28"/>
        </w:rPr>
      </w:pPr>
    </w:p>
    <w:p w:rsidR="00DC5206" w:rsidRDefault="002A4395" w:rsidP="00DC5206">
      <w:pPr>
        <w:rPr>
          <w:sz w:val="28"/>
        </w:rPr>
      </w:pPr>
      <w:r w:rsidRPr="002A4395">
        <w:rPr>
          <w:b/>
          <w:sz w:val="28"/>
        </w:rPr>
        <w:lastRenderedPageBreak/>
        <w:t>Face detection, analysis, and recognition</w:t>
      </w:r>
      <w:r>
        <w:rPr>
          <w:sz w:val="28"/>
        </w:rPr>
        <w:t xml:space="preserve">: Là 1 dạng đặc biệt (specialized) của </w:t>
      </w:r>
      <w:r>
        <w:rPr>
          <w:b/>
          <w:sz w:val="28"/>
        </w:rPr>
        <w:t>O</w:t>
      </w:r>
      <w:r w:rsidRPr="002A4395">
        <w:rPr>
          <w:b/>
          <w:sz w:val="28"/>
        </w:rPr>
        <w:t>bject detection</w:t>
      </w:r>
      <w:r w:rsidR="001527F5">
        <w:rPr>
          <w:sz w:val="28"/>
        </w:rPr>
        <w:t>, có thể phát hiện vị trí mặt người trog ảnh. Có thể dùng kết hợp với classification (</w:t>
      </w:r>
      <w:r w:rsidR="001527F5" w:rsidRPr="001527F5">
        <w:rPr>
          <w:b/>
          <w:sz w:val="28"/>
        </w:rPr>
        <w:t>phân loại</w:t>
      </w:r>
      <w:r w:rsidR="001527F5">
        <w:rPr>
          <w:sz w:val="28"/>
        </w:rPr>
        <w:t>) và facial geometry analysis techinique (</w:t>
      </w:r>
      <w:r w:rsidR="001527F5" w:rsidRPr="001527F5">
        <w:rPr>
          <w:b/>
          <w:sz w:val="28"/>
        </w:rPr>
        <w:t>phần tích hình học khuôn mặt</w:t>
      </w:r>
      <w:r w:rsidR="001527F5">
        <w:rPr>
          <w:sz w:val="28"/>
        </w:rPr>
        <w:t>) để show ra tuổi tác, cảm xúc, xác định nhân dạng dựa trên đặc điểm khuôn mặt.</w:t>
      </w:r>
    </w:p>
    <w:p w:rsidR="003C6D43" w:rsidRDefault="003C6D43" w:rsidP="00DC5206">
      <w:pPr>
        <w:rPr>
          <w:sz w:val="28"/>
        </w:rPr>
      </w:pPr>
      <w:r>
        <w:rPr>
          <w:sz w:val="28"/>
        </w:rPr>
        <w:tab/>
      </w:r>
      <w:r>
        <w:drawing>
          <wp:inline distT="0" distB="0" distL="0" distR="0">
            <wp:extent cx="3808730" cy="2536190"/>
            <wp:effectExtent l="0" t="0" r="1270" b="0"/>
            <wp:docPr id="54" name="Picture 54" descr="An image of multiple people on a city street with their face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n image of multiple people on a city street with their faces highligh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08730" cy="2536190"/>
                    </a:xfrm>
                    <a:prstGeom prst="rect">
                      <a:avLst/>
                    </a:prstGeom>
                    <a:noFill/>
                    <a:ln>
                      <a:noFill/>
                    </a:ln>
                  </pic:spPr>
                </pic:pic>
              </a:graphicData>
            </a:graphic>
          </wp:inline>
        </w:drawing>
      </w:r>
    </w:p>
    <w:p w:rsidR="001527F5" w:rsidRDefault="001527F5" w:rsidP="00DC5206">
      <w:pPr>
        <w:rPr>
          <w:sz w:val="28"/>
        </w:rPr>
      </w:pPr>
    </w:p>
    <w:p w:rsidR="001527F5" w:rsidRDefault="001527F5" w:rsidP="00DC5206">
      <w:pPr>
        <w:rPr>
          <w:sz w:val="28"/>
        </w:rPr>
      </w:pPr>
      <w:r w:rsidRPr="001527F5">
        <w:rPr>
          <w:b/>
          <w:sz w:val="28"/>
        </w:rPr>
        <w:t>Optical character recognition</w:t>
      </w:r>
      <w:r>
        <w:rPr>
          <w:sz w:val="28"/>
        </w:rPr>
        <w:t xml:space="preserve"> (OCR): Dùng để đọc chữ trong ảnh.</w:t>
      </w:r>
      <w:r w:rsidR="0014376C">
        <w:rPr>
          <w:sz w:val="28"/>
        </w:rPr>
        <w:t xml:space="preserve"> </w:t>
      </w:r>
      <w:r w:rsidR="0014376C" w:rsidRPr="0014376C">
        <w:rPr>
          <w:sz w:val="28"/>
        </w:rPr>
        <w:t>Bạn có thể sử dụng OCR để đọc văn bản trong ảnh (ví dụ: biển báo đường hoặc mặt tiền cửa hàng) hoặc để trích xuất thông tin từ các tài liệu được quét như thư từ, hóa đơn hoặc biểu mẫu.</w:t>
      </w:r>
    </w:p>
    <w:p w:rsidR="003C6D43" w:rsidRDefault="003C6D43" w:rsidP="00DC5206">
      <w:pPr>
        <w:rPr>
          <w:sz w:val="28"/>
        </w:rPr>
      </w:pPr>
      <w:r>
        <w:rPr>
          <w:sz w:val="28"/>
        </w:rPr>
        <w:tab/>
      </w:r>
      <w:r>
        <w:drawing>
          <wp:inline distT="0" distB="0" distL="0" distR="0">
            <wp:extent cx="3808730" cy="2552065"/>
            <wp:effectExtent l="0" t="0" r="1270" b="635"/>
            <wp:docPr id="53" name="Picture 53" descr="An image of a building with the sign &quot;Toronto Dominion Bank&quot;, which i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 image of a building with the sign &quot;Toronto Dominion Bank&quot;, which is highligh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08730" cy="2552065"/>
                    </a:xfrm>
                    <a:prstGeom prst="rect">
                      <a:avLst/>
                    </a:prstGeom>
                    <a:noFill/>
                    <a:ln>
                      <a:noFill/>
                    </a:ln>
                  </pic:spPr>
                </pic:pic>
              </a:graphicData>
            </a:graphic>
          </wp:inline>
        </w:drawing>
      </w:r>
    </w:p>
    <w:tbl>
      <w:tblPr>
        <w:tblStyle w:val="TableGrid"/>
        <w:tblpPr w:leftFromText="180" w:rightFromText="180" w:vertAnchor="text" w:horzAnchor="margin" w:tblpXSpec="center" w:tblpY="320"/>
        <w:tblW w:w="10553" w:type="dxa"/>
        <w:tblLook w:val="04A0" w:firstRow="1" w:lastRow="0" w:firstColumn="1" w:lastColumn="0" w:noHBand="0" w:noVBand="1"/>
      </w:tblPr>
      <w:tblGrid>
        <w:gridCol w:w="1940"/>
        <w:gridCol w:w="8613"/>
      </w:tblGrid>
      <w:tr w:rsidR="001527F5" w:rsidRPr="001527F5" w:rsidTr="001527F5">
        <w:trPr>
          <w:trHeight w:val="294"/>
        </w:trPr>
        <w:tc>
          <w:tcPr>
            <w:tcW w:w="0" w:type="auto"/>
            <w:gridSpan w:val="2"/>
            <w:hideMark/>
          </w:tcPr>
          <w:p w:rsidR="001527F5" w:rsidRPr="001527F5" w:rsidRDefault="001527F5" w:rsidP="001527F5">
            <w:pPr>
              <w:pBdr>
                <w:top w:val="single" w:sz="2" w:space="0" w:color="auto"/>
                <w:left w:val="single" w:sz="2" w:space="0" w:color="auto"/>
                <w:bottom w:val="single" w:sz="6" w:space="0" w:color="auto"/>
                <w:right w:val="single" w:sz="2" w:space="0" w:color="auto"/>
              </w:pBdr>
              <w:ind w:right="465"/>
              <w:rPr>
                <w:rFonts w:ascii="Segoe UI" w:eastAsia="Times New Roman" w:hAnsi="Segoe UI" w:cs="Segoe UI"/>
                <w:b/>
                <w:bCs/>
                <w:caps/>
                <w:noProof w:val="0"/>
                <w:spacing w:val="30"/>
                <w:szCs w:val="24"/>
              </w:rPr>
            </w:pPr>
            <w:r w:rsidRPr="001527F5">
              <w:rPr>
                <w:rFonts w:ascii="Segoe UI" w:eastAsia="Times New Roman" w:hAnsi="Segoe UI" w:cs="Segoe UI"/>
                <w:b/>
                <w:bCs/>
                <w:caps/>
                <w:noProof w:val="0"/>
                <w:spacing w:val="30"/>
                <w:szCs w:val="24"/>
              </w:rPr>
              <w:lastRenderedPageBreak/>
              <w:t xml:space="preserve">                 COMPUTER VISION SERVICES IN MICROSOFT AZURE</w:t>
            </w:r>
          </w:p>
        </w:tc>
      </w:tr>
      <w:tr w:rsidR="001527F5" w:rsidRPr="001527F5" w:rsidTr="001527F5">
        <w:trPr>
          <w:trHeight w:val="270"/>
        </w:trPr>
        <w:tc>
          <w:tcPr>
            <w:tcW w:w="0" w:type="auto"/>
            <w:hideMark/>
          </w:tcPr>
          <w:p w:rsidR="001527F5" w:rsidRPr="001527F5" w:rsidRDefault="001527F5" w:rsidP="001527F5">
            <w:pPr>
              <w:rPr>
                <w:rFonts w:ascii="Segoe UI" w:eastAsia="Times New Roman" w:hAnsi="Segoe UI" w:cs="Segoe UI"/>
                <w:b/>
                <w:bCs/>
                <w:noProof w:val="0"/>
                <w:szCs w:val="24"/>
              </w:rPr>
            </w:pPr>
            <w:r w:rsidRPr="001527F5">
              <w:rPr>
                <w:rFonts w:ascii="Segoe UI" w:eastAsia="Times New Roman" w:hAnsi="Segoe UI" w:cs="Segoe UI"/>
                <w:b/>
                <w:bCs/>
                <w:noProof w:val="0"/>
                <w:szCs w:val="24"/>
              </w:rPr>
              <w:t>Service</w:t>
            </w:r>
          </w:p>
        </w:tc>
        <w:tc>
          <w:tcPr>
            <w:tcW w:w="0" w:type="auto"/>
            <w:hideMark/>
          </w:tcPr>
          <w:p w:rsidR="001527F5" w:rsidRPr="001527F5" w:rsidRDefault="001527F5" w:rsidP="001527F5">
            <w:pPr>
              <w:rPr>
                <w:rFonts w:ascii="Segoe UI" w:eastAsia="Times New Roman" w:hAnsi="Segoe UI" w:cs="Segoe UI"/>
                <w:b/>
                <w:bCs/>
                <w:noProof w:val="0"/>
                <w:szCs w:val="24"/>
              </w:rPr>
            </w:pPr>
            <w:r w:rsidRPr="001527F5">
              <w:rPr>
                <w:rFonts w:ascii="Segoe UI" w:eastAsia="Times New Roman" w:hAnsi="Segoe UI" w:cs="Segoe UI"/>
                <w:b/>
                <w:bCs/>
                <w:noProof w:val="0"/>
                <w:szCs w:val="24"/>
              </w:rPr>
              <w:t>Capabilities</w:t>
            </w:r>
          </w:p>
        </w:tc>
      </w:tr>
      <w:tr w:rsidR="001527F5" w:rsidRPr="001527F5" w:rsidTr="001527F5">
        <w:trPr>
          <w:trHeight w:val="552"/>
        </w:trPr>
        <w:tc>
          <w:tcPr>
            <w:tcW w:w="0" w:type="auto"/>
            <w:hideMark/>
          </w:tcPr>
          <w:p w:rsidR="001527F5" w:rsidRPr="001527F5" w:rsidRDefault="001527F5" w:rsidP="001527F5">
            <w:pPr>
              <w:rPr>
                <w:rFonts w:ascii="Segoe UI" w:eastAsia="Times New Roman" w:hAnsi="Segoe UI" w:cs="Segoe UI"/>
                <w:noProof w:val="0"/>
                <w:szCs w:val="24"/>
              </w:rPr>
            </w:pPr>
            <w:r w:rsidRPr="001527F5">
              <w:rPr>
                <w:rFonts w:ascii="Segoe UI" w:eastAsia="Times New Roman" w:hAnsi="Segoe UI" w:cs="Segoe UI"/>
                <w:b/>
                <w:bCs/>
                <w:noProof w:val="0"/>
                <w:szCs w:val="24"/>
              </w:rPr>
              <w:t>Computer Vision</w:t>
            </w:r>
          </w:p>
        </w:tc>
        <w:tc>
          <w:tcPr>
            <w:tcW w:w="0" w:type="auto"/>
            <w:hideMark/>
          </w:tcPr>
          <w:p w:rsidR="001527F5" w:rsidRDefault="001527F5" w:rsidP="001527F5">
            <w:pPr>
              <w:rPr>
                <w:rFonts w:ascii="Segoe UI" w:eastAsia="Times New Roman" w:hAnsi="Segoe UI" w:cs="Segoe UI"/>
                <w:noProof w:val="0"/>
                <w:szCs w:val="24"/>
              </w:rPr>
            </w:pPr>
            <w:r w:rsidRPr="001527F5">
              <w:rPr>
                <w:rFonts w:ascii="Segoe UI" w:eastAsia="Times New Roman" w:hAnsi="Segoe UI" w:cs="Segoe UI"/>
                <w:noProof w:val="0"/>
                <w:szCs w:val="24"/>
              </w:rPr>
              <w:t>You can use this service to analyze images and video, and extract descriptions, tags, objects, and text.</w:t>
            </w:r>
          </w:p>
          <w:p w:rsidR="001527F5" w:rsidRPr="001527F5" w:rsidRDefault="001527F5" w:rsidP="001527F5">
            <w:pPr>
              <w:rPr>
                <w:rFonts w:ascii="Segoe UI" w:eastAsia="Times New Roman" w:hAnsi="Segoe UI" w:cs="Segoe UI"/>
                <w:b/>
                <w:noProof w:val="0"/>
                <w:szCs w:val="24"/>
              </w:rPr>
            </w:pPr>
            <w:r w:rsidRPr="001527F5">
              <w:rPr>
                <w:rFonts w:ascii="Segoe UI" w:eastAsia="Times New Roman" w:hAnsi="Segoe UI" w:cs="Segoe UI"/>
                <w:b/>
                <w:noProof w:val="0"/>
                <w:szCs w:val="24"/>
              </w:rPr>
              <w:t>Có thể dùng để phân tích ảnh, video, lấy mô tả, tags, objects, chữ.</w:t>
            </w:r>
          </w:p>
        </w:tc>
      </w:tr>
      <w:tr w:rsidR="001527F5" w:rsidRPr="001527F5" w:rsidTr="001527F5">
        <w:trPr>
          <w:trHeight w:val="541"/>
        </w:trPr>
        <w:tc>
          <w:tcPr>
            <w:tcW w:w="0" w:type="auto"/>
            <w:hideMark/>
          </w:tcPr>
          <w:p w:rsidR="001527F5" w:rsidRPr="001527F5" w:rsidRDefault="001527F5" w:rsidP="001527F5">
            <w:pPr>
              <w:rPr>
                <w:rFonts w:ascii="Segoe UI" w:eastAsia="Times New Roman" w:hAnsi="Segoe UI" w:cs="Segoe UI"/>
                <w:noProof w:val="0"/>
                <w:szCs w:val="24"/>
              </w:rPr>
            </w:pPr>
            <w:r w:rsidRPr="001527F5">
              <w:rPr>
                <w:rFonts w:ascii="Segoe UI" w:eastAsia="Times New Roman" w:hAnsi="Segoe UI" w:cs="Segoe UI"/>
                <w:b/>
                <w:bCs/>
                <w:noProof w:val="0"/>
                <w:szCs w:val="24"/>
              </w:rPr>
              <w:t>Custom Vision</w:t>
            </w:r>
          </w:p>
        </w:tc>
        <w:tc>
          <w:tcPr>
            <w:tcW w:w="0" w:type="auto"/>
            <w:hideMark/>
          </w:tcPr>
          <w:p w:rsidR="001527F5" w:rsidRDefault="001527F5" w:rsidP="001527F5">
            <w:pPr>
              <w:rPr>
                <w:rFonts w:ascii="Segoe UI" w:eastAsia="Times New Roman" w:hAnsi="Segoe UI" w:cs="Segoe UI"/>
                <w:noProof w:val="0"/>
                <w:szCs w:val="24"/>
              </w:rPr>
            </w:pPr>
            <w:r w:rsidRPr="001527F5">
              <w:rPr>
                <w:rFonts w:ascii="Segoe UI" w:eastAsia="Times New Roman" w:hAnsi="Segoe UI" w:cs="Segoe UI"/>
                <w:noProof w:val="0"/>
                <w:szCs w:val="24"/>
              </w:rPr>
              <w:t>Use this service to train custom image classification and object detection models using your own images.</w:t>
            </w:r>
          </w:p>
          <w:p w:rsidR="001527F5" w:rsidRPr="001527F5" w:rsidRDefault="001527F5" w:rsidP="001527F5">
            <w:pPr>
              <w:rPr>
                <w:rFonts w:ascii="Segoe UI" w:eastAsia="Times New Roman" w:hAnsi="Segoe UI" w:cs="Segoe UI"/>
                <w:b/>
                <w:noProof w:val="0"/>
                <w:szCs w:val="24"/>
              </w:rPr>
            </w:pPr>
            <w:r w:rsidRPr="001527F5">
              <w:rPr>
                <w:rFonts w:ascii="Segoe UI" w:eastAsia="Times New Roman" w:hAnsi="Segoe UI" w:cs="Segoe UI"/>
                <w:b/>
                <w:noProof w:val="0"/>
                <w:szCs w:val="24"/>
              </w:rPr>
              <w:t>Dùng để dạy phân loại ảnh custom và object detection model dựa trên ảnh của mình cung cấp.</w:t>
            </w:r>
          </w:p>
        </w:tc>
      </w:tr>
      <w:tr w:rsidR="001527F5" w:rsidRPr="001527F5" w:rsidTr="001527F5">
        <w:trPr>
          <w:trHeight w:val="282"/>
        </w:trPr>
        <w:tc>
          <w:tcPr>
            <w:tcW w:w="0" w:type="auto"/>
            <w:hideMark/>
          </w:tcPr>
          <w:p w:rsidR="001527F5" w:rsidRPr="001527F5" w:rsidRDefault="001527F5" w:rsidP="001527F5">
            <w:pPr>
              <w:rPr>
                <w:rFonts w:ascii="Segoe UI" w:eastAsia="Times New Roman" w:hAnsi="Segoe UI" w:cs="Segoe UI"/>
                <w:noProof w:val="0"/>
                <w:szCs w:val="24"/>
              </w:rPr>
            </w:pPr>
            <w:r w:rsidRPr="001527F5">
              <w:rPr>
                <w:rFonts w:ascii="Segoe UI" w:eastAsia="Times New Roman" w:hAnsi="Segoe UI" w:cs="Segoe UI"/>
                <w:b/>
                <w:bCs/>
                <w:noProof w:val="0"/>
                <w:szCs w:val="24"/>
              </w:rPr>
              <w:t>Face</w:t>
            </w:r>
          </w:p>
        </w:tc>
        <w:tc>
          <w:tcPr>
            <w:tcW w:w="0" w:type="auto"/>
            <w:hideMark/>
          </w:tcPr>
          <w:p w:rsidR="001527F5" w:rsidRDefault="001527F5" w:rsidP="001527F5">
            <w:pPr>
              <w:rPr>
                <w:rFonts w:ascii="Segoe UI" w:eastAsia="Times New Roman" w:hAnsi="Segoe UI" w:cs="Segoe UI"/>
                <w:noProof w:val="0"/>
                <w:szCs w:val="24"/>
              </w:rPr>
            </w:pPr>
            <w:r w:rsidRPr="001527F5">
              <w:rPr>
                <w:rFonts w:ascii="Segoe UI" w:eastAsia="Times New Roman" w:hAnsi="Segoe UI" w:cs="Segoe UI"/>
                <w:noProof w:val="0"/>
                <w:szCs w:val="24"/>
              </w:rPr>
              <w:t>The Face service enables you to build face detection and facial recognition solutions.</w:t>
            </w:r>
          </w:p>
          <w:p w:rsidR="001527F5" w:rsidRPr="001527F5" w:rsidRDefault="001527F5" w:rsidP="001527F5">
            <w:pPr>
              <w:rPr>
                <w:rFonts w:ascii="Segoe UI" w:eastAsia="Times New Roman" w:hAnsi="Segoe UI" w:cs="Segoe UI"/>
                <w:b/>
                <w:noProof w:val="0"/>
                <w:szCs w:val="24"/>
              </w:rPr>
            </w:pPr>
            <w:r w:rsidRPr="001527F5">
              <w:rPr>
                <w:rFonts w:ascii="Segoe UI" w:eastAsia="Times New Roman" w:hAnsi="Segoe UI" w:cs="Segoe UI"/>
                <w:b/>
                <w:noProof w:val="0"/>
                <w:szCs w:val="24"/>
              </w:rPr>
              <w:t xml:space="preserve">Có thể dùng để build face detection and facial recognition </w:t>
            </w:r>
          </w:p>
        </w:tc>
      </w:tr>
      <w:tr w:rsidR="001527F5" w:rsidRPr="001527F5" w:rsidTr="001527F5">
        <w:trPr>
          <w:trHeight w:val="921"/>
        </w:trPr>
        <w:tc>
          <w:tcPr>
            <w:tcW w:w="0" w:type="auto"/>
            <w:hideMark/>
          </w:tcPr>
          <w:p w:rsidR="001527F5" w:rsidRPr="001527F5" w:rsidRDefault="001527F5" w:rsidP="001527F5">
            <w:pPr>
              <w:rPr>
                <w:rFonts w:ascii="Segoe UI" w:eastAsia="Times New Roman" w:hAnsi="Segoe UI" w:cs="Segoe UI"/>
                <w:noProof w:val="0"/>
                <w:szCs w:val="24"/>
              </w:rPr>
            </w:pPr>
            <w:r w:rsidRPr="001527F5">
              <w:rPr>
                <w:rFonts w:ascii="Segoe UI" w:eastAsia="Times New Roman" w:hAnsi="Segoe UI" w:cs="Segoe UI"/>
                <w:b/>
                <w:bCs/>
                <w:noProof w:val="0"/>
                <w:szCs w:val="24"/>
              </w:rPr>
              <w:t>Form Recognizer</w:t>
            </w:r>
          </w:p>
        </w:tc>
        <w:tc>
          <w:tcPr>
            <w:tcW w:w="0" w:type="auto"/>
            <w:hideMark/>
          </w:tcPr>
          <w:p w:rsidR="001527F5" w:rsidRDefault="001527F5" w:rsidP="001527F5">
            <w:pPr>
              <w:rPr>
                <w:rFonts w:ascii="Segoe UI" w:eastAsia="Times New Roman" w:hAnsi="Segoe UI" w:cs="Segoe UI"/>
                <w:noProof w:val="0"/>
                <w:szCs w:val="24"/>
              </w:rPr>
            </w:pPr>
            <w:r w:rsidRPr="001527F5">
              <w:rPr>
                <w:rFonts w:ascii="Segoe UI" w:eastAsia="Times New Roman" w:hAnsi="Segoe UI" w:cs="Segoe UI"/>
                <w:noProof w:val="0"/>
                <w:szCs w:val="24"/>
              </w:rPr>
              <w:t>Use this service to extract information from scanned forms and invoices.</w:t>
            </w:r>
          </w:p>
          <w:p w:rsidR="001527F5" w:rsidRPr="001527F5" w:rsidRDefault="001527F5" w:rsidP="001527F5">
            <w:pPr>
              <w:rPr>
                <w:rFonts w:ascii="Segoe UI" w:eastAsia="Times New Roman" w:hAnsi="Segoe UI" w:cs="Segoe UI"/>
                <w:b/>
                <w:noProof w:val="0"/>
                <w:szCs w:val="24"/>
              </w:rPr>
            </w:pPr>
            <w:r>
              <w:rPr>
                <w:rFonts w:ascii="Segoe UI" w:eastAsia="Times New Roman" w:hAnsi="Segoe UI" w:cs="Segoe UI"/>
                <w:b/>
                <w:noProof w:val="0"/>
                <w:szCs w:val="24"/>
              </w:rPr>
              <w:t>Dùng để lấy thông tin từ biể</w:t>
            </w:r>
            <w:r w:rsidRPr="001527F5">
              <w:rPr>
                <w:rFonts w:ascii="Segoe UI" w:eastAsia="Times New Roman" w:hAnsi="Segoe UI" w:cs="Segoe UI"/>
                <w:b/>
                <w:noProof w:val="0"/>
                <w:szCs w:val="24"/>
              </w:rPr>
              <w:t>u mẫu hoặc hóa đơn.</w:t>
            </w:r>
          </w:p>
        </w:tc>
      </w:tr>
    </w:tbl>
    <w:p w:rsidR="00071AA9" w:rsidRDefault="00071AA9" w:rsidP="00DC5206">
      <w:pPr>
        <w:pBdr>
          <w:bottom w:val="single" w:sz="6" w:space="1" w:color="auto"/>
        </w:pBdr>
        <w:rPr>
          <w:sz w:val="28"/>
        </w:rPr>
      </w:pPr>
    </w:p>
    <w:p w:rsidR="00071AA9" w:rsidRDefault="00071AA9" w:rsidP="00DC5206">
      <w:pPr>
        <w:pBdr>
          <w:bottom w:val="single" w:sz="6" w:space="1" w:color="auto"/>
        </w:pBdr>
        <w:rPr>
          <w:sz w:val="28"/>
        </w:rPr>
      </w:pPr>
      <w:r>
        <w:rPr>
          <w:rStyle w:val="Emphasis"/>
          <w:rFonts w:ascii="Georgia" w:hAnsi="Georgia"/>
          <w:b/>
          <w:bCs/>
          <w:color w:val="292929"/>
          <w:spacing w:val="-1"/>
          <w:sz w:val="32"/>
          <w:szCs w:val="32"/>
          <w:shd w:val="clear" w:color="auto" w:fill="FFFFFF"/>
        </w:rPr>
        <w:t> Tips that can help improve the accuracy of the detection in the images when using Face service</w:t>
      </w:r>
    </w:p>
    <w:p w:rsidR="00071AA9" w:rsidRPr="00071AA9" w:rsidRDefault="00071AA9" w:rsidP="00071AA9">
      <w:pPr>
        <w:pBdr>
          <w:bottom w:val="single" w:sz="6" w:space="1" w:color="auto"/>
        </w:pBdr>
        <w:rPr>
          <w:sz w:val="28"/>
        </w:rPr>
      </w:pPr>
      <w:r w:rsidRPr="00071AA9">
        <w:rPr>
          <w:b/>
          <w:sz w:val="28"/>
        </w:rPr>
        <w:t>Định dạng hình ảnh</w:t>
      </w:r>
      <w:r w:rsidRPr="00071AA9">
        <w:rPr>
          <w:sz w:val="28"/>
        </w:rPr>
        <w:t xml:space="preserve"> - hình ảnh được hỗ trợ là JPEG, PNG, GIF và BMP</w:t>
      </w:r>
    </w:p>
    <w:p w:rsidR="00071AA9" w:rsidRPr="00071AA9" w:rsidRDefault="00071AA9" w:rsidP="00071AA9">
      <w:pPr>
        <w:pBdr>
          <w:bottom w:val="single" w:sz="6" w:space="1" w:color="auto"/>
        </w:pBdr>
        <w:rPr>
          <w:sz w:val="28"/>
        </w:rPr>
      </w:pPr>
      <w:r w:rsidRPr="00071AA9">
        <w:rPr>
          <w:b/>
          <w:sz w:val="28"/>
        </w:rPr>
        <w:t>kích thước tệp</w:t>
      </w:r>
      <w:r w:rsidRPr="00071AA9">
        <w:rPr>
          <w:sz w:val="28"/>
        </w:rPr>
        <w:t xml:space="preserve"> - 4 MB hoặc nhỏ hơn</w:t>
      </w:r>
    </w:p>
    <w:p w:rsidR="00071AA9" w:rsidRPr="00071AA9" w:rsidRDefault="00071AA9" w:rsidP="00071AA9">
      <w:pPr>
        <w:pBdr>
          <w:bottom w:val="single" w:sz="6" w:space="1" w:color="auto"/>
        </w:pBdr>
        <w:rPr>
          <w:sz w:val="28"/>
        </w:rPr>
      </w:pPr>
      <w:r w:rsidRPr="00071AA9">
        <w:rPr>
          <w:b/>
          <w:sz w:val="28"/>
        </w:rPr>
        <w:t>phạm vi kích thước khuôn mặt</w:t>
      </w:r>
      <w:r w:rsidRPr="00071AA9">
        <w:rPr>
          <w:sz w:val="28"/>
        </w:rPr>
        <w:t xml:space="preserve"> - từ 36 x 36 đến 4096 x 4096. Các khuôn mặt nhỏ hơn hoặc lớn hơn sẽ không được phát hiện</w:t>
      </w:r>
    </w:p>
    <w:p w:rsidR="00071AA9" w:rsidRDefault="00071AA9" w:rsidP="00071AA9">
      <w:pPr>
        <w:pBdr>
          <w:bottom w:val="single" w:sz="6" w:space="1" w:color="auto"/>
        </w:pBdr>
        <w:rPr>
          <w:sz w:val="28"/>
        </w:rPr>
      </w:pPr>
      <w:r w:rsidRPr="00071AA9">
        <w:rPr>
          <w:b/>
          <w:sz w:val="28"/>
        </w:rPr>
        <w:t>các vấn đề khác</w:t>
      </w:r>
      <w:r w:rsidRPr="00071AA9">
        <w:rPr>
          <w:sz w:val="28"/>
        </w:rPr>
        <w:t xml:space="preserve"> - tính năng nhận diện khuôn mặt có thể bị suy giảm do góc mặt quá lớn, bị che khuất (các vật thể chặn khuôn mặt như kính râm hoặc bàn tay). Kết quả tốt nhất thu được khi khuôn mặt ở toàn bộ phía trước hoặc gần như toàn bộ mặt trước càng tốt</w:t>
      </w:r>
    </w:p>
    <w:p w:rsidR="00AC5DE4" w:rsidRDefault="00AC5DE4" w:rsidP="00071AA9">
      <w:pPr>
        <w:pBdr>
          <w:bottom w:val="single" w:sz="6" w:space="1" w:color="auto"/>
        </w:pBdr>
        <w:rPr>
          <w:sz w:val="28"/>
        </w:rPr>
      </w:pPr>
      <w:r w:rsidRPr="00AC5DE4">
        <w:rPr>
          <w:sz w:val="28"/>
        </w:rPr>
        <w:t xml:space="preserve">Một khía cạnh có thể làm giảm khả năng phát hiện trên khuôn mặt </w:t>
      </w:r>
      <w:r>
        <w:rPr>
          <w:sz w:val="28"/>
        </w:rPr>
        <w:t>là</w:t>
      </w:r>
      <w:r w:rsidRPr="00AC5DE4">
        <w:rPr>
          <w:sz w:val="32"/>
        </w:rPr>
        <w:t xml:space="preserve"> </w:t>
      </w:r>
      <w:r w:rsidRPr="00AC5DE4">
        <w:rPr>
          <w:rFonts w:ascii="Courier New" w:hAnsi="Courier New" w:cs="Courier New"/>
          <w:b/>
          <w:color w:val="292929"/>
          <w:spacing w:val="-5"/>
          <w:sz w:val="28"/>
          <w:shd w:val="clear" w:color="auto" w:fill="F2F2F2"/>
        </w:rPr>
        <w:t>Extreme angles</w:t>
      </w:r>
    </w:p>
    <w:p w:rsidR="00071AA9" w:rsidRDefault="00071AA9" w:rsidP="00DC5206">
      <w:pPr>
        <w:pBdr>
          <w:bottom w:val="single" w:sz="6" w:space="1" w:color="auto"/>
        </w:pBdr>
        <w:rPr>
          <w:sz w:val="28"/>
        </w:rPr>
      </w:pPr>
    </w:p>
    <w:p w:rsidR="00D14248" w:rsidRDefault="00D14248" w:rsidP="00DC5206">
      <w:pPr>
        <w:rPr>
          <w:b/>
          <w:sz w:val="52"/>
        </w:rPr>
      </w:pPr>
      <w:r w:rsidRPr="00D14248">
        <w:rPr>
          <w:b/>
          <w:sz w:val="52"/>
        </w:rPr>
        <w:t>Machine Learning</w:t>
      </w:r>
    </w:p>
    <w:p w:rsidR="006B72EE" w:rsidRDefault="00D14248" w:rsidP="00D14248">
      <w:pPr>
        <w:rPr>
          <w:sz w:val="28"/>
        </w:rPr>
      </w:pPr>
      <w:r>
        <w:rPr>
          <w:sz w:val="28"/>
        </w:rPr>
        <w:t>-sử dụng toán và số liệu để tạo model dự đoán được các giá trị chưa biế.</w:t>
      </w:r>
    </w:p>
    <w:p w:rsidR="00044E9B" w:rsidRDefault="00044E9B" w:rsidP="00D14248">
      <w:pPr>
        <w:rPr>
          <w:sz w:val="28"/>
        </w:rPr>
      </w:pPr>
      <w:r>
        <w:rPr>
          <w:sz w:val="28"/>
        </w:rPr>
        <w:lastRenderedPageBreak/>
        <w:t>Machine Learning model phải được dạy bằng những data có tồn tại.</w:t>
      </w:r>
    </w:p>
    <w:p w:rsidR="006B72EE" w:rsidRDefault="006B72EE" w:rsidP="00D14248">
      <w:pPr>
        <w:rPr>
          <w:sz w:val="28"/>
        </w:rPr>
      </w:pPr>
      <w:r>
        <w:rPr>
          <w:sz w:val="28"/>
        </w:rPr>
        <w:t>Machine learning giống như xác định 1 biểu thức ( f ), các điều kiện để tính toán là ( x ), và kết quả cần dự đoán là ( y ).</w:t>
      </w:r>
    </w:p>
    <w:p w:rsidR="00D14248" w:rsidRPr="006B72EE" w:rsidRDefault="006B72EE" w:rsidP="00D14248">
      <w:pPr>
        <w:rPr>
          <w:b/>
          <w:sz w:val="28"/>
        </w:rPr>
      </w:pPr>
      <w:r>
        <w:rPr>
          <w:sz w:val="28"/>
        </w:rPr>
        <w:tab/>
      </w:r>
      <w:r>
        <w:rPr>
          <w:sz w:val="28"/>
        </w:rPr>
        <w:tab/>
      </w:r>
      <w:r>
        <w:rPr>
          <w:sz w:val="28"/>
        </w:rPr>
        <w:tab/>
      </w:r>
      <w:r w:rsidRPr="006B72EE">
        <w:rPr>
          <w:b/>
          <w:sz w:val="28"/>
        </w:rPr>
        <w:tab/>
        <w:t>f ( x ) = y</w:t>
      </w:r>
      <w:r w:rsidR="00D14248" w:rsidRPr="006B72EE">
        <w:rPr>
          <w:b/>
          <w:sz w:val="28"/>
        </w:rPr>
        <w:t xml:space="preserve"> </w:t>
      </w:r>
    </w:p>
    <w:p w:rsidR="006B72EE" w:rsidRDefault="006B72EE" w:rsidP="00D14248">
      <w:pPr>
        <w:rPr>
          <w:sz w:val="28"/>
        </w:rPr>
      </w:pPr>
      <w:r w:rsidRPr="006B72EE">
        <w:rPr>
          <w:b/>
          <w:sz w:val="28"/>
        </w:rPr>
        <w:t>VD:</w:t>
      </w:r>
      <w:r>
        <w:rPr>
          <w:b/>
          <w:sz w:val="28"/>
        </w:rPr>
        <w:t xml:space="preserve"> </w:t>
      </w:r>
      <w:r>
        <w:rPr>
          <w:sz w:val="28"/>
        </w:rPr>
        <w:t xml:space="preserve">1 cửa hàng cho thuê xe đạp cần dự đoán số </w:t>
      </w:r>
      <w:r w:rsidR="00CB38B2">
        <w:rPr>
          <w:sz w:val="28"/>
        </w:rPr>
        <w:t xml:space="preserve">số </w:t>
      </w:r>
      <w:r>
        <w:rPr>
          <w:sz w:val="28"/>
        </w:rPr>
        <w:t xml:space="preserve">khách cần thuê mỗi ngày. Khi này Machine Learning model sẽ thu thập dữ liệu từ những ngày trước đó để phán đoán. Ở đây </w:t>
      </w:r>
      <w:r w:rsidRPr="006B72EE">
        <w:rPr>
          <w:color w:val="FF0000"/>
          <w:sz w:val="28"/>
        </w:rPr>
        <w:t>x</w:t>
      </w:r>
      <w:r>
        <w:rPr>
          <w:sz w:val="28"/>
        </w:rPr>
        <w:t xml:space="preserve"> là thông tin được cung cấp trong 1 ngày cụ thể [điều kiện thời tiết, nhiệt độ, mùa,… ], còn </w:t>
      </w:r>
      <w:r w:rsidR="00131232" w:rsidRPr="0045516A">
        <w:rPr>
          <w:b/>
          <w:i/>
          <w:sz w:val="28"/>
        </w:rPr>
        <w:t>label</w:t>
      </w:r>
      <w:r w:rsidR="00131232">
        <w:rPr>
          <w:color w:val="FF0000"/>
          <w:sz w:val="28"/>
        </w:rPr>
        <w:t xml:space="preserve"> ( </w:t>
      </w:r>
      <w:r w:rsidRPr="006B72EE">
        <w:rPr>
          <w:color w:val="FF0000"/>
          <w:sz w:val="28"/>
        </w:rPr>
        <w:t>y</w:t>
      </w:r>
      <w:r w:rsidR="00131232">
        <w:rPr>
          <w:color w:val="FF0000"/>
          <w:sz w:val="28"/>
        </w:rPr>
        <w:t xml:space="preserve"> )</w:t>
      </w:r>
      <w:r>
        <w:rPr>
          <w:sz w:val="28"/>
        </w:rPr>
        <w:t xml:space="preserve"> là số xe đạp </w:t>
      </w:r>
      <w:r w:rsidR="00CB38B2">
        <w:rPr>
          <w:sz w:val="28"/>
        </w:rPr>
        <w:t>được</w:t>
      </w:r>
      <w:r>
        <w:rPr>
          <w:sz w:val="28"/>
        </w:rPr>
        <w:t xml:space="preserve"> thuê</w:t>
      </w:r>
      <w:r w:rsidR="00CB38B2">
        <w:rPr>
          <w:sz w:val="28"/>
        </w:rPr>
        <w:t xml:space="preserve">, </w:t>
      </w:r>
      <w:r w:rsidR="00CB38B2" w:rsidRPr="00CB38B2">
        <w:rPr>
          <w:color w:val="FF0000"/>
          <w:sz w:val="28"/>
        </w:rPr>
        <w:t xml:space="preserve">f </w:t>
      </w:r>
      <w:r w:rsidR="00CB38B2">
        <w:rPr>
          <w:sz w:val="28"/>
        </w:rPr>
        <w:t>tính toán số lần thuê dựa trên thông tin cung cấp.</w:t>
      </w:r>
    </w:p>
    <w:p w:rsidR="00CB38B2" w:rsidRDefault="00CB38B2" w:rsidP="00D14248">
      <w:pPr>
        <w:rPr>
          <w:sz w:val="28"/>
        </w:rPr>
      </w:pPr>
      <w:r>
        <w:rPr>
          <w:sz w:val="28"/>
        </w:rPr>
        <w:t xml:space="preserve"> Thường các thông tin được cung cấp để train machine learning model, phải là thông tin đã được </w:t>
      </w:r>
      <w:r w:rsidRPr="00CB38B2">
        <w:rPr>
          <w:b/>
          <w:sz w:val="28"/>
        </w:rPr>
        <w:t>pre-processing</w:t>
      </w:r>
      <w:r>
        <w:rPr>
          <w:sz w:val="28"/>
        </w:rPr>
        <w:t xml:space="preserve"> trước khi đưa vào model training thực hiện </w:t>
      </w:r>
    </w:p>
    <w:p w:rsidR="00F936A3" w:rsidRPr="00F936A3" w:rsidRDefault="00F936A3" w:rsidP="00F936A3">
      <w:pPr>
        <w:rPr>
          <w:b/>
          <w:sz w:val="28"/>
        </w:rPr>
      </w:pPr>
      <w:r w:rsidRPr="00F936A3">
        <w:rPr>
          <w:b/>
          <w:color w:val="FF0000"/>
          <w:sz w:val="28"/>
        </w:rPr>
        <w:t xml:space="preserve">MACHINE LEARNING PROCESS </w:t>
      </w:r>
      <w:r w:rsidRPr="00F936A3">
        <w:rPr>
          <w:b/>
          <w:sz w:val="28"/>
        </w:rPr>
        <w:t xml:space="preserve">trong tất cả các </w:t>
      </w:r>
      <w:r w:rsidRPr="00F936A3">
        <w:rPr>
          <w:b/>
          <w:color w:val="FF0000"/>
          <w:sz w:val="28"/>
        </w:rPr>
        <w:t>MODEL</w:t>
      </w:r>
    </w:p>
    <w:p w:rsidR="00F936A3" w:rsidRDefault="00F936A3" w:rsidP="00F936A3">
      <w:pPr>
        <w:pStyle w:val="HTMLPreformatted"/>
        <w:shd w:val="clear" w:color="auto" w:fill="F2F2F2"/>
        <w:rPr>
          <w:rStyle w:val="eo"/>
          <w:color w:val="292929"/>
          <w:spacing w:val="-5"/>
          <w:sz w:val="24"/>
          <w:szCs w:val="24"/>
        </w:rPr>
      </w:pPr>
      <w:r>
        <w:rPr>
          <w:rStyle w:val="Strong"/>
          <w:color w:val="292929"/>
          <w:spacing w:val="-5"/>
          <w:sz w:val="24"/>
          <w:szCs w:val="24"/>
        </w:rPr>
        <w:t>Data Ingestion</w:t>
      </w:r>
      <w:r>
        <w:rPr>
          <w:color w:val="292929"/>
          <w:spacing w:val="-5"/>
          <w:sz w:val="24"/>
          <w:szCs w:val="24"/>
        </w:rPr>
        <w:br/>
      </w:r>
      <w:r w:rsidRPr="00F936A3">
        <w:rPr>
          <w:rStyle w:val="eo"/>
          <w:color w:val="292929"/>
          <w:spacing w:val="-5"/>
          <w:sz w:val="24"/>
          <w:szCs w:val="24"/>
        </w:rPr>
        <w:t xml:space="preserve">lấy dữ liệu để đào tạo </w:t>
      </w:r>
      <w:r>
        <w:rPr>
          <w:rStyle w:val="eo"/>
          <w:color w:val="292929"/>
          <w:spacing w:val="-5"/>
          <w:sz w:val="24"/>
          <w:szCs w:val="24"/>
        </w:rPr>
        <w:t>model</w:t>
      </w:r>
      <w:r w:rsidRPr="00F936A3">
        <w:rPr>
          <w:rStyle w:val="eo"/>
          <w:color w:val="292929"/>
          <w:spacing w:val="-5"/>
          <w:sz w:val="24"/>
          <w:szCs w:val="24"/>
        </w:rPr>
        <w:t xml:space="preserve"> </w:t>
      </w:r>
    </w:p>
    <w:p w:rsidR="00F86BCC" w:rsidRDefault="00F936A3" w:rsidP="00F936A3">
      <w:pPr>
        <w:pStyle w:val="HTMLPreformatted"/>
        <w:shd w:val="clear" w:color="auto" w:fill="F2F2F2"/>
        <w:rPr>
          <w:rStyle w:val="eo"/>
          <w:color w:val="292929"/>
          <w:spacing w:val="-5"/>
          <w:sz w:val="24"/>
          <w:szCs w:val="24"/>
        </w:rPr>
      </w:pPr>
      <w:r>
        <w:rPr>
          <w:rStyle w:val="Strong"/>
          <w:color w:val="292929"/>
          <w:spacing w:val="-5"/>
          <w:sz w:val="24"/>
          <w:szCs w:val="24"/>
        </w:rPr>
        <w:t>Data Pre processing</w:t>
      </w:r>
      <w:r>
        <w:rPr>
          <w:b/>
          <w:bCs/>
          <w:color w:val="292929"/>
          <w:spacing w:val="-5"/>
          <w:sz w:val="24"/>
          <w:szCs w:val="24"/>
        </w:rPr>
        <w:br/>
      </w:r>
      <w:r w:rsidR="00AE5B08">
        <w:rPr>
          <w:rStyle w:val="eo"/>
          <w:color w:val="292929"/>
          <w:spacing w:val="-5"/>
          <w:sz w:val="24"/>
          <w:szCs w:val="24"/>
        </w:rPr>
        <w:t>Xác định các features</w:t>
      </w:r>
      <w:r w:rsidR="00AE5B08" w:rsidRPr="00AE5B08">
        <w:rPr>
          <w:rStyle w:val="eo"/>
          <w:color w:val="292929"/>
          <w:spacing w:val="-5"/>
          <w:sz w:val="24"/>
          <w:szCs w:val="24"/>
        </w:rPr>
        <w:t xml:space="preserve"> giúp mô hình dự đoán và loại bỏ các </w:t>
      </w:r>
      <w:r w:rsidR="00AE5B08">
        <w:rPr>
          <w:rStyle w:val="eo"/>
          <w:color w:val="292929"/>
          <w:spacing w:val="-5"/>
          <w:sz w:val="24"/>
          <w:szCs w:val="24"/>
        </w:rPr>
        <w:t>features</w:t>
      </w:r>
      <w:r w:rsidR="00AE5B08" w:rsidRPr="00AE5B08">
        <w:rPr>
          <w:rStyle w:val="eo"/>
          <w:color w:val="292929"/>
          <w:spacing w:val="-5"/>
          <w:sz w:val="24"/>
          <w:szCs w:val="24"/>
        </w:rPr>
        <w:t xml:space="preserve"> khác</w:t>
      </w:r>
    </w:p>
    <w:p w:rsidR="00F936A3" w:rsidRDefault="00F936A3" w:rsidP="00F936A3">
      <w:pPr>
        <w:pStyle w:val="HTMLPreformatted"/>
        <w:shd w:val="clear" w:color="auto" w:fill="F2F2F2"/>
        <w:rPr>
          <w:rStyle w:val="eo"/>
          <w:color w:val="292929"/>
          <w:spacing w:val="-5"/>
          <w:sz w:val="24"/>
          <w:szCs w:val="24"/>
        </w:rPr>
      </w:pPr>
      <w:r>
        <w:rPr>
          <w:rStyle w:val="Strong"/>
          <w:color w:val="292929"/>
          <w:spacing w:val="-5"/>
          <w:sz w:val="24"/>
          <w:szCs w:val="24"/>
        </w:rPr>
        <w:t>Data Cleaning</w:t>
      </w:r>
      <w:r>
        <w:rPr>
          <w:color w:val="292929"/>
          <w:spacing w:val="-5"/>
          <w:sz w:val="24"/>
          <w:szCs w:val="24"/>
        </w:rPr>
        <w:br/>
      </w:r>
      <w:r w:rsidR="00CC23B4" w:rsidRPr="00CC23B4">
        <w:rPr>
          <w:rStyle w:val="eo"/>
          <w:color w:val="292929"/>
          <w:spacing w:val="-5"/>
          <w:sz w:val="24"/>
          <w:szCs w:val="24"/>
        </w:rPr>
        <w:t>Sửa bất kỳ lỗi nào hoặc xóa các mục có lỗi</w:t>
      </w:r>
    </w:p>
    <w:p w:rsidR="00597323" w:rsidRDefault="00F936A3" w:rsidP="00F936A3">
      <w:pPr>
        <w:pStyle w:val="HTMLPreformatted"/>
        <w:shd w:val="clear" w:color="auto" w:fill="F2F2F2"/>
        <w:rPr>
          <w:rStyle w:val="eo"/>
          <w:color w:val="292929"/>
          <w:spacing w:val="-5"/>
          <w:sz w:val="24"/>
          <w:szCs w:val="24"/>
        </w:rPr>
      </w:pPr>
      <w:r>
        <w:rPr>
          <w:rStyle w:val="Strong"/>
          <w:color w:val="292929"/>
          <w:spacing w:val="-5"/>
          <w:sz w:val="24"/>
          <w:szCs w:val="24"/>
        </w:rPr>
        <w:t>Replacing Feature Values</w:t>
      </w:r>
      <w:r>
        <w:rPr>
          <w:color w:val="292929"/>
          <w:spacing w:val="-5"/>
          <w:sz w:val="24"/>
          <w:szCs w:val="24"/>
        </w:rPr>
        <w:br/>
      </w:r>
      <w:r>
        <w:rPr>
          <w:rStyle w:val="eo"/>
          <w:color w:val="292929"/>
          <w:spacing w:val="-5"/>
          <w:sz w:val="24"/>
          <w:szCs w:val="24"/>
        </w:rPr>
        <w:t xml:space="preserve">find the replacement feature values if any missing. In this process you might use </w:t>
      </w:r>
      <w:r w:rsidR="00CC63D9" w:rsidRPr="00CC63D9">
        <w:rPr>
          <w:rStyle w:val="eo"/>
          <w:color w:val="292929"/>
          <w:spacing w:val="-5"/>
          <w:sz w:val="24"/>
          <w:szCs w:val="24"/>
        </w:rPr>
        <w:t xml:space="preserve">existing </w:t>
      </w:r>
      <w:r>
        <w:rPr>
          <w:rStyle w:val="eo"/>
          <w:color w:val="292929"/>
          <w:spacing w:val="-5"/>
          <w:sz w:val="24"/>
          <w:szCs w:val="24"/>
        </w:rPr>
        <w:t>feature engineering to find the value</w:t>
      </w:r>
    </w:p>
    <w:p w:rsidR="00F936A3" w:rsidRDefault="00F936A3" w:rsidP="00F936A3">
      <w:pPr>
        <w:pStyle w:val="HTMLPreformatted"/>
        <w:shd w:val="clear" w:color="auto" w:fill="F2F2F2"/>
        <w:rPr>
          <w:rStyle w:val="eo"/>
          <w:color w:val="292929"/>
          <w:spacing w:val="-5"/>
          <w:sz w:val="24"/>
          <w:szCs w:val="24"/>
        </w:rPr>
      </w:pPr>
      <w:r>
        <w:rPr>
          <w:rStyle w:val="Strong"/>
          <w:color w:val="292929"/>
          <w:spacing w:val="-5"/>
          <w:sz w:val="24"/>
          <w:szCs w:val="24"/>
        </w:rPr>
        <w:t xml:space="preserve">Apply </w:t>
      </w:r>
      <w:r w:rsidR="00597323" w:rsidRPr="00597323">
        <w:rPr>
          <w:rStyle w:val="eo"/>
          <w:b/>
          <w:color w:val="292929"/>
          <w:spacing w:val="-5"/>
          <w:sz w:val="24"/>
          <w:szCs w:val="24"/>
        </w:rPr>
        <w:t>Algorithms</w:t>
      </w:r>
      <w:r>
        <w:rPr>
          <w:color w:val="292929"/>
          <w:spacing w:val="-5"/>
          <w:sz w:val="24"/>
          <w:szCs w:val="24"/>
        </w:rPr>
        <w:br/>
      </w:r>
      <w:r>
        <w:rPr>
          <w:rStyle w:val="eo"/>
          <w:color w:val="292929"/>
          <w:spacing w:val="-5"/>
          <w:sz w:val="24"/>
          <w:szCs w:val="24"/>
        </w:rPr>
        <w:t xml:space="preserve">Apply </w:t>
      </w:r>
      <w:r w:rsidR="00597323" w:rsidRPr="00597323">
        <w:rPr>
          <w:rStyle w:val="eo"/>
          <w:color w:val="292929"/>
          <w:spacing w:val="-5"/>
          <w:sz w:val="24"/>
          <w:szCs w:val="24"/>
        </w:rPr>
        <w:t xml:space="preserve">algorithms </w:t>
      </w:r>
      <w:r>
        <w:rPr>
          <w:rStyle w:val="eo"/>
          <w:color w:val="292929"/>
          <w:spacing w:val="-5"/>
          <w:sz w:val="24"/>
          <w:szCs w:val="24"/>
        </w:rPr>
        <w:t xml:space="preserve">on this data for the processing until you are happy with the model </w:t>
      </w:r>
      <w:r w:rsidR="00597323" w:rsidRPr="00597323">
        <w:rPr>
          <w:rStyle w:val="eo"/>
          <w:color w:val="292929"/>
          <w:spacing w:val="-5"/>
          <w:sz w:val="24"/>
          <w:szCs w:val="24"/>
        </w:rPr>
        <w:t>predictions</w:t>
      </w:r>
    </w:p>
    <w:p w:rsidR="00F936A3" w:rsidRDefault="00F936A3" w:rsidP="00F936A3">
      <w:pPr>
        <w:pStyle w:val="HTMLPreformatted"/>
        <w:shd w:val="clear" w:color="auto" w:fill="F2F2F2"/>
      </w:pPr>
      <w:r>
        <w:rPr>
          <w:rStyle w:val="Strong"/>
          <w:color w:val="292929"/>
          <w:spacing w:val="-5"/>
          <w:sz w:val="24"/>
          <w:szCs w:val="24"/>
        </w:rPr>
        <w:t>Deploy Model</w:t>
      </w:r>
      <w:r>
        <w:rPr>
          <w:color w:val="292929"/>
          <w:spacing w:val="-5"/>
          <w:sz w:val="24"/>
          <w:szCs w:val="24"/>
        </w:rPr>
        <w:br/>
      </w:r>
      <w:r w:rsidR="00517BC6" w:rsidRPr="00517BC6">
        <w:rPr>
          <w:rStyle w:val="eo"/>
          <w:color w:val="292929"/>
          <w:spacing w:val="-5"/>
          <w:sz w:val="24"/>
          <w:szCs w:val="24"/>
        </w:rPr>
        <w:t xml:space="preserve">Finally </w:t>
      </w:r>
      <w:r>
        <w:rPr>
          <w:rStyle w:val="eo"/>
          <w:color w:val="292929"/>
          <w:spacing w:val="-5"/>
          <w:sz w:val="24"/>
          <w:szCs w:val="24"/>
        </w:rPr>
        <w:t>you deploy your model into machine learning service so that applications can connect to it.</w:t>
      </w:r>
    </w:p>
    <w:p w:rsidR="00CE79F5" w:rsidRDefault="00CE79F5" w:rsidP="00D14248">
      <w:pPr>
        <w:rPr>
          <w:sz w:val="28"/>
        </w:rPr>
      </w:pPr>
    </w:p>
    <w:p w:rsidR="00CE79F5" w:rsidRDefault="00CE79F5" w:rsidP="00D14248">
      <w:pPr>
        <w:rPr>
          <w:sz w:val="28"/>
        </w:rPr>
      </w:pPr>
      <w:r w:rsidRPr="00615334">
        <w:rPr>
          <w:color w:val="FF0000"/>
          <w:sz w:val="28"/>
        </w:rPr>
        <w:t xml:space="preserve">B1: </w:t>
      </w:r>
      <w:r>
        <w:rPr>
          <w:sz w:val="28"/>
        </w:rPr>
        <w:t>lấy data để train model gọi là data ingestion.</w:t>
      </w:r>
    </w:p>
    <w:p w:rsidR="00CE79F5" w:rsidRDefault="00CE79F5" w:rsidP="00D14248">
      <w:pPr>
        <w:rPr>
          <w:sz w:val="28"/>
        </w:rPr>
      </w:pPr>
      <w:r w:rsidRPr="00615334">
        <w:rPr>
          <w:color w:val="FF0000"/>
          <w:sz w:val="28"/>
        </w:rPr>
        <w:t xml:space="preserve">B2: </w:t>
      </w:r>
      <w:r w:rsidR="00044E9B">
        <w:rPr>
          <w:sz w:val="28"/>
        </w:rPr>
        <w:t>explore</w:t>
      </w:r>
      <w:r>
        <w:rPr>
          <w:sz w:val="28"/>
        </w:rPr>
        <w:t xml:space="preserve"> data và chuẩn bị modeling</w:t>
      </w:r>
    </w:p>
    <w:p w:rsidR="00CE79F5" w:rsidRDefault="001C494D" w:rsidP="00D14248">
      <w:pPr>
        <w:rPr>
          <w:sz w:val="28"/>
        </w:rPr>
      </w:pPr>
      <w:r w:rsidRPr="00615334">
        <w:rPr>
          <w:color w:val="FF0000"/>
          <w:sz w:val="28"/>
        </w:rPr>
        <w:t xml:space="preserve">B3: </w:t>
      </w:r>
      <w:r>
        <w:rPr>
          <w:sz w:val="28"/>
        </w:rPr>
        <w:t xml:space="preserve">data pre-processing: gồm các bước như </w:t>
      </w:r>
      <w:r w:rsidRPr="001C494D">
        <w:rPr>
          <w:b/>
          <w:sz w:val="28"/>
        </w:rPr>
        <w:t>feature selection</w:t>
      </w:r>
      <w:r>
        <w:rPr>
          <w:b/>
          <w:sz w:val="28"/>
        </w:rPr>
        <w:t xml:space="preserve">: </w:t>
      </w:r>
      <w:r>
        <w:rPr>
          <w:sz w:val="28"/>
        </w:rPr>
        <w:t>xác định feature có thể giúp ích trong dự đoán kết quả ( y ) và bỏ đi những cái vô dụng.</w:t>
      </w:r>
    </w:p>
    <w:p w:rsidR="001C494D" w:rsidRDefault="001C494D" w:rsidP="00D14248">
      <w:pPr>
        <w:rPr>
          <w:sz w:val="28"/>
        </w:rPr>
      </w:pPr>
      <w:r w:rsidRPr="00615334">
        <w:rPr>
          <w:color w:val="FF0000"/>
          <w:sz w:val="28"/>
        </w:rPr>
        <w:t xml:space="preserve">B4: </w:t>
      </w:r>
      <w:r>
        <w:rPr>
          <w:sz w:val="28"/>
        </w:rPr>
        <w:t>Clean data: xóa đi các lỗi và lắp đầy các giá trị feature bị bỏ trống bằng những giá trị phù hợp.</w:t>
      </w:r>
    </w:p>
    <w:p w:rsidR="001C494D" w:rsidRDefault="001C494D" w:rsidP="00D14248">
      <w:pPr>
        <w:rPr>
          <w:sz w:val="28"/>
        </w:rPr>
      </w:pPr>
      <w:r w:rsidRPr="00615334">
        <w:rPr>
          <w:color w:val="FF0000"/>
          <w:sz w:val="28"/>
        </w:rPr>
        <w:lastRenderedPageBreak/>
        <w:t xml:space="preserve">B5: </w:t>
      </w:r>
      <w:r>
        <w:rPr>
          <w:sz w:val="28"/>
        </w:rPr>
        <w:t>Xử lý để có thể lấy các feature mới từ feature có sẵn.</w:t>
      </w:r>
    </w:p>
    <w:p w:rsidR="001C494D" w:rsidRDefault="001C494D" w:rsidP="00D14248">
      <w:pPr>
        <w:rPr>
          <w:sz w:val="28"/>
        </w:rPr>
      </w:pPr>
      <w:r w:rsidRPr="00615334">
        <w:rPr>
          <w:color w:val="FF0000"/>
          <w:sz w:val="28"/>
        </w:rPr>
        <w:t xml:space="preserve">B6: </w:t>
      </w:r>
      <w:r>
        <w:rPr>
          <w:sz w:val="28"/>
        </w:rPr>
        <w:t>Xử lý số liệu cho có quy mô giống nhau</w:t>
      </w:r>
    </w:p>
    <w:p w:rsidR="001C494D" w:rsidRDefault="001C494D" w:rsidP="00D14248">
      <w:pPr>
        <w:rPr>
          <w:sz w:val="28"/>
        </w:rPr>
      </w:pPr>
      <w:r>
        <w:rPr>
          <w:sz w:val="28"/>
        </w:rPr>
        <w:tab/>
        <w:t>Trc xử lý</w:t>
      </w:r>
    </w:p>
    <w:p w:rsidR="001C494D" w:rsidRDefault="001C494D" w:rsidP="00D14248">
      <w:r>
        <w:drawing>
          <wp:inline distT="0" distB="0" distL="0" distR="0" wp14:anchorId="0C06000F" wp14:editId="3ECC857B">
            <wp:extent cx="3533333" cy="196190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33333" cy="1961905"/>
                    </a:xfrm>
                    <a:prstGeom prst="rect">
                      <a:avLst/>
                    </a:prstGeom>
                  </pic:spPr>
                </pic:pic>
              </a:graphicData>
            </a:graphic>
          </wp:inline>
        </w:drawing>
      </w:r>
      <w:r w:rsidRPr="001C494D">
        <w:t xml:space="preserve"> </w:t>
      </w:r>
    </w:p>
    <w:p w:rsidR="001C494D" w:rsidRPr="001C494D" w:rsidRDefault="001C494D" w:rsidP="00D14248">
      <w:pPr>
        <w:rPr>
          <w:sz w:val="32"/>
        </w:rPr>
      </w:pPr>
      <w:r>
        <w:rPr>
          <w:sz w:val="32"/>
        </w:rPr>
        <w:tab/>
        <w:t xml:space="preserve">Sau </w:t>
      </w:r>
      <w:r w:rsidRPr="001C494D">
        <w:rPr>
          <w:sz w:val="32"/>
        </w:rPr>
        <w:t>xử lý</w:t>
      </w:r>
    </w:p>
    <w:p w:rsidR="001C494D" w:rsidRDefault="001C494D" w:rsidP="00D14248">
      <w:pPr>
        <w:rPr>
          <w:sz w:val="28"/>
        </w:rPr>
      </w:pPr>
      <w:r>
        <w:drawing>
          <wp:inline distT="0" distB="0" distL="0" distR="0" wp14:anchorId="17C5BB76" wp14:editId="68213EE3">
            <wp:extent cx="3314286" cy="2047619"/>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14286" cy="2047619"/>
                    </a:xfrm>
                    <a:prstGeom prst="rect">
                      <a:avLst/>
                    </a:prstGeom>
                  </pic:spPr>
                </pic:pic>
              </a:graphicData>
            </a:graphic>
          </wp:inline>
        </w:drawing>
      </w:r>
    </w:p>
    <w:p w:rsidR="00750406" w:rsidRDefault="00750406" w:rsidP="00D14248">
      <w:pPr>
        <w:rPr>
          <w:sz w:val="28"/>
        </w:rPr>
      </w:pPr>
      <w:r w:rsidRPr="00615334">
        <w:rPr>
          <w:color w:val="FF0000"/>
          <w:sz w:val="28"/>
        </w:rPr>
        <w:t xml:space="preserve">B7: </w:t>
      </w:r>
      <w:r>
        <w:rPr>
          <w:sz w:val="28"/>
        </w:rPr>
        <w:t xml:space="preserve">Ứng dụng thuật toán phụ hợp với số liệu để train model và </w:t>
      </w:r>
      <w:r w:rsidRPr="00750406">
        <w:rPr>
          <w:sz w:val="28"/>
        </w:rPr>
        <w:t>đánh giá hiệu suất của nó</w:t>
      </w:r>
      <w:r w:rsidR="00131232">
        <w:rPr>
          <w:sz w:val="28"/>
        </w:rPr>
        <w:t xml:space="preserve">. </w:t>
      </w:r>
    </w:p>
    <w:p w:rsidR="00131232" w:rsidRDefault="00131232" w:rsidP="00131232">
      <w:pPr>
        <w:ind w:firstLine="720"/>
        <w:rPr>
          <w:sz w:val="28"/>
        </w:rPr>
      </w:pPr>
      <w:r>
        <w:rPr>
          <w:sz w:val="28"/>
        </w:rPr>
        <w:t>Sau đó cho lên service. Từ đó các app có thể kết nối đến service của bạn để</w:t>
      </w:r>
      <w:r w:rsidR="0045516A">
        <w:rPr>
          <w:sz w:val="28"/>
        </w:rPr>
        <w:t xml:space="preserve"> dự đoán các label từ các giá trị feature đã biết.</w:t>
      </w:r>
    </w:p>
    <w:p w:rsidR="00044E9B" w:rsidRDefault="00044E9B" w:rsidP="00044E9B">
      <w:pPr>
        <w:rPr>
          <w:sz w:val="28"/>
        </w:rPr>
      </w:pPr>
    </w:p>
    <w:p w:rsidR="00044E9B" w:rsidRDefault="00044E9B" w:rsidP="00044E9B">
      <w:pPr>
        <w:rPr>
          <w:sz w:val="28"/>
        </w:rPr>
      </w:pPr>
      <w:r w:rsidRPr="00044E9B">
        <w:rPr>
          <w:b/>
          <w:sz w:val="36"/>
        </w:rPr>
        <w:t xml:space="preserve">Automated machine learning </w:t>
      </w:r>
      <w:r w:rsidRPr="00044E9B">
        <w:rPr>
          <w:sz w:val="28"/>
        </w:rPr>
        <w:t xml:space="preserve">để </w:t>
      </w:r>
      <w:r>
        <w:rPr>
          <w:sz w:val="28"/>
        </w:rPr>
        <w:t>train model gồm có:</w:t>
      </w:r>
    </w:p>
    <w:p w:rsidR="00044E9B" w:rsidRPr="00044E9B" w:rsidRDefault="00044E9B" w:rsidP="00044E9B">
      <w:pPr>
        <w:numPr>
          <w:ilvl w:val="0"/>
          <w:numId w:val="3"/>
        </w:numPr>
        <w:spacing w:after="0" w:line="240" w:lineRule="auto"/>
        <w:ind w:left="570"/>
        <w:rPr>
          <w:rFonts w:ascii="Segoe UI" w:eastAsia="Times New Roman" w:hAnsi="Segoe UI" w:cs="Segoe UI"/>
          <w:noProof w:val="0"/>
          <w:szCs w:val="24"/>
        </w:rPr>
      </w:pPr>
      <w:r w:rsidRPr="00044E9B">
        <w:rPr>
          <w:rFonts w:ascii="Segoe UI" w:eastAsia="Times New Roman" w:hAnsi="Segoe UI" w:cs="Segoe UI"/>
          <w:b/>
          <w:bCs/>
          <w:noProof w:val="0"/>
          <w:szCs w:val="24"/>
        </w:rPr>
        <w:t>Classification</w:t>
      </w:r>
      <w:r w:rsidRPr="00044E9B">
        <w:rPr>
          <w:rFonts w:ascii="Segoe UI" w:eastAsia="Times New Roman" w:hAnsi="Segoe UI" w:cs="Segoe UI"/>
          <w:noProof w:val="0"/>
          <w:szCs w:val="24"/>
        </w:rPr>
        <w:t xml:space="preserve"> (predicting </w:t>
      </w:r>
      <w:r w:rsidRPr="00044E9B">
        <w:rPr>
          <w:rFonts w:ascii="Segoe UI" w:eastAsia="Times New Roman" w:hAnsi="Segoe UI" w:cs="Segoe UI"/>
          <w:b/>
          <w:noProof w:val="0"/>
          <w:szCs w:val="24"/>
        </w:rPr>
        <w:t>categories</w:t>
      </w:r>
      <w:r w:rsidRPr="00044E9B">
        <w:rPr>
          <w:rFonts w:ascii="Segoe UI" w:eastAsia="Times New Roman" w:hAnsi="Segoe UI" w:cs="Segoe UI"/>
          <w:noProof w:val="0"/>
          <w:szCs w:val="24"/>
        </w:rPr>
        <w:t xml:space="preserve"> or </w:t>
      </w:r>
      <w:r w:rsidRPr="00044E9B">
        <w:rPr>
          <w:rFonts w:ascii="Segoe UI" w:eastAsia="Times New Roman" w:hAnsi="Segoe UI" w:cs="Segoe UI"/>
          <w:b/>
          <w:i/>
          <w:iCs/>
          <w:noProof w:val="0"/>
          <w:szCs w:val="24"/>
        </w:rPr>
        <w:t>classes</w:t>
      </w:r>
      <w:r w:rsidRPr="00044E9B">
        <w:rPr>
          <w:rFonts w:ascii="Segoe UI" w:eastAsia="Times New Roman" w:hAnsi="Segoe UI" w:cs="Segoe UI"/>
          <w:noProof w:val="0"/>
          <w:szCs w:val="24"/>
        </w:rPr>
        <w:t>)</w:t>
      </w:r>
    </w:p>
    <w:p w:rsidR="00044E9B" w:rsidRPr="00044E9B" w:rsidRDefault="00044E9B" w:rsidP="00044E9B">
      <w:pPr>
        <w:numPr>
          <w:ilvl w:val="0"/>
          <w:numId w:val="3"/>
        </w:numPr>
        <w:spacing w:after="0" w:line="240" w:lineRule="auto"/>
        <w:ind w:left="570"/>
        <w:rPr>
          <w:rFonts w:ascii="Segoe UI" w:eastAsia="Times New Roman" w:hAnsi="Segoe UI" w:cs="Segoe UI"/>
          <w:noProof w:val="0"/>
          <w:szCs w:val="24"/>
        </w:rPr>
      </w:pPr>
      <w:r w:rsidRPr="00044E9B">
        <w:rPr>
          <w:rFonts w:ascii="Segoe UI" w:eastAsia="Times New Roman" w:hAnsi="Segoe UI" w:cs="Segoe UI"/>
          <w:b/>
          <w:bCs/>
          <w:noProof w:val="0"/>
          <w:szCs w:val="24"/>
        </w:rPr>
        <w:t>Regression</w:t>
      </w:r>
      <w:r w:rsidRPr="00044E9B">
        <w:rPr>
          <w:rFonts w:ascii="Segoe UI" w:eastAsia="Times New Roman" w:hAnsi="Segoe UI" w:cs="Segoe UI"/>
          <w:noProof w:val="0"/>
          <w:szCs w:val="24"/>
        </w:rPr>
        <w:t xml:space="preserve"> (predicting </w:t>
      </w:r>
      <w:r w:rsidRPr="00044E9B">
        <w:rPr>
          <w:rFonts w:ascii="Segoe UI" w:eastAsia="Times New Roman" w:hAnsi="Segoe UI" w:cs="Segoe UI"/>
          <w:b/>
          <w:noProof w:val="0"/>
          <w:szCs w:val="24"/>
        </w:rPr>
        <w:t>numeric values</w:t>
      </w:r>
      <w:r w:rsidRPr="00044E9B">
        <w:rPr>
          <w:rFonts w:ascii="Segoe UI" w:eastAsia="Times New Roman" w:hAnsi="Segoe UI" w:cs="Segoe UI"/>
          <w:noProof w:val="0"/>
          <w:szCs w:val="24"/>
        </w:rPr>
        <w:t>)</w:t>
      </w:r>
    </w:p>
    <w:p w:rsidR="00044E9B" w:rsidRDefault="00044E9B" w:rsidP="00044E9B">
      <w:pPr>
        <w:numPr>
          <w:ilvl w:val="0"/>
          <w:numId w:val="3"/>
        </w:numPr>
        <w:spacing w:after="0" w:line="240" w:lineRule="auto"/>
        <w:ind w:left="570"/>
        <w:rPr>
          <w:rFonts w:ascii="Segoe UI" w:eastAsia="Times New Roman" w:hAnsi="Segoe UI" w:cs="Segoe UI"/>
          <w:b/>
          <w:noProof w:val="0"/>
          <w:szCs w:val="24"/>
        </w:rPr>
      </w:pPr>
      <w:r w:rsidRPr="00044E9B">
        <w:rPr>
          <w:rFonts w:ascii="Segoe UI" w:eastAsia="Times New Roman" w:hAnsi="Segoe UI" w:cs="Segoe UI"/>
          <w:b/>
          <w:bCs/>
          <w:noProof w:val="0"/>
          <w:szCs w:val="24"/>
        </w:rPr>
        <w:lastRenderedPageBreak/>
        <w:t>Time series forecasting</w:t>
      </w:r>
      <w:r w:rsidRPr="00044E9B">
        <w:rPr>
          <w:rFonts w:ascii="Segoe UI" w:eastAsia="Times New Roman" w:hAnsi="Segoe UI" w:cs="Segoe UI"/>
          <w:noProof w:val="0"/>
          <w:szCs w:val="24"/>
        </w:rPr>
        <w:t> (regression with a time-series element, enabling you to predict numeric values at a future point in time)</w:t>
      </w:r>
      <w:r>
        <w:rPr>
          <w:rFonts w:ascii="Segoe UI" w:eastAsia="Times New Roman" w:hAnsi="Segoe UI" w:cs="Segoe UI"/>
          <w:noProof w:val="0"/>
          <w:szCs w:val="24"/>
        </w:rPr>
        <w:t xml:space="preserve"> </w:t>
      </w:r>
      <w:r w:rsidRPr="00044E9B">
        <w:rPr>
          <w:rFonts w:ascii="Segoe UI" w:eastAsia="Times New Roman" w:hAnsi="Segoe UI" w:cs="Segoe UI"/>
          <w:b/>
          <w:noProof w:val="0"/>
          <w:szCs w:val="24"/>
        </w:rPr>
        <w:t>dự đoán số giá trị ở thời điểm tương lai.</w:t>
      </w:r>
    </w:p>
    <w:p w:rsidR="00044E9B" w:rsidRDefault="00FC6FC8" w:rsidP="00FC6FC8">
      <w:pPr>
        <w:spacing w:after="0" w:line="240" w:lineRule="auto"/>
        <w:ind w:left="210"/>
        <w:rPr>
          <w:rFonts w:ascii="Arial" w:hAnsi="Arial" w:cs="Arial"/>
          <w:color w:val="505050"/>
          <w:shd w:val="clear" w:color="auto" w:fill="FFFFFF"/>
        </w:rPr>
      </w:pPr>
      <w:r w:rsidRPr="00FC6FC8">
        <w:rPr>
          <w:rFonts w:ascii="Segoe UI" w:eastAsia="Times New Roman" w:hAnsi="Segoe UI" w:cs="Segoe UI"/>
          <w:noProof w:val="0"/>
          <w:szCs w:val="24"/>
        </w:rPr>
        <w:t xml:space="preserve">Khi sử dụng </w:t>
      </w:r>
      <w:r w:rsidRPr="001630D6">
        <w:rPr>
          <w:rFonts w:ascii="Segoe UI" w:eastAsia="Times New Roman" w:hAnsi="Segoe UI" w:cs="Segoe UI"/>
          <w:b/>
          <w:noProof w:val="0"/>
          <w:szCs w:val="24"/>
        </w:rPr>
        <w:t>Automated machine learning user interface (UI)</w:t>
      </w:r>
      <w:r w:rsidR="001630D6">
        <w:rPr>
          <w:rFonts w:ascii="Segoe UI" w:eastAsia="Times New Roman" w:hAnsi="Segoe UI" w:cs="Segoe UI"/>
          <w:b/>
          <w:noProof w:val="0"/>
          <w:szCs w:val="24"/>
        </w:rPr>
        <w:t xml:space="preserve"> </w:t>
      </w:r>
      <w:r w:rsidR="00781261">
        <w:rPr>
          <w:rFonts w:ascii="Segoe UI" w:eastAsia="Times New Roman" w:hAnsi="Segoe UI" w:cs="Segoe UI"/>
          <w:b/>
          <w:noProof w:val="0"/>
          <w:szCs w:val="24"/>
        </w:rPr>
        <w:t xml:space="preserve">&lt;= </w:t>
      </w:r>
      <w:r w:rsidR="00781261" w:rsidRPr="00781261">
        <w:rPr>
          <w:rFonts w:ascii="Segoe UI" w:eastAsia="Times New Roman" w:hAnsi="Segoe UI" w:cs="Segoe UI"/>
          <w:noProof w:val="0"/>
          <w:szCs w:val="24"/>
        </w:rPr>
        <w:t>{</w:t>
      </w:r>
      <w:r w:rsidR="001630D6" w:rsidRPr="00781261">
        <w:rPr>
          <w:rFonts w:ascii="Segoe UI" w:eastAsia="Times New Roman" w:hAnsi="Segoe UI" w:cs="Segoe UI"/>
          <w:noProof w:val="0"/>
          <w:szCs w:val="24"/>
        </w:rPr>
        <w:t xml:space="preserve">chỉ có trong bản </w:t>
      </w:r>
      <w:r w:rsidR="00781261" w:rsidRPr="00781261">
        <w:rPr>
          <w:rFonts w:ascii="Segoe UI" w:eastAsia="Times New Roman" w:hAnsi="Segoe UI" w:cs="Segoe UI"/>
          <w:noProof w:val="0"/>
          <w:szCs w:val="24"/>
        </w:rPr>
        <w:t>Enterprise</w:t>
      </w:r>
      <w:r w:rsidR="00781261">
        <w:rPr>
          <w:rFonts w:ascii="Segoe UI" w:eastAsia="Times New Roman" w:hAnsi="Segoe UI" w:cs="Segoe UI"/>
          <w:noProof w:val="0"/>
          <w:szCs w:val="24"/>
        </w:rPr>
        <w:t>}</w:t>
      </w:r>
      <w:r>
        <w:rPr>
          <w:rFonts w:ascii="Segoe UI" w:eastAsia="Times New Roman" w:hAnsi="Segoe UI" w:cs="Segoe UI"/>
          <w:noProof w:val="0"/>
          <w:szCs w:val="24"/>
        </w:rPr>
        <w:t>. Ta cần phải đảm bảo được tính minh bạch (</w:t>
      </w:r>
      <w:r>
        <w:rPr>
          <w:rFonts w:ascii="Arial" w:hAnsi="Arial" w:cs="Arial"/>
          <w:color w:val="505050"/>
          <w:shd w:val="clear" w:color="auto" w:fill="FFFFFF"/>
        </w:rPr>
        <w:t>transparency</w:t>
      </w:r>
      <w:r>
        <w:rPr>
          <w:rFonts w:ascii="Segoe UI" w:eastAsia="Times New Roman" w:hAnsi="Segoe UI" w:cs="Segoe UI"/>
          <w:noProof w:val="0"/>
          <w:szCs w:val="24"/>
        </w:rPr>
        <w:t xml:space="preserve">) theo nguyên tắc của Microsoft đối với responsible AI. Để đạt được điều này ta phải </w:t>
      </w:r>
      <w:r>
        <w:rPr>
          <w:rFonts w:ascii="Arial" w:hAnsi="Arial" w:cs="Arial"/>
          <w:color w:val="505050"/>
          <w:shd w:val="clear" w:color="auto" w:fill="FFFFFF"/>
        </w:rPr>
        <w:t>Enable Explain best model.</w:t>
      </w:r>
    </w:p>
    <w:p w:rsidR="00FC6FC8" w:rsidRDefault="00FC6FC8" w:rsidP="00FC6FC8">
      <w:pPr>
        <w:spacing w:after="0" w:line="240" w:lineRule="auto"/>
        <w:ind w:left="210"/>
        <w:rPr>
          <w:rFonts w:ascii="Arial" w:hAnsi="Arial" w:cs="Arial"/>
          <w:color w:val="505050"/>
          <w:shd w:val="clear" w:color="auto" w:fill="FFFFFF"/>
        </w:rPr>
      </w:pPr>
      <w:r>
        <w:rPr>
          <w:rFonts w:ascii="Arial" w:hAnsi="Arial" w:cs="Arial"/>
          <w:color w:val="505050"/>
          <w:shd w:val="clear" w:color="auto" w:fill="FFFFFF"/>
        </w:rPr>
        <w:tab/>
      </w:r>
      <w:r w:rsidRPr="00FC6FC8">
        <w:rPr>
          <w:rFonts w:ascii="Arial" w:hAnsi="Arial" w:cs="Arial"/>
          <w:b/>
          <w:color w:val="505050"/>
          <w:shd w:val="clear" w:color="auto" w:fill="FFFFFF"/>
        </w:rPr>
        <w:t>Model Explain Ability</w:t>
      </w:r>
      <w:r>
        <w:rPr>
          <w:rFonts w:ascii="Arial" w:hAnsi="Arial" w:cs="Arial"/>
          <w:color w:val="505050"/>
          <w:shd w:val="clear" w:color="auto" w:fill="FFFFFF"/>
        </w:rPr>
        <w:t xml:space="preserve">: </w:t>
      </w:r>
      <w:r w:rsidRPr="00FC6FC8">
        <w:rPr>
          <w:rFonts w:ascii="Arial" w:hAnsi="Arial" w:cs="Arial"/>
          <w:color w:val="505050"/>
          <w:shd w:val="clear" w:color="auto" w:fill="FFFFFF"/>
        </w:rPr>
        <w:t>Hầu hết các doanh nghiệp hoạt động dựa trên sự tin tưởng và việc có thể mở “hộp đen”</w:t>
      </w:r>
      <w:r w:rsidR="00DD5332">
        <w:rPr>
          <w:rFonts w:ascii="Arial" w:hAnsi="Arial" w:cs="Arial"/>
          <w:color w:val="505050"/>
          <w:shd w:val="clear" w:color="auto" w:fill="FFFFFF"/>
        </w:rPr>
        <w:t xml:space="preserve"> của </w:t>
      </w:r>
      <w:r w:rsidRPr="00FC6FC8">
        <w:rPr>
          <w:rFonts w:ascii="Arial" w:hAnsi="Arial" w:cs="Arial"/>
          <w:color w:val="505050"/>
          <w:shd w:val="clear" w:color="auto" w:fill="FFFFFF"/>
        </w:rPr>
        <w:t xml:space="preserve"> ML giúp xây dựng tính minh bạch</w:t>
      </w:r>
      <w:r w:rsidR="00DD5332">
        <w:rPr>
          <w:rFonts w:ascii="Arial" w:hAnsi="Arial" w:cs="Arial"/>
          <w:color w:val="505050"/>
          <w:shd w:val="clear" w:color="auto" w:fill="FFFFFF"/>
        </w:rPr>
        <w:t xml:space="preserve"> (transparency)</w:t>
      </w:r>
      <w:r w:rsidRPr="00FC6FC8">
        <w:rPr>
          <w:rFonts w:ascii="Arial" w:hAnsi="Arial" w:cs="Arial"/>
          <w:color w:val="505050"/>
          <w:shd w:val="clear" w:color="auto" w:fill="FFFFFF"/>
        </w:rPr>
        <w:t xml:space="preserve"> và lòng tin</w:t>
      </w:r>
      <w:r w:rsidR="00DD5332">
        <w:rPr>
          <w:rFonts w:ascii="Arial" w:hAnsi="Arial" w:cs="Arial"/>
          <w:color w:val="505050"/>
          <w:shd w:val="clear" w:color="auto" w:fill="FFFFFF"/>
        </w:rPr>
        <w:t xml:space="preserve"> (trust)</w:t>
      </w:r>
      <w:r w:rsidRPr="00FC6FC8">
        <w:rPr>
          <w:rFonts w:ascii="Arial" w:hAnsi="Arial" w:cs="Arial"/>
          <w:color w:val="505050"/>
          <w:shd w:val="clear" w:color="auto" w:fill="FFFFFF"/>
        </w:rPr>
        <w:t>.</w:t>
      </w:r>
      <w:r w:rsidR="00DD5332" w:rsidRPr="00DD5332">
        <w:t xml:space="preserve"> </w:t>
      </w:r>
      <w:r w:rsidR="00DD5332" w:rsidRPr="00DD5332">
        <w:rPr>
          <w:rFonts w:ascii="Arial" w:hAnsi="Arial" w:cs="Arial"/>
          <w:color w:val="505050"/>
          <w:shd w:val="clear" w:color="auto" w:fill="FFFFFF"/>
        </w:rPr>
        <w:t>Trong các ngành được quản lý chặt chẽ như chăm sóc sức khỏe và ngân hàng</w:t>
      </w:r>
      <w:r w:rsidR="00DD5332">
        <w:rPr>
          <w:rFonts w:ascii="Arial" w:hAnsi="Arial" w:cs="Arial"/>
          <w:color w:val="505050"/>
          <w:shd w:val="clear" w:color="auto" w:fill="FFFFFF"/>
        </w:rPr>
        <w:t xml:space="preserve">, tuân thủ các quy định (regulation) và có tính thực tiễn tốt nhất là 2 điều vô cùng quan trọng. </w:t>
      </w:r>
      <w:r w:rsidR="00DD5332" w:rsidRPr="00DD5332">
        <w:rPr>
          <w:rFonts w:ascii="Arial" w:hAnsi="Arial" w:cs="Arial"/>
          <w:color w:val="505050"/>
          <w:shd w:val="clear" w:color="auto" w:fill="FFFFFF"/>
        </w:rPr>
        <w:t xml:space="preserve">Một khía cạnh quan trọng của việc này là hiểu mối quan hệ giữa các </w:t>
      </w:r>
      <w:r w:rsidR="00852156">
        <w:rPr>
          <w:rFonts w:ascii="Arial" w:hAnsi="Arial" w:cs="Arial"/>
          <w:color w:val="505050"/>
          <w:u w:val="single"/>
          <w:shd w:val="clear" w:color="auto" w:fill="FFFFFF"/>
        </w:rPr>
        <w:t>input variables</w:t>
      </w:r>
      <w:r w:rsidR="00DD5332" w:rsidRPr="00DD5332">
        <w:rPr>
          <w:rFonts w:ascii="Arial" w:hAnsi="Arial" w:cs="Arial"/>
          <w:color w:val="505050"/>
          <w:shd w:val="clear" w:color="auto" w:fill="FFFFFF"/>
        </w:rPr>
        <w:t xml:space="preserve"> </w:t>
      </w:r>
      <w:r w:rsidR="00852156">
        <w:rPr>
          <w:rFonts w:ascii="Arial" w:hAnsi="Arial" w:cs="Arial"/>
          <w:color w:val="505050"/>
          <w:shd w:val="clear" w:color="auto" w:fill="FFFFFF"/>
        </w:rPr>
        <w:t>(</w:t>
      </w:r>
      <w:r w:rsidR="00DD5332">
        <w:rPr>
          <w:rFonts w:ascii="Arial" w:hAnsi="Arial" w:cs="Arial"/>
          <w:color w:val="505050"/>
          <w:shd w:val="clear" w:color="auto" w:fill="FFFFFF"/>
        </w:rPr>
        <w:t>feature</w:t>
      </w:r>
      <w:r w:rsidR="00DD5332" w:rsidRPr="00DD5332">
        <w:rPr>
          <w:rFonts w:ascii="Arial" w:hAnsi="Arial" w:cs="Arial"/>
          <w:color w:val="505050"/>
          <w:shd w:val="clear" w:color="auto" w:fill="FFFFFF"/>
        </w:rPr>
        <w:t>) và đầu ra của mô hình.</w:t>
      </w:r>
      <w:r w:rsidR="00DD5332" w:rsidRPr="00DD5332">
        <w:t xml:space="preserve"> </w:t>
      </w:r>
      <w:r w:rsidR="00DD5332" w:rsidRPr="00DD5332">
        <w:rPr>
          <w:rFonts w:ascii="Arial" w:hAnsi="Arial" w:cs="Arial"/>
          <w:color w:val="505050"/>
          <w:shd w:val="clear" w:color="auto" w:fill="FFFFFF"/>
        </w:rPr>
        <w:t xml:space="preserve">Biết cả </w:t>
      </w:r>
      <w:r w:rsidR="00DD5332" w:rsidRPr="00852156">
        <w:rPr>
          <w:rFonts w:ascii="Arial" w:hAnsi="Arial" w:cs="Arial"/>
          <w:color w:val="505050"/>
          <w:u w:val="single"/>
          <w:shd w:val="clear" w:color="auto" w:fill="FFFFFF"/>
        </w:rPr>
        <w:t>mức độ</w:t>
      </w:r>
      <w:r w:rsidR="00AB2156">
        <w:rPr>
          <w:rFonts w:ascii="Arial" w:hAnsi="Arial" w:cs="Arial"/>
          <w:color w:val="505050"/>
          <w:shd w:val="clear" w:color="auto" w:fill="FFFFFF"/>
        </w:rPr>
        <w:t xml:space="preserve"> (</w:t>
      </w:r>
      <w:r w:rsidR="00AB2156" w:rsidRPr="00AB2156">
        <w:rPr>
          <w:rFonts w:ascii="Arial" w:hAnsi="Arial" w:cs="Arial"/>
          <w:color w:val="505050"/>
          <w:shd w:val="clear" w:color="auto" w:fill="FFFFFF"/>
        </w:rPr>
        <w:t>magnitude</w:t>
      </w:r>
      <w:r w:rsidR="00AB2156">
        <w:rPr>
          <w:rFonts w:ascii="Arial" w:hAnsi="Arial" w:cs="Arial"/>
          <w:color w:val="505050"/>
          <w:shd w:val="clear" w:color="auto" w:fill="FFFFFF"/>
        </w:rPr>
        <w:t>)</w:t>
      </w:r>
      <w:r w:rsidR="00DD5332" w:rsidRPr="00DD5332">
        <w:rPr>
          <w:rFonts w:ascii="Arial" w:hAnsi="Arial" w:cs="Arial"/>
          <w:color w:val="505050"/>
          <w:shd w:val="clear" w:color="auto" w:fill="FFFFFF"/>
        </w:rPr>
        <w:t xml:space="preserve"> và </w:t>
      </w:r>
      <w:r w:rsidR="00DD5332" w:rsidRPr="00852156">
        <w:rPr>
          <w:rFonts w:ascii="Arial" w:hAnsi="Arial" w:cs="Arial"/>
          <w:color w:val="505050"/>
          <w:u w:val="single"/>
          <w:shd w:val="clear" w:color="auto" w:fill="FFFFFF"/>
        </w:rPr>
        <w:t>hướng</w:t>
      </w:r>
      <w:r w:rsidR="00AB2156">
        <w:rPr>
          <w:rFonts w:ascii="Arial" w:hAnsi="Arial" w:cs="Arial"/>
          <w:color w:val="505050"/>
          <w:shd w:val="clear" w:color="auto" w:fill="FFFFFF"/>
        </w:rPr>
        <w:t xml:space="preserve"> (</w:t>
      </w:r>
      <w:r w:rsidR="00AB2156" w:rsidRPr="00AB2156">
        <w:rPr>
          <w:rFonts w:ascii="Arial" w:hAnsi="Arial" w:cs="Arial"/>
          <w:color w:val="505050"/>
          <w:shd w:val="clear" w:color="auto" w:fill="FFFFFF"/>
        </w:rPr>
        <w:t>direction</w:t>
      </w:r>
      <w:r w:rsidR="00AB2156">
        <w:rPr>
          <w:rFonts w:ascii="Arial" w:hAnsi="Arial" w:cs="Arial"/>
          <w:color w:val="505050"/>
          <w:shd w:val="clear" w:color="auto" w:fill="FFFFFF"/>
        </w:rPr>
        <w:t>)</w:t>
      </w:r>
      <w:r w:rsidR="00DD5332" w:rsidRPr="00DD5332">
        <w:rPr>
          <w:rFonts w:ascii="Arial" w:hAnsi="Arial" w:cs="Arial"/>
          <w:color w:val="505050"/>
          <w:shd w:val="clear" w:color="auto" w:fill="FFFFFF"/>
        </w:rPr>
        <w:t xml:space="preserve"> tác động của từng đối tượng</w:t>
      </w:r>
      <w:r w:rsidR="00DD5332">
        <w:rPr>
          <w:rFonts w:ascii="Arial" w:hAnsi="Arial" w:cs="Arial"/>
          <w:color w:val="505050"/>
          <w:shd w:val="clear" w:color="auto" w:fill="FFFFFF"/>
        </w:rPr>
        <w:t xml:space="preserve"> </w:t>
      </w:r>
      <w:r w:rsidR="00A540F6">
        <w:rPr>
          <w:rFonts w:ascii="Arial" w:hAnsi="Arial" w:cs="Arial"/>
          <w:color w:val="505050"/>
          <w:shd w:val="clear" w:color="auto" w:fill="FFFFFF"/>
        </w:rPr>
        <w:t>feature</w:t>
      </w:r>
      <w:r w:rsidR="00DD5332">
        <w:rPr>
          <w:rFonts w:ascii="Arial" w:hAnsi="Arial" w:cs="Arial"/>
          <w:color w:val="505050"/>
          <w:shd w:val="clear" w:color="auto" w:fill="FFFFFF"/>
        </w:rPr>
        <w:t xml:space="preserve"> (</w:t>
      </w:r>
      <w:r w:rsidR="00A540F6" w:rsidRPr="00A540F6">
        <w:rPr>
          <w:rFonts w:ascii="Arial" w:hAnsi="Arial" w:cs="Arial"/>
          <w:color w:val="505050"/>
          <w:shd w:val="clear" w:color="auto" w:fill="FFFFFF"/>
        </w:rPr>
        <w:t>feature importance</w:t>
      </w:r>
      <w:r w:rsidR="00DD5332">
        <w:rPr>
          <w:rFonts w:ascii="Arial" w:hAnsi="Arial" w:cs="Arial"/>
          <w:color w:val="505050"/>
          <w:shd w:val="clear" w:color="auto" w:fill="FFFFFF"/>
        </w:rPr>
        <w:t xml:space="preserve">) </w:t>
      </w:r>
      <w:r w:rsidR="00512329">
        <w:rPr>
          <w:rFonts w:ascii="Arial" w:hAnsi="Arial" w:cs="Arial"/>
          <w:color w:val="505050"/>
          <w:shd w:val="clear" w:color="auto" w:fill="FFFFFF"/>
        </w:rPr>
        <w:t xml:space="preserve">lên </w:t>
      </w:r>
      <w:r w:rsidR="00512329" w:rsidRPr="00512329">
        <w:rPr>
          <w:rFonts w:ascii="Arial" w:hAnsi="Arial" w:cs="Arial"/>
          <w:color w:val="505050"/>
          <w:shd w:val="clear" w:color="auto" w:fill="FFFFFF"/>
        </w:rPr>
        <w:t>predicted value</w:t>
      </w:r>
      <w:r w:rsidR="00512329">
        <w:rPr>
          <w:rFonts w:ascii="Arial" w:hAnsi="Arial" w:cs="Arial"/>
          <w:color w:val="505050"/>
          <w:shd w:val="clear" w:color="auto" w:fill="FFFFFF"/>
        </w:rPr>
        <w:t xml:space="preserve"> </w:t>
      </w:r>
      <w:r w:rsidR="00512329" w:rsidRPr="00512329">
        <w:rPr>
          <w:rFonts w:ascii="Arial" w:hAnsi="Arial" w:cs="Arial"/>
          <w:color w:val="505050"/>
          <w:shd w:val="clear" w:color="auto" w:fill="FFFFFF"/>
        </w:rPr>
        <w:t>sẽ giúp hiểu và giải thích mô hình tốt hơn.</w:t>
      </w:r>
      <w:r w:rsidR="00512329">
        <w:rPr>
          <w:rFonts w:ascii="Arial" w:hAnsi="Arial" w:cs="Arial"/>
          <w:color w:val="505050"/>
          <w:shd w:val="clear" w:color="auto" w:fill="FFFFFF"/>
        </w:rPr>
        <w:t xml:space="preserve"> Với Model Explain Ability,</w:t>
      </w:r>
      <w:r w:rsidR="00512329" w:rsidRPr="00512329">
        <w:t xml:space="preserve"> </w:t>
      </w:r>
      <w:r w:rsidR="00512329">
        <w:rPr>
          <w:rFonts w:ascii="Arial" w:hAnsi="Arial" w:cs="Arial"/>
          <w:color w:val="505050"/>
          <w:shd w:val="clear" w:color="auto" w:fill="FFFFFF"/>
        </w:rPr>
        <w:t>nó</w:t>
      </w:r>
      <w:r w:rsidR="00512329" w:rsidRPr="00512329">
        <w:rPr>
          <w:rFonts w:ascii="Arial" w:hAnsi="Arial" w:cs="Arial"/>
          <w:color w:val="505050"/>
          <w:shd w:val="clear" w:color="auto" w:fill="FFFFFF"/>
        </w:rPr>
        <w:t xml:space="preserve"> cho phép </w:t>
      </w:r>
      <w:r w:rsidR="00512329">
        <w:rPr>
          <w:rFonts w:ascii="Arial" w:hAnsi="Arial" w:cs="Arial"/>
          <w:color w:val="505050"/>
          <w:shd w:val="clear" w:color="auto" w:fill="FFFFFF"/>
        </w:rPr>
        <w:t xml:space="preserve">ta </w:t>
      </w:r>
      <w:r w:rsidR="00512329" w:rsidRPr="00512329">
        <w:rPr>
          <w:rFonts w:ascii="Arial" w:hAnsi="Arial" w:cs="Arial"/>
          <w:color w:val="505050"/>
          <w:shd w:val="clear" w:color="auto" w:fill="FFFFFF"/>
        </w:rPr>
        <w:t>hiểu tầm quan trọng của tính năng</w:t>
      </w:r>
      <w:r w:rsidR="00512329">
        <w:rPr>
          <w:rFonts w:ascii="Arial" w:hAnsi="Arial" w:cs="Arial"/>
          <w:color w:val="505050"/>
          <w:shd w:val="clear" w:color="auto" w:fill="FFFFFF"/>
        </w:rPr>
        <w:t xml:space="preserve"> (</w:t>
      </w:r>
      <w:r w:rsidR="00512329" w:rsidRPr="00512329">
        <w:rPr>
          <w:rFonts w:ascii="Arial" w:hAnsi="Arial" w:cs="Arial"/>
          <w:color w:val="505050"/>
          <w:shd w:val="clear" w:color="auto" w:fill="FFFFFF"/>
        </w:rPr>
        <w:t>feature importance</w:t>
      </w:r>
      <w:r w:rsidR="00512329">
        <w:rPr>
          <w:rFonts w:ascii="Arial" w:hAnsi="Arial" w:cs="Arial"/>
          <w:color w:val="505050"/>
          <w:shd w:val="clear" w:color="auto" w:fill="FFFFFF"/>
        </w:rPr>
        <w:t>)</w:t>
      </w:r>
      <w:r w:rsidR="00512329" w:rsidRPr="00512329">
        <w:rPr>
          <w:rFonts w:ascii="Arial" w:hAnsi="Arial" w:cs="Arial"/>
          <w:color w:val="505050"/>
          <w:shd w:val="clear" w:color="auto" w:fill="FFFFFF"/>
        </w:rPr>
        <w:t xml:space="preserve"> như một phần của </w:t>
      </w:r>
      <w:r w:rsidR="00512329" w:rsidRPr="00512329">
        <w:rPr>
          <w:rFonts w:ascii="Arial" w:hAnsi="Arial" w:cs="Arial"/>
          <w:color w:val="505050"/>
          <w:u w:val="single"/>
          <w:shd w:val="clear" w:color="auto" w:fill="FFFFFF"/>
        </w:rPr>
        <w:t>quá trình chạy ML tự động</w:t>
      </w:r>
      <w:r w:rsidR="00512329">
        <w:rPr>
          <w:rFonts w:ascii="Arial" w:hAnsi="Arial" w:cs="Arial"/>
          <w:color w:val="505050"/>
          <w:shd w:val="clear" w:color="auto" w:fill="FFFFFF"/>
        </w:rPr>
        <w:t xml:space="preserve"> (</w:t>
      </w:r>
      <w:r w:rsidR="00512329" w:rsidRPr="00512329">
        <w:rPr>
          <w:rFonts w:ascii="Arial" w:hAnsi="Arial" w:cs="Arial"/>
          <w:color w:val="505050"/>
          <w:shd w:val="clear" w:color="auto" w:fill="FFFFFF"/>
        </w:rPr>
        <w:t>automated ML runs</w:t>
      </w:r>
      <w:r w:rsidR="00055311">
        <w:rPr>
          <w:rFonts w:ascii="Arial" w:hAnsi="Arial" w:cs="Arial"/>
          <w:color w:val="505050"/>
          <w:shd w:val="clear" w:color="auto" w:fill="FFFFFF"/>
        </w:rPr>
        <w:t>A</w:t>
      </w:r>
      <w:r w:rsidR="00512329">
        <w:rPr>
          <w:rFonts w:ascii="Arial" w:hAnsi="Arial" w:cs="Arial"/>
          <w:color w:val="505050"/>
          <w:shd w:val="clear" w:color="auto" w:fill="FFFFFF"/>
        </w:rPr>
        <w:t>).</w:t>
      </w:r>
    </w:p>
    <w:p w:rsidR="000C060B" w:rsidRDefault="000C060B" w:rsidP="00FC6FC8">
      <w:pPr>
        <w:spacing w:after="0" w:line="240" w:lineRule="auto"/>
        <w:ind w:left="210"/>
        <w:rPr>
          <w:rFonts w:ascii="Arial" w:hAnsi="Arial" w:cs="Arial"/>
          <w:color w:val="505050"/>
          <w:shd w:val="clear" w:color="auto" w:fill="FFFFFF"/>
        </w:rPr>
      </w:pPr>
    </w:p>
    <w:p w:rsidR="00F86BCC" w:rsidRPr="00F86BCC" w:rsidRDefault="00F86BCC" w:rsidP="00F86BCC">
      <w:pPr>
        <w:rPr>
          <w:b/>
          <w:sz w:val="56"/>
        </w:rPr>
      </w:pPr>
      <w:r w:rsidRPr="00F86BCC">
        <w:rPr>
          <w:b/>
          <w:sz w:val="56"/>
        </w:rPr>
        <w:t>Data preprocessing method:</w:t>
      </w:r>
    </w:p>
    <w:p w:rsidR="00F86BCC" w:rsidRPr="00F86BCC" w:rsidRDefault="00F86BCC" w:rsidP="00F86BCC">
      <w:r w:rsidRPr="00F86BCC">
        <w:rPr>
          <w:b/>
          <w:highlight w:val="yellow"/>
        </w:rPr>
        <w:t>Normalization</w:t>
      </w:r>
      <w:r w:rsidRPr="00F86BCC">
        <w:rPr>
          <w:b/>
        </w:rPr>
        <w:t>:</w:t>
      </w:r>
      <w:r w:rsidRPr="00F86BCC">
        <w:t xml:space="preserve"> là phương thức thay đổi giá trị trong cột số để tất cả giá trị số về common scale, thường thì là 0 với 1. Một dataset có các giá trị sử dụng các scales khác nhau có thể khiến model thiên vị (bias) tới tính năng (feature) đó</w:t>
      </w:r>
    </w:p>
    <w:p w:rsidR="00F86BCC" w:rsidRPr="00F86BCC" w:rsidRDefault="00F86BCC" w:rsidP="00F86BCC">
      <w:r w:rsidRPr="00F86BCC">
        <w:rPr>
          <w:b/>
          <w:highlight w:val="yellow"/>
        </w:rPr>
        <w:t>Binning</w:t>
      </w:r>
      <w:r w:rsidRPr="00F86BCC">
        <w:rPr>
          <w:b/>
        </w:rPr>
        <w:t>:</w:t>
      </w:r>
      <w:r w:rsidRPr="00F86BCC">
        <w:t xml:space="preserve"> là phương thức dùng để chia data thành các nhóm có cùng size. Binning được dùng khi sự phân chia các giá trị trong data bị lệch (skewed) và biến đổi continuous numeric features thành các features rời rạc (discrete) hay còn gọi là categories (loại)</w:t>
      </w:r>
    </w:p>
    <w:p w:rsidR="00F86BCC" w:rsidRPr="00F86BCC" w:rsidRDefault="00F86BCC" w:rsidP="00F86BCC">
      <w:r w:rsidRPr="00F86BCC">
        <w:rPr>
          <w:b/>
          <w:highlight w:val="yellow"/>
        </w:rPr>
        <w:t>Sampling</w:t>
      </w:r>
      <w:r w:rsidRPr="00F86BCC">
        <w:t>: là một phương thức dùng để giảm kích thước của data trong khi vẫn giữ (retain) được tỉ lệ (ratio) và giá trị (values).</w:t>
      </w:r>
    </w:p>
    <w:p w:rsidR="00F86BCC" w:rsidRPr="00F86BCC" w:rsidRDefault="00F86BCC" w:rsidP="00F86BCC">
      <w:r w:rsidRPr="00F86BCC">
        <w:rPr>
          <w:b/>
          <w:highlight w:val="yellow"/>
        </w:rPr>
        <w:t>Substitution</w:t>
      </w:r>
      <w:r w:rsidRPr="00F86BCC">
        <w:rPr>
          <w:b/>
        </w:rPr>
        <w:t xml:space="preserve"> </w:t>
      </w:r>
      <w:r w:rsidRPr="00F86BCC">
        <w:t>(thay thế): là một phương thức dùng để thay giá trị bị mất trong một dataset.</w:t>
      </w:r>
    </w:p>
    <w:p w:rsidR="00517BC6" w:rsidRDefault="00517BC6" w:rsidP="00FC6FC8">
      <w:pPr>
        <w:spacing w:after="0" w:line="240" w:lineRule="auto"/>
        <w:ind w:left="210"/>
        <w:rPr>
          <w:b/>
          <w:sz w:val="22"/>
        </w:rPr>
      </w:pPr>
    </w:p>
    <w:p w:rsidR="00517BC6" w:rsidRDefault="00517BC6" w:rsidP="006F4235">
      <w:pPr>
        <w:spacing w:after="0" w:line="240" w:lineRule="auto"/>
        <w:rPr>
          <w:rStyle w:val="Emphasis"/>
          <w:rFonts w:ascii="Georgia" w:hAnsi="Georgia"/>
          <w:b/>
          <w:bCs/>
          <w:color w:val="292929"/>
          <w:spacing w:val="-1"/>
          <w:sz w:val="44"/>
          <w:szCs w:val="32"/>
          <w:shd w:val="clear" w:color="auto" w:fill="FFFFFF"/>
        </w:rPr>
      </w:pPr>
      <w:r w:rsidRPr="00517BC6">
        <w:rPr>
          <w:rStyle w:val="Emphasis"/>
          <w:rFonts w:ascii="Georgia" w:hAnsi="Georgia"/>
          <w:b/>
          <w:bCs/>
          <w:color w:val="292929"/>
          <w:spacing w:val="-1"/>
          <w:sz w:val="44"/>
          <w:szCs w:val="32"/>
          <w:shd w:val="clear" w:color="auto" w:fill="FFFFFF"/>
        </w:rPr>
        <w:t>The benefit of using the Azure Machine learning service</w:t>
      </w:r>
    </w:p>
    <w:p w:rsidR="00517BC6" w:rsidRDefault="00517BC6" w:rsidP="00FC6FC8">
      <w:pPr>
        <w:spacing w:after="0" w:line="240" w:lineRule="auto"/>
        <w:ind w:left="210"/>
        <w:rPr>
          <w:sz w:val="32"/>
        </w:rPr>
      </w:pPr>
      <w:r w:rsidRPr="00517BC6">
        <w:rPr>
          <w:sz w:val="32"/>
        </w:rPr>
        <w:t xml:space="preserve">Nó bao gồm một loạt các tính năng và khả năng giúp các nhà khoa học dữ liệu chuẩn bị dữ liệu, đào tạo mô hình, xuất bản các dịch vụ dự đoán và theo dõi việc sử dụng chúng. </w:t>
      </w:r>
      <w:r w:rsidRPr="00517BC6">
        <w:rPr>
          <w:b/>
          <w:sz w:val="32"/>
        </w:rPr>
        <w:t>Quan trọng nhất, nó giúp các nhà khoa học dữ liệu tăng hiệu quả của họ bằng cách tự động hóa nhiều tác vụ tốn thời gian liên quan đến các mô hình đào tạo</w:t>
      </w:r>
      <w:r>
        <w:rPr>
          <w:b/>
          <w:sz w:val="32"/>
        </w:rPr>
        <w:t xml:space="preserve"> (training model)</w:t>
      </w:r>
      <w:r w:rsidRPr="00517BC6">
        <w:rPr>
          <w:sz w:val="32"/>
        </w:rPr>
        <w:t xml:space="preserve">; và nó cho phép họ sử dụng các tài nguyên máy tính </w:t>
      </w:r>
      <w:r w:rsidRPr="00517BC6">
        <w:rPr>
          <w:sz w:val="32"/>
        </w:rPr>
        <w:lastRenderedPageBreak/>
        <w:t>dựa trên đám mây có quy mô hiệu quả để xử lý khối lượng lớn dữ liệu trong khi chỉ phát sinh chi phí khi thực sự được sử dụng.</w:t>
      </w:r>
    </w:p>
    <w:p w:rsidR="006F4235" w:rsidRDefault="006F4235" w:rsidP="00FC6FC8">
      <w:pPr>
        <w:spacing w:after="0" w:line="240" w:lineRule="auto"/>
        <w:ind w:left="210"/>
        <w:rPr>
          <w:sz w:val="32"/>
        </w:rPr>
      </w:pPr>
    </w:p>
    <w:p w:rsidR="006F4235" w:rsidRPr="006F4235" w:rsidRDefault="006F4235" w:rsidP="006F4235">
      <w:pPr>
        <w:spacing w:after="0" w:line="240" w:lineRule="auto"/>
        <w:rPr>
          <w:b/>
          <w:sz w:val="52"/>
        </w:rPr>
      </w:pPr>
      <w:r>
        <w:rPr>
          <w:b/>
          <w:sz w:val="52"/>
        </w:rPr>
        <w:t>S</w:t>
      </w:r>
      <w:r w:rsidRPr="006F4235">
        <w:rPr>
          <w:b/>
          <w:sz w:val="52"/>
        </w:rPr>
        <w:t>ettings you need when creating a Machine learning workspace?</w:t>
      </w:r>
    </w:p>
    <w:p w:rsidR="005346F7" w:rsidRDefault="00800627" w:rsidP="00800627">
      <w:pPr>
        <w:pStyle w:val="HTMLPreformatted"/>
        <w:shd w:val="clear" w:color="auto" w:fill="F2F2F2"/>
        <w:ind w:left="720"/>
        <w:rPr>
          <w:b/>
          <w:sz w:val="24"/>
          <w:szCs w:val="24"/>
        </w:rPr>
      </w:pPr>
      <w:r>
        <w:rPr>
          <w:b/>
          <w:sz w:val="24"/>
          <w:szCs w:val="24"/>
        </w:rPr>
        <w:t xml:space="preserve"> </w:t>
      </w:r>
    </w:p>
    <w:p w:rsidR="006F4235" w:rsidRPr="00800627" w:rsidRDefault="005346F7" w:rsidP="00800627">
      <w:pPr>
        <w:pStyle w:val="HTMLPreformatted"/>
        <w:shd w:val="clear" w:color="auto" w:fill="F2F2F2"/>
        <w:ind w:left="720"/>
        <w:rPr>
          <w:rStyle w:val="Emphasis"/>
          <w:rFonts w:ascii="Times New Roman" w:hAnsi="Times New Roman" w:cs="Times New Roman"/>
          <w:i w:val="0"/>
          <w:iCs w:val="0"/>
          <w:color w:val="000000"/>
          <w:sz w:val="24"/>
          <w:szCs w:val="24"/>
          <w:shd w:val="clear" w:color="auto" w:fill="F1F3F4"/>
        </w:rPr>
      </w:pPr>
      <w:r>
        <w:rPr>
          <w:b/>
          <w:sz w:val="24"/>
          <w:szCs w:val="24"/>
        </w:rPr>
        <w:tab/>
      </w:r>
      <w:r w:rsidR="006F4235" w:rsidRPr="00800627">
        <w:rPr>
          <w:rStyle w:val="Strong"/>
          <w:rFonts w:ascii="Times New Roman" w:hAnsi="Times New Roman" w:cs="Times New Roman"/>
          <w:color w:val="292929"/>
          <w:spacing w:val="-5"/>
          <w:sz w:val="24"/>
          <w:szCs w:val="24"/>
        </w:rPr>
        <w:t>Workspace Name</w:t>
      </w:r>
      <w:r w:rsidR="006F4235" w:rsidRPr="00800627">
        <w:rPr>
          <w:rStyle w:val="eo"/>
          <w:rFonts w:ascii="Times New Roman" w:hAnsi="Times New Roman" w:cs="Times New Roman"/>
          <w:color w:val="292929"/>
          <w:spacing w:val="-5"/>
          <w:sz w:val="24"/>
          <w:szCs w:val="24"/>
        </w:rPr>
        <w:t xml:space="preserve">: </w:t>
      </w:r>
      <w:r w:rsidR="006F4235" w:rsidRPr="00800627">
        <w:rPr>
          <w:rStyle w:val="Emphasis"/>
          <w:rFonts w:ascii="Times New Roman" w:hAnsi="Times New Roman" w:cs="Times New Roman"/>
          <w:i w:val="0"/>
          <w:color w:val="292929"/>
          <w:spacing w:val="-5"/>
          <w:sz w:val="24"/>
          <w:szCs w:val="24"/>
        </w:rPr>
        <w:t xml:space="preserve">Một tên </w:t>
      </w:r>
      <w:r w:rsidR="00800627" w:rsidRPr="00800627">
        <w:rPr>
          <w:rFonts w:ascii="Times New Roman" w:hAnsi="Times New Roman" w:cs="Times New Roman"/>
          <w:color w:val="000000"/>
          <w:sz w:val="24"/>
          <w:szCs w:val="24"/>
          <w:shd w:val="clear" w:color="auto" w:fill="F1F3F4"/>
        </w:rPr>
        <w:t>độc nhất</w:t>
      </w:r>
      <w:r w:rsidR="00800627">
        <w:rPr>
          <w:rFonts w:ascii="Times New Roman" w:hAnsi="Times New Roman" w:cs="Times New Roman"/>
          <w:color w:val="000000"/>
          <w:sz w:val="24"/>
          <w:szCs w:val="24"/>
          <w:shd w:val="clear" w:color="auto" w:fill="F1F3F4"/>
        </w:rPr>
        <w:t xml:space="preserve"> </w:t>
      </w:r>
      <w:r w:rsidR="006F4235" w:rsidRPr="00800627">
        <w:rPr>
          <w:rStyle w:val="Emphasis"/>
          <w:rFonts w:ascii="Times New Roman" w:hAnsi="Times New Roman" w:cs="Times New Roman"/>
          <w:i w:val="0"/>
          <w:color w:val="292929"/>
          <w:spacing w:val="-5"/>
          <w:sz w:val="24"/>
          <w:szCs w:val="24"/>
        </w:rPr>
        <w:t>do bạn lựa chọn</w:t>
      </w:r>
    </w:p>
    <w:p w:rsidR="006F4235" w:rsidRPr="00800627" w:rsidRDefault="006F4235" w:rsidP="006F4235">
      <w:pPr>
        <w:pStyle w:val="HTMLPreformatted"/>
        <w:shd w:val="clear" w:color="auto" w:fill="F2F2F2"/>
        <w:rPr>
          <w:rStyle w:val="Emphasis"/>
          <w:rFonts w:ascii="Times New Roman" w:hAnsi="Times New Roman" w:cs="Times New Roman"/>
          <w:i w:val="0"/>
          <w:color w:val="292929"/>
          <w:spacing w:val="-5"/>
          <w:sz w:val="24"/>
          <w:szCs w:val="24"/>
        </w:rPr>
      </w:pPr>
    </w:p>
    <w:p w:rsidR="006F4235" w:rsidRPr="00800627" w:rsidRDefault="006F4235" w:rsidP="006F4235">
      <w:pPr>
        <w:pStyle w:val="HTMLPreformatted"/>
        <w:shd w:val="clear" w:color="auto" w:fill="F2F2F2"/>
        <w:rPr>
          <w:rStyle w:val="Emphasis"/>
          <w:rFonts w:ascii="Times New Roman" w:hAnsi="Times New Roman" w:cs="Times New Roman"/>
          <w:i w:val="0"/>
          <w:color w:val="292929"/>
          <w:spacing w:val="-5"/>
          <w:sz w:val="24"/>
          <w:szCs w:val="24"/>
        </w:rPr>
      </w:pPr>
      <w:r w:rsidRPr="00800627">
        <w:rPr>
          <w:rStyle w:val="Strong"/>
          <w:rFonts w:ascii="Times New Roman" w:hAnsi="Times New Roman" w:cs="Times New Roman"/>
          <w:color w:val="292929"/>
          <w:spacing w:val="-5"/>
          <w:sz w:val="24"/>
          <w:szCs w:val="24"/>
        </w:rPr>
        <w:tab/>
        <w:t>Subscription</w:t>
      </w:r>
      <w:r w:rsidRPr="00800627">
        <w:rPr>
          <w:rStyle w:val="eo"/>
          <w:rFonts w:ascii="Times New Roman" w:hAnsi="Times New Roman" w:cs="Times New Roman"/>
          <w:color w:val="292929"/>
          <w:spacing w:val="-5"/>
          <w:sz w:val="24"/>
          <w:szCs w:val="24"/>
        </w:rPr>
        <w:t xml:space="preserve">: </w:t>
      </w:r>
      <w:r w:rsidRPr="00800627">
        <w:rPr>
          <w:rStyle w:val="Emphasis"/>
          <w:rFonts w:ascii="Times New Roman" w:hAnsi="Times New Roman" w:cs="Times New Roman"/>
          <w:i w:val="0"/>
          <w:color w:val="292929"/>
          <w:spacing w:val="-5"/>
          <w:sz w:val="24"/>
          <w:szCs w:val="24"/>
        </w:rPr>
        <w:t>Azure subscription của bạn</w:t>
      </w:r>
    </w:p>
    <w:p w:rsidR="006F4235" w:rsidRPr="00800627" w:rsidRDefault="006F4235" w:rsidP="006F4235">
      <w:pPr>
        <w:pStyle w:val="HTMLPreformatted"/>
        <w:shd w:val="clear" w:color="auto" w:fill="F2F2F2"/>
        <w:rPr>
          <w:rStyle w:val="Emphasis"/>
          <w:rFonts w:ascii="Times New Roman" w:hAnsi="Times New Roman" w:cs="Times New Roman"/>
          <w:i w:val="0"/>
          <w:color w:val="292929"/>
          <w:spacing w:val="-5"/>
          <w:sz w:val="24"/>
          <w:szCs w:val="24"/>
        </w:rPr>
      </w:pPr>
    </w:p>
    <w:p w:rsidR="006F4235" w:rsidRPr="00800627" w:rsidRDefault="006F4235" w:rsidP="006F4235">
      <w:pPr>
        <w:pStyle w:val="HTMLPreformatted"/>
        <w:shd w:val="clear" w:color="auto" w:fill="F2F2F2"/>
        <w:ind w:left="720"/>
        <w:rPr>
          <w:rFonts w:ascii="Times New Roman" w:hAnsi="Times New Roman" w:cs="Times New Roman"/>
          <w:color w:val="000000"/>
          <w:sz w:val="24"/>
          <w:szCs w:val="24"/>
          <w:shd w:val="clear" w:color="auto" w:fill="F1F3F4"/>
        </w:rPr>
      </w:pPr>
      <w:r w:rsidRPr="00800627">
        <w:rPr>
          <w:rStyle w:val="Strong"/>
          <w:rFonts w:ascii="Times New Roman" w:hAnsi="Times New Roman" w:cs="Times New Roman"/>
          <w:color w:val="292929"/>
          <w:spacing w:val="-5"/>
          <w:sz w:val="24"/>
          <w:szCs w:val="24"/>
        </w:rPr>
        <w:tab/>
        <w:t>Resource group</w:t>
      </w:r>
      <w:r w:rsidRPr="00800627">
        <w:rPr>
          <w:rStyle w:val="eo"/>
          <w:rFonts w:ascii="Times New Roman" w:hAnsi="Times New Roman" w:cs="Times New Roman"/>
          <w:color w:val="292929"/>
          <w:spacing w:val="-5"/>
          <w:sz w:val="24"/>
          <w:szCs w:val="24"/>
        </w:rPr>
        <w:t xml:space="preserve">: </w:t>
      </w:r>
      <w:r w:rsidRPr="00800627">
        <w:rPr>
          <w:rStyle w:val="Emphasis"/>
          <w:rFonts w:ascii="Times New Roman" w:hAnsi="Times New Roman" w:cs="Times New Roman"/>
          <w:i w:val="0"/>
          <w:color w:val="292929"/>
          <w:spacing w:val="-5"/>
          <w:sz w:val="24"/>
          <w:szCs w:val="24"/>
        </w:rPr>
        <w:t xml:space="preserve">Tạo một nhóm </w:t>
      </w:r>
      <w:r w:rsidRPr="00634ABB">
        <w:rPr>
          <w:rStyle w:val="Emphasis"/>
          <w:rFonts w:ascii="Times New Roman" w:hAnsi="Times New Roman" w:cs="Times New Roman"/>
          <w:i w:val="0"/>
          <w:color w:val="292929"/>
          <w:spacing w:val="-5"/>
          <w:sz w:val="24"/>
          <w:szCs w:val="24"/>
          <w:lang w:val="vi-VN"/>
        </w:rPr>
        <w:t>tài</w:t>
      </w:r>
      <w:r w:rsidRPr="00800627">
        <w:rPr>
          <w:rStyle w:val="Emphasis"/>
          <w:rFonts w:ascii="Times New Roman" w:hAnsi="Times New Roman" w:cs="Times New Roman"/>
          <w:i w:val="0"/>
          <w:color w:val="292929"/>
          <w:spacing w:val="-5"/>
          <w:sz w:val="24"/>
          <w:szCs w:val="24"/>
        </w:rPr>
        <w:t xml:space="preserve"> nguyên mới với một tên </w:t>
      </w:r>
      <w:r w:rsidRPr="00800627">
        <w:rPr>
          <w:rFonts w:ascii="Times New Roman" w:hAnsi="Times New Roman" w:cs="Times New Roman"/>
          <w:color w:val="000000"/>
          <w:sz w:val="24"/>
          <w:szCs w:val="24"/>
          <w:shd w:val="clear" w:color="auto" w:fill="F1F3F4"/>
        </w:rPr>
        <w:t>độc nhất</w:t>
      </w:r>
    </w:p>
    <w:p w:rsidR="006F4235" w:rsidRPr="00800627" w:rsidRDefault="006F4235" w:rsidP="006F4235">
      <w:pPr>
        <w:pStyle w:val="HTMLPreformatted"/>
        <w:shd w:val="clear" w:color="auto" w:fill="F2F2F2"/>
        <w:ind w:left="720"/>
        <w:rPr>
          <w:rFonts w:ascii="Times New Roman" w:hAnsi="Times New Roman" w:cs="Times New Roman"/>
          <w:color w:val="000000"/>
          <w:sz w:val="24"/>
          <w:szCs w:val="24"/>
          <w:shd w:val="clear" w:color="auto" w:fill="F1F3F4"/>
        </w:rPr>
      </w:pPr>
    </w:p>
    <w:p w:rsidR="006F4235" w:rsidRPr="00800627" w:rsidRDefault="006F4235" w:rsidP="006F4235">
      <w:pPr>
        <w:pStyle w:val="HTMLPreformatted"/>
        <w:shd w:val="clear" w:color="auto" w:fill="F2F2F2"/>
        <w:rPr>
          <w:rStyle w:val="Emphasis"/>
          <w:rFonts w:ascii="Times New Roman" w:hAnsi="Times New Roman" w:cs="Times New Roman"/>
          <w:i w:val="0"/>
          <w:color w:val="292929"/>
          <w:spacing w:val="-5"/>
          <w:sz w:val="24"/>
          <w:szCs w:val="24"/>
        </w:rPr>
      </w:pPr>
      <w:r w:rsidRPr="00800627">
        <w:rPr>
          <w:rStyle w:val="Strong"/>
          <w:rFonts w:ascii="Times New Roman" w:hAnsi="Times New Roman" w:cs="Times New Roman"/>
          <w:color w:val="292929"/>
          <w:spacing w:val="-5"/>
          <w:sz w:val="24"/>
          <w:szCs w:val="24"/>
        </w:rPr>
        <w:tab/>
        <w:t>Location</w:t>
      </w:r>
      <w:r w:rsidRPr="00800627">
        <w:rPr>
          <w:rStyle w:val="eo"/>
          <w:rFonts w:ascii="Times New Roman" w:hAnsi="Times New Roman" w:cs="Times New Roman"/>
          <w:color w:val="292929"/>
          <w:spacing w:val="-5"/>
          <w:sz w:val="24"/>
          <w:szCs w:val="24"/>
        </w:rPr>
        <w:t xml:space="preserve">: </w:t>
      </w:r>
      <w:r w:rsidRPr="00800627">
        <w:rPr>
          <w:rStyle w:val="Emphasis"/>
          <w:rFonts w:ascii="Times New Roman" w:hAnsi="Times New Roman" w:cs="Times New Roman"/>
          <w:i w:val="0"/>
          <w:color w:val="292929"/>
          <w:spacing w:val="-5"/>
          <w:sz w:val="24"/>
          <w:szCs w:val="24"/>
        </w:rPr>
        <w:t>Choose any available location</w:t>
      </w:r>
    </w:p>
    <w:p w:rsidR="006F4235" w:rsidRPr="00800627" w:rsidRDefault="006F4235" w:rsidP="006F4235">
      <w:pPr>
        <w:pStyle w:val="HTMLPreformatted"/>
        <w:shd w:val="clear" w:color="auto" w:fill="F2F2F2"/>
        <w:rPr>
          <w:rStyle w:val="Emphasis"/>
          <w:rFonts w:ascii="Times New Roman" w:hAnsi="Times New Roman" w:cs="Times New Roman"/>
          <w:i w:val="0"/>
          <w:color w:val="292929"/>
          <w:spacing w:val="-5"/>
          <w:sz w:val="24"/>
          <w:szCs w:val="24"/>
        </w:rPr>
      </w:pPr>
    </w:p>
    <w:p w:rsidR="00A5080D" w:rsidRPr="00A5080D" w:rsidRDefault="006F4235" w:rsidP="006F4235">
      <w:pPr>
        <w:pStyle w:val="HTMLPreformatted"/>
        <w:shd w:val="clear" w:color="auto" w:fill="F2F2F2"/>
        <w:rPr>
          <w:rFonts w:ascii="Times New Roman" w:hAnsi="Times New Roman" w:cs="Times New Roman"/>
          <w:color w:val="292929"/>
          <w:spacing w:val="-5"/>
          <w:sz w:val="24"/>
          <w:szCs w:val="24"/>
        </w:rPr>
      </w:pPr>
      <w:r w:rsidRPr="00800627">
        <w:rPr>
          <w:rStyle w:val="Emphasis"/>
          <w:rFonts w:ascii="Times New Roman" w:hAnsi="Times New Roman" w:cs="Times New Roman"/>
          <w:i w:val="0"/>
          <w:color w:val="292929"/>
          <w:spacing w:val="-5"/>
          <w:sz w:val="24"/>
          <w:szCs w:val="24"/>
        </w:rPr>
        <w:tab/>
      </w:r>
      <w:r w:rsidRPr="00800627">
        <w:rPr>
          <w:rStyle w:val="Strong"/>
          <w:rFonts w:ascii="Times New Roman" w:hAnsi="Times New Roman" w:cs="Times New Roman"/>
          <w:color w:val="292929"/>
          <w:spacing w:val="-5"/>
          <w:sz w:val="24"/>
          <w:szCs w:val="24"/>
        </w:rPr>
        <w:t>Workspace edition</w:t>
      </w:r>
      <w:r w:rsidRPr="00800627">
        <w:rPr>
          <w:rStyle w:val="eo"/>
          <w:rFonts w:ascii="Times New Roman" w:hAnsi="Times New Roman" w:cs="Times New Roman"/>
          <w:color w:val="292929"/>
          <w:spacing w:val="-5"/>
          <w:sz w:val="24"/>
          <w:szCs w:val="24"/>
        </w:rPr>
        <w:t>: Enterprise</w:t>
      </w:r>
      <w:r w:rsidR="00C5694B">
        <w:rPr>
          <w:rStyle w:val="eo"/>
          <w:rFonts w:ascii="Times New Roman" w:hAnsi="Times New Roman" w:cs="Times New Roman"/>
          <w:color w:val="292929"/>
          <w:spacing w:val="-5"/>
          <w:sz w:val="24"/>
          <w:szCs w:val="24"/>
        </w:rPr>
        <w:t>/Basic</w:t>
      </w:r>
    </w:p>
    <w:p w:rsidR="00C2642B" w:rsidRDefault="00C2642B" w:rsidP="00044E9B">
      <w:pPr>
        <w:pBdr>
          <w:bottom w:val="single" w:sz="6" w:space="1" w:color="auto"/>
        </w:pBdr>
        <w:rPr>
          <w:b/>
          <w:sz w:val="22"/>
        </w:rPr>
      </w:pPr>
    </w:p>
    <w:p w:rsidR="00A5080D" w:rsidRDefault="00781261" w:rsidP="00044E9B">
      <w:pPr>
        <w:pBdr>
          <w:bottom w:val="single" w:sz="6" w:space="1" w:color="auto"/>
        </w:pBdr>
        <w:rPr>
          <w:b/>
          <w:sz w:val="22"/>
        </w:rPr>
      </w:pPr>
      <w:r>
        <w:rPr>
          <w:rStyle w:val="Emphasis"/>
          <w:rFonts w:ascii="Georgia" w:hAnsi="Georgia"/>
          <w:b/>
          <w:bCs/>
          <w:color w:val="292929"/>
          <w:spacing w:val="-1"/>
          <w:sz w:val="32"/>
          <w:szCs w:val="32"/>
          <w:shd w:val="clear" w:color="auto" w:fill="FFFFFF"/>
        </w:rPr>
        <w:t>Resources that are added automatically when creating Machine Learning Workspace</w:t>
      </w:r>
    </w:p>
    <w:p w:rsidR="00781261" w:rsidRPr="005B7D34" w:rsidRDefault="00781261" w:rsidP="00781261">
      <w:pPr>
        <w:pBdr>
          <w:bottom w:val="single" w:sz="6" w:space="1" w:color="auto"/>
        </w:pBdr>
        <w:ind w:firstLine="720"/>
        <w:rPr>
          <w:sz w:val="22"/>
        </w:rPr>
      </w:pPr>
      <w:r w:rsidRPr="005B7D34">
        <w:rPr>
          <w:sz w:val="22"/>
        </w:rPr>
        <w:t>Azure Storage</w:t>
      </w:r>
    </w:p>
    <w:p w:rsidR="00781261" w:rsidRPr="005B7D34" w:rsidRDefault="00781261" w:rsidP="00781261">
      <w:pPr>
        <w:pBdr>
          <w:bottom w:val="single" w:sz="6" w:space="1" w:color="auto"/>
        </w:pBdr>
        <w:ind w:firstLine="720"/>
        <w:rPr>
          <w:sz w:val="22"/>
        </w:rPr>
      </w:pPr>
      <w:r w:rsidRPr="005B7D34">
        <w:rPr>
          <w:sz w:val="22"/>
        </w:rPr>
        <w:t xml:space="preserve">Azure Application </w:t>
      </w:r>
      <w:r w:rsidR="005B7D34" w:rsidRPr="005B7D34">
        <w:rPr>
          <w:sz w:val="22"/>
        </w:rPr>
        <w:t>insights</w:t>
      </w:r>
    </w:p>
    <w:p w:rsidR="006F4235" w:rsidRDefault="00781261" w:rsidP="00781261">
      <w:pPr>
        <w:pBdr>
          <w:bottom w:val="single" w:sz="6" w:space="1" w:color="auto"/>
        </w:pBdr>
        <w:ind w:firstLine="720"/>
        <w:rPr>
          <w:sz w:val="22"/>
        </w:rPr>
      </w:pPr>
      <w:r w:rsidRPr="005B7D34">
        <w:rPr>
          <w:sz w:val="22"/>
        </w:rPr>
        <w:t>Azure Key Vault</w:t>
      </w:r>
    </w:p>
    <w:p w:rsidR="00F1074E" w:rsidRDefault="00F1074E" w:rsidP="00F1074E">
      <w:pPr>
        <w:pBdr>
          <w:bottom w:val="single" w:sz="6" w:space="1" w:color="auto"/>
        </w:pBdr>
        <w:rPr>
          <w:rStyle w:val="Emphasis"/>
          <w:rFonts w:ascii="Georgia" w:hAnsi="Georgia"/>
          <w:b/>
          <w:bCs/>
          <w:color w:val="292929"/>
          <w:spacing w:val="-1"/>
          <w:sz w:val="32"/>
          <w:szCs w:val="32"/>
          <w:shd w:val="clear" w:color="auto" w:fill="FFFFFF"/>
        </w:rPr>
      </w:pPr>
    </w:p>
    <w:p w:rsidR="00F1074E" w:rsidRDefault="00F1074E" w:rsidP="00F1074E">
      <w:pPr>
        <w:pBdr>
          <w:bottom w:val="single" w:sz="6" w:space="1" w:color="auto"/>
        </w:pBdr>
        <w:rPr>
          <w:sz w:val="22"/>
        </w:rPr>
      </w:pPr>
      <w:r>
        <w:rPr>
          <w:rStyle w:val="Emphasis"/>
          <w:rFonts w:ascii="Georgia" w:hAnsi="Georgia"/>
          <w:b/>
          <w:bCs/>
          <w:color w:val="292929"/>
          <w:spacing w:val="-1"/>
          <w:sz w:val="32"/>
          <w:szCs w:val="32"/>
          <w:shd w:val="clear" w:color="auto" w:fill="FFFFFF"/>
        </w:rPr>
        <w:t>Machine Learning Studio</w:t>
      </w:r>
    </w:p>
    <w:p w:rsidR="00F1074E" w:rsidRDefault="00F1074E" w:rsidP="00F1074E">
      <w:pPr>
        <w:pBdr>
          <w:bottom w:val="single" w:sz="6" w:space="1" w:color="auto"/>
        </w:pBdr>
        <w:rPr>
          <w:sz w:val="22"/>
        </w:rPr>
      </w:pPr>
      <w:r>
        <w:rPr>
          <w:sz w:val="22"/>
        </w:rPr>
        <w:tab/>
      </w:r>
      <w:r w:rsidRPr="00F1074E">
        <w:rPr>
          <w:sz w:val="22"/>
        </w:rPr>
        <w:t xml:space="preserve">Bạn có thể quản lý không gian làm việc của mình bằng cách sử dụng cổng Azure, nhưng đối với các nhà khoa học dữ liệu và kỹ sư vận hành </w:t>
      </w:r>
      <w:r>
        <w:rPr>
          <w:sz w:val="22"/>
        </w:rPr>
        <w:t>Machine Learning</w:t>
      </w:r>
      <w:r w:rsidRPr="00F1074E">
        <w:rPr>
          <w:sz w:val="22"/>
        </w:rPr>
        <w:t>, Azure Machine Learning studio cung cấp giao diện người dùng tập trung hơn để quản lý tài nguyên không gian làm việc.</w:t>
      </w:r>
    </w:p>
    <w:p w:rsidR="00F1074E" w:rsidRDefault="00A808B3" w:rsidP="00F1074E">
      <w:pPr>
        <w:pBdr>
          <w:bottom w:val="single" w:sz="6" w:space="1" w:color="auto"/>
        </w:pBdr>
        <w:rPr>
          <w:rStyle w:val="Emphasis"/>
          <w:rFonts w:ascii="Georgia" w:hAnsi="Georgia"/>
          <w:b/>
          <w:bCs/>
          <w:color w:val="292929"/>
          <w:spacing w:val="-1"/>
          <w:sz w:val="32"/>
          <w:szCs w:val="32"/>
          <w:shd w:val="clear" w:color="auto" w:fill="FFFFFF"/>
        </w:rPr>
      </w:pPr>
      <w:r>
        <w:rPr>
          <w:rStyle w:val="Emphasis"/>
          <w:rFonts w:ascii="Georgia" w:hAnsi="Georgia"/>
          <w:b/>
          <w:bCs/>
          <w:color w:val="292929"/>
          <w:spacing w:val="-1"/>
          <w:sz w:val="32"/>
          <w:szCs w:val="32"/>
          <w:shd w:val="clear" w:color="auto" w:fill="FFFFFF"/>
        </w:rPr>
        <w:t>Kinds of Compute resources that data scientists can use to train their models</w:t>
      </w:r>
    </w:p>
    <w:p w:rsidR="00A808B3" w:rsidRPr="00C302BD" w:rsidRDefault="00A808B3" w:rsidP="00A808B3">
      <w:pPr>
        <w:pBdr>
          <w:bottom w:val="single" w:sz="6" w:space="1" w:color="auto"/>
        </w:pBdr>
        <w:rPr>
          <w:rStyle w:val="Emphasis"/>
          <w:rFonts w:cs="Times New Roman"/>
          <w:b/>
          <w:bCs/>
          <w:i w:val="0"/>
          <w:color w:val="292929"/>
          <w:spacing w:val="-1"/>
          <w:sz w:val="22"/>
          <w:szCs w:val="32"/>
          <w:shd w:val="clear" w:color="auto" w:fill="FFFFFF"/>
        </w:rPr>
      </w:pPr>
      <w:r w:rsidRPr="00C302BD">
        <w:rPr>
          <w:rStyle w:val="Emphasis"/>
          <w:rFonts w:cs="Times New Roman"/>
          <w:b/>
          <w:bCs/>
          <w:color w:val="292929"/>
          <w:spacing w:val="-1"/>
          <w:sz w:val="32"/>
          <w:szCs w:val="32"/>
          <w:shd w:val="clear" w:color="auto" w:fill="FFFFFF"/>
        </w:rPr>
        <w:tab/>
      </w:r>
      <w:r w:rsidRPr="00C302BD">
        <w:rPr>
          <w:rStyle w:val="Emphasis"/>
          <w:rFonts w:cs="Times New Roman"/>
          <w:b/>
          <w:bCs/>
          <w:i w:val="0"/>
          <w:color w:val="292929"/>
          <w:spacing w:val="-1"/>
          <w:sz w:val="22"/>
          <w:szCs w:val="32"/>
          <w:shd w:val="clear" w:color="auto" w:fill="FFFFFF"/>
        </w:rPr>
        <w:t>Compute Instances</w:t>
      </w:r>
    </w:p>
    <w:p w:rsidR="00A808B3" w:rsidRPr="00C302BD" w:rsidRDefault="00A808B3" w:rsidP="00A808B3">
      <w:pPr>
        <w:pBdr>
          <w:bottom w:val="single" w:sz="6" w:space="1" w:color="auto"/>
        </w:pBdr>
        <w:ind w:firstLine="720"/>
        <w:rPr>
          <w:rStyle w:val="Emphasis"/>
          <w:rFonts w:cs="Times New Roman"/>
          <w:bCs/>
          <w:i w:val="0"/>
          <w:color w:val="292929"/>
          <w:spacing w:val="-1"/>
          <w:sz w:val="22"/>
          <w:szCs w:val="32"/>
          <w:shd w:val="clear" w:color="auto" w:fill="FFFFFF"/>
        </w:rPr>
      </w:pPr>
      <w:r w:rsidRPr="00C302BD">
        <w:rPr>
          <w:rStyle w:val="Emphasis"/>
          <w:rFonts w:cs="Times New Roman"/>
          <w:bCs/>
          <w:i w:val="0"/>
          <w:color w:val="292929"/>
          <w:spacing w:val="-1"/>
          <w:sz w:val="22"/>
          <w:szCs w:val="32"/>
          <w:shd w:val="clear" w:color="auto" w:fill="FFFFFF"/>
        </w:rPr>
        <w:t>Development workstations mà các nhà khoa học dữ liệu có thể sử dụng để làm việc với dữ liệu và model.</w:t>
      </w:r>
    </w:p>
    <w:p w:rsidR="00A808B3" w:rsidRPr="00C302BD" w:rsidRDefault="00A808B3" w:rsidP="00A808B3">
      <w:pPr>
        <w:pBdr>
          <w:bottom w:val="single" w:sz="6" w:space="1" w:color="auto"/>
        </w:pBdr>
        <w:ind w:firstLine="720"/>
        <w:rPr>
          <w:rStyle w:val="Emphasis"/>
          <w:rFonts w:cs="Times New Roman"/>
          <w:b/>
          <w:bCs/>
          <w:i w:val="0"/>
          <w:color w:val="292929"/>
          <w:spacing w:val="-1"/>
          <w:sz w:val="22"/>
          <w:szCs w:val="32"/>
          <w:shd w:val="clear" w:color="auto" w:fill="FFFFFF"/>
        </w:rPr>
      </w:pPr>
      <w:r w:rsidRPr="00C302BD">
        <w:rPr>
          <w:rStyle w:val="Emphasis"/>
          <w:rFonts w:cs="Times New Roman"/>
          <w:b/>
          <w:bCs/>
          <w:i w:val="0"/>
          <w:color w:val="292929"/>
          <w:spacing w:val="-1"/>
          <w:sz w:val="22"/>
          <w:szCs w:val="32"/>
          <w:shd w:val="clear" w:color="auto" w:fill="FFFFFF"/>
        </w:rPr>
        <w:t>Compute Clusters:</w:t>
      </w:r>
    </w:p>
    <w:p w:rsidR="00A808B3" w:rsidRPr="00C302BD" w:rsidRDefault="00A808B3" w:rsidP="00A808B3">
      <w:pPr>
        <w:pBdr>
          <w:bottom w:val="single" w:sz="6" w:space="1" w:color="auto"/>
        </w:pBdr>
        <w:ind w:firstLine="720"/>
        <w:rPr>
          <w:rStyle w:val="Emphasis"/>
          <w:rFonts w:cs="Times New Roman"/>
          <w:bCs/>
          <w:i w:val="0"/>
          <w:color w:val="292929"/>
          <w:spacing w:val="-1"/>
          <w:sz w:val="22"/>
          <w:szCs w:val="32"/>
          <w:shd w:val="clear" w:color="auto" w:fill="FFFFFF"/>
        </w:rPr>
      </w:pPr>
      <w:r w:rsidRPr="00C302BD">
        <w:rPr>
          <w:rStyle w:val="Emphasis"/>
          <w:rFonts w:cs="Times New Roman"/>
          <w:bCs/>
          <w:i w:val="0"/>
          <w:color w:val="292929"/>
          <w:spacing w:val="-1"/>
          <w:sz w:val="22"/>
          <w:szCs w:val="32"/>
          <w:shd w:val="clear" w:color="auto" w:fill="FFFFFF"/>
        </w:rPr>
        <w:t>Scalable clusters of virtual machines</w:t>
      </w:r>
      <w:r w:rsidR="006E7F11" w:rsidRPr="00C302BD">
        <w:rPr>
          <w:rStyle w:val="Emphasis"/>
          <w:rFonts w:cs="Times New Roman"/>
          <w:bCs/>
          <w:i w:val="0"/>
          <w:color w:val="292929"/>
          <w:spacing w:val="-1"/>
          <w:sz w:val="22"/>
          <w:szCs w:val="32"/>
          <w:shd w:val="clear" w:color="auto" w:fill="FFFFFF"/>
        </w:rPr>
        <w:t xml:space="preserve"> (Các cụm máy ảo có thể mở rộng)</w:t>
      </w:r>
      <w:r w:rsidRPr="00C302BD">
        <w:rPr>
          <w:rStyle w:val="Emphasis"/>
          <w:rFonts w:cs="Times New Roman"/>
          <w:bCs/>
          <w:i w:val="0"/>
          <w:color w:val="292929"/>
          <w:spacing w:val="-1"/>
          <w:sz w:val="22"/>
          <w:szCs w:val="32"/>
          <w:shd w:val="clear" w:color="auto" w:fill="FFFFFF"/>
        </w:rPr>
        <w:t xml:space="preserve"> </w:t>
      </w:r>
      <w:r w:rsidR="00C302BD" w:rsidRPr="00C302BD">
        <w:rPr>
          <w:rStyle w:val="Emphasis"/>
          <w:rFonts w:cs="Times New Roman"/>
          <w:bCs/>
          <w:i w:val="0"/>
          <w:color w:val="292929"/>
          <w:spacing w:val="-1"/>
          <w:sz w:val="22"/>
          <w:szCs w:val="32"/>
          <w:shd w:val="clear" w:color="auto" w:fill="FFFFFF"/>
        </w:rPr>
        <w:t>dùng để</w:t>
      </w:r>
      <w:r w:rsidR="00C302BD">
        <w:rPr>
          <w:rStyle w:val="Emphasis"/>
          <w:rFonts w:cs="Times New Roman"/>
          <w:bCs/>
          <w:i w:val="0"/>
          <w:color w:val="292929"/>
          <w:spacing w:val="-1"/>
          <w:sz w:val="22"/>
          <w:szCs w:val="32"/>
          <w:shd w:val="clear" w:color="auto" w:fill="FFFFFF"/>
        </w:rPr>
        <w:t xml:space="preserve"> </w:t>
      </w:r>
      <w:r w:rsidR="00C302BD" w:rsidRPr="00C302BD">
        <w:rPr>
          <w:rStyle w:val="Emphasis"/>
          <w:rFonts w:cs="Times New Roman"/>
          <w:bCs/>
          <w:i w:val="0"/>
          <w:color w:val="292929"/>
          <w:spacing w:val="-1"/>
          <w:sz w:val="22"/>
          <w:szCs w:val="32"/>
          <w:shd w:val="clear" w:color="auto" w:fill="FFFFFF"/>
        </w:rPr>
        <w:t>xử</w:t>
      </w:r>
      <w:r w:rsidR="00C302BD">
        <w:rPr>
          <w:rStyle w:val="Emphasis"/>
          <w:rFonts w:cs="Times New Roman"/>
          <w:bCs/>
          <w:i w:val="0"/>
          <w:color w:val="292929"/>
          <w:spacing w:val="-1"/>
          <w:sz w:val="22"/>
          <w:szCs w:val="32"/>
          <w:shd w:val="clear" w:color="auto" w:fill="FFFFFF"/>
        </w:rPr>
        <w:t xml:space="preserve"> </w:t>
      </w:r>
      <w:r w:rsidR="00C302BD" w:rsidRPr="00C302BD">
        <w:rPr>
          <w:rStyle w:val="Emphasis"/>
          <w:rFonts w:cs="Times New Roman"/>
          <w:bCs/>
          <w:i w:val="0"/>
          <w:color w:val="292929"/>
          <w:spacing w:val="-1"/>
          <w:sz w:val="22"/>
          <w:szCs w:val="32"/>
          <w:shd w:val="clear" w:color="auto" w:fill="FFFFFF"/>
        </w:rPr>
        <w:t xml:space="preserve">lý </w:t>
      </w:r>
      <w:r w:rsidRPr="00C302BD">
        <w:rPr>
          <w:rStyle w:val="Emphasis"/>
          <w:rFonts w:cs="Times New Roman"/>
          <w:bCs/>
          <w:i w:val="0"/>
          <w:color w:val="292929"/>
          <w:spacing w:val="-1"/>
          <w:sz w:val="22"/>
          <w:szCs w:val="32"/>
          <w:shd w:val="clear" w:color="auto" w:fill="FFFFFF"/>
        </w:rPr>
        <w:t>experiment code</w:t>
      </w:r>
      <w:r w:rsidR="00C302BD" w:rsidRPr="00C302BD">
        <w:rPr>
          <w:rStyle w:val="Emphasis"/>
          <w:rFonts w:cs="Times New Roman"/>
          <w:bCs/>
          <w:i w:val="0"/>
          <w:color w:val="292929"/>
          <w:spacing w:val="-1"/>
          <w:sz w:val="22"/>
          <w:szCs w:val="32"/>
          <w:shd w:val="clear" w:color="auto" w:fill="FFFFFF"/>
        </w:rPr>
        <w:t xml:space="preserve"> theo yêu cầu</w:t>
      </w:r>
      <w:r w:rsidR="006419F4">
        <w:rPr>
          <w:rStyle w:val="Emphasis"/>
          <w:rFonts w:cs="Times New Roman"/>
          <w:bCs/>
          <w:i w:val="0"/>
          <w:color w:val="292929"/>
          <w:spacing w:val="-1"/>
          <w:sz w:val="22"/>
          <w:szCs w:val="32"/>
          <w:shd w:val="clear" w:color="auto" w:fill="FFFFFF"/>
        </w:rPr>
        <w:t xml:space="preserve"> (on-demand)</w:t>
      </w:r>
      <w:r w:rsidRPr="00C302BD">
        <w:rPr>
          <w:rStyle w:val="Emphasis"/>
          <w:rFonts w:cs="Times New Roman"/>
          <w:bCs/>
          <w:i w:val="0"/>
          <w:color w:val="292929"/>
          <w:spacing w:val="-1"/>
          <w:sz w:val="22"/>
          <w:szCs w:val="32"/>
          <w:shd w:val="clear" w:color="auto" w:fill="FFFFFF"/>
        </w:rPr>
        <w:t>.</w:t>
      </w:r>
    </w:p>
    <w:p w:rsidR="00A808B3" w:rsidRPr="00C302BD" w:rsidRDefault="00A808B3" w:rsidP="00A808B3">
      <w:pPr>
        <w:pBdr>
          <w:bottom w:val="single" w:sz="6" w:space="1" w:color="auto"/>
        </w:pBdr>
        <w:ind w:firstLine="720"/>
        <w:rPr>
          <w:rStyle w:val="Emphasis"/>
          <w:rFonts w:cs="Times New Roman"/>
          <w:b/>
          <w:bCs/>
          <w:i w:val="0"/>
          <w:color w:val="292929"/>
          <w:spacing w:val="-1"/>
          <w:sz w:val="22"/>
          <w:szCs w:val="32"/>
          <w:shd w:val="clear" w:color="auto" w:fill="FFFFFF"/>
        </w:rPr>
      </w:pPr>
      <w:r w:rsidRPr="00C302BD">
        <w:rPr>
          <w:rStyle w:val="Emphasis"/>
          <w:rFonts w:cs="Times New Roman"/>
          <w:b/>
          <w:bCs/>
          <w:i w:val="0"/>
          <w:color w:val="292929"/>
          <w:spacing w:val="-1"/>
          <w:sz w:val="22"/>
          <w:szCs w:val="32"/>
          <w:shd w:val="clear" w:color="auto" w:fill="FFFFFF"/>
        </w:rPr>
        <w:lastRenderedPageBreak/>
        <w:t>Inference Clusters:</w:t>
      </w:r>
    </w:p>
    <w:p w:rsidR="00A808B3" w:rsidRPr="00C302BD" w:rsidRDefault="00A808B3" w:rsidP="00A808B3">
      <w:pPr>
        <w:pBdr>
          <w:bottom w:val="single" w:sz="6" w:space="1" w:color="auto"/>
        </w:pBdr>
        <w:ind w:firstLine="720"/>
        <w:rPr>
          <w:rStyle w:val="Emphasis"/>
          <w:rFonts w:cs="Times New Roman"/>
          <w:bCs/>
          <w:i w:val="0"/>
          <w:color w:val="292929"/>
          <w:spacing w:val="-1"/>
          <w:sz w:val="22"/>
          <w:szCs w:val="32"/>
          <w:shd w:val="clear" w:color="auto" w:fill="FFFFFF"/>
        </w:rPr>
      </w:pPr>
      <w:r w:rsidRPr="00C302BD">
        <w:rPr>
          <w:rStyle w:val="Emphasis"/>
          <w:rFonts w:cs="Times New Roman"/>
          <w:bCs/>
          <w:i w:val="0"/>
          <w:color w:val="292929"/>
          <w:spacing w:val="-1"/>
          <w:sz w:val="22"/>
          <w:szCs w:val="32"/>
          <w:shd w:val="clear" w:color="auto" w:fill="FFFFFF"/>
        </w:rPr>
        <w:t xml:space="preserve">Deployment targets for predictive services </w:t>
      </w:r>
      <w:r w:rsidR="006419F4" w:rsidRPr="006419F4">
        <w:rPr>
          <w:rStyle w:val="Emphasis"/>
          <w:rFonts w:cs="Times New Roman"/>
          <w:bCs/>
          <w:i w:val="0"/>
          <w:color w:val="292929"/>
          <w:spacing w:val="-1"/>
          <w:sz w:val="22"/>
          <w:szCs w:val="32"/>
          <w:shd w:val="clear" w:color="auto" w:fill="FFFFFF"/>
        </w:rPr>
        <w:t xml:space="preserve">sử dụng các </w:t>
      </w:r>
      <w:r w:rsidR="006419F4">
        <w:rPr>
          <w:rStyle w:val="Emphasis"/>
          <w:rFonts w:cs="Times New Roman"/>
          <w:bCs/>
          <w:i w:val="0"/>
          <w:color w:val="292929"/>
          <w:spacing w:val="-1"/>
          <w:sz w:val="22"/>
          <w:szCs w:val="32"/>
          <w:shd w:val="clear" w:color="auto" w:fill="FFFFFF"/>
        </w:rPr>
        <w:t>trained model</w:t>
      </w:r>
      <w:r w:rsidR="002F23A9">
        <w:rPr>
          <w:rStyle w:val="Emphasis"/>
          <w:rFonts w:cs="Times New Roman"/>
          <w:bCs/>
          <w:i w:val="0"/>
          <w:color w:val="292929"/>
          <w:spacing w:val="-1"/>
          <w:sz w:val="22"/>
          <w:szCs w:val="32"/>
          <w:shd w:val="clear" w:color="auto" w:fill="FFFFFF"/>
        </w:rPr>
        <w:t>s</w:t>
      </w:r>
      <w:r w:rsidR="006419F4" w:rsidRPr="006419F4">
        <w:rPr>
          <w:rStyle w:val="Emphasis"/>
          <w:rFonts w:cs="Times New Roman"/>
          <w:bCs/>
          <w:i w:val="0"/>
          <w:color w:val="292929"/>
          <w:spacing w:val="-1"/>
          <w:sz w:val="22"/>
          <w:szCs w:val="32"/>
          <w:shd w:val="clear" w:color="auto" w:fill="FFFFFF"/>
        </w:rPr>
        <w:t xml:space="preserve"> của bạn.</w:t>
      </w:r>
    </w:p>
    <w:p w:rsidR="00A808B3" w:rsidRPr="00C302BD" w:rsidRDefault="00A808B3" w:rsidP="00A808B3">
      <w:pPr>
        <w:pBdr>
          <w:bottom w:val="single" w:sz="6" w:space="1" w:color="auto"/>
        </w:pBdr>
        <w:ind w:firstLine="720"/>
        <w:rPr>
          <w:rStyle w:val="Emphasis"/>
          <w:rFonts w:cs="Times New Roman"/>
          <w:b/>
          <w:bCs/>
          <w:i w:val="0"/>
          <w:color w:val="292929"/>
          <w:spacing w:val="-1"/>
          <w:sz w:val="22"/>
          <w:szCs w:val="32"/>
          <w:shd w:val="clear" w:color="auto" w:fill="FFFFFF"/>
        </w:rPr>
      </w:pPr>
      <w:r w:rsidRPr="00C302BD">
        <w:rPr>
          <w:rStyle w:val="Emphasis"/>
          <w:rFonts w:cs="Times New Roman"/>
          <w:b/>
          <w:bCs/>
          <w:i w:val="0"/>
          <w:color w:val="292929"/>
          <w:spacing w:val="-1"/>
          <w:sz w:val="22"/>
          <w:szCs w:val="32"/>
          <w:shd w:val="clear" w:color="auto" w:fill="FFFFFF"/>
        </w:rPr>
        <w:t>Attached Compute:</w:t>
      </w:r>
    </w:p>
    <w:p w:rsidR="00A808B3" w:rsidRPr="00C302BD" w:rsidRDefault="00A808B3" w:rsidP="00A808B3">
      <w:pPr>
        <w:pBdr>
          <w:bottom w:val="single" w:sz="6" w:space="1" w:color="auto"/>
        </w:pBdr>
        <w:rPr>
          <w:rStyle w:val="Emphasis"/>
          <w:rFonts w:cs="Times New Roman"/>
          <w:bCs/>
          <w:i w:val="0"/>
          <w:color w:val="292929"/>
          <w:spacing w:val="-1"/>
          <w:sz w:val="22"/>
          <w:szCs w:val="32"/>
          <w:shd w:val="clear" w:color="auto" w:fill="FFFFFF"/>
        </w:rPr>
      </w:pPr>
      <w:r w:rsidRPr="00C302BD">
        <w:rPr>
          <w:rStyle w:val="Emphasis"/>
          <w:rFonts w:cs="Times New Roman"/>
          <w:bCs/>
          <w:i w:val="0"/>
          <w:color w:val="292929"/>
          <w:spacing w:val="-1"/>
          <w:sz w:val="22"/>
          <w:szCs w:val="32"/>
          <w:shd w:val="clear" w:color="auto" w:fill="FFFFFF"/>
        </w:rPr>
        <w:t xml:space="preserve">              </w:t>
      </w:r>
      <w:r w:rsidR="00973522" w:rsidRPr="00973522">
        <w:rPr>
          <w:rStyle w:val="Emphasis"/>
          <w:rFonts w:cs="Times New Roman"/>
          <w:bCs/>
          <w:i w:val="0"/>
          <w:color w:val="292929"/>
          <w:spacing w:val="-1"/>
          <w:sz w:val="22"/>
          <w:szCs w:val="32"/>
          <w:shd w:val="clear" w:color="auto" w:fill="FFFFFF"/>
        </w:rPr>
        <w:t xml:space="preserve">Liên kết đến các tài nguyên tính toán Azure hiện có, chẳng hạn như Máy ảo hoặc </w:t>
      </w:r>
      <w:r w:rsidR="00973522" w:rsidRPr="00736E40">
        <w:rPr>
          <w:rStyle w:val="Emphasis"/>
          <w:rFonts w:cs="Times New Roman"/>
          <w:bCs/>
          <w:i w:val="0"/>
          <w:color w:val="292929"/>
          <w:spacing w:val="-1"/>
          <w:sz w:val="22"/>
          <w:szCs w:val="32"/>
          <w:u w:val="single"/>
          <w:shd w:val="clear" w:color="auto" w:fill="FFFFFF"/>
        </w:rPr>
        <w:t>cụm cơ sở dữ liệu Azure</w:t>
      </w:r>
      <w:r w:rsidR="00736E40">
        <w:rPr>
          <w:rStyle w:val="Emphasis"/>
          <w:rFonts w:cs="Times New Roman"/>
          <w:bCs/>
          <w:i w:val="0"/>
          <w:color w:val="292929"/>
          <w:spacing w:val="-1"/>
          <w:sz w:val="22"/>
          <w:szCs w:val="32"/>
          <w:shd w:val="clear" w:color="auto" w:fill="FFFFFF"/>
        </w:rPr>
        <w:t xml:space="preserve"> (Azure Databricks clusters)</w:t>
      </w:r>
      <w:r w:rsidR="00973522" w:rsidRPr="00973522">
        <w:rPr>
          <w:rStyle w:val="Emphasis"/>
          <w:rFonts w:cs="Times New Roman"/>
          <w:bCs/>
          <w:i w:val="0"/>
          <w:color w:val="292929"/>
          <w:spacing w:val="-1"/>
          <w:sz w:val="22"/>
          <w:szCs w:val="32"/>
          <w:shd w:val="clear" w:color="auto" w:fill="FFFFFF"/>
        </w:rPr>
        <w:t>.</w:t>
      </w:r>
    </w:p>
    <w:p w:rsidR="009D2784" w:rsidRDefault="009D2784" w:rsidP="009D2784">
      <w:pPr>
        <w:pBdr>
          <w:bottom w:val="single" w:sz="6" w:space="1" w:color="auto"/>
        </w:pBdr>
        <w:rPr>
          <w:rStyle w:val="Emphasis"/>
          <w:rFonts w:ascii="Georgia" w:hAnsi="Georgia"/>
          <w:b/>
          <w:bCs/>
          <w:color w:val="292929"/>
          <w:spacing w:val="-1"/>
          <w:sz w:val="32"/>
          <w:szCs w:val="32"/>
          <w:shd w:val="clear" w:color="auto" w:fill="FFFFFF"/>
        </w:rPr>
      </w:pPr>
    </w:p>
    <w:p w:rsidR="009D2784" w:rsidRDefault="009D2784" w:rsidP="009D2784">
      <w:pPr>
        <w:pBdr>
          <w:bottom w:val="single" w:sz="6" w:space="1" w:color="auto"/>
        </w:pBdr>
        <w:rPr>
          <w:rStyle w:val="Emphasis"/>
          <w:rFonts w:ascii="Georgia" w:hAnsi="Georgia"/>
          <w:b/>
          <w:bCs/>
          <w:color w:val="292929"/>
          <w:spacing w:val="-1"/>
          <w:sz w:val="32"/>
          <w:szCs w:val="32"/>
          <w:shd w:val="clear" w:color="auto" w:fill="FFFFFF"/>
        </w:rPr>
      </w:pPr>
      <w:r>
        <w:rPr>
          <w:rStyle w:val="Emphasis"/>
          <w:rFonts w:ascii="Georgia" w:hAnsi="Georgia"/>
          <w:b/>
          <w:bCs/>
          <w:color w:val="292929"/>
          <w:spacing w:val="-1"/>
          <w:sz w:val="32"/>
          <w:szCs w:val="32"/>
          <w:shd w:val="clear" w:color="auto" w:fill="FFFFFF"/>
        </w:rPr>
        <w:t>Settings you need to create a compute instance</w:t>
      </w:r>
    </w:p>
    <w:p w:rsidR="009D2784" w:rsidRDefault="009D2784" w:rsidP="009D2784">
      <w:pPr>
        <w:pBdr>
          <w:bottom w:val="single" w:sz="6" w:space="1" w:color="auto"/>
        </w:pBdr>
        <w:rPr>
          <w:rStyle w:val="Emphasis"/>
          <w:color w:val="292929"/>
          <w:spacing w:val="-5"/>
          <w:szCs w:val="24"/>
        </w:rPr>
      </w:pPr>
      <w:r>
        <w:rPr>
          <w:rStyle w:val="Strong"/>
          <w:color w:val="292929"/>
          <w:spacing w:val="-5"/>
          <w:szCs w:val="24"/>
        </w:rPr>
        <w:t>Compute name</w:t>
      </w:r>
      <w:r>
        <w:rPr>
          <w:rStyle w:val="eo"/>
          <w:color w:val="292929"/>
          <w:spacing w:val="-5"/>
          <w:szCs w:val="24"/>
        </w:rPr>
        <w:t xml:space="preserve">: </w:t>
      </w:r>
      <w:r>
        <w:rPr>
          <w:rStyle w:val="Emphasis"/>
          <w:color w:val="292929"/>
          <w:spacing w:val="-5"/>
          <w:szCs w:val="24"/>
        </w:rPr>
        <w:t>enter a unique name</w:t>
      </w:r>
    </w:p>
    <w:p w:rsidR="009D2784" w:rsidRDefault="009D2784" w:rsidP="009D2784">
      <w:pPr>
        <w:pBdr>
          <w:bottom w:val="single" w:sz="6" w:space="1" w:color="auto"/>
        </w:pBdr>
        <w:rPr>
          <w:rStyle w:val="eo"/>
          <w:color w:val="292929"/>
          <w:spacing w:val="-5"/>
          <w:szCs w:val="24"/>
        </w:rPr>
      </w:pPr>
      <w:r>
        <w:rPr>
          <w:rStyle w:val="Strong"/>
          <w:color w:val="292929"/>
          <w:spacing w:val="-5"/>
          <w:szCs w:val="24"/>
        </w:rPr>
        <w:t>Virtual Machine type</w:t>
      </w:r>
      <w:r>
        <w:rPr>
          <w:rStyle w:val="eo"/>
          <w:color w:val="292929"/>
          <w:spacing w:val="-5"/>
          <w:szCs w:val="24"/>
        </w:rPr>
        <w:t>: CPU</w:t>
      </w:r>
    </w:p>
    <w:p w:rsidR="009D2784" w:rsidRPr="009D2784" w:rsidRDefault="009D2784" w:rsidP="009D2784">
      <w:pPr>
        <w:pBdr>
          <w:bottom w:val="single" w:sz="6" w:space="1" w:color="auto"/>
        </w:pBdr>
        <w:rPr>
          <w:rFonts w:ascii="Georgia" w:hAnsi="Georgia"/>
          <w:b/>
          <w:bCs/>
          <w:i/>
          <w:iCs/>
          <w:color w:val="292929"/>
          <w:spacing w:val="-1"/>
          <w:sz w:val="32"/>
          <w:szCs w:val="32"/>
          <w:shd w:val="clear" w:color="auto" w:fill="FFFFFF"/>
        </w:rPr>
      </w:pPr>
      <w:r>
        <w:rPr>
          <w:rStyle w:val="Strong"/>
          <w:color w:val="292929"/>
          <w:spacing w:val="-5"/>
          <w:szCs w:val="24"/>
        </w:rPr>
        <w:t>Virtual Machine size</w:t>
      </w:r>
      <w:r>
        <w:rPr>
          <w:rStyle w:val="eo"/>
          <w:color w:val="292929"/>
          <w:spacing w:val="-5"/>
          <w:szCs w:val="24"/>
        </w:rPr>
        <w:t>: Standard_DS2_v2</w:t>
      </w:r>
    </w:p>
    <w:p w:rsidR="009D2784" w:rsidRDefault="009D2784" w:rsidP="009D2784">
      <w:pPr>
        <w:pBdr>
          <w:bottom w:val="single" w:sz="6" w:space="1" w:color="auto"/>
        </w:pBdr>
        <w:rPr>
          <w:rStyle w:val="Emphasis"/>
          <w:rFonts w:cs="Times New Roman"/>
          <w:bCs/>
          <w:i w:val="0"/>
          <w:color w:val="292929"/>
          <w:spacing w:val="-1"/>
          <w:sz w:val="22"/>
          <w:szCs w:val="32"/>
          <w:shd w:val="clear" w:color="auto" w:fill="FFFFFF"/>
        </w:rPr>
      </w:pPr>
    </w:p>
    <w:p w:rsidR="000449E8" w:rsidRDefault="000449E8" w:rsidP="000449E8">
      <w:pPr>
        <w:pBdr>
          <w:bottom w:val="single" w:sz="6" w:space="1" w:color="auto"/>
        </w:pBdr>
        <w:rPr>
          <w:rStyle w:val="Emphasis"/>
          <w:rFonts w:ascii="Georgia" w:hAnsi="Georgia"/>
          <w:b/>
          <w:bCs/>
          <w:color w:val="292929"/>
          <w:spacing w:val="-1"/>
          <w:sz w:val="32"/>
          <w:szCs w:val="32"/>
          <w:shd w:val="clear" w:color="auto" w:fill="FFFFFF"/>
        </w:rPr>
      </w:pPr>
      <w:r>
        <w:rPr>
          <w:rStyle w:val="Emphasis"/>
          <w:rFonts w:ascii="Georgia" w:hAnsi="Georgia"/>
          <w:b/>
          <w:bCs/>
          <w:color w:val="292929"/>
          <w:spacing w:val="-1"/>
          <w:sz w:val="32"/>
          <w:szCs w:val="32"/>
          <w:shd w:val="clear" w:color="auto" w:fill="FFFFFF"/>
        </w:rPr>
        <w:t>Settings you need to create a Compute Clusters</w:t>
      </w:r>
    </w:p>
    <w:p w:rsidR="000449E8" w:rsidRDefault="000449E8" w:rsidP="000449E8">
      <w:pPr>
        <w:pBdr>
          <w:bottom w:val="single" w:sz="6" w:space="1" w:color="auto"/>
        </w:pBdr>
        <w:rPr>
          <w:rStyle w:val="Emphasis"/>
          <w:color w:val="292929"/>
          <w:spacing w:val="-5"/>
          <w:szCs w:val="24"/>
        </w:rPr>
      </w:pPr>
      <w:r>
        <w:rPr>
          <w:rStyle w:val="Strong"/>
          <w:color w:val="292929"/>
          <w:spacing w:val="-5"/>
          <w:szCs w:val="24"/>
        </w:rPr>
        <w:t>Compute name</w:t>
      </w:r>
      <w:r>
        <w:rPr>
          <w:rStyle w:val="eo"/>
          <w:color w:val="292929"/>
          <w:spacing w:val="-5"/>
          <w:szCs w:val="24"/>
        </w:rPr>
        <w:t xml:space="preserve">: </w:t>
      </w:r>
      <w:r>
        <w:rPr>
          <w:rStyle w:val="Emphasis"/>
          <w:color w:val="292929"/>
          <w:spacing w:val="-5"/>
          <w:szCs w:val="24"/>
        </w:rPr>
        <w:t>enter a unique name</w:t>
      </w:r>
    </w:p>
    <w:p w:rsidR="000449E8" w:rsidRDefault="000449E8" w:rsidP="000449E8">
      <w:pPr>
        <w:pBdr>
          <w:bottom w:val="single" w:sz="6" w:space="1" w:color="auto"/>
        </w:pBdr>
        <w:rPr>
          <w:rStyle w:val="eo"/>
          <w:color w:val="292929"/>
          <w:spacing w:val="-5"/>
          <w:szCs w:val="24"/>
        </w:rPr>
      </w:pPr>
      <w:r>
        <w:rPr>
          <w:rStyle w:val="Strong"/>
          <w:color w:val="292929"/>
          <w:spacing w:val="-5"/>
          <w:szCs w:val="24"/>
        </w:rPr>
        <w:t>Virtual Machine size</w:t>
      </w:r>
      <w:r>
        <w:rPr>
          <w:rStyle w:val="eo"/>
          <w:color w:val="292929"/>
          <w:spacing w:val="-5"/>
          <w:szCs w:val="24"/>
        </w:rPr>
        <w:t>: Standard_DS2_v2</w:t>
      </w:r>
    </w:p>
    <w:p w:rsidR="000449E8" w:rsidRDefault="000449E8" w:rsidP="000449E8">
      <w:pPr>
        <w:pBdr>
          <w:bottom w:val="single" w:sz="6" w:space="1" w:color="auto"/>
        </w:pBdr>
        <w:rPr>
          <w:rStyle w:val="eo"/>
          <w:color w:val="292929"/>
          <w:spacing w:val="-5"/>
          <w:szCs w:val="24"/>
        </w:rPr>
      </w:pPr>
      <w:r>
        <w:rPr>
          <w:rStyle w:val="Strong"/>
          <w:color w:val="292929"/>
          <w:spacing w:val="-5"/>
          <w:szCs w:val="24"/>
        </w:rPr>
        <w:t>Virtual Machine priority</w:t>
      </w:r>
      <w:r>
        <w:rPr>
          <w:rStyle w:val="eo"/>
          <w:color w:val="292929"/>
          <w:spacing w:val="-5"/>
          <w:szCs w:val="24"/>
        </w:rPr>
        <w:t>: Dedicated</w:t>
      </w:r>
    </w:p>
    <w:p w:rsidR="000449E8" w:rsidRDefault="000449E8" w:rsidP="000449E8">
      <w:pPr>
        <w:pBdr>
          <w:bottom w:val="single" w:sz="6" w:space="1" w:color="auto"/>
        </w:pBdr>
        <w:rPr>
          <w:rStyle w:val="eo"/>
          <w:color w:val="292929"/>
          <w:spacing w:val="-5"/>
          <w:szCs w:val="24"/>
        </w:rPr>
      </w:pPr>
      <w:r>
        <w:rPr>
          <w:rStyle w:val="Strong"/>
          <w:color w:val="292929"/>
          <w:spacing w:val="-5"/>
          <w:szCs w:val="24"/>
        </w:rPr>
        <w:t>Minimum number of nodes</w:t>
      </w:r>
      <w:r>
        <w:rPr>
          <w:rStyle w:val="eo"/>
          <w:color w:val="292929"/>
          <w:spacing w:val="-5"/>
          <w:szCs w:val="24"/>
        </w:rPr>
        <w:t>: 2</w:t>
      </w:r>
    </w:p>
    <w:p w:rsidR="000449E8" w:rsidRDefault="000449E8" w:rsidP="000449E8">
      <w:pPr>
        <w:pBdr>
          <w:bottom w:val="single" w:sz="6" w:space="1" w:color="auto"/>
        </w:pBdr>
        <w:rPr>
          <w:rStyle w:val="eo"/>
          <w:color w:val="292929"/>
          <w:spacing w:val="-5"/>
          <w:szCs w:val="24"/>
        </w:rPr>
      </w:pPr>
      <w:r>
        <w:rPr>
          <w:rStyle w:val="Strong"/>
          <w:color w:val="292929"/>
          <w:spacing w:val="-5"/>
          <w:szCs w:val="24"/>
        </w:rPr>
        <w:t>Maximum number of nodes</w:t>
      </w:r>
      <w:r>
        <w:rPr>
          <w:rStyle w:val="eo"/>
          <w:color w:val="292929"/>
          <w:spacing w:val="-5"/>
          <w:szCs w:val="24"/>
        </w:rPr>
        <w:t>: 2</w:t>
      </w:r>
    </w:p>
    <w:p w:rsidR="000449E8" w:rsidRPr="000449E8" w:rsidRDefault="000449E8" w:rsidP="000449E8">
      <w:pPr>
        <w:pBdr>
          <w:bottom w:val="single" w:sz="6" w:space="1" w:color="auto"/>
        </w:pBdr>
        <w:rPr>
          <w:rFonts w:cs="Times New Roman"/>
          <w:bCs/>
          <w:iCs/>
          <w:color w:val="292929"/>
          <w:spacing w:val="-1"/>
          <w:sz w:val="22"/>
          <w:szCs w:val="32"/>
          <w:shd w:val="clear" w:color="auto" w:fill="FFFFFF"/>
        </w:rPr>
      </w:pPr>
      <w:r>
        <w:rPr>
          <w:rStyle w:val="Strong"/>
          <w:color w:val="292929"/>
          <w:spacing w:val="-5"/>
          <w:szCs w:val="24"/>
        </w:rPr>
        <w:t>Idle seconds before scale down</w:t>
      </w:r>
      <w:r>
        <w:rPr>
          <w:rStyle w:val="eo"/>
          <w:color w:val="292929"/>
          <w:spacing w:val="-5"/>
          <w:szCs w:val="24"/>
        </w:rPr>
        <w:t>: 120</w:t>
      </w:r>
    </w:p>
    <w:p w:rsidR="009D2784" w:rsidRPr="00185F97" w:rsidRDefault="009D2784" w:rsidP="009D2784">
      <w:pPr>
        <w:pBdr>
          <w:bottom w:val="single" w:sz="6" w:space="1" w:color="auto"/>
        </w:pBdr>
        <w:rPr>
          <w:rStyle w:val="Emphasis"/>
          <w:rFonts w:cs="Times New Roman"/>
          <w:b/>
          <w:bCs/>
          <w:i w:val="0"/>
          <w:color w:val="292929"/>
          <w:spacing w:val="-1"/>
          <w:sz w:val="32"/>
          <w:szCs w:val="32"/>
          <w:shd w:val="clear" w:color="auto" w:fill="FFFFFF"/>
        </w:rPr>
      </w:pPr>
    </w:p>
    <w:p w:rsidR="00657EA0" w:rsidRPr="00185F97" w:rsidRDefault="0014357F" w:rsidP="009D2784">
      <w:pPr>
        <w:pBdr>
          <w:bottom w:val="single" w:sz="6" w:space="1" w:color="auto"/>
        </w:pBdr>
        <w:rPr>
          <w:rStyle w:val="Emphasis"/>
          <w:rFonts w:cs="Times New Roman"/>
          <w:b/>
          <w:bCs/>
          <w:i w:val="0"/>
          <w:color w:val="292929"/>
          <w:spacing w:val="-1"/>
          <w:sz w:val="32"/>
          <w:szCs w:val="32"/>
          <w:shd w:val="clear" w:color="auto" w:fill="FFFFFF"/>
        </w:rPr>
      </w:pPr>
      <w:r w:rsidRPr="00185F97">
        <w:rPr>
          <w:rStyle w:val="Emphasis"/>
          <w:rFonts w:cs="Times New Roman"/>
          <w:b/>
          <w:bCs/>
          <w:i w:val="0"/>
          <w:color w:val="292929"/>
          <w:spacing w:val="-1"/>
          <w:sz w:val="32"/>
          <w:szCs w:val="32"/>
          <w:shd w:val="clear" w:color="auto" w:fill="FFFFFF"/>
        </w:rPr>
        <w:t>Bằng cách nào để chắc chắn rằng lúc tạo cụm máy tính (computer cluster) trong the production environment</w:t>
      </w:r>
      <w:r w:rsidR="00657EA0" w:rsidRPr="00185F97">
        <w:rPr>
          <w:rStyle w:val="Emphasis"/>
          <w:rFonts w:cs="Times New Roman"/>
          <w:b/>
          <w:bCs/>
          <w:i w:val="0"/>
          <w:color w:val="292929"/>
          <w:spacing w:val="-1"/>
          <w:sz w:val="32"/>
          <w:szCs w:val="32"/>
          <w:shd w:val="clear" w:color="auto" w:fill="FFFFFF"/>
        </w:rPr>
        <w:t>,</w:t>
      </w:r>
      <w:r w:rsidRPr="00185F97">
        <w:rPr>
          <w:rStyle w:val="Emphasis"/>
          <w:rFonts w:cs="Times New Roman"/>
          <w:b/>
          <w:bCs/>
          <w:i w:val="0"/>
          <w:color w:val="292929"/>
          <w:spacing w:val="-1"/>
          <w:sz w:val="32"/>
          <w:szCs w:val="32"/>
          <w:shd w:val="clear" w:color="auto" w:fill="FFFFFF"/>
        </w:rPr>
        <w:t xml:space="preserve"> chỉ </w:t>
      </w:r>
      <w:r w:rsidR="00657EA0" w:rsidRPr="00185F97">
        <w:rPr>
          <w:rStyle w:val="Emphasis"/>
          <w:rFonts w:cs="Times New Roman"/>
          <w:b/>
          <w:bCs/>
          <w:i w:val="0"/>
          <w:color w:val="292929"/>
          <w:spacing w:val="-1"/>
          <w:sz w:val="32"/>
          <w:szCs w:val="32"/>
          <w:shd w:val="clear" w:color="auto" w:fill="FFFFFF"/>
        </w:rPr>
        <w:t>bắt đầu</w:t>
      </w:r>
      <w:r w:rsidRPr="00185F97">
        <w:rPr>
          <w:rStyle w:val="Emphasis"/>
          <w:rFonts w:cs="Times New Roman"/>
          <w:b/>
          <w:bCs/>
          <w:i w:val="0"/>
          <w:color w:val="292929"/>
          <w:spacing w:val="-1"/>
          <w:sz w:val="32"/>
          <w:szCs w:val="32"/>
          <w:shd w:val="clear" w:color="auto" w:fill="FFFFFF"/>
        </w:rPr>
        <w:t xml:space="preserve"> compute (</w:t>
      </w:r>
      <w:r w:rsidR="006C4914" w:rsidRPr="00185F97">
        <w:rPr>
          <w:rStyle w:val="Emphasis"/>
          <w:rFonts w:cs="Times New Roman"/>
          <w:b/>
          <w:bCs/>
          <w:i w:val="0"/>
          <w:color w:val="292929"/>
          <w:spacing w:val="-1"/>
          <w:sz w:val="32"/>
          <w:szCs w:val="32"/>
          <w:shd w:val="clear" w:color="auto" w:fill="FFFFFF"/>
        </w:rPr>
        <w:t>tính toán</w:t>
      </w:r>
      <w:r w:rsidRPr="00185F97">
        <w:rPr>
          <w:rStyle w:val="Emphasis"/>
          <w:rFonts w:cs="Times New Roman"/>
          <w:b/>
          <w:bCs/>
          <w:i w:val="0"/>
          <w:color w:val="292929"/>
          <w:spacing w:val="-1"/>
          <w:sz w:val="32"/>
          <w:szCs w:val="32"/>
          <w:shd w:val="clear" w:color="auto" w:fill="FFFFFF"/>
        </w:rPr>
        <w:t>)</w:t>
      </w:r>
      <w:r w:rsidR="00657EA0" w:rsidRPr="00185F97">
        <w:rPr>
          <w:rStyle w:val="Emphasis"/>
          <w:rFonts w:cs="Times New Roman"/>
          <w:b/>
          <w:bCs/>
          <w:i w:val="0"/>
          <w:color w:val="292929"/>
          <w:spacing w:val="-1"/>
          <w:sz w:val="32"/>
          <w:szCs w:val="32"/>
          <w:shd w:val="clear" w:color="auto" w:fill="FFFFFF"/>
        </w:rPr>
        <w:t xml:space="preserve"> </w:t>
      </w:r>
      <w:r w:rsidRPr="00185F97">
        <w:rPr>
          <w:rStyle w:val="Emphasis"/>
          <w:rFonts w:cs="Times New Roman"/>
          <w:b/>
          <w:bCs/>
          <w:i w:val="0"/>
          <w:color w:val="292929"/>
          <w:spacing w:val="-1"/>
          <w:sz w:val="32"/>
          <w:szCs w:val="32"/>
          <w:shd w:val="clear" w:color="auto" w:fill="FFFFFF"/>
        </w:rPr>
        <w:t>khi cần thiế</w:t>
      </w:r>
      <w:r w:rsidR="00657EA0" w:rsidRPr="00185F97">
        <w:rPr>
          <w:rStyle w:val="Emphasis"/>
          <w:rFonts w:cs="Times New Roman"/>
          <w:b/>
          <w:bCs/>
          <w:i w:val="0"/>
          <w:color w:val="292929"/>
          <w:spacing w:val="-1"/>
          <w:sz w:val="32"/>
          <w:szCs w:val="32"/>
          <w:shd w:val="clear" w:color="auto" w:fill="FFFFFF"/>
        </w:rPr>
        <w:t>t?</w:t>
      </w:r>
    </w:p>
    <w:p w:rsidR="0014357F" w:rsidRPr="00185F97" w:rsidRDefault="00657EA0" w:rsidP="009D2784">
      <w:pPr>
        <w:pBdr>
          <w:bottom w:val="single" w:sz="6" w:space="1" w:color="auto"/>
        </w:pBdr>
        <w:rPr>
          <w:rStyle w:val="Emphasis"/>
          <w:rFonts w:cs="Times New Roman"/>
          <w:bCs/>
          <w:i w:val="0"/>
          <w:color w:val="292929"/>
          <w:spacing w:val="-1"/>
          <w:szCs w:val="24"/>
          <w:shd w:val="clear" w:color="auto" w:fill="FFFFFF"/>
        </w:rPr>
      </w:pPr>
      <w:r w:rsidRPr="00185F97">
        <w:rPr>
          <w:rStyle w:val="Emphasis"/>
          <w:rFonts w:cs="Times New Roman"/>
          <w:bCs/>
          <w:i w:val="0"/>
          <w:color w:val="292929"/>
          <w:spacing w:val="-1"/>
          <w:szCs w:val="24"/>
          <w:shd w:val="clear" w:color="auto" w:fill="FFFFFF"/>
        </w:rPr>
        <w:t>Khi trong một</w:t>
      </w:r>
      <w:r w:rsidR="0014357F" w:rsidRPr="00185F97">
        <w:rPr>
          <w:rStyle w:val="Emphasis"/>
          <w:rFonts w:cs="Times New Roman"/>
          <w:bCs/>
          <w:i w:val="0"/>
          <w:color w:val="292929"/>
          <w:spacing w:val="-1"/>
          <w:szCs w:val="24"/>
          <w:shd w:val="clear" w:color="auto" w:fill="FFFFFF"/>
        </w:rPr>
        <w:t xml:space="preserve"> </w:t>
      </w:r>
      <w:r w:rsidRPr="00185F97">
        <w:rPr>
          <w:rStyle w:val="Emphasis"/>
          <w:rFonts w:cs="Times New Roman"/>
          <w:bCs/>
          <w:i w:val="0"/>
          <w:color w:val="292929"/>
          <w:spacing w:val="-1"/>
          <w:szCs w:val="24"/>
          <w:shd w:val="clear" w:color="auto" w:fill="FFFFFF"/>
        </w:rPr>
        <w:t xml:space="preserve">production environment, bạn set giá trị  </w:t>
      </w:r>
      <w:r w:rsidRPr="00185F97">
        <w:rPr>
          <w:rStyle w:val="Strong"/>
          <w:rFonts w:ascii="Courier New" w:hAnsi="Courier New" w:cs="Courier New"/>
          <w:color w:val="292929"/>
          <w:spacing w:val="-5"/>
          <w:szCs w:val="24"/>
          <w:shd w:val="clear" w:color="auto" w:fill="F2F2F2"/>
        </w:rPr>
        <w:t>minimum number of nodes</w:t>
      </w:r>
      <w:r w:rsidRPr="00185F97">
        <w:rPr>
          <w:rStyle w:val="Emphasis"/>
          <w:rFonts w:cs="Times New Roman"/>
          <w:bCs/>
          <w:i w:val="0"/>
          <w:color w:val="292929"/>
          <w:spacing w:val="-1"/>
          <w:szCs w:val="24"/>
          <w:shd w:val="clear" w:color="auto" w:fill="FFFFFF"/>
        </w:rPr>
        <w:t xml:space="preserve">  về 0, từ đó compute chỉ được thực hiện khi cần thiết</w:t>
      </w:r>
      <w:r w:rsidR="00185F97" w:rsidRPr="00185F97">
        <w:rPr>
          <w:rStyle w:val="Emphasis"/>
          <w:rFonts w:cs="Times New Roman"/>
          <w:bCs/>
          <w:i w:val="0"/>
          <w:color w:val="292929"/>
          <w:spacing w:val="-1"/>
          <w:szCs w:val="24"/>
          <w:shd w:val="clear" w:color="auto" w:fill="FFFFFF"/>
        </w:rPr>
        <w:t>.</w:t>
      </w:r>
    </w:p>
    <w:p w:rsidR="009B28C4" w:rsidRDefault="009B28C4" w:rsidP="009D2784">
      <w:pPr>
        <w:pBdr>
          <w:bottom w:val="single" w:sz="6" w:space="1" w:color="auto"/>
        </w:pBdr>
        <w:rPr>
          <w:rStyle w:val="Emphasis"/>
          <w:rFonts w:ascii="Georgia" w:hAnsi="Georgia"/>
          <w:b/>
          <w:bCs/>
          <w:color w:val="292929"/>
          <w:spacing w:val="-1"/>
          <w:sz w:val="32"/>
          <w:szCs w:val="32"/>
          <w:shd w:val="clear" w:color="auto" w:fill="FFFFFF"/>
        </w:rPr>
      </w:pPr>
    </w:p>
    <w:p w:rsidR="009D2784" w:rsidRDefault="009B28C4" w:rsidP="009D2784">
      <w:pPr>
        <w:pBdr>
          <w:bottom w:val="single" w:sz="6" w:space="1" w:color="auto"/>
        </w:pBdr>
        <w:rPr>
          <w:rStyle w:val="Emphasis"/>
          <w:rFonts w:cs="Times New Roman"/>
          <w:bCs/>
          <w:i w:val="0"/>
          <w:color w:val="292929"/>
          <w:spacing w:val="-1"/>
          <w:sz w:val="22"/>
          <w:szCs w:val="32"/>
          <w:shd w:val="clear" w:color="auto" w:fill="FFFFFF"/>
        </w:rPr>
      </w:pPr>
      <w:r>
        <w:rPr>
          <w:rStyle w:val="Emphasis"/>
          <w:rFonts w:ascii="Georgia" w:hAnsi="Georgia"/>
          <w:b/>
          <w:bCs/>
          <w:color w:val="292929"/>
          <w:spacing w:val="-1"/>
          <w:sz w:val="32"/>
          <w:szCs w:val="32"/>
          <w:shd w:val="clear" w:color="auto" w:fill="FFFFFF"/>
        </w:rPr>
        <w:t>To reduce the amount of time you spend waiting for the compute to start</w:t>
      </w:r>
    </w:p>
    <w:p w:rsidR="009D2784" w:rsidRPr="009B28C4" w:rsidRDefault="009B28C4" w:rsidP="009D2784">
      <w:pPr>
        <w:pBdr>
          <w:bottom w:val="single" w:sz="6" w:space="1" w:color="auto"/>
        </w:pBdr>
        <w:rPr>
          <w:rStyle w:val="Emphasis"/>
          <w:rFonts w:cs="Times New Roman"/>
          <w:bCs/>
          <w:i w:val="0"/>
          <w:color w:val="292929"/>
          <w:spacing w:val="-1"/>
          <w:szCs w:val="24"/>
          <w:shd w:val="clear" w:color="auto" w:fill="FFFFFF"/>
        </w:rPr>
      </w:pPr>
      <w:r w:rsidRPr="009B28C4">
        <w:rPr>
          <w:rStyle w:val="Emphasis"/>
          <w:rFonts w:cs="Times New Roman"/>
          <w:bCs/>
          <w:i w:val="0"/>
          <w:color w:val="292929"/>
          <w:spacing w:val="-1"/>
          <w:szCs w:val="24"/>
          <w:shd w:val="clear" w:color="auto" w:fill="FFFFFF"/>
        </w:rPr>
        <w:t xml:space="preserve">Bạn chỉ cần </w:t>
      </w:r>
      <w:r w:rsidRPr="009B28C4">
        <w:rPr>
          <w:rStyle w:val="Emphasis"/>
          <w:rFonts w:cs="Times New Roman"/>
          <w:b/>
          <w:bCs/>
          <w:i w:val="0"/>
          <w:color w:val="292929"/>
          <w:spacing w:val="-1"/>
          <w:szCs w:val="24"/>
          <w:shd w:val="clear" w:color="auto" w:fill="FFFFFF"/>
        </w:rPr>
        <w:t>khởi tạo</w:t>
      </w:r>
      <w:r w:rsidRPr="009B28C4">
        <w:rPr>
          <w:rStyle w:val="Emphasis"/>
          <w:rFonts w:cs="Times New Roman"/>
          <w:bCs/>
          <w:i w:val="0"/>
          <w:color w:val="292929"/>
          <w:spacing w:val="-1"/>
          <w:szCs w:val="24"/>
          <w:shd w:val="clear" w:color="auto" w:fill="FFFFFF"/>
        </w:rPr>
        <w:t xml:space="preserve"> nó với </w:t>
      </w:r>
      <w:r w:rsidRPr="009B28C4">
        <w:rPr>
          <w:rStyle w:val="Emphasis"/>
          <w:rFonts w:cs="Times New Roman"/>
          <w:b/>
          <w:bCs/>
          <w:i w:val="0"/>
          <w:color w:val="FF0000"/>
          <w:spacing w:val="-1"/>
          <w:szCs w:val="24"/>
          <w:shd w:val="clear" w:color="auto" w:fill="FFFFFF"/>
        </w:rPr>
        <w:t>2 nodes chạy liên tục</w:t>
      </w:r>
      <w:r w:rsidRPr="009B28C4">
        <w:rPr>
          <w:rStyle w:val="Emphasis"/>
          <w:rFonts w:cs="Times New Roman"/>
          <w:bCs/>
          <w:i w:val="0"/>
          <w:color w:val="FF0000"/>
          <w:spacing w:val="-1"/>
          <w:szCs w:val="24"/>
          <w:shd w:val="clear" w:color="auto" w:fill="FFFFFF"/>
        </w:rPr>
        <w:t xml:space="preserve"> </w:t>
      </w:r>
      <w:r w:rsidRPr="009B28C4">
        <w:rPr>
          <w:rStyle w:val="Emphasis"/>
          <w:rFonts w:cs="Times New Roman"/>
          <w:bCs/>
          <w:i w:val="0"/>
          <w:color w:val="292929"/>
          <w:spacing w:val="-1"/>
          <w:szCs w:val="24"/>
          <w:shd w:val="clear" w:color="auto" w:fill="FFFFFF"/>
        </w:rPr>
        <w:t>(</w:t>
      </w:r>
      <w:r w:rsidRPr="009B28C4">
        <w:rPr>
          <w:rFonts w:ascii="Courier New" w:hAnsi="Courier New" w:cs="Courier New"/>
          <w:color w:val="292929"/>
          <w:spacing w:val="-5"/>
          <w:szCs w:val="24"/>
          <w:shd w:val="clear" w:color="auto" w:fill="F2F2F2"/>
        </w:rPr>
        <w:t>permanently</w:t>
      </w:r>
      <w:r w:rsidRPr="009B28C4">
        <w:rPr>
          <w:rStyle w:val="Emphasis"/>
          <w:rFonts w:cs="Times New Roman"/>
          <w:bCs/>
          <w:i w:val="0"/>
          <w:color w:val="292929"/>
          <w:spacing w:val="-1"/>
          <w:szCs w:val="24"/>
          <w:shd w:val="clear" w:color="auto" w:fill="FFFFFF"/>
        </w:rPr>
        <w:t>)</w:t>
      </w:r>
    </w:p>
    <w:p w:rsidR="009D2784" w:rsidRDefault="009D2784" w:rsidP="009D2784">
      <w:pPr>
        <w:pBdr>
          <w:bottom w:val="single" w:sz="6" w:space="1" w:color="auto"/>
        </w:pBdr>
        <w:rPr>
          <w:rStyle w:val="Emphasis"/>
          <w:rFonts w:cs="Times New Roman"/>
          <w:bCs/>
          <w:i w:val="0"/>
          <w:color w:val="292929"/>
          <w:spacing w:val="-1"/>
          <w:sz w:val="22"/>
          <w:szCs w:val="32"/>
          <w:shd w:val="clear" w:color="auto" w:fill="FFFFFF"/>
        </w:rPr>
      </w:pPr>
    </w:p>
    <w:p w:rsidR="00314997" w:rsidRPr="009D2784" w:rsidRDefault="00314997" w:rsidP="009D2784">
      <w:pPr>
        <w:pBdr>
          <w:bottom w:val="single" w:sz="6" w:space="1" w:color="auto"/>
        </w:pBdr>
        <w:rPr>
          <w:rStyle w:val="Emphasis"/>
          <w:rFonts w:cs="Times New Roman"/>
          <w:bCs/>
          <w:i w:val="0"/>
          <w:color w:val="292929"/>
          <w:spacing w:val="-1"/>
          <w:sz w:val="22"/>
          <w:szCs w:val="32"/>
          <w:shd w:val="clear" w:color="auto" w:fill="FFFFFF"/>
        </w:rPr>
      </w:pPr>
      <w:r>
        <w:rPr>
          <w:rStyle w:val="Emphasis"/>
          <w:rFonts w:ascii="Georgia" w:hAnsi="Georgia"/>
          <w:b/>
          <w:bCs/>
          <w:color w:val="292929"/>
          <w:spacing w:val="-1"/>
          <w:sz w:val="32"/>
          <w:szCs w:val="32"/>
          <w:shd w:val="clear" w:color="auto" w:fill="FFFFFF"/>
        </w:rPr>
        <w:t>Ways you can import data for creating datasets</w:t>
      </w:r>
    </w:p>
    <w:p w:rsidR="00314997" w:rsidRPr="00314997" w:rsidRDefault="00314997" w:rsidP="00314997">
      <w:pPr>
        <w:pBdr>
          <w:bottom w:val="single" w:sz="6" w:space="1" w:color="auto"/>
        </w:pBdr>
        <w:rPr>
          <w:rStyle w:val="Emphasis"/>
          <w:rFonts w:cs="Times New Roman"/>
          <w:bCs/>
          <w:i w:val="0"/>
          <w:color w:val="292929"/>
          <w:spacing w:val="-1"/>
          <w:sz w:val="22"/>
          <w:szCs w:val="32"/>
          <w:shd w:val="clear" w:color="auto" w:fill="FFFFFF"/>
        </w:rPr>
      </w:pPr>
      <w:r w:rsidRPr="00314997">
        <w:rPr>
          <w:rStyle w:val="Emphasis"/>
          <w:rFonts w:cs="Times New Roman"/>
          <w:bCs/>
          <w:i w:val="0"/>
          <w:color w:val="292929"/>
          <w:spacing w:val="-1"/>
          <w:sz w:val="22"/>
          <w:szCs w:val="32"/>
          <w:shd w:val="clear" w:color="auto" w:fill="FFFFFF"/>
        </w:rPr>
        <w:t>From Local files</w:t>
      </w:r>
      <w:r>
        <w:rPr>
          <w:rStyle w:val="Emphasis"/>
          <w:rFonts w:cs="Times New Roman"/>
          <w:bCs/>
          <w:i w:val="0"/>
          <w:color w:val="292929"/>
          <w:spacing w:val="-1"/>
          <w:sz w:val="22"/>
          <w:szCs w:val="32"/>
          <w:shd w:val="clear" w:color="auto" w:fill="FFFFFF"/>
        </w:rPr>
        <w:t xml:space="preserve"> (</w:t>
      </w:r>
      <w:r w:rsidRPr="00314997">
        <w:rPr>
          <w:rStyle w:val="Emphasis"/>
          <w:rFonts w:cs="Times New Roman"/>
          <w:bCs/>
          <w:i w:val="0"/>
          <w:color w:val="292929"/>
          <w:spacing w:val="-1"/>
          <w:sz w:val="22"/>
          <w:szCs w:val="32"/>
          <w:shd w:val="clear" w:color="auto" w:fill="FFFFFF"/>
        </w:rPr>
        <w:t>Từ tệp cục bộ</w:t>
      </w:r>
      <w:r>
        <w:rPr>
          <w:rStyle w:val="Emphasis"/>
          <w:rFonts w:cs="Times New Roman"/>
          <w:bCs/>
          <w:i w:val="0"/>
          <w:color w:val="292929"/>
          <w:spacing w:val="-1"/>
          <w:sz w:val="22"/>
          <w:szCs w:val="32"/>
          <w:shd w:val="clear" w:color="auto" w:fill="FFFFFF"/>
        </w:rPr>
        <w:t>)</w:t>
      </w:r>
    </w:p>
    <w:p w:rsidR="00314997" w:rsidRPr="00314997" w:rsidRDefault="00314997" w:rsidP="00314997">
      <w:pPr>
        <w:pBdr>
          <w:bottom w:val="single" w:sz="6" w:space="1" w:color="auto"/>
        </w:pBdr>
        <w:rPr>
          <w:rStyle w:val="Emphasis"/>
          <w:rFonts w:cs="Times New Roman"/>
          <w:bCs/>
          <w:i w:val="0"/>
          <w:color w:val="292929"/>
          <w:spacing w:val="-1"/>
          <w:sz w:val="22"/>
          <w:szCs w:val="32"/>
          <w:shd w:val="clear" w:color="auto" w:fill="FFFFFF"/>
        </w:rPr>
      </w:pPr>
      <w:r w:rsidRPr="00314997">
        <w:rPr>
          <w:rStyle w:val="Emphasis"/>
          <w:rFonts w:cs="Times New Roman"/>
          <w:bCs/>
          <w:i w:val="0"/>
          <w:color w:val="292929"/>
          <w:spacing w:val="-1"/>
          <w:sz w:val="22"/>
          <w:szCs w:val="32"/>
          <w:shd w:val="clear" w:color="auto" w:fill="FFFFFF"/>
        </w:rPr>
        <w:t>From datastore</w:t>
      </w:r>
      <w:r>
        <w:rPr>
          <w:rStyle w:val="Emphasis"/>
          <w:rFonts w:cs="Times New Roman"/>
          <w:bCs/>
          <w:i w:val="0"/>
          <w:color w:val="292929"/>
          <w:spacing w:val="-1"/>
          <w:sz w:val="22"/>
          <w:szCs w:val="32"/>
          <w:shd w:val="clear" w:color="auto" w:fill="FFFFFF"/>
        </w:rPr>
        <w:t xml:space="preserve"> (</w:t>
      </w:r>
      <w:r w:rsidRPr="00314997">
        <w:rPr>
          <w:rStyle w:val="Emphasis"/>
          <w:rFonts w:cs="Times New Roman"/>
          <w:bCs/>
          <w:i w:val="0"/>
          <w:color w:val="292929"/>
          <w:spacing w:val="-1"/>
          <w:sz w:val="22"/>
          <w:szCs w:val="32"/>
          <w:shd w:val="clear" w:color="auto" w:fill="FFFFFF"/>
        </w:rPr>
        <w:t>Từ kho dữ liệu</w:t>
      </w:r>
      <w:r>
        <w:rPr>
          <w:rStyle w:val="Emphasis"/>
          <w:rFonts w:cs="Times New Roman"/>
          <w:bCs/>
          <w:i w:val="0"/>
          <w:color w:val="292929"/>
          <w:spacing w:val="-1"/>
          <w:sz w:val="22"/>
          <w:szCs w:val="32"/>
          <w:shd w:val="clear" w:color="auto" w:fill="FFFFFF"/>
        </w:rPr>
        <w:t>)</w:t>
      </w:r>
    </w:p>
    <w:p w:rsidR="00314997" w:rsidRPr="00314997" w:rsidRDefault="00314997" w:rsidP="00314997">
      <w:pPr>
        <w:pBdr>
          <w:bottom w:val="single" w:sz="6" w:space="1" w:color="auto"/>
        </w:pBdr>
        <w:rPr>
          <w:rStyle w:val="Emphasis"/>
          <w:rFonts w:cs="Times New Roman"/>
          <w:bCs/>
          <w:i w:val="0"/>
          <w:color w:val="292929"/>
          <w:spacing w:val="-1"/>
          <w:sz w:val="22"/>
          <w:szCs w:val="32"/>
          <w:shd w:val="clear" w:color="auto" w:fill="FFFFFF"/>
        </w:rPr>
      </w:pPr>
      <w:r w:rsidRPr="00314997">
        <w:rPr>
          <w:rStyle w:val="Emphasis"/>
          <w:rFonts w:cs="Times New Roman"/>
          <w:bCs/>
          <w:i w:val="0"/>
          <w:color w:val="292929"/>
          <w:spacing w:val="-1"/>
          <w:sz w:val="22"/>
          <w:szCs w:val="32"/>
          <w:shd w:val="clear" w:color="auto" w:fill="FFFFFF"/>
        </w:rPr>
        <w:t>From web files</w:t>
      </w:r>
      <w:r>
        <w:rPr>
          <w:rStyle w:val="Emphasis"/>
          <w:rFonts w:cs="Times New Roman"/>
          <w:bCs/>
          <w:i w:val="0"/>
          <w:color w:val="292929"/>
          <w:spacing w:val="-1"/>
          <w:sz w:val="22"/>
          <w:szCs w:val="32"/>
          <w:shd w:val="clear" w:color="auto" w:fill="FFFFFF"/>
        </w:rPr>
        <w:t xml:space="preserve"> (</w:t>
      </w:r>
      <w:r w:rsidRPr="00314997">
        <w:rPr>
          <w:rStyle w:val="Emphasis"/>
          <w:rFonts w:cs="Times New Roman"/>
          <w:bCs/>
          <w:i w:val="0"/>
          <w:color w:val="292929"/>
          <w:spacing w:val="-1"/>
          <w:sz w:val="22"/>
          <w:szCs w:val="32"/>
          <w:shd w:val="clear" w:color="auto" w:fill="FFFFFF"/>
        </w:rPr>
        <w:t>Từ các tệp web</w:t>
      </w:r>
      <w:r>
        <w:rPr>
          <w:rStyle w:val="Emphasis"/>
          <w:rFonts w:cs="Times New Roman"/>
          <w:bCs/>
          <w:i w:val="0"/>
          <w:color w:val="292929"/>
          <w:spacing w:val="-1"/>
          <w:sz w:val="22"/>
          <w:szCs w:val="32"/>
          <w:shd w:val="clear" w:color="auto" w:fill="FFFFFF"/>
        </w:rPr>
        <w:t>)</w:t>
      </w:r>
    </w:p>
    <w:p w:rsidR="009D2784" w:rsidRPr="009D2784" w:rsidRDefault="00314997" w:rsidP="00314997">
      <w:pPr>
        <w:pBdr>
          <w:bottom w:val="single" w:sz="6" w:space="1" w:color="auto"/>
        </w:pBdr>
        <w:rPr>
          <w:rStyle w:val="Emphasis"/>
          <w:rFonts w:cs="Times New Roman"/>
          <w:bCs/>
          <w:i w:val="0"/>
          <w:color w:val="292929"/>
          <w:spacing w:val="-1"/>
          <w:sz w:val="22"/>
          <w:szCs w:val="32"/>
          <w:shd w:val="clear" w:color="auto" w:fill="FFFFFF"/>
        </w:rPr>
      </w:pPr>
      <w:r w:rsidRPr="00314997">
        <w:rPr>
          <w:rStyle w:val="Emphasis"/>
          <w:rFonts w:cs="Times New Roman"/>
          <w:bCs/>
          <w:i w:val="0"/>
          <w:color w:val="292929"/>
          <w:spacing w:val="-1"/>
          <w:sz w:val="22"/>
          <w:szCs w:val="32"/>
          <w:shd w:val="clear" w:color="auto" w:fill="FFFFFF"/>
        </w:rPr>
        <w:t>From open datasets</w:t>
      </w:r>
      <w:r>
        <w:rPr>
          <w:rStyle w:val="Emphasis"/>
          <w:rFonts w:cs="Times New Roman"/>
          <w:bCs/>
          <w:i w:val="0"/>
          <w:color w:val="292929"/>
          <w:spacing w:val="-1"/>
          <w:sz w:val="22"/>
          <w:szCs w:val="32"/>
          <w:shd w:val="clear" w:color="auto" w:fill="FFFFFF"/>
        </w:rPr>
        <w:t xml:space="preserve"> (</w:t>
      </w:r>
      <w:r w:rsidRPr="00314997">
        <w:rPr>
          <w:rStyle w:val="Emphasis"/>
          <w:rFonts w:cs="Times New Roman"/>
          <w:bCs/>
          <w:i w:val="0"/>
          <w:color w:val="292929"/>
          <w:spacing w:val="-1"/>
          <w:sz w:val="22"/>
          <w:szCs w:val="32"/>
          <w:shd w:val="clear" w:color="auto" w:fill="FFFFFF"/>
        </w:rPr>
        <w:t>Từ tập dữ liệu mở</w:t>
      </w:r>
      <w:r>
        <w:rPr>
          <w:rStyle w:val="Emphasis"/>
          <w:rFonts w:cs="Times New Roman"/>
          <w:bCs/>
          <w:i w:val="0"/>
          <w:color w:val="292929"/>
          <w:spacing w:val="-1"/>
          <w:sz w:val="22"/>
          <w:szCs w:val="32"/>
          <w:shd w:val="clear" w:color="auto" w:fill="FFFFFF"/>
        </w:rPr>
        <w:t>)</w:t>
      </w:r>
    </w:p>
    <w:p w:rsidR="00830A45" w:rsidRDefault="00830A45" w:rsidP="00830A45">
      <w:pPr>
        <w:pBdr>
          <w:bottom w:val="single" w:sz="6" w:space="1" w:color="auto"/>
        </w:pBdr>
        <w:rPr>
          <w:rStyle w:val="Emphasis"/>
          <w:rFonts w:ascii="Georgia" w:hAnsi="Georgia"/>
          <w:b/>
          <w:bCs/>
          <w:color w:val="292929"/>
          <w:spacing w:val="-1"/>
          <w:sz w:val="32"/>
          <w:szCs w:val="32"/>
          <w:shd w:val="clear" w:color="auto" w:fill="FFFFFF"/>
        </w:rPr>
      </w:pPr>
    </w:p>
    <w:p w:rsidR="00830A45" w:rsidRDefault="00830A45" w:rsidP="00830A45">
      <w:pPr>
        <w:pBdr>
          <w:bottom w:val="single" w:sz="6" w:space="1" w:color="auto"/>
        </w:pBdr>
        <w:rPr>
          <w:rFonts w:cs="Times New Roman"/>
          <w:szCs w:val="24"/>
        </w:rPr>
      </w:pPr>
      <w:r>
        <w:rPr>
          <w:rStyle w:val="Emphasis"/>
          <w:rFonts w:ascii="Georgia" w:hAnsi="Georgia"/>
          <w:b/>
          <w:bCs/>
          <w:color w:val="292929"/>
          <w:spacing w:val="-1"/>
          <w:sz w:val="32"/>
          <w:szCs w:val="32"/>
          <w:shd w:val="clear" w:color="auto" w:fill="FFFFFF"/>
        </w:rPr>
        <w:t>You have created a dataset and you want to see the ample of the data. Where do you see in the Machine Learning Studio?</w:t>
      </w:r>
      <w:r w:rsidRPr="00830A45">
        <w:rPr>
          <w:rFonts w:cs="Times New Roman"/>
          <w:szCs w:val="24"/>
        </w:rPr>
        <w:t xml:space="preserve"> </w:t>
      </w:r>
    </w:p>
    <w:p w:rsidR="00830A45" w:rsidRDefault="00830A45" w:rsidP="00830A45">
      <w:pPr>
        <w:pBdr>
          <w:bottom w:val="single" w:sz="6" w:space="1" w:color="auto"/>
        </w:pBdr>
        <w:rPr>
          <w:rFonts w:cs="Times New Roman"/>
          <w:szCs w:val="24"/>
        </w:rPr>
      </w:pPr>
      <w:r w:rsidRPr="00830A45">
        <w:rPr>
          <w:rFonts w:cs="Times New Roman"/>
          <w:szCs w:val="24"/>
        </w:rPr>
        <w:t xml:space="preserve">After the dataset has been created, open it and view the </w:t>
      </w:r>
      <w:r w:rsidRPr="00830A45">
        <w:rPr>
          <w:rFonts w:cs="Times New Roman"/>
          <w:b/>
          <w:szCs w:val="24"/>
        </w:rPr>
        <w:t>Explore</w:t>
      </w:r>
      <w:r w:rsidRPr="00830A45">
        <w:rPr>
          <w:rFonts w:cs="Times New Roman"/>
          <w:szCs w:val="24"/>
        </w:rPr>
        <w:t xml:space="preserve"> page to see a sample of the data.</w:t>
      </w:r>
    </w:p>
    <w:p w:rsidR="00830A45" w:rsidRDefault="00830A45" w:rsidP="00830A45">
      <w:pPr>
        <w:pBdr>
          <w:bottom w:val="single" w:sz="6" w:space="1" w:color="auto"/>
        </w:pBdr>
        <w:rPr>
          <w:rFonts w:cs="Times New Roman"/>
          <w:szCs w:val="24"/>
        </w:rPr>
      </w:pPr>
    </w:p>
    <w:p w:rsidR="00830A45" w:rsidRPr="00830A45" w:rsidRDefault="00830A45" w:rsidP="00830A45">
      <w:pPr>
        <w:pBdr>
          <w:bottom w:val="single" w:sz="6" w:space="1" w:color="auto"/>
        </w:pBdr>
        <w:rPr>
          <w:rFonts w:cs="Times New Roman"/>
          <w:szCs w:val="24"/>
        </w:rPr>
      </w:pPr>
      <w:r>
        <w:rPr>
          <w:rStyle w:val="Emphasis"/>
          <w:rFonts w:ascii="Georgia" w:hAnsi="Georgia"/>
          <w:b/>
          <w:bCs/>
          <w:color w:val="292929"/>
          <w:spacing w:val="-1"/>
          <w:sz w:val="32"/>
          <w:szCs w:val="32"/>
          <w:shd w:val="clear" w:color="auto" w:fill="FFFFFF"/>
        </w:rPr>
        <w:t>Where do you run experiments in ML Studio?</w:t>
      </w:r>
    </w:p>
    <w:p w:rsidR="00830A45" w:rsidRPr="00830A45" w:rsidRDefault="00830A45" w:rsidP="00830A45">
      <w:pPr>
        <w:pBdr>
          <w:bottom w:val="single" w:sz="6" w:space="1" w:color="auto"/>
        </w:pBdr>
        <w:ind w:firstLine="720"/>
        <w:rPr>
          <w:sz w:val="22"/>
        </w:rPr>
      </w:pPr>
      <w:r w:rsidRPr="00830A45">
        <w:rPr>
          <w:b/>
          <w:sz w:val="22"/>
        </w:rPr>
        <w:t>Author &gt; Automated ML</w:t>
      </w:r>
      <w:r w:rsidRPr="00830A45">
        <w:rPr>
          <w:sz w:val="22"/>
        </w:rPr>
        <w:t xml:space="preserve"> page</w:t>
      </w:r>
    </w:p>
    <w:p w:rsidR="00830A45" w:rsidRPr="00830A45" w:rsidRDefault="00830A45" w:rsidP="00830A45">
      <w:pPr>
        <w:pBdr>
          <w:bottom w:val="single" w:sz="6" w:space="1" w:color="auto"/>
        </w:pBdr>
        <w:ind w:firstLine="720"/>
        <w:rPr>
          <w:sz w:val="22"/>
        </w:rPr>
      </w:pPr>
      <w:r w:rsidRPr="00830A45">
        <w:rPr>
          <w:sz w:val="22"/>
        </w:rPr>
        <w:t>Create a new Automated ML run</w:t>
      </w:r>
    </w:p>
    <w:p w:rsidR="00830A45" w:rsidRPr="00830A45" w:rsidRDefault="00830A45" w:rsidP="00830A45">
      <w:pPr>
        <w:pBdr>
          <w:bottom w:val="single" w:sz="6" w:space="1" w:color="auto"/>
        </w:pBdr>
        <w:ind w:firstLine="720"/>
        <w:rPr>
          <w:sz w:val="22"/>
        </w:rPr>
      </w:pPr>
      <w:r w:rsidRPr="00830A45">
        <w:rPr>
          <w:sz w:val="22"/>
        </w:rPr>
        <w:t>select dataset</w:t>
      </w:r>
    </w:p>
    <w:p w:rsidR="00830A45" w:rsidRPr="00830A45" w:rsidRDefault="00830A45" w:rsidP="00830A45">
      <w:pPr>
        <w:pBdr>
          <w:bottom w:val="single" w:sz="6" w:space="1" w:color="auto"/>
        </w:pBdr>
        <w:ind w:firstLine="720"/>
        <w:rPr>
          <w:sz w:val="22"/>
        </w:rPr>
      </w:pPr>
      <w:r w:rsidRPr="00830A45">
        <w:rPr>
          <w:sz w:val="22"/>
        </w:rPr>
        <w:t>Configure run</w:t>
      </w:r>
    </w:p>
    <w:p w:rsidR="00830A45" w:rsidRPr="00830A45" w:rsidRDefault="00830A45" w:rsidP="00830A45">
      <w:pPr>
        <w:pBdr>
          <w:bottom w:val="single" w:sz="6" w:space="1" w:color="auto"/>
        </w:pBdr>
        <w:ind w:firstLine="720"/>
        <w:rPr>
          <w:sz w:val="22"/>
        </w:rPr>
      </w:pPr>
      <w:r w:rsidRPr="00830A45">
        <w:rPr>
          <w:sz w:val="22"/>
        </w:rPr>
        <w:t>Task type and settings</w:t>
      </w:r>
      <w:r w:rsidRPr="00830A45">
        <w:rPr>
          <w:sz w:val="22"/>
        </w:rPr>
        <w:tab/>
      </w:r>
    </w:p>
    <w:p w:rsidR="00830A45" w:rsidRDefault="00830A45" w:rsidP="00830A45">
      <w:pPr>
        <w:pBdr>
          <w:bottom w:val="single" w:sz="6" w:space="1" w:color="auto"/>
        </w:pBdr>
        <w:rPr>
          <w:b/>
          <w:sz w:val="22"/>
        </w:rPr>
      </w:pPr>
    </w:p>
    <w:p w:rsidR="00830A45" w:rsidRDefault="00830A45" w:rsidP="00830A45">
      <w:pPr>
        <w:pBdr>
          <w:bottom w:val="single" w:sz="6" w:space="1" w:color="auto"/>
        </w:pBdr>
        <w:rPr>
          <w:b/>
          <w:sz w:val="22"/>
        </w:rPr>
      </w:pPr>
    </w:p>
    <w:p w:rsidR="00781261" w:rsidRPr="00830A45" w:rsidRDefault="00830A45" w:rsidP="00830A45">
      <w:pPr>
        <w:pBdr>
          <w:bottom w:val="single" w:sz="6" w:space="1" w:color="auto"/>
        </w:pBdr>
        <w:rPr>
          <w:b/>
          <w:sz w:val="22"/>
        </w:rPr>
      </w:pPr>
      <w:r w:rsidRPr="00830A45">
        <w:rPr>
          <w:b/>
          <w:sz w:val="22"/>
        </w:rPr>
        <w:tab/>
      </w:r>
    </w:p>
    <w:p w:rsidR="00C2642B" w:rsidRPr="00044E9B" w:rsidRDefault="00C2642B" w:rsidP="00044E9B">
      <w:pPr>
        <w:rPr>
          <w:b/>
          <w:sz w:val="22"/>
        </w:rPr>
      </w:pPr>
    </w:p>
    <w:p w:rsidR="00983264" w:rsidRPr="002B7DBA" w:rsidRDefault="003A1551" w:rsidP="002B7DBA">
      <w:pPr>
        <w:ind w:left="2880"/>
        <w:rPr>
          <w:sz w:val="96"/>
        </w:rPr>
      </w:pPr>
      <w:r w:rsidRPr="003A1551">
        <w:rPr>
          <w:rFonts w:ascii="Arial" w:hAnsi="Arial" w:cs="Arial"/>
          <w:color w:val="FFFFFF"/>
          <w:spacing w:val="3"/>
          <w:sz w:val="52"/>
          <w:szCs w:val="21"/>
          <w:shd w:val="clear" w:color="auto" w:fill="181818"/>
        </w:rPr>
        <w:t>ML Introduction</w:t>
      </w:r>
    </w:p>
    <w:p w:rsidR="00534198" w:rsidRDefault="00534198" w:rsidP="00D90BBD">
      <w:pPr>
        <w:rPr>
          <w:b/>
          <w:sz w:val="52"/>
        </w:rPr>
      </w:pPr>
      <w:r w:rsidRPr="00534198">
        <w:rPr>
          <w:b/>
          <w:sz w:val="52"/>
        </w:rPr>
        <w:t>Dataset</w:t>
      </w:r>
      <w:r w:rsidR="006F42E7">
        <w:rPr>
          <w:b/>
          <w:sz w:val="52"/>
        </w:rPr>
        <w:t xml:space="preserve"> (tập dữ liệu)</w:t>
      </w:r>
      <w:r>
        <w:rPr>
          <w:b/>
          <w:sz w:val="52"/>
        </w:rPr>
        <w:t>:</w:t>
      </w:r>
    </w:p>
    <w:p w:rsidR="00534198" w:rsidRDefault="00534198" w:rsidP="00D90BBD">
      <w:pPr>
        <w:rPr>
          <w:sz w:val="28"/>
        </w:rPr>
      </w:pPr>
      <w:r w:rsidRPr="002F57E5">
        <w:rPr>
          <w:sz w:val="28"/>
        </w:rPr>
        <w:t xml:space="preserve">Là 1 </w:t>
      </w:r>
      <w:r w:rsidRPr="002F57E5">
        <w:rPr>
          <w:sz w:val="28"/>
          <w:u w:val="single"/>
        </w:rPr>
        <w:t>nhóm</w:t>
      </w:r>
      <w:r w:rsidR="002F57E5" w:rsidRPr="002F57E5">
        <w:rPr>
          <w:sz w:val="28"/>
          <w:u w:val="single"/>
        </w:rPr>
        <w:t xml:space="preserve"> đơn vị logical của data</w:t>
      </w:r>
      <w:r w:rsidR="002F57E5" w:rsidRPr="002F57E5">
        <w:rPr>
          <w:sz w:val="28"/>
        </w:rPr>
        <w:t xml:space="preserve"> (</w:t>
      </w:r>
      <w:r w:rsidRPr="002F57E5">
        <w:rPr>
          <w:sz w:val="28"/>
        </w:rPr>
        <w:t xml:space="preserve"> </w:t>
      </w:r>
      <w:r w:rsidR="002F57E5" w:rsidRPr="002F57E5">
        <w:rPr>
          <w:b/>
          <w:sz w:val="28"/>
          <w:highlight w:val="yellow"/>
        </w:rPr>
        <w:t>logical grouping of unit of data</w:t>
      </w:r>
      <w:r w:rsidR="002F57E5" w:rsidRPr="002F57E5">
        <w:rPr>
          <w:sz w:val="28"/>
        </w:rPr>
        <w:t xml:space="preserve"> ) có liên quan và/or chia sẽ cùng cấu trúc dữ liệu. </w:t>
      </w:r>
    </w:p>
    <w:p w:rsidR="000B781D" w:rsidRPr="005477F0" w:rsidRDefault="000B781D" w:rsidP="00D90BBD">
      <w:pPr>
        <w:rPr>
          <w:b/>
          <w:sz w:val="28"/>
        </w:rPr>
      </w:pPr>
      <w:r>
        <w:rPr>
          <w:sz w:val="28"/>
        </w:rPr>
        <w:t xml:space="preserve">Dataset dùng để build ML model: </w:t>
      </w:r>
      <w:r w:rsidRPr="005477F0">
        <w:rPr>
          <w:b/>
          <w:sz w:val="28"/>
          <w:highlight w:val="yellow"/>
        </w:rPr>
        <w:t>Validation dataset</w:t>
      </w:r>
      <w:r>
        <w:rPr>
          <w:sz w:val="28"/>
        </w:rPr>
        <w:t xml:space="preserve">, </w:t>
      </w:r>
      <w:r w:rsidRPr="005477F0">
        <w:rPr>
          <w:b/>
          <w:sz w:val="28"/>
          <w:highlight w:val="yellow"/>
        </w:rPr>
        <w:t>Training dataset</w:t>
      </w:r>
    </w:p>
    <w:p w:rsidR="005477F0" w:rsidRDefault="005477F0" w:rsidP="00D90BBD">
      <w:pPr>
        <w:rPr>
          <w:b/>
          <w:sz w:val="28"/>
          <w:highlight w:val="yellow"/>
        </w:rPr>
      </w:pPr>
      <w:r w:rsidRPr="005477F0">
        <w:rPr>
          <w:b/>
          <w:sz w:val="28"/>
          <w:highlight w:val="yellow"/>
        </w:rPr>
        <w:lastRenderedPageBreak/>
        <w:t>Training dataset</w:t>
      </w:r>
      <w:r>
        <w:rPr>
          <w:sz w:val="28"/>
        </w:rPr>
        <w:t>: là một sample data dùng để train model. Là sample data lớn nhất, dùng để tạo machine learning model.</w:t>
      </w:r>
    </w:p>
    <w:p w:rsidR="005477F0" w:rsidRDefault="005477F0" w:rsidP="00D90BBD">
      <w:pPr>
        <w:rPr>
          <w:b/>
          <w:sz w:val="28"/>
          <w:highlight w:val="yellow"/>
        </w:rPr>
      </w:pPr>
      <w:r>
        <w:rPr>
          <w:b/>
          <w:sz w:val="28"/>
          <w:highlight w:val="yellow"/>
        </w:rPr>
        <w:t>Validation dataset</w:t>
      </w:r>
      <w:r>
        <w:rPr>
          <w:sz w:val="28"/>
        </w:rPr>
        <w:t>: là sample data thứ 2 dùng cho cung cấp đánh về model qua đó cho thấy liệu model có thể dự đoán hay phân loại chính xác data chưa gặp bao giờ hay không. Validation dataset dùng để điều chỉnh model.</w:t>
      </w:r>
    </w:p>
    <w:p w:rsidR="002C4E25" w:rsidRDefault="002C4E25" w:rsidP="00D90BBD">
      <w:pPr>
        <w:rPr>
          <w:sz w:val="28"/>
        </w:rPr>
      </w:pPr>
      <w:r w:rsidRPr="005477F0">
        <w:rPr>
          <w:b/>
          <w:sz w:val="28"/>
          <w:highlight w:val="yellow"/>
        </w:rPr>
        <w:t>Testing dataset</w:t>
      </w:r>
      <w:r>
        <w:rPr>
          <w:sz w:val="28"/>
        </w:rPr>
        <w:t xml:space="preserve"> là 1 set of data dùng để cung cấp đạnh giá unbiased cuối cùng cho model. Một test dataset là một sample data độc lập và chỉ được dùng khi model đã được train đầy đủ với </w:t>
      </w:r>
      <w:r w:rsidRPr="005477F0">
        <w:rPr>
          <w:b/>
          <w:color w:val="FF0000"/>
          <w:sz w:val="28"/>
          <w:highlight w:val="yellow"/>
        </w:rPr>
        <w:t>training dataset</w:t>
      </w:r>
      <w:r w:rsidRPr="005477F0">
        <w:rPr>
          <w:color w:val="FF0000"/>
          <w:sz w:val="28"/>
        </w:rPr>
        <w:t xml:space="preserve"> </w:t>
      </w:r>
      <w:r>
        <w:rPr>
          <w:sz w:val="28"/>
        </w:rPr>
        <w:t xml:space="preserve">và </w:t>
      </w:r>
      <w:r w:rsidRPr="005477F0">
        <w:rPr>
          <w:b/>
          <w:color w:val="FF0000"/>
          <w:sz w:val="28"/>
          <w:highlight w:val="yellow"/>
        </w:rPr>
        <w:t>validatoin dataset.</w:t>
      </w:r>
    </w:p>
    <w:p w:rsidR="002C4E25" w:rsidRDefault="005477F0" w:rsidP="00D90BBD">
      <w:pPr>
        <w:rPr>
          <w:sz w:val="28"/>
        </w:rPr>
      </w:pPr>
      <w:r w:rsidRPr="005477F0">
        <w:rPr>
          <w:b/>
          <w:sz w:val="28"/>
          <w:highlight w:val="yellow"/>
        </w:rPr>
        <w:t>Azure Open Datasets</w:t>
      </w:r>
      <w:r>
        <w:rPr>
          <w:sz w:val="28"/>
        </w:rPr>
        <w:t xml:space="preserve"> là dataset được quản lý có sẵn trên Azure, bạn có thể import nó vào machine learning model của mình.</w:t>
      </w:r>
    </w:p>
    <w:p w:rsidR="002F57E5" w:rsidRDefault="002F57E5" w:rsidP="00D90BBD">
      <w:pPr>
        <w:rPr>
          <w:sz w:val="28"/>
        </w:rPr>
      </w:pPr>
      <w:r>
        <w:rPr>
          <w:sz w:val="28"/>
        </w:rPr>
        <w:t xml:space="preserve">Có nhiều </w:t>
      </w:r>
      <w:r w:rsidRPr="002F57E5">
        <w:rPr>
          <w:sz w:val="28"/>
          <w:highlight w:val="yellow"/>
        </w:rPr>
        <w:t>data sets public có sẵn</w:t>
      </w:r>
      <w:r>
        <w:rPr>
          <w:sz w:val="28"/>
        </w:rPr>
        <w:t xml:space="preserve"> ( </w:t>
      </w:r>
      <w:r w:rsidRPr="002F57E5">
        <w:rPr>
          <w:color w:val="FF0000"/>
          <w:sz w:val="28"/>
        </w:rPr>
        <w:t xml:space="preserve">publicly availiable data sets </w:t>
      </w:r>
      <w:r w:rsidRPr="002F57E5">
        <w:rPr>
          <w:sz w:val="28"/>
        </w:rPr>
        <w:t>)</w:t>
      </w:r>
      <w:r>
        <w:rPr>
          <w:sz w:val="28"/>
        </w:rPr>
        <w:t xml:space="preserve"> được dùng trong </w:t>
      </w:r>
      <w:r w:rsidRPr="002F57E5">
        <w:rPr>
          <w:b/>
          <w:sz w:val="28"/>
        </w:rPr>
        <w:t>learning satistics</w:t>
      </w:r>
      <w:r>
        <w:rPr>
          <w:sz w:val="28"/>
        </w:rPr>
        <w:t xml:space="preserve">, </w:t>
      </w:r>
      <w:r w:rsidRPr="002F57E5">
        <w:rPr>
          <w:b/>
          <w:sz w:val="28"/>
        </w:rPr>
        <w:t>data analytics</w:t>
      </w:r>
      <w:r>
        <w:rPr>
          <w:sz w:val="28"/>
        </w:rPr>
        <w:t xml:space="preserve">, </w:t>
      </w:r>
      <w:r w:rsidRPr="002F57E5">
        <w:rPr>
          <w:b/>
          <w:sz w:val="28"/>
        </w:rPr>
        <w:t>machine learning</w:t>
      </w:r>
      <w:r>
        <w:rPr>
          <w:sz w:val="28"/>
        </w:rPr>
        <w:t>.</w:t>
      </w:r>
    </w:p>
    <w:p w:rsidR="002F57E5" w:rsidRDefault="002F57E5" w:rsidP="00D90BBD">
      <w:pPr>
        <w:rPr>
          <w:sz w:val="28"/>
        </w:rPr>
      </w:pPr>
      <w:r>
        <w:rPr>
          <w:sz w:val="28"/>
        </w:rPr>
        <w:tab/>
      </w:r>
      <w:r w:rsidRPr="002F57E5">
        <w:rPr>
          <w:b/>
          <w:sz w:val="28"/>
        </w:rPr>
        <w:t>MNIST database</w:t>
      </w:r>
      <w:r>
        <w:rPr>
          <w:sz w:val="28"/>
        </w:rPr>
        <w:t>:</w:t>
      </w:r>
    </w:p>
    <w:p w:rsidR="002F57E5" w:rsidRDefault="002F57E5" w:rsidP="004A3A6D">
      <w:pPr>
        <w:ind w:left="1440"/>
        <w:rPr>
          <w:sz w:val="28"/>
        </w:rPr>
      </w:pPr>
      <w:r w:rsidRPr="00302B97">
        <w:rPr>
          <w:b/>
          <w:sz w:val="28"/>
        </w:rPr>
        <w:t xml:space="preserve">+ </w:t>
      </w:r>
      <w:r>
        <w:rPr>
          <w:sz w:val="28"/>
        </w:rPr>
        <w:t xml:space="preserve">Ảnh </w:t>
      </w:r>
      <w:r w:rsidRPr="004A3A6D">
        <w:rPr>
          <w:color w:val="FF0000"/>
          <w:sz w:val="28"/>
        </w:rPr>
        <w:t xml:space="preserve">chữ số viết tay </w:t>
      </w:r>
      <w:r w:rsidR="004A3A6D" w:rsidRPr="004A3A6D">
        <w:rPr>
          <w:sz w:val="28"/>
        </w:rPr>
        <w:t xml:space="preserve">dùng </w:t>
      </w:r>
      <w:r>
        <w:rPr>
          <w:sz w:val="28"/>
        </w:rPr>
        <w:t xml:space="preserve">để </w:t>
      </w:r>
      <w:r w:rsidRPr="004A3A6D">
        <w:rPr>
          <w:b/>
          <w:sz w:val="28"/>
        </w:rPr>
        <w:t>test</w:t>
      </w:r>
      <w:r>
        <w:rPr>
          <w:sz w:val="28"/>
        </w:rPr>
        <w:t xml:space="preserve"> </w:t>
      </w:r>
      <w:r w:rsidRPr="004A3A6D">
        <w:rPr>
          <w:color w:val="FF0000"/>
          <w:sz w:val="28"/>
        </w:rPr>
        <w:t xml:space="preserve">classification </w:t>
      </w:r>
      <w:r>
        <w:rPr>
          <w:sz w:val="28"/>
        </w:rPr>
        <w:t>(</w:t>
      </w:r>
      <w:r w:rsidRPr="004A3A6D">
        <w:rPr>
          <w:b/>
          <w:sz w:val="28"/>
        </w:rPr>
        <w:t>phân loại</w:t>
      </w:r>
      <w:r>
        <w:rPr>
          <w:sz w:val="28"/>
        </w:rPr>
        <w:t xml:space="preserve">), </w:t>
      </w:r>
      <w:r w:rsidRPr="004A3A6D">
        <w:rPr>
          <w:color w:val="FF0000"/>
          <w:sz w:val="28"/>
        </w:rPr>
        <w:t xml:space="preserve">clustering </w:t>
      </w:r>
      <w:r>
        <w:rPr>
          <w:sz w:val="28"/>
        </w:rPr>
        <w:t xml:space="preserve">( </w:t>
      </w:r>
      <w:r w:rsidRPr="004A3A6D">
        <w:rPr>
          <w:b/>
          <w:sz w:val="28"/>
        </w:rPr>
        <w:t>gom nhóm</w:t>
      </w:r>
      <w:r>
        <w:rPr>
          <w:sz w:val="28"/>
        </w:rPr>
        <w:t xml:space="preserve"> ), </w:t>
      </w:r>
      <w:r w:rsidRPr="004A3A6D">
        <w:rPr>
          <w:color w:val="FF0000"/>
          <w:sz w:val="28"/>
        </w:rPr>
        <w:t xml:space="preserve">thuật toán xử lý hình ảnh </w:t>
      </w:r>
      <w:r>
        <w:rPr>
          <w:sz w:val="28"/>
        </w:rPr>
        <w:t>( image processing algorithm ).</w:t>
      </w:r>
    </w:p>
    <w:p w:rsidR="002F57E5" w:rsidRPr="002F57E5" w:rsidRDefault="002F57E5" w:rsidP="002F57E5">
      <w:pPr>
        <w:ind w:left="1440"/>
        <w:rPr>
          <w:sz w:val="28"/>
        </w:rPr>
      </w:pPr>
      <w:r w:rsidRPr="00302B97">
        <w:rPr>
          <w:b/>
          <w:sz w:val="28"/>
        </w:rPr>
        <w:t xml:space="preserve">+ </w:t>
      </w:r>
      <w:r>
        <w:rPr>
          <w:sz w:val="28"/>
        </w:rPr>
        <w:t>Thườ</w:t>
      </w:r>
      <w:r w:rsidR="006F6A11">
        <w:rPr>
          <w:sz w:val="28"/>
        </w:rPr>
        <w:t xml:space="preserve">ng dùng khi </w:t>
      </w:r>
      <w:r w:rsidRPr="00867A5F">
        <w:rPr>
          <w:b/>
          <w:sz w:val="28"/>
        </w:rPr>
        <w:t>xây dựng</w:t>
      </w:r>
      <w:r>
        <w:rPr>
          <w:sz w:val="28"/>
        </w:rPr>
        <w:t xml:space="preserve"> </w:t>
      </w:r>
      <w:r w:rsidRPr="00867A5F">
        <w:rPr>
          <w:color w:val="FF0000"/>
          <w:sz w:val="28"/>
        </w:rPr>
        <w:t xml:space="preserve">computer vision Machine Learning Model </w:t>
      </w:r>
      <w:r>
        <w:rPr>
          <w:sz w:val="28"/>
        </w:rPr>
        <w:t xml:space="preserve">để </w:t>
      </w:r>
      <w:r w:rsidRPr="00867A5F">
        <w:rPr>
          <w:b/>
          <w:sz w:val="28"/>
        </w:rPr>
        <w:t xml:space="preserve">dịch </w:t>
      </w:r>
      <w:r>
        <w:rPr>
          <w:sz w:val="28"/>
        </w:rPr>
        <w:t xml:space="preserve">chữ </w:t>
      </w:r>
      <w:r w:rsidRPr="00867A5F">
        <w:rPr>
          <w:color w:val="FF0000"/>
          <w:sz w:val="28"/>
        </w:rPr>
        <w:t>viế</w:t>
      </w:r>
      <w:r w:rsidR="006F6A11" w:rsidRPr="00867A5F">
        <w:rPr>
          <w:color w:val="FF0000"/>
          <w:sz w:val="28"/>
        </w:rPr>
        <w:t xml:space="preserve">t tay </w:t>
      </w:r>
      <w:r w:rsidR="006F6A11" w:rsidRPr="00867A5F">
        <w:rPr>
          <w:b/>
          <w:sz w:val="28"/>
        </w:rPr>
        <w:t>sang</w:t>
      </w:r>
      <w:r w:rsidR="006F6A11" w:rsidRPr="00867A5F">
        <w:rPr>
          <w:sz w:val="28"/>
        </w:rPr>
        <w:t xml:space="preserve"> </w:t>
      </w:r>
      <w:r w:rsidR="006F6A11" w:rsidRPr="00867A5F">
        <w:rPr>
          <w:color w:val="FF0000"/>
          <w:sz w:val="28"/>
        </w:rPr>
        <w:t>digital text</w:t>
      </w:r>
      <w:r w:rsidR="006F6A11">
        <w:rPr>
          <w:sz w:val="28"/>
        </w:rPr>
        <w:t>.</w:t>
      </w:r>
      <w:r>
        <w:rPr>
          <w:sz w:val="28"/>
        </w:rPr>
        <w:t xml:space="preserve"> </w:t>
      </w:r>
      <w:r>
        <w:rPr>
          <w:sz w:val="28"/>
        </w:rPr>
        <w:tab/>
        <w:t xml:space="preserve"> </w:t>
      </w:r>
      <w:r>
        <w:rPr>
          <w:sz w:val="28"/>
        </w:rPr>
        <w:tab/>
      </w:r>
      <w:r>
        <w:rPr>
          <w:sz w:val="28"/>
        </w:rPr>
        <w:tab/>
      </w:r>
    </w:p>
    <w:p w:rsidR="004A3A6D" w:rsidRDefault="004A3A6D" w:rsidP="00D90BBD">
      <w:pPr>
        <w:rPr>
          <w:sz w:val="28"/>
        </w:rPr>
      </w:pPr>
      <w:r w:rsidRPr="004A3A6D">
        <w:rPr>
          <w:b/>
          <w:sz w:val="32"/>
        </w:rPr>
        <w:t>Common Object  In Context (COCO) dataset</w:t>
      </w:r>
      <w:r>
        <w:rPr>
          <w:b/>
          <w:sz w:val="32"/>
        </w:rPr>
        <w:t>:</w:t>
      </w:r>
      <w:r>
        <w:rPr>
          <w:b/>
        </w:rPr>
        <w:t xml:space="preserve"> </w:t>
      </w:r>
      <w:r w:rsidRPr="004A3A6D">
        <w:rPr>
          <w:sz w:val="28"/>
        </w:rPr>
        <w:t xml:space="preserve">một </w:t>
      </w:r>
      <w:r w:rsidRPr="004A3A6D">
        <w:rPr>
          <w:color w:val="FF0000"/>
          <w:sz w:val="28"/>
        </w:rPr>
        <w:t xml:space="preserve">dataset </w:t>
      </w:r>
      <w:r w:rsidRPr="004A3A6D">
        <w:rPr>
          <w:b/>
          <w:sz w:val="28"/>
        </w:rPr>
        <w:t>contains</w:t>
      </w:r>
      <w:r w:rsidRPr="004A3A6D">
        <w:rPr>
          <w:sz w:val="28"/>
        </w:rPr>
        <w:t xml:space="preserve"> </w:t>
      </w:r>
      <w:r w:rsidRPr="004A3A6D">
        <w:rPr>
          <w:color w:val="FF0000"/>
          <w:sz w:val="28"/>
        </w:rPr>
        <w:t>nhiều</w:t>
      </w:r>
      <w:r w:rsidRPr="004A3A6D">
        <w:rPr>
          <w:sz w:val="28"/>
        </w:rPr>
        <w:t xml:space="preserve"> </w:t>
      </w:r>
      <w:r w:rsidRPr="004A3A6D">
        <w:rPr>
          <w:color w:val="FF0000"/>
          <w:sz w:val="28"/>
        </w:rPr>
        <w:t xml:space="preserve">ảnh common </w:t>
      </w:r>
      <w:r w:rsidRPr="004A3A6D">
        <w:rPr>
          <w:sz w:val="28"/>
        </w:rPr>
        <w:t xml:space="preserve">sử dụng </w:t>
      </w:r>
      <w:r w:rsidRPr="004A3A6D">
        <w:rPr>
          <w:color w:val="FF0000"/>
          <w:sz w:val="28"/>
        </w:rPr>
        <w:t xml:space="preserve">JSON file </w:t>
      </w:r>
      <w:r w:rsidRPr="004A3A6D">
        <w:rPr>
          <w:sz w:val="28"/>
        </w:rPr>
        <w:t xml:space="preserve">( </w:t>
      </w:r>
      <w:r w:rsidRPr="004A3A6D">
        <w:rPr>
          <w:sz w:val="28"/>
          <w:highlight w:val="yellow"/>
          <w:shd w:val="pct15" w:color="auto" w:fill="FFFFFF"/>
        </w:rPr>
        <w:t>coco format</w:t>
      </w:r>
      <w:r w:rsidRPr="004A3A6D">
        <w:rPr>
          <w:sz w:val="28"/>
        </w:rPr>
        <w:t xml:space="preserve"> ) dùng để </w:t>
      </w:r>
      <w:r w:rsidRPr="004A3A6D">
        <w:rPr>
          <w:b/>
          <w:sz w:val="28"/>
        </w:rPr>
        <w:t>xác định</w:t>
      </w:r>
      <w:r w:rsidRPr="004A3A6D">
        <w:rPr>
          <w:sz w:val="28"/>
        </w:rPr>
        <w:t xml:space="preserve"> các </w:t>
      </w:r>
      <w:r w:rsidRPr="004A3A6D">
        <w:rPr>
          <w:color w:val="FF0000"/>
          <w:sz w:val="28"/>
        </w:rPr>
        <w:t xml:space="preserve">vật thể </w:t>
      </w:r>
      <w:r w:rsidRPr="004A3A6D">
        <w:rPr>
          <w:sz w:val="28"/>
        </w:rPr>
        <w:t>( objects )</w:t>
      </w:r>
      <w:r>
        <w:rPr>
          <w:sz w:val="28"/>
        </w:rPr>
        <w:t xml:space="preserve"> </w:t>
      </w:r>
      <w:r w:rsidRPr="004A3A6D">
        <w:rPr>
          <w:sz w:val="28"/>
        </w:rPr>
        <w:t xml:space="preserve">or </w:t>
      </w:r>
      <w:r w:rsidRPr="004A3A6D">
        <w:rPr>
          <w:color w:val="FF0000"/>
          <w:sz w:val="28"/>
        </w:rPr>
        <w:t>segments</w:t>
      </w:r>
      <w:r w:rsidRPr="004A3A6D">
        <w:rPr>
          <w:sz w:val="28"/>
        </w:rPr>
        <w:t xml:space="preserve"> trog ả</w:t>
      </w:r>
      <w:r>
        <w:rPr>
          <w:sz w:val="28"/>
        </w:rPr>
        <w:t>nh.</w:t>
      </w:r>
    </w:p>
    <w:p w:rsidR="00A91E59" w:rsidRDefault="00A91E59" w:rsidP="00D90BBD">
      <w:pPr>
        <w:rPr>
          <w:sz w:val="28"/>
        </w:rPr>
      </w:pPr>
      <w:r>
        <w:rPr>
          <w:sz w:val="28"/>
        </w:rPr>
        <w:tab/>
        <w:t>JSON file: file để get data.</w:t>
      </w:r>
    </w:p>
    <w:p w:rsidR="003E4E81" w:rsidRPr="003E4E81" w:rsidRDefault="003E4E81" w:rsidP="00D90BBD">
      <w:pPr>
        <w:rPr>
          <w:b/>
          <w:sz w:val="52"/>
        </w:rPr>
      </w:pPr>
    </w:p>
    <w:p w:rsidR="003E4E81" w:rsidRDefault="003E4E81" w:rsidP="00D90BBD">
      <w:pPr>
        <w:rPr>
          <w:b/>
          <w:sz w:val="52"/>
        </w:rPr>
      </w:pPr>
      <w:r w:rsidRPr="003E4E81">
        <w:rPr>
          <w:b/>
          <w:sz w:val="52"/>
        </w:rPr>
        <w:t>Labeling</w:t>
      </w:r>
      <w:r>
        <w:rPr>
          <w:b/>
          <w:sz w:val="52"/>
        </w:rPr>
        <w:t>:</w:t>
      </w:r>
    </w:p>
    <w:p w:rsidR="00A065E7" w:rsidRDefault="00A065E7" w:rsidP="00D90BBD">
      <w:pPr>
        <w:rPr>
          <w:sz w:val="28"/>
        </w:rPr>
      </w:pPr>
      <w:r w:rsidRPr="00A065E7">
        <w:rPr>
          <w:b/>
          <w:sz w:val="28"/>
        </w:rPr>
        <w:t>Data Labeling</w:t>
      </w:r>
      <w:r>
        <w:rPr>
          <w:sz w:val="28"/>
        </w:rPr>
        <w:t xml:space="preserve">: </w:t>
      </w:r>
      <w:r w:rsidRPr="00A065E7">
        <w:rPr>
          <w:sz w:val="28"/>
          <w:highlight w:val="yellow"/>
        </w:rPr>
        <w:t>indentifying raw data</w:t>
      </w:r>
      <w:r>
        <w:rPr>
          <w:sz w:val="28"/>
        </w:rPr>
        <w:t xml:space="preserve"> (image, text file, video,…) </w:t>
      </w:r>
      <w:r w:rsidR="00D66434">
        <w:rPr>
          <w:sz w:val="28"/>
        </w:rPr>
        <w:t xml:space="preserve">và </w:t>
      </w:r>
      <w:r w:rsidR="00D66434" w:rsidRPr="00D66434">
        <w:rPr>
          <w:b/>
          <w:color w:val="FF0000"/>
          <w:sz w:val="28"/>
        </w:rPr>
        <w:t>thêm 1 hoặc nhiều meaningful và informative labels</w:t>
      </w:r>
      <w:r w:rsidR="00D66434" w:rsidRPr="00D66434">
        <w:rPr>
          <w:color w:val="FF0000"/>
          <w:sz w:val="28"/>
        </w:rPr>
        <w:t xml:space="preserve"> </w:t>
      </w:r>
      <w:r w:rsidR="00D66434">
        <w:rPr>
          <w:sz w:val="28"/>
        </w:rPr>
        <w:t xml:space="preserve">để </w:t>
      </w:r>
      <w:r w:rsidR="00D66434" w:rsidRPr="00D66434">
        <w:rPr>
          <w:b/>
          <w:color w:val="FF0000"/>
          <w:sz w:val="28"/>
        </w:rPr>
        <w:t>provide context</w:t>
      </w:r>
      <w:r w:rsidR="00D66434" w:rsidRPr="00D66434">
        <w:rPr>
          <w:color w:val="FF0000"/>
          <w:sz w:val="28"/>
        </w:rPr>
        <w:t xml:space="preserve"> </w:t>
      </w:r>
      <w:r w:rsidR="00D66434">
        <w:rPr>
          <w:sz w:val="28"/>
        </w:rPr>
        <w:t>cho machine learning model có thể học.</w:t>
      </w:r>
    </w:p>
    <w:p w:rsidR="00D66434" w:rsidRDefault="00D66434" w:rsidP="00D90BBD">
      <w:pPr>
        <w:rPr>
          <w:b/>
          <w:color w:val="FF0000"/>
          <w:sz w:val="28"/>
        </w:rPr>
      </w:pPr>
      <w:r w:rsidRPr="00D66434">
        <w:rPr>
          <w:b/>
          <w:sz w:val="28"/>
          <w:highlight w:val="yellow"/>
        </w:rPr>
        <w:t>Supervised machine learning</w:t>
      </w:r>
      <w:r>
        <w:rPr>
          <w:sz w:val="28"/>
        </w:rPr>
        <w:t xml:space="preserve">: </w:t>
      </w:r>
      <w:r w:rsidRPr="00D66434">
        <w:rPr>
          <w:b/>
          <w:color w:val="FF0000"/>
          <w:sz w:val="28"/>
        </w:rPr>
        <w:t>thêm label</w:t>
      </w:r>
      <w:r w:rsidRPr="00D66434">
        <w:rPr>
          <w:color w:val="FF0000"/>
          <w:sz w:val="28"/>
        </w:rPr>
        <w:t xml:space="preserve"> </w:t>
      </w:r>
      <w:r>
        <w:rPr>
          <w:sz w:val="28"/>
        </w:rPr>
        <w:t xml:space="preserve">là điều kiện tiên quyết ( prerequisite ) để </w:t>
      </w:r>
      <w:r w:rsidRPr="00D66434">
        <w:rPr>
          <w:b/>
          <w:color w:val="FF0000"/>
          <w:sz w:val="28"/>
        </w:rPr>
        <w:t>produce training data</w:t>
      </w:r>
      <w:r>
        <w:rPr>
          <w:b/>
          <w:color w:val="FF0000"/>
          <w:sz w:val="28"/>
        </w:rPr>
        <w:t xml:space="preserve"> và từng data sẽ </w:t>
      </w:r>
      <w:r w:rsidRPr="00D66434">
        <w:rPr>
          <w:b/>
          <w:i/>
          <w:color w:val="FF0000"/>
          <w:sz w:val="28"/>
          <w:u w:val="single"/>
        </w:rPr>
        <w:t>generally</w:t>
      </w:r>
      <w:r>
        <w:rPr>
          <w:b/>
          <w:color w:val="FF0000"/>
          <w:sz w:val="28"/>
        </w:rPr>
        <w:t xml:space="preserve"> </w:t>
      </w:r>
      <w:r w:rsidRPr="00D66434">
        <w:rPr>
          <w:b/>
          <w:color w:val="FF0000"/>
          <w:sz w:val="28"/>
        </w:rPr>
        <w:t>thêm label bởi con ngườ</w:t>
      </w:r>
      <w:r>
        <w:rPr>
          <w:b/>
          <w:color w:val="FF0000"/>
          <w:sz w:val="28"/>
        </w:rPr>
        <w:t>i.</w:t>
      </w:r>
    </w:p>
    <w:p w:rsidR="00BC7C29" w:rsidRDefault="00BC7C29" w:rsidP="00D90BBD">
      <w:pPr>
        <w:rPr>
          <w:sz w:val="28"/>
        </w:rPr>
      </w:pPr>
      <w:r>
        <w:rPr>
          <w:b/>
          <w:sz w:val="28"/>
          <w:highlight w:val="yellow"/>
        </w:rPr>
        <w:lastRenderedPageBreak/>
        <w:t>Uns</w:t>
      </w:r>
      <w:r w:rsidRPr="00D66434">
        <w:rPr>
          <w:b/>
          <w:sz w:val="28"/>
          <w:highlight w:val="yellow"/>
        </w:rPr>
        <w:t>upervised machine learning</w:t>
      </w:r>
      <w:r w:rsidRPr="00BC7C29">
        <w:rPr>
          <w:sz w:val="28"/>
        </w:rPr>
        <w:t>:</w:t>
      </w:r>
      <w:r>
        <w:rPr>
          <w:sz w:val="28"/>
        </w:rPr>
        <w:t xml:space="preserve"> </w:t>
      </w:r>
      <w:r w:rsidRPr="00BC7C29">
        <w:rPr>
          <w:b/>
          <w:color w:val="FF0000"/>
          <w:sz w:val="28"/>
        </w:rPr>
        <w:t>label sẽ được produce bởi machine</w:t>
      </w:r>
      <w:r>
        <w:rPr>
          <w:sz w:val="28"/>
        </w:rPr>
        <w:t>, và có thể con người không đọc được.</w:t>
      </w:r>
    </w:p>
    <w:p w:rsidR="003E4E81" w:rsidRDefault="009F606B" w:rsidP="00D90BBD">
      <w:pPr>
        <w:rPr>
          <w:sz w:val="28"/>
        </w:rPr>
      </w:pPr>
      <w:r>
        <w:rPr>
          <w:sz w:val="28"/>
        </w:rPr>
        <w:t>18</w:t>
      </w:r>
      <w:r w:rsidR="00060630">
        <w:rPr>
          <w:sz w:val="28"/>
        </w:rPr>
        <w:t>:51</w:t>
      </w:r>
    </w:p>
    <w:p w:rsidR="002B7DBA" w:rsidRDefault="002B7DBA" w:rsidP="00D90BBD">
      <w:pPr>
        <w:rPr>
          <w:sz w:val="28"/>
        </w:rPr>
      </w:pPr>
    </w:p>
    <w:p w:rsidR="002B7DBA" w:rsidRDefault="002B7DBA" w:rsidP="002B7DBA">
      <w:pPr>
        <w:rPr>
          <w:b/>
          <w:sz w:val="52"/>
        </w:rPr>
      </w:pPr>
      <w:r>
        <w:rPr>
          <w:b/>
          <w:sz w:val="52"/>
        </w:rPr>
        <w:t>Các loại Machine Learning Model:</w:t>
      </w:r>
    </w:p>
    <w:p w:rsidR="002B7DBA" w:rsidRDefault="002B7DBA" w:rsidP="002B7DBA">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color w:val="292929"/>
          <w:spacing w:val="-5"/>
          <w:szCs w:val="24"/>
        </w:rPr>
      </w:pPr>
      <w:r w:rsidRPr="00983264">
        <w:rPr>
          <w:rFonts w:ascii="Courier New" w:eastAsia="Times New Roman" w:hAnsi="Courier New" w:cs="Courier New"/>
          <w:b/>
          <w:bCs/>
          <w:noProof w:val="0"/>
          <w:color w:val="292929"/>
          <w:spacing w:val="-5"/>
          <w:szCs w:val="24"/>
        </w:rPr>
        <w:t>Regression (supervised machine learning)</w:t>
      </w:r>
      <w:r w:rsidRPr="00983264">
        <w:rPr>
          <w:rFonts w:ascii="Courier New" w:eastAsia="Times New Roman" w:hAnsi="Courier New" w:cs="Courier New"/>
          <w:noProof w:val="0"/>
          <w:color w:val="292929"/>
          <w:spacing w:val="-5"/>
          <w:szCs w:val="24"/>
        </w:rPr>
        <w:br/>
      </w:r>
      <w:r>
        <w:rPr>
          <w:rFonts w:ascii="Courier New" w:eastAsia="Times New Roman" w:hAnsi="Courier New" w:cs="Courier New"/>
          <w:noProof w:val="0"/>
          <w:color w:val="292929"/>
          <w:spacing w:val="-5"/>
          <w:szCs w:val="24"/>
        </w:rPr>
        <w:t>S</w:t>
      </w:r>
      <w:r w:rsidRPr="00983264">
        <w:rPr>
          <w:rFonts w:ascii="Courier New" w:eastAsia="Times New Roman" w:hAnsi="Courier New" w:cs="Courier New"/>
          <w:noProof w:val="0"/>
          <w:color w:val="292929"/>
          <w:spacing w:val="-5"/>
          <w:szCs w:val="24"/>
        </w:rPr>
        <w:t xml:space="preserve">ử dụng dữ liệu </w:t>
      </w:r>
      <w:r>
        <w:rPr>
          <w:rFonts w:ascii="Courier New" w:eastAsia="Times New Roman" w:hAnsi="Courier New" w:cs="Courier New"/>
          <w:noProof w:val="0"/>
          <w:color w:val="292929"/>
          <w:spacing w:val="-5"/>
          <w:szCs w:val="24"/>
        </w:rPr>
        <w:t xml:space="preserve">trong quá khứ </w:t>
      </w:r>
      <w:r w:rsidRPr="00983264">
        <w:rPr>
          <w:rFonts w:ascii="Courier New" w:eastAsia="Times New Roman" w:hAnsi="Courier New" w:cs="Courier New"/>
          <w:noProof w:val="0"/>
          <w:color w:val="292929"/>
          <w:spacing w:val="-5"/>
          <w:szCs w:val="24"/>
        </w:rPr>
        <w:t>để đào tạo mô hình dự đoán giá trị số</w:t>
      </w:r>
    </w:p>
    <w:p w:rsidR="002B7DBA" w:rsidRDefault="002B7DBA" w:rsidP="002B7DBA">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color w:val="292929"/>
          <w:spacing w:val="-5"/>
          <w:szCs w:val="24"/>
        </w:rPr>
      </w:pPr>
    </w:p>
    <w:p w:rsidR="002B7DBA" w:rsidRDefault="002B7DBA" w:rsidP="002B7DBA">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color w:val="292929"/>
          <w:spacing w:val="-5"/>
          <w:szCs w:val="24"/>
        </w:rPr>
      </w:pPr>
      <w:r w:rsidRPr="00983264">
        <w:rPr>
          <w:rFonts w:ascii="Courier New" w:eastAsia="Times New Roman" w:hAnsi="Courier New" w:cs="Courier New"/>
          <w:b/>
          <w:bCs/>
          <w:noProof w:val="0"/>
          <w:color w:val="292929"/>
          <w:spacing w:val="-5"/>
          <w:szCs w:val="24"/>
        </w:rPr>
        <w:t>Classification (supervised machine learning)</w:t>
      </w:r>
      <w:r w:rsidRPr="00983264">
        <w:rPr>
          <w:rFonts w:ascii="Courier New" w:eastAsia="Times New Roman" w:hAnsi="Courier New" w:cs="Courier New"/>
          <w:noProof w:val="0"/>
          <w:color w:val="292929"/>
          <w:spacing w:val="-5"/>
          <w:szCs w:val="24"/>
        </w:rPr>
        <w:br/>
      </w:r>
      <w:r>
        <w:rPr>
          <w:rFonts w:ascii="Courier New" w:eastAsia="Times New Roman" w:hAnsi="Courier New" w:cs="Courier New"/>
          <w:noProof w:val="0"/>
          <w:color w:val="292929"/>
          <w:spacing w:val="-5"/>
          <w:szCs w:val="24"/>
        </w:rPr>
        <w:t>Đưa</w:t>
      </w:r>
      <w:r w:rsidRPr="00983264">
        <w:rPr>
          <w:rFonts w:ascii="Courier New" w:eastAsia="Times New Roman" w:hAnsi="Courier New" w:cs="Courier New"/>
          <w:noProof w:val="0"/>
          <w:color w:val="292929"/>
          <w:spacing w:val="-5"/>
          <w:szCs w:val="24"/>
        </w:rPr>
        <w:t xml:space="preserve"> features</w:t>
      </w:r>
      <w:r>
        <w:rPr>
          <w:rFonts w:ascii="Courier New" w:eastAsia="Times New Roman" w:hAnsi="Courier New" w:cs="Courier New"/>
          <w:noProof w:val="0"/>
          <w:color w:val="292929"/>
          <w:spacing w:val="-5"/>
          <w:szCs w:val="24"/>
        </w:rPr>
        <w:t xml:space="preserve"> (biến)</w:t>
      </w:r>
      <w:r w:rsidRPr="00983264">
        <w:rPr>
          <w:rFonts w:ascii="Courier New" w:eastAsia="Times New Roman" w:hAnsi="Courier New" w:cs="Courier New"/>
          <w:noProof w:val="0"/>
          <w:color w:val="292929"/>
          <w:spacing w:val="-5"/>
          <w:szCs w:val="24"/>
        </w:rPr>
        <w:t xml:space="preserve"> </w:t>
      </w:r>
      <w:r>
        <w:rPr>
          <w:rFonts w:ascii="Courier New" w:eastAsia="Times New Roman" w:hAnsi="Courier New" w:cs="Courier New"/>
          <w:noProof w:val="0"/>
          <w:color w:val="292929"/>
          <w:spacing w:val="-5"/>
          <w:szCs w:val="24"/>
        </w:rPr>
        <w:t xml:space="preserve">vào </w:t>
      </w:r>
      <w:r w:rsidRPr="00983264">
        <w:rPr>
          <w:rFonts w:ascii="Courier New" w:eastAsia="Times New Roman" w:hAnsi="Courier New" w:cs="Courier New"/>
          <w:noProof w:val="0"/>
          <w:color w:val="292929"/>
          <w:spacing w:val="-5"/>
          <w:szCs w:val="24"/>
        </w:rPr>
        <w:t xml:space="preserve">model </w:t>
      </w:r>
      <w:r>
        <w:rPr>
          <w:rFonts w:ascii="Courier New" w:eastAsia="Times New Roman" w:hAnsi="Courier New" w:cs="Courier New"/>
          <w:noProof w:val="0"/>
          <w:color w:val="292929"/>
          <w:spacing w:val="-5"/>
          <w:szCs w:val="24"/>
        </w:rPr>
        <w:t>và</w:t>
      </w:r>
      <w:r w:rsidRPr="00983264">
        <w:rPr>
          <w:rFonts w:ascii="Courier New" w:eastAsia="Times New Roman" w:hAnsi="Courier New" w:cs="Courier New"/>
          <w:noProof w:val="0"/>
          <w:color w:val="292929"/>
          <w:spacing w:val="-5"/>
          <w:szCs w:val="24"/>
        </w:rPr>
        <w:t xml:space="preserve"> </w:t>
      </w:r>
      <w:r>
        <w:rPr>
          <w:rFonts w:ascii="Courier New" w:eastAsia="Times New Roman" w:hAnsi="Courier New" w:cs="Courier New"/>
          <w:noProof w:val="0"/>
          <w:color w:val="292929"/>
          <w:spacing w:val="-5"/>
          <w:szCs w:val="24"/>
        </w:rPr>
        <w:t>dự đoán phân loại nhãn (</w:t>
      </w:r>
      <w:r w:rsidRPr="00983264">
        <w:rPr>
          <w:rFonts w:ascii="Courier New" w:eastAsia="Times New Roman" w:hAnsi="Courier New" w:cs="Courier New"/>
          <w:noProof w:val="0"/>
          <w:color w:val="292929"/>
          <w:spacing w:val="-5"/>
          <w:szCs w:val="24"/>
        </w:rPr>
        <w:t>the classification of the label</w:t>
      </w:r>
      <w:r>
        <w:rPr>
          <w:rFonts w:ascii="Courier New" w:eastAsia="Times New Roman" w:hAnsi="Courier New" w:cs="Courier New"/>
          <w:noProof w:val="0"/>
          <w:color w:val="292929"/>
          <w:spacing w:val="-5"/>
          <w:szCs w:val="24"/>
        </w:rPr>
        <w:t>)</w:t>
      </w:r>
    </w:p>
    <w:p w:rsidR="002B7DBA" w:rsidRDefault="002B7DBA" w:rsidP="002B7DBA">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color w:val="292929"/>
          <w:spacing w:val="-5"/>
          <w:szCs w:val="24"/>
        </w:rPr>
      </w:pPr>
    </w:p>
    <w:p w:rsidR="002B7DBA" w:rsidRPr="00983264" w:rsidRDefault="002B7DBA" w:rsidP="002B7DBA">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983264">
        <w:rPr>
          <w:rFonts w:ascii="Courier New" w:eastAsia="Times New Roman" w:hAnsi="Courier New" w:cs="Courier New"/>
          <w:b/>
          <w:bCs/>
          <w:noProof w:val="0"/>
          <w:color w:val="292929"/>
          <w:spacing w:val="-5"/>
          <w:szCs w:val="24"/>
        </w:rPr>
        <w:t>Unsupervised Machine learning</w:t>
      </w:r>
      <w:r w:rsidRPr="00983264">
        <w:rPr>
          <w:rFonts w:ascii="Courier New" w:eastAsia="Times New Roman" w:hAnsi="Courier New" w:cs="Courier New"/>
          <w:noProof w:val="0"/>
          <w:color w:val="292929"/>
          <w:spacing w:val="-5"/>
          <w:szCs w:val="24"/>
        </w:rPr>
        <w:br/>
      </w:r>
      <w:r>
        <w:rPr>
          <w:rFonts w:ascii="Courier New" w:eastAsia="Times New Roman" w:hAnsi="Courier New" w:cs="Courier New"/>
          <w:noProof w:val="0"/>
          <w:color w:val="292929"/>
          <w:spacing w:val="-5"/>
          <w:szCs w:val="24"/>
        </w:rPr>
        <w:t>Không cần</w:t>
      </w:r>
      <w:r w:rsidRPr="00983264">
        <w:rPr>
          <w:rFonts w:ascii="Courier New" w:eastAsia="Times New Roman" w:hAnsi="Courier New" w:cs="Courier New"/>
          <w:noProof w:val="0"/>
          <w:color w:val="292929"/>
          <w:spacing w:val="-5"/>
          <w:szCs w:val="24"/>
        </w:rPr>
        <w:t xml:space="preserve"> a label </w:t>
      </w:r>
      <w:r>
        <w:rPr>
          <w:rFonts w:ascii="Courier New" w:eastAsia="Times New Roman" w:hAnsi="Courier New" w:cs="Courier New"/>
          <w:noProof w:val="0"/>
          <w:color w:val="292929"/>
          <w:spacing w:val="-5"/>
          <w:szCs w:val="24"/>
        </w:rPr>
        <w:t>để dự đoán</w:t>
      </w:r>
      <w:r w:rsidRPr="00983264">
        <w:rPr>
          <w:rFonts w:ascii="Courier New" w:eastAsia="Times New Roman" w:hAnsi="Courier New" w:cs="Courier New"/>
          <w:noProof w:val="0"/>
          <w:color w:val="292929"/>
          <w:spacing w:val="-5"/>
          <w:szCs w:val="24"/>
        </w:rPr>
        <w:t xml:space="preserve">. </w:t>
      </w:r>
      <w:r>
        <w:rPr>
          <w:rFonts w:ascii="Courier New" w:eastAsia="Times New Roman" w:hAnsi="Courier New" w:cs="Courier New"/>
          <w:noProof w:val="0"/>
          <w:color w:val="292929"/>
          <w:spacing w:val="-5"/>
          <w:szCs w:val="24"/>
        </w:rPr>
        <w:t xml:space="preserve">Chỉ cần có </w:t>
      </w:r>
      <w:r w:rsidRPr="00983264">
        <w:rPr>
          <w:rFonts w:ascii="Courier New" w:eastAsia="Times New Roman" w:hAnsi="Courier New" w:cs="Courier New"/>
          <w:noProof w:val="0"/>
          <w:color w:val="292929"/>
          <w:spacing w:val="-5"/>
          <w:szCs w:val="24"/>
        </w:rPr>
        <w:t>features</w:t>
      </w:r>
      <w:r>
        <w:rPr>
          <w:rFonts w:ascii="Courier New" w:eastAsia="Times New Roman" w:hAnsi="Courier New" w:cs="Courier New"/>
          <w:noProof w:val="0"/>
          <w:color w:val="292929"/>
          <w:spacing w:val="-5"/>
          <w:szCs w:val="24"/>
        </w:rPr>
        <w:t xml:space="preserve"> (biến)</w:t>
      </w:r>
      <w:r w:rsidRPr="00983264">
        <w:rPr>
          <w:rFonts w:ascii="Courier New" w:eastAsia="Times New Roman" w:hAnsi="Courier New" w:cs="Courier New"/>
          <w:noProof w:val="0"/>
          <w:color w:val="292929"/>
          <w:spacing w:val="-5"/>
          <w:szCs w:val="24"/>
        </w:rPr>
        <w:t xml:space="preserve">. </w:t>
      </w:r>
      <w:r w:rsidRPr="00CB6991">
        <w:rPr>
          <w:rFonts w:ascii="Courier New" w:eastAsia="Times New Roman" w:hAnsi="Courier New" w:cs="Courier New"/>
          <w:noProof w:val="0"/>
          <w:color w:val="292929"/>
          <w:spacing w:val="-5"/>
          <w:szCs w:val="24"/>
        </w:rPr>
        <w:t>Bạn phải tạo các cụm</w:t>
      </w:r>
      <w:r>
        <w:rPr>
          <w:rFonts w:ascii="Courier New" w:eastAsia="Times New Roman" w:hAnsi="Courier New" w:cs="Courier New"/>
          <w:noProof w:val="0"/>
          <w:color w:val="292929"/>
          <w:spacing w:val="-5"/>
          <w:szCs w:val="24"/>
        </w:rPr>
        <w:t xml:space="preserve"> (cluster)</w:t>
      </w:r>
      <w:r w:rsidRPr="00CB6991">
        <w:rPr>
          <w:rFonts w:ascii="Courier New" w:eastAsia="Times New Roman" w:hAnsi="Courier New" w:cs="Courier New"/>
          <w:noProof w:val="0"/>
          <w:color w:val="292929"/>
          <w:spacing w:val="-5"/>
          <w:szCs w:val="24"/>
        </w:rPr>
        <w:t xml:space="preserve"> dựa trên các </w:t>
      </w:r>
      <w:r>
        <w:rPr>
          <w:rFonts w:ascii="Courier New" w:eastAsia="Times New Roman" w:hAnsi="Courier New" w:cs="Courier New"/>
          <w:noProof w:val="0"/>
          <w:color w:val="292929"/>
          <w:spacing w:val="-5"/>
          <w:szCs w:val="24"/>
        </w:rPr>
        <w:t>features (biến)</w:t>
      </w:r>
      <w:r w:rsidRPr="00CB6991">
        <w:rPr>
          <w:rFonts w:ascii="Courier New" w:eastAsia="Times New Roman" w:hAnsi="Courier New" w:cs="Courier New"/>
          <w:noProof w:val="0"/>
          <w:color w:val="292929"/>
          <w:spacing w:val="-5"/>
          <w:szCs w:val="24"/>
        </w:rPr>
        <w:t>.</w:t>
      </w:r>
      <w:r>
        <w:rPr>
          <w:rFonts w:ascii="Courier New" w:eastAsia="Times New Roman" w:hAnsi="Courier New" w:cs="Courier New"/>
          <w:noProof w:val="0"/>
          <w:color w:val="292929"/>
          <w:spacing w:val="-5"/>
          <w:szCs w:val="24"/>
        </w:rPr>
        <w:t xml:space="preserve"> (</w:t>
      </w:r>
      <w:r w:rsidRPr="00983264">
        <w:rPr>
          <w:rFonts w:ascii="Courier New" w:eastAsia="Times New Roman" w:hAnsi="Courier New" w:cs="Courier New"/>
          <w:noProof w:val="0"/>
          <w:color w:val="292929"/>
          <w:spacing w:val="-5"/>
          <w:szCs w:val="24"/>
        </w:rPr>
        <w:t xml:space="preserve">You have to create clusters based </w:t>
      </w:r>
      <w:r>
        <w:rPr>
          <w:rFonts w:ascii="Courier New" w:eastAsia="Times New Roman" w:hAnsi="Courier New" w:cs="Courier New"/>
          <w:noProof w:val="0"/>
          <w:color w:val="292929"/>
          <w:spacing w:val="-5"/>
          <w:szCs w:val="24"/>
        </w:rPr>
        <w:t>on the features)</w:t>
      </w:r>
    </w:p>
    <w:p w:rsidR="00302B97" w:rsidRDefault="00302B97" w:rsidP="00D90BBD">
      <w:pPr>
        <w:rPr>
          <w:sz w:val="28"/>
        </w:rPr>
      </w:pPr>
    </w:p>
    <w:p w:rsidR="001D78D4" w:rsidRDefault="001D78D4" w:rsidP="00D90BBD">
      <w:pPr>
        <w:rPr>
          <w:sz w:val="28"/>
        </w:rPr>
      </w:pPr>
    </w:p>
    <w:p w:rsidR="00302B97" w:rsidRPr="00302B97" w:rsidRDefault="00302B97" w:rsidP="00D90BBD">
      <w:pPr>
        <w:rPr>
          <w:b/>
          <w:sz w:val="44"/>
        </w:rPr>
      </w:pPr>
      <w:r w:rsidRPr="00302B97">
        <w:rPr>
          <w:b/>
          <w:sz w:val="44"/>
        </w:rPr>
        <w:t>Supervised vs Unsupervised vs Reinforcement</w:t>
      </w:r>
    </w:p>
    <w:p w:rsidR="00302B97" w:rsidRPr="00E02183" w:rsidRDefault="00302B97" w:rsidP="00D90BBD">
      <w:pPr>
        <w:rPr>
          <w:b/>
        </w:rPr>
      </w:pPr>
      <w:r w:rsidRPr="00E02183">
        <w:rPr>
          <w:b/>
          <w:highlight w:val="yellow"/>
        </w:rPr>
        <w:t>Supervised Learning (SL):</w:t>
      </w:r>
    </w:p>
    <w:p w:rsidR="00302B97" w:rsidRDefault="00302B97" w:rsidP="00D90BBD">
      <w:r>
        <w:tab/>
        <w:t xml:space="preserve">Data đã </w:t>
      </w:r>
      <w:r w:rsidRPr="00901A11">
        <w:rPr>
          <w:b/>
          <w:u w:val="single"/>
        </w:rPr>
        <w:t>được</w:t>
      </w:r>
      <w:r>
        <w:t xml:space="preserve"> </w:t>
      </w:r>
      <w:r w:rsidR="00B4377D">
        <w:rPr>
          <w:b/>
          <w:color w:val="FF0000"/>
        </w:rPr>
        <w:t>lab</w:t>
      </w:r>
      <w:r w:rsidRPr="00901A11">
        <w:rPr>
          <w:b/>
          <w:color w:val="FF0000"/>
        </w:rPr>
        <w:t>e</w:t>
      </w:r>
      <w:r w:rsidR="00B4377D">
        <w:rPr>
          <w:b/>
          <w:color w:val="FF0000"/>
        </w:rPr>
        <w:t>l</w:t>
      </w:r>
      <w:r w:rsidRPr="00901A11">
        <w:rPr>
          <w:color w:val="FF0000"/>
        </w:rPr>
        <w:t xml:space="preserve"> </w:t>
      </w:r>
      <w:r>
        <w:t>để trainning</w:t>
      </w:r>
    </w:p>
    <w:p w:rsidR="00302B97" w:rsidRDefault="00302B97" w:rsidP="00D90BBD">
      <w:pPr>
        <w:rPr>
          <w:b/>
          <w:color w:val="FF0000"/>
        </w:rPr>
      </w:pPr>
      <w:r>
        <w:tab/>
        <w:t xml:space="preserve">Task-driven -  </w:t>
      </w:r>
      <w:r w:rsidRPr="00302B97">
        <w:rPr>
          <w:b/>
          <w:color w:val="FF0000"/>
        </w:rPr>
        <w:t>đưa ra prediction</w:t>
      </w:r>
    </w:p>
    <w:p w:rsidR="00302B97" w:rsidRPr="00302B97" w:rsidRDefault="00302B97" w:rsidP="00D90BBD"/>
    <w:p w:rsidR="00302B97" w:rsidRDefault="00B4377D" w:rsidP="00302B97">
      <w:pPr>
        <w:pStyle w:val="ListParagraph"/>
        <w:numPr>
          <w:ilvl w:val="0"/>
          <w:numId w:val="5"/>
        </w:numPr>
      </w:pPr>
      <w:r>
        <w:t>Khi lab</w:t>
      </w:r>
      <w:r w:rsidR="00302B97">
        <w:t>e</w:t>
      </w:r>
      <w:r>
        <w:t>l</w:t>
      </w:r>
      <w:r w:rsidR="00302B97">
        <w:t xml:space="preserve"> đã được biết trước và mình muốn outcome chính xác</w:t>
      </w:r>
    </w:p>
    <w:p w:rsidR="00302B97" w:rsidRDefault="00302B97" w:rsidP="00302B97">
      <w:pPr>
        <w:pStyle w:val="ListParagraph"/>
        <w:numPr>
          <w:ilvl w:val="0"/>
          <w:numId w:val="4"/>
        </w:numPr>
      </w:pPr>
      <w:r>
        <w:t>Khi mình cần một value cụ thể trả về.</w:t>
      </w:r>
    </w:p>
    <w:p w:rsidR="00302B97" w:rsidRDefault="00302B97" w:rsidP="00302B97">
      <w:pPr>
        <w:pStyle w:val="ListParagraph"/>
        <w:rPr>
          <w:b/>
          <w:color w:val="FF0000"/>
        </w:rPr>
      </w:pPr>
      <w:r w:rsidRPr="00302B97">
        <w:rPr>
          <w:b/>
          <w:color w:val="2E74B5" w:themeColor="accent1" w:themeShade="BF"/>
          <w:u w:val="single"/>
        </w:rPr>
        <w:t>Sử dụng:</w:t>
      </w:r>
      <w:r w:rsidRPr="00302B97">
        <w:rPr>
          <w:color w:val="2E74B5" w:themeColor="accent1" w:themeShade="BF"/>
        </w:rPr>
        <w:t xml:space="preserve"> </w:t>
      </w:r>
      <w:r w:rsidRPr="00302B97">
        <w:rPr>
          <w:b/>
          <w:color w:val="FF0000"/>
        </w:rPr>
        <w:t xml:space="preserve">Classification, Regression </w:t>
      </w:r>
    </w:p>
    <w:p w:rsidR="00A008D7" w:rsidRDefault="00A008D7" w:rsidP="00302B97"/>
    <w:p w:rsidR="00302B97" w:rsidRPr="00E02183" w:rsidRDefault="00302B97" w:rsidP="00302B97">
      <w:pPr>
        <w:rPr>
          <w:b/>
        </w:rPr>
      </w:pPr>
      <w:r w:rsidRPr="00E02183">
        <w:rPr>
          <w:b/>
          <w:highlight w:val="yellow"/>
        </w:rPr>
        <w:t>Unsupervised Learning (SL):</w:t>
      </w:r>
    </w:p>
    <w:p w:rsidR="00302B97" w:rsidRDefault="00302B97" w:rsidP="00302B97">
      <w:r>
        <w:rPr>
          <w:b/>
        </w:rPr>
        <w:tab/>
      </w:r>
      <w:r w:rsidR="00E02183">
        <w:t>Data</w:t>
      </w:r>
      <w:r>
        <w:t xml:space="preserve"> </w:t>
      </w:r>
      <w:r w:rsidRPr="00901A11">
        <w:rPr>
          <w:b/>
          <w:u w:val="single"/>
        </w:rPr>
        <w:t>chưa</w:t>
      </w:r>
      <w:r>
        <w:t xml:space="preserve"> được </w:t>
      </w:r>
      <w:r w:rsidR="00B4377D">
        <w:rPr>
          <w:b/>
          <w:color w:val="FF0000"/>
        </w:rPr>
        <w:t>lab</w:t>
      </w:r>
      <w:r w:rsidRPr="00901A11">
        <w:rPr>
          <w:b/>
          <w:color w:val="FF0000"/>
        </w:rPr>
        <w:t>e</w:t>
      </w:r>
      <w:r w:rsidR="00B4377D">
        <w:rPr>
          <w:b/>
          <w:color w:val="FF0000"/>
        </w:rPr>
        <w:t>l</w:t>
      </w:r>
      <w:r>
        <w:t>, Machine Learning model phải tự label.</w:t>
      </w:r>
    </w:p>
    <w:p w:rsidR="00302B97" w:rsidRDefault="00302B97" w:rsidP="00302B97">
      <w:pPr>
        <w:rPr>
          <w:b/>
          <w:color w:val="FF0000"/>
        </w:rPr>
      </w:pPr>
      <w:r>
        <w:tab/>
        <w:t>Data-driven –</w:t>
      </w:r>
      <w:r w:rsidR="00E02183">
        <w:t xml:space="preserve"> </w:t>
      </w:r>
      <w:r>
        <w:t xml:space="preserve"> </w:t>
      </w:r>
      <w:r w:rsidRPr="00302B97">
        <w:rPr>
          <w:b/>
          <w:color w:val="FF0000"/>
        </w:rPr>
        <w:t>recognize structure or pattern</w:t>
      </w:r>
    </w:p>
    <w:p w:rsidR="00302B97" w:rsidRDefault="00302B97" w:rsidP="00302B97">
      <w:pPr>
        <w:rPr>
          <w:b/>
          <w:color w:val="FF0000"/>
        </w:rPr>
      </w:pPr>
    </w:p>
    <w:p w:rsidR="00302B97" w:rsidRDefault="00B4377D" w:rsidP="00302B97">
      <w:pPr>
        <w:pStyle w:val="ListParagraph"/>
        <w:numPr>
          <w:ilvl w:val="0"/>
          <w:numId w:val="4"/>
        </w:numPr>
      </w:pPr>
      <w:r>
        <w:t>Khi lab</w:t>
      </w:r>
      <w:r w:rsidR="00302B97">
        <w:t>e</w:t>
      </w:r>
      <w:r>
        <w:t>l</w:t>
      </w:r>
      <w:r w:rsidR="00302B97">
        <w:t xml:space="preserve"> chưa được biết trước và outcome không cần thiết phải chính xác</w:t>
      </w:r>
    </w:p>
    <w:p w:rsidR="00302B97" w:rsidRDefault="00302B97" w:rsidP="00302B97">
      <w:pPr>
        <w:pStyle w:val="ListParagraph"/>
        <w:numPr>
          <w:ilvl w:val="0"/>
          <w:numId w:val="4"/>
        </w:numPr>
      </w:pPr>
      <w:r>
        <w:lastRenderedPageBreak/>
        <w:t>Khi mình cố định nghĩa data. ( trying to make sense )</w:t>
      </w:r>
    </w:p>
    <w:p w:rsidR="00BC5F49" w:rsidRDefault="00BC5F49" w:rsidP="00BC5F49">
      <w:pPr>
        <w:pStyle w:val="ListParagraph"/>
        <w:rPr>
          <w:b/>
          <w:color w:val="FF0000"/>
        </w:rPr>
      </w:pPr>
      <w:r w:rsidRPr="00302B97">
        <w:rPr>
          <w:b/>
          <w:color w:val="2E74B5" w:themeColor="accent1" w:themeShade="BF"/>
          <w:u w:val="single"/>
        </w:rPr>
        <w:t>Sử dụng</w:t>
      </w:r>
      <w:r>
        <w:t xml:space="preserve">: </w:t>
      </w:r>
      <w:r w:rsidRPr="00BC5F49">
        <w:rPr>
          <w:b/>
          <w:color w:val="FF0000"/>
        </w:rPr>
        <w:t>Clustering, Dimensionality Reduction, Association</w:t>
      </w:r>
    </w:p>
    <w:p w:rsidR="00AE0AA8" w:rsidRDefault="00AE0AA8" w:rsidP="00AE0AA8">
      <w:pPr>
        <w:ind w:left="720"/>
      </w:pPr>
      <w:r w:rsidRPr="00AE0AA8">
        <w:rPr>
          <w:b/>
          <w:i/>
          <w:color w:val="FF0000"/>
        </w:rPr>
        <w:t>Dimensionality Reduction</w:t>
      </w:r>
      <w:r>
        <w:rPr>
          <w:b/>
          <w:color w:val="FF0000"/>
        </w:rPr>
        <w:t xml:space="preserve">: </w:t>
      </w:r>
      <w:r w:rsidRPr="00AE0AA8">
        <w:t xml:space="preserve">cố </w:t>
      </w:r>
      <w:r w:rsidRPr="00D13B1D">
        <w:rPr>
          <w:b/>
        </w:rPr>
        <w:t>giảm</w:t>
      </w:r>
      <w:r w:rsidRPr="00AE0AA8">
        <w:t xml:space="preserve"> </w:t>
      </w:r>
      <w:r w:rsidRPr="00D13B1D">
        <w:rPr>
          <w:b/>
          <w:color w:val="C00000"/>
        </w:rPr>
        <w:t>số lượng dimension</w:t>
      </w:r>
      <w:r w:rsidRPr="00D13B1D">
        <w:rPr>
          <w:color w:val="C00000"/>
        </w:rPr>
        <w:t xml:space="preserve"> </w:t>
      </w:r>
      <w:r w:rsidRPr="00AE0AA8">
        <w:t xml:space="preserve">để có thể </w:t>
      </w:r>
      <w:r w:rsidRPr="00D13B1D">
        <w:rPr>
          <w:b/>
        </w:rPr>
        <w:t>dễ dàng làm việc</w:t>
      </w:r>
      <w:r w:rsidRPr="00AE0AA8">
        <w:t xml:space="preserve"> vớ</w:t>
      </w:r>
      <w:r>
        <w:t xml:space="preserve">i </w:t>
      </w:r>
      <w:r w:rsidRPr="00D13B1D">
        <w:rPr>
          <w:b/>
          <w:color w:val="C00000"/>
        </w:rPr>
        <w:t>data</w:t>
      </w:r>
      <w:r w:rsidRPr="00D13B1D">
        <w:rPr>
          <w:color w:val="C00000"/>
        </w:rPr>
        <w:t xml:space="preserve"> </w:t>
      </w:r>
      <w:r>
        <w:t xml:space="preserve">từ đó </w:t>
      </w:r>
      <w:r w:rsidRPr="00D13B1D">
        <w:rPr>
          <w:b/>
        </w:rPr>
        <w:t>định nghĩa</w:t>
      </w:r>
      <w:r>
        <w:t xml:space="preserve"> được </w:t>
      </w:r>
      <w:r w:rsidRPr="00D13B1D">
        <w:rPr>
          <w:b/>
          <w:color w:val="C00000"/>
        </w:rPr>
        <w:t>data</w:t>
      </w:r>
      <w:r w:rsidRPr="00D13B1D">
        <w:rPr>
          <w:color w:val="C00000"/>
        </w:rPr>
        <w:t xml:space="preserve"> </w:t>
      </w:r>
      <w:r>
        <w:t xml:space="preserve">( </w:t>
      </w:r>
      <w:r w:rsidRPr="00D13B1D">
        <w:rPr>
          <w:highlight w:val="yellow"/>
        </w:rPr>
        <w:t>make sense of data</w:t>
      </w:r>
      <w:r>
        <w:t xml:space="preserve"> )</w:t>
      </w:r>
    </w:p>
    <w:p w:rsidR="00A008D7" w:rsidRPr="00E02183" w:rsidRDefault="00A008D7" w:rsidP="00D90BBD">
      <w:pPr>
        <w:rPr>
          <w:b/>
        </w:rPr>
      </w:pPr>
    </w:p>
    <w:p w:rsidR="00A008D7" w:rsidRPr="00E02183" w:rsidRDefault="00A008D7" w:rsidP="00D90BBD">
      <w:pPr>
        <w:rPr>
          <w:b/>
        </w:rPr>
      </w:pPr>
      <w:r w:rsidRPr="00E02183">
        <w:rPr>
          <w:b/>
          <w:highlight w:val="yellow"/>
        </w:rPr>
        <w:t>Reinforcement Learning (RL):</w:t>
      </w:r>
    </w:p>
    <w:p w:rsidR="00A008D7" w:rsidRDefault="00A008D7" w:rsidP="00A008D7">
      <w:pPr>
        <w:ind w:left="720"/>
      </w:pPr>
      <w:r w:rsidRPr="00D20B3D">
        <w:rPr>
          <w:b/>
          <w:u w:val="single"/>
        </w:rPr>
        <w:t>Không</w:t>
      </w:r>
      <w:r>
        <w:t xml:space="preserve"> có </w:t>
      </w:r>
      <w:r w:rsidRPr="00D20B3D">
        <w:rPr>
          <w:b/>
          <w:color w:val="FF0000"/>
        </w:rPr>
        <w:t>data</w:t>
      </w:r>
      <w:r>
        <w:t xml:space="preserve">, </w:t>
      </w:r>
      <w:r w:rsidRPr="00D20B3D">
        <w:rPr>
          <w:b/>
        </w:rPr>
        <w:t>tồn tại</w:t>
      </w:r>
      <w:r>
        <w:t xml:space="preserve"> một </w:t>
      </w:r>
      <w:r w:rsidRPr="00D20B3D">
        <w:rPr>
          <w:b/>
          <w:color w:val="FF0000"/>
        </w:rPr>
        <w:t>environment và một Machine Learning Model</w:t>
      </w:r>
      <w:r w:rsidRPr="00D20B3D">
        <w:rPr>
          <w:color w:val="FF0000"/>
        </w:rPr>
        <w:t xml:space="preserve"> </w:t>
      </w:r>
      <w:r>
        <w:t xml:space="preserve">để </w:t>
      </w:r>
      <w:r w:rsidRPr="00D20B3D">
        <w:rPr>
          <w:b/>
        </w:rPr>
        <w:t>generate</w:t>
      </w:r>
      <w:r>
        <w:t xml:space="preserve"> </w:t>
      </w:r>
      <w:r w:rsidRPr="00D20B3D">
        <w:rPr>
          <w:b/>
          <w:color w:val="FF0000"/>
        </w:rPr>
        <w:t>data</w:t>
      </w:r>
      <w:r w:rsidRPr="00D20B3D">
        <w:rPr>
          <w:color w:val="FF0000"/>
        </w:rPr>
        <w:t xml:space="preserve"> </w:t>
      </w:r>
      <w:r w:rsidRPr="00D20B3D">
        <w:rPr>
          <w:u w:val="single"/>
        </w:rPr>
        <w:t>nhiều lần</w:t>
      </w:r>
      <w:r>
        <w:t xml:space="preserve"> </w:t>
      </w:r>
      <w:r w:rsidRPr="00D20B3D">
        <w:rPr>
          <w:b/>
        </w:rPr>
        <w:t>để</w:t>
      </w:r>
      <w:r>
        <w:t xml:space="preserve"> </w:t>
      </w:r>
      <w:r w:rsidRPr="00D20B3D">
        <w:rPr>
          <w:b/>
        </w:rPr>
        <w:t>đạt</w:t>
      </w:r>
      <w:r>
        <w:t xml:space="preserve"> được </w:t>
      </w:r>
      <w:r w:rsidRPr="00D20B3D">
        <w:rPr>
          <w:b/>
          <w:color w:val="FF0000"/>
        </w:rPr>
        <w:t>múc đích</w:t>
      </w:r>
    </w:p>
    <w:p w:rsidR="00A008D7" w:rsidRDefault="00A008D7" w:rsidP="00D90BBD">
      <w:r>
        <w:tab/>
        <w:t xml:space="preserve">Decision-driven – dùng cho </w:t>
      </w:r>
      <w:r w:rsidRPr="00E02183">
        <w:rPr>
          <w:b/>
          <w:color w:val="FF0000"/>
        </w:rPr>
        <w:t>Game AI, Learning Tasks, Robot Navigation</w:t>
      </w:r>
    </w:p>
    <w:p w:rsidR="00A008D7" w:rsidRDefault="00A008D7" w:rsidP="00D90BBD">
      <w:r>
        <w:t xml:space="preserve"> </w:t>
      </w:r>
      <w:r w:rsidR="00E02183">
        <w:t>20:19</w:t>
      </w:r>
    </w:p>
    <w:p w:rsidR="00E02183" w:rsidRPr="00BA0010" w:rsidRDefault="00BA0010" w:rsidP="00D90BBD">
      <w:pPr>
        <w:rPr>
          <w:b/>
          <w:sz w:val="48"/>
        </w:rPr>
      </w:pPr>
      <w:r>
        <w:rPr>
          <w:b/>
          <w:sz w:val="48"/>
        </w:rPr>
        <w:t>Neu</w:t>
      </w:r>
      <w:r w:rsidRPr="00BA0010">
        <w:rPr>
          <w:b/>
          <w:sz w:val="48"/>
        </w:rPr>
        <w:t>ral Networks and Deep Learning</w:t>
      </w:r>
    </w:p>
    <w:p w:rsidR="00B34D5B" w:rsidRDefault="00BA0010" w:rsidP="00D90BBD">
      <w:r w:rsidRPr="00B34D5B">
        <w:rPr>
          <w:b/>
          <w:highlight w:val="yellow"/>
        </w:rPr>
        <w:t>Neural Network ( NN )</w:t>
      </w:r>
      <w:r>
        <w:t xml:space="preserve"> còn gọi là Neural nets: </w:t>
      </w:r>
    </w:p>
    <w:p w:rsidR="00BA0010" w:rsidRDefault="00BA0010" w:rsidP="00B34D5B">
      <w:pPr>
        <w:ind w:firstLine="720"/>
      </w:pPr>
      <w:r>
        <w:t xml:space="preserve">Often described as </w:t>
      </w:r>
      <w:r w:rsidRPr="00BA0010">
        <w:rPr>
          <w:b/>
          <w:color w:val="FF0000"/>
        </w:rPr>
        <w:t>bắt trước não</w:t>
      </w:r>
      <w:r>
        <w:t xml:space="preserve">, một </w:t>
      </w:r>
      <w:r w:rsidRPr="00BA0010">
        <w:rPr>
          <w:b/>
          <w:highlight w:val="yellow"/>
        </w:rPr>
        <w:t>neuron/node đại diện cho một thuật toán.</w:t>
      </w:r>
      <w:r>
        <w:t xml:space="preserve"> </w:t>
      </w:r>
    </w:p>
    <w:p w:rsidR="00BA0010" w:rsidRDefault="00BA0010" w:rsidP="00B34D5B">
      <w:pPr>
        <w:ind w:left="720"/>
      </w:pPr>
      <w:r>
        <w:t>Data được input vào neuron và dựa trên output của data sẽ truyền qua một trong những connected neurals khác.</w:t>
      </w:r>
    </w:p>
    <w:p w:rsidR="00BA0010" w:rsidRDefault="00BA0010" w:rsidP="00B34D5B">
      <w:pPr>
        <w:ind w:firstLine="720"/>
      </w:pPr>
      <w:r>
        <w:t xml:space="preserve">Sự liên kết giữa neurons is </w:t>
      </w:r>
      <w:r w:rsidRPr="00BA0010">
        <w:rPr>
          <w:b/>
          <w:color w:val="FF0000"/>
          <w:highlight w:val="yellow"/>
        </w:rPr>
        <w:t>weighted</w:t>
      </w:r>
      <w:r>
        <w:tab/>
      </w:r>
    </w:p>
    <w:p w:rsidR="00B34D5B" w:rsidRDefault="00B34D5B" w:rsidP="00B34D5B">
      <w:pPr>
        <w:ind w:firstLine="720"/>
      </w:pPr>
      <w:r>
        <w:t>The Network được tổ chức ( organized ) theo layers.</w:t>
      </w:r>
    </w:p>
    <w:p w:rsidR="00B34D5B" w:rsidRDefault="00B34D5B" w:rsidP="00B34D5B">
      <w:pPr>
        <w:ind w:firstLine="720"/>
      </w:pPr>
      <w:r>
        <w:t>Sẽ có một input layer, 1 tới nhiều hidden layers và (1) output layer</w:t>
      </w:r>
    </w:p>
    <w:p w:rsidR="00B34D5B" w:rsidRDefault="00B34D5B" w:rsidP="00D90BBD">
      <w:r>
        <w:drawing>
          <wp:inline distT="0" distB="0" distL="0" distR="0" wp14:anchorId="627126CD" wp14:editId="1F91CDD5">
            <wp:extent cx="4085714" cy="21619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85714" cy="2161905"/>
                    </a:xfrm>
                    <a:prstGeom prst="rect">
                      <a:avLst/>
                    </a:prstGeom>
                  </pic:spPr>
                </pic:pic>
              </a:graphicData>
            </a:graphic>
          </wp:inline>
        </w:drawing>
      </w:r>
    </w:p>
    <w:p w:rsidR="00917C04" w:rsidRPr="00917C04" w:rsidRDefault="00917C04" w:rsidP="00D90BBD">
      <w:pPr>
        <w:rPr>
          <w:i/>
        </w:rPr>
      </w:pPr>
      <w:r>
        <w:tab/>
      </w:r>
      <w:r>
        <w:tab/>
      </w:r>
      <w:r>
        <w:tab/>
      </w:r>
      <w:r>
        <w:tab/>
      </w:r>
      <w:r w:rsidRPr="00917C04">
        <w:rPr>
          <w:i/>
        </w:rPr>
        <w:t>Hình 1</w:t>
      </w:r>
    </w:p>
    <w:p w:rsidR="00B34D5B" w:rsidRPr="00917C04" w:rsidRDefault="00B34D5B" w:rsidP="00D90BBD">
      <w:pPr>
        <w:rPr>
          <w:b/>
        </w:rPr>
      </w:pPr>
      <w:r w:rsidRPr="00917C04">
        <w:rPr>
          <w:b/>
          <w:highlight w:val="yellow"/>
        </w:rPr>
        <w:t>Deep Learning:</w:t>
      </w:r>
      <w:r w:rsidRPr="00917C04">
        <w:rPr>
          <w:b/>
        </w:rPr>
        <w:t xml:space="preserve"> </w:t>
      </w:r>
    </w:p>
    <w:p w:rsidR="00B34D5B" w:rsidRDefault="00B34D5B" w:rsidP="00917C04">
      <w:pPr>
        <w:ind w:left="720"/>
      </w:pPr>
      <w:r>
        <w:lastRenderedPageBreak/>
        <w:t xml:space="preserve">Là một </w:t>
      </w:r>
      <w:r w:rsidRPr="00D20B3D">
        <w:rPr>
          <w:b/>
        </w:rPr>
        <w:t>neural network</w:t>
      </w:r>
      <w:r>
        <w:t xml:space="preserve"> có </w:t>
      </w:r>
      <w:r w:rsidRPr="00D20B3D">
        <w:rPr>
          <w:b/>
          <w:color w:val="FF0000"/>
        </w:rPr>
        <w:t>3 hoặc nhiều hơn 3 hidden layers</w:t>
      </w:r>
      <w:r>
        <w:t xml:space="preserve">. Vì khi đó </w:t>
      </w:r>
      <w:r w:rsidRPr="00D20B3D">
        <w:rPr>
          <w:color w:val="FF0000"/>
        </w:rPr>
        <w:t xml:space="preserve">con người </w:t>
      </w:r>
      <w:r w:rsidRPr="00D20B3D">
        <w:rPr>
          <w:b/>
        </w:rPr>
        <w:t>không</w:t>
      </w:r>
      <w:r>
        <w:t xml:space="preserve"> còn thể </w:t>
      </w:r>
      <w:r w:rsidRPr="00D20B3D">
        <w:rPr>
          <w:b/>
        </w:rPr>
        <w:t>hiểu được</w:t>
      </w:r>
      <w:r>
        <w:t xml:space="preserve"> chuyện gì đang </w:t>
      </w:r>
      <w:r w:rsidRPr="00D20B3D">
        <w:rPr>
          <w:b/>
        </w:rPr>
        <w:t>xảy ra</w:t>
      </w:r>
      <w:r>
        <w:t xml:space="preserve"> bên </w:t>
      </w:r>
      <w:r w:rsidRPr="00D20B3D">
        <w:rPr>
          <w:b/>
        </w:rPr>
        <w:t>trong</w:t>
      </w:r>
      <w:r>
        <w:t xml:space="preserve"> </w:t>
      </w:r>
      <w:r w:rsidRPr="00D20B3D">
        <w:rPr>
          <w:color w:val="FF0000"/>
        </w:rPr>
        <w:t xml:space="preserve">hidden layer </w:t>
      </w:r>
      <w:r>
        <w:t>nữa.</w:t>
      </w:r>
    </w:p>
    <w:p w:rsidR="00B34D5B" w:rsidRPr="00917C04" w:rsidRDefault="00B34D5B" w:rsidP="00B34D5B">
      <w:pPr>
        <w:ind w:firstLine="720"/>
        <w:rPr>
          <w:b/>
        </w:rPr>
      </w:pPr>
      <w:r w:rsidRPr="00917C04">
        <w:rPr>
          <w:b/>
          <w:highlight w:val="yellow"/>
        </w:rPr>
        <w:t>Feed Forward ( FFN ):</w:t>
      </w:r>
    </w:p>
    <w:p w:rsidR="00917C04" w:rsidRDefault="00B34D5B" w:rsidP="00B34D5B">
      <w:pPr>
        <w:ind w:left="1440"/>
      </w:pPr>
      <w:r>
        <w:t>Khi các connections giữa các nodes trong Neural Network không hình thành 1 vòng lặp ( cycle ) =&gt; always move forward.</w:t>
      </w:r>
      <w:r w:rsidR="00917C04">
        <w:t xml:space="preserve"> </w:t>
      </w:r>
    </w:p>
    <w:p w:rsidR="00B34D5B" w:rsidRDefault="00917C04" w:rsidP="00917C04">
      <w:pPr>
        <w:ind w:left="1440" w:firstLine="720"/>
      </w:pPr>
      <w:r>
        <w:t xml:space="preserve">VD: </w:t>
      </w:r>
      <w:r w:rsidR="00D20B3D">
        <w:rPr>
          <w:i/>
        </w:rPr>
        <w:t>H</w:t>
      </w:r>
      <w:r w:rsidRPr="00D20B3D">
        <w:rPr>
          <w:i/>
        </w:rPr>
        <w:t>ình 1</w:t>
      </w:r>
      <w:r>
        <w:t xml:space="preserve"> là FFN</w:t>
      </w:r>
    </w:p>
    <w:p w:rsidR="00917C04" w:rsidRPr="00917C04" w:rsidRDefault="00917C04" w:rsidP="00917C04">
      <w:pPr>
        <w:rPr>
          <w:b/>
        </w:rPr>
      </w:pPr>
      <w:r>
        <w:tab/>
      </w:r>
      <w:r w:rsidRPr="00917C04">
        <w:rPr>
          <w:b/>
          <w:highlight w:val="yellow"/>
        </w:rPr>
        <w:t>Backpropagation ( BP ):</w:t>
      </w:r>
    </w:p>
    <w:p w:rsidR="00917C04" w:rsidRDefault="00917C04" w:rsidP="00917C04">
      <w:pPr>
        <w:ind w:left="1440"/>
      </w:pPr>
      <w:r w:rsidRPr="00D20B3D">
        <w:rPr>
          <w:b/>
        </w:rPr>
        <w:t>Di chuyển ngược lại</w:t>
      </w:r>
      <w:r>
        <w:t xml:space="preserve"> qua neural network để </w:t>
      </w:r>
      <w:r w:rsidRPr="00D20B3D">
        <w:rPr>
          <w:b/>
        </w:rPr>
        <w:t>chỉnh sửa</w:t>
      </w:r>
      <w:r>
        <w:t xml:space="preserve"> </w:t>
      </w:r>
      <w:r w:rsidRPr="00D20B3D">
        <w:rPr>
          <w:color w:val="FF0000"/>
        </w:rPr>
        <w:t xml:space="preserve">weights </w:t>
      </w:r>
      <w:r>
        <w:t xml:space="preserve">do đó </w:t>
      </w:r>
      <w:r w:rsidRPr="00D20B3D">
        <w:rPr>
          <w:b/>
        </w:rPr>
        <w:t>cải thiện</w:t>
      </w:r>
      <w:r>
        <w:t xml:space="preserve"> </w:t>
      </w:r>
      <w:r w:rsidRPr="00D20B3D">
        <w:rPr>
          <w:color w:val="FF0000"/>
        </w:rPr>
        <w:t xml:space="preserve">outcome </w:t>
      </w:r>
      <w:r>
        <w:t xml:space="preserve">trong </w:t>
      </w:r>
      <w:r w:rsidRPr="00917C04">
        <w:rPr>
          <w:b/>
          <w:u w:val="single"/>
        </w:rPr>
        <w:t>lần lặp</w:t>
      </w:r>
      <w:r>
        <w:t xml:space="preserve"> ( iteration ) tiếp theo. </w:t>
      </w:r>
      <w:r w:rsidRPr="00D20B3D">
        <w:rPr>
          <w:b/>
          <w:color w:val="FF0000"/>
        </w:rPr>
        <w:t>Đây là cách neural net học</w:t>
      </w:r>
      <w:r>
        <w:t>.</w:t>
      </w:r>
    </w:p>
    <w:p w:rsidR="00917C04" w:rsidRDefault="00917C04" w:rsidP="00917C04">
      <w:r>
        <w:tab/>
      </w:r>
      <w:r w:rsidRPr="00D20B3D">
        <w:rPr>
          <w:b/>
          <w:highlight w:val="yellow"/>
        </w:rPr>
        <w:t>Loss Function:</w:t>
      </w:r>
      <w:r>
        <w:t xml:space="preserve"> nhờ vào loss function BP mới biết quay lại chỉnh sửa weights.</w:t>
      </w:r>
    </w:p>
    <w:p w:rsidR="00917C04" w:rsidRDefault="00917C04" w:rsidP="00917C04">
      <w:pPr>
        <w:ind w:left="1440"/>
      </w:pPr>
      <w:r>
        <w:t xml:space="preserve">Là </w:t>
      </w:r>
      <w:r w:rsidRPr="00D20B3D">
        <w:rPr>
          <w:color w:val="FF0000"/>
        </w:rPr>
        <w:t xml:space="preserve">Function </w:t>
      </w:r>
      <w:r w:rsidRPr="00D20B3D">
        <w:rPr>
          <w:b/>
        </w:rPr>
        <w:t>so sánh</w:t>
      </w:r>
      <w:r>
        <w:t xml:space="preserve"> </w:t>
      </w:r>
      <w:r w:rsidRPr="00D20B3D">
        <w:rPr>
          <w:color w:val="FF0000"/>
        </w:rPr>
        <w:t xml:space="preserve">ground truth </w:t>
      </w:r>
      <w:r>
        <w:t xml:space="preserve">để </w:t>
      </w:r>
      <w:r w:rsidRPr="00D20B3D">
        <w:rPr>
          <w:b/>
        </w:rPr>
        <w:t>đ</w:t>
      </w:r>
      <w:r w:rsidR="00D20B3D" w:rsidRPr="00D20B3D">
        <w:rPr>
          <w:b/>
        </w:rPr>
        <w:t>ư</w:t>
      </w:r>
      <w:r w:rsidRPr="00D20B3D">
        <w:rPr>
          <w:b/>
        </w:rPr>
        <w:t>a ra</w:t>
      </w:r>
      <w:r>
        <w:t xml:space="preserve"> </w:t>
      </w:r>
      <w:r w:rsidRPr="00D20B3D">
        <w:rPr>
          <w:color w:val="FF0000"/>
        </w:rPr>
        <w:t xml:space="preserve">prediction </w:t>
      </w:r>
      <w:r>
        <w:t xml:space="preserve">nhờ đó </w:t>
      </w:r>
      <w:r w:rsidRPr="00D20B3D">
        <w:rPr>
          <w:b/>
        </w:rPr>
        <w:t>determine</w:t>
      </w:r>
      <w:r>
        <w:t xml:space="preserve"> được </w:t>
      </w:r>
      <w:r w:rsidRPr="00D20B3D">
        <w:rPr>
          <w:color w:val="FF0000"/>
        </w:rPr>
        <w:t xml:space="preserve">error rate </w:t>
      </w:r>
      <w:r>
        <w:t>( how bad the network performed )</w:t>
      </w:r>
    </w:p>
    <w:p w:rsidR="00D20B3D" w:rsidRDefault="00D20B3D" w:rsidP="00D20B3D">
      <w:pPr>
        <w:pStyle w:val="ListParagraph"/>
        <w:numPr>
          <w:ilvl w:val="0"/>
          <w:numId w:val="6"/>
        </w:numPr>
      </w:pPr>
      <w:r>
        <w:t xml:space="preserve">Khi đi tới cuối như trong hình 1, nó sẽ </w:t>
      </w:r>
      <w:r w:rsidRPr="00D20B3D">
        <w:rPr>
          <w:b/>
        </w:rPr>
        <w:t>tính toán</w:t>
      </w:r>
      <w:r>
        <w:t xml:space="preserve"> sau đó nó sẽ </w:t>
      </w:r>
      <w:r w:rsidRPr="00D20B3D">
        <w:rPr>
          <w:b/>
        </w:rPr>
        <w:t>thực hiện</w:t>
      </w:r>
      <w:r>
        <w:t xml:space="preserve"> </w:t>
      </w:r>
      <w:r w:rsidRPr="00D20B3D">
        <w:rPr>
          <w:color w:val="FF0000"/>
        </w:rPr>
        <w:t xml:space="preserve">Backpropagation </w:t>
      </w:r>
      <w:r>
        <w:t xml:space="preserve">để </w:t>
      </w:r>
      <w:r w:rsidRPr="00D20B3D">
        <w:rPr>
          <w:b/>
        </w:rPr>
        <w:t>chỉnh sửa</w:t>
      </w:r>
      <w:r>
        <w:t xml:space="preserve"> </w:t>
      </w:r>
      <w:r w:rsidRPr="00D20B3D">
        <w:rPr>
          <w:color w:val="FF0000"/>
        </w:rPr>
        <w:t>weights</w:t>
      </w:r>
      <w:r>
        <w:t>.</w:t>
      </w:r>
    </w:p>
    <w:p w:rsidR="00D20B3D" w:rsidRPr="003E7CD1" w:rsidRDefault="00E51E46" w:rsidP="00D20B3D">
      <w:pPr>
        <w:ind w:left="720"/>
        <w:rPr>
          <w:b/>
        </w:rPr>
      </w:pPr>
      <w:r w:rsidRPr="003E7CD1">
        <w:rPr>
          <w:b/>
          <w:highlight w:val="yellow"/>
        </w:rPr>
        <w:t>Active Function:</w:t>
      </w:r>
    </w:p>
    <w:p w:rsidR="00E51E46" w:rsidRDefault="00E51E46" w:rsidP="00E51E46">
      <w:pPr>
        <w:ind w:left="1440"/>
        <w:rPr>
          <w:i/>
        </w:rPr>
      </w:pPr>
      <w:r>
        <w:t>Là một thuật toán dùng trên hidden layer node có ảnh hưởng đến connected output. E.g: ReLU</w:t>
      </w:r>
      <w:r w:rsidR="003E7CD1">
        <w:t xml:space="preserve">: </w:t>
      </w:r>
      <w:r w:rsidR="003E7CD1" w:rsidRPr="003E7CD1">
        <w:rPr>
          <w:i/>
        </w:rPr>
        <w:t>là function cho ra output nào có giá trị lớn hơn 0. Nó đem số mình input vào, đem so với 0 nếu lớn hơn 0 thì output ra số đó, còn bé hơn thì output ra 0.</w:t>
      </w:r>
    </w:p>
    <w:p w:rsidR="003E7CD1" w:rsidRDefault="003E7CD1" w:rsidP="003E7CD1">
      <w:r>
        <w:rPr>
          <w:i/>
        </w:rPr>
        <w:tab/>
      </w:r>
      <w:r w:rsidRPr="003E7CD1">
        <w:rPr>
          <w:b/>
          <w:highlight w:val="yellow"/>
        </w:rPr>
        <w:t>Dense:</w:t>
      </w:r>
      <w:r w:rsidRPr="003E7CD1">
        <w:t xml:space="preserve"> </w:t>
      </w:r>
      <w:r>
        <w:t>khi layer tiếp theo tăng số nodes lên</w:t>
      </w:r>
    </w:p>
    <w:p w:rsidR="003E7CD1" w:rsidRDefault="003E7CD1" w:rsidP="003E7CD1">
      <w:r>
        <w:tab/>
      </w:r>
      <w:r w:rsidRPr="003E7CD1">
        <w:rPr>
          <w:b/>
          <w:highlight w:val="yellow"/>
        </w:rPr>
        <w:t>Sparse:</w:t>
      </w:r>
      <w:r>
        <w:t xml:space="preserve"> khi layer tiếp theo giảm số node đi.</w:t>
      </w:r>
    </w:p>
    <w:p w:rsidR="00A91E59" w:rsidRDefault="00A91E59" w:rsidP="003E7CD1"/>
    <w:p w:rsidR="005C2C6B" w:rsidRDefault="00A91E59" w:rsidP="003E7CD1">
      <w:r>
        <w:t xml:space="preserve">Khi nào thấy thứ gì đó từ </w:t>
      </w:r>
      <w:r w:rsidRPr="00A91E59">
        <w:rPr>
          <w:color w:val="FF0000"/>
        </w:rPr>
        <w:t xml:space="preserve">Dense layer </w:t>
      </w:r>
      <w:r>
        <w:t xml:space="preserve">chuyển thành </w:t>
      </w:r>
      <w:r w:rsidRPr="00A91E59">
        <w:rPr>
          <w:color w:val="FF0000"/>
        </w:rPr>
        <w:t>Sparse layer</w:t>
      </w:r>
      <w:r>
        <w:t xml:space="preserve">, thì nó </w:t>
      </w:r>
      <w:r w:rsidRPr="00A91E59">
        <w:rPr>
          <w:b/>
          <w:color w:val="FF0000"/>
        </w:rPr>
        <w:t>được</w:t>
      </w:r>
      <w:r w:rsidRPr="00A91E59">
        <w:rPr>
          <w:color w:val="FF0000"/>
        </w:rPr>
        <w:t xml:space="preserve"> </w:t>
      </w:r>
      <w:r w:rsidRPr="00A91E59">
        <w:rPr>
          <w:b/>
          <w:color w:val="FF0000"/>
        </w:rPr>
        <w:t>gọi</w:t>
      </w:r>
      <w:r w:rsidRPr="00A91E59">
        <w:rPr>
          <w:color w:val="FF0000"/>
        </w:rPr>
        <w:t xml:space="preserve"> </w:t>
      </w:r>
      <w:r>
        <w:t xml:space="preserve">là </w:t>
      </w:r>
      <w:r w:rsidRPr="00A91E59">
        <w:rPr>
          <w:color w:val="FF0000"/>
        </w:rPr>
        <w:t xml:space="preserve">Dimensionality Reduction </w:t>
      </w:r>
      <w:r w:rsidRPr="00A91E59">
        <w:rPr>
          <w:b/>
        </w:rPr>
        <w:t xml:space="preserve">vì </w:t>
      </w:r>
      <w:r>
        <w:t xml:space="preserve">nó đang </w:t>
      </w:r>
      <w:r w:rsidRPr="00A91E59">
        <w:rPr>
          <w:color w:val="FF0000"/>
        </w:rPr>
        <w:t xml:space="preserve">giảm đi </w:t>
      </w:r>
      <w:r w:rsidRPr="005C2C6B">
        <w:rPr>
          <w:color w:val="FF0000"/>
        </w:rPr>
        <w:t>số</w:t>
      </w:r>
      <w:r>
        <w:t xml:space="preserve"> </w:t>
      </w:r>
      <w:r w:rsidRPr="00A91E59">
        <w:rPr>
          <w:color w:val="FF0000"/>
        </w:rPr>
        <w:t xml:space="preserve">dimension </w:t>
      </w:r>
      <w:r w:rsidR="005C2C6B">
        <w:t>và</w:t>
      </w:r>
      <w:r>
        <w:t xml:space="preserve"> </w:t>
      </w:r>
      <w:r w:rsidRPr="005C2C6B">
        <w:rPr>
          <w:b/>
        </w:rPr>
        <w:t>vì</w:t>
      </w:r>
      <w:r>
        <w:t xml:space="preserve"> </w:t>
      </w:r>
      <w:r w:rsidRPr="005C2C6B">
        <w:rPr>
          <w:color w:val="FF0000"/>
        </w:rPr>
        <w:t xml:space="preserve">số lượng nodes </w:t>
      </w:r>
      <w:r w:rsidRPr="005C2C6B">
        <w:rPr>
          <w:b/>
        </w:rPr>
        <w:t>trong network</w:t>
      </w:r>
      <w:r>
        <w:t xml:space="preserve"> của bạn </w:t>
      </w:r>
      <w:r w:rsidRPr="005C2C6B">
        <w:rPr>
          <w:b/>
          <w:color w:val="FF0000"/>
        </w:rPr>
        <w:t>determine</w:t>
      </w:r>
      <w:r w:rsidRPr="005C2C6B">
        <w:rPr>
          <w:color w:val="FF0000"/>
        </w:rPr>
        <w:t xml:space="preserve"> số lượng dimension </w:t>
      </w:r>
      <w:r>
        <w:t>bạn có.</w:t>
      </w:r>
    </w:p>
    <w:p w:rsidR="005C2C6B" w:rsidRDefault="005C2C6B" w:rsidP="003E7CD1"/>
    <w:p w:rsidR="003E7CD1" w:rsidRPr="005C2C6B" w:rsidRDefault="005C2C6B" w:rsidP="003E7CD1">
      <w:pPr>
        <w:rPr>
          <w:b/>
          <w:sz w:val="48"/>
        </w:rPr>
      </w:pPr>
      <w:r w:rsidRPr="005C2C6B">
        <w:rPr>
          <w:b/>
          <w:sz w:val="48"/>
        </w:rPr>
        <w:t>Graphic Processing Unit</w:t>
      </w:r>
      <w:r w:rsidR="003E7CD1" w:rsidRPr="005C2C6B">
        <w:rPr>
          <w:b/>
          <w:sz w:val="48"/>
        </w:rPr>
        <w:tab/>
      </w:r>
      <w:r>
        <w:rPr>
          <w:b/>
          <w:sz w:val="48"/>
        </w:rPr>
        <w:t xml:space="preserve"> ( GPU )</w:t>
      </w:r>
      <w:r w:rsidR="003E7CD1" w:rsidRPr="005C2C6B">
        <w:rPr>
          <w:b/>
          <w:sz w:val="48"/>
        </w:rPr>
        <w:tab/>
      </w:r>
    </w:p>
    <w:p w:rsidR="00D20B3D" w:rsidRDefault="000F6090" w:rsidP="005C2C6B">
      <w:r>
        <w:t xml:space="preserve">General GPU được thiết kế cho việc render nhanh high-resolution image và video </w:t>
      </w:r>
      <w:r w:rsidRPr="000F6090">
        <w:rPr>
          <w:b/>
          <w:color w:val="FF0000"/>
          <w:u w:val="single"/>
        </w:rPr>
        <w:t>cùng lúc</w:t>
      </w:r>
      <w:r w:rsidRPr="000F6090">
        <w:rPr>
          <w:color w:val="FF0000"/>
        </w:rPr>
        <w:t xml:space="preserve"> </w:t>
      </w:r>
      <w:r>
        <w:t xml:space="preserve">( </w:t>
      </w:r>
      <w:r w:rsidRPr="000F6090">
        <w:rPr>
          <w:b/>
          <w:color w:val="FF0000"/>
        </w:rPr>
        <w:t>concurrently</w:t>
      </w:r>
      <w:r w:rsidRPr="000F6090">
        <w:rPr>
          <w:color w:val="FF0000"/>
        </w:rPr>
        <w:t xml:space="preserve"> </w:t>
      </w:r>
      <w:r>
        <w:t>).</w:t>
      </w:r>
    </w:p>
    <w:p w:rsidR="000F6090" w:rsidRPr="000F6090" w:rsidRDefault="000F6090" w:rsidP="005C2C6B">
      <w:r>
        <w:t xml:space="preserve">GPUs có thể thực hiện các </w:t>
      </w:r>
      <w:r w:rsidRPr="000F6090">
        <w:rPr>
          <w:b/>
          <w:highlight w:val="yellow"/>
        </w:rPr>
        <w:t>phép tính song song trên nhiều sets dữ liệu ( parallel operations on multiple sets of data )</w:t>
      </w:r>
      <w:r>
        <w:rPr>
          <w:b/>
        </w:rPr>
        <w:t xml:space="preserve">, </w:t>
      </w:r>
      <w:r>
        <w:t xml:space="preserve">vì thế nó được dùng thường trong </w:t>
      </w:r>
      <w:r w:rsidRPr="000F6090">
        <w:rPr>
          <w:color w:val="FF0000"/>
        </w:rPr>
        <w:t>non-graphical tasks như machine learning và scientific</w:t>
      </w:r>
      <w:r w:rsidR="00701A07">
        <w:rPr>
          <w:color w:val="FF0000"/>
        </w:rPr>
        <w:t xml:space="preserve"> computation ( </w:t>
      </w:r>
      <w:r w:rsidR="00701A07" w:rsidRPr="00701A07">
        <w:rPr>
          <w:color w:val="FF0000"/>
          <w:u w:val="single"/>
        </w:rPr>
        <w:t>tính toán khoa học</w:t>
      </w:r>
      <w:r w:rsidR="00701A07">
        <w:rPr>
          <w:color w:val="FF0000"/>
        </w:rPr>
        <w:t xml:space="preserve"> ) </w:t>
      </w:r>
    </w:p>
    <w:p w:rsidR="00701A07" w:rsidRDefault="00701A07" w:rsidP="00D90BBD">
      <w:pPr>
        <w:rPr>
          <w:color w:val="FF0000"/>
        </w:rPr>
      </w:pPr>
      <w:r>
        <w:lastRenderedPageBreak/>
        <w:t xml:space="preserve">GPU có trung bình 4-16 processor cores…Nó cũng có thể có </w:t>
      </w:r>
      <w:r w:rsidRPr="00701A07">
        <w:rPr>
          <w:color w:val="FF0000"/>
        </w:rPr>
        <w:t>hơn ngàn processor cores</w:t>
      </w:r>
    </w:p>
    <w:p w:rsidR="00701A07" w:rsidRDefault="00701A07" w:rsidP="00D90BBD">
      <w:r>
        <w:t>4-8 GPUs có thể cung cấp 40,000 cores</w:t>
      </w:r>
    </w:p>
    <w:p w:rsidR="00701A07" w:rsidRDefault="00701A07" w:rsidP="00D90BBD">
      <w:r>
        <w:t xml:space="preserve">Phù hợp với Machine Learning hoặc neural network vì neural network có nhiều nodes và tasks lặp lại nhiều lần </w:t>
      </w:r>
    </w:p>
    <w:p w:rsidR="00701A07" w:rsidRDefault="00701A07" w:rsidP="00D90BBD"/>
    <w:p w:rsidR="00701A07" w:rsidRPr="00701A07" w:rsidRDefault="00701A07" w:rsidP="00D90BBD">
      <w:pPr>
        <w:rPr>
          <w:b/>
          <w:sz w:val="44"/>
        </w:rPr>
      </w:pPr>
      <w:r w:rsidRPr="00701A07">
        <w:rPr>
          <w:b/>
          <w:sz w:val="44"/>
        </w:rPr>
        <w:t>CUDA ( Compute Unified Device Architecture )</w:t>
      </w:r>
      <w:r w:rsidR="006149FC">
        <w:rPr>
          <w:b/>
          <w:sz w:val="44"/>
        </w:rPr>
        <w:t xml:space="preserve"> [Optional for this course]</w:t>
      </w:r>
    </w:p>
    <w:p w:rsidR="00701A07" w:rsidRDefault="00701A07" w:rsidP="00D90BBD">
      <w:r>
        <w:t xml:space="preserve">Là một </w:t>
      </w:r>
      <w:r w:rsidRPr="00701A07">
        <w:t xml:space="preserve">nền tảng </w:t>
      </w:r>
      <w:r w:rsidRPr="002470B5">
        <w:rPr>
          <w:b/>
          <w:color w:val="FF0000"/>
          <w:highlight w:val="yellow"/>
        </w:rPr>
        <w:t>máy tính song song</w:t>
      </w:r>
      <w:r>
        <w:tab/>
        <w:t xml:space="preserve">( </w:t>
      </w:r>
      <w:r w:rsidRPr="002470B5">
        <w:rPr>
          <w:b/>
          <w:color w:val="FF0000"/>
          <w:highlight w:val="yellow"/>
        </w:rPr>
        <w:t>parallel computing platform</w:t>
      </w:r>
      <w:r w:rsidRPr="002470B5">
        <w:rPr>
          <w:color w:val="FF0000"/>
        </w:rPr>
        <w:t xml:space="preserve"> </w:t>
      </w:r>
      <w:r>
        <w:t xml:space="preserve">) và </w:t>
      </w:r>
      <w:r w:rsidRPr="002470B5">
        <w:rPr>
          <w:b/>
          <w:color w:val="FF0000"/>
          <w:highlight w:val="yellow"/>
        </w:rPr>
        <w:t>API</w:t>
      </w:r>
      <w:r w:rsidRPr="002470B5">
        <w:rPr>
          <w:color w:val="FF0000"/>
        </w:rPr>
        <w:t xml:space="preserve"> </w:t>
      </w:r>
      <w:r>
        <w:t xml:space="preserve">tạo bởi NVIDIA cho phép dev dùng </w:t>
      </w:r>
      <w:r w:rsidRPr="002470B5">
        <w:rPr>
          <w:b/>
          <w:color w:val="FF0000"/>
          <w:highlight w:val="yellow"/>
        </w:rPr>
        <w:t>CUDA-enabled GPUs</w:t>
      </w:r>
      <w:r w:rsidRPr="002470B5">
        <w:rPr>
          <w:color w:val="FF0000"/>
        </w:rPr>
        <w:t xml:space="preserve"> </w:t>
      </w:r>
      <w:r>
        <w:t xml:space="preserve">cho </w:t>
      </w:r>
      <w:r w:rsidRPr="002470B5">
        <w:rPr>
          <w:u w:val="single"/>
        </w:rPr>
        <w:t>máy tính đa năng</w:t>
      </w:r>
      <w:r w:rsidR="002470B5" w:rsidRPr="002470B5">
        <w:rPr>
          <w:u w:val="single"/>
        </w:rPr>
        <w:t xml:space="preserve"> trên GPUs</w:t>
      </w:r>
      <w:r w:rsidR="002470B5">
        <w:t xml:space="preserve"> (GPGPU: </w:t>
      </w:r>
      <w:r w:rsidR="002470B5" w:rsidRPr="002470B5">
        <w:t>general-purpose computing</w:t>
      </w:r>
      <w:r w:rsidR="002470B5">
        <w:t xml:space="preserve"> on GPUs)</w:t>
      </w:r>
    </w:p>
    <w:p w:rsidR="002470B5" w:rsidRDefault="002470B5" w:rsidP="00D90BBD">
      <w:r>
        <w:t xml:space="preserve">Tất cả deep learning framworks </w:t>
      </w:r>
      <w:r w:rsidR="006149FC">
        <w:t xml:space="preserve">được tích hợp trong </w:t>
      </w:r>
      <w:r w:rsidR="006149FC" w:rsidRPr="006149FC">
        <w:rPr>
          <w:b/>
          <w:color w:val="FF0000"/>
        </w:rPr>
        <w:t>NVIDIA Deep Learning SDK</w:t>
      </w:r>
      <w:r w:rsidR="006149FC" w:rsidRPr="006149FC">
        <w:rPr>
          <w:color w:val="FF0000"/>
        </w:rPr>
        <w:t xml:space="preserve"> </w:t>
      </w:r>
      <w:r w:rsidR="006149FC">
        <w:t>(thư viện cho deep learning)</w:t>
      </w:r>
    </w:p>
    <w:p w:rsidR="006149FC" w:rsidRDefault="006149FC" w:rsidP="00D90BBD">
      <w:r>
        <w:t xml:space="preserve">Một trong các thư viện la </w:t>
      </w:r>
      <w:r w:rsidRPr="006149FC">
        <w:rPr>
          <w:b/>
          <w:color w:val="FF0000"/>
        </w:rPr>
        <w:t>CUDA Deep Neural Network library</w:t>
      </w:r>
      <w:r w:rsidRPr="006149FC">
        <w:rPr>
          <w:color w:val="FF0000"/>
        </w:rPr>
        <w:t xml:space="preserve"> </w:t>
      </w:r>
      <w:r w:rsidRPr="006149FC">
        <w:rPr>
          <w:b/>
          <w:color w:val="FF0000"/>
        </w:rPr>
        <w:t>( cuDNN)</w:t>
      </w:r>
    </w:p>
    <w:p w:rsidR="006149FC" w:rsidRDefault="006149FC" w:rsidP="00D90BBD">
      <w:r>
        <w:t xml:space="preserve"> cuDNN cung cấp </w:t>
      </w:r>
      <w:r w:rsidRPr="006149FC">
        <w:t>highly tuned implementations</w:t>
      </w:r>
      <w:r>
        <w:t xml:space="preserve"> cho các rountines tiêu chuẩn như:</w:t>
      </w:r>
    </w:p>
    <w:p w:rsidR="006149FC" w:rsidRDefault="006149FC" w:rsidP="00D90BBD">
      <w:r>
        <w:tab/>
        <w:t>forward và backward convolution =&gt; great for computer vision.</w:t>
      </w:r>
    </w:p>
    <w:p w:rsidR="006149FC" w:rsidRDefault="006149FC" w:rsidP="00D90BBD">
      <w:r>
        <w:tab/>
        <w:t>Pooling</w:t>
      </w:r>
    </w:p>
    <w:p w:rsidR="006149FC" w:rsidRDefault="006149FC" w:rsidP="00D90BBD">
      <w:r>
        <w:tab/>
        <w:t>Normalization</w:t>
      </w:r>
    </w:p>
    <w:p w:rsidR="006149FC" w:rsidRDefault="006149FC" w:rsidP="00D90BBD">
      <w:r>
        <w:tab/>
        <w:t>Activation layers</w:t>
      </w:r>
    </w:p>
    <w:p w:rsidR="006149FC" w:rsidRDefault="006149FC" w:rsidP="00D90BBD">
      <w:pPr>
        <w:rPr>
          <w:b/>
          <w:sz w:val="48"/>
        </w:rPr>
      </w:pPr>
    </w:p>
    <w:p w:rsidR="006149FC" w:rsidRPr="006149FC" w:rsidRDefault="006149FC" w:rsidP="00D90BBD">
      <w:pPr>
        <w:rPr>
          <w:b/>
          <w:sz w:val="48"/>
        </w:rPr>
      </w:pPr>
      <w:r w:rsidRPr="006149FC">
        <w:rPr>
          <w:b/>
          <w:sz w:val="48"/>
        </w:rPr>
        <w:t>Simple ML Pipeline</w:t>
      </w:r>
    </w:p>
    <w:p w:rsidR="00B4377D" w:rsidRDefault="00B4377D" w:rsidP="00D90BBD">
      <w:r>
        <w:t xml:space="preserve"> Pre-processing: gồm 2 stage, vì đây là quá trình preparing data để train model.  </w:t>
      </w:r>
    </w:p>
    <w:p w:rsidR="00B4377D" w:rsidRDefault="00B4377D" w:rsidP="00B4377D">
      <w:pPr>
        <w:ind w:left="720"/>
      </w:pPr>
      <w:r w:rsidRPr="002077F2">
        <w:rPr>
          <w:b/>
          <w:highlight w:val="yellow"/>
        </w:rPr>
        <w:t>Data Labeling:</w:t>
      </w:r>
      <w:r w:rsidR="002077F2">
        <w:t xml:space="preserve"> Dành c</w:t>
      </w:r>
      <w:r>
        <w:t>ho supervised learning, vì phải tự mình label data từ đó ML model mới có thể học được từ ví dụ trong quá trình training.</w:t>
      </w:r>
    </w:p>
    <w:p w:rsidR="00B4377D" w:rsidRDefault="00B4377D" w:rsidP="00B4377D">
      <w:pPr>
        <w:ind w:left="720"/>
      </w:pPr>
      <w:r w:rsidRPr="002077F2">
        <w:rPr>
          <w:b/>
          <w:highlight w:val="yellow"/>
        </w:rPr>
        <w:t>Feature Engineering</w:t>
      </w:r>
      <w:r>
        <w:t xml:space="preserve">: ML models chỉ làm việc với dữ liệu số =&gt; </w:t>
      </w:r>
      <w:r w:rsidRPr="002077F2">
        <w:rPr>
          <w:b/>
          <w:color w:val="FF0000"/>
        </w:rPr>
        <w:t xml:space="preserve">translate </w:t>
      </w:r>
      <w:r>
        <w:t xml:space="preserve">về </w:t>
      </w:r>
      <w:r w:rsidRPr="002077F2">
        <w:rPr>
          <w:color w:val="FF0000"/>
        </w:rPr>
        <w:t>format</w:t>
      </w:r>
      <w:r>
        <w:t xml:space="preserve"> mà nó </w:t>
      </w:r>
      <w:r w:rsidRPr="002077F2">
        <w:rPr>
          <w:b/>
          <w:color w:val="FF0000"/>
        </w:rPr>
        <w:t>có thể hiểu</w:t>
      </w:r>
      <w:r>
        <w:t xml:space="preserve">, </w:t>
      </w:r>
      <w:r w:rsidRPr="002077F2">
        <w:rPr>
          <w:b/>
          <w:color w:val="FF0000"/>
        </w:rPr>
        <w:t>extract ra</w:t>
      </w:r>
      <w:r w:rsidRPr="002077F2">
        <w:rPr>
          <w:color w:val="FF0000"/>
        </w:rPr>
        <w:t xml:space="preserve"> data quan trọng</w:t>
      </w:r>
      <w:r>
        <w:t xml:space="preserve"> mà </w:t>
      </w:r>
      <w:r w:rsidRPr="002077F2">
        <w:rPr>
          <w:color w:val="FF0000"/>
        </w:rPr>
        <w:t>ML</w:t>
      </w:r>
      <w:r>
        <w:t xml:space="preserve"> cần phải </w:t>
      </w:r>
      <w:r w:rsidRPr="002077F2">
        <w:rPr>
          <w:color w:val="FF0000"/>
        </w:rPr>
        <w:t>tập trung vào</w:t>
      </w:r>
      <w:r>
        <w:t>.</w:t>
      </w:r>
      <w:r w:rsidR="007C63B3">
        <w:t xml:space="preserve"> </w:t>
      </w:r>
      <w:r w:rsidR="007C63B3" w:rsidRPr="007C63B3">
        <w:rPr>
          <w:highlight w:val="yellow"/>
        </w:rPr>
        <w:t>Generate additional features.</w:t>
      </w:r>
    </w:p>
    <w:p w:rsidR="00B4377D" w:rsidRPr="002077F2" w:rsidRDefault="00B4377D" w:rsidP="002077F2">
      <w:pPr>
        <w:rPr>
          <w:b/>
          <w:color w:val="FF0000"/>
        </w:rPr>
      </w:pPr>
      <w:r w:rsidRPr="002077F2">
        <w:rPr>
          <w:b/>
          <w:color w:val="000000" w:themeColor="text1"/>
          <w:highlight w:val="yellow"/>
        </w:rPr>
        <w:t>Training</w:t>
      </w:r>
      <w:r>
        <w:t xml:space="preserve">: Model cần trở nên thông minh hơn =&gt; </w:t>
      </w:r>
      <w:r w:rsidRPr="002077F2">
        <w:rPr>
          <w:b/>
          <w:color w:val="FF0000"/>
        </w:rPr>
        <w:t>thực hiện</w:t>
      </w:r>
      <w:r w:rsidRPr="002077F2">
        <w:rPr>
          <w:color w:val="FF0000"/>
        </w:rPr>
        <w:t xml:space="preserve"> </w:t>
      </w:r>
      <w:r>
        <w:t xml:space="preserve">nhiều </w:t>
      </w:r>
      <w:r w:rsidRPr="002077F2">
        <w:rPr>
          <w:b/>
          <w:color w:val="FF0000"/>
        </w:rPr>
        <w:t>vòng lặp</w:t>
      </w:r>
      <w:r w:rsidRPr="002077F2">
        <w:rPr>
          <w:color w:val="FF0000"/>
        </w:rPr>
        <w:t xml:space="preserve"> </w:t>
      </w:r>
      <w:r>
        <w:t xml:space="preserve">( iteration ) và </w:t>
      </w:r>
      <w:r w:rsidRPr="002077F2">
        <w:rPr>
          <w:b/>
          <w:color w:val="FF0000"/>
        </w:rPr>
        <w:t>trở nên thông minh hơn trong từng vòng lặp.</w:t>
      </w:r>
    </w:p>
    <w:p w:rsidR="00B533C1" w:rsidRDefault="00B533C1" w:rsidP="002077F2">
      <w:r w:rsidRPr="002077F2">
        <w:rPr>
          <w:b/>
          <w:highlight w:val="yellow"/>
        </w:rPr>
        <w:lastRenderedPageBreak/>
        <w:t>Hyperparameter Tuning:</w:t>
      </w:r>
      <w:r>
        <w:t xml:space="preserve"> </w:t>
      </w:r>
      <w:r w:rsidRPr="002077F2">
        <w:rPr>
          <w:color w:val="FF0000"/>
        </w:rPr>
        <w:t xml:space="preserve">ML model </w:t>
      </w:r>
      <w:r>
        <w:t xml:space="preserve">có thể </w:t>
      </w:r>
      <w:r w:rsidRPr="002077F2">
        <w:rPr>
          <w:color w:val="FF0000"/>
        </w:rPr>
        <w:t xml:space="preserve">có nhiều tham số </w:t>
      </w:r>
      <w:r>
        <w:t xml:space="preserve">( parameter ) </w:t>
      </w:r>
      <w:r w:rsidRPr="002077F2">
        <w:rPr>
          <w:b/>
          <w:color w:val="FF0000"/>
        </w:rPr>
        <w:t>truyền vào</w:t>
      </w:r>
      <w:r>
        <w:t xml:space="preserve">, ta có thể </w:t>
      </w:r>
      <w:r w:rsidRPr="002077F2">
        <w:rPr>
          <w:b/>
          <w:color w:val="FF0000"/>
        </w:rPr>
        <w:t>thử nhiều tham số</w:t>
      </w:r>
      <w:r w:rsidRPr="002077F2">
        <w:rPr>
          <w:color w:val="FF0000"/>
        </w:rPr>
        <w:t xml:space="preserve"> </w:t>
      </w:r>
      <w:r>
        <w:t xml:space="preserve">khác nhau </w:t>
      </w:r>
      <w:r w:rsidRPr="002077F2">
        <w:rPr>
          <w:b/>
          <w:color w:val="FF0000"/>
        </w:rPr>
        <w:t>để tối ưu outcome</w:t>
      </w:r>
      <w:r>
        <w:t xml:space="preserve">. </w:t>
      </w:r>
      <w:r w:rsidR="0090186A">
        <w:t xml:space="preserve">Vì </w:t>
      </w:r>
      <w:r w:rsidR="0090186A" w:rsidRPr="002077F2">
        <w:rPr>
          <w:b/>
        </w:rPr>
        <w:t>trong</w:t>
      </w:r>
      <w:r w:rsidR="0090186A">
        <w:t xml:space="preserve"> </w:t>
      </w:r>
      <w:r w:rsidR="0090186A" w:rsidRPr="002077F2">
        <w:rPr>
          <w:color w:val="FF0000"/>
        </w:rPr>
        <w:t>Deep L</w:t>
      </w:r>
      <w:r w:rsidRPr="002077F2">
        <w:rPr>
          <w:color w:val="FF0000"/>
        </w:rPr>
        <w:t xml:space="preserve">earning </w:t>
      </w:r>
      <w:r>
        <w:t xml:space="preserve">thì </w:t>
      </w:r>
      <w:r w:rsidRPr="002077F2">
        <w:rPr>
          <w:color w:val="FF0000"/>
        </w:rPr>
        <w:t>không chỉnh tham số</w:t>
      </w:r>
      <w:r w:rsidR="0090186A">
        <w:t xml:space="preserve"> </w:t>
      </w:r>
      <w:r w:rsidR="0090186A" w:rsidRPr="002077F2">
        <w:rPr>
          <w:b/>
        </w:rPr>
        <w:t>bằng tay</w:t>
      </w:r>
      <w:r w:rsidR="0090186A">
        <w:t xml:space="preserve"> được =&gt; </w:t>
      </w:r>
      <w:r w:rsidR="0090186A" w:rsidRPr="0080776A">
        <w:rPr>
          <w:b/>
          <w:highlight w:val="yellow"/>
        </w:rPr>
        <w:t>dùng Hyperparameter Tuning</w:t>
      </w:r>
    </w:p>
    <w:p w:rsidR="00076B3E" w:rsidRDefault="00076B3E" w:rsidP="002077F2">
      <w:pPr>
        <w:rPr>
          <w:i/>
        </w:rPr>
      </w:pPr>
      <w:r w:rsidRPr="002077F2">
        <w:rPr>
          <w:b/>
          <w:highlight w:val="yellow"/>
        </w:rPr>
        <w:t>Serving:</w:t>
      </w:r>
      <w:r>
        <w:t xml:space="preserve"> </w:t>
      </w:r>
      <w:r w:rsidRPr="0080776A">
        <w:rPr>
          <w:i/>
        </w:rPr>
        <w:t>đôi khi gọi là</w:t>
      </w:r>
      <w:r>
        <w:t xml:space="preserve"> </w:t>
      </w:r>
      <w:r w:rsidRPr="0080776A">
        <w:rPr>
          <w:b/>
        </w:rPr>
        <w:t>Deploying</w:t>
      </w:r>
      <w:r>
        <w:t xml:space="preserve"> </w:t>
      </w:r>
      <w:r w:rsidRPr="0080776A">
        <w:rPr>
          <w:color w:val="FF0000"/>
        </w:rPr>
        <w:t xml:space="preserve">nhưng </w:t>
      </w:r>
      <w:r>
        <w:t xml:space="preserve">khi </w:t>
      </w:r>
      <w:r w:rsidRPr="0080776A">
        <w:rPr>
          <w:b/>
        </w:rPr>
        <w:t>gọi</w:t>
      </w:r>
      <w:r>
        <w:t xml:space="preserve"> </w:t>
      </w:r>
      <w:r w:rsidR="0080776A">
        <w:rPr>
          <w:b/>
        </w:rPr>
        <w:t>D</w:t>
      </w:r>
      <w:r w:rsidRPr="0080776A">
        <w:rPr>
          <w:b/>
        </w:rPr>
        <w:t>eploying</w:t>
      </w:r>
      <w:r>
        <w:t xml:space="preserve"> thì </w:t>
      </w:r>
      <w:r w:rsidRPr="0080776A">
        <w:rPr>
          <w:color w:val="FF0000"/>
        </w:rPr>
        <w:t xml:space="preserve">thường để cấp </w:t>
      </w:r>
      <w:r>
        <w:t xml:space="preserve">đến </w:t>
      </w:r>
      <w:r w:rsidRPr="0080776A">
        <w:rPr>
          <w:b/>
          <w:color w:val="FF0000"/>
        </w:rPr>
        <w:t xml:space="preserve">toàn bộ pipeline </w:t>
      </w:r>
      <w:r>
        <w:t xml:space="preserve">chứ </w:t>
      </w:r>
      <w:r w:rsidRPr="0080776A">
        <w:rPr>
          <w:b/>
          <w:color w:val="FF0000"/>
        </w:rPr>
        <w:t>không phải</w:t>
      </w:r>
      <w:r w:rsidRPr="0080776A">
        <w:rPr>
          <w:color w:val="FF0000"/>
        </w:rPr>
        <w:t xml:space="preserve"> </w:t>
      </w:r>
      <w:r>
        <w:t xml:space="preserve">từng </w:t>
      </w:r>
      <w:r w:rsidRPr="0080776A">
        <w:rPr>
          <w:b/>
          <w:color w:val="FF0000"/>
        </w:rPr>
        <w:t>Machine learning model step</w:t>
      </w:r>
      <w:r w:rsidRPr="0080776A">
        <w:rPr>
          <w:color w:val="FF0000"/>
        </w:rPr>
        <w:t xml:space="preserve"> </w:t>
      </w:r>
      <w:r>
        <w:t xml:space="preserve">như này. Vì vậy ta </w:t>
      </w:r>
      <w:r w:rsidRPr="0080776A">
        <w:rPr>
          <w:color w:val="FF0000"/>
        </w:rPr>
        <w:t>cần làm ML model</w:t>
      </w:r>
      <w:r w:rsidRPr="0080776A">
        <w:t xml:space="preserve"> </w:t>
      </w:r>
      <w:r w:rsidRPr="0080776A">
        <w:rPr>
          <w:b/>
        </w:rPr>
        <w:t>accessible</w:t>
      </w:r>
      <w:r>
        <w:t xml:space="preserve">, do đó ta </w:t>
      </w:r>
      <w:r w:rsidRPr="0080776A">
        <w:rPr>
          <w:b/>
          <w:color w:val="FF0000"/>
        </w:rPr>
        <w:t>thực hiện</w:t>
      </w:r>
      <w:r w:rsidRPr="0080776A">
        <w:rPr>
          <w:color w:val="FF0000"/>
        </w:rPr>
        <w:t xml:space="preserve"> </w:t>
      </w:r>
      <w:r>
        <w:t xml:space="preserve">bằng cách </w:t>
      </w:r>
      <w:r w:rsidRPr="0080776A">
        <w:rPr>
          <w:color w:val="FF0000"/>
        </w:rPr>
        <w:t xml:space="preserve">hosting trên máy ảo </w:t>
      </w:r>
      <w:r>
        <w:t xml:space="preserve">( virtual machine ) hoặc </w:t>
      </w:r>
      <w:r w:rsidRPr="00076B3E">
        <w:rPr>
          <w:color w:val="FF0000"/>
          <w:u w:val="single"/>
        </w:rPr>
        <w:t>container</w:t>
      </w:r>
      <w:r>
        <w:t xml:space="preserve">. </w:t>
      </w:r>
      <w:r w:rsidRPr="00076B3E">
        <w:rPr>
          <w:i/>
        </w:rPr>
        <w:t>Nên khi để cập về Azure Machine Learning thì hoặc nó là Azure Kubernetes service hay Azure Container instance.</w:t>
      </w:r>
    </w:p>
    <w:p w:rsidR="00076B3E" w:rsidRDefault="00076B3E" w:rsidP="002077F2">
      <w:r w:rsidRPr="002077F2">
        <w:rPr>
          <w:b/>
          <w:highlight w:val="yellow"/>
        </w:rPr>
        <w:t>Inference:</w:t>
      </w:r>
      <w:r>
        <w:t xml:space="preserve"> là một </w:t>
      </w:r>
      <w:r w:rsidRPr="0080776A">
        <w:rPr>
          <w:color w:val="FF0000"/>
        </w:rPr>
        <w:t xml:space="preserve">hành động yêu cầu </w:t>
      </w:r>
      <w:r>
        <w:t xml:space="preserve">( request ), </w:t>
      </w:r>
      <w:r w:rsidRPr="0080776A">
        <w:rPr>
          <w:color w:val="FF0000"/>
        </w:rPr>
        <w:t>yêu cầu để đưa ra dự đoán</w:t>
      </w:r>
      <w:r>
        <w:t xml:space="preserve">, </w:t>
      </w:r>
      <w:r w:rsidRPr="0080776A">
        <w:rPr>
          <w:color w:val="FF0000"/>
        </w:rPr>
        <w:t xml:space="preserve">send payload </w:t>
      </w:r>
      <w:r>
        <w:t xml:space="preserve">là </w:t>
      </w:r>
      <w:r w:rsidRPr="0080776A">
        <w:rPr>
          <w:color w:val="FF0000"/>
        </w:rPr>
        <w:t xml:space="preserve">CSV </w:t>
      </w:r>
      <w:r>
        <w:t xml:space="preserve">hay </w:t>
      </w:r>
      <w:r w:rsidRPr="0080776A">
        <w:rPr>
          <w:color w:val="FF0000"/>
        </w:rPr>
        <w:t xml:space="preserve">cái gì cũng được </w:t>
      </w:r>
      <w:r>
        <w:t xml:space="preserve">từ đó </w:t>
      </w:r>
      <w:r w:rsidRPr="0080776A">
        <w:rPr>
          <w:color w:val="FF0000"/>
        </w:rPr>
        <w:t xml:space="preserve">nhận lại kết quả </w:t>
      </w:r>
      <w:r>
        <w:t>( result )</w:t>
      </w:r>
      <w:r w:rsidR="007F092B">
        <w:t>. Gồm 2 cái là:</w:t>
      </w:r>
    </w:p>
    <w:p w:rsidR="007F092B" w:rsidRDefault="007F092B" w:rsidP="002077F2">
      <w:r>
        <w:tab/>
        <w:t xml:space="preserve">+ Real-time Endpoint </w:t>
      </w:r>
    </w:p>
    <w:p w:rsidR="007F092B" w:rsidRPr="00076B3E" w:rsidRDefault="007F092B" w:rsidP="002077F2">
      <w:r>
        <w:tab/>
        <w:t>+ Batch Processing</w:t>
      </w:r>
    </w:p>
    <w:p w:rsidR="00B533C1" w:rsidRDefault="002077F2" w:rsidP="002077F2">
      <w:pPr>
        <w:ind w:left="720"/>
      </w:pPr>
      <w:r w:rsidRPr="0080776A">
        <w:rPr>
          <w:highlight w:val="yellow"/>
        </w:rPr>
        <w:t xml:space="preserve">=&gt; </w:t>
      </w:r>
      <w:r w:rsidR="007F092B" w:rsidRPr="0080776A">
        <w:rPr>
          <w:highlight w:val="yellow"/>
        </w:rPr>
        <w:t>Có thể xử lý một đống dữ liệu cùng lúc nhưng chậm. Đưa ra prediction từng item hay xuất ra cùng lúc nhiều data.</w:t>
      </w:r>
    </w:p>
    <w:p w:rsidR="002077F2" w:rsidRDefault="002077F2" w:rsidP="002077F2">
      <w:r>
        <w:drawing>
          <wp:inline distT="0" distB="0" distL="0" distR="0" wp14:anchorId="3AED6D61" wp14:editId="644ACCE2">
            <wp:extent cx="5943600" cy="28244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824480"/>
                    </a:xfrm>
                    <a:prstGeom prst="rect">
                      <a:avLst/>
                    </a:prstGeom>
                  </pic:spPr>
                </pic:pic>
              </a:graphicData>
            </a:graphic>
          </wp:inline>
        </w:drawing>
      </w:r>
    </w:p>
    <w:p w:rsidR="00AA0477" w:rsidRDefault="00AA0477" w:rsidP="002077F2"/>
    <w:p w:rsidR="0080776A" w:rsidRDefault="008A00C5" w:rsidP="00AA0477">
      <w:pPr>
        <w:tabs>
          <w:tab w:val="left" w:pos="8599"/>
        </w:tabs>
        <w:rPr>
          <w:b/>
          <w:sz w:val="48"/>
        </w:rPr>
      </w:pPr>
      <w:r>
        <w:rPr>
          <w:b/>
          <w:sz w:val="48"/>
        </w:rPr>
        <w:t xml:space="preserve">       </w:t>
      </w:r>
      <w:r w:rsidR="0080776A" w:rsidRPr="0080776A">
        <w:rPr>
          <w:b/>
          <w:sz w:val="48"/>
        </w:rPr>
        <w:t xml:space="preserve">Forecasting </w:t>
      </w:r>
      <w:r>
        <w:rPr>
          <w:b/>
          <w:sz w:val="48"/>
        </w:rPr>
        <w:t xml:space="preserve">          </w:t>
      </w:r>
      <w:r w:rsidR="0080776A" w:rsidRPr="0080776A">
        <w:rPr>
          <w:b/>
          <w:sz w:val="48"/>
        </w:rPr>
        <w:t>vs</w:t>
      </w:r>
      <w:r>
        <w:rPr>
          <w:b/>
          <w:sz w:val="48"/>
        </w:rPr>
        <w:t xml:space="preserve">       </w:t>
      </w:r>
      <w:r w:rsidR="0080776A" w:rsidRPr="0080776A">
        <w:rPr>
          <w:b/>
          <w:sz w:val="48"/>
        </w:rPr>
        <w:t>Prediction</w:t>
      </w:r>
      <w:r w:rsidR="00AA0477">
        <w:rPr>
          <w:b/>
          <w:sz w:val="48"/>
        </w:rPr>
        <w:tab/>
      </w:r>
    </w:p>
    <w:p w:rsidR="00AA0477" w:rsidRPr="0080776A" w:rsidRDefault="000965F1" w:rsidP="00AA0477">
      <w:pPr>
        <w:tabs>
          <w:tab w:val="left" w:pos="8599"/>
        </w:tabs>
        <w:rPr>
          <w:b/>
          <w:sz w:val="48"/>
        </w:rPr>
      </w:pPr>
      <w:r>
        <w:rPr>
          <w:b/>
          <w:sz w:val="48"/>
        </w:rPr>
        <w:lastRenderedPageBreak/>
        <mc:AlternateContent>
          <mc:Choice Requires="wps">
            <w:drawing>
              <wp:anchor distT="0" distB="0" distL="114300" distR="114300" simplePos="0" relativeHeight="251659264" behindDoc="0" locked="0" layoutInCell="1" allowOverlap="1" wp14:anchorId="6769092C" wp14:editId="4391C43C">
                <wp:simplePos x="0" y="0"/>
                <wp:positionH relativeFrom="margin">
                  <wp:posOffset>2984740</wp:posOffset>
                </wp:positionH>
                <wp:positionV relativeFrom="paragraph">
                  <wp:posOffset>48224</wp:posOffset>
                </wp:positionV>
                <wp:extent cx="25137" cy="3950754"/>
                <wp:effectExtent l="0" t="0" r="32385" b="31115"/>
                <wp:wrapNone/>
                <wp:docPr id="11" name="Straight Connector 11"/>
                <wp:cNvGraphicFramePr/>
                <a:graphic xmlns:a="http://schemas.openxmlformats.org/drawingml/2006/main">
                  <a:graphicData uri="http://schemas.microsoft.com/office/word/2010/wordprocessingShape">
                    <wps:wsp>
                      <wps:cNvCnPr/>
                      <wps:spPr>
                        <a:xfrm>
                          <a:off x="0" y="0"/>
                          <a:ext cx="25137" cy="3950754"/>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65CB0A" id="Straight Connector 11"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5pt,3.8pt" to="237pt,3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" strokecolor="#c00000" strokeweight=".5pt">
                <v:stroke joinstyle="miter"/>
                <w10:wrap anchorx="margin"/>
              </v:line>
            </w:pict>
          </mc:Fallback>
        </mc:AlternateContent>
      </w:r>
      <w:r w:rsidR="00AA0477">
        <w:drawing>
          <wp:inline distT="0" distB="0" distL="0" distR="0" wp14:anchorId="1FCD6703" wp14:editId="3A778A83">
            <wp:extent cx="5943600" cy="19919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991995"/>
                    </a:xfrm>
                    <a:prstGeom prst="rect">
                      <a:avLst/>
                    </a:prstGeom>
                  </pic:spPr>
                </pic:pic>
              </a:graphicData>
            </a:graphic>
          </wp:inline>
        </w:drawing>
      </w:r>
    </w:p>
    <w:p w:rsidR="007C0F4D" w:rsidRDefault="007C0F4D" w:rsidP="007C0F4D">
      <w:pPr>
        <w:tabs>
          <w:tab w:val="left" w:pos="5081"/>
        </w:tabs>
        <w:ind w:left="5205" w:hanging="5205"/>
        <w:rPr>
          <w:color w:val="FF0000"/>
        </w:rPr>
      </w:pPr>
      <w:r>
        <w:t xml:space="preserve">Dự đoán tương lai </w:t>
      </w:r>
      <w:r w:rsidRPr="00AA0477">
        <w:rPr>
          <w:b/>
        </w:rPr>
        <w:t>bằng</w:t>
      </w:r>
      <w:r>
        <w:t xml:space="preserve"> </w:t>
      </w:r>
      <w:r w:rsidRPr="007C0F4D">
        <w:rPr>
          <w:b/>
          <w:color w:val="FF0000"/>
        </w:rPr>
        <w:t xml:space="preserve">dữ liệu </w:t>
      </w:r>
      <w:r>
        <w:rPr>
          <w:b/>
          <w:color w:val="FF0000"/>
        </w:rPr>
        <w:t xml:space="preserve"> </w:t>
      </w:r>
      <w:r w:rsidRPr="007C0F4D">
        <w:rPr>
          <w:b/>
          <w:color w:val="FF0000"/>
        </w:rPr>
        <w:t>có liên quan</w:t>
      </w:r>
      <w:r>
        <w:rPr>
          <w:b/>
          <w:color w:val="FF0000"/>
        </w:rPr>
        <w:t xml:space="preserve"> </w:t>
      </w:r>
      <w:r w:rsidRPr="007C0F4D">
        <w:rPr>
          <w:color w:val="FF0000"/>
        </w:rPr>
        <w:t xml:space="preserve"> </w:t>
      </w:r>
      <w:r>
        <w:rPr>
          <w:color w:val="FF0000"/>
        </w:rPr>
        <w:tab/>
        <w:t xml:space="preserve">  </w:t>
      </w:r>
      <w:r>
        <w:t xml:space="preserve">Dự đoán tương lai khi </w:t>
      </w:r>
      <w:r w:rsidRPr="00AA0477">
        <w:rPr>
          <w:b/>
        </w:rPr>
        <w:t>không</w:t>
      </w:r>
      <w:r>
        <w:t xml:space="preserve"> có </w:t>
      </w:r>
      <w:r w:rsidRPr="007C0F4D">
        <w:rPr>
          <w:b/>
          <w:color w:val="FF0000"/>
        </w:rPr>
        <w:t xml:space="preserve">dữ liệu </w:t>
      </w:r>
      <w:r>
        <w:rPr>
          <w:b/>
          <w:color w:val="FF0000"/>
        </w:rPr>
        <w:t xml:space="preserve"> </w:t>
      </w:r>
      <w:r w:rsidRPr="007C0F4D">
        <w:rPr>
          <w:b/>
          <w:color w:val="FF0000"/>
        </w:rPr>
        <w:t>có liên quan</w:t>
      </w:r>
      <w:r>
        <w:rPr>
          <w:b/>
          <w:color w:val="FF0000"/>
        </w:rPr>
        <w:t xml:space="preserve"> ( relevant data )</w:t>
      </w:r>
    </w:p>
    <w:p w:rsidR="007C0F4D" w:rsidRPr="000D20BF" w:rsidRDefault="007C0F4D" w:rsidP="007C0F4D">
      <w:pPr>
        <w:ind w:left="5040" w:hanging="4320"/>
        <w:rPr>
          <w:b/>
          <w:color w:val="FF0000"/>
        </w:rPr>
      </w:pPr>
      <w:r w:rsidRPr="000D20BF">
        <w:rPr>
          <w:b/>
        </w:rPr>
        <w:t>+</w:t>
      </w:r>
      <w:r>
        <w:t xml:space="preserve"> </w:t>
      </w:r>
      <w:r w:rsidRPr="007C0F4D">
        <w:rPr>
          <w:color w:val="FF0000"/>
        </w:rPr>
        <w:t>phân tích trends</w:t>
      </w:r>
      <w:r>
        <w:tab/>
        <w:t xml:space="preserve">        </w:t>
      </w:r>
      <w:r w:rsidRPr="000D20BF">
        <w:rPr>
          <w:b/>
        </w:rPr>
        <w:t>+</w:t>
      </w:r>
      <w:r>
        <w:t xml:space="preserve"> </w:t>
      </w:r>
      <w:r w:rsidRPr="007C0F4D">
        <w:rPr>
          <w:b/>
        </w:rPr>
        <w:t>Dùng</w:t>
      </w:r>
      <w:r>
        <w:t xml:space="preserve"> </w:t>
      </w:r>
      <w:r w:rsidRPr="007C0F4D">
        <w:rPr>
          <w:color w:val="FF0000"/>
        </w:rPr>
        <w:t xml:space="preserve">statistics </w:t>
      </w:r>
      <w:r>
        <w:t xml:space="preserve">để </w:t>
      </w:r>
      <w:r w:rsidRPr="007C0F4D">
        <w:rPr>
          <w:color w:val="FF0000"/>
        </w:rPr>
        <w:t xml:space="preserve">dự đoán </w:t>
      </w:r>
      <w:r w:rsidRPr="000D20BF">
        <w:rPr>
          <w:color w:val="FF0000"/>
        </w:rPr>
        <w:t>future   outcome</w:t>
      </w:r>
    </w:p>
    <w:p w:rsidR="007C0F4D" w:rsidRPr="0080776A" w:rsidRDefault="007C0F4D" w:rsidP="00D90BBD">
      <w:r>
        <w:tab/>
      </w:r>
      <w:r w:rsidRPr="000D20BF">
        <w:rPr>
          <w:b/>
        </w:rPr>
        <w:t>+</w:t>
      </w:r>
      <w:r>
        <w:t xml:space="preserve"> Its </w:t>
      </w:r>
      <w:r w:rsidRPr="007C0F4D">
        <w:rPr>
          <w:b/>
        </w:rPr>
        <w:t>not</w:t>
      </w:r>
      <w:r>
        <w:t xml:space="preserve"> “ </w:t>
      </w:r>
      <w:r w:rsidRPr="007C0F4D">
        <w:rPr>
          <w:color w:val="FF0000"/>
        </w:rPr>
        <w:t>guessing</w:t>
      </w:r>
      <w:r>
        <w:t>”</w:t>
      </w:r>
      <w:r>
        <w:tab/>
      </w:r>
      <w:r>
        <w:tab/>
      </w:r>
      <w:r>
        <w:tab/>
      </w:r>
      <w:r>
        <w:tab/>
        <w:t xml:space="preserve">        </w:t>
      </w:r>
      <w:r w:rsidRPr="000D20BF">
        <w:rPr>
          <w:b/>
        </w:rPr>
        <w:t>+</w:t>
      </w:r>
      <w:r>
        <w:t xml:space="preserve"> It’s </w:t>
      </w:r>
      <w:r w:rsidRPr="007C0F4D">
        <w:rPr>
          <w:b/>
        </w:rPr>
        <w:t xml:space="preserve">more </w:t>
      </w:r>
      <w:r>
        <w:t>of “</w:t>
      </w:r>
      <w:r w:rsidRPr="007C0F4D">
        <w:rPr>
          <w:color w:val="FF0000"/>
        </w:rPr>
        <w:t>guessing</w:t>
      </w:r>
      <w:r>
        <w:t>”</w:t>
      </w:r>
    </w:p>
    <w:p w:rsidR="0080776A" w:rsidRDefault="007C0F4D" w:rsidP="00D90BBD">
      <w:pPr>
        <w:rPr>
          <w:b/>
        </w:rPr>
      </w:pPr>
      <w:r>
        <w:rPr>
          <w:b/>
        </w:rPr>
        <w:tab/>
      </w:r>
      <w:r>
        <w:rPr>
          <w:b/>
        </w:rPr>
        <w:tab/>
      </w:r>
      <w:r>
        <w:rPr>
          <w:b/>
        </w:rPr>
        <w:tab/>
      </w:r>
      <w:r>
        <w:rPr>
          <w:b/>
        </w:rPr>
        <w:tab/>
      </w:r>
      <w:r>
        <w:rPr>
          <w:b/>
        </w:rPr>
        <w:tab/>
      </w:r>
      <w:r>
        <w:rPr>
          <w:b/>
        </w:rPr>
        <w:tab/>
      </w:r>
      <w:r>
        <w:rPr>
          <w:b/>
        </w:rPr>
        <w:tab/>
        <w:t xml:space="preserve">        </w:t>
      </w:r>
      <w:r w:rsidRPr="000D20BF">
        <w:rPr>
          <w:b/>
        </w:rPr>
        <w:t>+</w:t>
      </w:r>
      <w:r>
        <w:rPr>
          <w:b/>
        </w:rPr>
        <w:t xml:space="preserve"> </w:t>
      </w:r>
      <w:r w:rsidRPr="007C0F4D">
        <w:t>Dùng</w:t>
      </w:r>
      <w:r>
        <w:t xml:space="preserve"> </w:t>
      </w:r>
      <w:r w:rsidRPr="007C0F4D">
        <w:rPr>
          <w:b/>
          <w:highlight w:val="yellow"/>
        </w:rPr>
        <w:t>decision theory</w:t>
      </w:r>
    </w:p>
    <w:p w:rsidR="00FD418A" w:rsidRPr="00FD418A" w:rsidRDefault="00FD418A" w:rsidP="008A00C5">
      <w:pPr>
        <w:ind w:left="5040" w:hanging="5040"/>
      </w:pPr>
      <w:r>
        <w:rPr>
          <w:b/>
        </w:rPr>
        <w:t xml:space="preserve">=&gt; </w:t>
      </w:r>
      <w:r>
        <w:t xml:space="preserve">Có </w:t>
      </w:r>
      <w:r w:rsidRPr="00AA0477">
        <w:rPr>
          <w:color w:val="FF0000"/>
        </w:rPr>
        <w:t xml:space="preserve">1 đống data </w:t>
      </w:r>
      <w:r>
        <w:t xml:space="preserve">rồi từ đó </w:t>
      </w:r>
      <w:r w:rsidRPr="00AA0477">
        <w:rPr>
          <w:color w:val="FF0000"/>
        </w:rPr>
        <w:t xml:space="preserve">suy luận </w:t>
      </w:r>
      <w:r>
        <w:t xml:space="preserve">ra </w:t>
      </w:r>
      <w:r w:rsidRPr="00AA0477">
        <w:rPr>
          <w:color w:val="FF0000"/>
        </w:rPr>
        <w:t>kết quả</w:t>
      </w:r>
      <w:r>
        <w:tab/>
      </w:r>
      <w:r w:rsidRPr="00AA0477">
        <w:rPr>
          <w:color w:val="FF0000"/>
        </w:rPr>
        <w:t xml:space="preserve">Không có </w:t>
      </w:r>
      <w:r w:rsidRPr="00AA0477">
        <w:rPr>
          <w:b/>
        </w:rPr>
        <w:t>nhiều</w:t>
      </w:r>
      <w:r>
        <w:t xml:space="preserve"> </w:t>
      </w:r>
      <w:r w:rsidRPr="00AA0477">
        <w:rPr>
          <w:color w:val="FF0000"/>
        </w:rPr>
        <w:t>data</w:t>
      </w:r>
      <w:r>
        <w:t xml:space="preserve">, phải </w:t>
      </w:r>
      <w:r w:rsidRPr="00AA0477">
        <w:rPr>
          <w:color w:val="FF0000"/>
        </w:rPr>
        <w:t xml:space="preserve">tự tạo </w:t>
      </w:r>
      <w:r>
        <w:t xml:space="preserve">ra </w:t>
      </w:r>
      <w:r w:rsidRPr="00AA0477">
        <w:rPr>
          <w:color w:val="FF0000"/>
        </w:rPr>
        <w:t>data</w:t>
      </w:r>
      <w:r w:rsidR="008A00C5" w:rsidRPr="00AA0477">
        <w:rPr>
          <w:color w:val="FF0000"/>
        </w:rPr>
        <w:t xml:space="preserve"> </w:t>
      </w:r>
      <w:r w:rsidR="008A00C5">
        <w:t xml:space="preserve">rồi </w:t>
      </w:r>
      <w:r w:rsidR="008A00C5" w:rsidRPr="00AA0477">
        <w:rPr>
          <w:color w:val="FF0000"/>
        </w:rPr>
        <w:t xml:space="preserve">suy luận outcome </w:t>
      </w:r>
      <w:r w:rsidR="008A00C5">
        <w:t xml:space="preserve">nào là </w:t>
      </w:r>
      <w:r w:rsidR="008A00C5" w:rsidRPr="00AA0477">
        <w:rPr>
          <w:color w:val="FF0000"/>
        </w:rPr>
        <w:t>phù hợp</w:t>
      </w:r>
    </w:p>
    <w:p w:rsidR="00AA0477" w:rsidRPr="00AA0477" w:rsidRDefault="00AA0477" w:rsidP="00D90BBD">
      <w:pPr>
        <w:rPr>
          <w:b/>
          <w:sz w:val="52"/>
        </w:rPr>
      </w:pPr>
      <w:r w:rsidRPr="00AA0477">
        <w:rPr>
          <w:b/>
          <w:sz w:val="52"/>
        </w:rPr>
        <w:t>Evaluation Metrics</w:t>
      </w:r>
      <w:r w:rsidR="000965F1">
        <w:rPr>
          <w:b/>
          <w:sz w:val="52"/>
        </w:rPr>
        <w:t xml:space="preserve"> ( đánh giá số liệu )</w:t>
      </w:r>
    </w:p>
    <w:p w:rsidR="000965F1" w:rsidRPr="00AA0477" w:rsidRDefault="000965F1" w:rsidP="00D90BBD">
      <w:r>
        <w:t xml:space="preserve">Performance/Evaluation Metrics: dùng để đánh giá ( evaluate ) các thuật toán Machine Learning khác nhau. Idea: khi machine learning make a prediction, thì những số liệu ( metrics ) này được dùng </w:t>
      </w:r>
      <w:r w:rsidRPr="000965F1">
        <w:t>đánh giá để xác định</w:t>
      </w:r>
      <w:r w:rsidR="004037D2">
        <w:t xml:space="preserve"> liệu ML model có làm việc đúng như ta mong muốn hay không?</w:t>
      </w:r>
    </w:p>
    <w:p w:rsidR="004037D2" w:rsidRDefault="004037D2" w:rsidP="004037D2">
      <w:pPr>
        <w:ind w:left="720"/>
      </w:pPr>
      <w:r>
        <w:t>Các loại vấn đề khác nhau thì có số liệu khác nhau:</w:t>
      </w:r>
    </w:p>
    <w:p w:rsidR="004037D2" w:rsidRDefault="004037D2" w:rsidP="004037D2">
      <w:pPr>
        <w:ind w:left="720"/>
      </w:pPr>
      <w:r>
        <w:drawing>
          <wp:inline distT="0" distB="0" distL="0" distR="0" wp14:anchorId="6659CF8F" wp14:editId="1E7C952A">
            <wp:extent cx="5767374" cy="1466490"/>
            <wp:effectExtent l="0" t="0" r="508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30003" cy="1482415"/>
                    </a:xfrm>
                    <a:prstGeom prst="rect">
                      <a:avLst/>
                    </a:prstGeom>
                  </pic:spPr>
                </pic:pic>
              </a:graphicData>
            </a:graphic>
          </wp:inline>
        </w:drawing>
      </w:r>
    </w:p>
    <w:p w:rsidR="004037D2" w:rsidRDefault="004037D2" w:rsidP="004037D2">
      <w:r>
        <w:t>Có 2 loại evalutaion metrics:</w:t>
      </w:r>
    </w:p>
    <w:p w:rsidR="004037D2" w:rsidRDefault="004037D2" w:rsidP="004037D2">
      <w:r>
        <w:tab/>
        <w:t>+ Internal Evaluation: metrics dùng để đánh giá bên trong ( internal ) ML model</w:t>
      </w:r>
    </w:p>
    <w:p w:rsidR="004037D2" w:rsidRDefault="004037D2" w:rsidP="004037D2">
      <w:pPr>
        <w:ind w:left="1440"/>
      </w:pPr>
      <w:r>
        <w:t>Acuracy, F1 Score, Precision, Recall ( The Famous Four ) được dùng trong tất cả các loại models</w:t>
      </w:r>
    </w:p>
    <w:p w:rsidR="004037D2" w:rsidRDefault="004037D2" w:rsidP="004037D2">
      <w:r>
        <w:lastRenderedPageBreak/>
        <w:tab/>
        <w:t>+ External Evaluation: metrics dùng để đánh giá final predictoin của ML model</w:t>
      </w:r>
    </w:p>
    <w:p w:rsidR="00961FDE" w:rsidRDefault="00961FDE" w:rsidP="004037D2"/>
    <w:p w:rsidR="004037D2" w:rsidRPr="006A14C3" w:rsidRDefault="00961FDE" w:rsidP="004037D2">
      <w:pPr>
        <w:rPr>
          <w:b/>
          <w:color w:val="FF0000"/>
        </w:rPr>
      </w:pPr>
      <w:r w:rsidRPr="000D5DA7">
        <w:rPr>
          <w:b/>
          <w:sz w:val="32"/>
          <w:highlight w:val="yellow"/>
        </w:rPr>
        <w:t>Quá trình đào tạo mô hình</w:t>
      </w:r>
      <w:r w:rsidRPr="008D23C2">
        <w:rPr>
          <w:sz w:val="32"/>
        </w:rPr>
        <w:t xml:space="preserve"> là một </w:t>
      </w:r>
      <w:r w:rsidRPr="000D5DA7">
        <w:rPr>
          <w:b/>
          <w:sz w:val="32"/>
          <w:highlight w:val="yellow"/>
        </w:rPr>
        <w:t>quá trình lặp đi lặp lại</w:t>
      </w:r>
      <w:r w:rsidRPr="008D23C2">
        <w:rPr>
          <w:sz w:val="32"/>
        </w:rPr>
        <w:t xml:space="preserve"> trong đó </w:t>
      </w:r>
      <w:r w:rsidRPr="00447BFE">
        <w:rPr>
          <w:b/>
          <w:sz w:val="32"/>
          <w:highlight w:val="yellow"/>
        </w:rPr>
        <w:t>dịch vụ</w:t>
      </w:r>
      <w:r w:rsidRPr="008D23C2">
        <w:rPr>
          <w:sz w:val="32"/>
        </w:rPr>
        <w:t xml:space="preserve"> </w:t>
      </w:r>
      <w:r w:rsidRPr="000D5DA7">
        <w:rPr>
          <w:b/>
          <w:sz w:val="32"/>
          <w:highlight w:val="yellow"/>
        </w:rPr>
        <w:t>Custom Vision đào tạo mô hình nhiều lần</w:t>
      </w:r>
      <w:r w:rsidRPr="008D23C2">
        <w:rPr>
          <w:sz w:val="32"/>
        </w:rPr>
        <w:t xml:space="preserve"> bằng cách </w:t>
      </w:r>
      <w:r w:rsidRPr="000D5DA7">
        <w:rPr>
          <w:b/>
          <w:sz w:val="32"/>
          <w:highlight w:val="yellow"/>
        </w:rPr>
        <w:t>sử dụng một số dữ liệu</w:t>
      </w:r>
      <w:r w:rsidRPr="008D23C2">
        <w:rPr>
          <w:sz w:val="32"/>
        </w:rPr>
        <w:t xml:space="preserve">, nhưng </w:t>
      </w:r>
      <w:r w:rsidRPr="000D5DA7">
        <w:rPr>
          <w:b/>
          <w:sz w:val="32"/>
          <w:highlight w:val="yellow"/>
        </w:rPr>
        <w:t>giữ lại một số</w:t>
      </w:r>
      <w:r w:rsidRPr="008D23C2">
        <w:rPr>
          <w:sz w:val="32"/>
        </w:rPr>
        <w:t xml:space="preserve"> </w:t>
      </w:r>
      <w:r w:rsidRPr="00447BFE">
        <w:rPr>
          <w:sz w:val="32"/>
        </w:rPr>
        <w:t xml:space="preserve">để </w:t>
      </w:r>
      <w:r w:rsidRPr="000D5DA7">
        <w:rPr>
          <w:b/>
          <w:sz w:val="32"/>
          <w:highlight w:val="yellow"/>
        </w:rPr>
        <w:t>đánh giá</w:t>
      </w:r>
      <w:r w:rsidRPr="008D23C2">
        <w:rPr>
          <w:sz w:val="32"/>
        </w:rPr>
        <w:t xml:space="preserve"> mô hình. </w:t>
      </w:r>
      <w:r w:rsidRPr="006A14C3">
        <w:rPr>
          <w:b/>
          <w:color w:val="FF0000"/>
          <w:sz w:val="32"/>
        </w:rPr>
        <w:t>Các chỉ số đánh giá là</w:t>
      </w:r>
      <w:r w:rsidRPr="006A14C3">
        <w:rPr>
          <w:b/>
          <w:color w:val="FF0000"/>
        </w:rPr>
        <w:t>:</w:t>
      </w:r>
    </w:p>
    <w:p w:rsidR="00961FDE" w:rsidRDefault="00961FDE" w:rsidP="00961FDE">
      <w:r w:rsidRPr="008D23C2">
        <w:rPr>
          <w:b/>
        </w:rPr>
        <w:t>Độ chính xác (Precision):</w:t>
      </w:r>
      <w:r>
        <w:t xml:space="preserve"> </w:t>
      </w:r>
      <w:r w:rsidRPr="00781465">
        <w:rPr>
          <w:color w:val="FF0000"/>
        </w:rPr>
        <w:t xml:space="preserve">Bao nhiêu </w:t>
      </w:r>
      <w:r w:rsidRPr="00781465">
        <w:rPr>
          <w:b/>
        </w:rPr>
        <w:t>phần trăm</w:t>
      </w:r>
      <w:r>
        <w:t xml:space="preserve"> </w:t>
      </w:r>
      <w:r w:rsidR="008D23C2" w:rsidRPr="00781465">
        <w:rPr>
          <w:b/>
        </w:rPr>
        <w:t>class predictions</w:t>
      </w:r>
      <w:r w:rsidR="008D23C2" w:rsidRPr="008D23C2">
        <w:t xml:space="preserve"> </w:t>
      </w:r>
      <w:r>
        <w:t xml:space="preserve">được </w:t>
      </w:r>
      <w:r w:rsidRPr="00781465">
        <w:rPr>
          <w:color w:val="FF0000"/>
        </w:rPr>
        <w:t xml:space="preserve">thực hiện bởi mô hình </w:t>
      </w:r>
      <w:r>
        <w:t xml:space="preserve">là </w:t>
      </w:r>
      <w:r w:rsidRPr="00781465">
        <w:rPr>
          <w:b/>
          <w:color w:val="FF0000"/>
        </w:rPr>
        <w:t>đúng</w:t>
      </w:r>
      <w:r>
        <w:t>? Ví dụ: nếu mô hình dự đoán rằng 10 hình ảnh là</w:t>
      </w:r>
      <w:r w:rsidR="00BD05DC">
        <w:t xml:space="preserve"> quả</w:t>
      </w:r>
      <w:r>
        <w:t xml:space="preserve"> cam, trong đó tám hình ảnh thực sự là </w:t>
      </w:r>
      <w:r w:rsidR="00BD05DC">
        <w:t xml:space="preserve">quả </w:t>
      </w:r>
      <w:r>
        <w:t>cam, thì độ chính xác là 0,8 (80%).</w:t>
      </w:r>
    </w:p>
    <w:p w:rsidR="00961FDE" w:rsidRDefault="001C1944" w:rsidP="00961FDE">
      <w:r w:rsidRPr="001C1944">
        <w:rPr>
          <w:b/>
        </w:rPr>
        <w:t>Thu hồi</w:t>
      </w:r>
      <w:r w:rsidRPr="008D23C2">
        <w:rPr>
          <w:b/>
        </w:rPr>
        <w:t xml:space="preserve"> </w:t>
      </w:r>
      <w:r w:rsidR="00961FDE" w:rsidRPr="008D23C2">
        <w:rPr>
          <w:b/>
        </w:rPr>
        <w:t>(Recall</w:t>
      </w:r>
      <w:r w:rsidR="00961FDE">
        <w:t xml:space="preserve">): Mô hình đã xác định đúng bao nhiêu phần trăm </w:t>
      </w:r>
      <w:r w:rsidR="00781465" w:rsidRPr="00781465">
        <w:t>class predictions</w:t>
      </w:r>
      <w:r w:rsidR="00961FDE">
        <w:t>? Ví dụ, nếu có 10 hình ảnh quả táo và mô hình tìm thấy 7 hình ảnh trong số đó, thì mức thu hồi là 0,7 (70%).</w:t>
      </w:r>
    </w:p>
    <w:p w:rsidR="00961FDE" w:rsidRDefault="00961FDE" w:rsidP="00961FDE">
      <w:r w:rsidRPr="008D23C2">
        <w:rPr>
          <w:b/>
        </w:rPr>
        <w:t>Độ chính xác trung bình [Average Precision]</w:t>
      </w:r>
      <w:r w:rsidR="00016710" w:rsidRPr="008D23C2">
        <w:rPr>
          <w:b/>
        </w:rPr>
        <w:t xml:space="preserve"> (</w:t>
      </w:r>
      <w:r w:rsidR="00016710" w:rsidRPr="008D23C2">
        <w:t>AP</w:t>
      </w:r>
      <w:r w:rsidR="00016710" w:rsidRPr="008D23C2">
        <w:rPr>
          <w:b/>
        </w:rPr>
        <w:t>)</w:t>
      </w:r>
      <w:r w:rsidRPr="008D23C2">
        <w:rPr>
          <w:b/>
        </w:rPr>
        <w:t>:</w:t>
      </w:r>
      <w:r>
        <w:t xml:space="preserve"> Một chỉ số tổng thể có tính đến cả độ chính xác</w:t>
      </w:r>
      <w:r w:rsidR="00976586">
        <w:t xml:space="preserve"> (</w:t>
      </w:r>
      <w:r w:rsidR="00976586" w:rsidRPr="008D23C2">
        <w:rPr>
          <w:b/>
        </w:rPr>
        <w:t>Precision</w:t>
      </w:r>
      <w:r w:rsidR="00976586">
        <w:t>)</w:t>
      </w:r>
      <w:r>
        <w:t xml:space="preserve"> và thu hồ</w:t>
      </w:r>
      <w:r w:rsidR="00BD05DC">
        <w:t>i</w:t>
      </w:r>
      <w:r w:rsidR="00976586">
        <w:t xml:space="preserve"> (</w:t>
      </w:r>
      <w:r w:rsidR="00976586" w:rsidRPr="008D23C2">
        <w:rPr>
          <w:b/>
        </w:rPr>
        <w:t>Recall</w:t>
      </w:r>
      <w:r w:rsidR="00976586">
        <w:t>)</w:t>
      </w:r>
      <w:r>
        <w:t>.</w:t>
      </w:r>
    </w:p>
    <w:p w:rsidR="004037D2" w:rsidRPr="004037D2" w:rsidRDefault="004037D2" w:rsidP="004037D2">
      <w:pPr>
        <w:rPr>
          <w:b/>
          <w:sz w:val="52"/>
        </w:rPr>
      </w:pPr>
      <w:r w:rsidRPr="004037D2">
        <w:rPr>
          <w:b/>
          <w:sz w:val="52"/>
        </w:rPr>
        <w:t>Jupyter Notebook</w:t>
      </w:r>
    </w:p>
    <w:p w:rsidR="004037D2" w:rsidRDefault="004037D2" w:rsidP="00D90BBD">
      <w:r>
        <w:t xml:space="preserve">Là một ứng dụng Web-based </w:t>
      </w:r>
      <w:r w:rsidR="00500504">
        <w:t>để tạo tài liệu ( authoring documents ) bao gồm:</w:t>
      </w:r>
    </w:p>
    <w:p w:rsidR="00500504" w:rsidRDefault="00500504" w:rsidP="00500504">
      <w:pPr>
        <w:pStyle w:val="ListParagraph"/>
        <w:numPr>
          <w:ilvl w:val="0"/>
          <w:numId w:val="4"/>
        </w:numPr>
      </w:pPr>
      <w:r>
        <w:t>Live-code</w:t>
      </w:r>
    </w:p>
    <w:p w:rsidR="00500504" w:rsidRDefault="00500504" w:rsidP="00500504">
      <w:pPr>
        <w:pStyle w:val="ListParagraph"/>
        <w:numPr>
          <w:ilvl w:val="0"/>
          <w:numId w:val="4"/>
        </w:numPr>
      </w:pPr>
      <w:r>
        <w:t>Narrative text ( văn bản tường thuật )</w:t>
      </w:r>
    </w:p>
    <w:p w:rsidR="00500504" w:rsidRDefault="00500504" w:rsidP="00500504">
      <w:pPr>
        <w:pStyle w:val="ListParagraph"/>
        <w:numPr>
          <w:ilvl w:val="0"/>
          <w:numId w:val="4"/>
        </w:numPr>
      </w:pPr>
      <w:r>
        <w:t>Equations ( equations )</w:t>
      </w:r>
    </w:p>
    <w:p w:rsidR="00500504" w:rsidRDefault="00500504" w:rsidP="00500504">
      <w:pPr>
        <w:pStyle w:val="ListParagraph"/>
        <w:numPr>
          <w:ilvl w:val="0"/>
          <w:numId w:val="4"/>
        </w:numPr>
      </w:pPr>
      <w:r>
        <w:t>Visualizations</w:t>
      </w:r>
    </w:p>
    <w:p w:rsidR="00500504" w:rsidRDefault="00500504" w:rsidP="00500504">
      <w:r>
        <w:t>Nêu làm về Data Science hay build ML model, thì dùng Jupyter notebooks. Luôn được tích hợp trên cloud service providers machine learning tools.</w:t>
      </w:r>
    </w:p>
    <w:p w:rsidR="00D67A0B" w:rsidRDefault="00D67A0B" w:rsidP="00500504">
      <w:r>
        <w:t>iPython’s notebook là tiền nhân của Jupyter notebook</w:t>
      </w:r>
    </w:p>
    <w:p w:rsidR="00D67A0B" w:rsidRDefault="00D67A0B" w:rsidP="00500504">
      <w:r>
        <w:t>iPython giờ là kernel để chạy python</w:t>
      </w:r>
    </w:p>
    <w:p w:rsidR="00D67A0B" w:rsidRDefault="00D67A0B" w:rsidP="00500504">
      <w:pPr>
        <w:rPr>
          <w:b/>
        </w:rPr>
      </w:pPr>
      <w:r>
        <w:t xml:space="preserve">Jupyter notebook đã được xem xét lại ( overhaul ) và tích hợp tốt hơn vào IDE gọi là </w:t>
      </w:r>
      <w:r w:rsidRPr="00D67A0B">
        <w:rPr>
          <w:b/>
        </w:rPr>
        <w:t>JupyterLab</w:t>
      </w:r>
    </w:p>
    <w:p w:rsidR="00D67A0B" w:rsidRDefault="00D67A0B" w:rsidP="00500504">
      <w:pPr>
        <w:rPr>
          <w:b/>
          <w:color w:val="FF0000"/>
        </w:rPr>
      </w:pPr>
      <w:r>
        <w:t xml:space="preserve">Khi mở Notebooks trong Labs. </w:t>
      </w:r>
      <w:r w:rsidRPr="00D67A0B">
        <w:t>The legacy web-based interface</w:t>
      </w:r>
      <w:r>
        <w:t xml:space="preserve"> được gọi là </w:t>
      </w:r>
      <w:r w:rsidRPr="00D67A0B">
        <w:rPr>
          <w:b/>
          <w:color w:val="FF0000"/>
        </w:rPr>
        <w:t>Jupyter classic notebook</w:t>
      </w:r>
    </w:p>
    <w:p w:rsidR="00D67A0B" w:rsidRDefault="00D67A0B" w:rsidP="00500504">
      <w:pPr>
        <w:rPr>
          <w:b/>
        </w:rPr>
      </w:pPr>
      <w:r w:rsidRPr="00D67A0B">
        <w:rPr>
          <w:b/>
        </w:rPr>
        <w:t>JupyterLab</w:t>
      </w:r>
      <w:r>
        <w:rPr>
          <w:b/>
        </w:rPr>
        <w:t xml:space="preserve"> </w:t>
      </w:r>
      <w:r>
        <w:t xml:space="preserve">là </w:t>
      </w:r>
      <w:r w:rsidR="00150061" w:rsidRPr="00150061">
        <w:rPr>
          <w:b/>
          <w:highlight w:val="yellow"/>
        </w:rPr>
        <w:t>bản tiếp theo của web-based user interface</w:t>
      </w:r>
    </w:p>
    <w:p w:rsidR="00150061" w:rsidRDefault="00150061" w:rsidP="00500504">
      <w:r w:rsidRPr="00150061">
        <w:t xml:space="preserve">Các tính </w:t>
      </w:r>
      <w:r>
        <w:t>của bản cũ Jyputer Notebook trở nên flexible ( linh hoạt ) và mạnh hơn.</w:t>
      </w:r>
    </w:p>
    <w:p w:rsidR="00150061" w:rsidRDefault="00150061" w:rsidP="00500504">
      <w:r>
        <w:tab/>
        <w:t>+ notebook</w:t>
      </w:r>
    </w:p>
    <w:p w:rsidR="00150061" w:rsidRDefault="00150061" w:rsidP="00500504">
      <w:r>
        <w:tab/>
        <w:t>+ Terminal</w:t>
      </w:r>
    </w:p>
    <w:p w:rsidR="00150061" w:rsidRDefault="00150061" w:rsidP="00500504">
      <w:r>
        <w:lastRenderedPageBreak/>
        <w:tab/>
        <w:t>+ text editor</w:t>
      </w:r>
    </w:p>
    <w:p w:rsidR="00150061" w:rsidRDefault="00150061" w:rsidP="00500504">
      <w:r>
        <w:tab/>
        <w:t>+ file browser</w:t>
      </w:r>
    </w:p>
    <w:p w:rsidR="00150061" w:rsidRDefault="00150061" w:rsidP="00500504">
      <w:r>
        <w:tab/>
        <w:t>+ rich outputs</w:t>
      </w:r>
    </w:p>
    <w:p w:rsidR="00150061" w:rsidRDefault="00150061" w:rsidP="00500504">
      <w:r>
        <w:t>Jyputer Notebook sẽ sớm bị thay thể bởi JyputerLab.</w:t>
      </w:r>
    </w:p>
    <w:p w:rsidR="00150061" w:rsidRDefault="00150061" w:rsidP="00500504"/>
    <w:p w:rsidR="00150061" w:rsidRPr="00150061" w:rsidRDefault="00150061" w:rsidP="00500504">
      <w:pPr>
        <w:rPr>
          <w:b/>
          <w:color w:val="FF0000"/>
          <w:sz w:val="56"/>
        </w:rPr>
      </w:pPr>
      <w:r w:rsidRPr="00150061">
        <w:rPr>
          <w:b/>
          <w:sz w:val="56"/>
        </w:rPr>
        <w:t>Regression</w:t>
      </w:r>
      <w:r w:rsidR="007C0BE7">
        <w:rPr>
          <w:b/>
          <w:sz w:val="56"/>
        </w:rPr>
        <w:t xml:space="preserve"> (hồi quy)</w:t>
      </w:r>
    </w:p>
    <w:p w:rsidR="00D67A0B" w:rsidRDefault="00150061" w:rsidP="00500504">
      <w:r>
        <w:t>Là quá trình tìm kiếm 1 function để correlate ( tương quan ) một labeled dataset thành continuous variable/number</w:t>
      </w:r>
    </w:p>
    <w:p w:rsidR="00830A45" w:rsidRPr="00830A45" w:rsidRDefault="00830A45" w:rsidP="00500504">
      <w:pPr>
        <w:rPr>
          <w:rFonts w:cs="Times New Roman"/>
          <w:i/>
          <w:szCs w:val="24"/>
        </w:rPr>
      </w:pPr>
      <w:r w:rsidRPr="0061484D">
        <w:rPr>
          <w:rStyle w:val="Emphasis"/>
          <w:rFonts w:cs="Times New Roman"/>
          <w:b/>
          <w:bCs/>
          <w:i w:val="0"/>
          <w:color w:val="292929"/>
          <w:spacing w:val="-1"/>
          <w:szCs w:val="24"/>
          <w:shd w:val="clear" w:color="auto" w:fill="FFFFFF"/>
        </w:rPr>
        <w:t>Regression model</w:t>
      </w:r>
      <w:r>
        <w:rPr>
          <w:rStyle w:val="Emphasis"/>
          <w:rFonts w:cs="Times New Roman"/>
          <w:bCs/>
          <w:i w:val="0"/>
          <w:color w:val="292929"/>
          <w:spacing w:val="-1"/>
          <w:szCs w:val="24"/>
          <w:shd w:val="clear" w:color="auto" w:fill="FFFFFF"/>
        </w:rPr>
        <w:t xml:space="preserve"> </w:t>
      </w:r>
      <w:r w:rsidRPr="00830A45">
        <w:rPr>
          <w:rStyle w:val="Emphasis"/>
          <w:rFonts w:cs="Times New Roman"/>
          <w:bCs/>
          <w:i w:val="0"/>
          <w:color w:val="292929"/>
          <w:spacing w:val="-1"/>
          <w:szCs w:val="24"/>
          <w:shd w:val="clear" w:color="auto" w:fill="FFFFFF"/>
        </w:rPr>
        <w:t xml:space="preserve">produce the </w:t>
      </w:r>
      <w:r w:rsidRPr="0061484D">
        <w:rPr>
          <w:rStyle w:val="Emphasis"/>
          <w:rFonts w:cs="Times New Roman"/>
          <w:b/>
          <w:bCs/>
          <w:i w:val="0"/>
          <w:color w:val="292929"/>
          <w:spacing w:val="-1"/>
          <w:szCs w:val="24"/>
          <w:shd w:val="clear" w:color="auto" w:fill="FFFFFF"/>
        </w:rPr>
        <w:t>Predicted</w:t>
      </w:r>
      <w:r w:rsidRPr="00830A45">
        <w:rPr>
          <w:rStyle w:val="Emphasis"/>
          <w:rFonts w:cs="Times New Roman"/>
          <w:bCs/>
          <w:i w:val="0"/>
          <w:color w:val="292929"/>
          <w:spacing w:val="-1"/>
          <w:szCs w:val="24"/>
          <w:shd w:val="clear" w:color="auto" w:fill="FFFFFF"/>
        </w:rPr>
        <w:t xml:space="preserve"> vs </w:t>
      </w:r>
      <w:r w:rsidRPr="0061484D">
        <w:rPr>
          <w:rStyle w:val="Emphasis"/>
          <w:rFonts w:cs="Times New Roman"/>
          <w:b/>
          <w:bCs/>
          <w:i w:val="0"/>
          <w:color w:val="292929"/>
          <w:spacing w:val="-1"/>
          <w:szCs w:val="24"/>
          <w:shd w:val="clear" w:color="auto" w:fill="FFFFFF"/>
        </w:rPr>
        <w:t>True</w:t>
      </w:r>
      <w:r w:rsidRPr="00830A45">
        <w:rPr>
          <w:rStyle w:val="Emphasis"/>
          <w:rFonts w:cs="Times New Roman"/>
          <w:bCs/>
          <w:i w:val="0"/>
          <w:color w:val="292929"/>
          <w:spacing w:val="-1"/>
          <w:szCs w:val="24"/>
          <w:shd w:val="clear" w:color="auto" w:fill="FFFFFF"/>
        </w:rPr>
        <w:t xml:space="preserve"> </w:t>
      </w:r>
      <w:r w:rsidRPr="0061484D">
        <w:rPr>
          <w:rStyle w:val="Emphasis"/>
          <w:rFonts w:cs="Times New Roman"/>
          <w:bCs/>
          <w:i w:val="0"/>
          <w:color w:val="FF0000"/>
          <w:spacing w:val="-1"/>
          <w:szCs w:val="24"/>
          <w:shd w:val="clear" w:color="auto" w:fill="FFFFFF"/>
        </w:rPr>
        <w:t>chart</w:t>
      </w:r>
      <w:r w:rsidR="0061484D">
        <w:rPr>
          <w:rStyle w:val="Emphasis"/>
          <w:rFonts w:cs="Times New Roman"/>
          <w:bCs/>
          <w:i w:val="0"/>
          <w:color w:val="292929"/>
          <w:spacing w:val="-1"/>
          <w:szCs w:val="24"/>
          <w:shd w:val="clear" w:color="auto" w:fill="FFFFFF"/>
        </w:rPr>
        <w:t>.</w:t>
      </w:r>
    </w:p>
    <w:p w:rsidR="00150061" w:rsidRDefault="00150061" w:rsidP="00500504">
      <w:r>
        <w:t>Continuous: giống như in the future =&gt; variable không ngừng</w:t>
      </w:r>
    </w:p>
    <w:p w:rsidR="00150061" w:rsidRDefault="00150061" w:rsidP="00500504">
      <w:r>
        <w:tab/>
        <w:t xml:space="preserve">Outcome: Đoán </w:t>
      </w:r>
      <w:r w:rsidRPr="0066348B">
        <w:rPr>
          <w:b/>
          <w:color w:val="FF0000"/>
        </w:rPr>
        <w:t>variable</w:t>
      </w:r>
      <w:r w:rsidRPr="0066348B">
        <w:rPr>
          <w:color w:val="FF0000"/>
        </w:rPr>
        <w:t xml:space="preserve"> </w:t>
      </w:r>
      <w:r>
        <w:t xml:space="preserve">này trong </w:t>
      </w:r>
      <w:r w:rsidRPr="0066348B">
        <w:rPr>
          <w:color w:val="FF0000"/>
          <w:u w:val="single"/>
        </w:rPr>
        <w:t>tương lai</w:t>
      </w:r>
      <w:r w:rsidRPr="0066348B">
        <w:rPr>
          <w:color w:val="FF0000"/>
        </w:rPr>
        <w:t xml:space="preserve"> </w:t>
      </w:r>
      <w:r>
        <w:t>( nghĩa là continuous variable )</w:t>
      </w:r>
    </w:p>
    <w:p w:rsidR="00150061" w:rsidRDefault="00150061" w:rsidP="00500504">
      <w:r>
        <w:tab/>
        <w:t xml:space="preserve">VD: Nhiệt độ tuần tới sẽ ra sao? </w:t>
      </w:r>
      <w:r w:rsidRPr="0066348B">
        <w:rPr>
          <w:b/>
          <w:color w:val="FF0000"/>
        </w:rPr>
        <w:t>20 C</w:t>
      </w:r>
    </w:p>
    <w:p w:rsidR="00E47FDE" w:rsidRDefault="00150061" w:rsidP="00500504">
      <w:r>
        <w:tab/>
        <w:t>Lý do xác định được</w:t>
      </w:r>
      <w:r w:rsidR="00E47FDE">
        <w:t>: Vector (</w:t>
      </w:r>
      <w:r w:rsidR="00E47FDE" w:rsidRPr="0066348B">
        <w:rPr>
          <w:b/>
          <w:color w:val="FF0000"/>
        </w:rPr>
        <w:t>dots</w:t>
      </w:r>
      <w:r w:rsidR="00E47FDE">
        <w:t>) nằm trên graph trong nhiề</w:t>
      </w:r>
      <w:r w:rsidR="0066348B">
        <w:t>u dimension eg</w:t>
      </w:r>
      <w:r w:rsidR="00E47FDE">
        <w:t xml:space="preserve"> (</w:t>
      </w:r>
      <w:r w:rsidR="00E47FDE" w:rsidRPr="0066348B">
        <w:rPr>
          <w:b/>
          <w:color w:val="FF0000"/>
        </w:rPr>
        <w:t>X,Y</w:t>
      </w:r>
      <w:r w:rsidR="00E47FDE">
        <w:t>)</w:t>
      </w:r>
    </w:p>
    <w:p w:rsidR="00E47FDE" w:rsidRPr="0066348B" w:rsidRDefault="00E47FDE" w:rsidP="00500504">
      <w:pPr>
        <w:rPr>
          <w:color w:val="FF0000"/>
        </w:rPr>
      </w:pPr>
      <w:r>
        <w:tab/>
        <w:t>Đường regression</w:t>
      </w:r>
      <w:r w:rsidR="00A31290">
        <w:t xml:space="preserve"> (Regression Line)</w:t>
      </w:r>
      <w:r>
        <w:t xml:space="preserve"> được vẽ ngang qua các dataset giúp ta</w:t>
      </w:r>
      <w:r w:rsidR="002528A6">
        <w:t xml:space="preserve"> tìm ra được cách để</w:t>
      </w:r>
      <w:r>
        <w:t xml:space="preserve"> đoán được giá </w:t>
      </w:r>
      <w:r w:rsidR="00A31290">
        <w:t xml:space="preserve"> </w:t>
      </w:r>
      <w:r>
        <w:t>trị.</w:t>
      </w:r>
      <w:r w:rsidR="002528A6">
        <w:t xml:space="preserve"> Để làm được ta cần tính toán </w:t>
      </w:r>
      <w:r w:rsidR="002528A6" w:rsidRPr="0066348B">
        <w:rPr>
          <w:b/>
          <w:color w:val="FF0000"/>
        </w:rPr>
        <w:t>khoáng cách</w:t>
      </w:r>
      <w:r w:rsidR="002528A6" w:rsidRPr="0066348B">
        <w:rPr>
          <w:color w:val="FF0000"/>
        </w:rPr>
        <w:t xml:space="preserve"> </w:t>
      </w:r>
      <w:r w:rsidR="002528A6">
        <w:t xml:space="preserve">từ </w:t>
      </w:r>
      <w:r w:rsidR="002528A6" w:rsidRPr="0066348B">
        <w:rPr>
          <w:color w:val="FF0000"/>
        </w:rPr>
        <w:t xml:space="preserve">vector </w:t>
      </w:r>
      <w:r w:rsidR="002528A6">
        <w:t xml:space="preserve">đến </w:t>
      </w:r>
      <w:r w:rsidR="002528A6" w:rsidRPr="0066348B">
        <w:rPr>
          <w:color w:val="FF0000"/>
        </w:rPr>
        <w:t>regression line</w:t>
      </w:r>
    </w:p>
    <w:p w:rsidR="00A31290" w:rsidRDefault="00A31290" w:rsidP="00500504">
      <w:r w:rsidRPr="00A31290">
        <w:rPr>
          <w:b/>
          <w:highlight w:val="yellow"/>
        </w:rPr>
        <w:t>Regression Line:</w:t>
      </w:r>
      <w:r>
        <w:t xml:space="preserve"> là đường thẳng càng gần tất cả các điểm dữ liệu càng tốt.</w:t>
      </w:r>
    </w:p>
    <w:p w:rsidR="00E47FDE" w:rsidRDefault="00E47FDE" w:rsidP="00E47FDE">
      <w:pPr>
        <w:tabs>
          <w:tab w:val="right" w:pos="9360"/>
        </w:tabs>
      </w:pPr>
      <w:r>
        <w:drawing>
          <wp:inline distT="0" distB="0" distL="0" distR="0" wp14:anchorId="261F92BF" wp14:editId="50DEF57D">
            <wp:extent cx="5943600" cy="194881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948815"/>
                    </a:xfrm>
                    <a:prstGeom prst="rect">
                      <a:avLst/>
                    </a:prstGeom>
                  </pic:spPr>
                </pic:pic>
              </a:graphicData>
            </a:graphic>
          </wp:inline>
        </w:drawing>
      </w:r>
      <w:r>
        <w:t xml:space="preserve"> </w:t>
      </w:r>
    </w:p>
    <w:p w:rsidR="00E47FDE" w:rsidRDefault="00E47FDE" w:rsidP="00E47FDE">
      <w:pPr>
        <w:tabs>
          <w:tab w:val="right" w:pos="9360"/>
        </w:tabs>
      </w:pPr>
      <w:r w:rsidRPr="0066348B">
        <w:rPr>
          <w:b/>
          <w:color w:val="FF0000"/>
        </w:rPr>
        <w:t>Khoảng cách</w:t>
      </w:r>
      <w:r w:rsidRPr="0066348B">
        <w:rPr>
          <w:color w:val="FF0000"/>
        </w:rPr>
        <w:t xml:space="preserve"> </w:t>
      </w:r>
      <w:r>
        <w:t xml:space="preserve">từ vector đến đường regression gọi là </w:t>
      </w:r>
      <w:r w:rsidRPr="002528A6">
        <w:rPr>
          <w:b/>
          <w:color w:val="FF0000"/>
        </w:rPr>
        <w:t>Error</w:t>
      </w:r>
    </w:p>
    <w:p w:rsidR="00E47FDE" w:rsidRDefault="00E47FDE" w:rsidP="00E47FDE">
      <w:pPr>
        <w:tabs>
          <w:tab w:val="right" w:pos="9360"/>
        </w:tabs>
      </w:pPr>
      <w:r>
        <w:t>Thuật toán Regression khác nhau dùng Error để predict variable tương lai:</w:t>
      </w:r>
    </w:p>
    <w:p w:rsidR="00E47FDE" w:rsidRDefault="00E47FDE" w:rsidP="00E47FDE">
      <w:pPr>
        <w:tabs>
          <w:tab w:val="right" w:pos="9360"/>
        </w:tabs>
      </w:pPr>
      <w:r>
        <w:t xml:space="preserve">         + Mean squared error ( MSE )</w:t>
      </w:r>
    </w:p>
    <w:p w:rsidR="00E47FDE" w:rsidRDefault="00E47FDE" w:rsidP="00E47FDE">
      <w:pPr>
        <w:tabs>
          <w:tab w:val="right" w:pos="9360"/>
        </w:tabs>
      </w:pPr>
      <w:r>
        <w:t xml:space="preserve">         + </w:t>
      </w:r>
      <w:r w:rsidRPr="00CC6310">
        <w:rPr>
          <w:b/>
          <w:color w:val="FF0000"/>
        </w:rPr>
        <w:t>Root mean squared error</w:t>
      </w:r>
      <w:r w:rsidRPr="00CC6310">
        <w:rPr>
          <w:color w:val="FF0000"/>
        </w:rPr>
        <w:t xml:space="preserve"> </w:t>
      </w:r>
      <w:r>
        <w:t xml:space="preserve">( </w:t>
      </w:r>
      <w:r w:rsidRPr="00CC6310">
        <w:rPr>
          <w:highlight w:val="yellow"/>
        </w:rPr>
        <w:t>RMSE</w:t>
      </w:r>
      <w:r>
        <w:t xml:space="preserve"> )</w:t>
      </w:r>
      <w:r w:rsidR="00AC190F">
        <w:t xml:space="preserve">: </w:t>
      </w:r>
      <w:r w:rsidR="00AC190F" w:rsidRPr="00AC190F">
        <w:t xml:space="preserve">Chênh lệch trung bình giữa giá trị được dự đoán và giá trị thực được bình phương, sau đó </w:t>
      </w:r>
      <w:r w:rsidR="00AC190F">
        <w:t xml:space="preserve">tính </w:t>
      </w:r>
      <w:r w:rsidR="00AC190F" w:rsidRPr="00AC190F">
        <w:t xml:space="preserve">căn bậc hai. Kết quả là một số liệu dựa trên cùng </w:t>
      </w:r>
      <w:r w:rsidR="00AC190F" w:rsidRPr="00AC190F">
        <w:lastRenderedPageBreak/>
        <w:t xml:space="preserve">một đơn vị với </w:t>
      </w:r>
      <w:r w:rsidR="00050115">
        <w:t>label</w:t>
      </w:r>
      <w:r w:rsidR="00AC190F" w:rsidRPr="00AC190F">
        <w:t xml:space="preserve"> (</w:t>
      </w:r>
      <w:r w:rsidR="00747961">
        <w:t>dollars</w:t>
      </w:r>
      <w:r w:rsidR="00AC190F" w:rsidRPr="00AC190F">
        <w:t>). Khi so sánh vớ</w:t>
      </w:r>
      <w:r w:rsidR="0047582A">
        <w:t>i MAE</w:t>
      </w:r>
      <w:r w:rsidR="00AC190F" w:rsidRPr="00AC190F">
        <w:t xml:space="preserve">, sự khác biệt lớn hơn cho thấy </w:t>
      </w:r>
      <w:r w:rsidR="00AC190F" w:rsidRPr="000E468C">
        <w:rPr>
          <w:u w:val="single"/>
        </w:rPr>
        <w:t>phương sai</w:t>
      </w:r>
      <w:r w:rsidR="0078365F">
        <w:t xml:space="preserve"> (</w:t>
      </w:r>
      <w:r w:rsidR="0078365F" w:rsidRPr="0078365F">
        <w:t>variance</w:t>
      </w:r>
      <w:r w:rsidR="0078365F">
        <w:t>)</w:t>
      </w:r>
      <w:r w:rsidR="00AC190F" w:rsidRPr="00AC190F">
        <w:t xml:space="preserve"> lớn hơn trong các lỗi riêng lẻ (ví dụ: với một số lỗi là rất nhỏ, trong khi các lỗi khác là lớn). Nếu MAE và RMSE gần giống nhau, thì tất cả các lỗi riêng lẻ đều có mức độ tương tự.</w:t>
      </w:r>
    </w:p>
    <w:p w:rsidR="002528A6" w:rsidRDefault="00E47FDE" w:rsidP="00E47FDE">
      <w:pPr>
        <w:tabs>
          <w:tab w:val="right" w:pos="9360"/>
        </w:tabs>
      </w:pPr>
      <w:r>
        <w:t xml:space="preserve">         + Mean absolute error ( MAE )</w:t>
      </w:r>
      <w:r w:rsidR="00055311">
        <w:t xml:space="preserve">: </w:t>
      </w:r>
      <w:r w:rsidR="00055311" w:rsidRPr="00055311">
        <w:t>là giá trị trung bình của chênh lệch tuyệt đối giữa dự đoán và quan sát thực tế, trong đó tất cả các khác biệt riêng lẻ có trọng số bằng nhau.</w:t>
      </w:r>
      <w:r>
        <w:tab/>
      </w:r>
    </w:p>
    <w:p w:rsidR="002528A6" w:rsidRDefault="00CC6310" w:rsidP="00E47FDE">
      <w:pPr>
        <w:tabs>
          <w:tab w:val="right" w:pos="9360"/>
        </w:tabs>
      </w:pPr>
      <w:r>
        <w:t xml:space="preserve">Dùng 2 metrics (số liệu) </w:t>
      </w:r>
      <w:r w:rsidRPr="003F364A">
        <w:rPr>
          <w:b/>
          <w:color w:val="FF0000"/>
          <w:highlight w:val="yellow"/>
        </w:rPr>
        <w:t>RMSE</w:t>
      </w:r>
      <w:r w:rsidRPr="00CC6310">
        <w:rPr>
          <w:color w:val="FF0000"/>
        </w:rPr>
        <w:t xml:space="preserve"> </w:t>
      </w:r>
      <w:r>
        <w:t xml:space="preserve">(Root Mean Squared Error) và </w:t>
      </w:r>
      <w:r w:rsidRPr="003F364A">
        <w:rPr>
          <w:b/>
          <w:color w:val="FF0000"/>
          <w:highlight w:val="yellow"/>
        </w:rPr>
        <w:t>hệ số xác định</w:t>
      </w:r>
      <w:r w:rsidRPr="003F364A">
        <w:rPr>
          <w:color w:val="FF0000"/>
          <w:highlight w:val="yellow"/>
        </w:rPr>
        <w:t xml:space="preserve"> </w:t>
      </w:r>
      <w:r w:rsidRPr="003F364A">
        <w:rPr>
          <w:highlight w:val="yellow"/>
        </w:rPr>
        <w:t>(coefficient of determination</w:t>
      </w:r>
      <w:r w:rsidR="00666599">
        <w:rPr>
          <w:highlight w:val="yellow"/>
        </w:rPr>
        <w:t xml:space="preserve"> (R2) </w:t>
      </w:r>
      <w:r w:rsidRPr="003F364A">
        <w:rPr>
          <w:highlight w:val="yellow"/>
        </w:rPr>
        <w:t>)</w:t>
      </w:r>
      <w:r>
        <w:t xml:space="preserve"> để đánh giá regression machine learning models.</w:t>
      </w:r>
    </w:p>
    <w:p w:rsidR="00AC190F" w:rsidRDefault="00AC190F" w:rsidP="00E47FDE">
      <w:pPr>
        <w:tabs>
          <w:tab w:val="right" w:pos="9360"/>
        </w:tabs>
      </w:pPr>
    </w:p>
    <w:p w:rsidR="000E468C" w:rsidRDefault="000E468C" w:rsidP="00E47FDE">
      <w:pPr>
        <w:tabs>
          <w:tab w:val="right" w:pos="9360"/>
        </w:tabs>
        <w:rPr>
          <w:rStyle w:val="Emphasis"/>
          <w:rFonts w:ascii="Georgia" w:hAnsi="Georgia"/>
          <w:b/>
          <w:bCs/>
          <w:color w:val="292929"/>
          <w:spacing w:val="-1"/>
          <w:sz w:val="40"/>
          <w:szCs w:val="32"/>
          <w:shd w:val="clear" w:color="auto" w:fill="FFFFFF"/>
        </w:rPr>
      </w:pPr>
      <w:r w:rsidRPr="000E468C">
        <w:rPr>
          <w:rStyle w:val="Emphasis"/>
          <w:rFonts w:ascii="Georgia" w:hAnsi="Georgia"/>
          <w:b/>
          <w:bCs/>
          <w:color w:val="292929"/>
          <w:spacing w:val="-1"/>
          <w:sz w:val="40"/>
          <w:szCs w:val="32"/>
          <w:shd w:val="clear" w:color="auto" w:fill="FFFFFF"/>
        </w:rPr>
        <w:t>Relative Squared Error (RSE)</w:t>
      </w:r>
    </w:p>
    <w:p w:rsidR="00DB561C" w:rsidRDefault="000E468C" w:rsidP="00E47FDE">
      <w:pPr>
        <w:tabs>
          <w:tab w:val="right" w:pos="9360"/>
        </w:tabs>
      </w:pPr>
      <w:r w:rsidRPr="00DB561C">
        <w:rPr>
          <w:color w:val="FF0000"/>
        </w:rPr>
        <w:t xml:space="preserve">Một chỉ số </w:t>
      </w:r>
      <w:r w:rsidRPr="00DB561C">
        <w:rPr>
          <w:color w:val="FF0000"/>
          <w:u w:val="single"/>
        </w:rPr>
        <w:t>tương đối</w:t>
      </w:r>
      <w:r w:rsidRPr="00DB561C">
        <w:rPr>
          <w:color w:val="FF0000"/>
        </w:rPr>
        <w:t xml:space="preserve"> </w:t>
      </w:r>
      <w:r>
        <w:t xml:space="preserve">(relative) </w:t>
      </w:r>
      <w:r w:rsidRPr="000E468C">
        <w:t xml:space="preserve">giữa </w:t>
      </w:r>
      <w:r w:rsidRPr="00DB561C">
        <w:rPr>
          <w:color w:val="FF0000"/>
          <w:highlight w:val="yellow"/>
        </w:rPr>
        <w:t>0 và 1</w:t>
      </w:r>
      <w:r w:rsidRPr="00DB561C">
        <w:rPr>
          <w:color w:val="FF0000"/>
        </w:rPr>
        <w:t xml:space="preserve"> </w:t>
      </w:r>
      <w:r w:rsidRPr="000E468C">
        <w:t xml:space="preserve">dựa trên </w:t>
      </w:r>
      <w:r w:rsidRPr="00DB561C">
        <w:rPr>
          <w:b/>
          <w:color w:val="FF0000"/>
        </w:rPr>
        <w:t>bình phương</w:t>
      </w:r>
      <w:r w:rsidRPr="00DB561C">
        <w:rPr>
          <w:color w:val="FF0000"/>
        </w:rPr>
        <w:t xml:space="preserve"> </w:t>
      </w:r>
      <w:r w:rsidRPr="000E468C">
        <w:t xml:space="preserve">của sự </w:t>
      </w:r>
      <w:r w:rsidRPr="00DB561C">
        <w:rPr>
          <w:b/>
          <w:color w:val="FF0000"/>
        </w:rPr>
        <w:t>khác biệt</w:t>
      </w:r>
      <w:r w:rsidRPr="00DB561C">
        <w:rPr>
          <w:color w:val="FF0000"/>
        </w:rPr>
        <w:t xml:space="preserve"> </w:t>
      </w:r>
      <w:r w:rsidRPr="000E468C">
        <w:t xml:space="preserve">giữa </w:t>
      </w:r>
      <w:r w:rsidRPr="00DB561C">
        <w:rPr>
          <w:b/>
          <w:color w:val="FF0000"/>
        </w:rPr>
        <w:t>giá trị</w:t>
      </w:r>
      <w:r w:rsidRPr="00DB561C">
        <w:rPr>
          <w:color w:val="FF0000"/>
        </w:rPr>
        <w:t xml:space="preserve"> </w:t>
      </w:r>
      <w:r w:rsidRPr="000E468C">
        <w:t xml:space="preserve">được </w:t>
      </w:r>
      <w:r w:rsidRPr="00DB561C">
        <w:rPr>
          <w:b/>
          <w:color w:val="FF0000"/>
        </w:rPr>
        <w:t>dự đoán</w:t>
      </w:r>
      <w:r w:rsidRPr="00DB561C">
        <w:rPr>
          <w:color w:val="FF0000"/>
        </w:rPr>
        <w:t xml:space="preserve"> </w:t>
      </w:r>
      <w:r w:rsidRPr="000E468C">
        <w:t xml:space="preserve">và </w:t>
      </w:r>
      <w:r w:rsidRPr="00DB561C">
        <w:rPr>
          <w:b/>
          <w:color w:val="FF0000"/>
        </w:rPr>
        <w:t>giá trị thực</w:t>
      </w:r>
      <w:r w:rsidRPr="000E468C">
        <w:t xml:space="preserve">. </w:t>
      </w:r>
      <w:r w:rsidRPr="00A86753">
        <w:rPr>
          <w:b/>
          <w:color w:val="FF0000"/>
          <w:highlight w:val="yellow"/>
        </w:rPr>
        <w:t>Chỉ số này càng gần 0, mô hình càng hoạt động tốt</w:t>
      </w:r>
      <w:r w:rsidRPr="000E468C">
        <w:t xml:space="preserve">. Bởi </w:t>
      </w:r>
      <w:r w:rsidRPr="00DB561C">
        <w:rPr>
          <w:b/>
          <w:color w:val="FF0000"/>
        </w:rPr>
        <w:t>vì</w:t>
      </w:r>
      <w:r w:rsidRPr="00DB561C">
        <w:rPr>
          <w:color w:val="FF0000"/>
        </w:rPr>
        <w:t xml:space="preserve"> </w:t>
      </w:r>
      <w:r w:rsidRPr="000E468C">
        <w:t xml:space="preserve">chỉ số này là </w:t>
      </w:r>
      <w:r w:rsidRPr="00DB561C">
        <w:rPr>
          <w:b/>
          <w:color w:val="FF0000"/>
        </w:rPr>
        <w:t>tương đối</w:t>
      </w:r>
      <w:r w:rsidR="00DB561C" w:rsidRPr="00DB561C">
        <w:rPr>
          <w:color w:val="FF0000"/>
        </w:rPr>
        <w:t xml:space="preserve"> </w:t>
      </w:r>
      <w:r w:rsidR="00DB561C">
        <w:t>(relative)</w:t>
      </w:r>
      <w:r w:rsidRPr="000E468C">
        <w:t xml:space="preserve">, nó có thể được </w:t>
      </w:r>
      <w:r w:rsidRPr="00666599">
        <w:rPr>
          <w:b/>
          <w:color w:val="FF0000"/>
        </w:rPr>
        <w:t>sử dụng</w:t>
      </w:r>
      <w:r w:rsidRPr="00666599">
        <w:rPr>
          <w:color w:val="FF0000"/>
        </w:rPr>
        <w:t xml:space="preserve"> </w:t>
      </w:r>
      <w:r w:rsidRPr="000E468C">
        <w:t xml:space="preserve">để </w:t>
      </w:r>
      <w:r w:rsidRPr="00666599">
        <w:rPr>
          <w:b/>
          <w:color w:val="FF0000"/>
        </w:rPr>
        <w:t>so sánh</w:t>
      </w:r>
      <w:r w:rsidRPr="00666599">
        <w:rPr>
          <w:color w:val="FF0000"/>
        </w:rPr>
        <w:t xml:space="preserve"> </w:t>
      </w:r>
      <w:r w:rsidRPr="000E468C">
        <w:t xml:space="preserve">các </w:t>
      </w:r>
      <w:r w:rsidRPr="00666599">
        <w:rPr>
          <w:b/>
          <w:color w:val="FF0000"/>
        </w:rPr>
        <w:t>mô hình</w:t>
      </w:r>
      <w:r w:rsidRPr="00666599">
        <w:rPr>
          <w:color w:val="FF0000"/>
        </w:rPr>
        <w:t xml:space="preserve"> có</w:t>
      </w:r>
      <w:r w:rsidRPr="000E468C">
        <w:t xml:space="preserve"> các </w:t>
      </w:r>
      <w:r w:rsidR="00DB561C" w:rsidRPr="00666599">
        <w:rPr>
          <w:b/>
        </w:rPr>
        <w:t>labels</w:t>
      </w:r>
      <w:r w:rsidRPr="000E468C">
        <w:t xml:space="preserve"> ở các </w:t>
      </w:r>
      <w:r w:rsidRPr="00666599">
        <w:rPr>
          <w:b/>
          <w:color w:val="FF0000"/>
          <w:u w:val="single"/>
        </w:rPr>
        <w:t>đơn vị</w:t>
      </w:r>
      <w:r w:rsidR="00DB561C" w:rsidRPr="00666599">
        <w:rPr>
          <w:color w:val="FF0000"/>
        </w:rPr>
        <w:t xml:space="preserve"> </w:t>
      </w:r>
      <w:r w:rsidR="00DB561C">
        <w:t>(units)</w:t>
      </w:r>
      <w:r w:rsidRPr="000E468C">
        <w:t xml:space="preserve"> </w:t>
      </w:r>
      <w:r w:rsidRPr="00666599">
        <w:rPr>
          <w:b/>
          <w:color w:val="FF0000"/>
        </w:rPr>
        <w:t>khác nhau</w:t>
      </w:r>
      <w:r w:rsidRPr="000E468C">
        <w:t xml:space="preserve">. </w:t>
      </w:r>
    </w:p>
    <w:p w:rsidR="00E35AD8" w:rsidRDefault="00E35AD8" w:rsidP="00E47FDE">
      <w:pPr>
        <w:tabs>
          <w:tab w:val="right" w:pos="9360"/>
        </w:tabs>
        <w:rPr>
          <w:sz w:val="28"/>
        </w:rPr>
      </w:pPr>
    </w:p>
    <w:p w:rsidR="00666599" w:rsidRDefault="00E35AD8" w:rsidP="00E47FDE">
      <w:pPr>
        <w:tabs>
          <w:tab w:val="right" w:pos="9360"/>
        </w:tabs>
        <w:rPr>
          <w:rStyle w:val="Emphasis"/>
          <w:rFonts w:ascii="Georgia" w:hAnsi="Georgia"/>
          <w:b/>
          <w:bCs/>
          <w:color w:val="292929"/>
          <w:spacing w:val="-1"/>
          <w:sz w:val="40"/>
          <w:szCs w:val="40"/>
          <w:shd w:val="clear" w:color="auto" w:fill="FFFFFF"/>
        </w:rPr>
      </w:pPr>
      <w:r w:rsidRPr="00E35AD8">
        <w:rPr>
          <w:rStyle w:val="Emphasis"/>
          <w:rFonts w:ascii="Georgia" w:hAnsi="Georgia"/>
          <w:b/>
          <w:bCs/>
          <w:color w:val="292929"/>
          <w:spacing w:val="-1"/>
          <w:sz w:val="40"/>
          <w:szCs w:val="40"/>
          <w:shd w:val="clear" w:color="auto" w:fill="FFFFFF"/>
        </w:rPr>
        <w:t>Relative Absolute Error (RAE)</w:t>
      </w:r>
    </w:p>
    <w:p w:rsidR="00E35AD8" w:rsidRDefault="00525185" w:rsidP="00E47FDE">
      <w:pPr>
        <w:tabs>
          <w:tab w:val="right" w:pos="9360"/>
        </w:tabs>
      </w:pPr>
      <w:r>
        <w:t>Một c</w:t>
      </w:r>
      <w:r w:rsidR="00E35AD8" w:rsidRPr="00E35AD8">
        <w:t xml:space="preserve">hỉ số tương đối giữa </w:t>
      </w:r>
      <w:r w:rsidR="00E35AD8" w:rsidRPr="00525185">
        <w:rPr>
          <w:b/>
          <w:color w:val="FF0000"/>
        </w:rPr>
        <w:t xml:space="preserve">0 và 1 </w:t>
      </w:r>
      <w:r w:rsidR="00E35AD8" w:rsidRPr="00E35AD8">
        <w:t xml:space="preserve">dựa trên sự khác biệt </w:t>
      </w:r>
      <w:r w:rsidR="00E35AD8" w:rsidRPr="00525185">
        <w:rPr>
          <w:b/>
          <w:color w:val="FF0000"/>
        </w:rPr>
        <w:t>tuyệt đối</w:t>
      </w:r>
      <w:r w:rsidR="00E35AD8" w:rsidRPr="00525185">
        <w:rPr>
          <w:color w:val="FF0000"/>
        </w:rPr>
        <w:t xml:space="preserve"> </w:t>
      </w:r>
      <w:r w:rsidR="00E35AD8" w:rsidRPr="00E35AD8">
        <w:t xml:space="preserve">giữa </w:t>
      </w:r>
      <w:r w:rsidR="00E35AD8" w:rsidRPr="00525185">
        <w:rPr>
          <w:b/>
          <w:color w:val="FF0000"/>
        </w:rPr>
        <w:t>giá trị được dự đoán</w:t>
      </w:r>
      <w:r w:rsidR="00E35AD8" w:rsidRPr="00525185">
        <w:rPr>
          <w:color w:val="FF0000"/>
        </w:rPr>
        <w:t xml:space="preserve"> </w:t>
      </w:r>
      <w:r w:rsidR="00E35AD8" w:rsidRPr="00E35AD8">
        <w:t xml:space="preserve">và </w:t>
      </w:r>
      <w:r w:rsidR="00E35AD8" w:rsidRPr="00525185">
        <w:rPr>
          <w:b/>
          <w:color w:val="FF0000"/>
        </w:rPr>
        <w:t>giá trị thực</w:t>
      </w:r>
      <w:r w:rsidR="00E35AD8" w:rsidRPr="00E35AD8">
        <w:t xml:space="preserve">. </w:t>
      </w:r>
      <w:r w:rsidR="00E35AD8" w:rsidRPr="00525185">
        <w:rPr>
          <w:b/>
          <w:color w:val="FF0000"/>
          <w:highlight w:val="yellow"/>
        </w:rPr>
        <w:t>Chỉ số này càng gần 0, mô hình càng hoạt động tốt.</w:t>
      </w:r>
      <w:r w:rsidR="00E35AD8" w:rsidRPr="00525185">
        <w:rPr>
          <w:color w:val="FF0000"/>
        </w:rPr>
        <w:t xml:space="preserve"> </w:t>
      </w:r>
      <w:r w:rsidR="00E35AD8" w:rsidRPr="00E35AD8">
        <w:t xml:space="preserve">Giống như RSE, số liệu này có thể được sử dụng để so sánh các mô hình mà các </w:t>
      </w:r>
      <w:r w:rsidR="00E35AD8">
        <w:t>labels</w:t>
      </w:r>
      <w:r w:rsidR="00E35AD8" w:rsidRPr="00E35AD8">
        <w:t xml:space="preserve"> ở các đơn vị khác nhau. </w:t>
      </w:r>
    </w:p>
    <w:p w:rsidR="00525185" w:rsidRDefault="00525185" w:rsidP="00E47FDE">
      <w:pPr>
        <w:tabs>
          <w:tab w:val="right" w:pos="9360"/>
        </w:tabs>
      </w:pPr>
    </w:p>
    <w:p w:rsidR="00525185" w:rsidRPr="00525185" w:rsidRDefault="00525185" w:rsidP="00E47FDE">
      <w:pPr>
        <w:tabs>
          <w:tab w:val="right" w:pos="9360"/>
        </w:tabs>
        <w:rPr>
          <w:sz w:val="32"/>
        </w:rPr>
      </w:pPr>
      <w:r w:rsidRPr="00525185">
        <w:rPr>
          <w:rStyle w:val="Emphasis"/>
          <w:rFonts w:ascii="Georgia" w:hAnsi="Georgia"/>
          <w:b/>
          <w:bCs/>
          <w:color w:val="292929"/>
          <w:spacing w:val="-1"/>
          <w:sz w:val="40"/>
          <w:szCs w:val="32"/>
          <w:shd w:val="clear" w:color="auto" w:fill="FFFFFF"/>
        </w:rPr>
        <w:t>Coefficient of Determination (R2)</w:t>
      </w:r>
    </w:p>
    <w:p w:rsidR="00525185" w:rsidRDefault="00525185" w:rsidP="00E47FDE">
      <w:pPr>
        <w:tabs>
          <w:tab w:val="right" w:pos="9360"/>
        </w:tabs>
      </w:pPr>
      <w:r w:rsidRPr="00525185">
        <w:t>Số liệu</w:t>
      </w:r>
      <w:r>
        <w:t xml:space="preserve"> (metric)</w:t>
      </w:r>
      <w:r w:rsidRPr="00525185">
        <w:t xml:space="preserve"> này thường được </w:t>
      </w:r>
      <w:r w:rsidRPr="00326289">
        <w:rPr>
          <w:b/>
        </w:rPr>
        <w:t>gọi</w:t>
      </w:r>
      <w:r w:rsidRPr="00525185">
        <w:t xml:space="preserve"> là </w:t>
      </w:r>
      <w:r w:rsidRPr="00326289">
        <w:rPr>
          <w:b/>
        </w:rPr>
        <w:t xml:space="preserve">R-Squared </w:t>
      </w:r>
      <w:r w:rsidRPr="00525185">
        <w:t xml:space="preserve">và </w:t>
      </w:r>
      <w:r w:rsidRPr="00326289">
        <w:rPr>
          <w:b/>
        </w:rPr>
        <w:t>tóm tắt</w:t>
      </w:r>
      <w:r w:rsidRPr="00525185">
        <w:t xml:space="preserve"> bao nhiêu </w:t>
      </w:r>
      <w:r w:rsidRPr="00326289">
        <w:rPr>
          <w:b/>
        </w:rPr>
        <w:t>phần trăm</w:t>
      </w:r>
      <w:r w:rsidRPr="00525185">
        <w:t xml:space="preserve"> </w:t>
      </w:r>
      <w:r w:rsidRPr="00326289">
        <w:rPr>
          <w:b/>
          <w:u w:val="single"/>
        </w:rPr>
        <w:t>phương sai</w:t>
      </w:r>
      <w:r w:rsidRPr="00525185">
        <w:t xml:space="preserve"> </w:t>
      </w:r>
      <w:r w:rsidR="00326289">
        <w:t>(</w:t>
      </w:r>
      <w:r w:rsidR="00326289" w:rsidRPr="0078365F">
        <w:t>variance</w:t>
      </w:r>
      <w:r w:rsidR="00326289">
        <w:t xml:space="preserve">) </w:t>
      </w:r>
      <w:r w:rsidRPr="00525185">
        <w:t xml:space="preserve">giữa </w:t>
      </w:r>
      <w:r w:rsidRPr="00326289">
        <w:rPr>
          <w:b/>
        </w:rPr>
        <w:t>giá trị được dự đoán</w:t>
      </w:r>
      <w:r w:rsidRPr="00525185">
        <w:t xml:space="preserve"> và </w:t>
      </w:r>
      <w:r w:rsidRPr="00326289">
        <w:rPr>
          <w:b/>
        </w:rPr>
        <w:t>giá trị thực</w:t>
      </w:r>
      <w:r w:rsidRPr="00525185">
        <w:t xml:space="preserve"> </w:t>
      </w:r>
      <w:r w:rsidRPr="00326289">
        <w:rPr>
          <w:i/>
        </w:rPr>
        <w:t>được</w:t>
      </w:r>
      <w:r w:rsidRPr="00525185">
        <w:t xml:space="preserve"> </w:t>
      </w:r>
      <w:r w:rsidRPr="00326289">
        <w:rPr>
          <w:b/>
        </w:rPr>
        <w:t>mô hình giải thích</w:t>
      </w:r>
      <w:r w:rsidRPr="00525185">
        <w:t xml:space="preserve">. </w:t>
      </w:r>
      <w:r w:rsidRPr="00326289">
        <w:rPr>
          <w:b/>
          <w:color w:val="FF0000"/>
          <w:highlight w:val="yellow"/>
        </w:rPr>
        <w:t>Giá trị này càng gần 1 thì mô hình càng hoạt động tốt</w:t>
      </w:r>
      <w:r w:rsidRPr="00525185">
        <w:t xml:space="preserve">. </w:t>
      </w:r>
    </w:p>
    <w:p w:rsidR="00525185" w:rsidRDefault="00525185" w:rsidP="00E47FDE">
      <w:pPr>
        <w:tabs>
          <w:tab w:val="right" w:pos="9360"/>
        </w:tabs>
      </w:pPr>
    </w:p>
    <w:p w:rsidR="002528A6" w:rsidRPr="002528A6" w:rsidRDefault="002528A6" w:rsidP="00E47FDE">
      <w:pPr>
        <w:tabs>
          <w:tab w:val="right" w:pos="9360"/>
        </w:tabs>
        <w:rPr>
          <w:b/>
          <w:sz w:val="56"/>
        </w:rPr>
      </w:pPr>
      <w:r w:rsidRPr="002528A6">
        <w:rPr>
          <w:b/>
          <w:sz w:val="56"/>
        </w:rPr>
        <w:t xml:space="preserve">Classification </w:t>
      </w:r>
      <w:r w:rsidR="0066348B">
        <w:rPr>
          <w:b/>
          <w:sz w:val="56"/>
        </w:rPr>
        <w:t>( Phân loại )</w:t>
      </w:r>
    </w:p>
    <w:p w:rsidR="00CC4FFD" w:rsidRPr="0066348B" w:rsidRDefault="002528A6" w:rsidP="0066348B">
      <w:pPr>
        <w:tabs>
          <w:tab w:val="right" w:pos="9360"/>
        </w:tabs>
        <w:rPr>
          <w:b/>
        </w:rPr>
      </w:pPr>
      <w:r>
        <w:t xml:space="preserve">Là quá trinh tìm kiếm </w:t>
      </w:r>
      <w:r w:rsidR="006C1B47">
        <w:t xml:space="preserve">function để </w:t>
      </w:r>
      <w:r w:rsidR="006C1B47" w:rsidRPr="0066348B">
        <w:rPr>
          <w:b/>
          <w:highlight w:val="yellow"/>
        </w:rPr>
        <w:t>chia một labeled dataset thành classes/categories</w:t>
      </w:r>
      <w:r w:rsidR="0066348B" w:rsidRPr="0066348B">
        <w:rPr>
          <w:b/>
          <w:highlight w:val="yellow"/>
        </w:rPr>
        <w:t>.</w:t>
      </w:r>
    </w:p>
    <w:p w:rsidR="0066348B" w:rsidRDefault="0066348B" w:rsidP="00D90BBD">
      <w:r>
        <w:rPr>
          <w:b/>
        </w:rPr>
        <w:tab/>
      </w:r>
      <w:r w:rsidRPr="0066348B">
        <w:t>Outcome</w:t>
      </w:r>
      <w:r>
        <w:t xml:space="preserve">: Đoán </w:t>
      </w:r>
      <w:r w:rsidRPr="0066348B">
        <w:rPr>
          <w:b/>
          <w:color w:val="FF0000"/>
        </w:rPr>
        <w:t>category</w:t>
      </w:r>
      <w:r w:rsidRPr="0066348B">
        <w:rPr>
          <w:color w:val="FF0000"/>
        </w:rPr>
        <w:t xml:space="preserve"> </w:t>
      </w:r>
      <w:r>
        <w:t>để áp dụng lên inputted data</w:t>
      </w:r>
    </w:p>
    <w:p w:rsidR="0066348B" w:rsidRPr="0066348B" w:rsidRDefault="0066348B" w:rsidP="00D90BBD">
      <w:r>
        <w:tab/>
        <w:t xml:space="preserve">VD: Will it rain next Saturday? </w:t>
      </w:r>
      <w:r w:rsidRPr="0066348B">
        <w:rPr>
          <w:b/>
          <w:color w:val="FF0000"/>
        </w:rPr>
        <w:t>Sunny, Rainy</w:t>
      </w:r>
    </w:p>
    <w:p w:rsidR="0066348B" w:rsidRDefault="0066348B" w:rsidP="00D90BBD">
      <w:pPr>
        <w:rPr>
          <w:b/>
        </w:rPr>
      </w:pPr>
      <w:r>
        <w:rPr>
          <w:b/>
        </w:rPr>
        <w:t>Ý tưởng:</w:t>
      </w:r>
      <w:r>
        <w:rPr>
          <w:b/>
        </w:rPr>
        <w:tab/>
      </w:r>
    </w:p>
    <w:p w:rsidR="0066348B" w:rsidRDefault="0066348B" w:rsidP="0066348B">
      <w:pPr>
        <w:ind w:firstLine="720"/>
      </w:pPr>
      <w:r>
        <w:t xml:space="preserve">Vẽ một </w:t>
      </w:r>
      <w:r w:rsidRPr="0066348B">
        <w:rPr>
          <w:b/>
          <w:color w:val="FF0000"/>
        </w:rPr>
        <w:t>classificatoin line</w:t>
      </w:r>
      <w:r w:rsidRPr="0066348B">
        <w:rPr>
          <w:color w:val="FF0000"/>
        </w:rPr>
        <w:t xml:space="preserve"> </w:t>
      </w:r>
      <w:r>
        <w:t>để chia dataset ra</w:t>
      </w:r>
    </w:p>
    <w:p w:rsidR="0066348B" w:rsidRDefault="0066348B" w:rsidP="0066348B">
      <w:pPr>
        <w:ind w:firstLine="720"/>
      </w:pPr>
      <w:r>
        <w:lastRenderedPageBreak/>
        <w:t xml:space="preserve">Dùng regression để measuring the line đến vectors hoặc ngược lại. Xem data nằm bên nào nếu bên kia thì </w:t>
      </w:r>
      <w:r w:rsidRPr="0087650B">
        <w:rPr>
          <w:b/>
          <w:color w:val="FF0000"/>
        </w:rPr>
        <w:t>Sunny</w:t>
      </w:r>
      <w:r w:rsidRPr="0087650B">
        <w:rPr>
          <w:color w:val="FF0000"/>
        </w:rPr>
        <w:t xml:space="preserve"> </w:t>
      </w:r>
      <w:r>
        <w:t xml:space="preserve">bên này thì </w:t>
      </w:r>
      <w:r w:rsidRPr="0087650B">
        <w:rPr>
          <w:b/>
          <w:color w:val="FF0000"/>
        </w:rPr>
        <w:t>Rainy</w:t>
      </w:r>
    </w:p>
    <w:p w:rsidR="0066348B" w:rsidRDefault="0066348B" w:rsidP="00D90BBD">
      <w:r>
        <w:drawing>
          <wp:inline distT="0" distB="0" distL="0" distR="0" wp14:anchorId="74C62C3D" wp14:editId="5B41DE3F">
            <wp:extent cx="5943600" cy="19831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983105"/>
                    </a:xfrm>
                    <a:prstGeom prst="rect">
                      <a:avLst/>
                    </a:prstGeom>
                  </pic:spPr>
                </pic:pic>
              </a:graphicData>
            </a:graphic>
          </wp:inline>
        </w:drawing>
      </w:r>
    </w:p>
    <w:p w:rsidR="00E638A3" w:rsidRDefault="00E638A3" w:rsidP="00D90BBD">
      <w:r w:rsidRPr="00E638A3">
        <w:rPr>
          <w:b/>
          <w:u w:val="single"/>
        </w:rPr>
        <w:t>Ứng dụng:</w:t>
      </w:r>
      <w:r>
        <w:t xml:space="preserve"> </w:t>
      </w:r>
    </w:p>
    <w:p w:rsidR="00E638A3" w:rsidRDefault="00E638A3" w:rsidP="00E638A3">
      <w:pPr>
        <w:ind w:left="720"/>
      </w:pPr>
      <w:r w:rsidRPr="00E638A3">
        <w:rPr>
          <w:b/>
          <w:color w:val="FF0000"/>
        </w:rPr>
        <w:t>VD:</w:t>
      </w:r>
      <w:r>
        <w:t xml:space="preserve"> Dự đoán liệu một người nào đó có đi bộ từ nhà lên </w:t>
      </w:r>
      <w:r w:rsidR="00773950">
        <w:t>văn phòng</w:t>
      </w:r>
      <w:r>
        <w:t xml:space="preserve"> dựa vào thời tiết bên ngoài và khoảng cách từ nhà đến </w:t>
      </w:r>
      <w:r w:rsidR="00773950">
        <w:t>văn phòng</w:t>
      </w:r>
      <w:r>
        <w:t>.</w:t>
      </w:r>
    </w:p>
    <w:p w:rsidR="0066348B" w:rsidRPr="0087650B" w:rsidRDefault="0066348B" w:rsidP="00D90BBD">
      <w:pPr>
        <w:rPr>
          <w:b/>
          <w:sz w:val="28"/>
        </w:rPr>
      </w:pPr>
      <w:r w:rsidRPr="0087650B">
        <w:rPr>
          <w:b/>
          <w:sz w:val="28"/>
        </w:rPr>
        <w:t>Các thuật toán Phân loại</w:t>
      </w:r>
      <w:r w:rsidR="0087650B">
        <w:rPr>
          <w:b/>
          <w:sz w:val="28"/>
        </w:rPr>
        <w:t xml:space="preserve"> (Classification)</w:t>
      </w:r>
      <w:r w:rsidRPr="0087650B">
        <w:rPr>
          <w:b/>
          <w:sz w:val="28"/>
        </w:rPr>
        <w:t>:</w:t>
      </w:r>
    </w:p>
    <w:p w:rsidR="0066348B" w:rsidRDefault="0066348B" w:rsidP="00D90BBD">
      <w:r>
        <w:tab/>
      </w:r>
      <w:r>
        <w:drawing>
          <wp:inline distT="0" distB="0" distL="0" distR="0" wp14:anchorId="0148E9DF" wp14:editId="05422FFB">
            <wp:extent cx="2600000" cy="1333333"/>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0000" cy="1333333"/>
                    </a:xfrm>
                    <a:prstGeom prst="rect">
                      <a:avLst/>
                    </a:prstGeom>
                  </pic:spPr>
                </pic:pic>
              </a:graphicData>
            </a:graphic>
          </wp:inline>
        </w:drawing>
      </w:r>
    </w:p>
    <w:p w:rsidR="0036028F" w:rsidRPr="0087650B" w:rsidRDefault="0036028F" w:rsidP="0087650B">
      <w:pPr>
        <w:ind w:left="1440"/>
        <w:rPr>
          <w:i/>
        </w:rPr>
      </w:pPr>
      <w:r w:rsidRPr="0087650B">
        <w:rPr>
          <w:i/>
        </w:rPr>
        <w:t>K-Nearest Neighbors ( KNN )</w:t>
      </w:r>
    </w:p>
    <w:p w:rsidR="0036028F" w:rsidRDefault="0036028F" w:rsidP="0087650B">
      <w:pPr>
        <w:ind w:left="1440"/>
        <w:rPr>
          <w:i/>
        </w:rPr>
      </w:pPr>
      <w:r w:rsidRPr="0087650B">
        <w:rPr>
          <w:i/>
        </w:rPr>
        <w:t>Support Vector Machines ( SVM )</w:t>
      </w:r>
    </w:p>
    <w:p w:rsidR="000D6E14" w:rsidRPr="00D250F6" w:rsidRDefault="000D6E14" w:rsidP="000D6E14">
      <w:pPr>
        <w:shd w:val="clear" w:color="auto" w:fill="FFFFFF"/>
        <w:spacing w:line="240" w:lineRule="auto"/>
        <w:rPr>
          <w:rFonts w:ascii="Arial" w:eastAsia="Times New Roman" w:hAnsi="Arial" w:cs="Arial"/>
          <w:noProof w:val="0"/>
          <w:color w:val="202124"/>
          <w:sz w:val="28"/>
          <w:szCs w:val="48"/>
          <w:lang w:val="vi-VN"/>
        </w:rPr>
      </w:pPr>
      <w:r w:rsidRPr="00D250F6">
        <w:rPr>
          <w:rFonts w:ascii="Arial" w:eastAsia="Times New Roman" w:hAnsi="Arial" w:cs="Arial"/>
          <w:noProof w:val="0"/>
          <w:color w:val="202124"/>
          <w:sz w:val="28"/>
          <w:szCs w:val="48"/>
          <w:lang w:val="vi-VN"/>
        </w:rPr>
        <w:t>Logistic Regression</w:t>
      </w:r>
    </w:p>
    <w:p w:rsidR="000D6E14" w:rsidRDefault="000D6E14" w:rsidP="000D6E14">
      <w:pPr>
        <w:tabs>
          <w:tab w:val="right" w:pos="9360"/>
        </w:tabs>
      </w:pPr>
      <w:r w:rsidRPr="00D250F6">
        <w:t>là một thuật toán phân loại</w:t>
      </w:r>
      <w:r>
        <w:t xml:space="preserve"> (</w:t>
      </w:r>
      <w:r w:rsidRPr="00D250F6">
        <w:t>classification</w:t>
      </w:r>
      <w:r>
        <w:t>)</w:t>
      </w:r>
      <w:r w:rsidRPr="00D250F6">
        <w:t xml:space="preserve"> vì vậy nó được áp dụng tốt nhất cho dữ liệu phân loại</w:t>
      </w:r>
      <w:r>
        <w:t xml:space="preserve"> (</w:t>
      </w:r>
      <w:r w:rsidRPr="00D250F6">
        <w:t>categorical data</w:t>
      </w:r>
      <w:r>
        <w:t>)</w:t>
      </w:r>
      <w:r w:rsidRPr="00D250F6">
        <w:t>.</w:t>
      </w:r>
    </w:p>
    <w:p w:rsidR="000D6E14" w:rsidRDefault="000D6E14" w:rsidP="0087650B">
      <w:pPr>
        <w:ind w:left="1440"/>
        <w:rPr>
          <w:i/>
        </w:rPr>
      </w:pPr>
    </w:p>
    <w:p w:rsidR="00CC6310" w:rsidRDefault="00CC6310" w:rsidP="00CC6310">
      <w:r w:rsidRPr="003F364A">
        <w:rPr>
          <w:b/>
          <w:highlight w:val="yellow"/>
        </w:rPr>
        <w:t>F-score</w:t>
      </w:r>
      <w:r>
        <w:rPr>
          <w:b/>
        </w:rPr>
        <w:t xml:space="preserve">: </w:t>
      </w:r>
      <w:r>
        <w:t>là một metrics (số liệu) dùng để đánh giá Classification models.</w:t>
      </w:r>
      <w:r w:rsidR="00884F40">
        <w:t xml:space="preserve"> F-score is computed as </w:t>
      </w:r>
      <w:r w:rsidR="00884F40" w:rsidRPr="00884F40">
        <w:t>the weighted average of precision</w:t>
      </w:r>
      <w:r w:rsidR="00884F40">
        <w:t xml:space="preserve"> (tỷ lệ (proportion) của các kết quả đúng trong tất cả các kết quả positive) and recall (phần nhỏ (fraction) của tất cả kết quả đúng được trả về bởi model) between 1 and 0. Giá trị F-score càng cao càng tốt, trong đó 1 là giá trị lý tưởng.</w:t>
      </w:r>
    </w:p>
    <w:p w:rsidR="006824D5" w:rsidRDefault="006824D5" w:rsidP="00CC6310">
      <w:pPr>
        <w:rPr>
          <w:rStyle w:val="Emphasis"/>
          <w:rFonts w:ascii="Georgia" w:hAnsi="Georgia"/>
          <w:b/>
          <w:bCs/>
          <w:color w:val="292929"/>
          <w:spacing w:val="-1"/>
          <w:sz w:val="32"/>
          <w:szCs w:val="32"/>
          <w:shd w:val="clear" w:color="auto" w:fill="FFFFFF"/>
        </w:rPr>
      </w:pPr>
      <w:r>
        <w:rPr>
          <w:rStyle w:val="Emphasis"/>
          <w:rFonts w:ascii="Georgia" w:hAnsi="Georgia"/>
          <w:b/>
          <w:bCs/>
          <w:color w:val="292929"/>
          <w:spacing w:val="-1"/>
          <w:sz w:val="32"/>
          <w:szCs w:val="32"/>
          <w:shd w:val="clear" w:color="auto" w:fill="FFFFFF"/>
        </w:rPr>
        <w:t>Accuracy metric in the classification model</w:t>
      </w:r>
    </w:p>
    <w:p w:rsidR="006824D5" w:rsidRDefault="006824D5" w:rsidP="00CC6310">
      <w:r w:rsidRPr="006824D5">
        <w:lastRenderedPageBreak/>
        <w:t>Tỷ lệ các dự đoán đúng (true positives + true negatives) trên tổng số dự đoán. Nói cách khác, tỷ lệ dự đoán bệnh tiểu đườ</w:t>
      </w:r>
      <w:r w:rsidR="007634E1">
        <w:t>ng mà mô hình đã đúng</w:t>
      </w:r>
    </w:p>
    <w:p w:rsidR="00DA0C74" w:rsidRDefault="00DA0C74" w:rsidP="00CC6310">
      <w:pPr>
        <w:rPr>
          <w:rStyle w:val="Emphasis"/>
          <w:rFonts w:ascii="Georgia" w:hAnsi="Georgia"/>
          <w:b/>
          <w:bCs/>
          <w:color w:val="292929"/>
          <w:spacing w:val="-1"/>
          <w:sz w:val="32"/>
          <w:szCs w:val="32"/>
          <w:shd w:val="clear" w:color="auto" w:fill="FFFFFF"/>
        </w:rPr>
      </w:pPr>
      <w:r>
        <w:rPr>
          <w:rStyle w:val="Emphasis"/>
          <w:rFonts w:ascii="Georgia" w:hAnsi="Georgia"/>
          <w:b/>
          <w:bCs/>
          <w:color w:val="292929"/>
          <w:spacing w:val="-1"/>
          <w:sz w:val="32"/>
          <w:szCs w:val="32"/>
          <w:shd w:val="clear" w:color="auto" w:fill="FFFFFF"/>
        </w:rPr>
        <w:t>F1 score metric in the classification model</w:t>
      </w:r>
    </w:p>
    <w:p w:rsidR="00DA0C74" w:rsidRDefault="00DA0C74" w:rsidP="00CC6310">
      <w:r w:rsidRPr="00DA0C74">
        <w:t>Một chỉ số tổng thể</w:t>
      </w:r>
      <w:r>
        <w:t xml:space="preserve"> chủ yếu </w:t>
      </w:r>
      <w:r w:rsidRPr="00DA0C74">
        <w:t xml:space="preserve">kết hợp giữa độ </w:t>
      </w:r>
      <w:r w:rsidRPr="00205D88">
        <w:rPr>
          <w:u w:val="single"/>
        </w:rPr>
        <w:t>chính xác</w:t>
      </w:r>
      <w:r w:rsidRPr="00DA0C74">
        <w:t xml:space="preserve"> </w:t>
      </w:r>
      <w:r>
        <w:t>(</w:t>
      </w:r>
      <w:r w:rsidRPr="00DA0C74">
        <w:t>precision</w:t>
      </w:r>
      <w:r>
        <w:t xml:space="preserve">) </w:t>
      </w:r>
      <w:r w:rsidRPr="00DA0C74">
        <w:t xml:space="preserve">và khả năng </w:t>
      </w:r>
      <w:r w:rsidRPr="00205D88">
        <w:rPr>
          <w:u w:val="single"/>
        </w:rPr>
        <w:t>thu hồi</w:t>
      </w:r>
      <w:r>
        <w:t xml:space="preserve"> (</w:t>
      </w:r>
      <w:r w:rsidRPr="00DA0C74">
        <w:t>recall</w:t>
      </w:r>
      <w:r>
        <w:t>).</w:t>
      </w:r>
    </w:p>
    <w:p w:rsidR="00131850" w:rsidRPr="00CC6310" w:rsidRDefault="00131850" w:rsidP="00CC6310"/>
    <w:p w:rsidR="00891712" w:rsidRPr="00891712" w:rsidRDefault="00891712" w:rsidP="00D90BBD">
      <w:pPr>
        <w:rPr>
          <w:b/>
          <w:sz w:val="56"/>
        </w:rPr>
      </w:pPr>
      <w:r w:rsidRPr="00891712">
        <w:rPr>
          <w:b/>
          <w:sz w:val="56"/>
        </w:rPr>
        <w:t>Clustering</w:t>
      </w:r>
      <w:r>
        <w:rPr>
          <w:b/>
          <w:sz w:val="56"/>
        </w:rPr>
        <w:t xml:space="preserve"> ( gom nhóm )</w:t>
      </w:r>
      <w:r w:rsidR="00577317">
        <w:rPr>
          <w:b/>
          <w:sz w:val="56"/>
        </w:rPr>
        <w:t xml:space="preserve"> </w:t>
      </w:r>
    </w:p>
    <w:p w:rsidR="00577317" w:rsidRDefault="00577317" w:rsidP="00577317">
      <w:pPr>
        <w:ind w:left="720" w:firstLine="720"/>
      </w:pPr>
      <w:r>
        <w:rPr>
          <w:rStyle w:val="Emphasis"/>
          <w:rFonts w:ascii="Georgia" w:hAnsi="Georgia"/>
          <w:b/>
          <w:bCs/>
          <w:color w:val="292929"/>
          <w:spacing w:val="-1"/>
          <w:sz w:val="32"/>
          <w:szCs w:val="32"/>
          <w:shd w:val="clear" w:color="auto" w:fill="FFFFFF"/>
        </w:rPr>
        <w:t>unsupervised machine learning</w:t>
      </w:r>
    </w:p>
    <w:p w:rsidR="00891712" w:rsidRDefault="00F556CC" w:rsidP="00D90BBD">
      <w:r>
        <w:t xml:space="preserve">Là quá trình </w:t>
      </w:r>
      <w:r w:rsidRPr="00F556CC">
        <w:rPr>
          <w:b/>
          <w:highlight w:val="yellow"/>
        </w:rPr>
        <w:t xml:space="preserve">gom nhóm unlabeled data dựa trên </w:t>
      </w:r>
      <w:r w:rsidRPr="00131850">
        <w:rPr>
          <w:b/>
          <w:color w:val="FF0000"/>
          <w:highlight w:val="yellow"/>
        </w:rPr>
        <w:t xml:space="preserve">sự giống </w:t>
      </w:r>
      <w:r w:rsidRPr="00F556CC">
        <w:rPr>
          <w:b/>
          <w:highlight w:val="yellow"/>
        </w:rPr>
        <w:t xml:space="preserve">và </w:t>
      </w:r>
      <w:r w:rsidRPr="00131850">
        <w:rPr>
          <w:b/>
          <w:color w:val="FF0000"/>
          <w:highlight w:val="yellow"/>
        </w:rPr>
        <w:t>khác nhau</w:t>
      </w:r>
      <w:r w:rsidRPr="00F556CC">
        <w:rPr>
          <w:b/>
          <w:highlight w:val="yellow"/>
        </w:rPr>
        <w:t>.</w:t>
      </w:r>
    </w:p>
    <w:p w:rsidR="00F556CC" w:rsidRDefault="00F556CC" w:rsidP="00D90BBD">
      <w:r>
        <w:tab/>
        <w:t xml:space="preserve">Outcome: Nhóm dữ liệu </w:t>
      </w:r>
      <w:r w:rsidRPr="00F556CC">
        <w:rPr>
          <w:b/>
          <w:highlight w:val="yellow"/>
        </w:rPr>
        <w:t>dựa trên sự giống và khác nhau</w:t>
      </w:r>
      <w:r>
        <w:t xml:space="preserve"> của chúng</w:t>
      </w:r>
    </w:p>
    <w:p w:rsidR="00F556CC" w:rsidRDefault="00F556CC" w:rsidP="00D90BBD">
      <w:r>
        <w:drawing>
          <wp:inline distT="0" distB="0" distL="0" distR="0" wp14:anchorId="579CB4A6" wp14:editId="0DE864CC">
            <wp:extent cx="5943600" cy="22536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253615"/>
                    </a:xfrm>
                    <a:prstGeom prst="rect">
                      <a:avLst/>
                    </a:prstGeom>
                  </pic:spPr>
                </pic:pic>
              </a:graphicData>
            </a:graphic>
          </wp:inline>
        </w:drawing>
      </w:r>
    </w:p>
    <w:p w:rsidR="00F556CC" w:rsidRDefault="00F556CC" w:rsidP="00D90BBD">
      <w:pPr>
        <w:rPr>
          <w:b/>
          <w:sz w:val="32"/>
        </w:rPr>
      </w:pPr>
      <w:r w:rsidRPr="00F556CC">
        <w:rPr>
          <w:b/>
          <w:sz w:val="32"/>
        </w:rPr>
        <w:t>Thuật toán gom nhóm:</w:t>
      </w:r>
    </w:p>
    <w:p w:rsidR="00F556CC" w:rsidRDefault="00F556CC" w:rsidP="00F556CC">
      <w:pPr>
        <w:rPr>
          <w:b/>
          <w:sz w:val="32"/>
        </w:rPr>
      </w:pPr>
      <w:r>
        <w:drawing>
          <wp:inline distT="0" distB="0" distL="0" distR="0" wp14:anchorId="1EBF6EDA" wp14:editId="3A093A92">
            <wp:extent cx="1438095" cy="819048"/>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438095" cy="819048"/>
                    </a:xfrm>
                    <a:prstGeom prst="rect">
                      <a:avLst/>
                    </a:prstGeom>
                  </pic:spPr>
                </pic:pic>
              </a:graphicData>
            </a:graphic>
          </wp:inline>
        </w:drawing>
      </w:r>
    </w:p>
    <w:p w:rsidR="00866517" w:rsidRPr="00866517" w:rsidRDefault="00866517" w:rsidP="00866517">
      <w:pPr>
        <w:spacing w:after="0" w:line="420" w:lineRule="atLeast"/>
        <w:rPr>
          <w:rFonts w:eastAsia="Times New Roman" w:cs="Times New Roman"/>
          <w:noProof w:val="0"/>
          <w:color w:val="000000"/>
          <w:sz w:val="27"/>
          <w:szCs w:val="27"/>
        </w:rPr>
      </w:pPr>
      <w:r w:rsidRPr="00866517">
        <w:rPr>
          <w:rFonts w:eastAsia="Times New Roman" w:cs="Times New Roman"/>
          <w:b/>
          <w:noProof w:val="0"/>
          <w:color w:val="000000"/>
          <w:sz w:val="27"/>
          <w:szCs w:val="27"/>
          <w:highlight w:val="yellow"/>
          <w:lang w:val="vi-VN"/>
        </w:rPr>
        <w:t>K-mean</w:t>
      </w:r>
      <w:r w:rsidRPr="00866517">
        <w:rPr>
          <w:rFonts w:eastAsia="Times New Roman" w:cs="Times New Roman"/>
          <w:noProof w:val="0"/>
          <w:color w:val="000000"/>
          <w:sz w:val="27"/>
          <w:szCs w:val="27"/>
          <w:lang w:val="vi-VN"/>
        </w:rPr>
        <w:t xml:space="preserve"> clustering là một trong những thuật toán </w:t>
      </w:r>
      <w:r>
        <w:rPr>
          <w:rFonts w:eastAsia="Times New Roman" w:cs="Times New Roman"/>
          <w:noProof w:val="0"/>
          <w:color w:val="000000"/>
          <w:sz w:val="27"/>
          <w:szCs w:val="27"/>
        </w:rPr>
        <w:t>Machine Learning</w:t>
      </w:r>
      <w:r w:rsidRPr="00866517">
        <w:rPr>
          <w:rFonts w:eastAsia="Times New Roman" w:cs="Times New Roman"/>
          <w:noProof w:val="0"/>
          <w:color w:val="000000"/>
          <w:sz w:val="27"/>
          <w:szCs w:val="27"/>
          <w:lang w:val="vi-VN"/>
        </w:rPr>
        <w:t xml:space="preserve"> không giám sát đơn giản và phổ biến. Nói cách khác, thuật toán K-mean xác định </w:t>
      </w:r>
      <w:r w:rsidRPr="00C55769">
        <w:rPr>
          <w:rFonts w:eastAsia="Times New Roman" w:cs="Times New Roman"/>
          <w:b/>
          <w:noProof w:val="0"/>
          <w:color w:val="000000"/>
          <w:sz w:val="27"/>
          <w:szCs w:val="27"/>
          <w:lang w:val="vi-VN"/>
        </w:rPr>
        <w:t>k</w:t>
      </w:r>
      <w:r w:rsidRPr="00866517">
        <w:rPr>
          <w:rFonts w:eastAsia="Times New Roman" w:cs="Times New Roman"/>
          <w:noProof w:val="0"/>
          <w:color w:val="000000"/>
          <w:sz w:val="27"/>
          <w:szCs w:val="27"/>
          <w:lang w:val="vi-VN"/>
        </w:rPr>
        <w:t xml:space="preserve"> số </w:t>
      </w:r>
      <w:r w:rsidR="00C55769" w:rsidRPr="00CB789E">
        <w:rPr>
          <w:rFonts w:eastAsia="Times New Roman" w:cs="Times New Roman"/>
          <w:noProof w:val="0"/>
          <w:color w:val="000000"/>
          <w:sz w:val="27"/>
          <w:szCs w:val="27"/>
          <w:u w:val="single"/>
        </w:rPr>
        <w:t>tâm</w:t>
      </w:r>
      <w:r w:rsidR="00C55769">
        <w:rPr>
          <w:rFonts w:eastAsia="Times New Roman" w:cs="Times New Roman"/>
          <w:noProof w:val="0"/>
          <w:color w:val="000000"/>
          <w:sz w:val="27"/>
          <w:szCs w:val="27"/>
        </w:rPr>
        <w:t xml:space="preserve"> (</w:t>
      </w:r>
      <w:r w:rsidR="00C55769" w:rsidRPr="00C55769">
        <w:rPr>
          <w:rFonts w:eastAsia="Times New Roman" w:cs="Times New Roman"/>
          <w:noProof w:val="0"/>
          <w:color w:val="000000"/>
          <w:sz w:val="27"/>
          <w:szCs w:val="27"/>
        </w:rPr>
        <w:t>centroid</w:t>
      </w:r>
      <w:r w:rsidR="00C55769">
        <w:rPr>
          <w:rFonts w:eastAsia="Times New Roman" w:cs="Times New Roman"/>
          <w:noProof w:val="0"/>
          <w:color w:val="000000"/>
          <w:sz w:val="27"/>
          <w:szCs w:val="27"/>
        </w:rPr>
        <w:t>)</w:t>
      </w:r>
      <w:r w:rsidRPr="00866517">
        <w:rPr>
          <w:rFonts w:eastAsia="Times New Roman" w:cs="Times New Roman"/>
          <w:noProof w:val="0"/>
          <w:color w:val="000000"/>
          <w:sz w:val="27"/>
          <w:szCs w:val="27"/>
          <w:lang w:val="vi-VN"/>
        </w:rPr>
        <w:t xml:space="preserve">, và sau đó </w:t>
      </w:r>
      <w:r w:rsidRPr="00C55769">
        <w:rPr>
          <w:rFonts w:eastAsia="Times New Roman" w:cs="Times New Roman"/>
          <w:noProof w:val="0"/>
          <w:color w:val="000000"/>
          <w:sz w:val="27"/>
          <w:szCs w:val="27"/>
          <w:u w:val="single"/>
          <w:lang w:val="vi-VN"/>
        </w:rPr>
        <w:t>phân bổ</w:t>
      </w:r>
      <w:r w:rsidRPr="00866517">
        <w:rPr>
          <w:rFonts w:eastAsia="Times New Roman" w:cs="Times New Roman"/>
          <w:noProof w:val="0"/>
          <w:color w:val="000000"/>
          <w:sz w:val="27"/>
          <w:szCs w:val="27"/>
          <w:lang w:val="vi-VN"/>
        </w:rPr>
        <w:t xml:space="preserve"> </w:t>
      </w:r>
      <w:r w:rsidR="00C55769">
        <w:rPr>
          <w:rFonts w:eastAsia="Times New Roman" w:cs="Times New Roman"/>
          <w:noProof w:val="0"/>
          <w:color w:val="000000"/>
          <w:sz w:val="27"/>
          <w:szCs w:val="27"/>
        </w:rPr>
        <w:t xml:space="preserve">(allocates) </w:t>
      </w:r>
      <w:r w:rsidRPr="00866517">
        <w:rPr>
          <w:rFonts w:eastAsia="Times New Roman" w:cs="Times New Roman"/>
          <w:noProof w:val="0"/>
          <w:color w:val="000000"/>
          <w:sz w:val="27"/>
          <w:szCs w:val="27"/>
          <w:lang w:val="vi-VN"/>
        </w:rPr>
        <w:t xml:space="preserve">mọi </w:t>
      </w:r>
      <w:r w:rsidRPr="00C55769">
        <w:rPr>
          <w:rFonts w:eastAsia="Times New Roman" w:cs="Times New Roman"/>
          <w:noProof w:val="0"/>
          <w:color w:val="000000"/>
          <w:sz w:val="27"/>
          <w:szCs w:val="27"/>
          <w:u w:val="single"/>
          <w:lang w:val="vi-VN"/>
        </w:rPr>
        <w:t>điểm dữ liệu</w:t>
      </w:r>
      <w:r w:rsidRPr="00866517">
        <w:rPr>
          <w:rFonts w:eastAsia="Times New Roman" w:cs="Times New Roman"/>
          <w:noProof w:val="0"/>
          <w:color w:val="000000"/>
          <w:sz w:val="27"/>
          <w:szCs w:val="27"/>
          <w:lang w:val="vi-VN"/>
        </w:rPr>
        <w:t xml:space="preserve"> </w:t>
      </w:r>
      <w:r w:rsidR="00C55769">
        <w:rPr>
          <w:rFonts w:eastAsia="Times New Roman" w:cs="Times New Roman"/>
          <w:noProof w:val="0"/>
          <w:color w:val="000000"/>
          <w:sz w:val="27"/>
          <w:szCs w:val="27"/>
        </w:rPr>
        <w:t xml:space="preserve">(data point) </w:t>
      </w:r>
      <w:r w:rsidRPr="00866517">
        <w:rPr>
          <w:rFonts w:eastAsia="Times New Roman" w:cs="Times New Roman"/>
          <w:noProof w:val="0"/>
          <w:color w:val="000000"/>
          <w:sz w:val="27"/>
          <w:szCs w:val="27"/>
          <w:lang w:val="vi-VN"/>
        </w:rPr>
        <w:t xml:space="preserve">cho cụm </w:t>
      </w:r>
      <w:r w:rsidR="00C55769">
        <w:rPr>
          <w:rFonts w:eastAsia="Times New Roman" w:cs="Times New Roman"/>
          <w:noProof w:val="0"/>
          <w:color w:val="000000"/>
          <w:sz w:val="27"/>
          <w:szCs w:val="27"/>
        </w:rPr>
        <w:t xml:space="preserve">(cluster) </w:t>
      </w:r>
      <w:r w:rsidRPr="00866517">
        <w:rPr>
          <w:rFonts w:eastAsia="Times New Roman" w:cs="Times New Roman"/>
          <w:noProof w:val="0"/>
          <w:color w:val="000000"/>
          <w:sz w:val="27"/>
          <w:szCs w:val="27"/>
          <w:lang w:val="vi-VN"/>
        </w:rPr>
        <w:t xml:space="preserve">gần nhất, đồng thời giữ các </w:t>
      </w:r>
      <w:r w:rsidR="00C55769" w:rsidRPr="00CB789E">
        <w:rPr>
          <w:rFonts w:eastAsia="Times New Roman" w:cs="Times New Roman"/>
          <w:noProof w:val="0"/>
          <w:color w:val="000000"/>
          <w:sz w:val="27"/>
          <w:szCs w:val="27"/>
          <w:u w:val="single"/>
        </w:rPr>
        <w:t>tâm</w:t>
      </w:r>
      <w:r w:rsidR="00C55769">
        <w:rPr>
          <w:rFonts w:eastAsia="Times New Roman" w:cs="Times New Roman"/>
          <w:noProof w:val="0"/>
          <w:color w:val="000000"/>
          <w:sz w:val="27"/>
          <w:szCs w:val="27"/>
        </w:rPr>
        <w:t xml:space="preserve"> (</w:t>
      </w:r>
      <w:r w:rsidR="00C55769" w:rsidRPr="00C55769">
        <w:rPr>
          <w:rFonts w:eastAsia="Times New Roman" w:cs="Times New Roman"/>
          <w:noProof w:val="0"/>
          <w:color w:val="000000"/>
          <w:sz w:val="27"/>
          <w:szCs w:val="27"/>
        </w:rPr>
        <w:t>centroid</w:t>
      </w:r>
      <w:r w:rsidR="00C55769">
        <w:rPr>
          <w:rFonts w:eastAsia="Times New Roman" w:cs="Times New Roman"/>
          <w:noProof w:val="0"/>
          <w:color w:val="000000"/>
          <w:sz w:val="27"/>
          <w:szCs w:val="27"/>
        </w:rPr>
        <w:t>)</w:t>
      </w:r>
      <w:r w:rsidRPr="00866517">
        <w:rPr>
          <w:rFonts w:eastAsia="Times New Roman" w:cs="Times New Roman"/>
          <w:noProof w:val="0"/>
          <w:color w:val="000000"/>
          <w:sz w:val="27"/>
          <w:szCs w:val="27"/>
          <w:lang w:val="vi-VN"/>
        </w:rPr>
        <w:t xml:space="preserve"> càng nhỏ càng tốt.</w:t>
      </w:r>
      <w:r w:rsidRPr="00866517">
        <w:rPr>
          <w:rFonts w:eastAsia="Times New Roman" w:cs="Times New Roman"/>
          <w:noProof w:val="0"/>
          <w:color w:val="000000"/>
          <w:sz w:val="27"/>
          <w:szCs w:val="27"/>
        </w:rPr>
        <w:t xml:space="preserve"> </w:t>
      </w:r>
    </w:p>
    <w:p w:rsidR="00866517" w:rsidRDefault="00866517" w:rsidP="00F556CC">
      <w:pPr>
        <w:rPr>
          <w:b/>
          <w:sz w:val="28"/>
          <w:highlight w:val="yellow"/>
        </w:rPr>
      </w:pPr>
    </w:p>
    <w:p w:rsidR="00F556CC" w:rsidRDefault="00F44B7E" w:rsidP="00F556CC">
      <w:pPr>
        <w:rPr>
          <w:sz w:val="28"/>
        </w:rPr>
      </w:pPr>
      <w:r w:rsidRPr="003F364A">
        <w:rPr>
          <w:b/>
          <w:sz w:val="28"/>
          <w:highlight w:val="yellow"/>
        </w:rPr>
        <w:lastRenderedPageBreak/>
        <w:t>Number of points</w:t>
      </w:r>
      <w:r>
        <w:rPr>
          <w:sz w:val="28"/>
        </w:rPr>
        <w:t>: là một metrics (số liệu)</w:t>
      </w:r>
      <w:r w:rsidR="00365E24">
        <w:rPr>
          <w:sz w:val="28"/>
        </w:rPr>
        <w:t xml:space="preserve"> dùng để đánh giá clustering models, cho thấy số lượng data points được chỉ định cho mỗi cluster, cùng với tổng số của tất  cả các data points trong bất kì cluster nào. </w:t>
      </w:r>
      <w:r>
        <w:rPr>
          <w:sz w:val="28"/>
        </w:rPr>
        <w:t xml:space="preserve"> </w:t>
      </w:r>
    </w:p>
    <w:p w:rsidR="00131850" w:rsidRDefault="00131850" w:rsidP="00F556CC">
      <w:pPr>
        <w:rPr>
          <w:sz w:val="28"/>
        </w:rPr>
      </w:pPr>
    </w:p>
    <w:p w:rsidR="00F556CC" w:rsidRPr="00F556CC" w:rsidRDefault="00F556CC" w:rsidP="00F556CC">
      <w:pPr>
        <w:rPr>
          <w:b/>
          <w:sz w:val="52"/>
        </w:rPr>
      </w:pPr>
      <w:r w:rsidRPr="00F556CC">
        <w:rPr>
          <w:b/>
          <w:sz w:val="52"/>
        </w:rPr>
        <w:t>Confusion Matrix</w:t>
      </w:r>
    </w:p>
    <w:p w:rsidR="00F556CC" w:rsidRDefault="00F556CC" w:rsidP="00D90BBD">
      <w:r>
        <w:t xml:space="preserve"> Là 1 table để visualize the model predictions (predicted: dữ liệu đoán) vs ground truth labels (actual: dữ liệu thật). Hay còn được gọ</w:t>
      </w:r>
      <w:r w:rsidR="0018422B">
        <w:t>i là error matrix. Hữ</w:t>
      </w:r>
      <w:r>
        <w:t>u ích trong các vấn đề về phân loạ</w:t>
      </w:r>
      <w:r w:rsidR="0018422B">
        <w:t>i để xác định liệu phân loại của ta có hoạt động như ta nghĩ.</w:t>
      </w:r>
    </w:p>
    <w:p w:rsidR="00FE2F87" w:rsidRDefault="0018422B" w:rsidP="00D90BBD">
      <w:r>
        <w:tab/>
      </w:r>
      <w:r w:rsidR="009132CF">
        <w:drawing>
          <wp:inline distT="0" distB="0" distL="0" distR="0">
            <wp:extent cx="4657725" cy="1619250"/>
            <wp:effectExtent l="0" t="0" r="9525" b="0"/>
            <wp:docPr id="9" name="Picture 9" descr="https://www.examtopics.com/assets/media/exam-media/03806/00006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examtopics.com/assets/media/exam-media/03806/0000600001.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57725" cy="1619250"/>
                    </a:xfrm>
                    <a:prstGeom prst="rect">
                      <a:avLst/>
                    </a:prstGeom>
                    <a:noFill/>
                    <a:ln>
                      <a:noFill/>
                    </a:ln>
                  </pic:spPr>
                </pic:pic>
              </a:graphicData>
            </a:graphic>
          </wp:inline>
        </w:drawing>
      </w:r>
    </w:p>
    <w:p w:rsidR="00FE2F87" w:rsidRDefault="00FE2F87" w:rsidP="00D90BBD">
      <w:r>
        <w:t>False Positive (FP):  245</w:t>
      </w:r>
    </w:p>
    <w:p w:rsidR="00FE2F87" w:rsidRDefault="00FE2F87" w:rsidP="00D90BBD">
      <w:r>
        <w:t>False Negatives (FN): 397</w:t>
      </w:r>
      <w:bookmarkStart w:id="0" w:name="_GoBack"/>
      <w:bookmarkEnd w:id="0"/>
    </w:p>
    <w:p w:rsidR="0018422B" w:rsidRDefault="00FE2F87" w:rsidP="00D90BBD">
      <w:r>
        <w:t>True Negatives (TN): 1781</w:t>
      </w:r>
      <w:r w:rsidR="0018422B">
        <w:tab/>
      </w:r>
      <w:r w:rsidR="0018422B">
        <w:drawing>
          <wp:inline distT="0" distB="0" distL="0" distR="0" wp14:anchorId="6ADDFA2E" wp14:editId="6CF175F3">
            <wp:extent cx="5943600" cy="209042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090420"/>
                    </a:xfrm>
                    <a:prstGeom prst="rect">
                      <a:avLst/>
                    </a:prstGeom>
                  </pic:spPr>
                </pic:pic>
              </a:graphicData>
            </a:graphic>
          </wp:inline>
        </w:drawing>
      </w:r>
    </w:p>
    <w:p w:rsidR="0018422B" w:rsidRDefault="0046674E" w:rsidP="00D90BBD">
      <w:r>
        <w:t>Ground truth có 100 labeled vì: con số thực khi model đoán sai là 75+25=100</w:t>
      </w:r>
    </w:p>
    <w:p w:rsidR="0046674E" w:rsidRDefault="0046674E" w:rsidP="00D90BBD">
      <w:r>
        <w:t>Model có 70 predictoins vì: số lần đoán trúng là 50+20=70</w:t>
      </w:r>
    </w:p>
    <w:p w:rsidR="0018422B" w:rsidRDefault="0018422B" w:rsidP="00D90BBD"/>
    <w:p w:rsidR="0018422B" w:rsidRDefault="0018422B" w:rsidP="00D90BBD">
      <w:r>
        <w:t xml:space="preserve">Kích thước ma trận dựa vào labels: </w:t>
      </w:r>
    </w:p>
    <w:p w:rsidR="0018422B" w:rsidRDefault="0018422B" w:rsidP="00D90BBD">
      <w:r>
        <w:lastRenderedPageBreak/>
        <w:t>VD apple, banana, Orange: 3x2 = 6</w:t>
      </w:r>
    </w:p>
    <w:p w:rsidR="004A17AC" w:rsidRDefault="004A17AC" w:rsidP="00D90BBD"/>
    <w:p w:rsidR="004A17AC" w:rsidRDefault="004A17AC" w:rsidP="00D90BBD"/>
    <w:p w:rsidR="0040383C" w:rsidRPr="0040383C" w:rsidRDefault="004A17AC" w:rsidP="004A17AC">
      <w:pPr>
        <w:rPr>
          <w:b/>
          <w:sz w:val="44"/>
        </w:rPr>
      </w:pPr>
      <w:r w:rsidRPr="008A2CEF">
        <w:rPr>
          <w:b/>
          <w:sz w:val="44"/>
        </w:rPr>
        <w:t xml:space="preserve">Steps to prepare the data for the modeling in Azure Machine Learning  desigener. </w:t>
      </w:r>
    </w:p>
    <w:p w:rsidR="004A17AC" w:rsidRPr="005B3774" w:rsidRDefault="004A17AC" w:rsidP="004A17AC">
      <w:pPr>
        <w:rPr>
          <w:b/>
          <w:sz w:val="32"/>
        </w:rPr>
      </w:pPr>
      <w:r>
        <w:drawing>
          <wp:inline distT="0" distB="0" distL="0" distR="0" wp14:anchorId="4F7DCD25" wp14:editId="2833E2EE">
            <wp:extent cx="5943600" cy="4414860"/>
            <wp:effectExtent l="0" t="0" r="0" b="5080"/>
            <wp:docPr id="72" name="Picture 72" descr="C:\Users\Admin\AppData\Local\Microsoft\Windows\INetCacheContent.Word\Steps to prepare the data for the modeling in Azure Machine Learning  desige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AppData\Local\Microsoft\Windows\INetCacheContent.Word\Steps to prepare the data for the modeling in Azure Machine Learning  desigener.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414860"/>
                    </a:xfrm>
                    <a:prstGeom prst="rect">
                      <a:avLst/>
                    </a:prstGeom>
                    <a:noFill/>
                    <a:ln>
                      <a:noFill/>
                    </a:ln>
                  </pic:spPr>
                </pic:pic>
              </a:graphicData>
            </a:graphic>
          </wp:inline>
        </w:drawing>
      </w:r>
    </w:p>
    <w:p w:rsidR="004A17AC" w:rsidRDefault="004A17AC" w:rsidP="00D90BBD"/>
    <w:p w:rsidR="003A1551" w:rsidRDefault="003A1551" w:rsidP="00D90BBD"/>
    <w:p w:rsidR="0018422B" w:rsidRPr="003A1551" w:rsidRDefault="003A1551" w:rsidP="003A1551">
      <w:pPr>
        <w:ind w:left="2160"/>
        <w:rPr>
          <w:sz w:val="72"/>
        </w:rPr>
      </w:pPr>
      <w:r w:rsidRPr="003A1551">
        <w:rPr>
          <w:rFonts w:ascii="Arial" w:hAnsi="Arial" w:cs="Arial"/>
          <w:color w:val="FFFFFF"/>
          <w:spacing w:val="3"/>
          <w:sz w:val="52"/>
          <w:szCs w:val="21"/>
          <w:shd w:val="clear" w:color="auto" w:fill="181818"/>
        </w:rPr>
        <w:t>Common AI Workloads</w:t>
      </w:r>
    </w:p>
    <w:p w:rsidR="00715943" w:rsidRPr="00715943" w:rsidRDefault="00715943" w:rsidP="00D90BBD">
      <w:pPr>
        <w:rPr>
          <w:b/>
          <w:sz w:val="52"/>
        </w:rPr>
      </w:pPr>
      <w:r w:rsidRPr="00715943">
        <w:rPr>
          <w:b/>
          <w:sz w:val="52"/>
        </w:rPr>
        <w:t>Anomaly Detection AI</w:t>
      </w:r>
    </w:p>
    <w:p w:rsidR="00517EFD" w:rsidRDefault="00517EFD" w:rsidP="00D90BBD">
      <w:r>
        <w:lastRenderedPageBreak/>
        <w:drawing>
          <wp:inline distT="0" distB="0" distL="0" distR="0" wp14:anchorId="6D178788" wp14:editId="2AADA512">
            <wp:extent cx="5009524" cy="2542857"/>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09524" cy="2542857"/>
                    </a:xfrm>
                    <a:prstGeom prst="rect">
                      <a:avLst/>
                    </a:prstGeom>
                  </pic:spPr>
                </pic:pic>
              </a:graphicData>
            </a:graphic>
          </wp:inline>
        </w:drawing>
      </w:r>
    </w:p>
    <w:p w:rsidR="00517EFD" w:rsidRDefault="00517EFD" w:rsidP="00D90BBD">
      <w:r>
        <w:t>Dùng Machine Learning cho Anomaly Detection mang lại độ hiệu quả và chính xác cao.</w:t>
      </w:r>
    </w:p>
    <w:p w:rsidR="00A10D07" w:rsidRDefault="00A10D07" w:rsidP="00D90BBD">
      <w:r w:rsidRPr="00A10D07">
        <w:rPr>
          <w:b/>
        </w:rPr>
        <w:t>Anomaly detector</w:t>
      </w:r>
      <w:r>
        <w:rPr>
          <w:b/>
        </w:rPr>
        <w:t>:</w:t>
      </w:r>
      <w:r>
        <w:t xml:space="preserve"> Có trong Azure, giup phát hiện sự bất thường trong data từ đó nhanh chóng identify và troubleshoot issues đó.</w:t>
      </w:r>
    </w:p>
    <w:p w:rsidR="0016231A" w:rsidRDefault="0016231A" w:rsidP="00D90BBD"/>
    <w:p w:rsidR="00A10D07" w:rsidRPr="00A10D07" w:rsidRDefault="00A10D07" w:rsidP="00D90BBD">
      <w:pPr>
        <w:rPr>
          <w:b/>
          <w:sz w:val="52"/>
        </w:rPr>
      </w:pPr>
      <w:r w:rsidRPr="00A10D07">
        <w:rPr>
          <w:b/>
          <w:sz w:val="52"/>
        </w:rPr>
        <w:t>Computer Vision</w:t>
      </w:r>
    </w:p>
    <w:p w:rsidR="00A10D07" w:rsidRDefault="00A10D07" w:rsidP="00D90BBD">
      <w:pPr>
        <w:rPr>
          <w:b/>
        </w:rPr>
      </w:pPr>
      <w:r>
        <w:t xml:space="preserve">Dùng Machine Learning Neural Networks để </w:t>
      </w:r>
      <w:r w:rsidR="00E13AE4">
        <w:rPr>
          <w:b/>
          <w:highlight w:val="yellow"/>
        </w:rPr>
        <w:t>gain high</w:t>
      </w:r>
      <w:r w:rsidRPr="00A10D07">
        <w:rPr>
          <w:b/>
          <w:highlight w:val="yellow"/>
        </w:rPr>
        <w:t>-level understanding từ digital image và video.</w:t>
      </w:r>
    </w:p>
    <w:p w:rsidR="00E13AE4" w:rsidRDefault="00E13AE4" w:rsidP="00D90BBD">
      <w:r>
        <w:rPr>
          <w:b/>
        </w:rPr>
        <w:t xml:space="preserve">VD: </w:t>
      </w:r>
      <w:r>
        <w:t>Indentify handwritten letters.</w:t>
      </w:r>
    </w:p>
    <w:p w:rsidR="001D14DE" w:rsidRDefault="001D14DE" w:rsidP="00D90BBD">
      <w:r w:rsidRPr="001D14DE">
        <w:rPr>
          <w:b/>
        </w:rPr>
        <w:t>Computer Vision</w:t>
      </w:r>
      <w:r>
        <w:t xml:space="preserve"> can </w:t>
      </w:r>
      <w:r w:rsidRPr="00AC3CE5">
        <w:rPr>
          <w:b/>
          <w:color w:val="FF0000"/>
        </w:rPr>
        <w:t>describe</w:t>
      </w:r>
      <w:r w:rsidRPr="00AC3CE5">
        <w:rPr>
          <w:color w:val="FF0000"/>
        </w:rPr>
        <w:t xml:space="preserve"> </w:t>
      </w:r>
      <w:r>
        <w:t xml:space="preserve">the </w:t>
      </w:r>
      <w:r w:rsidRPr="00AC3CE5">
        <w:rPr>
          <w:b/>
          <w:color w:val="FF0000"/>
        </w:rPr>
        <w:t>images</w:t>
      </w:r>
      <w:r w:rsidR="00AC3CE5">
        <w:t>.</w:t>
      </w:r>
    </w:p>
    <w:p w:rsidR="00AC3CE5" w:rsidRDefault="00AC3CE5" w:rsidP="00D90BBD">
      <w:r w:rsidRPr="00AC3CE5">
        <w:rPr>
          <w:b/>
        </w:rPr>
        <w:t>Computer Vision</w:t>
      </w:r>
      <w:r>
        <w:t xml:space="preserve"> can </w:t>
      </w:r>
      <w:r w:rsidRPr="00AC3CE5">
        <w:rPr>
          <w:b/>
          <w:color w:val="FF0000"/>
        </w:rPr>
        <w:t>detects</w:t>
      </w:r>
      <w:r w:rsidRPr="00AC3CE5">
        <w:rPr>
          <w:color w:val="FF0000"/>
        </w:rPr>
        <w:t xml:space="preserve"> </w:t>
      </w:r>
      <w:r>
        <w:t xml:space="preserve">the </w:t>
      </w:r>
      <w:r w:rsidRPr="00AC3CE5">
        <w:rPr>
          <w:b/>
          <w:color w:val="FF0000"/>
        </w:rPr>
        <w:t>objects</w:t>
      </w:r>
      <w:r w:rsidRPr="00AC3CE5">
        <w:rPr>
          <w:color w:val="FF0000"/>
        </w:rPr>
        <w:t xml:space="preserve"> </w:t>
      </w:r>
      <w:r>
        <w:t xml:space="preserve">in the </w:t>
      </w:r>
      <w:r w:rsidRPr="00AC3CE5">
        <w:rPr>
          <w:b/>
        </w:rPr>
        <w:t>image</w:t>
      </w:r>
      <w:r>
        <w:t>.</w:t>
      </w:r>
    </w:p>
    <w:p w:rsidR="00AC3CE5" w:rsidRDefault="00AC3CE5" w:rsidP="00D90BBD">
      <w:r w:rsidRPr="00AC3CE5">
        <w:rPr>
          <w:b/>
        </w:rPr>
        <w:t>Computer Vision</w:t>
      </w:r>
      <w:r>
        <w:t xml:space="preserve"> can </w:t>
      </w:r>
      <w:r w:rsidRPr="00AC3CE5">
        <w:rPr>
          <w:b/>
          <w:color w:val="FF0000"/>
        </w:rPr>
        <w:t>detects</w:t>
      </w:r>
      <w:r w:rsidRPr="00AC3CE5">
        <w:rPr>
          <w:color w:val="FF0000"/>
        </w:rPr>
        <w:t xml:space="preserve"> </w:t>
      </w:r>
      <w:r>
        <w:t xml:space="preserve">the </w:t>
      </w:r>
      <w:r w:rsidRPr="00AC3CE5">
        <w:rPr>
          <w:b/>
          <w:color w:val="FF0000"/>
        </w:rPr>
        <w:t>brands</w:t>
      </w:r>
      <w:r w:rsidRPr="00AC3CE5">
        <w:rPr>
          <w:color w:val="FF0000"/>
        </w:rPr>
        <w:t xml:space="preserve"> </w:t>
      </w:r>
      <w:r>
        <w:t>in the image.</w:t>
      </w:r>
    </w:p>
    <w:p w:rsidR="00AC3CE5" w:rsidRDefault="00AC3CE5" w:rsidP="00D90BBD">
      <w:r w:rsidRPr="00AC3CE5">
        <w:rPr>
          <w:b/>
        </w:rPr>
        <w:t>Computer Vision</w:t>
      </w:r>
      <w:r>
        <w:t xml:space="preserve"> can </w:t>
      </w:r>
      <w:r w:rsidRPr="00AC3CE5">
        <w:rPr>
          <w:b/>
          <w:color w:val="FF0000"/>
        </w:rPr>
        <w:t>categorize</w:t>
      </w:r>
      <w:r w:rsidRPr="00AC3CE5">
        <w:rPr>
          <w:color w:val="FF0000"/>
        </w:rPr>
        <w:t xml:space="preserve"> </w:t>
      </w:r>
      <w:r>
        <w:t xml:space="preserve">the </w:t>
      </w:r>
      <w:r w:rsidRPr="00AC3CE5">
        <w:rPr>
          <w:b/>
          <w:color w:val="FF0000"/>
        </w:rPr>
        <w:t>people</w:t>
      </w:r>
      <w:r w:rsidRPr="00AC3CE5">
        <w:rPr>
          <w:color w:val="FF0000"/>
        </w:rPr>
        <w:t xml:space="preserve"> </w:t>
      </w:r>
      <w:r>
        <w:t>in the image.</w:t>
      </w:r>
    </w:p>
    <w:p w:rsidR="002D674B" w:rsidRPr="002D674B" w:rsidRDefault="002D674B" w:rsidP="00D90BBD">
      <w:pPr>
        <w:rPr>
          <w:rFonts w:cs="Times New Roman"/>
          <w:szCs w:val="24"/>
        </w:rPr>
      </w:pPr>
      <w:r w:rsidRPr="002D674B">
        <w:rPr>
          <w:b/>
        </w:rPr>
        <w:t>Computer Vision</w:t>
      </w:r>
      <w:r>
        <w:t xml:space="preserve"> can help </w:t>
      </w:r>
      <w:r w:rsidRPr="002D674B">
        <w:rPr>
          <w:b/>
          <w:color w:val="FF0000"/>
        </w:rPr>
        <w:t>detect</w:t>
      </w:r>
      <w:r w:rsidRPr="002D674B">
        <w:rPr>
          <w:color w:val="FF0000"/>
        </w:rPr>
        <w:t xml:space="preserve"> </w:t>
      </w:r>
      <w:r>
        <w:t xml:space="preserve">images that contain </w:t>
      </w:r>
      <w:r w:rsidRPr="002D674B">
        <w:rPr>
          <w:b/>
          <w:color w:val="FF0000"/>
        </w:rPr>
        <w:t>adult content</w:t>
      </w:r>
      <w:r w:rsidRPr="002D674B">
        <w:rPr>
          <w:color w:val="FF0000"/>
        </w:rPr>
        <w:t xml:space="preserve"> </w:t>
      </w:r>
      <w:r>
        <w:t xml:space="preserve">or </w:t>
      </w:r>
      <w:r w:rsidRPr="002D674B">
        <w:rPr>
          <w:b/>
          <w:color w:val="FF0000"/>
        </w:rPr>
        <w:t>depict violent</w:t>
      </w:r>
      <w:r>
        <w:t xml:space="preserve">, </w:t>
      </w:r>
      <w:r w:rsidRPr="002D674B">
        <w:rPr>
          <w:b/>
          <w:color w:val="FF0000"/>
        </w:rPr>
        <w:t>gory scenes</w:t>
      </w:r>
      <w:r w:rsidRPr="002D674B">
        <w:rPr>
          <w:color w:val="FF0000"/>
        </w:rPr>
        <w:t xml:space="preserve"> </w:t>
      </w:r>
      <w:r>
        <w:t xml:space="preserve">with </w:t>
      </w:r>
      <w:r w:rsidRPr="002D19A9">
        <w:rPr>
          <w:b/>
          <w:highlight w:val="yellow"/>
        </w:rPr>
        <w:t>Moderate content</w:t>
      </w:r>
      <w:r>
        <w:rPr>
          <w:b/>
        </w:rPr>
        <w:t>.</w:t>
      </w:r>
    </w:p>
    <w:p w:rsidR="00AC3CE5" w:rsidRPr="002C457A" w:rsidRDefault="003C2721" w:rsidP="002C457A">
      <w:pPr>
        <w:ind w:firstLine="720"/>
        <w:rPr>
          <w:rStyle w:val="Emphasis"/>
          <w:rFonts w:cs="Times New Roman"/>
          <w:b/>
          <w:bCs/>
          <w:i w:val="0"/>
          <w:color w:val="292929"/>
          <w:spacing w:val="-1"/>
          <w:sz w:val="28"/>
          <w:szCs w:val="24"/>
          <w:shd w:val="clear" w:color="auto" w:fill="FFFFFF"/>
        </w:rPr>
      </w:pPr>
      <w:r w:rsidRPr="002C457A">
        <w:rPr>
          <w:rStyle w:val="Emphasis"/>
          <w:rFonts w:cs="Times New Roman"/>
          <w:b/>
          <w:bCs/>
          <w:i w:val="0"/>
          <w:color w:val="292929"/>
          <w:spacing w:val="-1"/>
          <w:sz w:val="28"/>
          <w:szCs w:val="24"/>
          <w:shd w:val="clear" w:color="auto" w:fill="FFFFFF"/>
        </w:rPr>
        <w:t>When Categorizing</w:t>
      </w:r>
      <w:r w:rsidR="00BF6722" w:rsidRPr="002C457A">
        <w:rPr>
          <w:rStyle w:val="Emphasis"/>
          <w:rFonts w:cs="Times New Roman"/>
          <w:b/>
          <w:bCs/>
          <w:i w:val="0"/>
          <w:color w:val="292929"/>
          <w:spacing w:val="-1"/>
          <w:sz w:val="28"/>
          <w:szCs w:val="24"/>
          <w:shd w:val="clear" w:color="auto" w:fill="FFFFFF"/>
        </w:rPr>
        <w:t xml:space="preserve"> (phân loại)</w:t>
      </w:r>
      <w:r w:rsidRPr="002C457A">
        <w:rPr>
          <w:rStyle w:val="Emphasis"/>
          <w:rFonts w:cs="Times New Roman"/>
          <w:b/>
          <w:bCs/>
          <w:i w:val="0"/>
          <w:color w:val="292929"/>
          <w:spacing w:val="-1"/>
          <w:sz w:val="28"/>
          <w:szCs w:val="24"/>
          <w:shd w:val="clear" w:color="auto" w:fill="FFFFFF"/>
        </w:rPr>
        <w:t xml:space="preserve"> an image, the Computer Vision service supports two specialized domain models:</w:t>
      </w:r>
    </w:p>
    <w:p w:rsidR="003C2721" w:rsidRPr="003C2721" w:rsidRDefault="003C2721" w:rsidP="00D90BBD">
      <w:pPr>
        <w:rPr>
          <w:rFonts w:ascii="Courier New" w:hAnsi="Courier New" w:cs="Courier New"/>
          <w:b/>
          <w:bCs/>
          <w:color w:val="292929"/>
          <w:spacing w:val="-5"/>
          <w:shd w:val="clear" w:color="auto" w:fill="F2F2F2"/>
        </w:rPr>
      </w:pPr>
      <w:r>
        <w:rPr>
          <w:rStyle w:val="Emphasis"/>
          <w:rFonts w:cs="Times New Roman"/>
          <w:b/>
          <w:bCs/>
          <w:i w:val="0"/>
          <w:color w:val="292929"/>
          <w:spacing w:val="-1"/>
          <w:szCs w:val="24"/>
          <w:shd w:val="clear" w:color="auto" w:fill="FFFFFF"/>
        </w:rPr>
        <w:tab/>
      </w:r>
      <w:r w:rsidR="001B60E8" w:rsidRPr="001B60E8">
        <w:rPr>
          <w:rStyle w:val="Emphasis"/>
          <w:rFonts w:cs="Times New Roman"/>
          <w:b/>
          <w:bCs/>
          <w:i w:val="0"/>
          <w:color w:val="292929"/>
          <w:spacing w:val="-1"/>
          <w:szCs w:val="24"/>
          <w:shd w:val="clear" w:color="auto" w:fill="FFFFFF"/>
        </w:rPr>
        <w:t>+</w:t>
      </w:r>
      <w:r w:rsidR="001B60E8">
        <w:rPr>
          <w:rStyle w:val="Emphasis"/>
          <w:rFonts w:cs="Times New Roman"/>
          <w:b/>
          <w:bCs/>
          <w:i w:val="0"/>
          <w:color w:val="292929"/>
          <w:spacing w:val="-1"/>
          <w:szCs w:val="24"/>
          <w:shd w:val="clear" w:color="auto" w:fill="FFFFFF"/>
        </w:rPr>
        <w:t xml:space="preserve"> </w:t>
      </w:r>
      <w:r>
        <w:rPr>
          <w:rStyle w:val="Strong"/>
          <w:rFonts w:ascii="Courier New" w:hAnsi="Courier New" w:cs="Courier New"/>
          <w:color w:val="292929"/>
          <w:spacing w:val="-5"/>
          <w:shd w:val="clear" w:color="auto" w:fill="F2F2F2"/>
        </w:rPr>
        <w:t>Celebrities</w:t>
      </w:r>
      <w:r>
        <w:t>:</w:t>
      </w:r>
      <w:r w:rsidR="00E75814" w:rsidRPr="00E75814">
        <w:t xml:space="preserve"> Dịch vụ này bao gồm một mô hình đã được đào tạo để xác định hàng nghìn nhân vật nổi tiếng từ thế giới thể thao, giải trí và kinh doanh.</w:t>
      </w:r>
    </w:p>
    <w:p w:rsidR="003C2721" w:rsidRPr="003C2721" w:rsidRDefault="003C2721" w:rsidP="00D90BBD">
      <w:r>
        <w:rPr>
          <w:b/>
        </w:rPr>
        <w:tab/>
      </w:r>
      <w:r w:rsidR="001B60E8">
        <w:rPr>
          <w:b/>
        </w:rPr>
        <w:t xml:space="preserve">+ </w:t>
      </w:r>
      <w:r>
        <w:rPr>
          <w:rStyle w:val="Strong"/>
          <w:rFonts w:ascii="Courier New" w:hAnsi="Courier New" w:cs="Courier New"/>
          <w:color w:val="292929"/>
          <w:spacing w:val="-5"/>
          <w:shd w:val="clear" w:color="auto" w:fill="F2F2F2"/>
        </w:rPr>
        <w:t>Landmarks</w:t>
      </w:r>
      <w:r>
        <w:t xml:space="preserve">: </w:t>
      </w:r>
      <w:r w:rsidRPr="003C2721">
        <w:t>Dịch vụ này có thể xác định các địa danh nổi tiếng, chẳng hạn như Taj Mahal và Tượng Nữ thần Tự do.</w:t>
      </w:r>
    </w:p>
    <w:p w:rsidR="00A10D07" w:rsidRPr="00A10D07" w:rsidRDefault="00A10D07" w:rsidP="00D90BBD">
      <w:pPr>
        <w:rPr>
          <w:b/>
        </w:rPr>
      </w:pPr>
      <w:r w:rsidRPr="00A10D07">
        <w:rPr>
          <w:b/>
        </w:rPr>
        <w:lastRenderedPageBreak/>
        <w:t>Computer Vision Deep Learning Algorithms:</w:t>
      </w:r>
    </w:p>
    <w:p w:rsidR="00A10D07" w:rsidRDefault="00A10D07" w:rsidP="00D90BBD">
      <w:r>
        <w:tab/>
      </w:r>
      <w:r w:rsidRPr="00E13AE4">
        <w:rPr>
          <w:b/>
        </w:rPr>
        <w:t>Convolutional neural network (CNN)</w:t>
      </w:r>
      <w:r>
        <w:t xml:space="preserve"> – nhận dạng hình ảnh và video</w:t>
      </w:r>
    </w:p>
    <w:p w:rsidR="00A10D07" w:rsidRDefault="00A10D07" w:rsidP="00A10D07">
      <w:pPr>
        <w:ind w:left="1440"/>
      </w:pPr>
      <w:r>
        <w:t>+ Bắt nguồn từ việc mắt người có thể xử lý thông tin và gửi thông tin đó về não để xử lý</w:t>
      </w:r>
    </w:p>
    <w:p w:rsidR="00A10D07" w:rsidRPr="00A10D07" w:rsidRDefault="00A10D07" w:rsidP="00A10D07">
      <w:r>
        <w:tab/>
      </w:r>
      <w:r w:rsidRPr="00E13AE4">
        <w:rPr>
          <w:b/>
        </w:rPr>
        <w:t>Recurrent neural network (RNN)</w:t>
      </w:r>
      <w:r>
        <w:t xml:space="preserve"> – thường dùng để nhận dạng chữ viết hoặc giọng nói</w:t>
      </w:r>
    </w:p>
    <w:p w:rsidR="008D6C48" w:rsidRDefault="00A10D07" w:rsidP="00D90BBD">
      <w:pPr>
        <w:rPr>
          <w:b/>
        </w:rPr>
      </w:pPr>
      <w:r>
        <w:drawing>
          <wp:inline distT="0" distB="0" distL="0" distR="0" wp14:anchorId="6A656CD1" wp14:editId="5269E9C8">
            <wp:extent cx="6776720" cy="1975104"/>
            <wp:effectExtent l="0" t="0" r="508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848531" cy="1996034"/>
                    </a:xfrm>
                    <a:prstGeom prst="rect">
                      <a:avLst/>
                    </a:prstGeom>
                  </pic:spPr>
                </pic:pic>
              </a:graphicData>
            </a:graphic>
          </wp:inline>
        </w:drawing>
      </w:r>
    </w:p>
    <w:p w:rsidR="0085317E" w:rsidRPr="0085317E" w:rsidRDefault="0085317E" w:rsidP="00D90BBD">
      <w:r w:rsidRPr="0085317E">
        <w:t xml:space="preserve">Các </w:t>
      </w:r>
      <w:r w:rsidRPr="0085317E">
        <w:rPr>
          <w:b/>
        </w:rPr>
        <w:t>điểm mốc</w:t>
      </w:r>
      <w:r w:rsidRPr="0085317E">
        <w:t xml:space="preserve"> trên </w:t>
      </w:r>
      <w:r w:rsidRPr="0085317E">
        <w:rPr>
          <w:b/>
        </w:rPr>
        <w:t>khuôn mặt</w:t>
      </w:r>
      <w:r w:rsidRPr="0085317E">
        <w:t xml:space="preserve"> có thể được </w:t>
      </w:r>
      <w:r w:rsidRPr="0085317E">
        <w:rPr>
          <w:b/>
        </w:rPr>
        <w:t>sử dụng</w:t>
      </w:r>
      <w:r w:rsidRPr="0085317E">
        <w:t xml:space="preserve"> </w:t>
      </w:r>
      <w:r w:rsidRPr="00747B81">
        <w:rPr>
          <w:b/>
        </w:rPr>
        <w:t>làm</w:t>
      </w:r>
      <w:r w:rsidRPr="0085317E">
        <w:t xml:space="preserve"> các </w:t>
      </w:r>
      <w:r w:rsidRPr="0085317E">
        <w:rPr>
          <w:b/>
        </w:rPr>
        <w:t>đặc điểm</w:t>
      </w:r>
      <w:r>
        <w:t xml:space="preserve"> </w:t>
      </w:r>
      <w:r w:rsidRPr="0085317E">
        <w:rPr>
          <w:b/>
        </w:rPr>
        <w:t>(</w:t>
      </w:r>
      <w:r w:rsidRPr="0085317E">
        <w:t>features</w:t>
      </w:r>
      <w:r w:rsidRPr="0085317E">
        <w:rPr>
          <w:b/>
        </w:rPr>
        <w:t>)</w:t>
      </w:r>
      <w:r w:rsidRPr="0085317E">
        <w:t xml:space="preserve"> để </w:t>
      </w:r>
      <w:r w:rsidRPr="00747B81">
        <w:rPr>
          <w:b/>
        </w:rPr>
        <w:t>đào tạo machine learning model</w:t>
      </w:r>
      <w:r w:rsidRPr="0085317E">
        <w:t xml:space="preserve"> mà </w:t>
      </w:r>
      <w:r w:rsidRPr="00747B81">
        <w:rPr>
          <w:b/>
        </w:rPr>
        <w:t>từ đó</w:t>
      </w:r>
      <w:r w:rsidRPr="0085317E">
        <w:t xml:space="preserve"> bạn có thể </w:t>
      </w:r>
      <w:r w:rsidRPr="00747B81">
        <w:rPr>
          <w:b/>
        </w:rPr>
        <w:t>suy ra thông tin về một người</w:t>
      </w:r>
      <w:r w:rsidRPr="0085317E">
        <w:t xml:space="preserve">, chẳng hạn như </w:t>
      </w:r>
      <w:r w:rsidRPr="00747B81">
        <w:rPr>
          <w:b/>
        </w:rPr>
        <w:t xml:space="preserve">tuổi </w:t>
      </w:r>
      <w:r w:rsidRPr="00747B81">
        <w:rPr>
          <w:u w:val="single"/>
        </w:rPr>
        <w:t>nhận thức</w:t>
      </w:r>
      <w:r w:rsidR="00747B81">
        <w:t xml:space="preserve"> (</w:t>
      </w:r>
      <w:r w:rsidR="00747B81" w:rsidRPr="00747B81">
        <w:t>perceived</w:t>
      </w:r>
      <w:r w:rsidR="00747B81">
        <w:t>)</w:t>
      </w:r>
      <w:r w:rsidRPr="0085317E">
        <w:t xml:space="preserve"> hoặc </w:t>
      </w:r>
      <w:r w:rsidRPr="00747B81">
        <w:rPr>
          <w:b/>
        </w:rPr>
        <w:t>trạng thái cảm xúc</w:t>
      </w:r>
      <w:r w:rsidRPr="0085317E">
        <w:t xml:space="preserve"> được </w:t>
      </w:r>
      <w:r w:rsidRPr="00747B81">
        <w:rPr>
          <w:u w:val="single"/>
        </w:rPr>
        <w:t>nhận thức</w:t>
      </w:r>
      <w:r w:rsidRPr="0085317E">
        <w:t xml:space="preserve"> </w:t>
      </w:r>
      <w:r w:rsidR="00747B81">
        <w:t xml:space="preserve">(perceived) </w:t>
      </w:r>
      <w:r w:rsidRPr="0085317E">
        <w:t>của họ.</w:t>
      </w:r>
    </w:p>
    <w:p w:rsidR="008D6C48" w:rsidRPr="00537E4E" w:rsidRDefault="008D6C48" w:rsidP="00D90BBD">
      <w:pPr>
        <w:rPr>
          <w:b/>
          <w:sz w:val="28"/>
        </w:rPr>
      </w:pPr>
      <w:r w:rsidRPr="00537E4E">
        <w:rPr>
          <w:b/>
          <w:sz w:val="28"/>
        </w:rPr>
        <w:t>Object detection model trả về thông tin:</w:t>
      </w:r>
    </w:p>
    <w:p w:rsidR="008D6C48" w:rsidRPr="008D6C48" w:rsidRDefault="008D6C48" w:rsidP="008D6C48">
      <w:r>
        <w:rPr>
          <w:b/>
        </w:rPr>
        <w:tab/>
      </w:r>
      <w:r w:rsidRPr="00B25D74">
        <w:rPr>
          <w:b/>
        </w:rPr>
        <w:t>Lớp</w:t>
      </w:r>
      <w:r w:rsidR="0054557D" w:rsidRPr="00B25D74">
        <w:rPr>
          <w:b/>
        </w:rPr>
        <w:t xml:space="preserve"> (class)</w:t>
      </w:r>
      <w:r w:rsidRPr="00B25D74">
        <w:rPr>
          <w:b/>
        </w:rPr>
        <w:t xml:space="preserve"> của từng đối tượng</w:t>
      </w:r>
      <w:r w:rsidRPr="008D6C48">
        <w:t xml:space="preserve"> được xác định trong ảnh.</w:t>
      </w:r>
      <w:r w:rsidR="007330B7">
        <w:t xml:space="preserve"> </w:t>
      </w:r>
      <w:r w:rsidR="00B25D74">
        <w:t xml:space="preserve">=&gt; </w:t>
      </w:r>
      <w:r w:rsidR="007330B7">
        <w:t>class label</w:t>
      </w:r>
    </w:p>
    <w:p w:rsidR="008D6C48" w:rsidRPr="008D6C48" w:rsidRDefault="008D6C48" w:rsidP="008D6C48">
      <w:pPr>
        <w:ind w:left="720"/>
      </w:pPr>
      <w:r w:rsidRPr="008D6C48">
        <w:t xml:space="preserve">Điểm </w:t>
      </w:r>
      <w:r w:rsidRPr="00B25D74">
        <w:rPr>
          <w:b/>
        </w:rPr>
        <w:t>xác suất</w:t>
      </w:r>
      <w:r w:rsidRPr="008D6C48">
        <w:t xml:space="preserve"> </w:t>
      </w:r>
      <w:r w:rsidR="00C9691A">
        <w:t>(</w:t>
      </w:r>
      <w:r w:rsidR="00C9691A" w:rsidRPr="00C9691A">
        <w:t>probability score</w:t>
      </w:r>
      <w:r w:rsidR="00C9691A">
        <w:t xml:space="preserve">) </w:t>
      </w:r>
      <w:r w:rsidRPr="008D6C48">
        <w:t>của phân loại</w:t>
      </w:r>
      <w:r w:rsidR="00E455B9">
        <w:t xml:space="preserve"> (</w:t>
      </w:r>
      <w:r w:rsidR="00E455B9" w:rsidRPr="00E455B9">
        <w:t>classification</w:t>
      </w:r>
      <w:r w:rsidR="00E455B9">
        <w:t>)</w:t>
      </w:r>
      <w:r w:rsidRPr="008D6C48">
        <w:t xml:space="preserve"> đối tượng (mà bạn có thể hiểu là độ tin cậy của phân loại được dự đoán là đúng)</w:t>
      </w:r>
      <w:r w:rsidR="00B25D74">
        <w:t xml:space="preserve"> =&gt; </w:t>
      </w:r>
      <w:r w:rsidR="00B25D74" w:rsidRPr="00C9691A">
        <w:t>probability</w:t>
      </w:r>
    </w:p>
    <w:p w:rsidR="008D6C48" w:rsidRPr="008D6C48" w:rsidRDefault="008D6C48" w:rsidP="008D6C48">
      <w:pPr>
        <w:ind w:left="720"/>
      </w:pPr>
      <w:r w:rsidRPr="008D6C48">
        <w:t xml:space="preserve">Tọa độ của một </w:t>
      </w:r>
      <w:r w:rsidRPr="000632EA">
        <w:rPr>
          <w:b/>
        </w:rPr>
        <w:t>bounding box cho mỗi đối tượng</w:t>
      </w:r>
      <w:r w:rsidRPr="008D6C48">
        <w:t>.</w:t>
      </w:r>
      <w:r w:rsidR="00B25D74">
        <w:t xml:space="preserve"> =&gt; bounding box for each object</w:t>
      </w:r>
    </w:p>
    <w:p w:rsidR="0003041D" w:rsidRPr="00E26658" w:rsidRDefault="0003041D" w:rsidP="00D90BBD">
      <w:pPr>
        <w:rPr>
          <w:b/>
          <w:sz w:val="28"/>
        </w:rPr>
      </w:pPr>
      <w:r w:rsidRPr="00AD046C">
        <w:rPr>
          <w:b/>
          <w:sz w:val="28"/>
          <w:highlight w:val="yellow"/>
        </w:rPr>
        <w:t>Ứng dụng của Image Classification:</w:t>
      </w:r>
    </w:p>
    <w:p w:rsidR="0003041D" w:rsidRDefault="00ED55E1" w:rsidP="0003041D">
      <w:r>
        <w:rPr>
          <w:b/>
          <w:color w:val="FF0000"/>
        </w:rPr>
        <w:t xml:space="preserve">1/ </w:t>
      </w:r>
      <w:r w:rsidR="0003041D" w:rsidRPr="00ED55E1">
        <w:rPr>
          <w:b/>
          <w:color w:val="FF0000"/>
        </w:rPr>
        <w:t>Nhận dạng sản phẩm</w:t>
      </w:r>
      <w:r w:rsidR="0003041D">
        <w:t xml:space="preserve"> - thực hiện các tìm kiếm trực quan cho các sản phẩm cụ thể trong các tìm kiếm trực tuyến hoặc thậm chí, tại cửa hàng bằng thiết bị di động.</w:t>
      </w:r>
    </w:p>
    <w:p w:rsidR="0003041D" w:rsidRDefault="00ED55E1" w:rsidP="0003041D">
      <w:r>
        <w:rPr>
          <w:b/>
          <w:color w:val="FF0000"/>
        </w:rPr>
        <w:t xml:space="preserve">2/ </w:t>
      </w:r>
      <w:r w:rsidR="0003041D" w:rsidRPr="00ED55E1">
        <w:rPr>
          <w:b/>
          <w:color w:val="FF0000"/>
        </w:rPr>
        <w:t>Điều tra thảm họa</w:t>
      </w:r>
      <w:r w:rsidR="0003041D" w:rsidRPr="00ED55E1">
        <w:rPr>
          <w:color w:val="FF0000"/>
        </w:rPr>
        <w:t xml:space="preserve"> </w:t>
      </w:r>
      <w:r w:rsidR="0003041D">
        <w:t xml:space="preserve">- đánh giá </w:t>
      </w:r>
      <w:r w:rsidR="0003041D" w:rsidRPr="00ED55E1">
        <w:rPr>
          <w:u w:val="single"/>
        </w:rPr>
        <w:t>cơ sở hạ tầng chính</w:t>
      </w:r>
      <w:r w:rsidR="0003041D">
        <w:t xml:space="preserve"> (</w:t>
      </w:r>
      <w:r w:rsidR="0003041D" w:rsidRPr="0003041D">
        <w:t>key infrastructure</w:t>
      </w:r>
      <w:r w:rsidR="0003041D">
        <w:t>) cho các nỗ lực chuẩn bị cho thảm họa lớn. Ví dụ, hình ảnh giám sát trên không có thể hiển thị các cây cầu và phân loại chúng như vậy. Sau đó, bất cứ thứ gì được phân loại là một cây cầu đều có thể được đánh dấu để chuẩn bị và điều tra khẩn cấp.</w:t>
      </w:r>
    </w:p>
    <w:p w:rsidR="00490407" w:rsidRDefault="00ED55E1" w:rsidP="0003041D">
      <w:r>
        <w:rPr>
          <w:b/>
          <w:color w:val="FF0000"/>
        </w:rPr>
        <w:t xml:space="preserve">3/ </w:t>
      </w:r>
      <w:r w:rsidR="0003041D" w:rsidRPr="00ED55E1">
        <w:rPr>
          <w:b/>
          <w:color w:val="FF0000"/>
        </w:rPr>
        <w:t>Chẩn đoán y tế</w:t>
      </w:r>
      <w:r w:rsidR="0003041D" w:rsidRPr="00ED55E1">
        <w:rPr>
          <w:color w:val="FF0000"/>
        </w:rPr>
        <w:t xml:space="preserve"> </w:t>
      </w:r>
      <w:r w:rsidR="0003041D">
        <w:t>- đánh giá hình ảnh từ các thiết bị X-quang hoặc MRI có thể nhanh chóng phân loại các vấn đề cụ thể được tìm thấy như khối u ung thư hoặc nhiều tình trạng y tế khác liên quan đến chẩn đoán hình ảnh y tế.</w:t>
      </w:r>
    </w:p>
    <w:p w:rsidR="00490407" w:rsidRPr="00E26658" w:rsidRDefault="00490407" w:rsidP="00490407">
      <w:pPr>
        <w:rPr>
          <w:b/>
          <w:sz w:val="28"/>
        </w:rPr>
      </w:pPr>
      <w:r w:rsidRPr="00AD046C">
        <w:rPr>
          <w:b/>
          <w:sz w:val="28"/>
          <w:highlight w:val="yellow"/>
        </w:rPr>
        <w:t>Ứng dụng của Object Detection:</w:t>
      </w:r>
    </w:p>
    <w:p w:rsidR="002F3C66" w:rsidRDefault="002F3C66" w:rsidP="002F3C66">
      <w:r w:rsidRPr="00747B81">
        <w:rPr>
          <w:b/>
        </w:rPr>
        <w:lastRenderedPageBreak/>
        <w:t>Đánh giá mức độ an toàn của tòa nhà bằng</w:t>
      </w:r>
      <w:r>
        <w:t xml:space="preserve"> cách tìm bình chữa cháy hoặc các thiết bị khẩn cấp khác.</w:t>
      </w:r>
    </w:p>
    <w:p w:rsidR="002F3C66" w:rsidRDefault="002F3C66" w:rsidP="002F3C66">
      <w:r w:rsidRPr="00747B81">
        <w:rPr>
          <w:b/>
        </w:rPr>
        <w:t>Tạo phần mềm cho ô tô tự lái</w:t>
      </w:r>
      <w:r>
        <w:t xml:space="preserve"> hoặc </w:t>
      </w:r>
      <w:r w:rsidRPr="00747B81">
        <w:rPr>
          <w:b/>
        </w:rPr>
        <w:t>xe có khả năng hỗ trợ làn đường</w:t>
      </w:r>
      <w:r>
        <w:t>.</w:t>
      </w:r>
    </w:p>
    <w:p w:rsidR="00490407" w:rsidRDefault="002F3C66" w:rsidP="002F3C66">
      <w:r w:rsidRPr="00747B81">
        <w:rPr>
          <w:b/>
        </w:rPr>
        <w:t>Hình ảnh y tế như MRI</w:t>
      </w:r>
      <w:r>
        <w:t xml:space="preserve"> hoặc </w:t>
      </w:r>
      <w:r w:rsidRPr="00747B81">
        <w:rPr>
          <w:b/>
        </w:rPr>
        <w:t>tia X</w:t>
      </w:r>
      <w:r>
        <w:t xml:space="preserve"> có thể phát hiện các vật thể (</w:t>
      </w:r>
      <w:r w:rsidRPr="002F3C66">
        <w:t>objects</w:t>
      </w:r>
      <w:r>
        <w:t>) đã biết để chẩn đoán y tế.</w:t>
      </w:r>
    </w:p>
    <w:p w:rsidR="00747B81" w:rsidRPr="00E26658" w:rsidRDefault="00747B81" w:rsidP="00747B81">
      <w:pPr>
        <w:rPr>
          <w:b/>
          <w:sz w:val="28"/>
        </w:rPr>
      </w:pPr>
      <w:r w:rsidRPr="00AD046C">
        <w:rPr>
          <w:b/>
          <w:sz w:val="28"/>
          <w:highlight w:val="yellow"/>
        </w:rPr>
        <w:t xml:space="preserve">Ứng dụng của </w:t>
      </w:r>
      <w:r w:rsidRPr="00747B81">
        <w:rPr>
          <w:b/>
          <w:sz w:val="28"/>
          <w:highlight w:val="yellow"/>
        </w:rPr>
        <w:t>Face Detection and Analysis</w:t>
      </w:r>
      <w:r w:rsidRPr="00AD046C">
        <w:rPr>
          <w:b/>
          <w:sz w:val="28"/>
          <w:highlight w:val="yellow"/>
        </w:rPr>
        <w:t>:</w:t>
      </w:r>
    </w:p>
    <w:p w:rsidR="00747B81" w:rsidRPr="00747B81" w:rsidRDefault="00747B81" w:rsidP="00747B81">
      <w:pPr>
        <w:rPr>
          <w:rStyle w:val="Emphasis"/>
          <w:i w:val="0"/>
          <w:iCs w:val="0"/>
        </w:rPr>
      </w:pPr>
      <w:r w:rsidRPr="00747B81">
        <w:rPr>
          <w:rStyle w:val="Emphasis"/>
          <w:b/>
          <w:i w:val="0"/>
          <w:iCs w:val="0"/>
        </w:rPr>
        <w:t xml:space="preserve">Bảo mật - </w:t>
      </w:r>
      <w:r w:rsidRPr="00747B81">
        <w:rPr>
          <w:rStyle w:val="Emphasis"/>
          <w:i w:val="0"/>
          <w:iCs w:val="0"/>
        </w:rPr>
        <w:t>nhận dạng khuôn mặt có thể được sử dụng trong việc xây dựng các ứng dụng bảo mật và ngày càng được sử dụng nhiều hơn trong các hệ điều hành điện thoại thông minh để mở khóa thiết bị.</w:t>
      </w:r>
    </w:p>
    <w:p w:rsidR="00747B81" w:rsidRPr="00747B81" w:rsidRDefault="00747B81" w:rsidP="00747B81">
      <w:pPr>
        <w:rPr>
          <w:rStyle w:val="Emphasis"/>
          <w:i w:val="0"/>
          <w:iCs w:val="0"/>
        </w:rPr>
      </w:pPr>
      <w:r w:rsidRPr="00747B81">
        <w:rPr>
          <w:rStyle w:val="Emphasis"/>
          <w:b/>
          <w:i w:val="0"/>
          <w:iCs w:val="0"/>
        </w:rPr>
        <w:t>Social media</w:t>
      </w:r>
      <w:r w:rsidRPr="00747B81">
        <w:rPr>
          <w:rStyle w:val="Emphasis"/>
          <w:i w:val="0"/>
          <w:iCs w:val="0"/>
        </w:rPr>
        <w:t>- nhận dạng khuôn mặt có thể được sử dụng để tự động gắn thẻ những người bạn đã biết vào ảnh.</w:t>
      </w:r>
    </w:p>
    <w:p w:rsidR="00747B81" w:rsidRPr="00747B81" w:rsidRDefault="00747B81" w:rsidP="00747B81">
      <w:pPr>
        <w:rPr>
          <w:rStyle w:val="Emphasis"/>
          <w:i w:val="0"/>
          <w:iCs w:val="0"/>
        </w:rPr>
      </w:pPr>
      <w:r w:rsidRPr="00747B81">
        <w:rPr>
          <w:rStyle w:val="Emphasis"/>
          <w:b/>
          <w:i w:val="0"/>
          <w:iCs w:val="0"/>
        </w:rPr>
        <w:t>Giám sát thông minh (</w:t>
      </w:r>
      <w:r w:rsidRPr="00747B81">
        <w:rPr>
          <w:rStyle w:val="Emphasis"/>
          <w:iCs w:val="0"/>
        </w:rPr>
        <w:t>Intelligent monitoring</w:t>
      </w:r>
      <w:r w:rsidRPr="00747B81">
        <w:rPr>
          <w:rStyle w:val="Emphasis"/>
          <w:b/>
          <w:i w:val="0"/>
          <w:iCs w:val="0"/>
        </w:rPr>
        <w:t>)</w:t>
      </w:r>
      <w:r w:rsidRPr="00747B81">
        <w:rPr>
          <w:rStyle w:val="Emphasis"/>
          <w:i w:val="0"/>
          <w:iCs w:val="0"/>
        </w:rPr>
        <w:t xml:space="preserve"> - ví dụ: ô tô có thể bao gồm một hệ thống giám sát khuôn mặt của người lái xe để xác định xem người lái xe đang nhìn đường, nhìn thiết bị di động hay có dấu hiệu mệt mỏi.</w:t>
      </w:r>
    </w:p>
    <w:p w:rsidR="00747B81" w:rsidRPr="00747B81" w:rsidRDefault="00747B81" w:rsidP="00747B81">
      <w:pPr>
        <w:rPr>
          <w:rStyle w:val="Emphasis"/>
          <w:i w:val="0"/>
          <w:iCs w:val="0"/>
        </w:rPr>
      </w:pPr>
      <w:r w:rsidRPr="00747B81">
        <w:rPr>
          <w:rStyle w:val="Emphasis"/>
          <w:b/>
          <w:i w:val="0"/>
          <w:iCs w:val="0"/>
        </w:rPr>
        <w:t>Quảng cáo</w:t>
      </w:r>
      <w:r w:rsidRPr="00747B81">
        <w:rPr>
          <w:rStyle w:val="Emphasis"/>
          <w:i w:val="0"/>
          <w:iCs w:val="0"/>
        </w:rPr>
        <w:t xml:space="preserve"> - phân tích các khuôn mặt trong một hình ảnh có thể giúp hướng quảng cáo đến đối tượng </w:t>
      </w:r>
      <w:r w:rsidRPr="00747B81">
        <w:rPr>
          <w:rStyle w:val="Emphasis"/>
          <w:i w:val="0"/>
          <w:iCs w:val="0"/>
          <w:u w:val="single"/>
        </w:rPr>
        <w:t>nhân khẩu học thích hợp</w:t>
      </w:r>
      <w:r>
        <w:rPr>
          <w:rStyle w:val="Emphasis"/>
          <w:i w:val="0"/>
          <w:iCs w:val="0"/>
        </w:rPr>
        <w:t xml:space="preserve"> (</w:t>
      </w:r>
      <w:r w:rsidRPr="00747B81">
        <w:rPr>
          <w:rStyle w:val="Emphasis"/>
          <w:i w:val="0"/>
          <w:iCs w:val="0"/>
        </w:rPr>
        <w:t>appropriate demographic audience</w:t>
      </w:r>
      <w:r>
        <w:rPr>
          <w:rStyle w:val="Emphasis"/>
          <w:i w:val="0"/>
          <w:iCs w:val="0"/>
        </w:rPr>
        <w:t>).</w:t>
      </w:r>
    </w:p>
    <w:p w:rsidR="00747B81" w:rsidRPr="00747B81" w:rsidRDefault="00747B81" w:rsidP="00747B81">
      <w:pPr>
        <w:rPr>
          <w:rStyle w:val="Emphasis"/>
          <w:i w:val="0"/>
          <w:iCs w:val="0"/>
        </w:rPr>
      </w:pPr>
      <w:r w:rsidRPr="00747B81">
        <w:rPr>
          <w:rStyle w:val="Emphasis"/>
          <w:b/>
          <w:i w:val="0"/>
          <w:iCs w:val="0"/>
        </w:rPr>
        <w:t>Người mất tích</w:t>
      </w:r>
      <w:r w:rsidRPr="00747B81">
        <w:rPr>
          <w:rStyle w:val="Emphasis"/>
          <w:i w:val="0"/>
          <w:iCs w:val="0"/>
        </w:rPr>
        <w:t xml:space="preserve"> - sử dụng hệ thống camera công cộng, nhận dạng khuôn mặt có thể được sử dụng để xác định xem người mất tích có trong khung ảnh hay không.</w:t>
      </w:r>
    </w:p>
    <w:p w:rsidR="00490407" w:rsidRDefault="00747B81" w:rsidP="00747B81">
      <w:pPr>
        <w:rPr>
          <w:rStyle w:val="Emphasis"/>
          <w:i w:val="0"/>
          <w:iCs w:val="0"/>
        </w:rPr>
      </w:pPr>
      <w:r w:rsidRPr="00747B81">
        <w:rPr>
          <w:rStyle w:val="Emphasis"/>
          <w:b/>
          <w:i w:val="0"/>
          <w:iCs w:val="0"/>
        </w:rPr>
        <w:t>Xác nhận danh tính</w:t>
      </w:r>
      <w:r>
        <w:rPr>
          <w:rStyle w:val="Emphasis"/>
          <w:i w:val="0"/>
          <w:iCs w:val="0"/>
        </w:rPr>
        <w:t xml:space="preserve"> </w:t>
      </w:r>
      <w:r w:rsidRPr="00747B81">
        <w:rPr>
          <w:rStyle w:val="Emphasis"/>
          <w:b/>
          <w:i w:val="0"/>
          <w:iCs w:val="0"/>
        </w:rPr>
        <w:t>(</w:t>
      </w:r>
      <w:r w:rsidRPr="00747B81">
        <w:rPr>
          <w:rStyle w:val="Emphasis"/>
          <w:iCs w:val="0"/>
        </w:rPr>
        <w:t>Identity validation</w:t>
      </w:r>
      <w:r w:rsidRPr="00747B81">
        <w:rPr>
          <w:rStyle w:val="Emphasis"/>
          <w:b/>
          <w:i w:val="0"/>
          <w:iCs w:val="0"/>
        </w:rPr>
        <w:t>)</w:t>
      </w:r>
      <w:r w:rsidRPr="00747B81">
        <w:rPr>
          <w:rStyle w:val="Emphasis"/>
          <w:i w:val="0"/>
          <w:iCs w:val="0"/>
        </w:rPr>
        <w:t xml:space="preserve"> - hữu ích tại các cổng của ki-ốt</w:t>
      </w:r>
      <w:r>
        <w:rPr>
          <w:rStyle w:val="Emphasis"/>
          <w:i w:val="0"/>
          <w:iCs w:val="0"/>
        </w:rPr>
        <w:t xml:space="preserve"> (</w:t>
      </w:r>
      <w:r w:rsidRPr="00747B81">
        <w:rPr>
          <w:rStyle w:val="Emphasis"/>
          <w:i w:val="0"/>
          <w:iCs w:val="0"/>
        </w:rPr>
        <w:t>kiosks</w:t>
      </w:r>
      <w:r>
        <w:rPr>
          <w:rStyle w:val="Emphasis"/>
          <w:i w:val="0"/>
          <w:iCs w:val="0"/>
        </w:rPr>
        <w:t>)</w:t>
      </w:r>
      <w:r w:rsidRPr="00747B81">
        <w:rPr>
          <w:rStyle w:val="Emphasis"/>
          <w:i w:val="0"/>
          <w:iCs w:val="0"/>
        </w:rPr>
        <w:t xml:space="preserve"> nhập cảnh nơi một người </w:t>
      </w:r>
      <w:r>
        <w:rPr>
          <w:rStyle w:val="Emphasis"/>
          <w:i w:val="0"/>
          <w:iCs w:val="0"/>
        </w:rPr>
        <w:t>giữ</w:t>
      </w:r>
      <w:r w:rsidRPr="00747B81">
        <w:rPr>
          <w:rStyle w:val="Emphasis"/>
          <w:i w:val="0"/>
          <w:iCs w:val="0"/>
        </w:rPr>
        <w:t xml:space="preserve"> giấy phép nhập cảnh đặc biệt.</w:t>
      </w:r>
    </w:p>
    <w:p w:rsidR="00AF2D8C" w:rsidRDefault="00AF2D8C" w:rsidP="0003041D">
      <w:pPr>
        <w:rPr>
          <w:b/>
          <w:sz w:val="28"/>
          <w:highlight w:val="yellow"/>
        </w:rPr>
      </w:pPr>
    </w:p>
    <w:p w:rsidR="00747B81" w:rsidRDefault="00AF2D8C" w:rsidP="0003041D">
      <w:pPr>
        <w:rPr>
          <w:rStyle w:val="Emphasis"/>
          <w:i w:val="0"/>
          <w:iCs w:val="0"/>
        </w:rPr>
      </w:pPr>
      <w:r w:rsidRPr="00AD046C">
        <w:rPr>
          <w:b/>
          <w:sz w:val="28"/>
          <w:highlight w:val="yellow"/>
        </w:rPr>
        <w:t>Ứng dụng c</w:t>
      </w:r>
      <w:r>
        <w:rPr>
          <w:b/>
          <w:sz w:val="28"/>
          <w:highlight w:val="yellow"/>
        </w:rPr>
        <w:t>ủa OCR:</w:t>
      </w:r>
      <w:r w:rsidR="00242026">
        <w:rPr>
          <w:b/>
          <w:sz w:val="28"/>
        </w:rPr>
        <w:t xml:space="preserve"> cứ thấy printed text là OCR</w:t>
      </w:r>
    </w:p>
    <w:p w:rsidR="00AF2D8C" w:rsidRPr="00AF2D8C" w:rsidRDefault="00AF2D8C" w:rsidP="00AF2D8C">
      <w:pPr>
        <w:rPr>
          <w:rStyle w:val="Emphasis"/>
          <w:i w:val="0"/>
          <w:iCs w:val="0"/>
        </w:rPr>
      </w:pPr>
      <w:r w:rsidRPr="00AF2D8C">
        <w:rPr>
          <w:rStyle w:val="Emphasis"/>
          <w:b/>
          <w:i w:val="0"/>
          <w:iCs w:val="0"/>
        </w:rPr>
        <w:t>Ghi chép</w:t>
      </w:r>
      <w:r>
        <w:rPr>
          <w:rStyle w:val="Emphasis"/>
          <w:i w:val="0"/>
          <w:iCs w:val="0"/>
        </w:rPr>
        <w:t xml:space="preserve"> (</w:t>
      </w:r>
      <w:r w:rsidRPr="00AF2D8C">
        <w:rPr>
          <w:rStyle w:val="Emphasis"/>
          <w:i w:val="0"/>
          <w:iCs w:val="0"/>
        </w:rPr>
        <w:t>note-taking</w:t>
      </w:r>
      <w:r>
        <w:rPr>
          <w:rStyle w:val="Emphasis"/>
          <w:i w:val="0"/>
          <w:iCs w:val="0"/>
        </w:rPr>
        <w:t>)</w:t>
      </w:r>
      <w:r w:rsidR="00E77060">
        <w:rPr>
          <w:rStyle w:val="Emphasis"/>
          <w:i w:val="0"/>
          <w:iCs w:val="0"/>
        </w:rPr>
        <w:t>.</w:t>
      </w:r>
    </w:p>
    <w:p w:rsidR="00AF2D8C" w:rsidRPr="00AF2D8C" w:rsidRDefault="00AF2D8C" w:rsidP="00AF2D8C">
      <w:pPr>
        <w:rPr>
          <w:rStyle w:val="Emphasis"/>
          <w:i w:val="0"/>
          <w:iCs w:val="0"/>
        </w:rPr>
      </w:pPr>
      <w:r w:rsidRPr="00AF2D8C">
        <w:rPr>
          <w:rStyle w:val="Emphasis"/>
          <w:b/>
          <w:i w:val="0"/>
          <w:iCs w:val="0"/>
        </w:rPr>
        <w:t>Số hóa các biểu mẫu</w:t>
      </w:r>
      <w:r>
        <w:rPr>
          <w:rStyle w:val="Emphasis"/>
          <w:i w:val="0"/>
          <w:iCs w:val="0"/>
        </w:rPr>
        <w:t xml:space="preserve"> (</w:t>
      </w:r>
      <w:r w:rsidRPr="00AF2D8C">
        <w:rPr>
          <w:rStyle w:val="Emphasis"/>
          <w:i w:val="0"/>
          <w:iCs w:val="0"/>
        </w:rPr>
        <w:t>digitizing forms</w:t>
      </w:r>
      <w:r>
        <w:rPr>
          <w:rStyle w:val="Emphasis"/>
          <w:i w:val="0"/>
          <w:iCs w:val="0"/>
        </w:rPr>
        <w:t>)</w:t>
      </w:r>
      <w:r w:rsidRPr="00AF2D8C">
        <w:rPr>
          <w:rStyle w:val="Emphasis"/>
          <w:i w:val="0"/>
          <w:iCs w:val="0"/>
        </w:rPr>
        <w:t>, chẳng hạn như hồ sơ y tế hoặc tài liệu lịch sử</w:t>
      </w:r>
      <w:r w:rsidR="00E77060">
        <w:rPr>
          <w:rStyle w:val="Emphasis"/>
          <w:i w:val="0"/>
          <w:iCs w:val="0"/>
        </w:rPr>
        <w:t>.</w:t>
      </w:r>
    </w:p>
    <w:p w:rsidR="00747B81" w:rsidRDefault="00AF2D8C" w:rsidP="00AF2D8C">
      <w:pPr>
        <w:rPr>
          <w:rStyle w:val="Emphasis"/>
          <w:i w:val="0"/>
          <w:iCs w:val="0"/>
        </w:rPr>
      </w:pPr>
      <w:r w:rsidRPr="00E77060">
        <w:rPr>
          <w:rStyle w:val="Emphasis"/>
          <w:b/>
          <w:i w:val="0"/>
          <w:iCs w:val="0"/>
        </w:rPr>
        <w:t>Quét</w:t>
      </w:r>
      <w:r w:rsidRPr="00AF2D8C">
        <w:rPr>
          <w:rStyle w:val="Emphasis"/>
          <w:i w:val="0"/>
          <w:iCs w:val="0"/>
        </w:rPr>
        <w:t xml:space="preserve"> </w:t>
      </w:r>
      <w:r w:rsidR="00E77060">
        <w:rPr>
          <w:rStyle w:val="Emphasis"/>
          <w:i w:val="0"/>
          <w:iCs w:val="0"/>
        </w:rPr>
        <w:t xml:space="preserve">tấm </w:t>
      </w:r>
      <w:r w:rsidRPr="00E77060">
        <w:rPr>
          <w:rStyle w:val="Emphasis"/>
          <w:i w:val="0"/>
          <w:iCs w:val="0"/>
          <w:u w:val="single"/>
        </w:rPr>
        <w:t>séc</w:t>
      </w:r>
      <w:r w:rsidR="00E77060">
        <w:rPr>
          <w:rStyle w:val="Emphasis"/>
          <w:i w:val="0"/>
          <w:iCs w:val="0"/>
        </w:rPr>
        <w:t xml:space="preserve"> được </w:t>
      </w:r>
      <w:r w:rsidRPr="00AF2D8C">
        <w:rPr>
          <w:rStyle w:val="Emphasis"/>
          <w:i w:val="0"/>
          <w:iCs w:val="0"/>
        </w:rPr>
        <w:t>in</w:t>
      </w:r>
      <w:r w:rsidR="00E77060">
        <w:rPr>
          <w:rStyle w:val="Emphasis"/>
          <w:i w:val="0"/>
          <w:iCs w:val="0"/>
        </w:rPr>
        <w:t xml:space="preserve"> (printed checks)</w:t>
      </w:r>
      <w:r w:rsidR="00E77060" w:rsidRPr="00AF2D8C">
        <w:rPr>
          <w:rStyle w:val="Emphasis"/>
          <w:i w:val="0"/>
          <w:iCs w:val="0"/>
        </w:rPr>
        <w:t xml:space="preserve"> </w:t>
      </w:r>
      <w:r w:rsidRPr="00AF2D8C">
        <w:rPr>
          <w:rStyle w:val="Emphasis"/>
          <w:i w:val="0"/>
          <w:iCs w:val="0"/>
        </w:rPr>
        <w:t xml:space="preserve"> hoặc viết tay để tìm tiền gửi ngân hàng</w:t>
      </w:r>
      <w:r w:rsidR="00E77060">
        <w:rPr>
          <w:rStyle w:val="Emphasis"/>
          <w:i w:val="0"/>
          <w:iCs w:val="0"/>
        </w:rPr>
        <w:t>.</w:t>
      </w:r>
    </w:p>
    <w:p w:rsidR="00E77060" w:rsidRDefault="00E77060" w:rsidP="00AF2D8C">
      <w:pPr>
        <w:rPr>
          <w:rStyle w:val="Emphasis"/>
          <w:i w:val="0"/>
          <w:iCs w:val="0"/>
        </w:rPr>
      </w:pPr>
    </w:p>
    <w:p w:rsidR="00E77060" w:rsidRPr="00490407" w:rsidRDefault="00E77060" w:rsidP="00AF2D8C">
      <w:pPr>
        <w:rPr>
          <w:rStyle w:val="Emphasis"/>
          <w:i w:val="0"/>
          <w:iCs w:val="0"/>
        </w:rPr>
      </w:pPr>
    </w:p>
    <w:p w:rsidR="00ED55E1" w:rsidRDefault="00A442A1" w:rsidP="0003041D">
      <w:pPr>
        <w:rPr>
          <w:rStyle w:val="Emphasis"/>
          <w:rFonts w:ascii="Georgia" w:hAnsi="Georgia"/>
          <w:b/>
          <w:bCs/>
          <w:color w:val="292929"/>
          <w:spacing w:val="-1"/>
          <w:sz w:val="32"/>
          <w:szCs w:val="32"/>
          <w:shd w:val="clear" w:color="auto" w:fill="FFFFFF"/>
        </w:rPr>
      </w:pPr>
      <w:r>
        <w:rPr>
          <w:rStyle w:val="Emphasis"/>
          <w:rFonts w:ascii="Georgia" w:hAnsi="Georgia"/>
          <w:b/>
          <w:bCs/>
          <w:color w:val="292929"/>
          <w:spacing w:val="-1"/>
          <w:sz w:val="32"/>
          <w:szCs w:val="32"/>
          <w:shd w:val="clear" w:color="auto" w:fill="FFFFFF"/>
        </w:rPr>
        <w:t xml:space="preserve">What is the difference between </w:t>
      </w:r>
      <w:r w:rsidRPr="00A442A1">
        <w:rPr>
          <w:rStyle w:val="Emphasis"/>
          <w:rFonts w:ascii="Georgia" w:hAnsi="Georgia"/>
          <w:b/>
          <w:bCs/>
          <w:color w:val="FF0000"/>
          <w:spacing w:val="-1"/>
          <w:sz w:val="32"/>
          <w:szCs w:val="32"/>
          <w:shd w:val="clear" w:color="auto" w:fill="FFFFFF"/>
        </w:rPr>
        <w:t xml:space="preserve">Object detection </w:t>
      </w:r>
      <w:r>
        <w:rPr>
          <w:rStyle w:val="Emphasis"/>
          <w:rFonts w:ascii="Georgia" w:hAnsi="Georgia"/>
          <w:b/>
          <w:bCs/>
          <w:color w:val="292929"/>
          <w:spacing w:val="-1"/>
          <w:sz w:val="32"/>
          <w:szCs w:val="32"/>
          <w:shd w:val="clear" w:color="auto" w:fill="FFFFFF"/>
        </w:rPr>
        <w:t xml:space="preserve">and </w:t>
      </w:r>
      <w:r w:rsidRPr="00A442A1">
        <w:rPr>
          <w:rStyle w:val="Emphasis"/>
          <w:rFonts w:ascii="Georgia" w:hAnsi="Georgia"/>
          <w:b/>
          <w:bCs/>
          <w:color w:val="FF0000"/>
          <w:spacing w:val="-1"/>
          <w:sz w:val="32"/>
          <w:szCs w:val="32"/>
          <w:shd w:val="clear" w:color="auto" w:fill="FFFFFF"/>
        </w:rPr>
        <w:t>Image classification</w:t>
      </w:r>
      <w:r>
        <w:rPr>
          <w:rStyle w:val="Emphasis"/>
          <w:rFonts w:ascii="Georgia" w:hAnsi="Georgia"/>
          <w:b/>
          <w:bCs/>
          <w:color w:val="292929"/>
          <w:spacing w:val="-1"/>
          <w:sz w:val="32"/>
          <w:szCs w:val="32"/>
          <w:shd w:val="clear" w:color="auto" w:fill="FFFFFF"/>
        </w:rPr>
        <w:t>?</w:t>
      </w:r>
    </w:p>
    <w:p w:rsidR="00A442A1" w:rsidRDefault="00A442A1" w:rsidP="00A442A1">
      <w:r w:rsidRPr="00367EE1">
        <w:rPr>
          <w:b/>
          <w:u w:val="single"/>
        </w:rPr>
        <w:t>Phân loại hình ảnh</w:t>
      </w:r>
      <w:r w:rsidR="00BA7021" w:rsidRPr="00367EE1">
        <w:rPr>
          <w:b/>
          <w:u w:val="single"/>
        </w:rPr>
        <w:t xml:space="preserve"> (</w:t>
      </w:r>
      <w:r w:rsidR="00BA7021" w:rsidRPr="00BA7021">
        <w:t>Image classification</w:t>
      </w:r>
      <w:r w:rsidR="00BA7021" w:rsidRPr="00367EE1">
        <w:rPr>
          <w:b/>
        </w:rPr>
        <w:t>)</w:t>
      </w:r>
      <w:r>
        <w:t xml:space="preserve"> là một hình thức máy học dựa trên </w:t>
      </w:r>
      <w:r w:rsidRPr="00A442A1">
        <w:t>computer vision</w:t>
      </w:r>
      <w:r>
        <w:t>, trong đó một mô hình được đào tạo để phân loại hình ảnh dựa trên chủ đề chính mà chúng chứa đựng.</w:t>
      </w:r>
    </w:p>
    <w:p w:rsidR="00A442A1" w:rsidRDefault="00A442A1" w:rsidP="00A442A1">
      <w:r w:rsidRPr="00367EE1">
        <w:rPr>
          <w:b/>
          <w:u w:val="single"/>
        </w:rPr>
        <w:lastRenderedPageBreak/>
        <w:t>Việc phát hiện đối tượng</w:t>
      </w:r>
      <w:r>
        <w:t xml:space="preserve"> </w:t>
      </w:r>
      <w:r w:rsidR="00B52133" w:rsidRPr="00367EE1">
        <w:rPr>
          <w:b/>
        </w:rPr>
        <w:t>(</w:t>
      </w:r>
      <w:r w:rsidR="00B52133" w:rsidRPr="00B52133">
        <w:t>Object detection</w:t>
      </w:r>
      <w:r w:rsidR="00B52133" w:rsidRPr="00367EE1">
        <w:rPr>
          <w:b/>
        </w:rPr>
        <w:t xml:space="preserve">) </w:t>
      </w:r>
      <w:r>
        <w:t>còn đi xa hơn điều này</w:t>
      </w:r>
      <w:r w:rsidR="00996A5E">
        <w:t xml:space="preserve"> </w:t>
      </w:r>
      <w:r>
        <w:t xml:space="preserve">để phân loại </w:t>
      </w:r>
      <w:r w:rsidR="00C80424">
        <w:t>(</w:t>
      </w:r>
      <w:r w:rsidR="00C80424" w:rsidRPr="00C80424">
        <w:t>classify</w:t>
      </w:r>
      <w:r w:rsidR="00C80424">
        <w:t xml:space="preserve">) </w:t>
      </w:r>
      <w:r>
        <w:t>các đối tượng riêng lẻ trong ảnh và trả về tọa độ của một</w:t>
      </w:r>
      <w:r w:rsidR="00367EE1" w:rsidRPr="00367EE1">
        <w:t xml:space="preserve"> bounding box </w:t>
      </w:r>
      <w:r>
        <w:t>cho biết vị trí của đối tượng.</w:t>
      </w:r>
    </w:p>
    <w:p w:rsidR="00A442A1" w:rsidRDefault="00A442A1" w:rsidP="00A442A1"/>
    <w:p w:rsidR="00A10D07" w:rsidRPr="003A1551" w:rsidRDefault="00A10D07" w:rsidP="00D90BBD">
      <w:pPr>
        <w:rPr>
          <w:i/>
        </w:rPr>
      </w:pPr>
      <w:r w:rsidRPr="003A1551">
        <w:rPr>
          <w:i/>
        </w:rPr>
        <w:t xml:space="preserve">Trong Azure có </w:t>
      </w:r>
      <w:r w:rsidRPr="003A1551">
        <w:rPr>
          <w:b/>
          <w:i/>
        </w:rPr>
        <w:t xml:space="preserve">Seeing AI </w:t>
      </w:r>
      <w:r w:rsidRPr="003A1551">
        <w:rPr>
          <w:i/>
        </w:rPr>
        <w:t xml:space="preserve">là một AI app phát triển bởi Microsoft cho iOS. Dùng camera của thiết bị để </w:t>
      </w:r>
      <w:r w:rsidRPr="003A1551">
        <w:rPr>
          <w:b/>
          <w:i/>
          <w:highlight w:val="yellow"/>
        </w:rPr>
        <w:t>xác định người hoặc đồ vật</w:t>
      </w:r>
      <w:r w:rsidRPr="003A1551">
        <w:rPr>
          <w:b/>
          <w:i/>
        </w:rPr>
        <w:t xml:space="preserve">, </w:t>
      </w:r>
      <w:r w:rsidR="003A1551" w:rsidRPr="003A1551">
        <w:rPr>
          <w:i/>
        </w:rPr>
        <w:t>sau đó nó sẽ miêu tả đồ vật đó bằng giọng nói cho người có vấn đề về mắt.</w:t>
      </w:r>
    </w:p>
    <w:p w:rsidR="003A1551" w:rsidRPr="003A1551" w:rsidRDefault="0074129D" w:rsidP="00D90BBD">
      <w:pPr>
        <w:rPr>
          <w:b/>
        </w:rPr>
      </w:pPr>
      <w:r>
        <w:rPr>
          <w:b/>
        </w:rPr>
        <w:t>Azure’s Computer Vision Servi</w:t>
      </w:r>
      <w:r w:rsidR="003A1551" w:rsidRPr="003A1551">
        <w:rPr>
          <w:b/>
        </w:rPr>
        <w:t>ce Offering:</w:t>
      </w:r>
    </w:p>
    <w:p w:rsidR="003A1551" w:rsidRDefault="003A1551" w:rsidP="00D90BBD">
      <w:r>
        <w:drawing>
          <wp:inline distT="0" distB="0" distL="0" distR="0" wp14:anchorId="4B9D4D09" wp14:editId="00BDED95">
            <wp:extent cx="5943600" cy="16579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657985"/>
                    </a:xfrm>
                    <a:prstGeom prst="rect">
                      <a:avLst/>
                    </a:prstGeom>
                  </pic:spPr>
                </pic:pic>
              </a:graphicData>
            </a:graphic>
          </wp:inline>
        </w:drawing>
      </w:r>
    </w:p>
    <w:p w:rsidR="003904CE" w:rsidRDefault="003904CE" w:rsidP="00D90BBD">
      <w:r>
        <w:rPr>
          <w:rStyle w:val="Emphasis"/>
          <w:rFonts w:ascii="Georgia" w:hAnsi="Georgia"/>
          <w:b/>
          <w:bCs/>
          <w:color w:val="292929"/>
          <w:spacing w:val="-1"/>
          <w:sz w:val="32"/>
          <w:szCs w:val="32"/>
          <w:shd w:val="clear" w:color="auto" w:fill="FFFFFF"/>
        </w:rPr>
        <w:t xml:space="preserve">Resources available for </w:t>
      </w:r>
      <w:r w:rsidRPr="003904CE">
        <w:rPr>
          <w:rStyle w:val="Emphasis"/>
          <w:rFonts w:ascii="Georgia" w:hAnsi="Georgia"/>
          <w:b/>
          <w:bCs/>
          <w:color w:val="FF0000"/>
          <w:spacing w:val="-1"/>
          <w:sz w:val="32"/>
          <w:szCs w:val="32"/>
          <w:shd w:val="clear" w:color="auto" w:fill="FFFFFF"/>
        </w:rPr>
        <w:t xml:space="preserve">Custom Vision </w:t>
      </w:r>
      <w:r>
        <w:rPr>
          <w:rStyle w:val="Emphasis"/>
          <w:rFonts w:ascii="Georgia" w:hAnsi="Georgia"/>
          <w:b/>
          <w:bCs/>
          <w:color w:val="292929"/>
          <w:spacing w:val="-1"/>
          <w:sz w:val="32"/>
          <w:szCs w:val="32"/>
          <w:shd w:val="clear" w:color="auto" w:fill="FFFFFF"/>
        </w:rPr>
        <w:t>in Azure</w:t>
      </w:r>
    </w:p>
    <w:p w:rsidR="003904CE" w:rsidRDefault="003904CE" w:rsidP="003904CE">
      <w:r w:rsidRPr="009E0C40">
        <w:rPr>
          <w:color w:val="FF0000"/>
        </w:rPr>
        <w:t>Custom Vision</w:t>
      </w:r>
      <w:r>
        <w:t xml:space="preserve">: Tài nguyên dành riêng cho dịch vụ </w:t>
      </w:r>
      <w:r w:rsidRPr="003904CE">
        <w:t>Custom Vision</w:t>
      </w:r>
      <w:r>
        <w:t>, có thể là tài nguyên đào tạo hoặc dự đoán.</w:t>
      </w:r>
    </w:p>
    <w:p w:rsidR="003904CE" w:rsidRDefault="003904CE" w:rsidP="003904CE">
      <w:pPr>
        <w:rPr>
          <w:rStyle w:val="Emphasis"/>
          <w:rFonts w:ascii="Georgia" w:hAnsi="Georgia"/>
          <w:b/>
          <w:bCs/>
          <w:color w:val="292929"/>
          <w:spacing w:val="-1"/>
          <w:sz w:val="32"/>
          <w:szCs w:val="32"/>
          <w:shd w:val="clear" w:color="auto" w:fill="FFFFFF"/>
        </w:rPr>
      </w:pPr>
      <w:r w:rsidRPr="009E0C40">
        <w:rPr>
          <w:color w:val="FF0000"/>
        </w:rPr>
        <w:t>Cognitive Services</w:t>
      </w:r>
      <w:r>
        <w:t xml:space="preserve">: </w:t>
      </w:r>
      <w:r w:rsidRPr="007E5AFC">
        <w:rPr>
          <w:u w:val="single"/>
        </w:rPr>
        <w:t xml:space="preserve">Một tài nguyên dịch vụ nhận thức chung </w:t>
      </w:r>
      <w:r w:rsidR="007E5AFC">
        <w:t>(</w:t>
      </w:r>
      <w:r w:rsidR="007E5AFC" w:rsidRPr="007E5AFC">
        <w:t>A general cognitive services</w:t>
      </w:r>
      <w:r w:rsidR="007E5AFC">
        <w:t xml:space="preserve">) </w:t>
      </w:r>
      <w:r>
        <w:t xml:space="preserve">bao gồm </w:t>
      </w:r>
      <w:r w:rsidR="007E5AFC" w:rsidRPr="007E5AFC">
        <w:t xml:space="preserve">Custom Vision </w:t>
      </w:r>
      <w:r>
        <w:t xml:space="preserve">cùng với nhiều dịch vụ </w:t>
      </w:r>
      <w:r w:rsidR="0070712C" w:rsidRPr="0070712C">
        <w:t xml:space="preserve">cognitive </w:t>
      </w:r>
      <w:r>
        <w:t xml:space="preserve">khác. Bạn có thể sử dụng loại </w:t>
      </w:r>
      <w:r w:rsidR="00C66AB7" w:rsidRPr="00C66AB7">
        <w:t xml:space="preserve">resource </w:t>
      </w:r>
      <w:r>
        <w:t>này để đào tạo, dự đoán hoặc cả hai.</w:t>
      </w:r>
      <w:r>
        <w:rPr>
          <w:rStyle w:val="Emphasis"/>
          <w:rFonts w:ascii="Georgia" w:hAnsi="Georgia"/>
          <w:b/>
          <w:bCs/>
          <w:color w:val="292929"/>
          <w:spacing w:val="-1"/>
          <w:sz w:val="32"/>
          <w:szCs w:val="32"/>
          <w:shd w:val="clear" w:color="auto" w:fill="FFFFFF"/>
        </w:rPr>
        <w:t xml:space="preserve"> </w:t>
      </w:r>
    </w:p>
    <w:p w:rsidR="003A1551" w:rsidRDefault="006C6EC3" w:rsidP="003904CE">
      <w:r>
        <w:rPr>
          <w:rStyle w:val="Emphasis"/>
          <w:rFonts w:ascii="Georgia" w:hAnsi="Georgia"/>
          <w:b/>
          <w:bCs/>
          <w:color w:val="292929"/>
          <w:spacing w:val="-1"/>
          <w:sz w:val="32"/>
          <w:szCs w:val="32"/>
          <w:shd w:val="clear" w:color="auto" w:fill="FFFFFF"/>
        </w:rPr>
        <w:t>Computer Vision cognitive service </w:t>
      </w:r>
    </w:p>
    <w:p w:rsidR="006C6EC3" w:rsidRDefault="006C6EC3" w:rsidP="006C6EC3">
      <w:r>
        <w:t>Diễn giải (</w:t>
      </w:r>
      <w:r w:rsidRPr="006C6EC3">
        <w:t>Interpret</w:t>
      </w:r>
      <w:r>
        <w:t>) hình ảnh và đề xuất chú thích (</w:t>
      </w:r>
      <w:r w:rsidRPr="006C6EC3">
        <w:t>caption</w:t>
      </w:r>
      <w:r>
        <w:t>) thích hợp.</w:t>
      </w:r>
    </w:p>
    <w:p w:rsidR="006C6EC3" w:rsidRDefault="006C6EC3" w:rsidP="006C6EC3">
      <w:r>
        <w:t xml:space="preserve">Đề xuất các thẻ </w:t>
      </w:r>
      <w:r w:rsidR="00243A4F">
        <w:t xml:space="preserve">(tags) </w:t>
      </w:r>
      <w:r>
        <w:t xml:space="preserve">có liên quan có thể được sử dụng để </w:t>
      </w:r>
      <w:r w:rsidRPr="00DD1C9B">
        <w:rPr>
          <w:u w:val="single"/>
        </w:rPr>
        <w:t>lập chỉ mục hình ảnh</w:t>
      </w:r>
      <w:r w:rsidR="00DD1C9B">
        <w:t xml:space="preserve"> (</w:t>
      </w:r>
      <w:r w:rsidR="00DD1C9B" w:rsidRPr="00DD1C9B">
        <w:t>index an image</w:t>
      </w:r>
      <w:r w:rsidR="00DD1C9B">
        <w:t>)</w:t>
      </w:r>
      <w:r>
        <w:t>.</w:t>
      </w:r>
    </w:p>
    <w:p w:rsidR="006C6EC3" w:rsidRDefault="006C6EC3" w:rsidP="006C6EC3">
      <w:r>
        <w:t>Phân loại một hình ảnh.</w:t>
      </w:r>
    </w:p>
    <w:p w:rsidR="006C6EC3" w:rsidRDefault="006C6EC3" w:rsidP="006C6EC3">
      <w:r>
        <w:t>Xác định các đối tượng</w:t>
      </w:r>
      <w:r w:rsidR="00DD1C9B">
        <w:t xml:space="preserve"> (</w:t>
      </w:r>
      <w:r w:rsidR="00DD1C9B" w:rsidRPr="00DD1C9B">
        <w:t>objects</w:t>
      </w:r>
      <w:r w:rsidR="00DD1C9B">
        <w:t>)</w:t>
      </w:r>
      <w:r>
        <w:t xml:space="preserve"> trong một hình ảnh.</w:t>
      </w:r>
    </w:p>
    <w:p w:rsidR="006C6EC3" w:rsidRDefault="006C6EC3" w:rsidP="006C6EC3">
      <w:r>
        <w:t>Phát hiện khuôn mặt và mọi người trong một hình ảnh.</w:t>
      </w:r>
    </w:p>
    <w:p w:rsidR="006C6EC3" w:rsidRDefault="006C6EC3" w:rsidP="006C6EC3">
      <w:r>
        <w:t xml:space="preserve">Nhận ra những người nổi tiếng và </w:t>
      </w:r>
      <w:r w:rsidR="00CE413A">
        <w:t>địa danh</w:t>
      </w:r>
      <w:r w:rsidR="00DD1C9B" w:rsidRPr="00DD1C9B">
        <w:t xml:space="preserve"> </w:t>
      </w:r>
      <w:r>
        <w:t>trong một hình ảnh.</w:t>
      </w:r>
    </w:p>
    <w:p w:rsidR="006C6EC3" w:rsidRDefault="006C6EC3" w:rsidP="006C6EC3">
      <w:pPr>
        <w:rPr>
          <w:b/>
          <w:sz w:val="56"/>
        </w:rPr>
      </w:pPr>
      <w:r>
        <w:t>Đọc văn bản trong một hình ảnh.</w:t>
      </w:r>
      <w:r w:rsidRPr="000E3170">
        <w:rPr>
          <w:b/>
          <w:sz w:val="56"/>
        </w:rPr>
        <w:t xml:space="preserve"> </w:t>
      </w:r>
    </w:p>
    <w:p w:rsidR="003A1551" w:rsidRPr="000E3170" w:rsidRDefault="000E3170" w:rsidP="006C6EC3">
      <w:pPr>
        <w:rPr>
          <w:b/>
          <w:sz w:val="56"/>
        </w:rPr>
      </w:pPr>
      <w:r w:rsidRPr="000E3170">
        <w:rPr>
          <w:b/>
          <w:sz w:val="56"/>
        </w:rPr>
        <w:t>Natural Language Processing (NLP)</w:t>
      </w:r>
    </w:p>
    <w:p w:rsidR="00963BE6" w:rsidRDefault="00963BE6" w:rsidP="00D90BBD">
      <w:pPr>
        <w:rPr>
          <w:rFonts w:ascii="Arial" w:hAnsi="Arial" w:cs="Arial"/>
          <w:shd w:val="clear" w:color="auto" w:fill="F8F9FA"/>
        </w:rPr>
      </w:pPr>
      <w:r w:rsidRPr="00963BE6">
        <w:rPr>
          <w:rFonts w:ascii="Arial" w:hAnsi="Arial" w:cs="Arial"/>
          <w:shd w:val="clear" w:color="auto" w:fill="F8F9FA"/>
        </w:rPr>
        <w:lastRenderedPageBreak/>
        <w:t>Natural language processing (NLP) is used for tasks such as sentiment analysis, topic detection, language detection, key phrase extraction, and document categorization.</w:t>
      </w:r>
    </w:p>
    <w:p w:rsidR="00963BE6" w:rsidRPr="00963BE6" w:rsidRDefault="00963BE6" w:rsidP="00D90BBD">
      <w:r w:rsidRPr="00963BE6">
        <w:t>Xử lý ngôn ngữ tự nhiên (NLP) được sử dụng cho các tác vụ như phân tích cảm</w:t>
      </w:r>
      <w:r w:rsidR="00E13AE4">
        <w:t xml:space="preserve"> xúc</w:t>
      </w:r>
      <w:r w:rsidRPr="00963BE6">
        <w:t>, phát hiện chủ đề, phát hiện ngôn ngữ, trích xuất cụm từ khóa và phân loại tài liệu.</w:t>
      </w:r>
    </w:p>
    <w:p w:rsidR="000E3170" w:rsidRDefault="007525CC" w:rsidP="00D90BBD">
      <w:r>
        <w:t xml:space="preserve">+ </w:t>
      </w:r>
      <w:r w:rsidR="000E3170">
        <w:t>Analyze và dịch ( interpret ) text trong documents, email.</w:t>
      </w:r>
    </w:p>
    <w:p w:rsidR="007525CC" w:rsidRDefault="007525CC" w:rsidP="00D90BBD">
      <w:r>
        <w:t xml:space="preserve">+ </w:t>
      </w:r>
      <w:r w:rsidR="000E3170">
        <w:t xml:space="preserve">Dịch (interpret) hoặc ngữ cảnh hóa (contextualise) spoken token. VD: Cho biết khách hàng </w:t>
      </w:r>
    </w:p>
    <w:p w:rsidR="000E3170" w:rsidRDefault="000E3170" w:rsidP="007525CC">
      <w:pPr>
        <w:ind w:left="6480"/>
      </w:pPr>
      <w:r>
        <w:t xml:space="preserve">đang </w:t>
      </w:r>
      <w:r w:rsidR="007525CC">
        <w:t>vui hay buồn (</w:t>
      </w:r>
      <w:r w:rsidR="007525CC" w:rsidRPr="0003250A">
        <w:rPr>
          <w:b/>
          <w:color w:val="FF0000"/>
        </w:rPr>
        <w:t>sentiment analyitics</w:t>
      </w:r>
      <w:r w:rsidR="007525CC">
        <w:t>).</w:t>
      </w:r>
    </w:p>
    <w:p w:rsidR="000E3170" w:rsidRDefault="007525CC" w:rsidP="000E3170">
      <w:r>
        <w:t xml:space="preserve">+ </w:t>
      </w:r>
      <w:r w:rsidR="000E3170">
        <w:t>Synthesize speech. VD voice assistance nói chuyện với bạn</w:t>
      </w:r>
    </w:p>
    <w:p w:rsidR="00AF4355" w:rsidRDefault="007525CC" w:rsidP="000E3170">
      <w:r>
        <w:t xml:space="preserve">+ </w:t>
      </w:r>
      <w:r w:rsidR="000E3170">
        <w:t xml:space="preserve">Tự động dịch câu </w:t>
      </w:r>
      <w:r w:rsidR="00AF4355">
        <w:t xml:space="preserve">hoặc cụm từ </w:t>
      </w:r>
      <w:r w:rsidR="000E3170">
        <w:t xml:space="preserve"> nói hoặc viết</w:t>
      </w:r>
      <w:r w:rsidR="00AF4355">
        <w:t xml:space="preserve"> giữa các ngộn ngữ</w:t>
      </w:r>
    </w:p>
    <w:p w:rsidR="000E3170" w:rsidRDefault="007525CC" w:rsidP="000E3170">
      <w:r>
        <w:t xml:space="preserve">+ </w:t>
      </w:r>
      <w:r w:rsidR="00AF4355">
        <w:t>Dịch commands nói hoặc viết và quyết định (determine)</w:t>
      </w:r>
      <w:r w:rsidR="000E3170">
        <w:t xml:space="preserve"> </w:t>
      </w:r>
      <w:r w:rsidR="00AF4355">
        <w:t>hành động thích hợp (appropriate actions)</w:t>
      </w:r>
    </w:p>
    <w:p w:rsidR="00AF4355" w:rsidRPr="0016136D" w:rsidRDefault="0016136D" w:rsidP="000E3170">
      <w:pPr>
        <w:rPr>
          <w:b/>
        </w:rPr>
      </w:pPr>
      <w:r w:rsidRPr="0016136D">
        <w:rPr>
          <w:b/>
          <w:highlight w:val="yellow"/>
        </w:rPr>
        <w:t>Text Translation:</w:t>
      </w:r>
    </w:p>
    <w:p w:rsidR="0016136D" w:rsidRDefault="0016136D" w:rsidP="000E3170">
      <w:r w:rsidRPr="0016136D">
        <w:t xml:space="preserve">Dịch văn bản có thể được sử dụng để </w:t>
      </w:r>
      <w:r w:rsidRPr="007A08A1">
        <w:rPr>
          <w:color w:val="FF0000"/>
        </w:rPr>
        <w:t xml:space="preserve">dịch tài liệu </w:t>
      </w:r>
      <w:r w:rsidRPr="0016136D">
        <w:t xml:space="preserve">từ </w:t>
      </w:r>
      <w:r w:rsidRPr="007A08A1">
        <w:rPr>
          <w:color w:val="FF0000"/>
        </w:rPr>
        <w:t xml:space="preserve">ngôn ngữ này </w:t>
      </w:r>
      <w:r w:rsidRPr="0016136D">
        <w:t xml:space="preserve">sang </w:t>
      </w:r>
      <w:r w:rsidRPr="007A08A1">
        <w:rPr>
          <w:color w:val="FF0000"/>
        </w:rPr>
        <w:t>ngôn ngữ khác</w:t>
      </w:r>
      <w:r w:rsidRPr="0016136D">
        <w:t xml:space="preserve">, </w:t>
      </w:r>
      <w:r w:rsidRPr="007A08A1">
        <w:rPr>
          <w:color w:val="FF0000"/>
        </w:rPr>
        <w:t xml:space="preserve">dịch </w:t>
      </w:r>
      <w:r w:rsidRPr="0016136D">
        <w:t xml:space="preserve">các </w:t>
      </w:r>
      <w:r w:rsidRPr="007A08A1">
        <w:rPr>
          <w:color w:val="FF0000"/>
        </w:rPr>
        <w:t xml:space="preserve">email communications </w:t>
      </w:r>
      <w:r w:rsidRPr="0016136D">
        <w:t xml:space="preserve">đến </w:t>
      </w:r>
      <w:r w:rsidRPr="007A08A1">
        <w:rPr>
          <w:color w:val="FF0000"/>
        </w:rPr>
        <w:t xml:space="preserve">từ </w:t>
      </w:r>
      <w:r w:rsidRPr="0016136D">
        <w:t xml:space="preserve">các </w:t>
      </w:r>
      <w:r w:rsidRPr="007A08A1">
        <w:rPr>
          <w:color w:val="FF0000"/>
        </w:rPr>
        <w:t xml:space="preserve">chính phủ nước ngoài </w:t>
      </w:r>
      <w:r w:rsidRPr="0016136D">
        <w:t xml:space="preserve">và thậm chí </w:t>
      </w:r>
      <w:r w:rsidRPr="007A08A1">
        <w:rPr>
          <w:color w:val="FF0000"/>
        </w:rPr>
        <w:t xml:space="preserve">cung cấp </w:t>
      </w:r>
      <w:r w:rsidRPr="0016136D">
        <w:t xml:space="preserve">khả năng </w:t>
      </w:r>
      <w:r w:rsidRPr="007A08A1">
        <w:rPr>
          <w:color w:val="FF0000"/>
        </w:rPr>
        <w:t xml:space="preserve">dịch </w:t>
      </w:r>
      <w:r w:rsidRPr="0016136D">
        <w:t xml:space="preserve">các trang </w:t>
      </w:r>
      <w:r w:rsidRPr="007A08A1">
        <w:rPr>
          <w:color w:val="FF0000"/>
        </w:rPr>
        <w:t>web</w:t>
      </w:r>
      <w:r w:rsidRPr="0016136D">
        <w:t xml:space="preserve"> trên Internet. Nhiều khi bạn sẽ thấy tùy chọn Dịch cho các bài đăng trên các trang mạng xã hội hoặc công cụ tìm kiếm Bing có thể cung cấp dịch toàn bộ trang web được hiển thị trong kết quả tìm kiếm.</w:t>
      </w:r>
      <w:r w:rsidR="007A08A1">
        <w:t xml:space="preserve"> </w:t>
      </w:r>
      <w:r w:rsidR="007A08A1" w:rsidRPr="00F7064A">
        <w:rPr>
          <w:color w:val="FF0000"/>
        </w:rPr>
        <w:t>Trong</w:t>
      </w:r>
      <w:r w:rsidR="00F7064A" w:rsidRPr="00F7064A">
        <w:rPr>
          <w:color w:val="FF0000"/>
        </w:rPr>
        <w:t xml:space="preserve"> Microsoft Azure</w:t>
      </w:r>
      <w:r w:rsidR="00F7064A">
        <w:t xml:space="preserve">, </w:t>
      </w:r>
      <w:r w:rsidR="00F7064A" w:rsidRPr="00F7064A">
        <w:rPr>
          <w:color w:val="FF0000"/>
        </w:rPr>
        <w:t>về</w:t>
      </w:r>
      <w:r w:rsidR="007A08A1" w:rsidRPr="00F7064A">
        <w:rPr>
          <w:color w:val="FF0000"/>
        </w:rPr>
        <w:t xml:space="preserve"> Text Translation</w:t>
      </w:r>
      <w:r w:rsidR="00F7064A" w:rsidRPr="00F7064A">
        <w:rPr>
          <w:color w:val="FF0000"/>
        </w:rPr>
        <w:t xml:space="preserve"> </w:t>
      </w:r>
      <w:r w:rsidR="00F7064A">
        <w:t xml:space="preserve">ta </w:t>
      </w:r>
      <w:r w:rsidR="00F7064A" w:rsidRPr="00F7064A">
        <w:rPr>
          <w:color w:val="FF0000"/>
        </w:rPr>
        <w:t xml:space="preserve">có </w:t>
      </w:r>
      <w:r w:rsidR="00F7064A" w:rsidRPr="00F7064A">
        <w:rPr>
          <w:b/>
          <w:color w:val="FF0000"/>
        </w:rPr>
        <w:t xml:space="preserve">Translator Text </w:t>
      </w:r>
      <w:r w:rsidR="00F7064A" w:rsidRPr="00DB3429">
        <w:rPr>
          <w:b/>
          <w:color w:val="FF0000"/>
        </w:rPr>
        <w:t>service</w:t>
      </w:r>
      <w:r w:rsidR="00F7064A">
        <w:t xml:space="preserve">, có chức năng hỗ trợ </w:t>
      </w:r>
      <w:r w:rsidR="00F7064A" w:rsidRPr="00F7064A">
        <w:rPr>
          <w:b/>
          <w:color w:val="FF0000"/>
        </w:rPr>
        <w:t>dịch text-to-text</w:t>
      </w:r>
      <w:r w:rsidR="00F7064A">
        <w:t xml:space="preserve"> </w:t>
      </w:r>
      <w:r w:rsidR="002C0CB4">
        <w:t xml:space="preserve">và có hỗ trợ hơn 60 ngôn ngữ. Can </w:t>
      </w:r>
      <w:r w:rsidR="002C0CB4" w:rsidRPr="002C0CB4">
        <w:t>specify one from a language with multiple to languages</w:t>
      </w:r>
      <w:r w:rsidR="002C0CB4">
        <w:t xml:space="preserve">, </w:t>
      </w:r>
      <w:r w:rsidR="002C0CB4" w:rsidRPr="002C0CB4">
        <w:t>cho phép bạn dịch đồng thờ</w:t>
      </w:r>
      <w:r w:rsidR="002C0CB4">
        <w:t>i</w:t>
      </w:r>
      <w:r w:rsidR="002C0CB4" w:rsidRPr="002C0CB4">
        <w:t xml:space="preserve"> tài liệ</w:t>
      </w:r>
      <w:r w:rsidR="002C0CB4">
        <w:t>u gốc</w:t>
      </w:r>
      <w:r w:rsidR="002C0CB4" w:rsidRPr="002C0CB4">
        <w:t xml:space="preserve"> sang nhiều ngôn ngữ</w:t>
      </w:r>
      <w:r w:rsidR="002C0CB4">
        <w:t>.</w:t>
      </w:r>
    </w:p>
    <w:p w:rsidR="0016136D" w:rsidRPr="0016136D" w:rsidRDefault="0016136D" w:rsidP="000E3170">
      <w:pPr>
        <w:rPr>
          <w:b/>
        </w:rPr>
      </w:pPr>
      <w:r w:rsidRPr="0016136D">
        <w:rPr>
          <w:b/>
          <w:highlight w:val="yellow"/>
        </w:rPr>
        <w:t>Speech Translation:</w:t>
      </w:r>
      <w:r w:rsidR="0087657B" w:rsidRPr="0087657B">
        <w:t xml:space="preserve"> được sử dụng để dịch </w:t>
      </w:r>
      <w:r w:rsidR="0087657B" w:rsidRPr="0087657B">
        <w:rPr>
          <w:u w:val="single"/>
        </w:rPr>
        <w:t>lời nói</w:t>
      </w:r>
      <w:r w:rsidR="0087657B" w:rsidRPr="0087657B">
        <w:t xml:space="preserve"> (speech) ở một ngôn ngữ này sang văn bản hoặc lời nói ở một ngôn ngữ khác</w:t>
      </w:r>
      <w:r w:rsidR="0087657B">
        <w:t>.</w:t>
      </w:r>
    </w:p>
    <w:p w:rsidR="0016136D" w:rsidRDefault="0087657B" w:rsidP="000E3170">
      <w:pPr>
        <w:rPr>
          <w:b/>
          <w:color w:val="FF0000"/>
        </w:rPr>
      </w:pPr>
      <w:r w:rsidRPr="0087657B">
        <w:t xml:space="preserve">Speech Translation </w:t>
      </w:r>
      <w:r w:rsidR="0016136D" w:rsidRPr="0016136D">
        <w:t xml:space="preserve">được sử dụng để </w:t>
      </w:r>
      <w:r w:rsidR="0016136D" w:rsidRPr="0016136D">
        <w:rPr>
          <w:color w:val="FF0000"/>
        </w:rPr>
        <w:t>dịch</w:t>
      </w:r>
      <w:r w:rsidR="0016136D" w:rsidRPr="0016136D">
        <w:t xml:space="preserve"> giữa các </w:t>
      </w:r>
      <w:r w:rsidR="0016136D" w:rsidRPr="0016136D">
        <w:rPr>
          <w:color w:val="FF0000"/>
        </w:rPr>
        <w:t>ngôn ngữ nói</w:t>
      </w:r>
      <w:r>
        <w:rPr>
          <w:color w:val="FF0000"/>
        </w:rPr>
        <w:t xml:space="preserve"> (</w:t>
      </w:r>
      <w:r w:rsidRPr="0087657B">
        <w:rPr>
          <w:rFonts w:ascii="Courier New" w:hAnsi="Courier New" w:cs="Courier New"/>
          <w:b/>
          <w:color w:val="292929"/>
          <w:spacing w:val="-5"/>
          <w:shd w:val="clear" w:color="auto" w:fill="F2F2F2"/>
        </w:rPr>
        <w:t>spoken languages</w:t>
      </w:r>
      <w:r>
        <w:rPr>
          <w:color w:val="FF0000"/>
        </w:rPr>
        <w:t>)</w:t>
      </w:r>
      <w:r w:rsidR="0016136D" w:rsidRPr="0016136D">
        <w:t xml:space="preserve">, </w:t>
      </w:r>
      <w:r w:rsidR="0016136D" w:rsidRPr="0016136D">
        <w:rPr>
          <w:color w:val="FF0000"/>
        </w:rPr>
        <w:t xml:space="preserve">đôi khi trực tiếp </w:t>
      </w:r>
      <w:r w:rsidR="0016136D" w:rsidRPr="0016136D">
        <w:t>(s</w:t>
      </w:r>
      <w:r w:rsidR="0016136D" w:rsidRPr="007A08A1">
        <w:rPr>
          <w:b/>
          <w:i/>
        </w:rPr>
        <w:t>peech-to-speech translation</w:t>
      </w:r>
      <w:r w:rsidR="0016136D" w:rsidRPr="0016136D">
        <w:t xml:space="preserve">) và </w:t>
      </w:r>
      <w:r w:rsidR="0016136D" w:rsidRPr="0016136D">
        <w:rPr>
          <w:color w:val="FF0000"/>
        </w:rPr>
        <w:t xml:space="preserve">đôi khi </w:t>
      </w:r>
      <w:r w:rsidR="0016136D" w:rsidRPr="0016136D">
        <w:t xml:space="preserve">bằng cách </w:t>
      </w:r>
      <w:r w:rsidR="0016136D" w:rsidRPr="0016136D">
        <w:rPr>
          <w:color w:val="FF0000"/>
        </w:rPr>
        <w:t xml:space="preserve">dịch sang định dạng văn bản </w:t>
      </w:r>
      <w:r w:rsidR="0016136D" w:rsidRPr="0016136D">
        <w:rPr>
          <w:color w:val="FF0000"/>
          <w:u w:val="single"/>
        </w:rPr>
        <w:t>trung gian</w:t>
      </w:r>
      <w:r w:rsidR="0016136D">
        <w:t>/</w:t>
      </w:r>
      <w:r w:rsidR="0016136D" w:rsidRPr="0016136D">
        <w:t xml:space="preserve">intermediary </w:t>
      </w:r>
      <w:r w:rsidR="0016136D">
        <w:t>(</w:t>
      </w:r>
      <w:r w:rsidR="0016136D" w:rsidRPr="007A08A1">
        <w:rPr>
          <w:b/>
          <w:i/>
        </w:rPr>
        <w:t>speech-to-text translation</w:t>
      </w:r>
      <w:r w:rsidR="0016136D" w:rsidRPr="0016136D">
        <w:t>).</w:t>
      </w:r>
      <w:r w:rsidR="00F7064A">
        <w:t xml:space="preserve"> </w:t>
      </w:r>
      <w:r w:rsidR="00DB3429" w:rsidRPr="00F7064A">
        <w:rPr>
          <w:color w:val="FF0000"/>
        </w:rPr>
        <w:t>Trong Microsoft Azure</w:t>
      </w:r>
      <w:r w:rsidR="00DB3429">
        <w:t xml:space="preserve">, </w:t>
      </w:r>
      <w:r w:rsidR="00DB3429" w:rsidRPr="00F7064A">
        <w:rPr>
          <w:color w:val="FF0000"/>
        </w:rPr>
        <w:t xml:space="preserve">về </w:t>
      </w:r>
      <w:r w:rsidR="00DB3429">
        <w:t>t</w:t>
      </w:r>
      <w:r w:rsidR="00F7064A">
        <w:t xml:space="preserve">a có </w:t>
      </w:r>
      <w:r w:rsidR="00F7064A" w:rsidRPr="00DB3429">
        <w:rPr>
          <w:b/>
          <w:color w:val="FF0000"/>
        </w:rPr>
        <w:t>Speech service</w:t>
      </w:r>
      <w:r w:rsidR="00F7064A">
        <w:t xml:space="preserve">, cho phép </w:t>
      </w:r>
      <w:r w:rsidR="00F7064A" w:rsidRPr="00DB3429">
        <w:rPr>
          <w:b/>
          <w:color w:val="FF0000"/>
        </w:rPr>
        <w:t>dịch speech-to-text và speech-to-speech</w:t>
      </w:r>
    </w:p>
    <w:p w:rsidR="00237FE5" w:rsidRPr="00DB3429" w:rsidRDefault="00237FE5" w:rsidP="000E3170">
      <w:pPr>
        <w:rPr>
          <w:b/>
          <w:color w:val="FF0000"/>
        </w:rPr>
      </w:pPr>
    </w:p>
    <w:p w:rsidR="00AF4355" w:rsidRPr="007525CC" w:rsidRDefault="00AF4355" w:rsidP="000E3170">
      <w:pPr>
        <w:rPr>
          <w:b/>
          <w:u w:val="single"/>
        </w:rPr>
      </w:pPr>
      <w:r w:rsidRPr="007525CC">
        <w:rPr>
          <w:b/>
          <w:u w:val="single"/>
        </w:rPr>
        <w:t>Azure’s NLP Service Offering:</w:t>
      </w:r>
    </w:p>
    <w:p w:rsidR="00AF4355" w:rsidRPr="007525CC" w:rsidRDefault="00AF4355" w:rsidP="00AF4355">
      <w:pPr>
        <w:ind w:firstLine="720"/>
        <w:rPr>
          <w:b/>
        </w:rPr>
      </w:pPr>
      <w:r w:rsidRPr="007525CC">
        <w:rPr>
          <w:b/>
          <w:highlight w:val="yellow"/>
        </w:rPr>
        <w:t>Text Analytics:</w:t>
      </w:r>
    </w:p>
    <w:p w:rsidR="00AF4355" w:rsidRDefault="00AF4355" w:rsidP="00AF4355">
      <w:pPr>
        <w:ind w:firstLine="720"/>
      </w:pPr>
      <w:r>
        <w:tab/>
      </w:r>
      <w:r w:rsidR="0003250A">
        <w:t xml:space="preserve">- </w:t>
      </w:r>
      <w:r>
        <w:t>Sentiment analytics để cho biết cảm nghĩ khách hàng</w:t>
      </w:r>
    </w:p>
    <w:p w:rsidR="00AF4355" w:rsidRDefault="00AF4355" w:rsidP="00AF4355">
      <w:pPr>
        <w:ind w:firstLine="720"/>
      </w:pPr>
      <w:r>
        <w:tab/>
      </w:r>
      <w:r w:rsidR="0003250A">
        <w:t xml:space="preserve">- </w:t>
      </w:r>
      <w:r>
        <w:t>Tìm cụm từ liên quan đến chủ đề bằng key phrase extraction.</w:t>
      </w:r>
    </w:p>
    <w:p w:rsidR="00AF4355" w:rsidRDefault="00AF4355" w:rsidP="00AF4355">
      <w:pPr>
        <w:ind w:firstLine="720"/>
      </w:pPr>
      <w:r>
        <w:tab/>
      </w:r>
      <w:r w:rsidR="0003250A">
        <w:t xml:space="preserve">- </w:t>
      </w:r>
      <w:r>
        <w:t>Indentify ngôn ngữ chữ viết bằng language detection</w:t>
      </w:r>
    </w:p>
    <w:p w:rsidR="00AF4355" w:rsidRDefault="00AF4355" w:rsidP="00AF4355">
      <w:pPr>
        <w:ind w:firstLine="720"/>
      </w:pPr>
      <w:r>
        <w:lastRenderedPageBreak/>
        <w:tab/>
      </w:r>
      <w:r w:rsidR="0003250A">
        <w:t xml:space="preserve">- </w:t>
      </w:r>
      <w:r>
        <w:t xml:space="preserve">Phát hiện và phân loại entities trong text của bạn bằng named </w:t>
      </w:r>
      <w:r w:rsidRPr="0016136D">
        <w:t>entity recognition</w:t>
      </w:r>
      <w:r>
        <w:t>.</w:t>
      </w:r>
    </w:p>
    <w:p w:rsidR="00C35AA2" w:rsidRDefault="00C35AA2" w:rsidP="007117F4">
      <w:pPr>
        <w:ind w:left="720"/>
      </w:pPr>
      <w:r>
        <w:t>(</w:t>
      </w:r>
      <w:r w:rsidRPr="00C35AA2">
        <w:rPr>
          <w:i/>
        </w:rPr>
        <w:t>entity recognition</w:t>
      </w:r>
      <w:r w:rsidRPr="00C35AA2">
        <w:t>:</w:t>
      </w:r>
      <w:r>
        <w:t xml:space="preserve"> </w:t>
      </w:r>
      <w:r w:rsidRPr="00C35AA2">
        <w:t xml:space="preserve">Bạn có thể cung cấp dịch vụ Text Analytics với văn bản không có cấu trúc và nó sẽ trả về danh sách các </w:t>
      </w:r>
      <w:r w:rsidRPr="005850D7">
        <w:rPr>
          <w:u w:val="single"/>
        </w:rPr>
        <w:t>thực thể</w:t>
      </w:r>
      <w:r w:rsidRPr="00C35AA2">
        <w:t xml:space="preserve"> </w:t>
      </w:r>
      <w:r w:rsidR="005850D7">
        <w:t xml:space="preserve">(entities) </w:t>
      </w:r>
      <w:r w:rsidRPr="00C35AA2">
        <w:t xml:space="preserve">trong văn bản mà nó nhận ra. Dịch vụ </w:t>
      </w:r>
      <w:r w:rsidR="00656212">
        <w:t xml:space="preserve">này </w:t>
      </w:r>
      <w:r w:rsidRPr="00C35AA2">
        <w:t xml:space="preserve">cũng có thể cung cấp các liên kết đến </w:t>
      </w:r>
      <w:r w:rsidR="00656212">
        <w:t xml:space="preserve">nhiều </w:t>
      </w:r>
      <w:r w:rsidRPr="00C35AA2">
        <w:t>thông tin về thực thể đó</w:t>
      </w:r>
      <w:r w:rsidR="00656212">
        <w:t xml:space="preserve"> hơn</w:t>
      </w:r>
      <w:r w:rsidRPr="00C35AA2">
        <w:t xml:space="preserve"> trên web. </w:t>
      </w:r>
      <w:r w:rsidR="00B84C05">
        <w:t>Một t</w:t>
      </w:r>
      <w:r w:rsidRPr="00C35AA2">
        <w:t xml:space="preserve">hực thể </w:t>
      </w:r>
      <w:r w:rsidR="00B84C05">
        <w:t>(</w:t>
      </w:r>
      <w:r w:rsidR="00B84C05" w:rsidRPr="00B84C05">
        <w:t>An entity</w:t>
      </w:r>
      <w:r w:rsidR="00B84C05">
        <w:t xml:space="preserve">) </w:t>
      </w:r>
      <w:r w:rsidRPr="00C35AA2">
        <w:t xml:space="preserve">về cơ bản là một </w:t>
      </w:r>
      <w:r w:rsidR="00B84C05" w:rsidRPr="00B84C05">
        <w:t xml:space="preserve">item </w:t>
      </w:r>
      <w:r w:rsidRPr="00C35AA2">
        <w:t>của một loại hoặc một danh mục cụ thể; và trong một số trường hợ</w:t>
      </w:r>
      <w:r w:rsidR="00B84C05">
        <w:t xml:space="preserve">p là </w:t>
      </w:r>
      <w:r w:rsidRPr="00C35AA2">
        <w:t>loại phụ</w:t>
      </w:r>
      <w:r w:rsidR="00B84C05">
        <w:t xml:space="preserve"> (</w:t>
      </w:r>
      <w:r w:rsidR="00B84C05" w:rsidRPr="00B84C05">
        <w:t>subtype</w:t>
      </w:r>
      <w:r w:rsidR="00B84C05">
        <w:t>)</w:t>
      </w:r>
      <w:r>
        <w:t>)</w:t>
      </w:r>
    </w:p>
    <w:p w:rsidR="0041727F" w:rsidRDefault="0041727F" w:rsidP="007117F4">
      <w:pPr>
        <w:ind w:left="720"/>
      </w:pPr>
      <w:r w:rsidRPr="0041727F">
        <w:t xml:space="preserve">Dịch vụ </w:t>
      </w:r>
      <w:r w:rsidR="00195F60" w:rsidRPr="00195F60">
        <w:t xml:space="preserve">Text Analytics </w:t>
      </w:r>
      <w:r w:rsidRPr="0041727F">
        <w:t>có khả năng phát hiện ngôn ngữ và bạn có thể gửi nhiều tài liệu cùng một lúc để</w:t>
      </w:r>
      <w:r w:rsidR="007117F4">
        <w:t xml:space="preserve"> phân tích. </w:t>
      </w:r>
    </w:p>
    <w:p w:rsidR="005F6268" w:rsidRDefault="00362B73" w:rsidP="007117F4">
      <w:pPr>
        <w:ind w:left="720"/>
      </w:pPr>
      <w:r>
        <w:t>B</w:t>
      </w:r>
      <w:r w:rsidRPr="00362B73">
        <w:t xml:space="preserve">ạn đã gửi nhiều tài liệu đến Text Analytics service. </w:t>
      </w:r>
      <w:r w:rsidR="005F6268" w:rsidRPr="003E0FB6">
        <w:rPr>
          <w:b/>
        </w:rPr>
        <w:t>Output</w:t>
      </w:r>
      <w:r w:rsidRPr="003E0FB6">
        <w:rPr>
          <w:b/>
        </w:rPr>
        <w:t xml:space="preserve"> cho mỗi tài liệ</w:t>
      </w:r>
      <w:r w:rsidR="005F6268" w:rsidRPr="003E0FB6">
        <w:rPr>
          <w:b/>
        </w:rPr>
        <w:t>u</w:t>
      </w:r>
      <w:r w:rsidR="005F6268">
        <w:t xml:space="preserve"> là: </w:t>
      </w:r>
    </w:p>
    <w:p w:rsidR="005F6268" w:rsidRDefault="005F6268" w:rsidP="005F6268">
      <w:pPr>
        <w:ind w:left="720"/>
      </w:pPr>
      <w:r>
        <w:tab/>
        <w:t xml:space="preserve">* </w:t>
      </w:r>
      <w:r w:rsidRPr="003E0FB6">
        <w:rPr>
          <w:b/>
        </w:rPr>
        <w:t>Tên ngôn ngữ</w:t>
      </w:r>
      <w:r>
        <w:t xml:space="preserve"> (ví dụ: "tiếng Anh")</w:t>
      </w:r>
    </w:p>
    <w:p w:rsidR="005F6268" w:rsidRDefault="005F6268" w:rsidP="005F6268">
      <w:pPr>
        <w:ind w:left="1440"/>
      </w:pPr>
      <w:r>
        <w:t xml:space="preserve">* Mã </w:t>
      </w:r>
      <w:r w:rsidRPr="003E0FB6">
        <w:rPr>
          <w:b/>
        </w:rPr>
        <w:t>ISO 6391 language code</w:t>
      </w:r>
      <w:r w:rsidRPr="005F6268">
        <w:t xml:space="preserve"> </w:t>
      </w:r>
      <w:r>
        <w:t>(ví dụ: "en")</w:t>
      </w:r>
    </w:p>
    <w:p w:rsidR="00362B73" w:rsidRDefault="005F6268" w:rsidP="005F6268">
      <w:pPr>
        <w:ind w:left="1440"/>
        <w:rPr>
          <w:b/>
        </w:rPr>
      </w:pPr>
      <w:r>
        <w:t xml:space="preserve">* </w:t>
      </w:r>
      <w:r w:rsidRPr="003E0FB6">
        <w:rPr>
          <w:b/>
        </w:rPr>
        <w:t>Điểm</w:t>
      </w:r>
      <w:r>
        <w:t xml:space="preserve"> cho biết </w:t>
      </w:r>
      <w:r w:rsidRPr="003E0FB6">
        <w:rPr>
          <w:b/>
        </w:rPr>
        <w:t>mức độ tin cậy</w:t>
      </w:r>
      <w:r w:rsidR="00FB0D32">
        <w:t xml:space="preserve"> (</w:t>
      </w:r>
      <w:r w:rsidR="00FB0D32" w:rsidRPr="00FB0D32">
        <w:t>level of confidence</w:t>
      </w:r>
      <w:r w:rsidR="00FB0D32">
        <w:t>)</w:t>
      </w:r>
      <w:r>
        <w:t xml:space="preserve"> </w:t>
      </w:r>
      <w:r w:rsidRPr="003E0FB6">
        <w:rPr>
          <w:b/>
          <w:highlight w:val="yellow"/>
        </w:rPr>
        <w:t>trong việc phát hiện ngôn ngữ.</w:t>
      </w:r>
      <w:r w:rsidRPr="003E0FB6">
        <w:rPr>
          <w:b/>
        </w:rPr>
        <w:t xml:space="preserve"> </w:t>
      </w:r>
    </w:p>
    <w:p w:rsidR="00D07CD5" w:rsidRDefault="00D07CD5" w:rsidP="00D07CD5">
      <w:pPr>
        <w:ind w:left="720"/>
        <w:rPr>
          <w:b/>
        </w:rPr>
      </w:pPr>
      <w:r w:rsidRPr="00D07CD5">
        <w:rPr>
          <w:b/>
        </w:rPr>
        <w:t xml:space="preserve">Khi văn bản trong tài liệu không rõ ràng hoặc nội dung ngôn ngữ hỗn hợp. Đầu ra của dịch vụ </w:t>
      </w:r>
      <w:r w:rsidRPr="00362B73">
        <w:t xml:space="preserve">Text Analytics </w:t>
      </w:r>
      <w:r>
        <w:rPr>
          <w:b/>
        </w:rPr>
        <w:t xml:space="preserve">là: </w:t>
      </w:r>
    </w:p>
    <w:p w:rsidR="00D07CD5" w:rsidRDefault="00D07CD5" w:rsidP="00D07CD5">
      <w:pPr>
        <w:ind w:left="720"/>
      </w:pPr>
      <w:r>
        <w:rPr>
          <w:b/>
        </w:rPr>
        <w:tab/>
      </w:r>
      <w:r w:rsidRPr="00D07CD5">
        <w:t>Ví dụ về nội dung không rõ ràng sẽ là trường hợp tài liệu chứa văn bản hạn chế</w:t>
      </w:r>
      <w:r>
        <w:t xml:space="preserve"> (limited text)</w:t>
      </w:r>
      <w:r w:rsidRPr="00D07CD5">
        <w:t xml:space="preserve"> hoặc chỉ có dấu chấm câu</w:t>
      </w:r>
      <w:r w:rsidR="009A19A4">
        <w:t xml:space="preserve"> (</w:t>
      </w:r>
      <w:r w:rsidR="009A19A4" w:rsidRPr="009A19A4">
        <w:t>punctuation</w:t>
      </w:r>
      <w:r w:rsidR="009A19A4">
        <w:t>)</w:t>
      </w:r>
      <w:r w:rsidRPr="00D07CD5">
        <w:t>. Ví dụ: việc sử dụng dịch vụ để phân tích văn bản ":-)", dẫn đến một giá trị không xác định cho tên ngôn ngữ và mã định danh ngôn ngữ</w:t>
      </w:r>
      <w:r w:rsidR="008B0E6E">
        <w:t xml:space="preserve"> (</w:t>
      </w:r>
      <w:r w:rsidR="008B0E6E" w:rsidRPr="008B0E6E">
        <w:t>the language identifier</w:t>
      </w:r>
      <w:r w:rsidR="008B0E6E">
        <w:t>)</w:t>
      </w:r>
      <w:r w:rsidRPr="00D07CD5">
        <w:t xml:space="preserve">, và điểm NaN (được </w:t>
      </w:r>
      <w:r w:rsidR="00C10C2C">
        <w:t>dùng</w:t>
      </w:r>
      <w:r w:rsidRPr="00D07CD5">
        <w:t xml:space="preserve"> để biểu thị không phải là số).</w:t>
      </w:r>
    </w:p>
    <w:p w:rsidR="00C10C2C" w:rsidRDefault="00C10C2C" w:rsidP="00D07CD5">
      <w:pPr>
        <w:ind w:left="720"/>
      </w:pPr>
    </w:p>
    <w:p w:rsidR="00C10C2C" w:rsidRPr="00C10C2C" w:rsidRDefault="00C10C2C" w:rsidP="00D07CD5">
      <w:pPr>
        <w:ind w:left="720"/>
      </w:pPr>
      <w:r w:rsidRPr="0016309B">
        <w:rPr>
          <w:b/>
        </w:rPr>
        <w:t>Điểm tin cậy</w:t>
      </w:r>
      <w:r>
        <w:t xml:space="preserve"> (</w:t>
      </w:r>
      <w:r w:rsidRPr="0016309B">
        <w:rPr>
          <w:color w:val="FF0000"/>
        </w:rPr>
        <w:t>confidence score</w:t>
      </w:r>
      <w:r>
        <w:t xml:space="preserve">) từ </w:t>
      </w:r>
      <w:r w:rsidRPr="0016309B">
        <w:rPr>
          <w:b/>
        </w:rPr>
        <w:t>NaN Text Analytics service</w:t>
      </w:r>
      <w:r>
        <w:t xml:space="preserve"> cho ta biết rằng </w:t>
      </w:r>
      <w:r w:rsidRPr="0016309B">
        <w:rPr>
          <w:b/>
        </w:rPr>
        <w:t>nội dung</w:t>
      </w:r>
      <w:r w:rsidRPr="00C10C2C">
        <w:t xml:space="preserve"> </w:t>
      </w:r>
      <w:r w:rsidRPr="0016309B">
        <w:rPr>
          <w:color w:val="FF0000"/>
        </w:rPr>
        <w:t xml:space="preserve">ngôn ngữ </w:t>
      </w:r>
      <w:r w:rsidRPr="0016309B">
        <w:rPr>
          <w:b/>
        </w:rPr>
        <w:t>không rõ ràng</w:t>
      </w:r>
      <w:r>
        <w:t xml:space="preserve"> (</w:t>
      </w:r>
      <w:r w:rsidRPr="00C10C2C">
        <w:t>Ambiguous</w:t>
      </w:r>
      <w:r>
        <w:t>)</w:t>
      </w:r>
      <w:r w:rsidRPr="00C10C2C">
        <w:t xml:space="preserve"> hoặc </w:t>
      </w:r>
      <w:r w:rsidRPr="0016309B">
        <w:rPr>
          <w:b/>
        </w:rPr>
        <w:t>hỗn hợp</w:t>
      </w:r>
      <w:r>
        <w:t xml:space="preserve"> (</w:t>
      </w:r>
      <w:r w:rsidRPr="00C10C2C">
        <w:t>mixed</w:t>
      </w:r>
      <w:r>
        <w:t>).</w:t>
      </w:r>
    </w:p>
    <w:p w:rsidR="00AF4355" w:rsidRPr="007525CC" w:rsidRDefault="00AF4355" w:rsidP="00AF4355">
      <w:pPr>
        <w:rPr>
          <w:b/>
        </w:rPr>
      </w:pPr>
      <w:r>
        <w:tab/>
      </w:r>
      <w:r w:rsidRPr="007525CC">
        <w:rPr>
          <w:b/>
          <w:highlight w:val="yellow"/>
        </w:rPr>
        <w:t>Transalor:</w:t>
      </w:r>
    </w:p>
    <w:p w:rsidR="00AF4355" w:rsidRDefault="00AF4355" w:rsidP="00AF4355">
      <w:r>
        <w:tab/>
      </w:r>
      <w:r>
        <w:tab/>
      </w:r>
      <w:r w:rsidR="0003250A">
        <w:t xml:space="preserve">- </w:t>
      </w:r>
      <w:r>
        <w:t>Real-time text translation</w:t>
      </w:r>
    </w:p>
    <w:p w:rsidR="00AF4355" w:rsidRDefault="00AF4355" w:rsidP="00AF4355">
      <w:r>
        <w:tab/>
      </w:r>
      <w:r>
        <w:tab/>
      </w:r>
      <w:r w:rsidR="0003250A">
        <w:t xml:space="preserve">- </w:t>
      </w:r>
      <w:r>
        <w:t>Multi-language support</w:t>
      </w:r>
    </w:p>
    <w:p w:rsidR="00AF4355" w:rsidRPr="007525CC" w:rsidRDefault="00AF4355" w:rsidP="00AF4355">
      <w:pPr>
        <w:rPr>
          <w:b/>
        </w:rPr>
      </w:pPr>
      <w:r>
        <w:tab/>
      </w:r>
      <w:r w:rsidRPr="007525CC">
        <w:rPr>
          <w:b/>
          <w:highlight w:val="yellow"/>
        </w:rPr>
        <w:t>Speech:</w:t>
      </w:r>
    </w:p>
    <w:p w:rsidR="00AF4355" w:rsidRDefault="00AF4355" w:rsidP="00AF4355">
      <w:r>
        <w:tab/>
      </w:r>
      <w:r>
        <w:tab/>
      </w:r>
      <w:r w:rsidR="0003250A">
        <w:t xml:space="preserve">- </w:t>
      </w:r>
      <w:r>
        <w:t>Transcribe (chuyển) audible speech thành readable, searchable text</w:t>
      </w:r>
    </w:p>
    <w:p w:rsidR="00AF4355" w:rsidRPr="007525CC" w:rsidRDefault="00AF4355" w:rsidP="00AF4355">
      <w:pPr>
        <w:rPr>
          <w:b/>
        </w:rPr>
      </w:pPr>
      <w:r>
        <w:tab/>
      </w:r>
      <w:r w:rsidRPr="007525CC">
        <w:rPr>
          <w:b/>
          <w:highlight w:val="yellow"/>
        </w:rPr>
        <w:t>Language Understanding (LUIS):</w:t>
      </w:r>
    </w:p>
    <w:p w:rsidR="000A1C45" w:rsidRDefault="0003250A" w:rsidP="000A1C45">
      <w:pPr>
        <w:ind w:left="1440"/>
      </w:pPr>
      <w:r>
        <w:t xml:space="preserve">- </w:t>
      </w:r>
      <w:r w:rsidR="00AF4355">
        <w:t xml:space="preserve">Natural language processing service cho phép bạn hiểu được </w:t>
      </w:r>
      <w:r w:rsidR="000A1C45">
        <w:t>human language ngay trong ứng dụng, website, chatbot, IoT device, v.v…</w:t>
      </w:r>
    </w:p>
    <w:p w:rsidR="000A1C45" w:rsidRDefault="000A1C45" w:rsidP="000A1C45">
      <w:pPr>
        <w:rPr>
          <w:i/>
        </w:rPr>
      </w:pPr>
    </w:p>
    <w:p w:rsidR="000A1C45" w:rsidRDefault="000A1C45" w:rsidP="000A1C45">
      <w:pPr>
        <w:rPr>
          <w:i/>
        </w:rPr>
      </w:pPr>
      <w:r w:rsidRPr="000A1C45">
        <w:rPr>
          <w:i/>
        </w:rPr>
        <w:t xml:space="preserve">Conversational AI thường dùng NLP </w:t>
      </w:r>
    </w:p>
    <w:p w:rsidR="000A1C45" w:rsidRPr="000A1C45" w:rsidRDefault="000A1C45" w:rsidP="000A1C45">
      <w:pPr>
        <w:rPr>
          <w:b/>
          <w:sz w:val="72"/>
        </w:rPr>
      </w:pPr>
      <w:r w:rsidRPr="000A1C45">
        <w:rPr>
          <w:b/>
          <w:sz w:val="72"/>
        </w:rPr>
        <w:lastRenderedPageBreak/>
        <w:t>Conversational AI</w:t>
      </w:r>
    </w:p>
    <w:p w:rsidR="000A1C45" w:rsidRPr="007525CC" w:rsidRDefault="000A1C45" w:rsidP="000A1C45">
      <w:pPr>
        <w:pStyle w:val="ListParagraph"/>
        <w:numPr>
          <w:ilvl w:val="0"/>
          <w:numId w:val="4"/>
        </w:numPr>
        <w:rPr>
          <w:b/>
          <w:color w:val="FF0000"/>
        </w:rPr>
      </w:pPr>
      <w:r w:rsidRPr="007525CC">
        <w:rPr>
          <w:b/>
          <w:color w:val="FF0000"/>
        </w:rPr>
        <w:t>Chatbots</w:t>
      </w:r>
    </w:p>
    <w:p w:rsidR="000A1C45" w:rsidRPr="007525CC" w:rsidRDefault="000A1C45" w:rsidP="000A1C45">
      <w:pPr>
        <w:pStyle w:val="ListParagraph"/>
        <w:numPr>
          <w:ilvl w:val="0"/>
          <w:numId w:val="4"/>
        </w:numPr>
        <w:rPr>
          <w:b/>
          <w:color w:val="FF0000"/>
        </w:rPr>
      </w:pPr>
      <w:r w:rsidRPr="007525CC">
        <w:rPr>
          <w:b/>
          <w:color w:val="FF0000"/>
        </w:rPr>
        <w:t>Voice Assistants</w:t>
      </w:r>
    </w:p>
    <w:p w:rsidR="000A1C45" w:rsidRDefault="000A1C45" w:rsidP="000A1C45">
      <w:pPr>
        <w:pStyle w:val="ListParagraph"/>
        <w:numPr>
          <w:ilvl w:val="0"/>
          <w:numId w:val="4"/>
        </w:numPr>
      </w:pPr>
      <w:r w:rsidRPr="007525CC">
        <w:rPr>
          <w:b/>
          <w:color w:val="FF0000"/>
        </w:rPr>
        <w:t>Interactive Voice Recognition Systems (IVRS):</w:t>
      </w:r>
      <w:r w:rsidRPr="007525CC">
        <w:rPr>
          <w:color w:val="FF0000"/>
        </w:rPr>
        <w:t xml:space="preserve"> </w:t>
      </w:r>
      <w:r>
        <w:t>giống như interactive voice response system (VD: khi gọi nó sẽ kêu bạn chọn số), còn IVRS thì nó sẽ tiếp nhận giọng nói và translate thành hành động</w:t>
      </w:r>
    </w:p>
    <w:p w:rsidR="002A723A" w:rsidRDefault="002A723A" w:rsidP="002A723A">
      <w:pPr>
        <w:ind w:left="360"/>
      </w:pPr>
      <w:r w:rsidRPr="005D77DB">
        <w:rPr>
          <w:highlight w:val="yellow"/>
        </w:rPr>
        <w:t>Các thứ cần để triển khai (implement) một conversation AI-based chatbot</w:t>
      </w:r>
      <w:r w:rsidR="005D77DB">
        <w:t xml:space="preserve">: </w:t>
      </w:r>
      <w:r w:rsidR="005D77DB" w:rsidRPr="005D77DB">
        <w:rPr>
          <w:b/>
          <w:color w:val="FF0000"/>
        </w:rPr>
        <w:t>Knowledge base</w:t>
      </w:r>
      <w:r w:rsidR="005D77DB" w:rsidRPr="005D77DB">
        <w:rPr>
          <w:color w:val="FF0000"/>
        </w:rPr>
        <w:t xml:space="preserve"> </w:t>
      </w:r>
      <w:r w:rsidR="005D77DB">
        <w:t xml:space="preserve">và </w:t>
      </w:r>
      <w:r w:rsidR="005D77DB" w:rsidRPr="005D77DB">
        <w:rPr>
          <w:b/>
          <w:color w:val="FF0000"/>
        </w:rPr>
        <w:t>Bot service</w:t>
      </w:r>
    </w:p>
    <w:p w:rsidR="002A723A" w:rsidRDefault="002A723A" w:rsidP="002A723A">
      <w:pPr>
        <w:ind w:left="360"/>
      </w:pPr>
      <w:r>
        <w:t>Cơ sở kiến thức (</w:t>
      </w:r>
      <w:r w:rsidRPr="002A723A">
        <w:rPr>
          <w:b/>
          <w:color w:val="FF0000"/>
        </w:rPr>
        <w:t>knowledge base</w:t>
      </w:r>
      <w:r>
        <w:t xml:space="preserve">) về các </w:t>
      </w:r>
      <w:r w:rsidRPr="002A723A">
        <w:rPr>
          <w:u w:val="single"/>
        </w:rPr>
        <w:t>cặp câu hỏi và câu trả lời</w:t>
      </w:r>
      <w:r>
        <w:t xml:space="preserve"> (</w:t>
      </w:r>
      <w:r w:rsidRPr="002A723A">
        <w:rPr>
          <w:b/>
          <w:color w:val="FF0000"/>
        </w:rPr>
        <w:t>question and answer pairs</w:t>
      </w:r>
      <w:r>
        <w:t xml:space="preserve">) - thường với một số mô hình xử lý ngôn ngữ tự nhiên được tích hợp sẵn để cho phép các câu hỏi có thể được diễn đạt theo nhiều cách để được hiểu với cùng một </w:t>
      </w:r>
      <w:r w:rsidRPr="002A723A">
        <w:rPr>
          <w:u w:val="single"/>
        </w:rPr>
        <w:t xml:space="preserve">ý nghĩa ngữ nghĩa </w:t>
      </w:r>
      <w:r>
        <w:t>(</w:t>
      </w:r>
      <w:r w:rsidRPr="002A723A">
        <w:t>semantic meaning</w:t>
      </w:r>
      <w:r>
        <w:t>).</w:t>
      </w:r>
    </w:p>
    <w:p w:rsidR="002A723A" w:rsidRDefault="002A723A" w:rsidP="002A723A">
      <w:pPr>
        <w:ind w:left="360"/>
      </w:pPr>
      <w:r>
        <w:t>Dịch vụ bot (</w:t>
      </w:r>
      <w:r w:rsidRPr="002A723A">
        <w:rPr>
          <w:b/>
          <w:color w:val="FF0000"/>
        </w:rPr>
        <w:t>bot service</w:t>
      </w:r>
      <w:r>
        <w:t xml:space="preserve">) cung </w:t>
      </w:r>
      <w:r w:rsidRPr="002A723A">
        <w:rPr>
          <w:b/>
        </w:rPr>
        <w:t>cấp giao diện</w:t>
      </w:r>
      <w:r>
        <w:t xml:space="preserve"> cho </w:t>
      </w:r>
      <w:r w:rsidRPr="002A723A">
        <w:rPr>
          <w:b/>
        </w:rPr>
        <w:t>knowledge base</w:t>
      </w:r>
      <w:r w:rsidRPr="002A723A">
        <w:t xml:space="preserve"> </w:t>
      </w:r>
      <w:r>
        <w:t xml:space="preserve">thông </w:t>
      </w:r>
      <w:r w:rsidRPr="002A723A">
        <w:rPr>
          <w:highlight w:val="yellow"/>
        </w:rPr>
        <w:t>qua một hoặc nhiều kênh.</w:t>
      </w:r>
    </w:p>
    <w:p w:rsidR="000A1C45" w:rsidRPr="007525CC" w:rsidRDefault="000A1C45" w:rsidP="000A1C45">
      <w:pPr>
        <w:rPr>
          <w:b/>
          <w:u w:val="single"/>
        </w:rPr>
      </w:pPr>
      <w:r w:rsidRPr="007525CC">
        <w:rPr>
          <w:b/>
          <w:u w:val="single"/>
        </w:rPr>
        <w:t>Ứng dụng:</w:t>
      </w:r>
    </w:p>
    <w:p w:rsidR="000A1C45" w:rsidRPr="007525CC" w:rsidRDefault="000A1C45" w:rsidP="000A1C45">
      <w:pPr>
        <w:rPr>
          <w:b/>
        </w:rPr>
      </w:pPr>
      <w:r>
        <w:tab/>
      </w:r>
      <w:r w:rsidRPr="007525CC">
        <w:rPr>
          <w:b/>
        </w:rPr>
        <w:t>+ Online Customer Support</w:t>
      </w:r>
    </w:p>
    <w:p w:rsidR="000A1C45" w:rsidRDefault="000A1C45" w:rsidP="000A1C45">
      <w:r>
        <w:tab/>
      </w:r>
      <w:r w:rsidRPr="007525CC">
        <w:rPr>
          <w:b/>
        </w:rPr>
        <w:t>+ Accessibility:</w:t>
      </w:r>
      <w:r>
        <w:t xml:space="preserve"> voice operated UI cho người khiếm thị</w:t>
      </w:r>
    </w:p>
    <w:p w:rsidR="000A1C45" w:rsidRDefault="000A1C45" w:rsidP="000A1C45">
      <w:r>
        <w:tab/>
      </w:r>
      <w:r w:rsidRPr="007525CC">
        <w:rPr>
          <w:b/>
        </w:rPr>
        <w:t>+ HR processes:</w:t>
      </w:r>
      <w:r>
        <w:t xml:space="preserve"> train nhân viên, onboarding, update thông tin nhân viên</w:t>
      </w:r>
    </w:p>
    <w:p w:rsidR="000A1C45" w:rsidRDefault="000A1C45" w:rsidP="000A1C45">
      <w:r>
        <w:tab/>
      </w:r>
      <w:r w:rsidRPr="007525CC">
        <w:rPr>
          <w:b/>
        </w:rPr>
        <w:t>+ Health Care:</w:t>
      </w:r>
      <w:r>
        <w:t xml:space="preserve"> VD: claim processes</w:t>
      </w:r>
    </w:p>
    <w:p w:rsidR="000A1C45" w:rsidRDefault="000A1C45" w:rsidP="000A1C45">
      <w:r>
        <w:tab/>
      </w:r>
      <w:r w:rsidRPr="007525CC">
        <w:rPr>
          <w:b/>
        </w:rPr>
        <w:t>+ IoT:</w:t>
      </w:r>
      <w:r>
        <w:t xml:space="preserve"> Alexa, Siri, Google Home </w:t>
      </w:r>
    </w:p>
    <w:p w:rsidR="000A1C45" w:rsidRDefault="000A1C45" w:rsidP="000A1C45">
      <w:r>
        <w:tab/>
      </w:r>
      <w:r w:rsidRPr="007525CC">
        <w:rPr>
          <w:b/>
        </w:rPr>
        <w:t>+ Computer Software:</w:t>
      </w:r>
      <w:r>
        <w:t xml:space="preserve"> autocomplete tìm kiếm trên điện thoại hay desktop</w:t>
      </w:r>
    </w:p>
    <w:p w:rsidR="000A1C45" w:rsidRPr="007525CC" w:rsidRDefault="000A1C45" w:rsidP="000A1C45">
      <w:pPr>
        <w:rPr>
          <w:b/>
          <w:u w:val="single"/>
        </w:rPr>
      </w:pPr>
      <w:r w:rsidRPr="007525CC">
        <w:rPr>
          <w:b/>
          <w:u w:val="single"/>
        </w:rPr>
        <w:t>Azure:</w:t>
      </w:r>
    </w:p>
    <w:p w:rsidR="000A1C45" w:rsidRDefault="000A1C45" w:rsidP="007525CC">
      <w:pPr>
        <w:ind w:left="720"/>
      </w:pPr>
      <w:r w:rsidRPr="007525CC">
        <w:rPr>
          <w:b/>
          <w:highlight w:val="yellow"/>
        </w:rPr>
        <w:t>QnA Maker:</w:t>
      </w:r>
      <w:r>
        <w:t xml:space="preserve"> tạo conversational question-and-answer bot</w:t>
      </w:r>
      <w:r w:rsidR="007525CC">
        <w:t xml:space="preserve"> từ content đã có hay còn gọi là </w:t>
      </w:r>
      <w:r w:rsidR="007525CC" w:rsidRPr="007525CC">
        <w:rPr>
          <w:b/>
        </w:rPr>
        <w:t>Knowledge base</w:t>
      </w:r>
      <w:r w:rsidR="007525CC">
        <w:t>.</w:t>
      </w:r>
      <w:r w:rsidR="005D77DB">
        <w:t xml:space="preserve"> </w:t>
      </w:r>
      <w:r w:rsidR="005D77DB">
        <w:rPr>
          <w:b/>
          <w:color w:val="FF0000"/>
        </w:rPr>
        <w:t>Là</w:t>
      </w:r>
      <w:r w:rsidR="005D77DB" w:rsidRPr="005D77DB">
        <w:rPr>
          <w:b/>
          <w:color w:val="FF0000"/>
        </w:rPr>
        <w:t xml:space="preserve"> dịch vụ Azure</w:t>
      </w:r>
      <w:r w:rsidR="005D77DB" w:rsidRPr="005D77DB">
        <w:rPr>
          <w:color w:val="FF0000"/>
        </w:rPr>
        <w:t xml:space="preserve"> </w:t>
      </w:r>
      <w:r w:rsidR="005D77DB" w:rsidRPr="005D77DB">
        <w:rPr>
          <w:b/>
        </w:rPr>
        <w:t>tạo</w:t>
      </w:r>
      <w:r w:rsidR="005D77DB">
        <w:t xml:space="preserve"> và </w:t>
      </w:r>
      <w:r w:rsidR="005D77DB" w:rsidRPr="005D77DB">
        <w:rPr>
          <w:b/>
          <w:u w:val="single"/>
        </w:rPr>
        <w:t>xuất bản</w:t>
      </w:r>
      <w:r w:rsidR="005D77DB">
        <w:t xml:space="preserve"> (</w:t>
      </w:r>
      <w:r w:rsidR="005D77DB" w:rsidRPr="005D77DB">
        <w:rPr>
          <w:color w:val="FF0000"/>
        </w:rPr>
        <w:t>publish</w:t>
      </w:r>
      <w:r w:rsidR="005D77DB">
        <w:t xml:space="preserve">) knowledge base với khả năng </w:t>
      </w:r>
      <w:r w:rsidR="005D77DB" w:rsidRPr="005D77DB">
        <w:rPr>
          <w:u w:val="single"/>
        </w:rPr>
        <w:t>xử lý ngôn ngữ tự nhiên được tích hợp sẵn</w:t>
      </w:r>
      <w:r w:rsidR="005D77DB">
        <w:t xml:space="preserve"> (</w:t>
      </w:r>
      <w:r w:rsidR="005D77DB" w:rsidRPr="005D77DB">
        <w:t>built-in natural language processing</w:t>
      </w:r>
      <w:r w:rsidR="005D77DB">
        <w:t>).</w:t>
      </w:r>
    </w:p>
    <w:p w:rsidR="007525CC" w:rsidRDefault="007525CC" w:rsidP="007525CC">
      <w:pPr>
        <w:ind w:left="720"/>
      </w:pPr>
      <w:r w:rsidRPr="007525CC">
        <w:rPr>
          <w:b/>
          <w:highlight w:val="yellow"/>
        </w:rPr>
        <w:t>Azure Bot Service:</w:t>
      </w:r>
      <w:r>
        <w:t xml:space="preserve"> Intelligent, serverless bot service có thể mở rộng (scales) theo yêu cầu. Dùng để tạo, phát hành, và quản lý bots.</w:t>
      </w:r>
      <w:r w:rsidR="005D77DB">
        <w:t xml:space="preserve"> </w:t>
      </w:r>
      <w:r w:rsidR="005D77DB" w:rsidRPr="005D77DB">
        <w:rPr>
          <w:b/>
          <w:color w:val="FF0000"/>
        </w:rPr>
        <w:t>Là dịch vụ Azure</w:t>
      </w:r>
      <w:r w:rsidR="005D77DB" w:rsidRPr="005D77DB">
        <w:rPr>
          <w:color w:val="FF0000"/>
        </w:rPr>
        <w:t xml:space="preserve"> </w:t>
      </w:r>
      <w:r w:rsidR="005D77DB">
        <w:t xml:space="preserve">cung </w:t>
      </w:r>
      <w:r w:rsidR="005D77DB" w:rsidRPr="005D77DB">
        <w:rPr>
          <w:b/>
        </w:rPr>
        <w:t>cấp framework</w:t>
      </w:r>
      <w:r w:rsidR="005D77DB">
        <w:t xml:space="preserve"> để </w:t>
      </w:r>
      <w:r w:rsidR="005D77DB" w:rsidRPr="005D77DB">
        <w:rPr>
          <w:b/>
        </w:rPr>
        <w:t>developing</w:t>
      </w:r>
      <w:r w:rsidR="005D77DB">
        <w:t xml:space="preserve">, </w:t>
      </w:r>
      <w:r w:rsidR="005D77DB" w:rsidRPr="005D77DB">
        <w:rPr>
          <w:b/>
        </w:rPr>
        <w:t>publishing</w:t>
      </w:r>
      <w:r w:rsidR="005D77DB">
        <w:t xml:space="preserve"> (xuất bản), và </w:t>
      </w:r>
      <w:r w:rsidR="005D77DB" w:rsidRPr="005D77DB">
        <w:rPr>
          <w:b/>
        </w:rPr>
        <w:t>quản lý</w:t>
      </w:r>
      <w:r w:rsidR="005D77DB">
        <w:t xml:space="preserve"> bots trên Azure.</w:t>
      </w:r>
    </w:p>
    <w:p w:rsidR="007525CC" w:rsidRDefault="00C87872" w:rsidP="00A02827">
      <w:pPr>
        <w:pStyle w:val="ListParagraph"/>
        <w:numPr>
          <w:ilvl w:val="0"/>
          <w:numId w:val="6"/>
        </w:numPr>
      </w:pPr>
      <w:r>
        <w:t>S</w:t>
      </w:r>
      <w:r w:rsidRPr="00C87872">
        <w:t>ử dụng Bot Framework để tạo bot và quản lý nó bằng Azure Bot Service</w:t>
      </w:r>
      <w:r w:rsidR="00A02827" w:rsidRPr="00A02827">
        <w:t xml:space="preserve"> - tích hợp các dịch vụ back-end như QnA Maker và LUIS, đồng thời kết nối với các kênh để trò chuyện trên web, email, Microsoft Teams và các dịch vụ khác.</w:t>
      </w:r>
    </w:p>
    <w:p w:rsidR="005D77DB" w:rsidRDefault="005D77DB" w:rsidP="005D77DB">
      <w:r w:rsidRPr="005D77DB">
        <w:rPr>
          <w:color w:val="FF0000"/>
        </w:rPr>
        <w:lastRenderedPageBreak/>
        <w:t xml:space="preserve">Có thể viết code và quản lý knowledge base </w:t>
      </w:r>
      <w:r>
        <w:t xml:space="preserve">bằng </w:t>
      </w:r>
      <w:r w:rsidRPr="005D77DB">
        <w:rPr>
          <w:b/>
        </w:rPr>
        <w:t>QnA Maker</w:t>
      </w:r>
      <w:r>
        <w:t xml:space="preserve">, </w:t>
      </w:r>
      <w:r w:rsidRPr="005D77DB">
        <w:rPr>
          <w:b/>
        </w:rPr>
        <w:t>REST API</w:t>
      </w:r>
      <w:r>
        <w:t xml:space="preserve"> hoặc </w:t>
      </w:r>
      <w:r w:rsidRPr="005D77DB">
        <w:rPr>
          <w:b/>
        </w:rPr>
        <w:t>SDK</w:t>
      </w:r>
      <w:r>
        <w:t xml:space="preserve">. Nhưng </w:t>
      </w:r>
      <w:r w:rsidRPr="005D77DB">
        <w:rPr>
          <w:color w:val="FF0000"/>
        </w:rPr>
        <w:t>dễ nhất</w:t>
      </w:r>
      <w:r>
        <w:t xml:space="preserve"> vẫn là </w:t>
      </w:r>
      <w:r w:rsidRPr="005D77DB">
        <w:rPr>
          <w:color w:val="FF0000"/>
        </w:rPr>
        <w:t>dùng QnA Maker portal</w:t>
      </w:r>
      <w:r>
        <w:t>.</w:t>
      </w:r>
    </w:p>
    <w:p w:rsidR="00825066" w:rsidRDefault="00825066" w:rsidP="005D77DB"/>
    <w:p w:rsidR="00825066" w:rsidRDefault="00825066" w:rsidP="005D77DB">
      <w:r w:rsidRPr="00FE5EB1">
        <w:rPr>
          <w:color w:val="FF0000"/>
        </w:rPr>
        <w:t>Để tạo một knowledge base</w:t>
      </w:r>
      <w:r>
        <w:t xml:space="preserve">, ta </w:t>
      </w:r>
      <w:r w:rsidRPr="00FE5EB1">
        <w:rPr>
          <w:color w:val="FF0000"/>
        </w:rPr>
        <w:t xml:space="preserve">phải đầu tiên </w:t>
      </w:r>
      <w:r w:rsidRPr="00825066">
        <w:rPr>
          <w:i/>
        </w:rPr>
        <w:t>bắt buộc</w:t>
      </w:r>
      <w:r>
        <w:t xml:space="preserve"> </w:t>
      </w:r>
      <w:r w:rsidRPr="00FE5EB1">
        <w:rPr>
          <w:color w:val="FF0000"/>
        </w:rPr>
        <w:t xml:space="preserve">cung cấp </w:t>
      </w:r>
      <w:r>
        <w:t xml:space="preserve">một </w:t>
      </w:r>
      <w:r w:rsidRPr="00FE5EB1">
        <w:rPr>
          <w:color w:val="FF0000"/>
        </w:rPr>
        <w:t xml:space="preserve">QnA Maker recourse </w:t>
      </w:r>
      <w:r>
        <w:t xml:space="preserve">trong </w:t>
      </w:r>
      <w:r w:rsidRPr="00FE5EB1">
        <w:rPr>
          <w:color w:val="FF0000"/>
        </w:rPr>
        <w:t xml:space="preserve">Azure subscription </w:t>
      </w:r>
      <w:r>
        <w:t>của bạn.</w:t>
      </w:r>
      <w:r w:rsidR="00964A7A">
        <w:t xml:space="preserve"> Sau khi đã cung cấp QnA Maker recourse, ta có thể dùng QnA Maker portal để tạo </w:t>
      </w:r>
      <w:r w:rsidR="00964A7A" w:rsidRPr="00FE5EB1">
        <w:rPr>
          <w:color w:val="FF0000"/>
        </w:rPr>
        <w:t xml:space="preserve">một knowledge base </w:t>
      </w:r>
      <w:r w:rsidR="00964A7A">
        <w:t xml:space="preserve">bao </w:t>
      </w:r>
      <w:r w:rsidR="00964A7A" w:rsidRPr="00FE5EB1">
        <w:rPr>
          <w:color w:val="FF0000"/>
        </w:rPr>
        <w:t>gồm cặp câu hỏi và trả lời</w:t>
      </w:r>
      <w:r w:rsidR="00964A7A">
        <w:t xml:space="preserve">. </w:t>
      </w:r>
      <w:r w:rsidR="00964A7A" w:rsidRPr="00FE5EB1">
        <w:rPr>
          <w:b/>
        </w:rPr>
        <w:t>Cách để lấy cái knowledge base này</w:t>
      </w:r>
      <w:r w:rsidR="00964A7A">
        <w:t xml:space="preserve">: </w:t>
      </w:r>
    </w:p>
    <w:p w:rsidR="00964A7A" w:rsidRDefault="00964A7A" w:rsidP="00964A7A">
      <w:r>
        <w:tab/>
      </w:r>
      <w:r>
        <w:tab/>
      </w:r>
      <w:r>
        <w:tab/>
        <w:t xml:space="preserve">* </w:t>
      </w:r>
      <w:r w:rsidRPr="00756C9E">
        <w:rPr>
          <w:u w:val="single"/>
        </w:rPr>
        <w:t>Được tạo</w:t>
      </w:r>
      <w:r w:rsidR="00DC1766">
        <w:t xml:space="preserve"> (</w:t>
      </w:r>
      <w:r w:rsidR="00DC1766" w:rsidRPr="00FE5EB1">
        <w:rPr>
          <w:color w:val="FF0000"/>
        </w:rPr>
        <w:t>Generated</w:t>
      </w:r>
      <w:r w:rsidR="00DC1766">
        <w:t>)</w:t>
      </w:r>
      <w:r>
        <w:t xml:space="preserve"> từ </w:t>
      </w:r>
      <w:r w:rsidRPr="00FE5EB1">
        <w:rPr>
          <w:color w:val="FF0000"/>
        </w:rPr>
        <w:t xml:space="preserve">tài liệu FAQ </w:t>
      </w:r>
      <w:r>
        <w:t xml:space="preserve">hoặc </w:t>
      </w:r>
      <w:r w:rsidRPr="00FE5EB1">
        <w:rPr>
          <w:color w:val="FF0000"/>
        </w:rPr>
        <w:t>trang web</w:t>
      </w:r>
      <w:r w:rsidR="00DC1766" w:rsidRPr="00FE5EB1">
        <w:rPr>
          <w:color w:val="FF0000"/>
        </w:rPr>
        <w:t xml:space="preserve"> </w:t>
      </w:r>
      <w:r w:rsidR="00DC1766">
        <w:t>đã có từ trước</w:t>
      </w:r>
      <w:r>
        <w:t>.</w:t>
      </w:r>
    </w:p>
    <w:p w:rsidR="00964A7A" w:rsidRDefault="00964A7A" w:rsidP="00964A7A">
      <w:pPr>
        <w:ind w:left="2160"/>
      </w:pPr>
      <w:r>
        <w:t xml:space="preserve">* </w:t>
      </w:r>
      <w:r w:rsidRPr="00756C9E">
        <w:rPr>
          <w:u w:val="single"/>
        </w:rPr>
        <w:t>Được nhập</w:t>
      </w:r>
      <w:r w:rsidR="00DC1766" w:rsidRPr="00756C9E">
        <w:rPr>
          <w:u w:val="single"/>
        </w:rPr>
        <w:t xml:space="preserve"> </w:t>
      </w:r>
      <w:r w:rsidR="00DC1766">
        <w:t>(</w:t>
      </w:r>
      <w:r w:rsidR="00DC1766" w:rsidRPr="00FE5EB1">
        <w:rPr>
          <w:color w:val="FF0000"/>
        </w:rPr>
        <w:t>Imported</w:t>
      </w:r>
      <w:r w:rsidR="00DC1766">
        <w:t>)</w:t>
      </w:r>
      <w:r>
        <w:t xml:space="preserve"> từ </w:t>
      </w:r>
      <w:r w:rsidRPr="00FE5EB1">
        <w:rPr>
          <w:color w:val="FF0000"/>
        </w:rPr>
        <w:t xml:space="preserve">nguồn dữ liệu chat chit </w:t>
      </w:r>
      <w:r w:rsidRPr="00FE5EB1">
        <w:rPr>
          <w:color w:val="00B0F0"/>
        </w:rPr>
        <w:t>xác định từ trước</w:t>
      </w:r>
      <w:r>
        <w:t>.</w:t>
      </w:r>
    </w:p>
    <w:p w:rsidR="00964A7A" w:rsidRDefault="00964A7A" w:rsidP="007D7B64">
      <w:pPr>
        <w:tabs>
          <w:tab w:val="left" w:pos="7258"/>
        </w:tabs>
        <w:ind w:left="2160"/>
      </w:pPr>
      <w:r>
        <w:t xml:space="preserve">* </w:t>
      </w:r>
      <w:r w:rsidRPr="00756C9E">
        <w:rPr>
          <w:u w:val="single"/>
        </w:rPr>
        <w:t>Nhập</w:t>
      </w:r>
      <w:r>
        <w:t xml:space="preserve"> </w:t>
      </w:r>
      <w:r w:rsidR="00DC1766">
        <w:t>(</w:t>
      </w:r>
      <w:r w:rsidR="00DC1766" w:rsidRPr="00FE5EB1">
        <w:rPr>
          <w:color w:val="FF0000"/>
        </w:rPr>
        <w:t>Entered</w:t>
      </w:r>
      <w:r w:rsidR="00DC1766">
        <w:t xml:space="preserve">) </w:t>
      </w:r>
      <w:r>
        <w:t xml:space="preserve">và </w:t>
      </w:r>
      <w:r w:rsidRPr="00756C9E">
        <w:rPr>
          <w:u w:val="single"/>
        </w:rPr>
        <w:t>chỉnh sửa</w:t>
      </w:r>
      <w:r w:rsidR="00DC1766" w:rsidRPr="00756C9E">
        <w:rPr>
          <w:u w:val="single"/>
        </w:rPr>
        <w:t xml:space="preserve"> </w:t>
      </w:r>
      <w:r w:rsidR="00DC1766">
        <w:t>(</w:t>
      </w:r>
      <w:r w:rsidR="00DC1766" w:rsidRPr="00FE5EB1">
        <w:rPr>
          <w:color w:val="FF0000"/>
        </w:rPr>
        <w:t>edited</w:t>
      </w:r>
      <w:r w:rsidR="00DC1766">
        <w:t>)</w:t>
      </w:r>
      <w:r>
        <w:t xml:space="preserve"> </w:t>
      </w:r>
      <w:r w:rsidRPr="00FE5EB1">
        <w:rPr>
          <w:color w:val="00B0F0"/>
        </w:rPr>
        <w:t>thủ công</w:t>
      </w:r>
      <w:r>
        <w:t>.</w:t>
      </w:r>
      <w:r w:rsidR="007D7B64">
        <w:tab/>
      </w:r>
    </w:p>
    <w:p w:rsidR="007C75B6" w:rsidRDefault="007C75B6" w:rsidP="007D7B64">
      <w:pPr>
        <w:tabs>
          <w:tab w:val="left" w:pos="7258"/>
        </w:tabs>
        <w:rPr>
          <w:b/>
          <w:sz w:val="32"/>
        </w:rPr>
      </w:pPr>
    </w:p>
    <w:p w:rsidR="007D7B64" w:rsidRPr="007C75B6" w:rsidRDefault="00116A09" w:rsidP="007D7B64">
      <w:pPr>
        <w:tabs>
          <w:tab w:val="left" w:pos="7258"/>
        </w:tabs>
        <w:rPr>
          <w:b/>
          <w:sz w:val="32"/>
        </w:rPr>
      </w:pPr>
      <w:r w:rsidRPr="007C75B6">
        <w:rPr>
          <w:b/>
          <w:sz w:val="32"/>
        </w:rPr>
        <w:t>Cách để train knowledge base:</w:t>
      </w:r>
    </w:p>
    <w:p w:rsidR="00116A09" w:rsidRDefault="00116A09" w:rsidP="007D7B64">
      <w:pPr>
        <w:tabs>
          <w:tab w:val="left" w:pos="7258"/>
        </w:tabs>
      </w:pPr>
      <w:r w:rsidRPr="007C75B6">
        <w:rPr>
          <w:highlight w:val="yellow"/>
        </w:rPr>
        <w:t>Sau khi tạo</w:t>
      </w:r>
      <w:r w:rsidRPr="00116A09">
        <w:t xml:space="preserve"> một bộ </w:t>
      </w:r>
      <w:r w:rsidRPr="007C75B6">
        <w:rPr>
          <w:highlight w:val="yellow"/>
        </w:rPr>
        <w:t>cặp câu hỏi và câu trả lời</w:t>
      </w:r>
      <w:r w:rsidRPr="00116A09">
        <w:t xml:space="preserve">, </w:t>
      </w:r>
      <w:r w:rsidRPr="007C75B6">
        <w:rPr>
          <w:highlight w:val="yellow"/>
        </w:rPr>
        <w:t>bạn phải rèn</w:t>
      </w:r>
      <w:r w:rsidRPr="00116A09">
        <w:t xml:space="preserve"> luyện </w:t>
      </w:r>
      <w:r w:rsidRPr="007C75B6">
        <w:rPr>
          <w:highlight w:val="yellow"/>
        </w:rPr>
        <w:t>knowledge base của mình</w:t>
      </w:r>
      <w:r w:rsidRPr="00116A09">
        <w:t xml:space="preserve">. Quá trình này </w:t>
      </w:r>
      <w:r w:rsidRPr="007C75B6">
        <w:rPr>
          <w:highlight w:val="yellow"/>
        </w:rPr>
        <w:t>phân tích</w:t>
      </w:r>
      <w:r w:rsidRPr="00116A09">
        <w:t xml:space="preserve"> các </w:t>
      </w:r>
      <w:r w:rsidRPr="007C75B6">
        <w:rPr>
          <w:highlight w:val="yellow"/>
        </w:rPr>
        <w:t>câu hỏi và câu trả lời</w:t>
      </w:r>
      <w:r w:rsidRPr="00116A09">
        <w:t xml:space="preserve"> </w:t>
      </w:r>
      <w:r w:rsidR="007C75B6">
        <w:t xml:space="preserve">của bạn </w:t>
      </w:r>
      <w:r w:rsidRPr="007C75B6">
        <w:rPr>
          <w:highlight w:val="yellow"/>
        </w:rPr>
        <w:t>theo nghĩa đen</w:t>
      </w:r>
      <w:r w:rsidRPr="00116A09">
        <w:t xml:space="preserve"> và </w:t>
      </w:r>
      <w:r w:rsidRPr="007C75B6">
        <w:rPr>
          <w:highlight w:val="yellow"/>
        </w:rPr>
        <w:t>áp dụng</w:t>
      </w:r>
      <w:r w:rsidRPr="00116A09">
        <w:t xml:space="preserve"> </w:t>
      </w:r>
      <w:r w:rsidRPr="007C75B6">
        <w:rPr>
          <w:highlight w:val="yellow"/>
        </w:rPr>
        <w:t xml:space="preserve">mô hình </w:t>
      </w:r>
      <w:r w:rsidRPr="007C75B6">
        <w:rPr>
          <w:highlight w:val="yellow"/>
          <w:u w:val="single"/>
        </w:rPr>
        <w:t>xử lý ngôn ngữ tự nhiên</w:t>
      </w:r>
      <w:r w:rsidR="00C16FDC" w:rsidRPr="007C75B6">
        <w:rPr>
          <w:highlight w:val="yellow"/>
          <w:u w:val="single"/>
        </w:rPr>
        <w:t xml:space="preserve"> </w:t>
      </w:r>
      <w:r w:rsidR="00C16FDC" w:rsidRPr="007C75B6">
        <w:rPr>
          <w:highlight w:val="yellow"/>
        </w:rPr>
        <w:t>(built-in natural language processing</w:t>
      </w:r>
      <w:r w:rsidR="00C16FDC">
        <w:t>)</w:t>
      </w:r>
      <w:r w:rsidRPr="00116A09">
        <w:t xml:space="preserve"> được tích hợp sẵn </w:t>
      </w:r>
      <w:r w:rsidRPr="007C75B6">
        <w:rPr>
          <w:highlight w:val="yellow"/>
        </w:rPr>
        <w:t>để đối sánh</w:t>
      </w:r>
      <w:r w:rsidRPr="00116A09">
        <w:t xml:space="preserve"> các </w:t>
      </w:r>
      <w:r w:rsidRPr="007C75B6">
        <w:rPr>
          <w:highlight w:val="yellow"/>
        </w:rPr>
        <w:t>câu trả lời</w:t>
      </w:r>
      <w:r w:rsidRPr="00116A09">
        <w:t xml:space="preserve"> </w:t>
      </w:r>
      <w:r w:rsidRPr="007C75B6">
        <w:rPr>
          <w:highlight w:val="yellow"/>
        </w:rPr>
        <w:t>thích hợp</w:t>
      </w:r>
      <w:r w:rsidRPr="00116A09">
        <w:t xml:space="preserve"> </w:t>
      </w:r>
      <w:r w:rsidRPr="007C75B6">
        <w:rPr>
          <w:highlight w:val="yellow"/>
        </w:rPr>
        <w:t>cho</w:t>
      </w:r>
      <w:r w:rsidRPr="00116A09">
        <w:t xml:space="preserve"> các </w:t>
      </w:r>
      <w:r w:rsidRPr="007C75B6">
        <w:rPr>
          <w:highlight w:val="yellow"/>
        </w:rPr>
        <w:t>câu hỏi</w:t>
      </w:r>
      <w:r w:rsidRPr="00116A09">
        <w:t xml:space="preserve">, ngay </w:t>
      </w:r>
      <w:r w:rsidRPr="007C75B6">
        <w:rPr>
          <w:highlight w:val="yellow"/>
        </w:rPr>
        <w:t>cả khi</w:t>
      </w:r>
      <w:r w:rsidRPr="00116A09">
        <w:t xml:space="preserve"> chúng </w:t>
      </w:r>
      <w:r w:rsidRPr="007C75B6">
        <w:rPr>
          <w:highlight w:val="yellow"/>
        </w:rPr>
        <w:t>không</w:t>
      </w:r>
      <w:r w:rsidRPr="00116A09">
        <w:t xml:space="preserve"> được </w:t>
      </w:r>
      <w:r w:rsidRPr="007C75B6">
        <w:rPr>
          <w:highlight w:val="yellow"/>
        </w:rPr>
        <w:t>diễn đạt</w:t>
      </w:r>
      <w:r w:rsidRPr="00116A09">
        <w:t xml:space="preserve"> </w:t>
      </w:r>
      <w:r w:rsidR="00E85240">
        <w:t>(</w:t>
      </w:r>
      <w:r w:rsidR="00E85240" w:rsidRPr="00E85240">
        <w:t>phrased</w:t>
      </w:r>
      <w:r w:rsidR="00E85240">
        <w:t xml:space="preserve">) </w:t>
      </w:r>
      <w:r w:rsidRPr="007C75B6">
        <w:rPr>
          <w:highlight w:val="yellow"/>
        </w:rPr>
        <w:t>chính xác</w:t>
      </w:r>
      <w:r w:rsidRPr="00116A09">
        <w:t xml:space="preserve"> </w:t>
      </w:r>
      <w:r w:rsidRPr="007C75B6">
        <w:rPr>
          <w:highlight w:val="yellow"/>
        </w:rPr>
        <w:t>như</w:t>
      </w:r>
      <w:r w:rsidRPr="00116A09">
        <w:t xml:space="preserve"> được </w:t>
      </w:r>
      <w:r w:rsidRPr="007C75B6">
        <w:rPr>
          <w:highlight w:val="yellow"/>
        </w:rPr>
        <w:t xml:space="preserve">chỉ định trong </w:t>
      </w:r>
      <w:r w:rsidR="00E85240" w:rsidRPr="007C75B6">
        <w:rPr>
          <w:highlight w:val="yellow"/>
        </w:rPr>
        <w:t>question definitions</w:t>
      </w:r>
      <w:r w:rsidR="00E85240">
        <w:t xml:space="preserve"> </w:t>
      </w:r>
      <w:r w:rsidRPr="00116A09">
        <w:t>của bạn.</w:t>
      </w:r>
      <w:r>
        <w:tab/>
      </w:r>
      <w:r>
        <w:tab/>
      </w:r>
    </w:p>
    <w:p w:rsidR="007D7B64" w:rsidRDefault="007D7B64" w:rsidP="007D7B64">
      <w:pPr>
        <w:tabs>
          <w:tab w:val="left" w:pos="7258"/>
        </w:tabs>
      </w:pPr>
    </w:p>
    <w:p w:rsidR="007C75B6" w:rsidRPr="00312040" w:rsidRDefault="007C75B6" w:rsidP="007D7B64">
      <w:pPr>
        <w:tabs>
          <w:tab w:val="left" w:pos="7258"/>
        </w:tabs>
        <w:rPr>
          <w:b/>
          <w:sz w:val="32"/>
        </w:rPr>
      </w:pPr>
      <w:r w:rsidRPr="00312040">
        <w:rPr>
          <w:b/>
          <w:sz w:val="32"/>
        </w:rPr>
        <w:t>Cách để test knowledge base:</w:t>
      </w:r>
    </w:p>
    <w:p w:rsidR="007C75B6" w:rsidRDefault="007C75B6" w:rsidP="007D7B64">
      <w:pPr>
        <w:tabs>
          <w:tab w:val="left" w:pos="7258"/>
        </w:tabs>
      </w:pPr>
      <w:r w:rsidRPr="007C75B6">
        <w:rPr>
          <w:highlight w:val="yellow"/>
        </w:rPr>
        <w:t>Sau khi đào tạo</w:t>
      </w:r>
      <w:r w:rsidRPr="007C75B6">
        <w:t xml:space="preserve">, bạn có thể </w:t>
      </w:r>
      <w:r w:rsidRPr="007C75B6">
        <w:rPr>
          <w:highlight w:val="yellow"/>
        </w:rPr>
        <w:t>sử dụng</w:t>
      </w:r>
      <w:r w:rsidRPr="007C75B6">
        <w:t xml:space="preserve"> </w:t>
      </w:r>
      <w:r w:rsidRPr="007C75B6">
        <w:rPr>
          <w:highlight w:val="yellow"/>
          <w:u w:val="single"/>
        </w:rPr>
        <w:t>giao diện kiểm tra tích hợp</w:t>
      </w:r>
      <w:r w:rsidRPr="007C75B6">
        <w:rPr>
          <w:highlight w:val="yellow"/>
        </w:rPr>
        <w:t xml:space="preserve"> (built-in test interface</w:t>
      </w:r>
      <w:r>
        <w:t>)</w:t>
      </w:r>
      <w:r w:rsidRPr="007C75B6">
        <w:t xml:space="preserve"> </w:t>
      </w:r>
      <w:r w:rsidR="00C8246A">
        <w:rPr>
          <w:highlight w:val="yellow"/>
        </w:rPr>
        <w:t xml:space="preserve">trong </w:t>
      </w:r>
      <w:r w:rsidRPr="007C75B6">
        <w:rPr>
          <w:highlight w:val="yellow"/>
        </w:rPr>
        <w:t xml:space="preserve">QnA </w:t>
      </w:r>
      <w:r w:rsidRPr="00C8246A">
        <w:rPr>
          <w:highlight w:val="yellow"/>
        </w:rPr>
        <w:t>Maker</w:t>
      </w:r>
      <w:r w:rsidR="00C8246A" w:rsidRPr="00C8246A">
        <w:rPr>
          <w:highlight w:val="yellow"/>
        </w:rPr>
        <w:t xml:space="preserve"> portal</w:t>
      </w:r>
      <w:r>
        <w:t xml:space="preserve"> </w:t>
      </w:r>
      <w:r w:rsidRPr="007C75B6">
        <w:t xml:space="preserve">để </w:t>
      </w:r>
      <w:r w:rsidRPr="007C75B6">
        <w:rPr>
          <w:highlight w:val="yellow"/>
        </w:rPr>
        <w:t>kiểm tra</w:t>
      </w:r>
      <w:r w:rsidRPr="007C75B6">
        <w:t xml:space="preserve"> </w:t>
      </w:r>
      <w:r w:rsidRPr="007C75B6">
        <w:rPr>
          <w:highlight w:val="yellow"/>
        </w:rPr>
        <w:t>knowledge base</w:t>
      </w:r>
      <w:r w:rsidRPr="007C75B6">
        <w:t xml:space="preserve"> của mình </w:t>
      </w:r>
      <w:r w:rsidRPr="007C75B6">
        <w:rPr>
          <w:highlight w:val="yellow"/>
        </w:rPr>
        <w:t>bằng</w:t>
      </w:r>
      <w:r w:rsidRPr="007C75B6">
        <w:t xml:space="preserve"> cách </w:t>
      </w:r>
      <w:r w:rsidRPr="007C75B6">
        <w:rPr>
          <w:highlight w:val="yellow"/>
        </w:rPr>
        <w:t>gửi câu hỏi</w:t>
      </w:r>
      <w:r w:rsidRPr="007C75B6">
        <w:t xml:space="preserve"> và </w:t>
      </w:r>
      <w:r w:rsidRPr="007C75B6">
        <w:rPr>
          <w:highlight w:val="yellow"/>
        </w:rPr>
        <w:t>xem</w:t>
      </w:r>
      <w:r w:rsidRPr="007C75B6">
        <w:t xml:space="preserve"> lại </w:t>
      </w:r>
      <w:r w:rsidRPr="007C75B6">
        <w:rPr>
          <w:highlight w:val="yellow"/>
        </w:rPr>
        <w:t>câu trả lời</w:t>
      </w:r>
      <w:r w:rsidRPr="007C75B6">
        <w:t xml:space="preserve"> được </w:t>
      </w:r>
      <w:r w:rsidRPr="007C75B6">
        <w:rPr>
          <w:highlight w:val="yellow"/>
        </w:rPr>
        <w:t>trả về</w:t>
      </w:r>
      <w:r w:rsidRPr="007C75B6">
        <w:t>.</w:t>
      </w:r>
    </w:p>
    <w:p w:rsidR="00312040" w:rsidRDefault="00312040" w:rsidP="007D7B64">
      <w:pPr>
        <w:tabs>
          <w:tab w:val="left" w:pos="7258"/>
        </w:tabs>
      </w:pPr>
    </w:p>
    <w:p w:rsidR="00312040" w:rsidRDefault="00312040" w:rsidP="007D7B64">
      <w:pPr>
        <w:tabs>
          <w:tab w:val="left" w:pos="7258"/>
        </w:tabs>
      </w:pPr>
      <w:r w:rsidRPr="00312040">
        <w:rPr>
          <w:b/>
          <w:sz w:val="32"/>
        </w:rPr>
        <w:t>Client applications</w:t>
      </w:r>
      <w:r w:rsidRPr="00312040">
        <w:rPr>
          <w:sz w:val="32"/>
        </w:rPr>
        <w:t xml:space="preserve"> </w:t>
      </w:r>
      <w:r>
        <w:t xml:space="preserve">cần Knowledge base ID, endpoint, </w:t>
      </w:r>
      <w:r w:rsidRPr="00312040">
        <w:t>authorization</w:t>
      </w:r>
      <w:r>
        <w:t xml:space="preserve"> key để truy cập knowledge base.</w:t>
      </w:r>
    </w:p>
    <w:p w:rsidR="00312040" w:rsidRDefault="00312040" w:rsidP="007D7B64">
      <w:pPr>
        <w:tabs>
          <w:tab w:val="left" w:pos="7258"/>
        </w:tabs>
      </w:pPr>
    </w:p>
    <w:p w:rsidR="007D7B64" w:rsidRPr="005C4F62" w:rsidRDefault="007D7B64" w:rsidP="007D7B64">
      <w:pPr>
        <w:tabs>
          <w:tab w:val="left" w:pos="7258"/>
        </w:tabs>
        <w:rPr>
          <w:b/>
          <w:sz w:val="36"/>
        </w:rPr>
      </w:pPr>
      <w:r w:rsidRPr="005C4F62">
        <w:rPr>
          <w:b/>
          <w:sz w:val="36"/>
        </w:rPr>
        <w:t xml:space="preserve">Một </w:t>
      </w:r>
      <w:r w:rsidRPr="005C4F62">
        <w:rPr>
          <w:b/>
          <w:color w:val="FF0000"/>
          <w:sz w:val="36"/>
        </w:rPr>
        <w:t xml:space="preserve">knowledge base </w:t>
      </w:r>
      <w:r w:rsidRPr="005C4F62">
        <w:rPr>
          <w:b/>
          <w:sz w:val="36"/>
        </w:rPr>
        <w:t xml:space="preserve">được </w:t>
      </w:r>
      <w:r w:rsidRPr="005C4F62">
        <w:rPr>
          <w:b/>
          <w:color w:val="FF0000"/>
          <w:sz w:val="36"/>
        </w:rPr>
        <w:t>tạo ra bằng cách</w:t>
      </w:r>
      <w:r w:rsidRPr="005C4F62">
        <w:rPr>
          <w:b/>
          <w:sz w:val="36"/>
        </w:rPr>
        <w:t xml:space="preserve"> sử dụng kết hợp tất cả các kỹ thuật này:</w:t>
      </w:r>
    </w:p>
    <w:p w:rsidR="007D7B64" w:rsidRDefault="007D7B64" w:rsidP="007D7B64">
      <w:pPr>
        <w:tabs>
          <w:tab w:val="left" w:pos="7258"/>
        </w:tabs>
      </w:pPr>
      <w:r>
        <w:t>B</w:t>
      </w:r>
      <w:r w:rsidRPr="007D7B64">
        <w:t xml:space="preserve">ắt đầu với </w:t>
      </w:r>
      <w:r w:rsidRPr="005C4F62">
        <w:rPr>
          <w:highlight w:val="yellow"/>
          <w:u w:val="single"/>
        </w:rPr>
        <w:t>tập dữ liệu cơ sở</w:t>
      </w:r>
      <w:r w:rsidRPr="007D7B64">
        <w:t xml:space="preserve"> </w:t>
      </w:r>
      <w:r>
        <w:t>(</w:t>
      </w:r>
      <w:r w:rsidRPr="005C4F62">
        <w:rPr>
          <w:color w:val="FF0000"/>
        </w:rPr>
        <w:t>base dataset</w:t>
      </w:r>
      <w:r>
        <w:t xml:space="preserve">) </w:t>
      </w:r>
      <w:r w:rsidRPr="007D7B64">
        <w:t xml:space="preserve">về các </w:t>
      </w:r>
      <w:r w:rsidRPr="005C4F62">
        <w:rPr>
          <w:highlight w:val="yellow"/>
        </w:rPr>
        <w:t>câu hỏi và câu trả lời từ FAQ document</w:t>
      </w:r>
      <w:r w:rsidRPr="007D7B64">
        <w:t xml:space="preserve"> hiện có, </w:t>
      </w:r>
      <w:r w:rsidRPr="005C4F62">
        <w:rPr>
          <w:highlight w:val="yellow"/>
        </w:rPr>
        <w:t>adding thêm</w:t>
      </w:r>
      <w:r w:rsidRPr="007D7B64">
        <w:t xml:space="preserve"> các </w:t>
      </w:r>
      <w:r w:rsidRPr="005C4F62">
        <w:rPr>
          <w:highlight w:val="yellow"/>
          <w:u w:val="single"/>
        </w:rPr>
        <w:t>trao đổi trò chuyện phổ biến</w:t>
      </w:r>
      <w:r>
        <w:t xml:space="preserve"> (</w:t>
      </w:r>
      <w:r w:rsidRPr="005C4F62">
        <w:rPr>
          <w:color w:val="FF0000"/>
        </w:rPr>
        <w:t>common conversational exchanges</w:t>
      </w:r>
      <w:r>
        <w:t>)</w:t>
      </w:r>
      <w:r w:rsidRPr="007D7B64">
        <w:t xml:space="preserve"> </w:t>
      </w:r>
      <w:r w:rsidRPr="005C4F62">
        <w:rPr>
          <w:highlight w:val="yellow"/>
        </w:rPr>
        <w:t>từ chit-chat source</w:t>
      </w:r>
      <w:r w:rsidRPr="007D7B64">
        <w:t xml:space="preserve"> và </w:t>
      </w:r>
      <w:r w:rsidRPr="005C4F62">
        <w:rPr>
          <w:highlight w:val="yellow"/>
        </w:rPr>
        <w:t>mở rộng</w:t>
      </w:r>
      <w:r w:rsidRPr="007D7B64">
        <w:t xml:space="preserve"> </w:t>
      </w:r>
      <w:r w:rsidRPr="005C4F62">
        <w:rPr>
          <w:color w:val="FF0000"/>
        </w:rPr>
        <w:t xml:space="preserve">knowledge base </w:t>
      </w:r>
      <w:r w:rsidRPr="005C4F62">
        <w:rPr>
          <w:highlight w:val="yellow"/>
        </w:rPr>
        <w:t>với</w:t>
      </w:r>
      <w:r w:rsidRPr="007D7B64">
        <w:t xml:space="preserve"> các </w:t>
      </w:r>
      <w:r w:rsidRPr="005C4F62">
        <w:rPr>
          <w:highlight w:val="yellow"/>
        </w:rPr>
        <w:t>mục</w:t>
      </w:r>
      <w:r>
        <w:t xml:space="preserve"> (</w:t>
      </w:r>
      <w:r w:rsidRPr="005C4F62">
        <w:rPr>
          <w:color w:val="FF0000"/>
        </w:rPr>
        <w:t>entries</w:t>
      </w:r>
      <w:r>
        <w:t>)</w:t>
      </w:r>
      <w:r w:rsidRPr="007D7B64">
        <w:t xml:space="preserve"> </w:t>
      </w:r>
      <w:r w:rsidRPr="005C4F62">
        <w:rPr>
          <w:highlight w:val="yellow"/>
        </w:rPr>
        <w:t>nhập thủ công bổ sung</w:t>
      </w:r>
      <w:r w:rsidR="005C4F62">
        <w:t xml:space="preserve"> (</w:t>
      </w:r>
      <w:r w:rsidR="005C4F62" w:rsidRPr="005C4F62">
        <w:rPr>
          <w:color w:val="FF0000"/>
        </w:rPr>
        <w:t>additional manual</w:t>
      </w:r>
      <w:r w:rsidR="005C4F62">
        <w:t>).</w:t>
      </w:r>
    </w:p>
    <w:p w:rsidR="00481C53" w:rsidRPr="00481C53" w:rsidRDefault="00481C53" w:rsidP="00481C53">
      <w:pPr>
        <w:rPr>
          <w:b/>
          <w:sz w:val="72"/>
        </w:rPr>
      </w:pPr>
      <w:r w:rsidRPr="00481C53">
        <w:rPr>
          <w:b/>
          <w:sz w:val="72"/>
        </w:rPr>
        <w:lastRenderedPageBreak/>
        <w:t>Responsible AI</w:t>
      </w:r>
    </w:p>
    <w:p w:rsidR="00481C53" w:rsidRPr="006B648A" w:rsidRDefault="009E0610" w:rsidP="00D90BBD">
      <w:pPr>
        <w:rPr>
          <w:sz w:val="28"/>
          <w:szCs w:val="28"/>
        </w:rPr>
      </w:pPr>
      <w:r w:rsidRPr="006B648A">
        <w:rPr>
          <w:sz w:val="28"/>
          <w:szCs w:val="28"/>
        </w:rPr>
        <w:t>Tập trung vào ethical (đạo đức), transparent và accountable (minh bạch và trách nhiệm) trong sử dụng AI technologies.</w:t>
      </w:r>
      <w:r w:rsidR="00DB64E7">
        <w:rPr>
          <w:sz w:val="28"/>
          <w:szCs w:val="28"/>
        </w:rPr>
        <w:t xml:space="preserve"> Đ</w:t>
      </w:r>
      <w:r w:rsidR="00DB64E7" w:rsidRPr="00DB64E7">
        <w:rPr>
          <w:sz w:val="28"/>
          <w:szCs w:val="28"/>
        </w:rPr>
        <w:t>ược thiết kế để đảm bảo rằng các ứng dụng AI cung cấp giải pháp tuyệt vời cho các vấn đề khó khăn mà không có bất kỳ hậu quả tiêu cực ngoài ý muốn nào.</w:t>
      </w:r>
    </w:p>
    <w:p w:rsidR="009E0610" w:rsidRPr="006B648A" w:rsidRDefault="009E0610" w:rsidP="00D90BBD">
      <w:pPr>
        <w:rPr>
          <w:b/>
          <w:sz w:val="28"/>
          <w:szCs w:val="28"/>
        </w:rPr>
      </w:pPr>
      <w:r w:rsidRPr="006B648A">
        <w:rPr>
          <w:b/>
          <w:sz w:val="28"/>
          <w:szCs w:val="28"/>
        </w:rPr>
        <w:t>Microsoft AI principles: các nguyên tắc</w:t>
      </w:r>
      <w:r w:rsidR="006B648A" w:rsidRPr="006B648A">
        <w:rPr>
          <w:b/>
          <w:sz w:val="28"/>
          <w:szCs w:val="28"/>
        </w:rPr>
        <w:t xml:space="preserve"> về AI của Microsoft</w:t>
      </w:r>
    </w:p>
    <w:p w:rsidR="009E0610" w:rsidRPr="006B648A" w:rsidRDefault="009E0610" w:rsidP="009E0610">
      <w:pPr>
        <w:pStyle w:val="ListParagraph"/>
        <w:numPr>
          <w:ilvl w:val="0"/>
          <w:numId w:val="7"/>
        </w:numPr>
        <w:rPr>
          <w:sz w:val="28"/>
          <w:szCs w:val="28"/>
        </w:rPr>
      </w:pPr>
      <w:r w:rsidRPr="006B648A">
        <w:rPr>
          <w:b/>
          <w:sz w:val="28"/>
          <w:szCs w:val="28"/>
        </w:rPr>
        <w:t>Fairness:</w:t>
      </w:r>
      <w:r w:rsidRPr="006B648A">
        <w:rPr>
          <w:sz w:val="28"/>
          <w:szCs w:val="28"/>
        </w:rPr>
        <w:t xml:space="preserve"> AI systems cần đối sử bình đẳng với mọi người. AI system có thể củng cố khuôn mẫu xã hội hiện hành.</w:t>
      </w:r>
    </w:p>
    <w:p w:rsidR="009E0610" w:rsidRPr="006B648A" w:rsidRDefault="002D6FBD" w:rsidP="009E0610">
      <w:pPr>
        <w:pStyle w:val="ListParagraph"/>
        <w:ind w:left="1080"/>
        <w:rPr>
          <w:sz w:val="28"/>
          <w:szCs w:val="28"/>
        </w:rPr>
      </w:pPr>
      <w:r w:rsidRPr="006B648A">
        <w:rPr>
          <w:sz w:val="28"/>
          <w:szCs w:val="28"/>
        </w:rPr>
        <w:t>AI systems mà được dùng để phân bổ</w:t>
      </w:r>
      <w:r w:rsidR="00BC7130" w:rsidRPr="006B648A">
        <w:rPr>
          <w:sz w:val="28"/>
          <w:szCs w:val="28"/>
        </w:rPr>
        <w:t xml:space="preserve"> (allocate)</w:t>
      </w:r>
      <w:r w:rsidRPr="006B648A">
        <w:rPr>
          <w:sz w:val="28"/>
          <w:szCs w:val="28"/>
        </w:rPr>
        <w:t xml:space="preserve"> và giữ lại</w:t>
      </w:r>
      <w:r w:rsidR="00BC7130" w:rsidRPr="006B648A">
        <w:rPr>
          <w:sz w:val="28"/>
          <w:szCs w:val="28"/>
        </w:rPr>
        <w:t xml:space="preserve"> (withhold)</w:t>
      </w:r>
      <w:r w:rsidRPr="006B648A">
        <w:rPr>
          <w:sz w:val="28"/>
          <w:szCs w:val="28"/>
        </w:rPr>
        <w:t>:</w:t>
      </w:r>
    </w:p>
    <w:p w:rsidR="002D6FBD" w:rsidRPr="006B648A" w:rsidRDefault="002D6FBD" w:rsidP="009E0610">
      <w:pPr>
        <w:pStyle w:val="ListParagraph"/>
        <w:ind w:left="1080"/>
        <w:rPr>
          <w:sz w:val="28"/>
          <w:szCs w:val="28"/>
        </w:rPr>
      </w:pPr>
      <w:r w:rsidRPr="006B648A">
        <w:rPr>
          <w:sz w:val="28"/>
          <w:szCs w:val="28"/>
        </w:rPr>
        <w:tab/>
        <w:t>+ cơ hội (opportunities)</w:t>
      </w:r>
    </w:p>
    <w:p w:rsidR="002D6FBD" w:rsidRPr="006B648A" w:rsidRDefault="002D6FBD" w:rsidP="009E0610">
      <w:pPr>
        <w:pStyle w:val="ListParagraph"/>
        <w:ind w:left="1080"/>
        <w:rPr>
          <w:sz w:val="28"/>
          <w:szCs w:val="28"/>
        </w:rPr>
      </w:pPr>
      <w:r w:rsidRPr="006B648A">
        <w:rPr>
          <w:sz w:val="28"/>
          <w:szCs w:val="28"/>
        </w:rPr>
        <w:tab/>
        <w:t>+ resources</w:t>
      </w:r>
    </w:p>
    <w:p w:rsidR="002D6FBD" w:rsidRPr="006B648A" w:rsidRDefault="002D6FBD" w:rsidP="009E0610">
      <w:pPr>
        <w:pStyle w:val="ListParagraph"/>
        <w:ind w:left="1080"/>
        <w:rPr>
          <w:sz w:val="28"/>
          <w:szCs w:val="28"/>
        </w:rPr>
      </w:pPr>
      <w:r w:rsidRPr="006B648A">
        <w:rPr>
          <w:sz w:val="28"/>
          <w:szCs w:val="28"/>
        </w:rPr>
        <w:tab/>
        <w:t>+ Information</w:t>
      </w:r>
    </w:p>
    <w:p w:rsidR="009E0610" w:rsidRPr="006B648A" w:rsidRDefault="00BC7130" w:rsidP="009E0610">
      <w:pPr>
        <w:pStyle w:val="ListParagraph"/>
        <w:ind w:left="1080"/>
        <w:rPr>
          <w:sz w:val="28"/>
          <w:szCs w:val="28"/>
        </w:rPr>
      </w:pPr>
      <w:r w:rsidRPr="006B648A">
        <w:rPr>
          <w:sz w:val="28"/>
          <w:szCs w:val="28"/>
        </w:rPr>
        <w:t>In domains:</w:t>
      </w:r>
    </w:p>
    <w:p w:rsidR="00BC7130" w:rsidRPr="006B648A" w:rsidRDefault="00BC7130" w:rsidP="009E0610">
      <w:pPr>
        <w:pStyle w:val="ListParagraph"/>
        <w:ind w:left="1080"/>
        <w:rPr>
          <w:sz w:val="28"/>
          <w:szCs w:val="28"/>
        </w:rPr>
      </w:pPr>
      <w:r w:rsidRPr="006B648A">
        <w:rPr>
          <w:sz w:val="28"/>
          <w:szCs w:val="28"/>
        </w:rPr>
        <w:tab/>
        <w:t>+ Criminal Justice (giải quyết tội phạm)</w:t>
      </w:r>
    </w:p>
    <w:p w:rsidR="00BC7130" w:rsidRPr="006B648A" w:rsidRDefault="00BC7130" w:rsidP="009E0610">
      <w:pPr>
        <w:pStyle w:val="ListParagraph"/>
        <w:ind w:left="1080"/>
        <w:rPr>
          <w:sz w:val="28"/>
          <w:szCs w:val="28"/>
        </w:rPr>
      </w:pPr>
      <w:r w:rsidRPr="006B648A">
        <w:rPr>
          <w:sz w:val="28"/>
          <w:szCs w:val="28"/>
        </w:rPr>
        <w:tab/>
        <w:t>+ Employment and Hiring (sử dụng/thuê nhân viên)</w:t>
      </w:r>
    </w:p>
    <w:p w:rsidR="00BC7130" w:rsidRPr="006B648A" w:rsidRDefault="00BC7130" w:rsidP="009E0610">
      <w:pPr>
        <w:pStyle w:val="ListParagraph"/>
        <w:ind w:left="1080"/>
        <w:rPr>
          <w:sz w:val="28"/>
          <w:szCs w:val="28"/>
        </w:rPr>
      </w:pPr>
      <w:r w:rsidRPr="006B648A">
        <w:rPr>
          <w:sz w:val="28"/>
          <w:szCs w:val="28"/>
        </w:rPr>
        <w:tab/>
        <w:t>+ Finance and Credit</w:t>
      </w:r>
    </w:p>
    <w:p w:rsidR="00BC7130" w:rsidRPr="006B648A" w:rsidRDefault="00BC7130" w:rsidP="009E0610">
      <w:pPr>
        <w:pStyle w:val="ListParagraph"/>
        <w:ind w:left="1080"/>
        <w:rPr>
          <w:b/>
          <w:color w:val="FF0000"/>
          <w:sz w:val="28"/>
          <w:szCs w:val="28"/>
        </w:rPr>
      </w:pPr>
      <w:r w:rsidRPr="006B648A">
        <w:rPr>
          <w:b/>
          <w:color w:val="FF0000"/>
          <w:sz w:val="28"/>
          <w:szCs w:val="28"/>
        </w:rPr>
        <w:t>Azure ML có thể cho bạn biết feature nào có thể influence lên dự đoán của model về bias</w:t>
      </w:r>
    </w:p>
    <w:p w:rsidR="00BC7130" w:rsidRPr="006B648A" w:rsidRDefault="00BC7130" w:rsidP="00BC7130">
      <w:pPr>
        <w:ind w:left="720"/>
        <w:rPr>
          <w:sz w:val="28"/>
          <w:szCs w:val="28"/>
        </w:rPr>
      </w:pPr>
      <w:r w:rsidRPr="006B648A">
        <w:rPr>
          <w:b/>
          <w:sz w:val="28"/>
          <w:szCs w:val="28"/>
        </w:rPr>
        <w:t>Fairle</w:t>
      </w:r>
      <w:r w:rsidR="0044628F" w:rsidRPr="006B648A">
        <w:rPr>
          <w:b/>
          <w:sz w:val="28"/>
          <w:szCs w:val="28"/>
        </w:rPr>
        <w:t>a</w:t>
      </w:r>
      <w:r w:rsidRPr="006B648A">
        <w:rPr>
          <w:b/>
          <w:sz w:val="28"/>
          <w:szCs w:val="28"/>
        </w:rPr>
        <w:t xml:space="preserve">rn: </w:t>
      </w:r>
      <w:r w:rsidRPr="006B648A">
        <w:rPr>
          <w:sz w:val="28"/>
          <w:szCs w:val="28"/>
        </w:rPr>
        <w:t>open-source python project giúp data scientist cải thiện độ công bằng (fairness) trong AI systems</w:t>
      </w:r>
    </w:p>
    <w:p w:rsidR="0026018D" w:rsidRPr="006B648A" w:rsidRDefault="0026018D" w:rsidP="0026018D">
      <w:pPr>
        <w:pStyle w:val="ListParagraph"/>
        <w:numPr>
          <w:ilvl w:val="0"/>
          <w:numId w:val="7"/>
        </w:numPr>
        <w:rPr>
          <w:sz w:val="28"/>
          <w:szCs w:val="28"/>
        </w:rPr>
      </w:pPr>
      <w:r w:rsidRPr="006B648A">
        <w:rPr>
          <w:b/>
          <w:sz w:val="28"/>
          <w:szCs w:val="28"/>
        </w:rPr>
        <w:t>Reliability and safety</w:t>
      </w:r>
      <w:r w:rsidRPr="006B648A">
        <w:rPr>
          <w:sz w:val="28"/>
          <w:szCs w:val="28"/>
        </w:rPr>
        <w:t>: AI systems cần thể hiện sự tin cậy và an toàn (</w:t>
      </w:r>
      <w:r w:rsidRPr="006B648A">
        <w:rPr>
          <w:b/>
          <w:sz w:val="28"/>
          <w:szCs w:val="28"/>
        </w:rPr>
        <w:t>reliably and safely</w:t>
      </w:r>
      <w:r w:rsidRPr="006B648A">
        <w:rPr>
          <w:sz w:val="28"/>
          <w:szCs w:val="28"/>
        </w:rPr>
        <w:t>).</w:t>
      </w:r>
    </w:p>
    <w:p w:rsidR="0026018D" w:rsidRPr="006B648A" w:rsidRDefault="0026018D" w:rsidP="0026018D">
      <w:pPr>
        <w:pStyle w:val="ListParagraph"/>
        <w:ind w:left="1080"/>
        <w:rPr>
          <w:sz w:val="28"/>
          <w:szCs w:val="28"/>
        </w:rPr>
      </w:pPr>
      <w:r w:rsidRPr="006B648A">
        <w:rPr>
          <w:sz w:val="28"/>
          <w:szCs w:val="28"/>
        </w:rPr>
        <w:t xml:space="preserve">AI software cần được </w:t>
      </w:r>
      <w:r w:rsidRPr="006B648A">
        <w:rPr>
          <w:b/>
          <w:color w:val="FF0000"/>
          <w:sz w:val="28"/>
          <w:szCs w:val="28"/>
        </w:rPr>
        <w:t>test kĩ lưỡng</w:t>
      </w:r>
      <w:r w:rsidRPr="006B648A">
        <w:rPr>
          <w:color w:val="FF0000"/>
          <w:sz w:val="28"/>
          <w:szCs w:val="28"/>
        </w:rPr>
        <w:t xml:space="preserve"> </w:t>
      </w:r>
      <w:r w:rsidRPr="006B648A">
        <w:rPr>
          <w:sz w:val="28"/>
          <w:szCs w:val="28"/>
        </w:rPr>
        <w:t>(</w:t>
      </w:r>
      <w:r w:rsidRPr="006B648A">
        <w:rPr>
          <w:b/>
          <w:color w:val="FF0000"/>
          <w:sz w:val="28"/>
          <w:szCs w:val="28"/>
        </w:rPr>
        <w:t>rigorous tested</w:t>
      </w:r>
      <w:r w:rsidRPr="006B648A">
        <w:rPr>
          <w:sz w:val="28"/>
          <w:szCs w:val="28"/>
        </w:rPr>
        <w:t>) để chắc là hoạt động tốt.</w:t>
      </w:r>
    </w:p>
    <w:p w:rsidR="00BC1924" w:rsidRPr="006B648A" w:rsidRDefault="00BC1924" w:rsidP="0026018D">
      <w:pPr>
        <w:pStyle w:val="ListParagraph"/>
        <w:ind w:left="1080"/>
        <w:rPr>
          <w:sz w:val="28"/>
          <w:szCs w:val="28"/>
        </w:rPr>
      </w:pPr>
      <w:r w:rsidRPr="006B648A">
        <w:rPr>
          <w:sz w:val="28"/>
          <w:szCs w:val="28"/>
        </w:rPr>
        <w:t>Nếu trong diễn cảnh AI xảy ra lỗi thì phải report số lượng risks và harms tới người dùng để họ biết các lỗi đó sẽ được fix trong thời gian tới.</w:t>
      </w:r>
    </w:p>
    <w:p w:rsidR="00BC1924" w:rsidRPr="006B648A" w:rsidRDefault="00BC1924" w:rsidP="0026018D">
      <w:pPr>
        <w:pStyle w:val="ListParagraph"/>
        <w:ind w:left="1080"/>
        <w:rPr>
          <w:sz w:val="28"/>
          <w:szCs w:val="28"/>
        </w:rPr>
      </w:pPr>
    </w:p>
    <w:p w:rsidR="009839B4" w:rsidRPr="006B648A" w:rsidRDefault="009839B4" w:rsidP="0026018D">
      <w:pPr>
        <w:pStyle w:val="ListParagraph"/>
        <w:ind w:left="1080"/>
        <w:rPr>
          <w:sz w:val="28"/>
          <w:szCs w:val="28"/>
        </w:rPr>
      </w:pPr>
      <w:r w:rsidRPr="006B648A">
        <w:rPr>
          <w:sz w:val="28"/>
          <w:szCs w:val="28"/>
        </w:rPr>
        <w:drawing>
          <wp:inline distT="0" distB="0" distL="0" distR="0" wp14:anchorId="345A1448" wp14:editId="31F0F02C">
            <wp:extent cx="5046453" cy="265262"/>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59877" cy="286993"/>
                    </a:xfrm>
                    <a:prstGeom prst="rect">
                      <a:avLst/>
                    </a:prstGeom>
                  </pic:spPr>
                </pic:pic>
              </a:graphicData>
            </a:graphic>
          </wp:inline>
        </w:drawing>
      </w:r>
    </w:p>
    <w:p w:rsidR="00BC1924" w:rsidRPr="006B648A" w:rsidRDefault="00BC1924" w:rsidP="009839B4">
      <w:pPr>
        <w:pStyle w:val="ListParagraph"/>
        <w:ind w:left="1800" w:firstLine="360"/>
        <w:rPr>
          <w:sz w:val="28"/>
          <w:szCs w:val="28"/>
        </w:rPr>
      </w:pPr>
      <w:r w:rsidRPr="006B648A">
        <w:rPr>
          <w:sz w:val="28"/>
          <w:szCs w:val="28"/>
        </w:rPr>
        <w:t>Nơi AI mà cần được quan tâm về vấn đề này là:</w:t>
      </w:r>
    </w:p>
    <w:p w:rsidR="00BC1924" w:rsidRPr="006B648A" w:rsidRDefault="00BC1924" w:rsidP="0026018D">
      <w:pPr>
        <w:pStyle w:val="ListParagraph"/>
        <w:ind w:left="1080"/>
        <w:rPr>
          <w:sz w:val="28"/>
          <w:szCs w:val="28"/>
        </w:rPr>
      </w:pPr>
      <w:r w:rsidRPr="006B648A">
        <w:rPr>
          <w:sz w:val="28"/>
          <w:szCs w:val="28"/>
        </w:rPr>
        <w:tab/>
        <w:t>+ Autonomous Vehicle (Xe tự lái)</w:t>
      </w:r>
    </w:p>
    <w:p w:rsidR="00BC1924" w:rsidRPr="006B648A" w:rsidRDefault="00BC1924" w:rsidP="0026018D">
      <w:pPr>
        <w:pStyle w:val="ListParagraph"/>
        <w:ind w:left="1080"/>
        <w:rPr>
          <w:sz w:val="28"/>
          <w:szCs w:val="28"/>
        </w:rPr>
      </w:pPr>
      <w:r w:rsidRPr="006B648A">
        <w:rPr>
          <w:sz w:val="28"/>
          <w:szCs w:val="28"/>
        </w:rPr>
        <w:tab/>
        <w:t xml:space="preserve">+ AI health diagnosis (chẩn đoán bệnh), AI suggesting prescriptions (kê đơn thuốc) </w:t>
      </w:r>
    </w:p>
    <w:p w:rsidR="00BC1924" w:rsidRPr="006B648A" w:rsidRDefault="00BC1924" w:rsidP="0026018D">
      <w:pPr>
        <w:pStyle w:val="ListParagraph"/>
        <w:ind w:left="1080"/>
        <w:rPr>
          <w:sz w:val="28"/>
          <w:szCs w:val="28"/>
        </w:rPr>
      </w:pPr>
      <w:r w:rsidRPr="006B648A">
        <w:rPr>
          <w:sz w:val="28"/>
          <w:szCs w:val="28"/>
        </w:rPr>
        <w:tab/>
        <w:t>+ Autonomous Weapon Systems (Vũ khí tự động)</w:t>
      </w:r>
    </w:p>
    <w:p w:rsidR="009839B4" w:rsidRPr="006B648A" w:rsidRDefault="001A4B61" w:rsidP="009839B4">
      <w:pPr>
        <w:pStyle w:val="ListParagraph"/>
        <w:numPr>
          <w:ilvl w:val="0"/>
          <w:numId w:val="7"/>
        </w:numPr>
        <w:rPr>
          <w:sz w:val="28"/>
          <w:szCs w:val="28"/>
        </w:rPr>
      </w:pPr>
      <w:r w:rsidRPr="006B648A">
        <w:rPr>
          <w:b/>
          <w:sz w:val="28"/>
          <w:szCs w:val="28"/>
        </w:rPr>
        <w:lastRenderedPageBreak/>
        <w:t>Privacy and security:</w:t>
      </w:r>
      <w:r w:rsidRPr="006B648A">
        <w:rPr>
          <w:sz w:val="28"/>
          <w:szCs w:val="28"/>
        </w:rPr>
        <w:t xml:space="preserve"> cần được bảo vệ và tôn trọng quyền riêng tư (secure and respect privacy)</w:t>
      </w:r>
    </w:p>
    <w:p w:rsidR="001A4B61" w:rsidRPr="006B648A" w:rsidRDefault="001A4B61" w:rsidP="001A4B61">
      <w:pPr>
        <w:pStyle w:val="ListParagraph"/>
        <w:ind w:left="1080"/>
        <w:rPr>
          <w:sz w:val="28"/>
          <w:szCs w:val="28"/>
        </w:rPr>
      </w:pPr>
      <w:r w:rsidRPr="006B648A">
        <w:rPr>
          <w:sz w:val="28"/>
          <w:szCs w:val="28"/>
        </w:rPr>
        <w:t>AI cần lượng lớn data để train Deep Learning ML models</w:t>
      </w:r>
    </w:p>
    <w:p w:rsidR="00400350" w:rsidRPr="006B648A" w:rsidRDefault="00400350" w:rsidP="001A4B61">
      <w:pPr>
        <w:pStyle w:val="ListParagraph"/>
        <w:ind w:left="1080"/>
        <w:rPr>
          <w:sz w:val="28"/>
          <w:szCs w:val="28"/>
        </w:rPr>
      </w:pPr>
      <w:r w:rsidRPr="006B648A">
        <w:rPr>
          <w:sz w:val="28"/>
          <w:szCs w:val="28"/>
        </w:rPr>
        <w:t>ML models lại cần Personally identifiable information (PII)</w:t>
      </w:r>
    </w:p>
    <w:p w:rsidR="00400350" w:rsidRPr="006B648A" w:rsidRDefault="00400350" w:rsidP="001A4B61">
      <w:pPr>
        <w:pStyle w:val="ListParagraph"/>
        <w:ind w:left="1080"/>
        <w:rPr>
          <w:sz w:val="28"/>
          <w:szCs w:val="28"/>
        </w:rPr>
      </w:pPr>
    </w:p>
    <w:p w:rsidR="00400350" w:rsidRPr="006B648A" w:rsidRDefault="00400350" w:rsidP="001A4B61">
      <w:pPr>
        <w:pStyle w:val="ListParagraph"/>
        <w:ind w:left="1080"/>
        <w:rPr>
          <w:sz w:val="28"/>
          <w:szCs w:val="28"/>
        </w:rPr>
      </w:pPr>
      <w:r w:rsidRPr="006B648A">
        <w:rPr>
          <w:sz w:val="28"/>
          <w:szCs w:val="28"/>
        </w:rPr>
        <w:t>Rất là quan trọng khi đảm bảo rằng data của người dùng không bị leaked hay disclosed (tiết lộ)</w:t>
      </w:r>
    </w:p>
    <w:p w:rsidR="00400350" w:rsidRPr="006B648A" w:rsidRDefault="00400350" w:rsidP="001A4B61">
      <w:pPr>
        <w:pStyle w:val="ListParagraph"/>
        <w:ind w:left="1080"/>
        <w:rPr>
          <w:sz w:val="28"/>
          <w:szCs w:val="28"/>
        </w:rPr>
      </w:pPr>
      <w:r w:rsidRPr="006B648A">
        <w:rPr>
          <w:sz w:val="28"/>
          <w:szCs w:val="28"/>
        </w:rPr>
        <w:br/>
        <w:t>Trong vài trường hợp ML models có thể được run locally trên thiết bị người dùng =&gt; PII nằm trên thiết bị của người =&gt; tránh bị lộ</w:t>
      </w:r>
    </w:p>
    <w:p w:rsidR="00400350" w:rsidRPr="006B648A" w:rsidRDefault="00400350" w:rsidP="001A4B61">
      <w:pPr>
        <w:pStyle w:val="ListParagraph"/>
        <w:ind w:left="1080"/>
        <w:rPr>
          <w:sz w:val="28"/>
          <w:szCs w:val="28"/>
        </w:rPr>
      </w:pPr>
    </w:p>
    <w:p w:rsidR="00400350" w:rsidRPr="006B648A" w:rsidRDefault="00400350" w:rsidP="001A4B61">
      <w:pPr>
        <w:pStyle w:val="ListParagraph"/>
        <w:ind w:left="1080"/>
        <w:rPr>
          <w:sz w:val="28"/>
          <w:szCs w:val="28"/>
        </w:rPr>
      </w:pPr>
      <w:r w:rsidRPr="006B648A">
        <w:rPr>
          <w:sz w:val="28"/>
          <w:szCs w:val="28"/>
        </w:rPr>
        <w:t>AI Security Principles để phát hiện hành động malicious:</w:t>
      </w:r>
    </w:p>
    <w:p w:rsidR="00400350" w:rsidRPr="006B648A" w:rsidRDefault="00400350" w:rsidP="001A4B61">
      <w:pPr>
        <w:pStyle w:val="ListParagraph"/>
        <w:ind w:left="1080"/>
        <w:rPr>
          <w:sz w:val="28"/>
          <w:szCs w:val="28"/>
        </w:rPr>
      </w:pPr>
      <w:r w:rsidRPr="006B648A">
        <w:rPr>
          <w:sz w:val="28"/>
          <w:szCs w:val="28"/>
        </w:rPr>
        <w:tab/>
      </w:r>
      <w:r w:rsidRPr="006B648A">
        <w:rPr>
          <w:sz w:val="28"/>
          <w:szCs w:val="28"/>
        </w:rPr>
        <w:drawing>
          <wp:inline distT="0" distB="0" distL="0" distR="0" wp14:anchorId="0881501A" wp14:editId="79140055">
            <wp:extent cx="2780952" cy="847619"/>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80952" cy="847619"/>
                    </a:xfrm>
                    <a:prstGeom prst="rect">
                      <a:avLst/>
                    </a:prstGeom>
                  </pic:spPr>
                </pic:pic>
              </a:graphicData>
            </a:graphic>
          </wp:inline>
        </w:drawing>
      </w:r>
    </w:p>
    <w:p w:rsidR="00400350" w:rsidRPr="006B648A" w:rsidRDefault="00400350" w:rsidP="00400350">
      <w:pPr>
        <w:pStyle w:val="ListParagraph"/>
        <w:numPr>
          <w:ilvl w:val="0"/>
          <w:numId w:val="7"/>
        </w:numPr>
        <w:rPr>
          <w:sz w:val="28"/>
          <w:szCs w:val="28"/>
        </w:rPr>
      </w:pPr>
      <w:r w:rsidRPr="006B648A">
        <w:rPr>
          <w:b/>
          <w:sz w:val="28"/>
          <w:szCs w:val="28"/>
        </w:rPr>
        <w:t>Inclusiveness (Tính toàn diện):</w:t>
      </w:r>
      <w:r w:rsidRPr="006B648A">
        <w:rPr>
          <w:sz w:val="28"/>
          <w:szCs w:val="28"/>
        </w:rPr>
        <w:t xml:space="preserve"> AI systems cần được trao quyền cho mọi người và engage people</w:t>
      </w:r>
    </w:p>
    <w:p w:rsidR="00A27DD8" w:rsidRDefault="00400350" w:rsidP="00400350">
      <w:pPr>
        <w:pStyle w:val="ListParagraph"/>
        <w:ind w:left="1080"/>
        <w:rPr>
          <w:sz w:val="28"/>
          <w:szCs w:val="28"/>
        </w:rPr>
      </w:pPr>
      <w:r w:rsidRPr="006B648A">
        <w:rPr>
          <w:sz w:val="28"/>
          <w:szCs w:val="28"/>
        </w:rPr>
        <w:t xml:space="preserve">Nếu có thể design AI solution cho </w:t>
      </w:r>
      <w:r w:rsidRPr="006B648A">
        <w:rPr>
          <w:b/>
          <w:color w:val="FF0000"/>
          <w:sz w:val="28"/>
          <w:szCs w:val="28"/>
        </w:rPr>
        <w:t xml:space="preserve">thiểu số người dùng </w:t>
      </w:r>
      <w:r w:rsidRPr="006B648A">
        <w:rPr>
          <w:sz w:val="28"/>
          <w:szCs w:val="28"/>
        </w:rPr>
        <w:t xml:space="preserve">thì ta cũng có thể thiết AI solution </w:t>
      </w:r>
      <w:r w:rsidRPr="006B648A">
        <w:rPr>
          <w:b/>
          <w:color w:val="FF0000"/>
          <w:sz w:val="28"/>
          <w:szCs w:val="28"/>
        </w:rPr>
        <w:t>cho đa số người dùng</w:t>
      </w:r>
      <w:r w:rsidRPr="006B648A">
        <w:rPr>
          <w:color w:val="FF0000"/>
          <w:sz w:val="28"/>
          <w:szCs w:val="28"/>
        </w:rPr>
        <w:t xml:space="preserve"> </w:t>
      </w:r>
    </w:p>
    <w:p w:rsidR="00330717" w:rsidRPr="006B648A" w:rsidRDefault="00330717" w:rsidP="00330717">
      <w:pPr>
        <w:pStyle w:val="ListParagraph"/>
        <w:numPr>
          <w:ilvl w:val="0"/>
          <w:numId w:val="6"/>
        </w:numPr>
        <w:rPr>
          <w:sz w:val="28"/>
          <w:szCs w:val="28"/>
        </w:rPr>
      </w:pPr>
      <w:r>
        <w:rPr>
          <w:sz w:val="28"/>
          <w:szCs w:val="28"/>
        </w:rPr>
        <w:t>Thiết kế AI kể cả cho người khiếm thính, khiếm thị, và 1 số vấn đề khác.</w:t>
      </w:r>
    </w:p>
    <w:p w:rsidR="001A4B61" w:rsidRPr="006B648A" w:rsidRDefault="00A27DD8" w:rsidP="00400350">
      <w:pPr>
        <w:pStyle w:val="ListParagraph"/>
        <w:ind w:left="1080"/>
        <w:rPr>
          <w:sz w:val="28"/>
          <w:szCs w:val="28"/>
        </w:rPr>
      </w:pPr>
      <w:r w:rsidRPr="006B648A">
        <w:rPr>
          <w:sz w:val="28"/>
          <w:szCs w:val="28"/>
        </w:rPr>
        <w:drawing>
          <wp:inline distT="0" distB="0" distL="0" distR="0" wp14:anchorId="6285EABD" wp14:editId="7A1520BE">
            <wp:extent cx="1923810" cy="1657143"/>
            <wp:effectExtent l="0" t="0" r="635"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23810" cy="1657143"/>
                    </a:xfrm>
                    <a:prstGeom prst="rect">
                      <a:avLst/>
                    </a:prstGeom>
                  </pic:spPr>
                </pic:pic>
              </a:graphicData>
            </a:graphic>
          </wp:inline>
        </w:drawing>
      </w:r>
      <w:r w:rsidR="00400350" w:rsidRPr="006B648A">
        <w:rPr>
          <w:sz w:val="28"/>
          <w:szCs w:val="28"/>
        </w:rPr>
        <w:tab/>
      </w:r>
      <w:r w:rsidR="001A4B61" w:rsidRPr="006B648A">
        <w:rPr>
          <w:sz w:val="28"/>
          <w:szCs w:val="28"/>
        </w:rPr>
        <w:t xml:space="preserve"> </w:t>
      </w:r>
    </w:p>
    <w:p w:rsidR="00A27DD8" w:rsidRPr="006B648A" w:rsidRDefault="00A27DD8" w:rsidP="00A27DD8">
      <w:pPr>
        <w:pStyle w:val="ListParagraph"/>
        <w:numPr>
          <w:ilvl w:val="0"/>
          <w:numId w:val="7"/>
        </w:numPr>
        <w:rPr>
          <w:sz w:val="28"/>
          <w:szCs w:val="28"/>
        </w:rPr>
      </w:pPr>
      <w:r w:rsidRPr="006B648A">
        <w:rPr>
          <w:b/>
          <w:sz w:val="28"/>
          <w:szCs w:val="28"/>
        </w:rPr>
        <w:t>Transparency (minh bạch):</w:t>
      </w:r>
      <w:r w:rsidRPr="006B648A">
        <w:rPr>
          <w:sz w:val="28"/>
          <w:szCs w:val="28"/>
        </w:rPr>
        <w:t xml:space="preserve"> AI nên biết thấu hiểu</w:t>
      </w:r>
    </w:p>
    <w:p w:rsidR="00A27DD8" w:rsidRDefault="00A27DD8" w:rsidP="00A27DD8">
      <w:pPr>
        <w:pStyle w:val="ListParagraph"/>
        <w:ind w:left="1080"/>
        <w:rPr>
          <w:sz w:val="28"/>
          <w:szCs w:val="28"/>
        </w:rPr>
      </w:pPr>
      <w:r w:rsidRPr="006B648A">
        <w:rPr>
          <w:sz w:val="28"/>
          <w:szCs w:val="28"/>
        </w:rPr>
        <w:t>Interpretability/Intelligibility (Khả năng diễn giải / Tính đủ điều kiện) là khi người dùng có thể hiểu được hành vi của UI</w:t>
      </w:r>
    </w:p>
    <w:p w:rsidR="00C356E1" w:rsidRDefault="00C356E1" w:rsidP="00A27DD8">
      <w:pPr>
        <w:pStyle w:val="ListParagraph"/>
        <w:ind w:left="1080"/>
        <w:rPr>
          <w:sz w:val="28"/>
          <w:szCs w:val="28"/>
        </w:rPr>
      </w:pPr>
    </w:p>
    <w:p w:rsidR="00C356E1" w:rsidRPr="00E13AE4" w:rsidRDefault="00C356E1" w:rsidP="00E13AE4">
      <w:pPr>
        <w:pStyle w:val="ListParagraph"/>
        <w:ind w:left="1080"/>
        <w:rPr>
          <w:rFonts w:ascii="Arial" w:hAnsi="Arial" w:cs="Arial"/>
          <w:color w:val="505050"/>
          <w:shd w:val="clear" w:color="auto" w:fill="FFFFFF"/>
        </w:rPr>
      </w:pPr>
      <w:r>
        <w:rPr>
          <w:sz w:val="28"/>
          <w:szCs w:val="28"/>
        </w:rPr>
        <w:t xml:space="preserve">VD: </w:t>
      </w:r>
      <w:r>
        <w:rPr>
          <w:rFonts w:ascii="Arial" w:hAnsi="Arial" w:cs="Arial"/>
          <w:color w:val="505050"/>
          <w:shd w:val="clear" w:color="auto" w:fill="FFFFFF"/>
        </w:rPr>
        <w:t>Provide documentation to help developers debug code.</w:t>
      </w:r>
    </w:p>
    <w:p w:rsidR="00A27DD8" w:rsidRPr="00A27DD8" w:rsidRDefault="00A27DD8" w:rsidP="00A27DD8">
      <w:pPr>
        <w:pStyle w:val="ListParagraph"/>
        <w:ind w:left="1080"/>
        <w:rPr>
          <w:b/>
          <w:sz w:val="28"/>
        </w:rPr>
      </w:pPr>
      <w:r w:rsidRPr="00A27DD8">
        <w:rPr>
          <w:b/>
          <w:sz w:val="28"/>
        </w:rPr>
        <w:t>Kết quả nhận được</w:t>
      </w:r>
      <w:r>
        <w:rPr>
          <w:b/>
          <w:sz w:val="28"/>
        </w:rPr>
        <w:t xml:space="preserve"> từ Transparency of AI</w:t>
      </w:r>
      <w:r w:rsidRPr="00A27DD8">
        <w:rPr>
          <w:b/>
          <w:sz w:val="28"/>
        </w:rPr>
        <w:t>:</w:t>
      </w:r>
    </w:p>
    <w:p w:rsidR="00A27DD8" w:rsidRDefault="00A27DD8" w:rsidP="00A27DD8">
      <w:pPr>
        <w:pStyle w:val="ListParagraph"/>
        <w:ind w:left="1080"/>
        <w:rPr>
          <w:sz w:val="28"/>
        </w:rPr>
      </w:pPr>
      <w:r>
        <w:rPr>
          <w:sz w:val="28"/>
        </w:rPr>
        <w:tab/>
        <w:t>+ giảm sự bất công</w:t>
      </w:r>
    </w:p>
    <w:p w:rsidR="00A27DD8" w:rsidRDefault="00A27DD8" w:rsidP="00A27DD8">
      <w:pPr>
        <w:pStyle w:val="ListParagraph"/>
        <w:ind w:left="1080"/>
        <w:rPr>
          <w:sz w:val="28"/>
        </w:rPr>
      </w:pPr>
      <w:r>
        <w:rPr>
          <w:sz w:val="28"/>
        </w:rPr>
        <w:lastRenderedPageBreak/>
        <w:tab/>
        <w:t>+ giúp dev debug AI systems</w:t>
      </w:r>
    </w:p>
    <w:p w:rsidR="00A27DD8" w:rsidRDefault="00A27DD8" w:rsidP="00A27DD8">
      <w:pPr>
        <w:pStyle w:val="ListParagraph"/>
        <w:ind w:left="1080"/>
        <w:rPr>
          <w:sz w:val="28"/>
        </w:rPr>
      </w:pPr>
      <w:r>
        <w:rPr>
          <w:sz w:val="28"/>
        </w:rPr>
        <w:tab/>
        <w:t>+ lấy được lòng tin từ người dùng</w:t>
      </w:r>
    </w:p>
    <w:p w:rsidR="00A27DD8" w:rsidRPr="00840444" w:rsidRDefault="00A27DD8" w:rsidP="00A27DD8">
      <w:pPr>
        <w:pStyle w:val="ListParagraph"/>
        <w:ind w:left="1080"/>
        <w:rPr>
          <w:b/>
          <w:sz w:val="28"/>
        </w:rPr>
      </w:pPr>
      <w:r w:rsidRPr="00840444">
        <w:rPr>
          <w:b/>
          <w:sz w:val="28"/>
        </w:rPr>
        <w:t>Người xây dựng AI systems nên là:</w:t>
      </w:r>
    </w:p>
    <w:p w:rsidR="00A27DD8" w:rsidRDefault="00A27DD8" w:rsidP="00A27DD8">
      <w:pPr>
        <w:pStyle w:val="ListParagraph"/>
        <w:ind w:left="1080"/>
        <w:rPr>
          <w:sz w:val="28"/>
        </w:rPr>
      </w:pPr>
      <w:r>
        <w:rPr>
          <w:sz w:val="28"/>
        </w:rPr>
        <w:tab/>
        <w:t>+ hiểu tại sao lại sử dụng AI</w:t>
      </w:r>
    </w:p>
    <w:p w:rsidR="00A27DD8" w:rsidRDefault="00A27DD8" w:rsidP="00A27DD8">
      <w:pPr>
        <w:pStyle w:val="ListParagraph"/>
        <w:ind w:left="1080"/>
        <w:rPr>
          <w:sz w:val="28"/>
        </w:rPr>
      </w:pPr>
      <w:r>
        <w:rPr>
          <w:sz w:val="28"/>
        </w:rPr>
        <w:tab/>
        <w:t>+ hiểu về hạn chế về AI systems của họ</w:t>
      </w:r>
    </w:p>
    <w:p w:rsidR="00840444" w:rsidRDefault="00840444" w:rsidP="00A27DD8">
      <w:pPr>
        <w:pStyle w:val="ListParagraph"/>
        <w:ind w:left="1080"/>
        <w:rPr>
          <w:sz w:val="28"/>
        </w:rPr>
      </w:pPr>
    </w:p>
    <w:p w:rsidR="00A27DD8" w:rsidRDefault="00A27DD8" w:rsidP="00A27DD8">
      <w:pPr>
        <w:pStyle w:val="ListParagraph"/>
        <w:ind w:left="1080"/>
        <w:rPr>
          <w:sz w:val="28"/>
        </w:rPr>
      </w:pPr>
      <w:r>
        <w:rPr>
          <w:sz w:val="28"/>
        </w:rPr>
        <w:t>Lấy open-source AI framework có thể cung cấp được transparency (it nhất là về mặt kỹ thuật) về hoạt động nội bộ (internal working) của AI systems</w:t>
      </w:r>
    </w:p>
    <w:p w:rsidR="00FC6FC8" w:rsidRDefault="00FC6FC8" w:rsidP="00A27DD8">
      <w:pPr>
        <w:pStyle w:val="ListParagraph"/>
        <w:ind w:left="1080"/>
        <w:rPr>
          <w:sz w:val="28"/>
        </w:rPr>
      </w:pPr>
    </w:p>
    <w:p w:rsidR="00FC6FC8" w:rsidRDefault="00FC6FC8" w:rsidP="00A27DD8">
      <w:pPr>
        <w:pStyle w:val="ListParagraph"/>
        <w:ind w:left="1080"/>
        <w:rPr>
          <w:sz w:val="28"/>
        </w:rPr>
      </w:pPr>
      <w:r>
        <w:rPr>
          <w:sz w:val="28"/>
        </w:rPr>
        <w:t xml:space="preserve"> </w:t>
      </w:r>
    </w:p>
    <w:p w:rsidR="00A27DD8" w:rsidRDefault="00A27DD8" w:rsidP="00A27DD8">
      <w:pPr>
        <w:pStyle w:val="ListParagraph"/>
        <w:numPr>
          <w:ilvl w:val="0"/>
          <w:numId w:val="7"/>
        </w:numPr>
        <w:rPr>
          <w:sz w:val="28"/>
        </w:rPr>
      </w:pPr>
      <w:r w:rsidRPr="00A27DD8">
        <w:rPr>
          <w:b/>
          <w:sz w:val="28"/>
        </w:rPr>
        <w:t>Accountability</w:t>
      </w:r>
      <w:r w:rsidR="006B648A">
        <w:rPr>
          <w:b/>
          <w:sz w:val="28"/>
        </w:rPr>
        <w:t xml:space="preserve"> (trách nhiệm)</w:t>
      </w:r>
      <w:r>
        <w:rPr>
          <w:sz w:val="28"/>
        </w:rPr>
        <w:t>:</w:t>
      </w:r>
      <w:r w:rsidR="006B648A">
        <w:rPr>
          <w:sz w:val="28"/>
        </w:rPr>
        <w:t xml:space="preserve"> nên chịu trách nhiệm cho AI systems</w:t>
      </w:r>
      <w:r w:rsidR="00330717">
        <w:rPr>
          <w:sz w:val="28"/>
        </w:rPr>
        <w:t>.</w:t>
      </w:r>
    </w:p>
    <w:p w:rsidR="006B648A" w:rsidRDefault="00330717" w:rsidP="006B648A">
      <w:pPr>
        <w:pStyle w:val="ListParagraph"/>
        <w:ind w:left="1080"/>
        <w:rPr>
          <w:sz w:val="28"/>
        </w:rPr>
      </w:pPr>
      <w:r w:rsidRPr="00330717">
        <w:rPr>
          <w:sz w:val="28"/>
        </w:rPr>
        <w:t>Những người thiết kế và triển khai hệ thống AI phải chịu trách nhiệm về cách hệ thống của họ hoạt động. Các tổ chức nên dựa trên các tiêu chuẩn công nghiệp để xây dựng các định mức trách nhiệm. Các tiêu chuẩn này có thể đảm bảo rằng các hệ thống AI không phải là cơ quan có thẩm quyền cuối cùng đối với bất kỳ quyết định nào ảnh hưởng đến cuộc sống của con người và con người duy trì sự kiểm soát có ý nghĩa đối với các hệ thống AI có tính tự trị cao.</w:t>
      </w:r>
    </w:p>
    <w:p w:rsidR="000679AD" w:rsidRDefault="000679AD" w:rsidP="006B648A">
      <w:pPr>
        <w:pStyle w:val="ListParagraph"/>
        <w:ind w:left="1080"/>
        <w:rPr>
          <w:sz w:val="28"/>
        </w:rPr>
      </w:pPr>
    </w:p>
    <w:p w:rsidR="000679AD" w:rsidRDefault="000679AD" w:rsidP="006B648A">
      <w:pPr>
        <w:pStyle w:val="ListParagraph"/>
        <w:ind w:left="1080"/>
        <w:rPr>
          <w:sz w:val="28"/>
        </w:rPr>
      </w:pPr>
      <w:r>
        <w:rPr>
          <w:sz w:val="28"/>
        </w:rPr>
        <w:t>Chắc rằng quyết định của AI có thể overriden bởi con người.</w:t>
      </w:r>
    </w:p>
    <w:p w:rsidR="000679AD" w:rsidRDefault="000679AD" w:rsidP="006B648A">
      <w:pPr>
        <w:pStyle w:val="ListParagraph"/>
        <w:ind w:left="1080"/>
        <w:rPr>
          <w:sz w:val="28"/>
        </w:rPr>
      </w:pPr>
    </w:p>
    <w:p w:rsidR="006B648A" w:rsidRDefault="006B648A" w:rsidP="006B648A">
      <w:pPr>
        <w:pStyle w:val="ListParagraph"/>
        <w:ind w:left="1080"/>
        <w:rPr>
          <w:sz w:val="28"/>
        </w:rPr>
      </w:pPr>
      <w:r>
        <w:rPr>
          <w:sz w:val="28"/>
        </w:rPr>
        <w:t>The structure (cấu trúc?) được đặt vào để liên tục enacting (đưa ra) nguyên tắc của AI và tiếp nhận nó thành trách nhiệm.</w:t>
      </w:r>
    </w:p>
    <w:p w:rsidR="006B648A" w:rsidRDefault="006B648A" w:rsidP="006B648A">
      <w:pPr>
        <w:pStyle w:val="ListParagraph"/>
        <w:ind w:left="1080"/>
        <w:rPr>
          <w:sz w:val="28"/>
        </w:rPr>
      </w:pPr>
    </w:p>
    <w:p w:rsidR="006B648A" w:rsidRDefault="006B648A" w:rsidP="006B648A">
      <w:pPr>
        <w:pStyle w:val="ListParagraph"/>
        <w:ind w:left="1080"/>
        <w:rPr>
          <w:sz w:val="28"/>
        </w:rPr>
      </w:pPr>
      <w:r>
        <w:rPr>
          <w:sz w:val="28"/>
        </w:rPr>
        <w:t>AI systems nên làm việc trong:</w:t>
      </w:r>
    </w:p>
    <w:p w:rsidR="006B648A" w:rsidRDefault="006B648A" w:rsidP="006B648A">
      <w:pPr>
        <w:pStyle w:val="ListParagraph"/>
        <w:ind w:left="1080"/>
        <w:rPr>
          <w:sz w:val="28"/>
        </w:rPr>
      </w:pPr>
      <w:r>
        <w:rPr>
          <w:sz w:val="28"/>
        </w:rPr>
        <w:tab/>
        <w:t xml:space="preserve">+ </w:t>
      </w:r>
      <w:r w:rsidRPr="006B648A">
        <w:rPr>
          <w:sz w:val="28"/>
        </w:rPr>
        <w:t>khuôn khổ quản trị</w:t>
      </w:r>
      <w:r>
        <w:rPr>
          <w:sz w:val="28"/>
        </w:rPr>
        <w:t xml:space="preserve"> (</w:t>
      </w:r>
      <w:r w:rsidRPr="006B648A">
        <w:rPr>
          <w:sz w:val="28"/>
        </w:rPr>
        <w:t>framework of governance</w:t>
      </w:r>
      <w:r>
        <w:rPr>
          <w:sz w:val="28"/>
        </w:rPr>
        <w:t>)</w:t>
      </w:r>
    </w:p>
    <w:p w:rsidR="006B648A" w:rsidRDefault="006B648A" w:rsidP="006B648A">
      <w:pPr>
        <w:pStyle w:val="ListParagraph"/>
        <w:ind w:left="1080"/>
        <w:rPr>
          <w:sz w:val="28"/>
        </w:rPr>
      </w:pPr>
      <w:r>
        <w:rPr>
          <w:sz w:val="28"/>
        </w:rPr>
        <w:tab/>
        <w:t>+ nguyên tắc tổ chức (organizational principles)</w:t>
      </w:r>
    </w:p>
    <w:p w:rsidR="006B648A" w:rsidRDefault="006B648A" w:rsidP="006B648A">
      <w:pPr>
        <w:pStyle w:val="ListParagraph"/>
        <w:ind w:left="1080"/>
        <w:rPr>
          <w:sz w:val="28"/>
        </w:rPr>
      </w:pPr>
      <w:r>
        <w:rPr>
          <w:sz w:val="28"/>
        </w:rPr>
        <w:tab/>
        <w:t xml:space="preserve">+ </w:t>
      </w:r>
      <w:r w:rsidRPr="006B648A">
        <w:rPr>
          <w:sz w:val="28"/>
        </w:rPr>
        <w:t xml:space="preserve">tiêu chuẩn </w:t>
      </w:r>
      <w:r>
        <w:rPr>
          <w:sz w:val="28"/>
        </w:rPr>
        <w:t xml:space="preserve">đạo đức và </w:t>
      </w:r>
      <w:r w:rsidRPr="006B648A">
        <w:rPr>
          <w:sz w:val="28"/>
        </w:rPr>
        <w:t>pháp lý</w:t>
      </w:r>
      <w:r>
        <w:rPr>
          <w:sz w:val="28"/>
        </w:rPr>
        <w:t xml:space="preserve"> đã được định nghĩa rõ ràng (ethical and legal standards)</w:t>
      </w:r>
    </w:p>
    <w:p w:rsidR="006B648A" w:rsidRPr="006B648A" w:rsidRDefault="006B648A" w:rsidP="006B648A">
      <w:pPr>
        <w:ind w:left="720"/>
        <w:rPr>
          <w:sz w:val="28"/>
        </w:rPr>
      </w:pPr>
      <w:r>
        <w:rPr>
          <w:sz w:val="28"/>
        </w:rPr>
        <w:t xml:space="preserve">Các nguyên tắc hướng dẫn của Microsoft về cách họ </w:t>
      </w:r>
      <w:r w:rsidRPr="006B648A">
        <w:rPr>
          <w:b/>
          <w:color w:val="FF0000"/>
          <w:sz w:val="28"/>
        </w:rPr>
        <w:t>Develop, Sell, Advocate</w:t>
      </w:r>
      <w:r>
        <w:rPr>
          <w:sz w:val="28"/>
        </w:rPr>
        <w:t xml:space="preserve"> (biện hộ) khi làm việc với bên thứ 3 </w:t>
      </w:r>
      <w:r w:rsidRPr="006B648A">
        <w:rPr>
          <w:sz w:val="28"/>
        </w:rPr>
        <w:t xml:space="preserve">và điều này có thể thúc đẩy các </w:t>
      </w:r>
      <w:r w:rsidRPr="006B648A">
        <w:rPr>
          <w:sz w:val="28"/>
          <w:u w:val="single"/>
        </w:rPr>
        <w:t>quy định</w:t>
      </w:r>
      <w:r>
        <w:rPr>
          <w:sz w:val="28"/>
        </w:rPr>
        <w:t xml:space="preserve"> (regulations)</w:t>
      </w:r>
      <w:r w:rsidRPr="006B648A">
        <w:rPr>
          <w:sz w:val="28"/>
        </w:rPr>
        <w:t xml:space="preserve"> hướng tới các </w:t>
      </w:r>
      <w:r w:rsidRPr="006B648A">
        <w:rPr>
          <w:sz w:val="28"/>
          <w:u w:val="single"/>
        </w:rPr>
        <w:t>nguyên tắc AI</w:t>
      </w:r>
      <w:r>
        <w:rPr>
          <w:sz w:val="28"/>
        </w:rPr>
        <w:t xml:space="preserve"> (AI </w:t>
      </w:r>
      <w:r w:rsidRPr="006B648A">
        <w:rPr>
          <w:sz w:val="28"/>
        </w:rPr>
        <w:t>principles</w:t>
      </w:r>
      <w:r>
        <w:rPr>
          <w:sz w:val="28"/>
        </w:rPr>
        <w:t>).</w:t>
      </w:r>
    </w:p>
    <w:p w:rsidR="005410F2" w:rsidRDefault="005410F2" w:rsidP="00D90BBD">
      <w:pPr>
        <w:rPr>
          <w:b/>
        </w:rPr>
      </w:pPr>
    </w:p>
    <w:p w:rsidR="005410F2" w:rsidRPr="000A0D26" w:rsidRDefault="000A0D26" w:rsidP="000A0D26">
      <w:pPr>
        <w:ind w:left="1440" w:firstLine="720"/>
        <w:rPr>
          <w:b/>
          <w:sz w:val="96"/>
        </w:rPr>
      </w:pPr>
      <w:r w:rsidRPr="000A0D26">
        <w:rPr>
          <w:rFonts w:ascii="Arial" w:hAnsi="Arial" w:cs="Arial"/>
          <w:color w:val="FFFFFF"/>
          <w:spacing w:val="3"/>
          <w:sz w:val="56"/>
          <w:szCs w:val="21"/>
          <w:shd w:val="clear" w:color="auto" w:fill="181818"/>
        </w:rPr>
        <w:t>Cognitive Services</w:t>
      </w:r>
    </w:p>
    <w:p w:rsidR="00E77E46" w:rsidRDefault="00E77E46" w:rsidP="00D90BBD">
      <w:r w:rsidRPr="006464BE">
        <w:rPr>
          <w:b/>
          <w:sz w:val="48"/>
        </w:rPr>
        <w:lastRenderedPageBreak/>
        <w:t xml:space="preserve">Azure Cognitive Services: </w:t>
      </w:r>
      <w:r>
        <w:t xml:space="preserve">là </w:t>
      </w:r>
      <w:r w:rsidRPr="00E77E46">
        <w:rPr>
          <w:b/>
          <w:highlight w:val="yellow"/>
        </w:rPr>
        <w:t>bao hàm (comprehensive) cả một family của AI services</w:t>
      </w:r>
      <w:r>
        <w:t xml:space="preserve"> và cognitive APIs để giúp build các apps thông minh (intelligent apps).    {dịch ra chuối v~}</w:t>
      </w:r>
    </w:p>
    <w:p w:rsidR="00E77E46" w:rsidRDefault="00E77E46" w:rsidP="00D90BBD">
      <w:r>
        <w:t xml:space="preserve">Create customizable, </w:t>
      </w:r>
      <w:r w:rsidRPr="00E77E46">
        <w:t>pretrained</w:t>
      </w:r>
      <w:r>
        <w:t xml:space="preserve"> models (model đã dc train) built with “</w:t>
      </w:r>
      <w:r w:rsidR="00CD297F">
        <w:t>breakthrough</w:t>
      </w:r>
      <w:r>
        <w:t>”</w:t>
      </w:r>
      <w:r w:rsidR="00CD297F">
        <w:t xml:space="preserve"> AI research</w:t>
      </w:r>
    </w:p>
    <w:p w:rsidR="00CD297F" w:rsidRDefault="00CD297F" w:rsidP="00D90BBD">
      <w:r>
        <w:t>D</w:t>
      </w:r>
      <w:r w:rsidRPr="00CD297F">
        <w:t>eploy</w:t>
      </w:r>
      <w:r>
        <w:t xml:space="preserve"> Cognitive Services bất cứ đâu từ cloud cho tới the edge with containers</w:t>
      </w:r>
    </w:p>
    <w:p w:rsidR="00CD297F" w:rsidRDefault="00CD297F" w:rsidP="00D90BBD">
      <w:r>
        <w:t>Dễ nắm bắt – không cần phải là machine-learning expertise.</w:t>
      </w:r>
    </w:p>
    <w:p w:rsidR="00CD297F" w:rsidRDefault="00CD297F" w:rsidP="00D90BBD">
      <w:r>
        <w:t>Developed với những chuẩn mực đạo đực nghiêm túc, empowering responsible (trao quyền trách nhiệm) use with industry-leading tools and guidelines</w:t>
      </w:r>
    </w:p>
    <w:p w:rsidR="0074349A" w:rsidRDefault="0074349A" w:rsidP="00D90BBD">
      <w:r>
        <w:rPr>
          <w:rStyle w:val="Emphasis"/>
          <w:rFonts w:ascii="Georgia" w:hAnsi="Georgia"/>
          <w:b/>
          <w:bCs/>
          <w:color w:val="292929"/>
          <w:spacing w:val="-1"/>
          <w:sz w:val="32"/>
          <w:szCs w:val="32"/>
          <w:shd w:val="clear" w:color="auto" w:fill="FFFFFF"/>
        </w:rPr>
        <w:t>Difference between Computer Vision and Cognitive Services</w:t>
      </w:r>
    </w:p>
    <w:p w:rsidR="0074349A" w:rsidRDefault="0074349A" w:rsidP="0074349A">
      <w:r w:rsidRPr="003C72E7">
        <w:rPr>
          <w:b/>
        </w:rPr>
        <w:t>Computer Vision</w:t>
      </w:r>
      <w:r>
        <w:t xml:space="preserve">: Một </w:t>
      </w:r>
      <w:r w:rsidR="007552C9" w:rsidRPr="007552C9">
        <w:t xml:space="preserve">resource </w:t>
      </w:r>
      <w:r>
        <w:t xml:space="preserve">cụ thể cho </w:t>
      </w:r>
      <w:r w:rsidRPr="0074349A">
        <w:t>Computer Vision service</w:t>
      </w:r>
      <w:r>
        <w:t xml:space="preserve">. Sử dụng loại </w:t>
      </w:r>
      <w:r w:rsidR="00BA3871" w:rsidRPr="00BA3871">
        <w:t xml:space="preserve">resource </w:t>
      </w:r>
      <w:r>
        <w:t xml:space="preserve">này nếu bạn không có ý định sử dụng bất kỳ </w:t>
      </w:r>
      <w:r w:rsidR="003339A9" w:rsidRPr="003339A9">
        <w:t xml:space="preserve">cognitive services </w:t>
      </w:r>
      <w:r>
        <w:t xml:space="preserve">nào khác hoặc nếu bạn muốn theo dõi việc sử dụng </w:t>
      </w:r>
      <w:r w:rsidR="00E32DE0">
        <w:t>(</w:t>
      </w:r>
      <w:r w:rsidR="00E32DE0" w:rsidRPr="00E32DE0">
        <w:t>utilization</w:t>
      </w:r>
      <w:r w:rsidR="00E32DE0">
        <w:t xml:space="preserve">) </w:t>
      </w:r>
      <w:r>
        <w:t xml:space="preserve">và </w:t>
      </w:r>
      <w:r w:rsidR="0071036E">
        <w:t>tiêu tốn</w:t>
      </w:r>
      <w:r w:rsidR="00E32DE0">
        <w:t xml:space="preserve"> (</w:t>
      </w:r>
      <w:r w:rsidR="00E32DE0" w:rsidRPr="00E32DE0">
        <w:t>costs</w:t>
      </w:r>
      <w:r w:rsidR="00E32DE0">
        <w:t>)</w:t>
      </w:r>
      <w:r>
        <w:t xml:space="preserve"> cho tài nguyên Computer Vision của mình một cách riêng biệt.</w:t>
      </w:r>
    </w:p>
    <w:p w:rsidR="0074349A" w:rsidRDefault="007A0DAD" w:rsidP="0074349A">
      <w:r w:rsidRPr="003C72E7">
        <w:rPr>
          <w:b/>
        </w:rPr>
        <w:t>Cognitive Services</w:t>
      </w:r>
      <w:r w:rsidR="0074349A">
        <w:t xml:space="preserve">: Một tài nguyên dịch vụ nhận thức chung bao gồm </w:t>
      </w:r>
      <w:r w:rsidR="0071036E" w:rsidRPr="0071036E">
        <w:t xml:space="preserve">Computer Vision </w:t>
      </w:r>
      <w:r w:rsidR="0074349A">
        <w:t xml:space="preserve">cùng với nhiều </w:t>
      </w:r>
      <w:r w:rsidR="00326C4B" w:rsidRPr="00326C4B">
        <w:t xml:space="preserve">cognitive services </w:t>
      </w:r>
      <w:r w:rsidR="0074349A">
        <w:t>khác; chẳng hạn như Phân tích văn bản</w:t>
      </w:r>
      <w:r w:rsidR="000F2D29">
        <w:t xml:space="preserve"> (</w:t>
      </w:r>
      <w:r w:rsidR="000F2D29" w:rsidRPr="000F2D29">
        <w:t>Text Analytics</w:t>
      </w:r>
      <w:r w:rsidR="000F2D29">
        <w:t>)</w:t>
      </w:r>
      <w:r w:rsidR="0074349A">
        <w:t xml:space="preserve">, Trình dịch văn bản </w:t>
      </w:r>
      <w:r w:rsidR="005F41B1">
        <w:t>(</w:t>
      </w:r>
      <w:r w:rsidR="005F41B1" w:rsidRPr="005F41B1">
        <w:t>Translator Text</w:t>
      </w:r>
      <w:r w:rsidR="005F41B1">
        <w:t xml:space="preserve">) </w:t>
      </w:r>
      <w:r w:rsidR="0074349A">
        <w:t xml:space="preserve">và những thứ khác. Sử dụng loại </w:t>
      </w:r>
      <w:r w:rsidR="004D5029" w:rsidRPr="00BA3871">
        <w:t xml:space="preserve">resource </w:t>
      </w:r>
      <w:r w:rsidR="0074349A">
        <w:t xml:space="preserve">này nếu bạn định sử dụng nhiều </w:t>
      </w:r>
      <w:r w:rsidR="00A32A4C" w:rsidRPr="00A32A4C">
        <w:t xml:space="preserve">cognitive services </w:t>
      </w:r>
      <w:r w:rsidR="0074349A">
        <w:t>và muốn đơn giản hóa việc quản trị</w:t>
      </w:r>
      <w:r w:rsidR="0055170C">
        <w:t xml:space="preserve"> (</w:t>
      </w:r>
      <w:r w:rsidR="0055170C" w:rsidRPr="0055170C">
        <w:t>administration</w:t>
      </w:r>
      <w:r w:rsidR="0055170C">
        <w:t>)</w:t>
      </w:r>
      <w:r w:rsidR="0074349A">
        <w:t xml:space="preserve"> và phát triển</w:t>
      </w:r>
      <w:r w:rsidR="0055170C">
        <w:t xml:space="preserve"> (</w:t>
      </w:r>
      <w:r w:rsidR="0055170C" w:rsidRPr="0055170C">
        <w:t>development</w:t>
      </w:r>
      <w:r w:rsidR="0055170C">
        <w:t>)</w:t>
      </w:r>
      <w:r w:rsidR="0074349A">
        <w:t>.</w:t>
      </w:r>
    </w:p>
    <w:p w:rsidR="00CD297F" w:rsidRDefault="00777693" w:rsidP="00D90BBD">
      <w:r>
        <w:rPr>
          <w:rStyle w:val="Emphasis"/>
          <w:rFonts w:ascii="Georgia" w:hAnsi="Georgia"/>
          <w:b/>
          <w:bCs/>
          <w:color w:val="292929"/>
          <w:spacing w:val="-1"/>
          <w:sz w:val="32"/>
          <w:szCs w:val="32"/>
          <w:shd w:val="clear" w:color="auto" w:fill="FFFFFF"/>
        </w:rPr>
        <w:t xml:space="preserve">What are the </w:t>
      </w:r>
      <w:r w:rsidRPr="00071AA9">
        <w:rPr>
          <w:rStyle w:val="Emphasis"/>
          <w:rFonts w:ascii="Georgia" w:hAnsi="Georgia"/>
          <w:b/>
          <w:bCs/>
          <w:color w:val="FF0000"/>
          <w:spacing w:val="-1"/>
          <w:sz w:val="32"/>
          <w:szCs w:val="32"/>
          <w:shd w:val="clear" w:color="auto" w:fill="FFFFFF"/>
        </w:rPr>
        <w:t xml:space="preserve">cognitive services </w:t>
      </w:r>
      <w:r>
        <w:rPr>
          <w:rStyle w:val="Emphasis"/>
          <w:rFonts w:ascii="Georgia" w:hAnsi="Georgia"/>
          <w:b/>
          <w:bCs/>
          <w:color w:val="292929"/>
          <w:spacing w:val="-1"/>
          <w:sz w:val="32"/>
          <w:szCs w:val="32"/>
          <w:shd w:val="clear" w:color="auto" w:fill="FFFFFF"/>
        </w:rPr>
        <w:t xml:space="preserve">that you </w:t>
      </w:r>
      <w:r w:rsidRPr="00071AA9">
        <w:rPr>
          <w:rStyle w:val="Emphasis"/>
          <w:rFonts w:ascii="Georgia" w:hAnsi="Georgia"/>
          <w:b/>
          <w:bCs/>
          <w:color w:val="FF0000"/>
          <w:spacing w:val="-1"/>
          <w:sz w:val="32"/>
          <w:szCs w:val="32"/>
          <w:shd w:val="clear" w:color="auto" w:fill="FFFFFF"/>
        </w:rPr>
        <w:t>can</w:t>
      </w:r>
      <w:r>
        <w:rPr>
          <w:rStyle w:val="Emphasis"/>
          <w:rFonts w:ascii="Georgia" w:hAnsi="Georgia"/>
          <w:b/>
          <w:bCs/>
          <w:color w:val="292929"/>
          <w:spacing w:val="-1"/>
          <w:sz w:val="32"/>
          <w:szCs w:val="32"/>
          <w:shd w:val="clear" w:color="auto" w:fill="FFFFFF"/>
        </w:rPr>
        <w:t xml:space="preserve"> </w:t>
      </w:r>
      <w:r w:rsidRPr="00071AA9">
        <w:rPr>
          <w:rStyle w:val="Emphasis"/>
          <w:rFonts w:ascii="Georgia" w:hAnsi="Georgia"/>
          <w:b/>
          <w:bCs/>
          <w:color w:val="FF0000"/>
          <w:spacing w:val="-1"/>
          <w:sz w:val="32"/>
          <w:szCs w:val="32"/>
          <w:shd w:val="clear" w:color="auto" w:fill="FFFFFF"/>
        </w:rPr>
        <w:t xml:space="preserve">use to detect and analyze faces </w:t>
      </w:r>
      <w:r>
        <w:rPr>
          <w:rStyle w:val="Emphasis"/>
          <w:rFonts w:ascii="Georgia" w:hAnsi="Georgia"/>
          <w:b/>
          <w:bCs/>
          <w:color w:val="292929"/>
          <w:spacing w:val="-1"/>
          <w:sz w:val="32"/>
          <w:szCs w:val="32"/>
          <w:shd w:val="clear" w:color="auto" w:fill="FFFFFF"/>
        </w:rPr>
        <w:t>from Microsoft Azure?</w:t>
      </w:r>
    </w:p>
    <w:p w:rsidR="00777693" w:rsidRDefault="00777693" w:rsidP="00777693">
      <w:r w:rsidRPr="00071AA9">
        <w:rPr>
          <w:b/>
        </w:rPr>
        <w:t>Computer Vision</w:t>
      </w:r>
      <w:r>
        <w:t>, cung cấp tính năng nhận diện khuôn mặt và một số phân tích khuôn mặt cơ bản, chẳng hạn như xác định tuổi.</w:t>
      </w:r>
    </w:p>
    <w:p w:rsidR="00777693" w:rsidRDefault="00777693" w:rsidP="00777693">
      <w:r w:rsidRPr="00071AA9">
        <w:rPr>
          <w:b/>
        </w:rPr>
        <w:t>Trình lập chỉ mục video</w:t>
      </w:r>
      <w:r>
        <w:t xml:space="preserve"> (</w:t>
      </w:r>
      <w:r w:rsidRPr="00071AA9">
        <w:rPr>
          <w:b/>
        </w:rPr>
        <w:t>Video Indexer</w:t>
      </w:r>
      <w:r>
        <w:t>), mà bạn có thể sử dụng để phát hiện và nhận dạng khuôn mặt trong video.</w:t>
      </w:r>
    </w:p>
    <w:p w:rsidR="00777693" w:rsidRDefault="0078346D" w:rsidP="00777693">
      <w:r w:rsidRPr="00071AA9">
        <w:rPr>
          <w:b/>
        </w:rPr>
        <w:t>Face</w:t>
      </w:r>
      <w:r w:rsidR="00777693">
        <w:t>, cung cấp các thuật toán được xây dựng trước có thể phát hiện, nhận dạng và phân tích khuôn mặt.</w:t>
      </w:r>
    </w:p>
    <w:p w:rsidR="00777693" w:rsidRDefault="00777693" w:rsidP="00D90BBD"/>
    <w:p w:rsidR="00CD297F" w:rsidRPr="00E940AF" w:rsidRDefault="00CD297F" w:rsidP="00D90BBD">
      <w:pPr>
        <w:rPr>
          <w:b/>
        </w:rPr>
      </w:pPr>
      <w:r w:rsidRPr="00E940AF">
        <w:rPr>
          <w:b/>
          <w:highlight w:val="yellow"/>
        </w:rPr>
        <w:t>Decision:</w:t>
      </w:r>
    </w:p>
    <w:p w:rsidR="00CD297F" w:rsidRDefault="00CD297F" w:rsidP="00D90BBD">
      <w:r w:rsidRPr="00E940AF">
        <w:rPr>
          <w:b/>
        </w:rPr>
        <w:t>Anomaly Detector:</w:t>
      </w:r>
      <w:r>
        <w:t xml:space="preserve"> xác địnhsớm vấn đề (identify potential problems early on)</w:t>
      </w:r>
    </w:p>
    <w:p w:rsidR="00CD297F" w:rsidRDefault="00CD297F" w:rsidP="00D90BBD">
      <w:r w:rsidRPr="00E940AF">
        <w:rPr>
          <w:b/>
        </w:rPr>
        <w:t>Content Moderator</w:t>
      </w:r>
      <w:r>
        <w:t>: phát hiện content độc hại không mong muốn (potentially offensive or unwanted content)</w:t>
      </w:r>
    </w:p>
    <w:p w:rsidR="00CD297F" w:rsidRDefault="00CD297F" w:rsidP="00D90BBD">
      <w:r w:rsidRPr="00E940AF">
        <w:rPr>
          <w:b/>
        </w:rPr>
        <w:lastRenderedPageBreak/>
        <w:t>Personaliser:</w:t>
      </w:r>
      <w:r>
        <w:t xml:space="preserve"> Tạo trải nghiệm mang tính giàu cá nhân hóa cho từng user (</w:t>
      </w:r>
      <w:r>
        <w:drawing>
          <wp:inline distT="0" distB="0" distL="0" distR="0" wp14:anchorId="72BDC5E4" wp14:editId="522BA1CB">
            <wp:extent cx="3723809" cy="266667"/>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23809" cy="266667"/>
                    </a:xfrm>
                    <a:prstGeom prst="rect">
                      <a:avLst/>
                    </a:prstGeom>
                  </pic:spPr>
                </pic:pic>
              </a:graphicData>
            </a:graphic>
          </wp:inline>
        </w:drawing>
      </w:r>
      <w:r>
        <w:t>)</w:t>
      </w:r>
    </w:p>
    <w:p w:rsidR="00CD297F" w:rsidRPr="00E940AF" w:rsidRDefault="00CD297F" w:rsidP="00D90BBD">
      <w:pPr>
        <w:rPr>
          <w:b/>
        </w:rPr>
      </w:pPr>
      <w:r w:rsidRPr="00E940AF">
        <w:rPr>
          <w:b/>
          <w:highlight w:val="yellow"/>
        </w:rPr>
        <w:t>Language:</w:t>
      </w:r>
    </w:p>
    <w:p w:rsidR="00CD297F" w:rsidRDefault="00CD297F" w:rsidP="00D90BBD">
      <w:r w:rsidRPr="00E940AF">
        <w:rPr>
          <w:b/>
        </w:rPr>
        <w:t>Language Understanding:</w:t>
      </w:r>
      <w:r>
        <w:t xml:space="preserve"> Xây dự</w:t>
      </w:r>
      <w:r w:rsidR="00E940AF">
        <w:t>ng hiểu ngôn ngữ tự nhiên vào apps, bots, thiết bị IoT</w:t>
      </w:r>
    </w:p>
    <w:p w:rsidR="00E940AF" w:rsidRDefault="00E940AF" w:rsidP="00D90BBD">
      <w:r w:rsidRPr="00E940AF">
        <w:rPr>
          <w:b/>
        </w:rPr>
        <w:t>QnA Maker:</w:t>
      </w:r>
      <w:r>
        <w:t xml:space="preserve"> Tạo lớp (layer) đối thoại các câu hỏi và trả lời trên data.</w:t>
      </w:r>
      <w:r w:rsidRPr="00E940AF">
        <w:t xml:space="preserve"> </w:t>
      </w:r>
      <w:r>
        <w:drawing>
          <wp:inline distT="0" distB="0" distL="0" distR="0" wp14:anchorId="5B2CCED2" wp14:editId="6B1CA5D7">
            <wp:extent cx="4790476" cy="21904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790476" cy="219048"/>
                    </a:xfrm>
                    <a:prstGeom prst="rect">
                      <a:avLst/>
                    </a:prstGeom>
                  </pic:spPr>
                </pic:pic>
              </a:graphicData>
            </a:graphic>
          </wp:inline>
        </w:drawing>
      </w:r>
    </w:p>
    <w:p w:rsidR="00E940AF" w:rsidRDefault="00E940AF" w:rsidP="00D90BBD">
      <w:r w:rsidRPr="00E940AF">
        <w:rPr>
          <w:b/>
        </w:rPr>
        <w:t>Text Analytics:</w:t>
      </w:r>
      <w:r>
        <w:t xml:space="preserve"> Phát hiện cảm xúc, câu mấu chốt và tên thực thể</w:t>
      </w:r>
      <w:r w:rsidRPr="00E940AF">
        <w:t xml:space="preserve"> </w:t>
      </w:r>
      <w:r>
        <w:drawing>
          <wp:inline distT="0" distB="0" distL="0" distR="0" wp14:anchorId="1D6BBB65" wp14:editId="3D67F67E">
            <wp:extent cx="3866667" cy="18095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66667" cy="180952"/>
                    </a:xfrm>
                    <a:prstGeom prst="rect">
                      <a:avLst/>
                    </a:prstGeom>
                  </pic:spPr>
                </pic:pic>
              </a:graphicData>
            </a:graphic>
          </wp:inline>
        </w:drawing>
      </w:r>
    </w:p>
    <w:p w:rsidR="00E940AF" w:rsidRDefault="00E940AF" w:rsidP="00D90BBD">
      <w:r>
        <w:drawing>
          <wp:inline distT="0" distB="0" distL="0" distR="0" wp14:anchorId="21627D60" wp14:editId="2E2AB3CF">
            <wp:extent cx="5019048" cy="200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19048" cy="200000"/>
                    </a:xfrm>
                    <a:prstGeom prst="rect">
                      <a:avLst/>
                    </a:prstGeom>
                  </pic:spPr>
                </pic:pic>
              </a:graphicData>
            </a:graphic>
          </wp:inline>
        </w:drawing>
      </w:r>
    </w:p>
    <w:p w:rsidR="00E940AF" w:rsidRPr="00E940AF" w:rsidRDefault="00E940AF" w:rsidP="00D90BBD">
      <w:pPr>
        <w:rPr>
          <w:b/>
        </w:rPr>
      </w:pPr>
      <w:r w:rsidRPr="00E940AF">
        <w:rPr>
          <w:b/>
          <w:highlight w:val="yellow"/>
        </w:rPr>
        <w:t>Speech:</w:t>
      </w:r>
    </w:p>
    <w:p w:rsidR="00E940AF" w:rsidRDefault="00E940AF" w:rsidP="00D90BBD">
      <w:r w:rsidRPr="00E940AF">
        <w:rPr>
          <w:b/>
        </w:rPr>
        <w:t>Speech to Text:</w:t>
      </w:r>
      <w:r>
        <w:t xml:space="preserve"> Dịch câu thoại âm thanh thành đọc, và searchable text</w:t>
      </w:r>
    </w:p>
    <w:p w:rsidR="00E940AF" w:rsidRDefault="00E940AF" w:rsidP="00D90BBD">
      <w:r w:rsidRPr="00E940AF">
        <w:rPr>
          <w:b/>
        </w:rPr>
        <w:t>Text to Speech:</w:t>
      </w:r>
      <w:r>
        <w:t xml:space="preserve"> Đổi chữ thành giọng nói tự nhiên </w:t>
      </w:r>
      <w:r w:rsidRPr="00E940AF">
        <w:t xml:space="preserve">để có giao diện tự nhiên hơn </w:t>
      </w:r>
      <w:r>
        <w:drawing>
          <wp:inline distT="0" distB="0" distL="0" distR="0" wp14:anchorId="32050112" wp14:editId="73A751C1">
            <wp:extent cx="3971429" cy="23809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71429" cy="238095"/>
                    </a:xfrm>
                    <a:prstGeom prst="rect">
                      <a:avLst/>
                    </a:prstGeom>
                  </pic:spPr>
                </pic:pic>
              </a:graphicData>
            </a:graphic>
          </wp:inline>
        </w:drawing>
      </w:r>
    </w:p>
    <w:p w:rsidR="00E940AF" w:rsidRDefault="00E940AF" w:rsidP="00D90BBD">
      <w:r w:rsidRPr="00CC2599">
        <w:rPr>
          <w:b/>
        </w:rPr>
        <w:t>Speech Translation:</w:t>
      </w:r>
      <w:r>
        <w:t xml:space="preserve"> Tích dịch giọng nói theo thời gian thực vào apps</w:t>
      </w:r>
      <w:r w:rsidRPr="00E940AF">
        <w:t xml:space="preserve"> </w:t>
      </w:r>
      <w:r>
        <w:drawing>
          <wp:inline distT="0" distB="0" distL="0" distR="0" wp14:anchorId="403C788E" wp14:editId="7E45ECE1">
            <wp:extent cx="3609524" cy="190476"/>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09524" cy="190476"/>
                    </a:xfrm>
                    <a:prstGeom prst="rect">
                      <a:avLst/>
                    </a:prstGeom>
                  </pic:spPr>
                </pic:pic>
              </a:graphicData>
            </a:graphic>
          </wp:inline>
        </w:drawing>
      </w:r>
    </w:p>
    <w:p w:rsidR="00E940AF" w:rsidRDefault="00E940AF" w:rsidP="00D90BBD">
      <w:r w:rsidRPr="00CC2599">
        <w:rPr>
          <w:b/>
        </w:rPr>
        <w:t>Speaker Recognition:</w:t>
      </w:r>
      <w:r>
        <w:t xml:space="preserve"> </w:t>
      </w:r>
      <w:r w:rsidR="009C3FBA">
        <w:t>Xác định và verify người nói dựa trên audio</w:t>
      </w:r>
      <w:r w:rsidR="009C3FBA" w:rsidRPr="009C3FBA">
        <w:t xml:space="preserve"> </w:t>
      </w:r>
      <w:r w:rsidR="009C3FBA">
        <w:drawing>
          <wp:inline distT="0" distB="0" distL="0" distR="0" wp14:anchorId="1501C4DB" wp14:editId="437EE632">
            <wp:extent cx="3876190" cy="171429"/>
            <wp:effectExtent l="0" t="0" r="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876190" cy="171429"/>
                    </a:xfrm>
                    <a:prstGeom prst="rect">
                      <a:avLst/>
                    </a:prstGeom>
                  </pic:spPr>
                </pic:pic>
              </a:graphicData>
            </a:graphic>
          </wp:inline>
        </w:drawing>
      </w:r>
    </w:p>
    <w:p w:rsidR="009C3FBA" w:rsidRPr="009C3FBA" w:rsidRDefault="009C3FBA" w:rsidP="00D90BBD">
      <w:pPr>
        <w:rPr>
          <w:b/>
        </w:rPr>
      </w:pPr>
      <w:r w:rsidRPr="009C3FBA">
        <w:rPr>
          <w:b/>
          <w:highlight w:val="yellow"/>
        </w:rPr>
        <w:t>Vision</w:t>
      </w:r>
    </w:p>
    <w:p w:rsidR="009C3FBA" w:rsidRDefault="009C3FBA" w:rsidP="00D90BBD">
      <w:r w:rsidRPr="00CC2599">
        <w:rPr>
          <w:b/>
        </w:rPr>
        <w:t>Computer Vision:</w:t>
      </w:r>
      <w:r>
        <w:t xml:space="preserve"> Phân tích nội dụng trong hình và video</w:t>
      </w:r>
    </w:p>
    <w:p w:rsidR="009C3FBA" w:rsidRDefault="009C3FBA" w:rsidP="00D90BBD">
      <w:r w:rsidRPr="00CC2599">
        <w:rPr>
          <w:b/>
        </w:rPr>
        <w:t>Custom Vision</w:t>
      </w:r>
      <w:r>
        <w:t>: Nhận dạng ảnh mình muốn nó nhận dạng để phù hợp với công việc.</w:t>
      </w:r>
      <w:r w:rsidRPr="009C3FBA">
        <w:t xml:space="preserve"> </w:t>
      </w:r>
      <w:r>
        <w:drawing>
          <wp:inline distT="0" distB="0" distL="0" distR="0" wp14:anchorId="42847A8A" wp14:editId="00D01C7E">
            <wp:extent cx="3838095" cy="18095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38095" cy="180952"/>
                    </a:xfrm>
                    <a:prstGeom prst="rect">
                      <a:avLst/>
                    </a:prstGeom>
                  </pic:spPr>
                </pic:pic>
              </a:graphicData>
            </a:graphic>
          </wp:inline>
        </w:drawing>
      </w:r>
    </w:p>
    <w:p w:rsidR="009C3FBA" w:rsidRDefault="009C3FBA" w:rsidP="00D90BBD">
      <w:r w:rsidRPr="00CC2599">
        <w:rPr>
          <w:b/>
        </w:rPr>
        <w:t>Face:</w:t>
      </w:r>
      <w:r>
        <w:t xml:space="preserve"> Phát hiện và định dạng người và cảm xúc trong ảnh.</w:t>
      </w:r>
      <w:r w:rsidRPr="009C3FBA">
        <w:t xml:space="preserve"> </w:t>
      </w:r>
      <w:r>
        <w:drawing>
          <wp:inline distT="0" distB="0" distL="0" distR="0" wp14:anchorId="07913F78" wp14:editId="276D93D5">
            <wp:extent cx="3571429" cy="171429"/>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571429" cy="171429"/>
                    </a:xfrm>
                    <a:prstGeom prst="rect">
                      <a:avLst/>
                    </a:prstGeom>
                  </pic:spPr>
                </pic:pic>
              </a:graphicData>
            </a:graphic>
          </wp:inline>
        </w:drawing>
      </w:r>
    </w:p>
    <w:p w:rsidR="00CC2599" w:rsidRDefault="00CC2599" w:rsidP="00D90BBD"/>
    <w:p w:rsidR="00CC2599" w:rsidRPr="00CC2599" w:rsidRDefault="00CC2599" w:rsidP="00D90BBD">
      <w:pPr>
        <w:rPr>
          <w:b/>
          <w:sz w:val="44"/>
        </w:rPr>
      </w:pPr>
      <w:r w:rsidRPr="00CC2599">
        <w:rPr>
          <w:b/>
          <w:sz w:val="44"/>
        </w:rPr>
        <w:t>Congitive API Key and Endpoint</w:t>
      </w:r>
    </w:p>
    <w:p w:rsidR="00CC2599" w:rsidRPr="00CC2599" w:rsidRDefault="006464BE" w:rsidP="00D90BBD">
      <w:r>
        <w:t xml:space="preserve">Cognitive Services là umbrella AI service, cho phép người dùng </w:t>
      </w:r>
      <w:r w:rsidRPr="006464BE">
        <w:rPr>
          <w:b/>
          <w:highlight w:val="yellow"/>
        </w:rPr>
        <w:t>truy cập nhiều AI service</w:t>
      </w:r>
      <w:r>
        <w:t xml:space="preserve"> bằng </w:t>
      </w:r>
      <w:r w:rsidRPr="006464BE">
        <w:rPr>
          <w:b/>
          <w:color w:val="FF0000"/>
        </w:rPr>
        <w:t xml:space="preserve">API key </w:t>
      </w:r>
      <w:r>
        <w:rPr>
          <w:b/>
          <w:color w:val="FF0000"/>
        </w:rPr>
        <w:t>và</w:t>
      </w:r>
      <w:r w:rsidRPr="006464BE">
        <w:rPr>
          <w:b/>
          <w:color w:val="FF0000"/>
        </w:rPr>
        <w:t xml:space="preserve"> API Endpoint</w:t>
      </w:r>
    </w:p>
    <w:p w:rsidR="003C72E7" w:rsidRPr="00CE2A33" w:rsidRDefault="003C72E7" w:rsidP="00D90BBD">
      <w:r w:rsidRPr="00CE2A33">
        <w:rPr>
          <w:b/>
          <w:highlight w:val="yellow"/>
        </w:rPr>
        <w:t>Key</w:t>
      </w:r>
      <w:r w:rsidRPr="00CE2A33">
        <w:rPr>
          <w:b/>
        </w:rPr>
        <w:t xml:space="preserve"> </w:t>
      </w:r>
      <w:r w:rsidRPr="00CE2A33">
        <w:t xml:space="preserve">được sử dụng để xác thực các ứng dụng khách (client applications). </w:t>
      </w:r>
    </w:p>
    <w:p w:rsidR="003C72E7" w:rsidRPr="00CE2A33" w:rsidRDefault="003C72E7" w:rsidP="00D90BBD">
      <w:r w:rsidRPr="00CE2A33">
        <w:t xml:space="preserve">Một </w:t>
      </w:r>
      <w:r w:rsidRPr="00CE2A33">
        <w:rPr>
          <w:b/>
          <w:highlight w:val="yellow"/>
        </w:rPr>
        <w:t>endpoint</w:t>
      </w:r>
      <w:r w:rsidRPr="00CE2A33">
        <w:t xml:space="preserve"> cung cấp địa chỉ HTTP mà tại đó tài nguyên</w:t>
      </w:r>
      <w:r w:rsidR="00097638" w:rsidRPr="00CE2A33">
        <w:t xml:space="preserve"> (resource)</w:t>
      </w:r>
      <w:r w:rsidRPr="00CE2A33">
        <w:t xml:space="preserve"> của bạn có thể được truy cập.</w:t>
      </w:r>
    </w:p>
    <w:p w:rsidR="003C72E7" w:rsidRDefault="003C72E7" w:rsidP="00D90BBD">
      <w:pPr>
        <w:rPr>
          <w:b/>
        </w:rPr>
      </w:pPr>
    </w:p>
    <w:p w:rsidR="006464BE" w:rsidRPr="003C72E7" w:rsidRDefault="006464BE" w:rsidP="00D90BBD">
      <w:pPr>
        <w:rPr>
          <w:b/>
        </w:rPr>
      </w:pPr>
      <w:r>
        <w:drawing>
          <wp:inline distT="0" distB="0" distL="0" distR="0" wp14:anchorId="5DF6DE9C" wp14:editId="0EE26EBE">
            <wp:extent cx="6612291" cy="2926080"/>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633288" cy="2935372"/>
                    </a:xfrm>
                    <a:prstGeom prst="rect">
                      <a:avLst/>
                    </a:prstGeom>
                  </pic:spPr>
                </pic:pic>
              </a:graphicData>
            </a:graphic>
          </wp:inline>
        </w:drawing>
      </w:r>
    </w:p>
    <w:p w:rsidR="006464BE" w:rsidRPr="006464BE" w:rsidRDefault="006464BE" w:rsidP="00D90BBD">
      <w:pPr>
        <w:rPr>
          <w:sz w:val="52"/>
        </w:rPr>
      </w:pPr>
      <w:r w:rsidRPr="006464BE">
        <w:rPr>
          <w:b/>
          <w:sz w:val="52"/>
        </w:rPr>
        <w:t>Knowledge Mining</w:t>
      </w:r>
    </w:p>
    <w:p w:rsidR="006464BE" w:rsidRPr="006464BE" w:rsidRDefault="006464BE" w:rsidP="00D90BBD">
      <w:r>
        <w:t xml:space="preserve">Là một </w:t>
      </w:r>
      <w:r>
        <w:rPr>
          <w:b/>
          <w:color w:val="FF0000"/>
        </w:rPr>
        <w:t>quy luật</w:t>
      </w:r>
      <w:r w:rsidRPr="006464BE">
        <w:t xml:space="preserve"> </w:t>
      </w:r>
      <w:r>
        <w:t>(</w:t>
      </w:r>
      <w:r w:rsidRPr="006464BE">
        <w:rPr>
          <w:b/>
          <w:color w:val="FF0000"/>
        </w:rPr>
        <w:t>discipline</w:t>
      </w:r>
      <w:r>
        <w:t xml:space="preserve">) trong AI, sử dụng </w:t>
      </w:r>
      <w:r w:rsidRPr="006464BE">
        <w:rPr>
          <w:b/>
          <w:highlight w:val="yellow"/>
        </w:rPr>
        <w:t>một sự kết hợp giữa các intelligent services để nhanh chóng học được một lượng lớn thông tin</w:t>
      </w:r>
      <w:r>
        <w:rPr>
          <w:b/>
        </w:rPr>
        <w:t>.</w:t>
      </w:r>
    </w:p>
    <w:p w:rsidR="00A60478" w:rsidRDefault="00A60478" w:rsidP="00D90BBD">
      <w:r>
        <w:t>Cho phép tổ chức thực sự hiểu và explore thông tin, có một cái nhìn sâu sắc (uncover hidden insights), và tìm được những mối liên hệ và patterns theo quy mô.</w:t>
      </w:r>
    </w:p>
    <w:p w:rsidR="006464BE" w:rsidRDefault="00A60478" w:rsidP="00A60478">
      <w:r>
        <w:t xml:space="preserve">                </w:t>
      </w:r>
      <w:r>
        <w:drawing>
          <wp:inline distT="0" distB="0" distL="0" distR="0" wp14:anchorId="4D72BB24" wp14:editId="430A0EF5">
            <wp:extent cx="3028571" cy="171429"/>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028571" cy="171429"/>
                    </a:xfrm>
                    <a:prstGeom prst="rect">
                      <a:avLst/>
                    </a:prstGeom>
                  </pic:spPr>
                </pic:pic>
              </a:graphicData>
            </a:graphic>
          </wp:inline>
        </w:drawing>
      </w:r>
    </w:p>
    <w:p w:rsidR="00A60478" w:rsidRDefault="00A60478" w:rsidP="00A60478">
      <w:r>
        <w:tab/>
        <w:t xml:space="preserve">        </w:t>
      </w:r>
    </w:p>
    <w:p w:rsidR="00A60478" w:rsidRPr="00A60478" w:rsidRDefault="00A60478" w:rsidP="00A60478">
      <w:pPr>
        <w:ind w:left="720"/>
        <w:rPr>
          <w:b/>
        </w:rPr>
      </w:pPr>
      <w:r>
        <w:t xml:space="preserve">        </w:t>
      </w:r>
      <w:r w:rsidRPr="00A60478">
        <w:rPr>
          <w:b/>
        </w:rPr>
        <w:t>Tiếp nhận</w:t>
      </w:r>
      <w:r>
        <w:rPr>
          <w:b/>
        </w:rPr>
        <w:tab/>
      </w:r>
      <w:r>
        <w:rPr>
          <w:b/>
        </w:rPr>
        <w:tab/>
        <w:t xml:space="preserve">  Làm phong phú</w:t>
      </w:r>
      <w:r>
        <w:rPr>
          <w:b/>
        </w:rPr>
        <w:tab/>
      </w:r>
      <w:r>
        <w:rPr>
          <w:b/>
        </w:rPr>
        <w:tab/>
      </w:r>
      <w:r>
        <w:rPr>
          <w:b/>
        </w:rPr>
        <w:tab/>
        <w:t>Mở rộng</w:t>
      </w:r>
    </w:p>
    <w:p w:rsidR="00A60478" w:rsidRDefault="00A60478" w:rsidP="00A60478">
      <w:r>
        <w:drawing>
          <wp:inline distT="0" distB="0" distL="0" distR="0" wp14:anchorId="4A6D188C" wp14:editId="139B4F54">
            <wp:extent cx="5943600" cy="5765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576580"/>
                    </a:xfrm>
                    <a:prstGeom prst="rect">
                      <a:avLst/>
                    </a:prstGeom>
                  </pic:spPr>
                </pic:pic>
              </a:graphicData>
            </a:graphic>
          </wp:inline>
        </w:drawing>
      </w:r>
    </w:p>
    <w:p w:rsidR="00A60478" w:rsidRDefault="00A60478" w:rsidP="00A60478"/>
    <w:p w:rsidR="008A1C8B" w:rsidRDefault="008A1C8B" w:rsidP="00A60478">
      <w:pPr>
        <w:rPr>
          <w:b/>
        </w:rPr>
      </w:pPr>
      <w:r>
        <w:drawing>
          <wp:inline distT="0" distB="0" distL="0" distR="0" wp14:anchorId="0128E958" wp14:editId="795470CB">
            <wp:extent cx="5943600" cy="762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762000"/>
                    </a:xfrm>
                    <a:prstGeom prst="rect">
                      <a:avLst/>
                    </a:prstGeom>
                  </pic:spPr>
                </pic:pic>
              </a:graphicData>
            </a:graphic>
          </wp:inline>
        </w:drawing>
      </w:r>
    </w:p>
    <w:p w:rsidR="00A60478" w:rsidRDefault="00A60478" w:rsidP="00A60478">
      <w:r w:rsidRPr="00A60478">
        <w:rPr>
          <w:b/>
        </w:rPr>
        <w:t>Ingest:</w:t>
      </w:r>
      <w:r>
        <w:t xml:space="preserve"> content từ các nguồn, </w:t>
      </w:r>
      <w:r w:rsidRPr="00A60478">
        <w:t>sử dụng trình kết nối</w:t>
      </w:r>
    </w:p>
    <w:p w:rsidR="008A1C8B" w:rsidRDefault="00A60478" w:rsidP="008A1C8B">
      <w:r w:rsidRPr="00A60478">
        <w:t xml:space="preserve"> để lưu trữ dữ liệu của bên thứ nhất và bên thứ ba</w:t>
      </w:r>
      <w:r>
        <w:t>.</w:t>
      </w:r>
      <w:r w:rsidRPr="00A60478">
        <w:t xml:space="preserve"> </w:t>
      </w:r>
    </w:p>
    <w:p w:rsidR="00A60478" w:rsidRDefault="00A60478" w:rsidP="008A1C8B">
      <w:r>
        <w:lastRenderedPageBreak/>
        <w:drawing>
          <wp:inline distT="0" distB="0" distL="0" distR="0" wp14:anchorId="632D674D" wp14:editId="7C5B9B2F">
            <wp:extent cx="2340864" cy="1751248"/>
            <wp:effectExtent l="0" t="0" r="254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352501" cy="1759954"/>
                    </a:xfrm>
                    <a:prstGeom prst="rect">
                      <a:avLst/>
                    </a:prstGeom>
                  </pic:spPr>
                </pic:pic>
              </a:graphicData>
            </a:graphic>
          </wp:inline>
        </w:drawing>
      </w:r>
    </w:p>
    <w:p w:rsidR="00A60478" w:rsidRDefault="00A60478" w:rsidP="00A60478">
      <w:r w:rsidRPr="00A60478">
        <w:rPr>
          <w:b/>
        </w:rPr>
        <w:t>Enrich:</w:t>
      </w:r>
      <w:r>
        <w:rPr>
          <w:b/>
        </w:rPr>
        <w:t xml:space="preserve"> </w:t>
      </w:r>
      <w:r>
        <w:t xml:space="preserve">nội dung </w:t>
      </w:r>
      <w:r w:rsidR="008A1C8B">
        <w:t>có khả năng AI cho phép trích xuất thông tin, tìm patterns, và hiểu sâu hơn.</w:t>
      </w:r>
    </w:p>
    <w:p w:rsidR="008A1C8B" w:rsidRDefault="008A1C8B" w:rsidP="00A60478">
      <w:r>
        <w:drawing>
          <wp:inline distT="0" distB="0" distL="0" distR="0" wp14:anchorId="76F3AF9B" wp14:editId="2DD8797F">
            <wp:extent cx="2542857" cy="1942857"/>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542857" cy="1942857"/>
                    </a:xfrm>
                    <a:prstGeom prst="rect">
                      <a:avLst/>
                    </a:prstGeom>
                  </pic:spPr>
                </pic:pic>
              </a:graphicData>
            </a:graphic>
          </wp:inline>
        </w:drawing>
      </w:r>
    </w:p>
    <w:p w:rsidR="008A1C8B" w:rsidRDefault="008A1C8B" w:rsidP="00A60478">
      <w:r w:rsidRPr="008A1C8B">
        <w:rPr>
          <w:b/>
        </w:rPr>
        <w:t>Explore:</w:t>
      </w:r>
      <w:r>
        <w:t xml:space="preserve"> </w:t>
      </w:r>
      <w:r w:rsidRPr="008A1C8B">
        <w:t>dữ liệu mới được lập chỉ mục thông qua tìm kiếm</w:t>
      </w:r>
      <w:r>
        <w:t xml:space="preserve">, bots, ứng dụng doanh nghiệp, </w:t>
      </w:r>
      <w:r w:rsidRPr="008A1C8B">
        <w:rPr>
          <w:u w:val="single"/>
        </w:rPr>
        <w:t>data visualization</w:t>
      </w:r>
      <w:r>
        <w:t xml:space="preserve"> &lt;= nghĩa là info biểu diễn theo dạng biểu đồ</w:t>
      </w:r>
    </w:p>
    <w:p w:rsidR="008A1C8B" w:rsidRDefault="008A1C8B" w:rsidP="00A60478">
      <w:r>
        <w:drawing>
          <wp:inline distT="0" distB="0" distL="0" distR="0" wp14:anchorId="4EAD92BC" wp14:editId="485918C3">
            <wp:extent cx="3114286" cy="1790476"/>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114286" cy="1790476"/>
                    </a:xfrm>
                    <a:prstGeom prst="rect">
                      <a:avLst/>
                    </a:prstGeom>
                  </pic:spPr>
                </pic:pic>
              </a:graphicData>
            </a:graphic>
          </wp:inline>
        </w:drawing>
      </w:r>
    </w:p>
    <w:p w:rsidR="008A1C8B" w:rsidRPr="008A1C8B" w:rsidRDefault="008A1C8B" w:rsidP="00A60478">
      <w:pPr>
        <w:rPr>
          <w:b/>
          <w:color w:val="FF0000"/>
          <w:u w:val="single"/>
        </w:rPr>
      </w:pPr>
      <w:r w:rsidRPr="008A1C8B">
        <w:rPr>
          <w:b/>
          <w:color w:val="FF0000"/>
          <w:u w:val="single"/>
        </w:rPr>
        <w:t>Sử dụng trong Azure:</w:t>
      </w:r>
    </w:p>
    <w:p w:rsidR="008A1C8B" w:rsidRPr="008A1C8B" w:rsidRDefault="008A1C8B" w:rsidP="00A60478">
      <w:r w:rsidRPr="008A1C8B">
        <w:rPr>
          <w:b/>
        </w:rPr>
        <w:t>Content research:</w:t>
      </w:r>
      <w:r>
        <w:rPr>
          <w:b/>
        </w:rPr>
        <w:t xml:space="preserve"> </w:t>
      </w:r>
      <w:r>
        <w:t>Khi doanh nghiệp giao cho nhân viên công việc review và research các dữ liệu kỹ thuật, thì rất khó để có thể đọc hết được tất cả các page =&gt; Knowledge mining giúp nhân viên nhanh chóng review được đống materials đó.</w:t>
      </w:r>
    </w:p>
    <w:p w:rsidR="00A60478" w:rsidRDefault="008A1C8B" w:rsidP="00D90BBD">
      <w:pPr>
        <w:rPr>
          <w:b/>
        </w:rPr>
      </w:pPr>
      <w:r>
        <w:lastRenderedPageBreak/>
        <w:drawing>
          <wp:inline distT="0" distB="0" distL="0" distR="0" wp14:anchorId="51B52ABB" wp14:editId="601D3AA6">
            <wp:extent cx="5943600" cy="18891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1889125"/>
                    </a:xfrm>
                    <a:prstGeom prst="rect">
                      <a:avLst/>
                    </a:prstGeom>
                  </pic:spPr>
                </pic:pic>
              </a:graphicData>
            </a:graphic>
          </wp:inline>
        </w:drawing>
      </w:r>
    </w:p>
    <w:p w:rsidR="008A1C8B" w:rsidRDefault="008A1C8B" w:rsidP="00D90BBD"/>
    <w:p w:rsidR="00202C35" w:rsidRDefault="00202C35" w:rsidP="00D90BBD">
      <w:pPr>
        <w:rPr>
          <w:b/>
        </w:rPr>
      </w:pPr>
    </w:p>
    <w:p w:rsidR="005F66EC" w:rsidRDefault="005F66EC" w:rsidP="00D90BBD">
      <w:r w:rsidRPr="005F66EC">
        <w:rPr>
          <w:b/>
        </w:rPr>
        <w:t>Auditing</w:t>
      </w:r>
      <w:r w:rsidR="00D213E2">
        <w:rPr>
          <w:b/>
        </w:rPr>
        <w:t xml:space="preserve"> (kiểm toán)</w:t>
      </w:r>
      <w:r w:rsidRPr="005F66EC">
        <w:rPr>
          <w:b/>
        </w:rPr>
        <w:t>, risk, and compliance management</w:t>
      </w:r>
      <w:r w:rsidR="00D213E2">
        <w:rPr>
          <w:b/>
        </w:rPr>
        <w:t xml:space="preserve"> (quản lý tuân thủ)</w:t>
      </w:r>
      <w:r>
        <w:rPr>
          <w:b/>
        </w:rPr>
        <w:t xml:space="preserve">: </w:t>
      </w:r>
      <w:r>
        <w:t>Dev có thể</w:t>
      </w:r>
      <w:r w:rsidR="00D213E2">
        <w:t xml:space="preserve"> dùng Knowledge mining để giúp các luật sư (attorneys) nhanh chóng xác định entities quan trọng từ những documents đã đọc và đánh dấu (flag) các ideas quan trọng xuyên suốt documents.</w:t>
      </w:r>
    </w:p>
    <w:p w:rsidR="00D213E2" w:rsidRDefault="00D213E2" w:rsidP="00D213E2">
      <w:pPr>
        <w:tabs>
          <w:tab w:val="right" w:pos="9360"/>
        </w:tabs>
      </w:pPr>
      <w:r>
        <w:t xml:space="preserve">    </w:t>
      </w:r>
      <w:r>
        <w:drawing>
          <wp:inline distT="0" distB="0" distL="0" distR="0" wp14:anchorId="505870CA" wp14:editId="69BC8EA3">
            <wp:extent cx="5486400" cy="2379198"/>
            <wp:effectExtent l="133350" t="133350" r="152400" b="1739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95861" cy="238330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tab/>
      </w:r>
    </w:p>
    <w:p w:rsidR="00202C35" w:rsidRDefault="00202C35" w:rsidP="00D213E2">
      <w:pPr>
        <w:tabs>
          <w:tab w:val="right" w:pos="9360"/>
        </w:tabs>
        <w:rPr>
          <w:b/>
        </w:rPr>
      </w:pPr>
    </w:p>
    <w:p w:rsidR="00202C35" w:rsidRDefault="00202C35" w:rsidP="00D213E2">
      <w:pPr>
        <w:tabs>
          <w:tab w:val="right" w:pos="9360"/>
        </w:tabs>
        <w:rPr>
          <w:b/>
        </w:rPr>
      </w:pPr>
    </w:p>
    <w:p w:rsidR="00D213E2" w:rsidRDefault="00D213E2" w:rsidP="00D213E2">
      <w:pPr>
        <w:tabs>
          <w:tab w:val="right" w:pos="9360"/>
        </w:tabs>
      </w:pPr>
      <w:r w:rsidRPr="00E120FA">
        <w:rPr>
          <w:b/>
        </w:rPr>
        <w:t>Business process management:</w:t>
      </w:r>
      <w:r>
        <w:t xml:space="preserve"> Trong các ngành nghề</w:t>
      </w:r>
      <w:r w:rsidR="00241784" w:rsidRPr="00241784">
        <w:t xml:space="preserve"> nơi cạnh tranh đấu thầu khốc liệt hoặc khi việc chẩn đoán vấn đề phải nhanh chóng hoặc trong thờ</w:t>
      </w:r>
      <w:r w:rsidR="00E120FA">
        <w:t>i gian gần như lập tức, các công ty có thể sử dụng Knowledge mining để tránh các rủi ro cao.</w:t>
      </w:r>
    </w:p>
    <w:p w:rsidR="00E120FA" w:rsidRDefault="00E120FA" w:rsidP="00D213E2">
      <w:pPr>
        <w:tabs>
          <w:tab w:val="right" w:pos="9360"/>
        </w:tabs>
      </w:pPr>
      <w:r>
        <w:lastRenderedPageBreak/>
        <w:drawing>
          <wp:inline distT="0" distB="0" distL="0" distR="0" wp14:anchorId="1F6C60C3" wp14:editId="434496E9">
            <wp:extent cx="5943600" cy="2479675"/>
            <wp:effectExtent l="133350" t="133350" r="152400" b="1682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4796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202C35" w:rsidRDefault="00202C35" w:rsidP="00D213E2">
      <w:pPr>
        <w:rPr>
          <w:b/>
        </w:rPr>
      </w:pPr>
    </w:p>
    <w:p w:rsidR="00202C35" w:rsidRDefault="00202C35" w:rsidP="00D213E2">
      <w:pPr>
        <w:rPr>
          <w:b/>
        </w:rPr>
      </w:pPr>
    </w:p>
    <w:p w:rsidR="005D71C9" w:rsidRDefault="005D71C9" w:rsidP="00D213E2">
      <w:pPr>
        <w:rPr>
          <w:b/>
        </w:rPr>
      </w:pPr>
      <w:r w:rsidRPr="005D71C9">
        <w:rPr>
          <w:b/>
        </w:rPr>
        <w:t>Customer support and feedback analysis:</w:t>
      </w:r>
    </w:p>
    <w:p w:rsidR="00D213E2" w:rsidRDefault="005D71C9" w:rsidP="00D213E2">
      <w:r>
        <w:t>Với nhiều công ty, customer support thì rất tốn và thiếu hiệu quả. Knowledge mining có thể giúp customer suppor teams nhanh chóng tìm được câu trả lời phù hợp với yêu cầu (inquiry) của khách hàng</w:t>
      </w:r>
      <w:r w:rsidRPr="005D71C9">
        <w:rPr>
          <w:b/>
        </w:rPr>
        <w:t xml:space="preserve"> </w:t>
      </w:r>
      <w:r w:rsidRPr="005D71C9">
        <w:t>hoặc</w:t>
      </w:r>
      <w:r>
        <w:rPr>
          <w:b/>
        </w:rPr>
        <w:t xml:space="preserve"> </w:t>
      </w:r>
      <w:r w:rsidRPr="005D71C9">
        <w:t>đánh giá</w:t>
      </w:r>
      <w:r>
        <w:t xml:space="preserve"> cảm xúc của khách hàng theo quy mô..</w:t>
      </w:r>
    </w:p>
    <w:p w:rsidR="005D71C9" w:rsidRPr="005D71C9" w:rsidRDefault="005D71C9" w:rsidP="00D213E2">
      <w:pPr>
        <w:rPr>
          <w:b/>
        </w:rPr>
      </w:pPr>
      <w:r>
        <w:drawing>
          <wp:inline distT="0" distB="0" distL="0" distR="0" wp14:anchorId="41D20747" wp14:editId="4753D327">
            <wp:extent cx="5943600" cy="2471420"/>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471420"/>
                    </a:xfrm>
                    <a:prstGeom prst="rect">
                      <a:avLst/>
                    </a:prstGeom>
                  </pic:spPr>
                </pic:pic>
              </a:graphicData>
            </a:graphic>
          </wp:inline>
        </w:drawing>
      </w:r>
    </w:p>
    <w:p w:rsidR="00202C35" w:rsidRDefault="00202C35" w:rsidP="00D90BBD">
      <w:pPr>
        <w:rPr>
          <w:b/>
        </w:rPr>
      </w:pPr>
    </w:p>
    <w:p w:rsidR="00202C35" w:rsidRDefault="00202C35" w:rsidP="00D90BBD">
      <w:pPr>
        <w:rPr>
          <w:b/>
        </w:rPr>
      </w:pPr>
    </w:p>
    <w:p w:rsidR="00064F0B" w:rsidRDefault="00064F0B" w:rsidP="00D90BBD">
      <w:pPr>
        <w:rPr>
          <w:b/>
        </w:rPr>
      </w:pPr>
      <w:r>
        <w:rPr>
          <w:b/>
        </w:rPr>
        <w:t>Digital asset management (</w:t>
      </w:r>
      <w:r w:rsidRPr="00064F0B">
        <w:rPr>
          <w:b/>
        </w:rPr>
        <w:t>Quản lý tài sản kỹ thuật số</w:t>
      </w:r>
      <w:r>
        <w:rPr>
          <w:b/>
        </w:rPr>
        <w:t>):</w:t>
      </w:r>
    </w:p>
    <w:p w:rsidR="00064F0B" w:rsidRDefault="00064F0B" w:rsidP="00D90BBD">
      <w:r>
        <w:lastRenderedPageBreak/>
        <w:t xml:space="preserve">Có một lượng </w:t>
      </w:r>
      <w:r w:rsidRPr="00064F0B">
        <w:t>unstructured data</w:t>
      </w:r>
      <w:r w:rsidR="00202C35">
        <w:t xml:space="preserve"> (dữ liệu phi cấu trúc)</w:t>
      </w:r>
      <w:r w:rsidRPr="00064F0B">
        <w:t xml:space="preserve"> </w:t>
      </w:r>
      <w:r>
        <w:t>được tạo ra hằng ngày, nhiều cty không biết phải làm gì hoặc là tìm những thông tin đó trong files của họ như nào. Khi này Knowledge mining thông qua một search index có thể làm nó dễ dàng hơn cho khách hàng hay nhân viên</w:t>
      </w:r>
      <w:r w:rsidR="00202C35">
        <w:t>,</w:t>
      </w:r>
      <w:r>
        <w:t xml:space="preserve"> để xác định vị trí thứ mà họ đang tìm nhanh hơn. </w:t>
      </w:r>
    </w:p>
    <w:p w:rsidR="00202C35" w:rsidRPr="00064F0B" w:rsidRDefault="00202C35" w:rsidP="00D90BBD">
      <w:r>
        <w:drawing>
          <wp:inline distT="0" distB="0" distL="0" distR="0" wp14:anchorId="72BFA764" wp14:editId="45934432">
            <wp:extent cx="6617475" cy="3057754"/>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630939" cy="3063975"/>
                    </a:xfrm>
                    <a:prstGeom prst="rect">
                      <a:avLst/>
                    </a:prstGeom>
                  </pic:spPr>
                </pic:pic>
              </a:graphicData>
            </a:graphic>
          </wp:inline>
        </w:drawing>
      </w:r>
    </w:p>
    <w:p w:rsidR="00202C35" w:rsidRDefault="00202C35" w:rsidP="00D90BBD">
      <w:pPr>
        <w:rPr>
          <w:b/>
        </w:rPr>
      </w:pPr>
    </w:p>
    <w:p w:rsidR="00AB0D91" w:rsidRDefault="00AB0D91" w:rsidP="00D90BBD">
      <w:pPr>
        <w:rPr>
          <w:b/>
        </w:rPr>
      </w:pPr>
      <w:r>
        <w:rPr>
          <w:b/>
        </w:rPr>
        <w:t>Contract mangement:</w:t>
      </w:r>
    </w:p>
    <w:p w:rsidR="00C64F87" w:rsidRDefault="00C64F87" w:rsidP="00D90BBD">
      <w:r w:rsidRPr="00C64F87">
        <w:t xml:space="preserve">Nhiều công ty tạo ra sản phẩm cho nhiều lĩnh vực, do đó cơ hội kinh doanh với các nhà cung cấp và người mua khác nhau tăng lên theo cấp số nhân. </w:t>
      </w:r>
      <w:r>
        <w:t xml:space="preserve">Khi này Knowledge mining </w:t>
      </w:r>
      <w:r w:rsidRPr="00C64F87">
        <w:t>có thể giúp các tổ chức tìm kiếm hàng nghìn trang nguồn để tạo giá thầu chính xác.</w:t>
      </w:r>
    </w:p>
    <w:p w:rsidR="00C64F87" w:rsidRDefault="00C64F87" w:rsidP="00D90BBD">
      <w:r>
        <w:drawing>
          <wp:inline distT="0" distB="0" distL="0" distR="0" wp14:anchorId="01A96D4A" wp14:editId="098A5A30">
            <wp:extent cx="5904762" cy="2800000"/>
            <wp:effectExtent l="0" t="0" r="1270"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04762" cy="2800000"/>
                    </a:xfrm>
                    <a:prstGeom prst="rect">
                      <a:avLst/>
                    </a:prstGeom>
                  </pic:spPr>
                </pic:pic>
              </a:graphicData>
            </a:graphic>
          </wp:inline>
        </w:drawing>
      </w:r>
      <w:r w:rsidRPr="00C64F87">
        <w:t xml:space="preserve"> </w:t>
      </w:r>
    </w:p>
    <w:p w:rsidR="00B22C20" w:rsidRDefault="00B22C20" w:rsidP="00D90BBD">
      <w:pPr>
        <w:rPr>
          <w:b/>
          <w:sz w:val="72"/>
        </w:rPr>
      </w:pPr>
    </w:p>
    <w:p w:rsidR="00B22C20" w:rsidRPr="00B22C20" w:rsidRDefault="00B22C20" w:rsidP="00D90BBD">
      <w:pPr>
        <w:rPr>
          <w:b/>
          <w:sz w:val="72"/>
        </w:rPr>
      </w:pPr>
      <w:r w:rsidRPr="00B22C20">
        <w:rPr>
          <w:b/>
          <w:sz w:val="72"/>
        </w:rPr>
        <w:t>Face Service</w:t>
      </w:r>
    </w:p>
    <w:p w:rsidR="00B22C20" w:rsidRDefault="00C85028" w:rsidP="00D90BBD">
      <w:r>
        <w:t xml:space="preserve">Azure face service cung cấp thuật toán AI </w:t>
      </w:r>
      <w:r w:rsidRPr="00C85028">
        <w:rPr>
          <w:b/>
          <w:color w:val="FF0000"/>
        </w:rPr>
        <w:t>phát hiện, nhận dạng, và phân tích</w:t>
      </w:r>
      <w:r w:rsidRPr="00C85028">
        <w:rPr>
          <w:color w:val="FF0000"/>
        </w:rPr>
        <w:t xml:space="preserve"> </w:t>
      </w:r>
      <w:r>
        <w:t>khuân mặt con người trong ảnh.</w:t>
      </w:r>
    </w:p>
    <w:p w:rsidR="00C85028" w:rsidRPr="00C85028" w:rsidRDefault="00C85028" w:rsidP="00D90BBD">
      <w:pPr>
        <w:rPr>
          <w:b/>
        </w:rPr>
      </w:pPr>
      <w:r w:rsidRPr="00C85028">
        <w:rPr>
          <w:b/>
        </w:rPr>
        <w:t>Azure Face can detect:</w:t>
      </w:r>
    </w:p>
    <w:p w:rsidR="00C85028" w:rsidRDefault="00C85028" w:rsidP="00C85028">
      <w:pPr>
        <w:pStyle w:val="ListParagraph"/>
        <w:numPr>
          <w:ilvl w:val="0"/>
          <w:numId w:val="4"/>
        </w:numPr>
      </w:pPr>
      <w:r>
        <w:t>Mặt trong ảnh</w:t>
      </w:r>
    </w:p>
    <w:p w:rsidR="00C85028" w:rsidRDefault="00C85028" w:rsidP="00C85028">
      <w:pPr>
        <w:pStyle w:val="ListParagraph"/>
        <w:numPr>
          <w:ilvl w:val="0"/>
          <w:numId w:val="4"/>
        </w:numPr>
      </w:pPr>
      <w:r>
        <w:t>Mặt với thuộc tính cụ thể nào đó (faces with specific attributes)</w:t>
      </w:r>
    </w:p>
    <w:p w:rsidR="00C85028" w:rsidRDefault="00C85028" w:rsidP="00C85028">
      <w:pPr>
        <w:pStyle w:val="ListParagraph"/>
        <w:numPr>
          <w:ilvl w:val="0"/>
          <w:numId w:val="4"/>
        </w:numPr>
      </w:pPr>
      <w:r>
        <w:t xml:space="preserve">Địa điểm </w:t>
      </w:r>
      <w:r w:rsidR="00CE4439">
        <w:t xml:space="preserve">khuôn </w:t>
      </w:r>
      <w:r>
        <w:t>mặt (Face landmarks)</w:t>
      </w:r>
    </w:p>
    <w:p w:rsidR="00C85028" w:rsidRDefault="00C85028" w:rsidP="00C85028">
      <w:pPr>
        <w:pStyle w:val="ListParagraph"/>
        <w:numPr>
          <w:ilvl w:val="0"/>
          <w:numId w:val="4"/>
        </w:numPr>
      </w:pPr>
      <w:r>
        <w:t>Mặt thân quen (similar faces)</w:t>
      </w:r>
    </w:p>
    <w:p w:rsidR="00C85028" w:rsidRPr="00B22C20" w:rsidRDefault="00C85028" w:rsidP="00C85028">
      <w:pPr>
        <w:pStyle w:val="ListParagraph"/>
        <w:numPr>
          <w:ilvl w:val="0"/>
          <w:numId w:val="4"/>
        </w:numPr>
      </w:pPr>
      <w:r>
        <w:t>Mặt giống một danh tính cụ thể trong thư viện ảnh (</w:t>
      </w:r>
      <w:r w:rsidRPr="00C85028">
        <w:t>the same face as a specific identity</w:t>
      </w:r>
      <w:r>
        <w:t xml:space="preserve"> across a gallarey of images) </w:t>
      </w:r>
    </w:p>
    <w:p w:rsidR="00C85028" w:rsidRDefault="00C85028" w:rsidP="00D90BBD">
      <w:r>
        <w:drawing>
          <wp:inline distT="0" distB="0" distL="0" distR="0" wp14:anchorId="6E4137CD" wp14:editId="331CF427">
            <wp:extent cx="5361905" cy="408571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361905" cy="4085714"/>
                    </a:xfrm>
                    <a:prstGeom prst="rect">
                      <a:avLst/>
                    </a:prstGeom>
                  </pic:spPr>
                </pic:pic>
              </a:graphicData>
            </a:graphic>
          </wp:inline>
        </w:drawing>
      </w:r>
    </w:p>
    <w:p w:rsidR="00C85028" w:rsidRDefault="00C85028" w:rsidP="00D90BBD">
      <w:pPr>
        <w:rPr>
          <w:b/>
        </w:rPr>
      </w:pPr>
      <w:r w:rsidRPr="00C85028">
        <w:rPr>
          <w:b/>
        </w:rPr>
        <w:t>Face ID</w:t>
      </w:r>
    </w:p>
    <w:p w:rsidR="00C85028" w:rsidRDefault="00C85028" w:rsidP="00D90BBD">
      <w:r>
        <w:t>Là 1 chuỗi độc nhấ</w:t>
      </w:r>
      <w:r w:rsidR="00CE4439">
        <w:t>t cho các khuôn mặt phát hiện trong ảnh.</w:t>
      </w:r>
    </w:p>
    <w:p w:rsidR="00CE4439" w:rsidRDefault="00CE4439" w:rsidP="00D90BBD"/>
    <w:p w:rsidR="00CE4439" w:rsidRPr="00CE4439" w:rsidRDefault="00CE4439" w:rsidP="00D90BBD">
      <w:pPr>
        <w:rPr>
          <w:b/>
        </w:rPr>
      </w:pPr>
      <w:r w:rsidRPr="00CE4439">
        <w:rPr>
          <w:b/>
        </w:rPr>
        <w:t>Face Landmarks</w:t>
      </w:r>
    </w:p>
    <w:p w:rsidR="00CE4439" w:rsidRDefault="00CE4439" w:rsidP="00D90BBD">
      <w:r>
        <w:drawing>
          <wp:inline distT="0" distB="0" distL="0" distR="0" wp14:anchorId="0AC531A4" wp14:editId="1FF069FF">
            <wp:extent cx="5501030" cy="368045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 t="7022" r="-2461"/>
                    <a:stretch/>
                  </pic:blipFill>
                  <pic:spPr bwMode="auto">
                    <a:xfrm>
                      <a:off x="0" y="0"/>
                      <a:ext cx="5503616" cy="3682187"/>
                    </a:xfrm>
                    <a:prstGeom prst="rect">
                      <a:avLst/>
                    </a:prstGeom>
                    <a:ln>
                      <a:noFill/>
                    </a:ln>
                    <a:extLst>
                      <a:ext uri="{53640926-AAD7-44D8-BBD7-CCE9431645EC}">
                        <a14:shadowObscured xmlns:a14="http://schemas.microsoft.com/office/drawing/2010/main"/>
                      </a:ext>
                    </a:extLst>
                  </pic:spPr>
                </pic:pic>
              </a:graphicData>
            </a:graphic>
          </wp:inline>
        </w:drawing>
      </w:r>
    </w:p>
    <w:p w:rsidR="00CE4439" w:rsidRDefault="00CE4439" w:rsidP="00D90BBD"/>
    <w:p w:rsidR="00CE4439" w:rsidRPr="00CE4439" w:rsidRDefault="00CE4439" w:rsidP="00D90BBD">
      <w:pPr>
        <w:rPr>
          <w:b/>
          <w:color w:val="FF0000"/>
        </w:rPr>
      </w:pPr>
      <w:r w:rsidRPr="00CE4439">
        <w:rPr>
          <w:b/>
          <w:color w:val="FF0000"/>
        </w:rPr>
        <w:t>Face Attributes</w:t>
      </w:r>
    </w:p>
    <w:p w:rsidR="00CE4439" w:rsidRDefault="00CE4439" w:rsidP="00CE4439">
      <w:pPr>
        <w:pStyle w:val="ListParagraph"/>
        <w:numPr>
          <w:ilvl w:val="0"/>
          <w:numId w:val="4"/>
        </w:numPr>
      </w:pPr>
      <w:r w:rsidRPr="00CE4439">
        <w:rPr>
          <w:b/>
        </w:rPr>
        <w:t>Phụ kiện đi kèm</w:t>
      </w:r>
      <w:r>
        <w:t xml:space="preserve"> (Phụ kiện đeo trên người)</w:t>
      </w:r>
    </w:p>
    <w:p w:rsidR="00CE4439" w:rsidRPr="00CE4439" w:rsidRDefault="00CE4439" w:rsidP="00CE4439">
      <w:pPr>
        <w:pStyle w:val="ListParagraph"/>
        <w:numPr>
          <w:ilvl w:val="0"/>
          <w:numId w:val="4"/>
        </w:numPr>
        <w:rPr>
          <w:b/>
        </w:rPr>
      </w:pPr>
      <w:r w:rsidRPr="00CE4439">
        <w:rPr>
          <w:b/>
        </w:rPr>
        <w:t>Tuổi</w:t>
      </w:r>
    </w:p>
    <w:p w:rsidR="00CE4439" w:rsidRPr="00CE4439" w:rsidRDefault="00CE4439" w:rsidP="00CE4439">
      <w:pPr>
        <w:pStyle w:val="ListParagraph"/>
        <w:numPr>
          <w:ilvl w:val="0"/>
          <w:numId w:val="4"/>
        </w:numPr>
        <w:rPr>
          <w:b/>
        </w:rPr>
      </w:pPr>
      <w:r w:rsidRPr="00CE4439">
        <w:rPr>
          <w:b/>
        </w:rPr>
        <w:t>Độ mờ của ảnh</w:t>
      </w:r>
    </w:p>
    <w:p w:rsidR="00CE4439" w:rsidRPr="00CE4439" w:rsidRDefault="00CE4439" w:rsidP="00CE4439">
      <w:pPr>
        <w:pStyle w:val="ListParagraph"/>
        <w:numPr>
          <w:ilvl w:val="0"/>
          <w:numId w:val="4"/>
        </w:numPr>
        <w:rPr>
          <w:b/>
        </w:rPr>
      </w:pPr>
      <w:r w:rsidRPr="00CE4439">
        <w:rPr>
          <w:b/>
        </w:rPr>
        <w:t>Cảm xúc</w:t>
      </w:r>
    </w:p>
    <w:p w:rsidR="00CE4439" w:rsidRDefault="00CE4439" w:rsidP="00CE4439">
      <w:pPr>
        <w:pStyle w:val="ListParagraph"/>
        <w:numPr>
          <w:ilvl w:val="0"/>
          <w:numId w:val="4"/>
        </w:numPr>
      </w:pPr>
      <w:r w:rsidRPr="00CE4439">
        <w:rPr>
          <w:b/>
        </w:rPr>
        <w:t>Exposure</w:t>
      </w:r>
      <w:r>
        <w:t xml:space="preserve"> (Độ tương phản ảnh)</w:t>
      </w:r>
    </w:p>
    <w:p w:rsidR="00CE4439" w:rsidRPr="00CE4439" w:rsidRDefault="00CE4439" w:rsidP="00CE4439">
      <w:pPr>
        <w:pStyle w:val="ListParagraph"/>
        <w:numPr>
          <w:ilvl w:val="0"/>
          <w:numId w:val="4"/>
        </w:numPr>
        <w:rPr>
          <w:b/>
        </w:rPr>
      </w:pPr>
      <w:r w:rsidRPr="00CE4439">
        <w:rPr>
          <w:b/>
        </w:rPr>
        <w:t>Râu</w:t>
      </w:r>
    </w:p>
    <w:p w:rsidR="00CE4439" w:rsidRPr="00CE4439" w:rsidRDefault="00CE4439" w:rsidP="00CE4439">
      <w:pPr>
        <w:pStyle w:val="ListParagraph"/>
        <w:numPr>
          <w:ilvl w:val="0"/>
          <w:numId w:val="4"/>
        </w:numPr>
        <w:rPr>
          <w:b/>
        </w:rPr>
      </w:pPr>
      <w:r w:rsidRPr="00CE4439">
        <w:rPr>
          <w:b/>
        </w:rPr>
        <w:t>Giới tính</w:t>
      </w:r>
    </w:p>
    <w:p w:rsidR="00CE4439" w:rsidRPr="00CE4439" w:rsidRDefault="00CE4439" w:rsidP="00CE4439">
      <w:pPr>
        <w:pStyle w:val="ListParagraph"/>
        <w:numPr>
          <w:ilvl w:val="0"/>
          <w:numId w:val="4"/>
        </w:numPr>
        <w:rPr>
          <w:b/>
        </w:rPr>
      </w:pPr>
      <w:r w:rsidRPr="00CE4439">
        <w:rPr>
          <w:b/>
        </w:rPr>
        <w:t>Kính</w:t>
      </w:r>
    </w:p>
    <w:p w:rsidR="00CE4439" w:rsidRPr="00CE4439" w:rsidRDefault="00CE4439" w:rsidP="00CE4439">
      <w:pPr>
        <w:pStyle w:val="ListParagraph"/>
        <w:numPr>
          <w:ilvl w:val="0"/>
          <w:numId w:val="4"/>
        </w:numPr>
        <w:rPr>
          <w:b/>
        </w:rPr>
      </w:pPr>
      <w:r w:rsidRPr="00CE4439">
        <w:rPr>
          <w:b/>
        </w:rPr>
        <w:t>Tóc</w:t>
      </w:r>
    </w:p>
    <w:p w:rsidR="00CE4439" w:rsidRPr="00CE4439" w:rsidRDefault="00CE4439" w:rsidP="00CE4439">
      <w:pPr>
        <w:pStyle w:val="ListParagraph"/>
        <w:numPr>
          <w:ilvl w:val="0"/>
          <w:numId w:val="4"/>
        </w:numPr>
        <w:rPr>
          <w:b/>
        </w:rPr>
      </w:pPr>
      <w:r w:rsidRPr="00CE4439">
        <w:rPr>
          <w:b/>
        </w:rPr>
        <w:t>Head pose</w:t>
      </w:r>
    </w:p>
    <w:p w:rsidR="00CE4439" w:rsidRPr="00CE4439" w:rsidRDefault="00CE4439" w:rsidP="00CE4439">
      <w:pPr>
        <w:pStyle w:val="ListParagraph"/>
        <w:numPr>
          <w:ilvl w:val="0"/>
          <w:numId w:val="4"/>
        </w:numPr>
        <w:rPr>
          <w:b/>
        </w:rPr>
      </w:pPr>
      <w:r w:rsidRPr="00CE4439">
        <w:rPr>
          <w:b/>
        </w:rPr>
        <w:t>Makeup</w:t>
      </w:r>
    </w:p>
    <w:p w:rsidR="00CE4439" w:rsidRDefault="00CE4439" w:rsidP="00CE4439">
      <w:pPr>
        <w:pStyle w:val="ListParagraph"/>
        <w:numPr>
          <w:ilvl w:val="0"/>
          <w:numId w:val="4"/>
        </w:numPr>
      </w:pPr>
      <w:r w:rsidRPr="00CE4439">
        <w:rPr>
          <w:b/>
        </w:rPr>
        <w:t>Mask</w:t>
      </w:r>
      <w:r>
        <w:t xml:space="preserve"> (Có đeo mặt nạ hay k?)</w:t>
      </w:r>
    </w:p>
    <w:p w:rsidR="00CE4439" w:rsidRPr="00CE4439" w:rsidRDefault="00CE4439" w:rsidP="00CE4439">
      <w:pPr>
        <w:pStyle w:val="ListParagraph"/>
        <w:numPr>
          <w:ilvl w:val="0"/>
          <w:numId w:val="4"/>
        </w:numPr>
        <w:rPr>
          <w:b/>
        </w:rPr>
      </w:pPr>
      <w:r w:rsidRPr="00CE4439">
        <w:rPr>
          <w:b/>
        </w:rPr>
        <w:t xml:space="preserve">Noise </w:t>
      </w:r>
      <w:r w:rsidRPr="00CE4439">
        <w:rPr>
          <w:b/>
        </w:rPr>
        <w:drawing>
          <wp:inline distT="0" distB="0" distL="0" distR="0" wp14:anchorId="089A68E3" wp14:editId="435CA674">
            <wp:extent cx="2503397" cy="124359"/>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897774" cy="143950"/>
                    </a:xfrm>
                    <a:prstGeom prst="rect">
                      <a:avLst/>
                    </a:prstGeom>
                  </pic:spPr>
                </pic:pic>
              </a:graphicData>
            </a:graphic>
          </wp:inline>
        </w:drawing>
      </w:r>
    </w:p>
    <w:p w:rsidR="00CE4439" w:rsidRDefault="00CE4439" w:rsidP="00CE4439">
      <w:pPr>
        <w:pStyle w:val="ListParagraph"/>
        <w:numPr>
          <w:ilvl w:val="0"/>
          <w:numId w:val="4"/>
        </w:numPr>
      </w:pPr>
      <w:r w:rsidRPr="00CE4439">
        <w:rPr>
          <w:b/>
        </w:rPr>
        <w:t>Occlusion</w:t>
      </w:r>
      <w:r>
        <w:t xml:space="preserve"> (mặt có bị chắn bởi vật nào không)</w:t>
      </w:r>
    </w:p>
    <w:p w:rsidR="00CE4439" w:rsidRPr="00CE4439" w:rsidRDefault="00CE4439" w:rsidP="00CE4439">
      <w:pPr>
        <w:pStyle w:val="ListParagraph"/>
        <w:numPr>
          <w:ilvl w:val="0"/>
          <w:numId w:val="4"/>
        </w:numPr>
        <w:rPr>
          <w:b/>
        </w:rPr>
      </w:pPr>
      <w:r w:rsidRPr="00CE4439">
        <w:rPr>
          <w:b/>
        </w:rPr>
        <w:t>Smile</w:t>
      </w:r>
    </w:p>
    <w:p w:rsidR="00CE4439" w:rsidRPr="00CE4439" w:rsidRDefault="00CE4439" w:rsidP="00D90BBD">
      <w:pPr>
        <w:rPr>
          <w:b/>
          <w:sz w:val="52"/>
        </w:rPr>
      </w:pPr>
      <w:r w:rsidRPr="00CE4439">
        <w:rPr>
          <w:b/>
          <w:sz w:val="52"/>
        </w:rPr>
        <w:lastRenderedPageBreak/>
        <w:t>Speech and Translate Service</w:t>
      </w:r>
    </w:p>
    <w:p w:rsidR="00CE4439" w:rsidRDefault="00CE4439" w:rsidP="00D90BBD">
      <w:r>
        <w:t>Dịch được 90 ngôn ngữ và dialects</w:t>
      </w:r>
    </w:p>
    <w:p w:rsidR="00CE4439" w:rsidRDefault="00CE4439" w:rsidP="00D90BBD">
      <w:pPr>
        <w:rPr>
          <w:b/>
          <w:color w:val="FF0000"/>
        </w:rPr>
      </w:pPr>
      <w:r>
        <w:tab/>
        <w:t xml:space="preserve">Có thể dịch được về </w:t>
      </w:r>
      <w:r w:rsidRPr="00CE4439">
        <w:rPr>
          <w:b/>
          <w:color w:val="FF0000"/>
        </w:rPr>
        <w:t>Klingon!</w:t>
      </w:r>
    </w:p>
    <w:p w:rsidR="00CE4439" w:rsidRDefault="00CE4439" w:rsidP="00CE4439">
      <w:pPr>
        <w:ind w:firstLine="720"/>
      </w:pPr>
      <w:r w:rsidRPr="00CE4439">
        <w:t xml:space="preserve"> </w:t>
      </w:r>
      <w:r>
        <w:drawing>
          <wp:inline distT="0" distB="0" distL="0" distR="0" wp14:anchorId="46E6E601" wp14:editId="1BFCDA83">
            <wp:extent cx="2187245" cy="1028439"/>
            <wp:effectExtent l="0" t="0" r="381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215118" cy="1041545"/>
                    </a:xfrm>
                    <a:prstGeom prst="rect">
                      <a:avLst/>
                    </a:prstGeom>
                  </pic:spPr>
                </pic:pic>
              </a:graphicData>
            </a:graphic>
          </wp:inline>
        </w:drawing>
      </w:r>
    </w:p>
    <w:p w:rsidR="00560EF0" w:rsidRDefault="00CE4439" w:rsidP="00560EF0">
      <w:r>
        <w:t xml:space="preserve">Dùng </w:t>
      </w:r>
      <w:r w:rsidRPr="00560EF0">
        <w:rPr>
          <w:u w:val="single"/>
        </w:rPr>
        <w:t>Neural</w:t>
      </w:r>
      <w:r>
        <w:t xml:space="preserve"> Machine Translation (NMT) thay thế cho </w:t>
      </w:r>
      <w:r w:rsidRPr="00560EF0">
        <w:rPr>
          <w:u w:val="single"/>
        </w:rPr>
        <w:t>Statistical</w:t>
      </w:r>
      <w:r w:rsidR="00560EF0">
        <w:t xml:space="preserve"> Machine Transaltion (SMT) </w:t>
      </w:r>
    </w:p>
    <w:p w:rsidR="00560EF0" w:rsidRDefault="00560EF0" w:rsidP="00560EF0">
      <w:r w:rsidRPr="00560EF0">
        <w:rPr>
          <w:i/>
        </w:rPr>
        <w:t>Statistical Machine Transaltion (SMT) dùng Machine Learning 2010</w:t>
      </w:r>
    </w:p>
    <w:p w:rsidR="00CE4439" w:rsidRPr="00CE4439" w:rsidRDefault="00560EF0" w:rsidP="00D90BBD">
      <w:r w:rsidRPr="00560EF0">
        <w:rPr>
          <w:b/>
        </w:rPr>
        <w:t>Custom Translator</w:t>
      </w:r>
      <w:r>
        <w:t xml:space="preserve"> cho phép bạn mở rộng dịch vụ cho dịch thuật dựa trên doanh nghiệp của bạn và domain use case (như các từ, câu mang tính kỹ thuật)</w:t>
      </w:r>
    </w:p>
    <w:p w:rsidR="00560EF0" w:rsidRDefault="00560EF0" w:rsidP="00D90BBD">
      <w:r>
        <w:rPr>
          <w:b/>
        </w:rPr>
        <w:t xml:space="preserve">Azure speech service </w:t>
      </w:r>
      <w:r>
        <w:t>can speech synthesis service (</w:t>
      </w:r>
      <w:r w:rsidRPr="00560EF0">
        <w:t>dịch vụ tổng hợp giọng nói</w:t>
      </w:r>
      <w:r>
        <w:t xml:space="preserve">), có thể chuyển speech-to-text, text-to-speech, và speech-translation. </w:t>
      </w:r>
    </w:p>
    <w:p w:rsidR="00560EF0" w:rsidRDefault="00560EF0" w:rsidP="00560EF0">
      <w:pPr>
        <w:ind w:firstLine="720"/>
      </w:pPr>
      <w:r>
        <w:t xml:space="preserve">=&gt; </w:t>
      </w:r>
      <w:r w:rsidRPr="00560EF0">
        <w:t>tổng hợp tạo giọng nói mới</w:t>
      </w:r>
      <w:r>
        <w:t xml:space="preserve"> (</w:t>
      </w:r>
      <w:r w:rsidRPr="00560EF0">
        <w:t>synthesizing creating new voices</w:t>
      </w:r>
      <w:r>
        <w:t>)</w:t>
      </w:r>
    </w:p>
    <w:p w:rsidR="00560EF0" w:rsidRPr="00565CF7" w:rsidRDefault="00560EF0" w:rsidP="00560EF0">
      <w:pPr>
        <w:rPr>
          <w:b/>
        </w:rPr>
      </w:pPr>
      <w:r w:rsidRPr="00565CF7">
        <w:rPr>
          <w:b/>
        </w:rPr>
        <w:t>Speech-to-text</w:t>
      </w:r>
      <w:r w:rsidR="00565CF7" w:rsidRPr="00565CF7">
        <w:t xml:space="preserve"> </w:t>
      </w:r>
    </w:p>
    <w:p w:rsidR="00560EF0" w:rsidRDefault="00560EF0" w:rsidP="00560EF0">
      <w:r>
        <w:t>Dịch speech thành text theo thời gian thực</w:t>
      </w:r>
    </w:p>
    <w:p w:rsidR="00560EF0" w:rsidRDefault="00560EF0" w:rsidP="00560EF0">
      <w:r>
        <w:t>Batch speech-to-text</w:t>
      </w:r>
    </w:p>
    <w:p w:rsidR="00560EF0" w:rsidRDefault="00560EF0" w:rsidP="00560EF0">
      <w:r>
        <w:t>Giao tiếp đa thiết bị</w:t>
      </w:r>
      <w:r w:rsidR="00565CF7">
        <w:tab/>
      </w:r>
      <w:r w:rsidR="00565CF7">
        <w:tab/>
      </w:r>
      <w:r w:rsidR="00565CF7">
        <w:tab/>
      </w:r>
      <w:r w:rsidR="00565CF7">
        <w:tab/>
      </w:r>
      <w:r w:rsidR="00565CF7">
        <w:tab/>
      </w:r>
      <w:r w:rsidR="00565CF7">
        <w:tab/>
      </w:r>
      <w:r w:rsidR="00565CF7" w:rsidRPr="00565CF7">
        <w:t xml:space="preserve"> </w:t>
      </w:r>
    </w:p>
    <w:p w:rsidR="00560EF0" w:rsidRDefault="00560EF0" w:rsidP="00560EF0">
      <w:r w:rsidRPr="00560EF0">
        <w:t>Phiên âm cuộc hội thoại</w:t>
      </w:r>
    </w:p>
    <w:p w:rsidR="00560EF0" w:rsidRDefault="00560EF0" w:rsidP="00560EF0">
      <w:r w:rsidRPr="00560EF0">
        <w:t>Tạo mô hình giọng nói tùy chỉnh</w:t>
      </w:r>
    </w:p>
    <w:p w:rsidR="00560EF0" w:rsidRDefault="00565CF7" w:rsidP="00560EF0">
      <w:r>
        <w:drawing>
          <wp:inline distT="0" distB="0" distL="0" distR="0" wp14:anchorId="17966229" wp14:editId="48235F61">
            <wp:extent cx="2333333" cy="1047619"/>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333333" cy="1047619"/>
                    </a:xfrm>
                    <a:prstGeom prst="rect">
                      <a:avLst/>
                    </a:prstGeom>
                  </pic:spPr>
                </pic:pic>
              </a:graphicData>
            </a:graphic>
          </wp:inline>
        </w:drawing>
      </w:r>
    </w:p>
    <w:p w:rsidR="00560EF0" w:rsidRPr="00565CF7" w:rsidRDefault="00560EF0" w:rsidP="00560EF0">
      <w:pPr>
        <w:rPr>
          <w:b/>
        </w:rPr>
      </w:pPr>
      <w:r w:rsidRPr="00565CF7">
        <w:rPr>
          <w:b/>
        </w:rPr>
        <w:t>Text-to-Speech</w:t>
      </w:r>
    </w:p>
    <w:p w:rsidR="00560EF0" w:rsidRDefault="00560EF0" w:rsidP="00560EF0">
      <w:r>
        <w:t>Dùng Speech Synthesis Markup Language (SSML)</w:t>
      </w:r>
    </w:p>
    <w:p w:rsidR="007109E4" w:rsidRDefault="00000D06" w:rsidP="004A3234">
      <w:pPr>
        <w:ind w:left="720"/>
      </w:pPr>
      <w:r w:rsidRPr="007109E4">
        <w:rPr>
          <w:b/>
          <w:color w:val="FF0000"/>
        </w:rPr>
        <w:t>Speech synthesis</w:t>
      </w:r>
      <w:r w:rsidRPr="007109E4">
        <w:rPr>
          <w:color w:val="FF0000"/>
        </w:rPr>
        <w:t xml:space="preserve"> </w:t>
      </w:r>
      <w:r>
        <w:t>(</w:t>
      </w:r>
      <w:r w:rsidRPr="007109E4">
        <w:rPr>
          <w:b/>
        </w:rPr>
        <w:t>Tổng hợp giọng nói</w:t>
      </w:r>
      <w:r>
        <w:t>)</w:t>
      </w:r>
      <w:r w:rsidR="007109E4">
        <w:t>: Khả năng tạo ra giọng nói.</w:t>
      </w:r>
      <w:r w:rsidR="004A3234">
        <w:t xml:space="preserve"> Dùng trong </w:t>
      </w:r>
      <w:r w:rsidR="004A3234" w:rsidRPr="004A3234">
        <w:rPr>
          <w:b/>
        </w:rPr>
        <w:t>Text-to-Speech API</w:t>
      </w:r>
      <w:r w:rsidR="004A3234">
        <w:t xml:space="preserve"> trong Azure services</w:t>
      </w:r>
    </w:p>
    <w:p w:rsidR="00000D06" w:rsidRDefault="007109E4" w:rsidP="007109E4">
      <w:pPr>
        <w:ind w:left="720"/>
      </w:pPr>
      <w:r>
        <w:lastRenderedPageBreak/>
        <w:t>Tổng hợp giọng nói (</w:t>
      </w:r>
      <w:r w:rsidRPr="007109E4">
        <w:rPr>
          <w:b/>
          <w:color w:val="FF0000"/>
        </w:rPr>
        <w:t>Speech synthesis</w:t>
      </w:r>
      <w:r>
        <w:t xml:space="preserve">) </w:t>
      </w:r>
      <w:r w:rsidRPr="00C851D3">
        <w:rPr>
          <w:u w:val="single"/>
        </w:rPr>
        <w:t>theo nhiều khía cạnh</w:t>
      </w:r>
      <w:r>
        <w:t xml:space="preserve"> </w:t>
      </w:r>
      <w:r w:rsidR="00C851D3">
        <w:t>(</w:t>
      </w:r>
      <w:r w:rsidR="00C851D3" w:rsidRPr="00C851D3">
        <w:t>in many respects</w:t>
      </w:r>
      <w:r w:rsidR="00C851D3">
        <w:t xml:space="preserve">) </w:t>
      </w:r>
      <w:r>
        <w:t>là ngược lại của nhận dạng giọng nói. Nó liên quan đến việc dữ liệu giọng nói (</w:t>
      </w:r>
      <w:r w:rsidRPr="007109E4">
        <w:t>vocalizing data</w:t>
      </w:r>
      <w:r>
        <w:t>), thường là bằng cách chuyển đổi văn bản thành giọng nói</w:t>
      </w:r>
    </w:p>
    <w:p w:rsidR="0028302C" w:rsidRPr="0028302C" w:rsidRDefault="0028302C" w:rsidP="007109E4">
      <w:pPr>
        <w:ind w:left="720"/>
        <w:rPr>
          <w:sz w:val="22"/>
        </w:rPr>
      </w:pPr>
      <w:r>
        <w:rPr>
          <w:rStyle w:val="Emphasis"/>
          <w:rFonts w:ascii="Georgia" w:hAnsi="Georgia"/>
          <w:b/>
          <w:bCs/>
          <w:color w:val="292929"/>
          <w:spacing w:val="-1"/>
          <w:sz w:val="28"/>
          <w:szCs w:val="32"/>
          <w:shd w:val="clear" w:color="auto" w:fill="FFFFFF"/>
        </w:rPr>
        <w:t>R</w:t>
      </w:r>
      <w:r w:rsidRPr="0028302C">
        <w:rPr>
          <w:rStyle w:val="Emphasis"/>
          <w:rFonts w:ascii="Georgia" w:hAnsi="Georgia"/>
          <w:b/>
          <w:bCs/>
          <w:color w:val="292929"/>
          <w:spacing w:val="-1"/>
          <w:sz w:val="28"/>
          <w:szCs w:val="32"/>
          <w:shd w:val="clear" w:color="auto" w:fill="FFFFFF"/>
        </w:rPr>
        <w:t>equired elements for the speech synthesis</w:t>
      </w:r>
    </w:p>
    <w:p w:rsidR="0028302C" w:rsidRDefault="0028302C" w:rsidP="0028302C">
      <w:r>
        <w:tab/>
        <w:t>Văn bản được nói. (The text to be spoken)</w:t>
      </w:r>
    </w:p>
    <w:p w:rsidR="0028302C" w:rsidRDefault="0028302C" w:rsidP="0028302C">
      <w:pPr>
        <w:ind w:left="720"/>
      </w:pPr>
      <w:r>
        <w:t>Giọng nói được sử dụng để phát âm bài phát biểu.</w:t>
      </w:r>
    </w:p>
    <w:p w:rsidR="0028302C" w:rsidRDefault="0028302C" w:rsidP="0028302C">
      <w:pPr>
        <w:ind w:left="720"/>
      </w:pPr>
      <w:r>
        <w:t xml:space="preserve">Để </w:t>
      </w:r>
      <w:r w:rsidRPr="0028302C">
        <w:t>synthesize speech</w:t>
      </w:r>
      <w:r>
        <w:t xml:space="preserve">, hệ thống thường mã hóa văn bản để chia nhỏ văn bản thành các từ riêng lẻ và gán các </w:t>
      </w:r>
      <w:r w:rsidRPr="004C1864">
        <w:rPr>
          <w:u w:val="single"/>
        </w:rPr>
        <w:t>âm ngữ</w:t>
      </w:r>
      <w:r>
        <w:t xml:space="preserve"> </w:t>
      </w:r>
      <w:r w:rsidR="00600298">
        <w:t>(</w:t>
      </w:r>
      <w:r w:rsidR="00600298" w:rsidRPr="00600298">
        <w:t>phonetic sounds</w:t>
      </w:r>
      <w:r w:rsidR="00600298">
        <w:t xml:space="preserve">) </w:t>
      </w:r>
      <w:r>
        <w:t xml:space="preserve">cho mỗi từ. Sau đó, nó chia nhỏ </w:t>
      </w:r>
      <w:r w:rsidRPr="004C1864">
        <w:rPr>
          <w:u w:val="single"/>
        </w:rPr>
        <w:t>phiên âm</w:t>
      </w:r>
      <w:r w:rsidR="00600298">
        <w:t xml:space="preserve"> (</w:t>
      </w:r>
      <w:r w:rsidR="00600298" w:rsidRPr="00600298">
        <w:t>phonetic</w:t>
      </w:r>
      <w:r w:rsidR="00600298">
        <w:t>)</w:t>
      </w:r>
      <w:r>
        <w:t xml:space="preserve"> thành các đơn vị thuận</w:t>
      </w:r>
      <w:r w:rsidR="00600298">
        <w:t>/</w:t>
      </w:r>
      <w:r w:rsidR="00600298" w:rsidRPr="00600298">
        <w:t>prosodic units</w:t>
      </w:r>
      <w:r>
        <w:t xml:space="preserve"> (chẳng hạn như cụm từ</w:t>
      </w:r>
      <w:r w:rsidR="004C1864">
        <w:t xml:space="preserve"> (</w:t>
      </w:r>
      <w:r w:rsidR="004C1864" w:rsidRPr="004C1864">
        <w:t>phrases</w:t>
      </w:r>
      <w:r w:rsidR="004C1864">
        <w:t>)</w:t>
      </w:r>
      <w:r>
        <w:t>, mệnh đề</w:t>
      </w:r>
      <w:r w:rsidR="004C1864">
        <w:t xml:space="preserve"> (</w:t>
      </w:r>
      <w:r w:rsidR="004C1864" w:rsidRPr="004C1864">
        <w:t>clauses</w:t>
      </w:r>
      <w:r w:rsidR="004C1864">
        <w:t>)</w:t>
      </w:r>
      <w:r>
        <w:t xml:space="preserve"> hoặc câu) để tạo ra các âm vị</w:t>
      </w:r>
      <w:r w:rsidR="008F1676">
        <w:t xml:space="preserve"> (</w:t>
      </w:r>
      <w:r w:rsidR="008F1676">
        <w:rPr>
          <w:rFonts w:ascii="Courier New" w:hAnsi="Courier New" w:cs="Courier New"/>
          <w:color w:val="292929"/>
          <w:spacing w:val="-5"/>
          <w:shd w:val="clear" w:color="auto" w:fill="F2F2F2"/>
        </w:rPr>
        <w:t>phonemes</w:t>
      </w:r>
      <w:r w:rsidR="008F1676">
        <w:t>)</w:t>
      </w:r>
      <w:r>
        <w:t xml:space="preserve"> sẽ được chuyển đổi sang định dạng âm thanh. Các âm vị</w:t>
      </w:r>
      <w:r w:rsidR="008F1676">
        <w:t xml:space="preserve"> (</w:t>
      </w:r>
      <w:r w:rsidR="008F1676">
        <w:rPr>
          <w:rFonts w:ascii="Courier New" w:hAnsi="Courier New" w:cs="Courier New"/>
          <w:color w:val="292929"/>
          <w:spacing w:val="-5"/>
          <w:shd w:val="clear" w:color="auto" w:fill="F2F2F2"/>
        </w:rPr>
        <w:t>phonemes</w:t>
      </w:r>
      <w:r w:rsidR="008F1676">
        <w:t>)</w:t>
      </w:r>
      <w:r>
        <w:t xml:space="preserve"> này sau đó được tổng hợp thành âm thanh bằng cách áp dụng giọng nói, sẽ xác định các thông số như cao độ</w:t>
      </w:r>
      <w:r w:rsidR="008F1676">
        <w:t xml:space="preserve"> (</w:t>
      </w:r>
      <w:r w:rsidR="008F1676">
        <w:rPr>
          <w:rFonts w:ascii="Courier New" w:hAnsi="Courier New" w:cs="Courier New"/>
          <w:color w:val="292929"/>
          <w:spacing w:val="-5"/>
          <w:shd w:val="clear" w:color="auto" w:fill="F2F2F2"/>
        </w:rPr>
        <w:t>pitch</w:t>
      </w:r>
      <w:r w:rsidR="008F1676">
        <w:t>)</w:t>
      </w:r>
      <w:r>
        <w:t xml:space="preserve"> và âm sắc</w:t>
      </w:r>
      <w:r w:rsidR="008F1676">
        <w:t xml:space="preserve"> (</w:t>
      </w:r>
      <w:r w:rsidR="008F1676">
        <w:rPr>
          <w:rFonts w:ascii="Courier New" w:hAnsi="Courier New" w:cs="Courier New"/>
          <w:color w:val="292929"/>
          <w:spacing w:val="-5"/>
          <w:shd w:val="clear" w:color="auto" w:fill="F2F2F2"/>
        </w:rPr>
        <w:t>timbre</w:t>
      </w:r>
      <w:r w:rsidR="008F1676">
        <w:t>)</w:t>
      </w:r>
      <w:r>
        <w:t>; và tạo dạng sóng âm thanh có thể xuất ra loa hoặc ghi vào tệp.</w:t>
      </w:r>
    </w:p>
    <w:p w:rsidR="004C1864" w:rsidRDefault="00560EF0" w:rsidP="00560EF0">
      <w:r>
        <w:t>Tạo giọng nói tùy chỉnh</w:t>
      </w:r>
    </w:p>
    <w:p w:rsidR="00560EF0" w:rsidRPr="00565CF7" w:rsidRDefault="00560EF0" w:rsidP="00560EF0">
      <w:pPr>
        <w:rPr>
          <w:b/>
        </w:rPr>
      </w:pPr>
      <w:r w:rsidRPr="00565CF7">
        <w:rPr>
          <w:b/>
        </w:rPr>
        <w:t>Voice Assistance</w:t>
      </w:r>
    </w:p>
    <w:p w:rsidR="00565CF7" w:rsidRDefault="00560EF0" w:rsidP="00560EF0">
      <w:r>
        <w:t>Tích hợp với Bot Framework SDK</w:t>
      </w:r>
    </w:p>
    <w:p w:rsidR="00560EF0" w:rsidRPr="004A3234" w:rsidRDefault="00560EF0" w:rsidP="00560EF0">
      <w:r w:rsidRPr="00565CF7">
        <w:rPr>
          <w:b/>
        </w:rPr>
        <w:t>Speech Recognition</w:t>
      </w:r>
      <w:r w:rsidR="004A3234">
        <w:rPr>
          <w:b/>
        </w:rPr>
        <w:t xml:space="preserve">: </w:t>
      </w:r>
      <w:r w:rsidR="004A3234" w:rsidRPr="004A3234">
        <w:t xml:space="preserve">dùng trong </w:t>
      </w:r>
      <w:r w:rsidR="004A3234" w:rsidRPr="004A3234">
        <w:rPr>
          <w:b/>
        </w:rPr>
        <w:t>Speech-to-Text API</w:t>
      </w:r>
      <w:r w:rsidR="004A3234" w:rsidRPr="004A3234">
        <w:t xml:space="preserve"> trong Azure services</w:t>
      </w:r>
    </w:p>
    <w:p w:rsidR="00DB7155" w:rsidRDefault="00560EF0" w:rsidP="00565CF7">
      <w:pPr>
        <w:tabs>
          <w:tab w:val="left" w:pos="3848"/>
        </w:tabs>
      </w:pPr>
      <w:r>
        <w:t>Xác minh</w:t>
      </w:r>
      <w:r w:rsidR="00565CF7">
        <w:t xml:space="preserve"> và </w:t>
      </w:r>
      <w:r w:rsidR="00565CF7" w:rsidRPr="00565CF7">
        <w:t>nhận dạng</w:t>
      </w:r>
      <w:r>
        <w:t xml:space="preserve"> ngườ</w:t>
      </w:r>
      <w:r w:rsidR="00565CF7">
        <w:t>i nói</w:t>
      </w:r>
    </w:p>
    <w:p w:rsidR="00DB7155" w:rsidRDefault="00DB7155" w:rsidP="00DB7155">
      <w:pPr>
        <w:tabs>
          <w:tab w:val="left" w:pos="3848"/>
        </w:tabs>
      </w:pPr>
      <w:r>
        <w:t>Khả năng phát hiện và giải thích đầu vào bằng giọng nói.</w:t>
      </w:r>
    </w:p>
    <w:p w:rsidR="00C851D3" w:rsidRDefault="00DB7155" w:rsidP="00DB7155">
      <w:pPr>
        <w:tabs>
          <w:tab w:val="left" w:pos="3848"/>
        </w:tabs>
      </w:pPr>
      <w:r>
        <w:t>Nhận dạng giọng nói liên quan đến việc lấy từ được nói và chuyển đổi nó thành dữ liệu có thể được xử lý - thường bằng cách phiên âm (</w:t>
      </w:r>
      <w:r w:rsidRPr="00DB7155">
        <w:t>transcribing</w:t>
      </w:r>
      <w:r>
        <w:t>) nó thành một biểu diễn văn bản (</w:t>
      </w:r>
      <w:r w:rsidRPr="00DB7155">
        <w:t>text representation</w:t>
      </w:r>
      <w:r>
        <w:t>). Các từ được nói có thể ở dạng giọng nói được ghi lại trong tệp âm thanh hoặc âm thanh trực tiếp từ micrô.</w:t>
      </w:r>
    </w:p>
    <w:p w:rsidR="00C851D3" w:rsidRPr="00565CF7" w:rsidRDefault="00C851D3" w:rsidP="00C851D3">
      <w:pPr>
        <w:rPr>
          <w:b/>
        </w:rPr>
      </w:pPr>
      <w:r w:rsidRPr="001D4EE7">
        <w:rPr>
          <w:highlight w:val="yellow"/>
        </w:rPr>
        <w:t xml:space="preserve">Các model bạn sử dụng để thực hiện </w:t>
      </w:r>
      <w:r w:rsidRPr="001D4EE7">
        <w:rPr>
          <w:b/>
          <w:highlight w:val="yellow"/>
        </w:rPr>
        <w:t>Speech Recognition</w:t>
      </w:r>
    </w:p>
    <w:p w:rsidR="00C851D3" w:rsidRDefault="00C851D3" w:rsidP="00C851D3">
      <w:pPr>
        <w:tabs>
          <w:tab w:val="left" w:pos="3848"/>
        </w:tabs>
      </w:pPr>
      <w:r w:rsidRPr="001D4EE7">
        <w:rPr>
          <w:color w:val="FF0000"/>
        </w:rPr>
        <w:t>Một mô hình âm thanh</w:t>
      </w:r>
      <w:r w:rsidR="00763227">
        <w:t xml:space="preserve"> (</w:t>
      </w:r>
      <w:r w:rsidR="00763227" w:rsidRPr="00763227">
        <w:rPr>
          <w:b/>
        </w:rPr>
        <w:t>An acoustic model</w:t>
      </w:r>
      <w:r w:rsidR="00763227">
        <w:t>)</w:t>
      </w:r>
      <w:r>
        <w:t xml:space="preserve"> chuyển đổi tín hiệu âm thanh thành các âm vị</w:t>
      </w:r>
      <w:r w:rsidR="00763227">
        <w:t>/</w:t>
      </w:r>
      <w:r w:rsidR="00763227" w:rsidRPr="00763227">
        <w:t xml:space="preserve"> phonemes </w:t>
      </w:r>
      <w:r>
        <w:t xml:space="preserve"> (biểu diễn của các âm thanh cụ thể).</w:t>
      </w:r>
    </w:p>
    <w:p w:rsidR="00560EF0" w:rsidRDefault="00C851D3" w:rsidP="00C851D3">
      <w:pPr>
        <w:tabs>
          <w:tab w:val="left" w:pos="3848"/>
        </w:tabs>
      </w:pPr>
      <w:r w:rsidRPr="001D4EE7">
        <w:rPr>
          <w:color w:val="FF0000"/>
        </w:rPr>
        <w:t xml:space="preserve">Một mô hình ngôn ngữ </w:t>
      </w:r>
      <w:r w:rsidR="00763227">
        <w:t>(</w:t>
      </w:r>
      <w:r w:rsidR="00763227" w:rsidRPr="00763227">
        <w:rPr>
          <w:b/>
        </w:rPr>
        <w:t>A language model</w:t>
      </w:r>
      <w:r w:rsidR="00763227">
        <w:t xml:space="preserve">) </w:t>
      </w:r>
      <w:r w:rsidRPr="001D4EE7">
        <w:rPr>
          <w:u w:val="single"/>
        </w:rPr>
        <w:t>ánh xạ</w:t>
      </w:r>
      <w:r>
        <w:t xml:space="preserve"> </w:t>
      </w:r>
      <w:r w:rsidR="001D4EE7">
        <w:t>(</w:t>
      </w:r>
      <w:r w:rsidR="001D4EE7" w:rsidRPr="001D4EE7">
        <w:t>maps</w:t>
      </w:r>
      <w:r w:rsidR="001D4EE7">
        <w:t xml:space="preserve">) </w:t>
      </w:r>
      <w:r w:rsidRPr="001D4EE7">
        <w:rPr>
          <w:u w:val="single"/>
        </w:rPr>
        <w:t>âm vị</w:t>
      </w:r>
      <w:r>
        <w:t xml:space="preserve"> </w:t>
      </w:r>
      <w:r w:rsidR="00034723">
        <w:t>(</w:t>
      </w:r>
      <w:r w:rsidR="00034723" w:rsidRPr="00034723">
        <w:t>phonemes</w:t>
      </w:r>
      <w:r w:rsidR="00034723">
        <w:t xml:space="preserve">) </w:t>
      </w:r>
      <w:r>
        <w:t xml:space="preserve">với từ, thường sử dụng </w:t>
      </w:r>
      <w:r w:rsidRPr="001D4EE7">
        <w:rPr>
          <w:u w:val="single"/>
        </w:rPr>
        <w:t>thuật toán thống kê</w:t>
      </w:r>
      <w:r w:rsidR="001D4EE7" w:rsidRPr="001D4EE7">
        <w:rPr>
          <w:u w:val="single"/>
        </w:rPr>
        <w:t xml:space="preserve"> </w:t>
      </w:r>
      <w:r w:rsidR="001D4EE7">
        <w:t>(</w:t>
      </w:r>
      <w:r w:rsidR="001D4EE7" w:rsidRPr="001D4EE7">
        <w:t>statistical algorithm</w:t>
      </w:r>
      <w:r w:rsidR="001D4EE7">
        <w:t>)</w:t>
      </w:r>
      <w:r>
        <w:t xml:space="preserve"> dự đoán </w:t>
      </w:r>
      <w:r w:rsidRPr="001D4EE7">
        <w:rPr>
          <w:u w:val="single"/>
        </w:rPr>
        <w:t>chuỗi từ có thể xảy ra nhất</w:t>
      </w:r>
      <w:r>
        <w:t xml:space="preserve"> </w:t>
      </w:r>
      <w:r w:rsidR="001D4EE7">
        <w:t>(</w:t>
      </w:r>
      <w:r w:rsidR="001D4EE7" w:rsidRPr="001D4EE7">
        <w:t>the most probable sequence of words</w:t>
      </w:r>
      <w:r w:rsidR="001D4EE7">
        <w:t xml:space="preserve">) </w:t>
      </w:r>
      <w:r>
        <w:t>dựa trên âm vị.</w:t>
      </w:r>
      <w:r w:rsidR="00565CF7">
        <w:tab/>
      </w:r>
    </w:p>
    <w:p w:rsidR="000C16D6" w:rsidRDefault="000C16D6" w:rsidP="00565CF7">
      <w:pPr>
        <w:tabs>
          <w:tab w:val="left" w:pos="3848"/>
        </w:tabs>
        <w:rPr>
          <w:b/>
          <w:highlight w:val="yellow"/>
        </w:rPr>
      </w:pPr>
    </w:p>
    <w:p w:rsidR="00565CF7" w:rsidRPr="001D4EE7" w:rsidRDefault="001D4EE7" w:rsidP="00565CF7">
      <w:pPr>
        <w:tabs>
          <w:tab w:val="left" w:pos="3848"/>
        </w:tabs>
        <w:rPr>
          <w:b/>
        </w:rPr>
      </w:pPr>
      <w:r w:rsidRPr="001D4EE7">
        <w:rPr>
          <w:b/>
          <w:highlight w:val="yellow"/>
        </w:rPr>
        <w:t>Ứng dụng của speech recognition:</w:t>
      </w:r>
    </w:p>
    <w:p w:rsidR="001D4EE7" w:rsidRDefault="001D4EE7" w:rsidP="001D4EE7">
      <w:pPr>
        <w:tabs>
          <w:tab w:val="left" w:pos="3848"/>
        </w:tabs>
      </w:pPr>
      <w:r>
        <w:t xml:space="preserve">* Cung cấp </w:t>
      </w:r>
      <w:r w:rsidRPr="001D4EE7">
        <w:rPr>
          <w:u w:val="single"/>
        </w:rPr>
        <w:t>phụ đề chi tiết</w:t>
      </w:r>
      <w:r>
        <w:t xml:space="preserve"> (</w:t>
      </w:r>
      <w:r w:rsidRPr="001D4EE7">
        <w:t>closed captions</w:t>
      </w:r>
      <w:r>
        <w:t>) cho video đã quay hoặc video trực tiếp</w:t>
      </w:r>
    </w:p>
    <w:p w:rsidR="001D4EE7" w:rsidRDefault="001D4EE7" w:rsidP="001D4EE7">
      <w:pPr>
        <w:tabs>
          <w:tab w:val="left" w:pos="3848"/>
        </w:tabs>
      </w:pPr>
      <w:r>
        <w:t xml:space="preserve">* Tạo </w:t>
      </w:r>
      <w:r w:rsidRPr="001D4EE7">
        <w:rPr>
          <w:u w:val="single"/>
        </w:rPr>
        <w:t>bản ghi</w:t>
      </w:r>
      <w:r>
        <w:t xml:space="preserve"> (</w:t>
      </w:r>
      <w:r w:rsidRPr="001D4EE7">
        <w:t>a transcript</w:t>
      </w:r>
      <w:r>
        <w:t>) cuộc gọi điện thoại hoặc cuộc họp</w:t>
      </w:r>
    </w:p>
    <w:p w:rsidR="001D4EE7" w:rsidRDefault="001D4EE7" w:rsidP="001D4EE7">
      <w:pPr>
        <w:tabs>
          <w:tab w:val="left" w:pos="3848"/>
        </w:tabs>
      </w:pPr>
      <w:r>
        <w:lastRenderedPageBreak/>
        <w:t>* Tự động ghi chú chính tả (</w:t>
      </w:r>
      <w:r w:rsidRPr="001D4EE7">
        <w:t>Automated note dictation</w:t>
      </w:r>
      <w:r>
        <w:t>)</w:t>
      </w:r>
    </w:p>
    <w:p w:rsidR="001D4EE7" w:rsidRDefault="001D4EE7" w:rsidP="001D4EE7">
      <w:pPr>
        <w:tabs>
          <w:tab w:val="left" w:pos="3848"/>
        </w:tabs>
      </w:pPr>
      <w:r>
        <w:t>* Xác định đầu vào dự kiến của người dùng để xử lý thêm</w:t>
      </w:r>
    </w:p>
    <w:p w:rsidR="00447EFD" w:rsidRDefault="00447EFD" w:rsidP="001D4EE7">
      <w:pPr>
        <w:tabs>
          <w:tab w:val="left" w:pos="3848"/>
        </w:tabs>
        <w:rPr>
          <w:b/>
          <w:highlight w:val="yellow"/>
        </w:rPr>
      </w:pPr>
    </w:p>
    <w:p w:rsidR="001D4EE7" w:rsidRDefault="00447EFD" w:rsidP="001D4EE7">
      <w:pPr>
        <w:tabs>
          <w:tab w:val="left" w:pos="3848"/>
        </w:tabs>
        <w:rPr>
          <w:b/>
        </w:rPr>
      </w:pPr>
      <w:r w:rsidRPr="001D4EE7">
        <w:rPr>
          <w:b/>
          <w:highlight w:val="yellow"/>
        </w:rPr>
        <w:t>Ứng dụng của speec</w:t>
      </w:r>
      <w:r w:rsidRPr="00447EFD">
        <w:rPr>
          <w:b/>
          <w:highlight w:val="yellow"/>
        </w:rPr>
        <w:t>h synthesis</w:t>
      </w:r>
    </w:p>
    <w:p w:rsidR="00447EFD" w:rsidRDefault="00447EFD" w:rsidP="00447EFD">
      <w:pPr>
        <w:tabs>
          <w:tab w:val="left" w:pos="3848"/>
        </w:tabs>
      </w:pPr>
      <w:r>
        <w:t>* Tạo phản hồi</w:t>
      </w:r>
      <w:r w:rsidR="00453796">
        <w:t xml:space="preserve"> (</w:t>
      </w:r>
      <w:r w:rsidR="00453796" w:rsidRPr="00453796">
        <w:t>responses</w:t>
      </w:r>
      <w:r w:rsidR="00453796">
        <w:t>)</w:t>
      </w:r>
      <w:r>
        <w:t xml:space="preserve"> bằng giọng nói cho đầu vào của người dùng.</w:t>
      </w:r>
    </w:p>
    <w:p w:rsidR="00447EFD" w:rsidRDefault="00447EFD" w:rsidP="00447EFD">
      <w:pPr>
        <w:tabs>
          <w:tab w:val="left" w:pos="3848"/>
        </w:tabs>
      </w:pPr>
      <w:r>
        <w:t>* Tạo menu thoại cho hệ thống điện thoại.</w:t>
      </w:r>
    </w:p>
    <w:p w:rsidR="00447EFD" w:rsidRDefault="00447EFD" w:rsidP="00447EFD">
      <w:pPr>
        <w:tabs>
          <w:tab w:val="left" w:pos="3848"/>
        </w:tabs>
      </w:pPr>
      <w:r>
        <w:t xml:space="preserve">* Đọc to email hoặc tin nhắn văn bản trong các </w:t>
      </w:r>
      <w:r w:rsidRPr="00453796">
        <w:rPr>
          <w:u w:val="single"/>
        </w:rPr>
        <w:t>tình huống rảnh tay</w:t>
      </w:r>
      <w:r w:rsidR="00453796">
        <w:t xml:space="preserve"> (</w:t>
      </w:r>
      <w:r w:rsidR="00453796" w:rsidRPr="00453796">
        <w:t>hands-free scenarios</w:t>
      </w:r>
      <w:r w:rsidR="00453796">
        <w:t>)</w:t>
      </w:r>
      <w:r>
        <w:t>.</w:t>
      </w:r>
    </w:p>
    <w:p w:rsidR="00447EFD" w:rsidRDefault="00447EFD" w:rsidP="00447EFD">
      <w:pPr>
        <w:tabs>
          <w:tab w:val="left" w:pos="3848"/>
        </w:tabs>
      </w:pPr>
      <w:r>
        <w:t>* Phát thông báo ở các địa điểm công cộng, chẳng hạn như nhà ga hoặc sân bay.</w:t>
      </w:r>
    </w:p>
    <w:p w:rsidR="00447EFD" w:rsidRPr="00447EFD" w:rsidRDefault="00447EFD" w:rsidP="00447EFD">
      <w:pPr>
        <w:tabs>
          <w:tab w:val="left" w:pos="3848"/>
        </w:tabs>
      </w:pPr>
    </w:p>
    <w:p w:rsidR="00565CF7" w:rsidRDefault="00565CF7" w:rsidP="00565CF7">
      <w:pPr>
        <w:tabs>
          <w:tab w:val="left" w:pos="3848"/>
        </w:tabs>
      </w:pPr>
      <w:r>
        <w:drawing>
          <wp:inline distT="0" distB="0" distL="0" distR="0" wp14:anchorId="222126EA" wp14:editId="11DC4F85">
            <wp:extent cx="5504762" cy="1190476"/>
            <wp:effectExtent l="0" t="0" r="127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504762" cy="1190476"/>
                    </a:xfrm>
                    <a:prstGeom prst="rect">
                      <a:avLst/>
                    </a:prstGeom>
                  </pic:spPr>
                </pic:pic>
              </a:graphicData>
            </a:graphic>
          </wp:inline>
        </w:drawing>
      </w:r>
    </w:p>
    <w:p w:rsidR="00565CF7" w:rsidRPr="00565CF7" w:rsidRDefault="00565CF7" w:rsidP="00565CF7">
      <w:pPr>
        <w:tabs>
          <w:tab w:val="left" w:pos="3848"/>
        </w:tabs>
        <w:rPr>
          <w:b/>
          <w:sz w:val="72"/>
        </w:rPr>
      </w:pPr>
      <w:r w:rsidRPr="00565CF7">
        <w:rPr>
          <w:b/>
          <w:sz w:val="72"/>
        </w:rPr>
        <w:t>Text Analytics</w:t>
      </w:r>
    </w:p>
    <w:p w:rsidR="00101173" w:rsidRDefault="00565CF7" w:rsidP="00D90BBD">
      <w:r>
        <w:t xml:space="preserve">Text Analytics API là một NLP service dùng cho </w:t>
      </w:r>
      <w:r w:rsidRPr="00565CF7">
        <w:rPr>
          <w:b/>
          <w:highlight w:val="yellow"/>
        </w:rPr>
        <w:t>text mining và text analysis</w:t>
      </w:r>
    </w:p>
    <w:p w:rsidR="00101173" w:rsidRPr="00101173" w:rsidRDefault="00101173" w:rsidP="00D90BBD">
      <w:r w:rsidRPr="00101173">
        <w:rPr>
          <w:b/>
        </w:rPr>
        <w:t xml:space="preserve">Text Analytics </w:t>
      </w:r>
      <w:r w:rsidRPr="00101173">
        <w:t xml:space="preserve">resource - chọn loại tài nguyên này nếu bạn chỉ định sử dụng dịch vụ </w:t>
      </w:r>
      <w:r>
        <w:rPr>
          <w:b/>
        </w:rPr>
        <w:t xml:space="preserve">Text </w:t>
      </w:r>
      <w:r w:rsidRPr="00101173">
        <w:rPr>
          <w:b/>
        </w:rPr>
        <w:t>Analytics</w:t>
      </w:r>
      <w:r w:rsidRPr="00101173">
        <w:t xml:space="preserve"> hoặc nếu bạn muốn quản lý quyền truy cập và thanh toán </w:t>
      </w:r>
      <w:r>
        <w:t>(</w:t>
      </w:r>
      <w:r w:rsidRPr="00101173">
        <w:t>billing</w:t>
      </w:r>
      <w:r>
        <w:t xml:space="preserve">) </w:t>
      </w:r>
      <w:r w:rsidRPr="00101173">
        <w:t>cho tài nguyên này một cách riêng biệt với các dịch vụ khác.</w:t>
      </w:r>
    </w:p>
    <w:p w:rsidR="00565CF7" w:rsidRPr="005804D0" w:rsidRDefault="00565CF7" w:rsidP="00D90BBD">
      <w:pPr>
        <w:rPr>
          <w:b/>
          <w:color w:val="FF0000"/>
        </w:rPr>
      </w:pPr>
      <w:r w:rsidRPr="005804D0">
        <w:rPr>
          <w:b/>
          <w:color w:val="FF0000"/>
        </w:rPr>
        <w:t>Text Analytics có thể làm:</w:t>
      </w:r>
    </w:p>
    <w:p w:rsidR="00565CF7" w:rsidRPr="005804D0" w:rsidRDefault="00565CF7" w:rsidP="00D90BBD">
      <w:pPr>
        <w:rPr>
          <w:b/>
        </w:rPr>
      </w:pPr>
      <w:r w:rsidRPr="005804D0">
        <w:rPr>
          <w:b/>
        </w:rPr>
        <w:t>Phân tích cảm xúc (sentiment analysis)</w:t>
      </w:r>
      <w:r w:rsidR="00584293">
        <w:rPr>
          <w:b/>
        </w:rPr>
        <w:t xml:space="preserve">: </w:t>
      </w:r>
      <w:r w:rsidR="00584293" w:rsidRPr="00584293">
        <w:t xml:space="preserve">đánh giá văn bản và trả về </w:t>
      </w:r>
      <w:r w:rsidR="00584293" w:rsidRPr="00584293">
        <w:rPr>
          <w:u w:val="single"/>
        </w:rPr>
        <w:t>điểm cảm nhận</w:t>
      </w:r>
      <w:r w:rsidR="00584293">
        <w:t xml:space="preserve"> (</w:t>
      </w:r>
      <w:r w:rsidR="00584293" w:rsidRPr="00584293">
        <w:t>sentiment scores</w:t>
      </w:r>
      <w:r w:rsidR="00584293">
        <w:t>)</w:t>
      </w:r>
      <w:r w:rsidR="00584293" w:rsidRPr="00584293">
        <w:t xml:space="preserve"> và </w:t>
      </w:r>
      <w:r w:rsidR="00584293" w:rsidRPr="00584293">
        <w:rPr>
          <w:u w:val="single"/>
        </w:rPr>
        <w:t>nhãn</w:t>
      </w:r>
      <w:r w:rsidR="00584293" w:rsidRPr="00584293">
        <w:t xml:space="preserve"> </w:t>
      </w:r>
      <w:r w:rsidR="00584293">
        <w:t>(</w:t>
      </w:r>
      <w:r w:rsidR="00584293" w:rsidRPr="00584293">
        <w:t>labels</w:t>
      </w:r>
      <w:r w:rsidR="00584293">
        <w:t xml:space="preserve">) </w:t>
      </w:r>
      <w:r w:rsidR="00584293" w:rsidRPr="00584293">
        <w:t>cho mỗi câu</w:t>
      </w:r>
      <w:r w:rsidR="00584293">
        <w:t>.</w:t>
      </w:r>
    </w:p>
    <w:p w:rsidR="00565CF7" w:rsidRDefault="00565CF7" w:rsidP="00D90BBD">
      <w:r>
        <w:tab/>
        <w:t>Biết người khác nghĩ gì về nhãn hàng hay topic của bạn</w:t>
      </w:r>
    </w:p>
    <w:p w:rsidR="00565CF7" w:rsidRDefault="00565CF7" w:rsidP="00565CF7">
      <w:pPr>
        <w:ind w:left="1440"/>
      </w:pPr>
      <w:r>
        <w:t>Feature provides sentiment labels (</w:t>
      </w:r>
      <w:r w:rsidRPr="00565CF7">
        <w:t>Tính năng cung cấp nhãn tình cảm</w:t>
      </w:r>
      <w:r>
        <w:t>) ví như là “negative”, “neutral”, “positive”</w:t>
      </w:r>
    </w:p>
    <w:p w:rsidR="00036CBC" w:rsidRDefault="00036CBC" w:rsidP="00036CBC">
      <w:r>
        <w:tab/>
        <w:t xml:space="preserve">Apply labels and confidence score vào text at </w:t>
      </w:r>
      <w:r w:rsidRPr="00036CBC">
        <w:rPr>
          <w:b/>
          <w:highlight w:val="yellow"/>
        </w:rPr>
        <w:t>sentence and docoment level</w:t>
      </w:r>
    </w:p>
    <w:p w:rsidR="00036CBC" w:rsidRDefault="00036CBC" w:rsidP="00565CF7">
      <w:r>
        <w:rPr>
          <w:b/>
        </w:rPr>
        <w:tab/>
      </w:r>
      <w:r>
        <w:tab/>
      </w:r>
      <w:r w:rsidRPr="003067E6">
        <w:rPr>
          <w:b/>
        </w:rPr>
        <w:t>Labels</w:t>
      </w:r>
      <w:r>
        <w:t xml:space="preserve"> gồm: </w:t>
      </w:r>
      <w:r w:rsidRPr="00036CBC">
        <w:rPr>
          <w:b/>
          <w:color w:val="FF0000"/>
        </w:rPr>
        <w:t>negative, positive, mixed, neutral</w:t>
      </w:r>
    </w:p>
    <w:p w:rsidR="00036CBC" w:rsidRDefault="00036CBC" w:rsidP="00565CF7">
      <w:r>
        <w:tab/>
      </w:r>
      <w:r>
        <w:tab/>
      </w:r>
      <w:r w:rsidRPr="003067E6">
        <w:rPr>
          <w:b/>
        </w:rPr>
        <w:t>Confidence score</w:t>
      </w:r>
      <w:r>
        <w:t xml:space="preserve"> từ </w:t>
      </w:r>
      <w:r w:rsidRPr="00036CBC">
        <w:rPr>
          <w:b/>
          <w:color w:val="FF0000"/>
        </w:rPr>
        <w:t>0 đến 1</w:t>
      </w:r>
      <w:r w:rsidR="003067E6">
        <w:rPr>
          <w:b/>
          <w:color w:val="FF0000"/>
        </w:rPr>
        <w:t>,</w:t>
      </w:r>
      <w:r w:rsidR="003067E6" w:rsidRPr="003067E6">
        <w:t xml:space="preserve"> </w:t>
      </w:r>
      <w:r w:rsidR="003067E6">
        <w:t xml:space="preserve">với 1 là positive, 0 là negative, và scores gần 0.5 được xem là </w:t>
      </w:r>
      <w:r w:rsidR="003067E6" w:rsidRPr="003067E6">
        <w:rPr>
          <w:b/>
        </w:rPr>
        <w:t>neutral</w:t>
      </w:r>
      <w:r w:rsidR="003067E6">
        <w:t xml:space="preserve"> hay </w:t>
      </w:r>
      <w:r w:rsidR="003067E6" w:rsidRPr="003067E6">
        <w:rPr>
          <w:b/>
        </w:rPr>
        <w:t>indeterminate</w:t>
      </w:r>
      <w:r w:rsidR="003067E6">
        <w:t>.</w:t>
      </w:r>
    </w:p>
    <w:p w:rsidR="00894691" w:rsidRDefault="00894691" w:rsidP="00565CF7">
      <w:pPr>
        <w:rPr>
          <w:rFonts w:ascii="Courier New" w:hAnsi="Courier New" w:cs="Courier New"/>
          <w:b/>
          <w:color w:val="292929"/>
          <w:spacing w:val="-5"/>
          <w:shd w:val="clear" w:color="auto" w:fill="F2F2F2"/>
        </w:rPr>
      </w:pPr>
    </w:p>
    <w:p w:rsidR="003067E6" w:rsidRDefault="003067E6" w:rsidP="00565CF7">
      <w:r w:rsidRPr="003067E6">
        <w:rPr>
          <w:rFonts w:ascii="Courier New" w:hAnsi="Courier New" w:cs="Courier New"/>
          <w:b/>
          <w:color w:val="292929"/>
          <w:spacing w:val="-5"/>
          <w:shd w:val="clear" w:color="auto" w:fill="F2F2F2"/>
        </w:rPr>
        <w:t>Indeterminate sentiment</w:t>
      </w:r>
      <w:r>
        <w:t>:</w:t>
      </w:r>
    </w:p>
    <w:p w:rsidR="003067E6" w:rsidRDefault="003067E6" w:rsidP="00565CF7">
      <w:r w:rsidRPr="003067E6">
        <w:t xml:space="preserve">Điểm 0,5 có thể chỉ ra rằng cảm xúc của văn bản là </w:t>
      </w:r>
      <w:r w:rsidRPr="00B943F9">
        <w:rPr>
          <w:u w:val="single"/>
        </w:rPr>
        <w:t>mập mờ</w:t>
      </w:r>
      <w:r>
        <w:t xml:space="preserve"> (</w:t>
      </w:r>
      <w:r w:rsidRPr="003067E6">
        <w:t>indeterminate</w:t>
      </w:r>
      <w:r>
        <w:t>)</w:t>
      </w:r>
      <w:r w:rsidRPr="003067E6">
        <w:t xml:space="preserve"> và có thể là kết quả của văn bản không có đủ </w:t>
      </w:r>
      <w:r w:rsidRPr="00B943F9">
        <w:rPr>
          <w:u w:val="single"/>
        </w:rPr>
        <w:t>ngữ cảnh</w:t>
      </w:r>
      <w:r>
        <w:t xml:space="preserve"> (</w:t>
      </w:r>
      <w:r w:rsidRPr="003067E6">
        <w:t>context</w:t>
      </w:r>
      <w:r>
        <w:t>)</w:t>
      </w:r>
      <w:r w:rsidRPr="003067E6">
        <w:t xml:space="preserve"> để </w:t>
      </w:r>
      <w:r w:rsidRPr="00B943F9">
        <w:rPr>
          <w:u w:val="single"/>
        </w:rPr>
        <w:t>phân biệt</w:t>
      </w:r>
      <w:r w:rsidR="00B943F9">
        <w:t xml:space="preserve"> (discern)</w:t>
      </w:r>
      <w:r w:rsidRPr="003067E6">
        <w:t xml:space="preserve"> </w:t>
      </w:r>
      <w:r w:rsidRPr="00B943F9">
        <w:rPr>
          <w:u w:val="single"/>
        </w:rPr>
        <w:t>tình cảm</w:t>
      </w:r>
      <w:r w:rsidRPr="003067E6">
        <w:t xml:space="preserve"> </w:t>
      </w:r>
      <w:r w:rsidR="00B943F9">
        <w:t>(</w:t>
      </w:r>
      <w:r w:rsidR="00B943F9" w:rsidRPr="00B943F9">
        <w:t>sentiment</w:t>
      </w:r>
      <w:r w:rsidR="00B943F9">
        <w:t xml:space="preserve">) </w:t>
      </w:r>
      <w:r w:rsidRPr="003067E6">
        <w:t xml:space="preserve">hoặc không đủ cách </w:t>
      </w:r>
      <w:r w:rsidRPr="00B943F9">
        <w:rPr>
          <w:u w:val="single"/>
        </w:rPr>
        <w:t>diễn đạt</w:t>
      </w:r>
      <w:r w:rsidR="00B943F9">
        <w:t xml:space="preserve"> (</w:t>
      </w:r>
      <w:r w:rsidR="00B943F9" w:rsidRPr="00B943F9">
        <w:t>phrasing</w:t>
      </w:r>
      <w:r w:rsidR="00B943F9">
        <w:t>)</w:t>
      </w:r>
      <w:r w:rsidRPr="003067E6">
        <w:t>. Ví dụ: một danh sách các từ trong một câu không có cấu trúc</w:t>
      </w:r>
      <w:r w:rsidR="00B943F9">
        <w:t xml:space="preserve"> (un</w:t>
      </w:r>
      <w:r w:rsidR="00B943F9" w:rsidRPr="00B943F9">
        <w:t>structure</w:t>
      </w:r>
      <w:r w:rsidR="00B943F9">
        <w:t>)</w:t>
      </w:r>
      <w:r w:rsidRPr="003067E6">
        <w:t xml:space="preserve">, có thể dẫn đến </w:t>
      </w:r>
      <w:r w:rsidR="00B943F9" w:rsidRPr="00B943F9">
        <w:t>indeterminate score</w:t>
      </w:r>
      <w:r w:rsidRPr="003067E6">
        <w:t>.</w:t>
      </w:r>
    </w:p>
    <w:p w:rsidR="003067E6" w:rsidRPr="00036CBC" w:rsidRDefault="003067E6" w:rsidP="00565CF7">
      <w:pPr>
        <w:rPr>
          <w:b/>
          <w:color w:val="FF0000"/>
        </w:rPr>
      </w:pPr>
    </w:p>
    <w:p w:rsidR="00565CF7" w:rsidRPr="005804D0" w:rsidRDefault="00565CF7" w:rsidP="00565CF7">
      <w:pPr>
        <w:rPr>
          <w:b/>
        </w:rPr>
      </w:pPr>
      <w:r w:rsidRPr="005804D0">
        <w:rPr>
          <w:b/>
        </w:rPr>
        <w:t>Opinion mining</w:t>
      </w:r>
    </w:p>
    <w:p w:rsidR="00565CF7" w:rsidRDefault="00565CF7" w:rsidP="00565CF7">
      <w:r>
        <w:tab/>
        <w:t>Là một khía cạnh khác dựa trên phân tích cảm xúc (sentiment analysis)</w:t>
      </w:r>
    </w:p>
    <w:p w:rsidR="00565CF7" w:rsidRDefault="00565CF7" w:rsidP="00565CF7">
      <w:r>
        <w:tab/>
        <w:t>Thông tin chi tiết (</w:t>
      </w:r>
      <w:r w:rsidRPr="00565CF7">
        <w:t>granular information</w:t>
      </w:r>
      <w:r>
        <w:t>) về các ý kiến liên quan đến các khía cạnh</w:t>
      </w:r>
    </w:p>
    <w:p w:rsidR="00036CBC" w:rsidRPr="00036CBC" w:rsidRDefault="00036CBC" w:rsidP="00565CF7">
      <w:pPr>
        <w:rPr>
          <w:b/>
          <w:color w:val="2F5496" w:themeColor="accent5" w:themeShade="BF"/>
        </w:rPr>
      </w:pPr>
    </w:p>
    <w:p w:rsidR="00036CBC" w:rsidRPr="00036CBC" w:rsidRDefault="00036CBC" w:rsidP="00565CF7">
      <w:pPr>
        <w:rPr>
          <w:b/>
          <w:color w:val="2F5496" w:themeColor="accent5" w:themeShade="BF"/>
        </w:rPr>
      </w:pPr>
      <w:r w:rsidRPr="00036CBC">
        <w:rPr>
          <w:b/>
          <w:color w:val="2F5496" w:themeColor="accent5" w:themeShade="BF"/>
        </w:rPr>
        <w:t>VD cho Opinion và Sentiment analysis</w:t>
      </w:r>
    </w:p>
    <w:p w:rsidR="00036CBC" w:rsidRDefault="00036CBC" w:rsidP="00565CF7">
      <w:r>
        <w:drawing>
          <wp:inline distT="0" distB="0" distL="0" distR="0" wp14:anchorId="10FCC9FB" wp14:editId="72EE4C86">
            <wp:extent cx="5943600" cy="16033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1603375"/>
                    </a:xfrm>
                    <a:prstGeom prst="rect">
                      <a:avLst/>
                    </a:prstGeom>
                  </pic:spPr>
                </pic:pic>
              </a:graphicData>
            </a:graphic>
          </wp:inline>
        </w:drawing>
      </w:r>
    </w:p>
    <w:p w:rsidR="00565CF7" w:rsidRPr="005804D0" w:rsidRDefault="00565CF7" w:rsidP="00565CF7">
      <w:pPr>
        <w:rPr>
          <w:b/>
        </w:rPr>
      </w:pPr>
      <w:r w:rsidRPr="005804D0">
        <w:rPr>
          <w:b/>
        </w:rPr>
        <w:t>Key phrase extraction</w:t>
      </w:r>
    </w:p>
    <w:p w:rsidR="00565CF7" w:rsidRDefault="00565CF7" w:rsidP="00565CF7">
      <w:r>
        <w:tab/>
        <w:t>Nhanh chóng xác định khái niệm chính trong văn bản</w:t>
      </w:r>
    </w:p>
    <w:p w:rsidR="00565CF7" w:rsidRDefault="00565CF7" w:rsidP="00565CF7">
      <w:r>
        <w:tab/>
      </w:r>
      <w:r w:rsidRPr="00C54869">
        <w:rPr>
          <w:b/>
        </w:rPr>
        <w:t>Hiệu quả</w:t>
      </w:r>
      <w:r>
        <w:t xml:space="preserve"> khi bạn đưa nó </w:t>
      </w:r>
      <w:r w:rsidRPr="00C54869">
        <w:rPr>
          <w:b/>
        </w:rPr>
        <w:t>một đống text</w:t>
      </w:r>
      <w:r>
        <w:t xml:space="preserve"> cho nó làm</w:t>
      </w:r>
    </w:p>
    <w:p w:rsidR="007B177E" w:rsidRDefault="00565CF7" w:rsidP="00565CF7">
      <w:r>
        <w:tab/>
        <w:t xml:space="preserve">Trái ngược với </w:t>
      </w:r>
      <w:r w:rsidRPr="00C54869">
        <w:rPr>
          <w:b/>
        </w:rPr>
        <w:t>phân tích cảm xúc</w:t>
      </w:r>
      <w:r>
        <w:t xml:space="preserve"> (sentiment analysis) </w:t>
      </w:r>
    </w:p>
    <w:p w:rsidR="00565CF7" w:rsidRDefault="00565CF7" w:rsidP="007B177E">
      <w:pPr>
        <w:ind w:left="2880" w:firstLine="720"/>
      </w:pPr>
      <w:r>
        <w:t xml:space="preserve">=&gt; chỉ làm việc tốt với </w:t>
      </w:r>
      <w:r w:rsidR="007B177E">
        <w:t>lượng văn  bản nhỏ</w:t>
      </w:r>
    </w:p>
    <w:p w:rsidR="007B177E" w:rsidRDefault="007B177E" w:rsidP="007B177E">
      <w:pPr>
        <w:ind w:left="720"/>
      </w:pPr>
      <w:r>
        <w:t>Document size có thể 5,120 hoặc ít hơn cho mỗi document, và có thể chưa 1,000 items (IDs) trong mỗi collection</w:t>
      </w:r>
    </w:p>
    <w:p w:rsidR="00565CF7" w:rsidRDefault="007B177E" w:rsidP="007B177E">
      <w:pPr>
        <w:ind w:firstLine="720"/>
      </w:pPr>
      <w:r>
        <w:lastRenderedPageBreak/>
        <w:drawing>
          <wp:inline distT="0" distB="0" distL="0" distR="0" wp14:anchorId="3E2629DC" wp14:editId="57681E23">
            <wp:extent cx="5943600" cy="18669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1866900"/>
                    </a:xfrm>
                    <a:prstGeom prst="rect">
                      <a:avLst/>
                    </a:prstGeom>
                  </pic:spPr>
                </pic:pic>
              </a:graphicData>
            </a:graphic>
          </wp:inline>
        </w:drawing>
      </w:r>
    </w:p>
    <w:p w:rsidR="007B177E" w:rsidRPr="005804D0" w:rsidRDefault="007B177E" w:rsidP="007B177E">
      <w:pPr>
        <w:rPr>
          <w:b/>
        </w:rPr>
      </w:pPr>
      <w:r w:rsidRPr="005804D0">
        <w:rPr>
          <w:b/>
        </w:rPr>
        <w:t>Language detection</w:t>
      </w:r>
    </w:p>
    <w:p w:rsidR="007B177E" w:rsidRDefault="007B177E" w:rsidP="007B177E">
      <w:r>
        <w:tab/>
        <w:t>Phát hiện loại ngôn ngữ mà văn bản đưa vào là gì</w:t>
      </w:r>
    </w:p>
    <w:p w:rsidR="007B177E" w:rsidRPr="005804D0" w:rsidRDefault="007B177E" w:rsidP="007B177E">
      <w:pPr>
        <w:rPr>
          <w:b/>
        </w:rPr>
      </w:pPr>
      <w:r w:rsidRPr="005804D0">
        <w:rPr>
          <w:b/>
        </w:rPr>
        <w:t>Named entity recognition (NER)</w:t>
      </w:r>
    </w:p>
    <w:p w:rsidR="007B177E" w:rsidRDefault="007B177E" w:rsidP="007B177E">
      <w:r>
        <w:tab/>
        <w:t>Xác định và phân loại entities trong văn bản như người, nơi chốn, tổ chức, số lượng.</w:t>
      </w:r>
    </w:p>
    <w:p w:rsidR="007B177E" w:rsidRDefault="007B177E" w:rsidP="007B177E">
      <w:r>
        <w:tab/>
        <w:t>Tập hợp con (Subset) của NER là Personally Identifiable Information (PII)</w:t>
      </w:r>
    </w:p>
    <w:p w:rsidR="005804D0" w:rsidRPr="005804D0" w:rsidRDefault="005804D0" w:rsidP="007B177E">
      <w:pPr>
        <w:rPr>
          <w:b/>
          <w:color w:val="FF0000"/>
        </w:rPr>
      </w:pPr>
      <w:r>
        <w:tab/>
        <w:t xml:space="preserve">Detected </w:t>
      </w:r>
      <w:r w:rsidRPr="005804D0">
        <w:rPr>
          <w:b/>
          <w:highlight w:val="yellow"/>
        </w:rPr>
        <w:t>words and phrases mentioned in unstructured text</w:t>
      </w:r>
      <w:r>
        <w:t xml:space="preserve"> can be </w:t>
      </w:r>
      <w:r w:rsidRPr="005804D0">
        <w:rPr>
          <w:b/>
          <w:color w:val="FF0000"/>
        </w:rPr>
        <w:t>associated with one or more sema</w:t>
      </w:r>
      <w:r>
        <w:rPr>
          <w:b/>
          <w:color w:val="FF0000"/>
        </w:rPr>
        <w:t>n</w:t>
      </w:r>
      <w:r w:rsidRPr="005804D0">
        <w:rPr>
          <w:b/>
          <w:color w:val="FF0000"/>
        </w:rPr>
        <w:t>tic types</w:t>
      </w:r>
      <w:r w:rsidR="00F915B4">
        <w:rPr>
          <w:b/>
          <w:color w:val="FF0000"/>
        </w:rPr>
        <w:t xml:space="preserve"> (các loại ngữ nghĩa)</w:t>
      </w:r>
    </w:p>
    <w:p w:rsidR="005804D0" w:rsidRDefault="00F915B4" w:rsidP="00D90BBD">
      <w:r>
        <w:rPr>
          <w:b/>
        </w:rPr>
        <w:t xml:space="preserve">Loại ngữ </w:t>
      </w:r>
      <w:r w:rsidRPr="00F915B4">
        <w:rPr>
          <w:b/>
        </w:rPr>
        <w:t>nghĩa</w:t>
      </w:r>
      <w:r>
        <w:rPr>
          <w:b/>
        </w:rPr>
        <w:t xml:space="preserve"> (</w:t>
      </w:r>
      <w:r w:rsidRPr="005804D0">
        <w:rPr>
          <w:b/>
          <w:color w:val="FF0000"/>
        </w:rPr>
        <w:t>sema</w:t>
      </w:r>
      <w:r>
        <w:rPr>
          <w:b/>
          <w:color w:val="FF0000"/>
        </w:rPr>
        <w:t>n</w:t>
      </w:r>
      <w:r w:rsidRPr="005804D0">
        <w:rPr>
          <w:b/>
          <w:color w:val="FF0000"/>
        </w:rPr>
        <w:t>tic types</w:t>
      </w:r>
      <w:r>
        <w:rPr>
          <w:b/>
        </w:rPr>
        <w:t>)</w:t>
      </w:r>
      <w:r w:rsidRPr="00F915B4">
        <w:rPr>
          <w:b/>
        </w:rPr>
        <w:t xml:space="preserve"> </w:t>
      </w:r>
      <w:r w:rsidRPr="00F915B4">
        <w:t>có thể là: Location, Event, Location, Person, Diagnosis, Age</w:t>
      </w:r>
    </w:p>
    <w:p w:rsidR="00F915B4" w:rsidRDefault="00F915B4" w:rsidP="00D90BBD">
      <w:r w:rsidRPr="00036CBC">
        <w:t xml:space="preserve">Trong Azure có </w:t>
      </w:r>
      <w:r w:rsidR="00036CBC" w:rsidRPr="00036CBC">
        <w:t>ngữ nghĩa cho người dùng chung và y tế.</w:t>
      </w:r>
    </w:p>
    <w:p w:rsidR="00036CBC" w:rsidRDefault="00036CBC" w:rsidP="00D90BBD"/>
    <w:p w:rsidR="00036CBC" w:rsidRPr="00036CBC" w:rsidRDefault="00036CBC" w:rsidP="00D90BBD">
      <w:pPr>
        <w:rPr>
          <w:b/>
          <w:sz w:val="44"/>
        </w:rPr>
      </w:pPr>
      <w:r w:rsidRPr="00036CBC">
        <w:rPr>
          <w:b/>
          <w:sz w:val="44"/>
        </w:rPr>
        <w:t>Optical Character Recognitoin (OCR)</w:t>
      </w:r>
    </w:p>
    <w:p w:rsidR="00036CBC" w:rsidRDefault="00036CBC" w:rsidP="00D90BBD">
      <w:r>
        <w:drawing>
          <wp:inline distT="0" distB="0" distL="0" distR="0" wp14:anchorId="0654E392" wp14:editId="57644E3F">
            <wp:extent cx="5943600" cy="2967355"/>
            <wp:effectExtent l="0" t="0" r="0" b="44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967355"/>
                    </a:xfrm>
                    <a:prstGeom prst="rect">
                      <a:avLst/>
                    </a:prstGeom>
                  </pic:spPr>
                </pic:pic>
              </a:graphicData>
            </a:graphic>
          </wp:inline>
        </w:drawing>
      </w:r>
    </w:p>
    <w:p w:rsidR="00CC26A5" w:rsidRDefault="00CC26A5" w:rsidP="00D90BBD"/>
    <w:p w:rsidR="00036CBC" w:rsidRPr="00036CBC" w:rsidRDefault="00036CBC" w:rsidP="00D90BBD">
      <w:r w:rsidRPr="009F75E5">
        <w:rPr>
          <w:highlight w:val="yellow"/>
        </w:rPr>
        <w:t>Azure có 2 APIs để thực hiện OCR:</w:t>
      </w:r>
      <w:r>
        <w:t xml:space="preserve"> </w:t>
      </w:r>
      <w:r w:rsidRPr="00036CBC">
        <w:rPr>
          <w:b/>
          <w:color w:val="FF0000"/>
        </w:rPr>
        <w:t>OCR API</w:t>
      </w:r>
      <w:r w:rsidRPr="00036CBC">
        <w:rPr>
          <w:color w:val="FF0000"/>
        </w:rPr>
        <w:t xml:space="preserve"> </w:t>
      </w:r>
      <w:r>
        <w:t xml:space="preserve">và </w:t>
      </w:r>
      <w:r w:rsidRPr="00036CBC">
        <w:rPr>
          <w:b/>
          <w:color w:val="FF0000"/>
        </w:rPr>
        <w:t>Read API</w:t>
      </w:r>
    </w:p>
    <w:p w:rsidR="00036CBC" w:rsidRPr="00CC26A5" w:rsidRDefault="00036CBC" w:rsidP="00D90BBD">
      <w:r w:rsidRPr="00036CBC">
        <w:rPr>
          <w:b/>
        </w:rPr>
        <w:t>OCR API</w:t>
      </w:r>
      <w:r w:rsidR="00CC26A5">
        <w:rPr>
          <w:b/>
        </w:rPr>
        <w:t>:</w:t>
      </w:r>
      <w:r w:rsidR="00CC26A5" w:rsidRPr="00CC26A5">
        <w:t xml:space="preserve"> được thiết kế để trích xuất nhanh chóng một lượng nhỏ văn bản trong hình ảnh. Nó hoạt động đồng bộ để cung cấp kết quả ngay lập tức và có thể nhận dạng văn bản bằng nhiều ngôn ngữ.</w:t>
      </w:r>
    </w:p>
    <w:p w:rsidR="00036CBC" w:rsidRDefault="00036CBC" w:rsidP="00E21BBA">
      <w:pPr>
        <w:pStyle w:val="ListParagraph"/>
        <w:numPr>
          <w:ilvl w:val="0"/>
          <w:numId w:val="4"/>
        </w:numPr>
      </w:pPr>
      <w:r>
        <w:t>Là model ra đời trước</w:t>
      </w:r>
    </w:p>
    <w:p w:rsidR="00036CBC" w:rsidRDefault="00036CBC" w:rsidP="00E21BBA">
      <w:pPr>
        <w:pStyle w:val="ListParagraph"/>
        <w:numPr>
          <w:ilvl w:val="0"/>
          <w:numId w:val="4"/>
        </w:numPr>
      </w:pPr>
      <w:r>
        <w:t>Chỉ hỗ trợ cho ảnh</w:t>
      </w:r>
    </w:p>
    <w:p w:rsidR="00036CBC" w:rsidRDefault="00036CBC" w:rsidP="00E21BBA">
      <w:pPr>
        <w:pStyle w:val="ListParagraph"/>
        <w:numPr>
          <w:ilvl w:val="0"/>
          <w:numId w:val="4"/>
        </w:numPr>
      </w:pPr>
      <w:r>
        <w:t>Thực thi đồng bộ (</w:t>
      </w:r>
      <w:r w:rsidRPr="00090FA0">
        <w:rPr>
          <w:b/>
        </w:rPr>
        <w:t>synchronously</w:t>
      </w:r>
      <w:r>
        <w:t>)</w:t>
      </w:r>
    </w:p>
    <w:p w:rsidR="00036CBC" w:rsidRDefault="00036CBC" w:rsidP="00D90BBD">
      <w:r>
        <w:tab/>
      </w:r>
      <w:r>
        <w:tab/>
        <w:t>Trả về văn bản phát hiện ngay lập tức</w:t>
      </w:r>
    </w:p>
    <w:p w:rsidR="00036CBC" w:rsidRDefault="00036CBC" w:rsidP="00D90BBD">
      <w:r>
        <w:tab/>
      </w:r>
      <w:r>
        <w:tab/>
        <w:t>Phù hợp cho văn bản ít chữ</w:t>
      </w:r>
    </w:p>
    <w:p w:rsidR="00036CBC" w:rsidRDefault="00036CBC" w:rsidP="00E21BBA">
      <w:pPr>
        <w:pStyle w:val="ListParagraph"/>
        <w:numPr>
          <w:ilvl w:val="0"/>
          <w:numId w:val="4"/>
        </w:numPr>
      </w:pPr>
      <w:r>
        <w:t>Hỗ trợ nhiều ngôn ngữ hơn</w:t>
      </w:r>
    </w:p>
    <w:p w:rsidR="00036CBC" w:rsidRDefault="00036CBC" w:rsidP="00E21BBA">
      <w:pPr>
        <w:pStyle w:val="ListParagraph"/>
        <w:numPr>
          <w:ilvl w:val="0"/>
          <w:numId w:val="4"/>
        </w:numPr>
      </w:pPr>
      <w:r>
        <w:t>Dễ implement</w:t>
      </w:r>
    </w:p>
    <w:p w:rsidR="009F75E5" w:rsidRDefault="009F75E5" w:rsidP="009F75E5">
      <w:r w:rsidRPr="00C11C6F">
        <w:rPr>
          <w:highlight w:val="yellow"/>
        </w:rPr>
        <w:t>OCR trả về</w:t>
      </w:r>
      <w:r>
        <w:t>:</w:t>
      </w:r>
    </w:p>
    <w:p w:rsidR="009F75E5" w:rsidRDefault="00CB529E" w:rsidP="009F75E5">
      <w:pPr>
        <w:ind w:left="720"/>
      </w:pPr>
      <w:r w:rsidRPr="00C11C6F">
        <w:rPr>
          <w:b/>
        </w:rPr>
        <w:t>Regions</w:t>
      </w:r>
      <w:r>
        <w:t xml:space="preserve">: </w:t>
      </w:r>
      <w:r w:rsidR="009F75E5">
        <w:t xml:space="preserve">Các vùng </w:t>
      </w:r>
      <w:r>
        <w:t xml:space="preserve">(regions) </w:t>
      </w:r>
      <w:r w:rsidR="009F75E5">
        <w:t>trong hình ảnh có chứa văn bản</w:t>
      </w:r>
    </w:p>
    <w:p w:rsidR="009F75E5" w:rsidRDefault="00CB529E" w:rsidP="009F75E5">
      <w:pPr>
        <w:ind w:left="720"/>
      </w:pPr>
      <w:r w:rsidRPr="00C11C6F">
        <w:rPr>
          <w:b/>
        </w:rPr>
        <w:t>Lines</w:t>
      </w:r>
      <w:r>
        <w:t xml:space="preserve">: </w:t>
      </w:r>
      <w:r w:rsidR="009F75E5">
        <w:t>Các dòng văn bản trong mỗi vùng</w:t>
      </w:r>
      <w:r>
        <w:t xml:space="preserve"> (regions)</w:t>
      </w:r>
    </w:p>
    <w:p w:rsidR="009F75E5" w:rsidRDefault="00CB529E" w:rsidP="009F75E5">
      <w:pPr>
        <w:ind w:left="720"/>
      </w:pPr>
      <w:r w:rsidRPr="00C11C6F">
        <w:rPr>
          <w:b/>
        </w:rPr>
        <w:t>Words</w:t>
      </w:r>
      <w:r>
        <w:t xml:space="preserve">: </w:t>
      </w:r>
      <w:r w:rsidR="009F75E5">
        <w:t>Các từ trong mỗi dòng văn bản</w:t>
      </w:r>
    </w:p>
    <w:p w:rsidR="009F75E5" w:rsidRDefault="009F75E5" w:rsidP="009F75E5">
      <w:pPr>
        <w:ind w:left="720"/>
      </w:pPr>
      <w:r>
        <w:t xml:space="preserve">Đối với mỗi phần tử này, OCR API cũng trả về tọa độ </w:t>
      </w:r>
      <w:r w:rsidR="00C11C6F" w:rsidRPr="00C11C6F">
        <w:t>bounding box</w:t>
      </w:r>
      <w:r w:rsidR="00C11C6F">
        <w:t xml:space="preserve"> theo</w:t>
      </w:r>
      <w:r>
        <w:t xml:space="preserve"> hình chữ nhật để chỉ ra vị trí trong hình ảnh nơi </w:t>
      </w:r>
      <w:r w:rsidRPr="00C11C6F">
        <w:rPr>
          <w:b/>
        </w:rPr>
        <w:t>vùng</w:t>
      </w:r>
      <w:r w:rsidR="00C11C6F">
        <w:t xml:space="preserve"> (regions)</w:t>
      </w:r>
      <w:r>
        <w:t xml:space="preserve">, </w:t>
      </w:r>
      <w:r w:rsidR="00C11C6F" w:rsidRPr="00C11C6F">
        <w:rPr>
          <w:b/>
        </w:rPr>
        <w:t>dòng</w:t>
      </w:r>
      <w:r w:rsidR="00C11C6F">
        <w:t xml:space="preserve"> (lines)</w:t>
      </w:r>
      <w:r>
        <w:t xml:space="preserve"> hoặc </w:t>
      </w:r>
      <w:r w:rsidRPr="00C11C6F">
        <w:rPr>
          <w:b/>
        </w:rPr>
        <w:t>từ</w:t>
      </w:r>
      <w:r w:rsidR="00C11C6F">
        <w:t xml:space="preserve"> (words)</w:t>
      </w:r>
      <w:r>
        <w:t xml:space="preserve"> xuất hiện.</w:t>
      </w:r>
    </w:p>
    <w:p w:rsidR="00C11C6F" w:rsidRDefault="00C11C6F" w:rsidP="009F75E5">
      <w:pPr>
        <w:ind w:left="720"/>
      </w:pPr>
    </w:p>
    <w:p w:rsidR="00036CBC" w:rsidRPr="0035531E" w:rsidRDefault="00036CBC" w:rsidP="00D90BBD">
      <w:r w:rsidRPr="00E21BBA">
        <w:rPr>
          <w:b/>
        </w:rPr>
        <w:t>Read API</w:t>
      </w:r>
      <w:r w:rsidR="0035531E">
        <w:rPr>
          <w:b/>
        </w:rPr>
        <w:t xml:space="preserve">: </w:t>
      </w:r>
      <w:r w:rsidR="0035531E" w:rsidRPr="0035531E">
        <w:t xml:space="preserve">sử dụng các recognition models mới nhất và được tối ưu hóa cho các hình ảnh có lượng văn bản đáng kể hoặc có </w:t>
      </w:r>
      <w:r w:rsidR="0035531E" w:rsidRPr="0035531E">
        <w:rPr>
          <w:u w:val="single"/>
        </w:rPr>
        <w:t>nhiễu hình ảnh</w:t>
      </w:r>
      <w:r w:rsidR="0035531E">
        <w:t xml:space="preserve"> (visual noise)</w:t>
      </w:r>
      <w:r w:rsidR="0035531E" w:rsidRPr="0035531E">
        <w:t xml:space="preserve"> đáng kể.</w:t>
      </w:r>
    </w:p>
    <w:p w:rsidR="00036CBC" w:rsidRDefault="00036CBC" w:rsidP="00E21BBA">
      <w:pPr>
        <w:pStyle w:val="ListParagraph"/>
        <w:numPr>
          <w:ilvl w:val="0"/>
          <w:numId w:val="4"/>
        </w:numPr>
      </w:pPr>
      <w:r>
        <w:t>Là bản nâng cấp</w:t>
      </w:r>
    </w:p>
    <w:p w:rsidR="00036CBC" w:rsidRDefault="00036CBC" w:rsidP="00E21BBA">
      <w:pPr>
        <w:pStyle w:val="ListParagraph"/>
        <w:numPr>
          <w:ilvl w:val="0"/>
          <w:numId w:val="4"/>
        </w:numPr>
      </w:pPr>
      <w:r>
        <w:t>Hỗ trợ ảnh và PDFs</w:t>
      </w:r>
    </w:p>
    <w:p w:rsidR="00036CBC" w:rsidRDefault="00036CBC" w:rsidP="00E21BBA">
      <w:pPr>
        <w:pStyle w:val="ListParagraph"/>
        <w:numPr>
          <w:ilvl w:val="0"/>
          <w:numId w:val="4"/>
        </w:numPr>
      </w:pPr>
      <w:r>
        <w:t>Thực thi không đồng bộ (</w:t>
      </w:r>
      <w:r w:rsidRPr="00090FA0">
        <w:rPr>
          <w:b/>
        </w:rPr>
        <w:t>asynchronously</w:t>
      </w:r>
      <w:r>
        <w:t>)</w:t>
      </w:r>
    </w:p>
    <w:p w:rsidR="00036CBC" w:rsidRDefault="00036CBC" w:rsidP="00D90BBD">
      <w:r>
        <w:tab/>
      </w:r>
      <w:r>
        <w:tab/>
      </w:r>
      <w:r w:rsidR="00E21BBA">
        <w:t>Song song các tasks trên mỗi dòng để cho kết quả nhanh hơn</w:t>
      </w:r>
    </w:p>
    <w:p w:rsidR="00E21BBA" w:rsidRPr="0035531E" w:rsidRDefault="00E21BBA" w:rsidP="00D90BBD">
      <w:pPr>
        <w:rPr>
          <w:b/>
        </w:rPr>
      </w:pPr>
      <w:r>
        <w:tab/>
      </w:r>
      <w:r>
        <w:tab/>
      </w:r>
      <w:r w:rsidRPr="0035531E">
        <w:rPr>
          <w:b/>
        </w:rPr>
        <w:t>Phù hợp cho văn bản nhiều chữ</w:t>
      </w:r>
    </w:p>
    <w:p w:rsidR="00E21BBA" w:rsidRDefault="00E21BBA" w:rsidP="00E21BBA">
      <w:pPr>
        <w:pStyle w:val="ListParagraph"/>
        <w:numPr>
          <w:ilvl w:val="0"/>
          <w:numId w:val="4"/>
        </w:numPr>
      </w:pPr>
      <w:r>
        <w:t>Hỗ trợ ít ngôn ngữ hơn</w:t>
      </w:r>
    </w:p>
    <w:p w:rsidR="00E21BBA" w:rsidRDefault="00E21BBA" w:rsidP="00E21BBA">
      <w:pPr>
        <w:pStyle w:val="ListParagraph"/>
        <w:numPr>
          <w:ilvl w:val="0"/>
          <w:numId w:val="4"/>
        </w:numPr>
      </w:pPr>
      <w:r>
        <w:t>Hơi khó implement</w:t>
      </w:r>
    </w:p>
    <w:p w:rsidR="00E21BBA" w:rsidRDefault="0035531E" w:rsidP="00D90BBD">
      <w:r w:rsidRPr="00026C07">
        <w:rPr>
          <w:highlight w:val="yellow"/>
        </w:rPr>
        <w:t>Read API trả về info</w:t>
      </w:r>
      <w:r>
        <w:t>:</w:t>
      </w:r>
    </w:p>
    <w:p w:rsidR="0035531E" w:rsidRDefault="0035531E" w:rsidP="0035531E">
      <w:pPr>
        <w:ind w:left="720"/>
      </w:pPr>
      <w:r w:rsidRPr="00026C07">
        <w:rPr>
          <w:b/>
        </w:rPr>
        <w:t>Pages</w:t>
      </w:r>
      <w:r>
        <w:t xml:space="preserve"> - Một trang cho mỗi trang văn bản, bao gồm thông tin về kích thước và hướng trang (</w:t>
      </w:r>
      <w:r w:rsidRPr="0035531E">
        <w:t>orientation</w:t>
      </w:r>
      <w:r>
        <w:t>).</w:t>
      </w:r>
    </w:p>
    <w:p w:rsidR="0035531E" w:rsidRDefault="0035531E" w:rsidP="0035531E">
      <w:pPr>
        <w:ind w:left="720"/>
      </w:pPr>
      <w:r w:rsidRPr="00026C07">
        <w:rPr>
          <w:b/>
        </w:rPr>
        <w:t>Lines</w:t>
      </w:r>
      <w:r>
        <w:t xml:space="preserve"> - Các dòng văn bản trên một trang.</w:t>
      </w:r>
    </w:p>
    <w:p w:rsidR="0035531E" w:rsidRDefault="0035531E" w:rsidP="0035531E">
      <w:pPr>
        <w:ind w:left="720"/>
      </w:pPr>
      <w:r w:rsidRPr="00026C07">
        <w:rPr>
          <w:b/>
        </w:rPr>
        <w:lastRenderedPageBreak/>
        <w:t>Words</w:t>
      </w:r>
      <w:r>
        <w:t xml:space="preserve"> - Các từ trong một dòng văn bản.</w:t>
      </w:r>
    </w:p>
    <w:p w:rsidR="0035531E" w:rsidRDefault="0035531E" w:rsidP="0035531E">
      <w:pPr>
        <w:ind w:left="720"/>
      </w:pPr>
      <w:r>
        <w:t xml:space="preserve">Mỗi dòng và từ bao gồm tọa độ </w:t>
      </w:r>
      <w:r w:rsidR="00026C07" w:rsidRPr="00026C07">
        <w:t>bounding box</w:t>
      </w:r>
      <w:r w:rsidR="00026C07">
        <w:t xml:space="preserve"> </w:t>
      </w:r>
      <w:r>
        <w:t>cho biết vị trí của nó trên trang.</w:t>
      </w:r>
    </w:p>
    <w:p w:rsidR="0035531E" w:rsidRDefault="0035531E" w:rsidP="0035531E"/>
    <w:p w:rsidR="00E21BBA" w:rsidRPr="00036CBC" w:rsidRDefault="00E21BBA" w:rsidP="0035531E">
      <w:r>
        <w:t xml:space="preserve">OCR được thực hiện thông qua </w:t>
      </w:r>
      <w:r w:rsidRPr="00E21BBA">
        <w:rPr>
          <w:b/>
        </w:rPr>
        <w:t>Computer Vision SDK</w:t>
      </w:r>
    </w:p>
    <w:p w:rsidR="006D36EB" w:rsidRPr="006D36EB" w:rsidRDefault="006D36EB" w:rsidP="00D90BBD">
      <w:pPr>
        <w:rPr>
          <w:b/>
          <w:sz w:val="56"/>
        </w:rPr>
      </w:pPr>
      <w:r w:rsidRPr="006D36EB">
        <w:rPr>
          <w:b/>
          <w:sz w:val="56"/>
        </w:rPr>
        <w:t>Form Recognizer Service</w:t>
      </w:r>
    </w:p>
    <w:p w:rsidR="006D36EB" w:rsidRPr="006D36EB" w:rsidRDefault="006D36EB" w:rsidP="00D90BBD">
      <w:r>
        <w:t xml:space="preserve">Là một </w:t>
      </w:r>
      <w:r w:rsidRPr="005675CC">
        <w:rPr>
          <w:b/>
          <w:color w:val="FF0000"/>
        </w:rPr>
        <w:t>specialize OCR service</w:t>
      </w:r>
      <w:r w:rsidRPr="005675CC">
        <w:rPr>
          <w:color w:val="FF0000"/>
        </w:rPr>
        <w:t xml:space="preserve"> </w:t>
      </w:r>
      <w:r>
        <w:t xml:space="preserve">(dịch printed text thành digital và content có thể edit) và </w:t>
      </w:r>
      <w:r w:rsidRPr="006D36EB">
        <w:rPr>
          <w:b/>
          <w:highlight w:val="yellow"/>
        </w:rPr>
        <w:t>bảo toàn cấu trúc và mối quan hệ của dữ liệu dạng biểu mẫu</w:t>
      </w:r>
      <w:r w:rsidRPr="006D36EB">
        <w:rPr>
          <w:b/>
        </w:rPr>
        <w:t xml:space="preserve"> </w:t>
      </w:r>
      <w:r>
        <w:t>(</w:t>
      </w:r>
      <w:r w:rsidRPr="006D36EB">
        <w:rPr>
          <w:b/>
          <w:color w:val="FF0000"/>
        </w:rPr>
        <w:t>preserve that structure and relationship of form-like data</w:t>
      </w:r>
      <w:r>
        <w:t>)</w:t>
      </w:r>
    </w:p>
    <w:p w:rsidR="006D36EB" w:rsidRDefault="006D36EB" w:rsidP="00D90BBD">
      <w:pPr>
        <w:rPr>
          <w:b/>
          <w:color w:val="FF0000"/>
        </w:rPr>
      </w:pPr>
      <w:r>
        <w:rPr>
          <w:b/>
        </w:rPr>
        <w:t>Dùng Form Recognizer</w:t>
      </w:r>
      <w:r>
        <w:t xml:space="preserve"> để </w:t>
      </w:r>
      <w:r w:rsidRPr="006D36EB">
        <w:rPr>
          <w:b/>
          <w:color w:val="FF0000"/>
        </w:rPr>
        <w:t>tự động nhập dữ liệu</w:t>
      </w:r>
      <w:r w:rsidRPr="006D36EB">
        <w:rPr>
          <w:color w:val="FF0000"/>
        </w:rPr>
        <w:t xml:space="preserve"> </w:t>
      </w:r>
      <w:r>
        <w:t>(</w:t>
      </w:r>
      <w:r w:rsidRPr="006D36EB">
        <w:t>automate data entry</w:t>
      </w:r>
      <w:r>
        <w:t xml:space="preserve">) trong app của bạn và </w:t>
      </w:r>
      <w:r w:rsidRPr="006D36EB">
        <w:rPr>
          <w:b/>
          <w:color w:val="FF0000"/>
        </w:rPr>
        <w:t>làm phong phú thêm khả năng tìm kiếm tài liệu của bạn.</w:t>
      </w:r>
    </w:p>
    <w:p w:rsidR="008D7487" w:rsidRDefault="008D7487" w:rsidP="00D90BBD">
      <w:r w:rsidRPr="008D7487">
        <w:rPr>
          <w:b/>
        </w:rPr>
        <w:t>Form Recognizer</w:t>
      </w:r>
      <w:r>
        <w:t xml:space="preserve"> trong </w:t>
      </w:r>
      <w:r w:rsidRPr="008D7487">
        <w:rPr>
          <w:b/>
        </w:rPr>
        <w:t>Azure</w:t>
      </w:r>
      <w:r>
        <w:t xml:space="preserve"> </w:t>
      </w:r>
      <w:r w:rsidRPr="008D7487">
        <w:t xml:space="preserve">cung cấp </w:t>
      </w:r>
      <w:r w:rsidRPr="008D3D02">
        <w:rPr>
          <w:highlight w:val="yellow"/>
          <w:u w:val="single"/>
        </w:rPr>
        <w:t>khả năng xử lý biểu mẫu thông minh</w:t>
      </w:r>
      <w:r w:rsidRPr="008D7487">
        <w:t xml:space="preserve"> </w:t>
      </w:r>
      <w:r>
        <w:t>(</w:t>
      </w:r>
      <w:r w:rsidRPr="008D7487">
        <w:t>intelligent form processing capabilities</w:t>
      </w:r>
      <w:r>
        <w:t xml:space="preserve">) </w:t>
      </w:r>
      <w:r w:rsidRPr="008D7487">
        <w:t xml:space="preserve">mà bạn </w:t>
      </w:r>
      <w:r w:rsidRPr="008D3D02">
        <w:rPr>
          <w:b/>
          <w:highlight w:val="yellow"/>
        </w:rPr>
        <w:t>có thể sử dụng để tự động hóa việc xử lý dữ liệu trong các tài liệu</w:t>
      </w:r>
      <w:r w:rsidRPr="008D3D02">
        <w:rPr>
          <w:b/>
        </w:rPr>
        <w:t xml:space="preserve"> </w:t>
      </w:r>
      <w:r w:rsidRPr="008D7487">
        <w:t>như biểu mẫu, hóa đơn và biên nhận</w:t>
      </w:r>
    </w:p>
    <w:p w:rsidR="008D7487" w:rsidRPr="006D36EB" w:rsidRDefault="008D7487" w:rsidP="00D90BBD">
      <w:pPr>
        <w:rPr>
          <w:b/>
          <w:color w:val="FF0000"/>
        </w:rPr>
      </w:pPr>
    </w:p>
    <w:p w:rsidR="006D36EB" w:rsidRDefault="006D36EB" w:rsidP="00D90BBD">
      <w:r>
        <w:rPr>
          <w:b/>
        </w:rPr>
        <w:t xml:space="preserve">Form Recognizer </w:t>
      </w:r>
      <w:r>
        <w:t>có thể xác định:</w:t>
      </w:r>
    </w:p>
    <w:p w:rsidR="006D36EB" w:rsidRDefault="006D36EB" w:rsidP="00D90BBD">
      <w:r>
        <w:tab/>
        <w:t>Cặp giá trị chính (Key value Pairs)</w:t>
      </w:r>
    </w:p>
    <w:p w:rsidR="006D36EB" w:rsidRDefault="006D36EB" w:rsidP="00D90BBD">
      <w:r>
        <w:tab/>
      </w:r>
      <w:r w:rsidRPr="006D36EB">
        <w:t>Điểm lựa chọn</w:t>
      </w:r>
      <w:r>
        <w:t xml:space="preserve"> (</w:t>
      </w:r>
      <w:r w:rsidRPr="006D36EB">
        <w:t>Selection marks</w:t>
      </w:r>
      <w:r>
        <w:t>)</w:t>
      </w:r>
    </w:p>
    <w:p w:rsidR="006D36EB" w:rsidRPr="006D36EB" w:rsidRDefault="006D36EB" w:rsidP="006D36EB">
      <w:pPr>
        <w:ind w:firstLine="720"/>
      </w:pPr>
      <w:r>
        <w:t>Cấu trúc bảng (</w:t>
      </w:r>
      <w:r w:rsidRPr="006D36EB">
        <w:t>Table structure</w:t>
      </w:r>
      <w:r>
        <w:t>)</w:t>
      </w:r>
    </w:p>
    <w:p w:rsidR="00B95357" w:rsidRDefault="006235BA" w:rsidP="00D90BBD">
      <w:r>
        <w:rPr>
          <w:b/>
        </w:rPr>
        <w:t xml:space="preserve">Form Recognizer </w:t>
      </w:r>
      <w:r>
        <w:t xml:space="preserve">xuất ra cấu trúc </w:t>
      </w:r>
      <w:r w:rsidR="00B95357">
        <w:t>như:</w:t>
      </w:r>
    </w:p>
    <w:p w:rsidR="00B95357" w:rsidRDefault="00B95357" w:rsidP="00D90BBD">
      <w:r>
        <w:tab/>
      </w:r>
      <w:r w:rsidRPr="00B95357">
        <w:t>Mối quan hệ tệp gốc</w:t>
      </w:r>
      <w:r>
        <w:t xml:space="preserve"> (</w:t>
      </w:r>
      <w:r w:rsidRPr="00B95357">
        <w:t>Originals file relationship</w:t>
      </w:r>
      <w:r>
        <w:t>)</w:t>
      </w:r>
    </w:p>
    <w:p w:rsidR="00B95357" w:rsidRDefault="00B95357" w:rsidP="00D90BBD">
      <w:r>
        <w:tab/>
      </w:r>
      <w:r w:rsidRPr="00B95357">
        <w:t>Bounding boxes</w:t>
      </w:r>
    </w:p>
    <w:p w:rsidR="00B95357" w:rsidRDefault="00B95357" w:rsidP="00D90BBD">
      <w:r>
        <w:tab/>
        <w:t>Confidence scores</w:t>
      </w:r>
    </w:p>
    <w:p w:rsidR="00B95357" w:rsidRPr="00B95357" w:rsidRDefault="00B95357" w:rsidP="00D90BBD">
      <w:pPr>
        <w:rPr>
          <w:b/>
        </w:rPr>
      </w:pPr>
      <w:r w:rsidRPr="00B95357">
        <w:rPr>
          <w:b/>
        </w:rPr>
        <w:t>Form Recognizer gồm:</w:t>
      </w:r>
    </w:p>
    <w:p w:rsidR="00B95357" w:rsidRDefault="00B95357" w:rsidP="00D90BBD">
      <w:r>
        <w:tab/>
      </w:r>
      <w:r w:rsidRPr="00B95357">
        <w:t>Các mô hình xử lý tài liệu tùy chỉnh</w:t>
      </w:r>
      <w:r>
        <w:t xml:space="preserve"> (</w:t>
      </w:r>
      <w:r w:rsidRPr="00B95357">
        <w:t>Custom documents processing models</w:t>
      </w:r>
      <w:r>
        <w:t>)</w:t>
      </w:r>
    </w:p>
    <w:p w:rsidR="00B95357" w:rsidRDefault="00B95357" w:rsidP="00D90BBD">
      <w:r>
        <w:tab/>
        <w:t>Mô hình xây dựng sẵn cho, hóa đơn, biên nhận, ID, business card (Preb</w:t>
      </w:r>
      <w:r w:rsidRPr="00B95357">
        <w:t>uilt model for invoice, receipt</w:t>
      </w:r>
      <w:r>
        <w:t>, IDs, business cards)</w:t>
      </w:r>
    </w:p>
    <w:p w:rsidR="00B95357" w:rsidRPr="00B95357" w:rsidRDefault="00B95357" w:rsidP="00D90BBD">
      <w:r>
        <w:tab/>
      </w:r>
      <w:r w:rsidRPr="00B95357">
        <w:t>The Layout model</w:t>
      </w:r>
    </w:p>
    <w:p w:rsidR="00B95357" w:rsidRDefault="00B95357" w:rsidP="00B95357">
      <w:pPr>
        <w:ind w:left="720" w:firstLine="720"/>
      </w:pPr>
      <w:r>
        <w:t xml:space="preserve">Layout: </w:t>
      </w:r>
    </w:p>
    <w:p w:rsidR="00B95357" w:rsidRDefault="00B95357" w:rsidP="00B95357">
      <w:pPr>
        <w:ind w:left="720" w:firstLine="720"/>
      </w:pPr>
      <w:r>
        <w:lastRenderedPageBreak/>
        <w:drawing>
          <wp:inline distT="0" distB="0" distL="0" distR="0" wp14:anchorId="3464169F" wp14:editId="18EF16E0">
            <wp:extent cx="3638095" cy="847619"/>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638095" cy="847619"/>
                    </a:xfrm>
                    <a:prstGeom prst="rect">
                      <a:avLst/>
                    </a:prstGeom>
                  </pic:spPr>
                </pic:pic>
              </a:graphicData>
            </a:graphic>
          </wp:inline>
        </w:drawing>
      </w:r>
    </w:p>
    <w:p w:rsidR="00B95357" w:rsidRDefault="00B95357" w:rsidP="00B95357">
      <w:r w:rsidRPr="00B95357">
        <w:rPr>
          <w:b/>
        </w:rPr>
        <w:t>Form Recognizer</w:t>
      </w:r>
      <w:r>
        <w:t xml:space="preserve"> có thể extract text, selection marks, và cấu trucu1 bảng (số dòng và cột </w:t>
      </w:r>
      <w:r w:rsidRPr="00B95357">
        <w:t>liên kết</w:t>
      </w:r>
      <w:r>
        <w:t xml:space="preserve"> với văn bản) sử dụng high-definition OCR và deep learning model nâng cấp từ documents.</w:t>
      </w:r>
    </w:p>
    <w:p w:rsidR="005F22FB" w:rsidRPr="00406464" w:rsidRDefault="005F22FB" w:rsidP="00B95357">
      <w:pPr>
        <w:rPr>
          <w:b/>
        </w:rPr>
      </w:pPr>
      <w:r w:rsidRPr="00406464">
        <w:rPr>
          <w:b/>
        </w:rPr>
        <w:t>Ứng dụng thực tiễn:</w:t>
      </w:r>
    </w:p>
    <w:p w:rsidR="005F22FB" w:rsidRDefault="005F22FB" w:rsidP="00B95357">
      <w:r>
        <w:tab/>
      </w:r>
      <w:r w:rsidRPr="00406464">
        <w:rPr>
          <w:b/>
          <w:color w:val="FF0000"/>
        </w:rPr>
        <w:t>VD:</w:t>
      </w:r>
      <w:r w:rsidRPr="00406464">
        <w:rPr>
          <w:color w:val="FF0000"/>
        </w:rPr>
        <w:t xml:space="preserve"> </w:t>
      </w:r>
      <w:r w:rsidRPr="005F22FB">
        <w:t>Trích xuất số hóa đơn từ một hóa đơn.</w:t>
      </w:r>
    </w:p>
    <w:p w:rsidR="005F22FB" w:rsidRDefault="005F22FB" w:rsidP="00B95357">
      <w:r>
        <w:tab/>
        <w:t xml:space="preserve">        </w:t>
      </w:r>
      <w:r w:rsidRPr="005F22FB">
        <w:t>Nhận dạng nhà bán lẻ từ biên lai.</w:t>
      </w:r>
    </w:p>
    <w:p w:rsidR="00296BCB" w:rsidRDefault="00296BCB" w:rsidP="00D90BBD">
      <w:pPr>
        <w:rPr>
          <w:rStyle w:val="Emphasis"/>
          <w:rFonts w:ascii="Georgia" w:hAnsi="Georgia"/>
          <w:b/>
          <w:bCs/>
          <w:i w:val="0"/>
          <w:color w:val="292929"/>
          <w:spacing w:val="-1"/>
          <w:sz w:val="32"/>
          <w:szCs w:val="32"/>
          <w:shd w:val="clear" w:color="auto" w:fill="FFFFFF"/>
        </w:rPr>
      </w:pPr>
    </w:p>
    <w:p w:rsidR="00B95357" w:rsidRPr="00296BCB" w:rsidRDefault="00296BCB" w:rsidP="00D90BBD">
      <w:pPr>
        <w:rPr>
          <w:b/>
          <w:i/>
        </w:rPr>
      </w:pPr>
      <w:r w:rsidRPr="00296BCB">
        <w:rPr>
          <w:rStyle w:val="Emphasis"/>
          <w:rFonts w:ascii="Georgia" w:hAnsi="Georgia"/>
          <w:b/>
          <w:bCs/>
          <w:i w:val="0"/>
          <w:color w:val="292929"/>
          <w:spacing w:val="-1"/>
          <w:sz w:val="32"/>
          <w:szCs w:val="32"/>
          <w:shd w:val="clear" w:color="auto" w:fill="FFFFFF"/>
        </w:rPr>
        <w:t>Form Recognizer supports automated document processing by 2 ways:</w:t>
      </w:r>
      <w:r>
        <w:rPr>
          <w:rStyle w:val="Emphasis"/>
          <w:rFonts w:ascii="Georgia" w:hAnsi="Georgia"/>
          <w:b/>
          <w:bCs/>
          <w:i w:val="0"/>
          <w:color w:val="292929"/>
          <w:spacing w:val="-1"/>
          <w:sz w:val="32"/>
          <w:szCs w:val="32"/>
          <w:shd w:val="clear" w:color="auto" w:fill="FFFFFF"/>
        </w:rPr>
        <w:t xml:space="preserve"> </w:t>
      </w:r>
      <w:r w:rsidRPr="00296BCB">
        <w:rPr>
          <w:rStyle w:val="Strong"/>
          <w:rFonts w:ascii="Courier New" w:hAnsi="Courier New" w:cs="Courier New"/>
          <w:color w:val="292929"/>
          <w:spacing w:val="-5"/>
          <w:shd w:val="clear" w:color="auto" w:fill="F2F2F2"/>
        </w:rPr>
        <w:t>Custom models, A pre-built receipt model</w:t>
      </w:r>
      <w:r>
        <w:rPr>
          <w:rStyle w:val="Strong"/>
          <w:rFonts w:ascii="Courier New" w:hAnsi="Courier New" w:cs="Courier New"/>
          <w:color w:val="292929"/>
          <w:spacing w:val="-5"/>
          <w:shd w:val="clear" w:color="auto" w:fill="F2F2F2"/>
        </w:rPr>
        <w:t>.</w:t>
      </w:r>
    </w:p>
    <w:p w:rsidR="00296BCB" w:rsidRDefault="00296BCB" w:rsidP="00D90BBD">
      <w:r w:rsidRPr="00EE26A4">
        <w:rPr>
          <w:b/>
          <w:sz w:val="28"/>
        </w:rPr>
        <w:t>Custom models</w:t>
      </w:r>
      <w:r w:rsidRPr="00296BCB">
        <w:t xml:space="preserve">, cho phép bạn trích xuất những gì được gọi là </w:t>
      </w:r>
      <w:r w:rsidRPr="008D2D2C">
        <w:rPr>
          <w:b/>
          <w:color w:val="FF0000"/>
        </w:rPr>
        <w:t>cặp khóa / giá trị</w:t>
      </w:r>
      <w:r w:rsidRPr="008D2D2C">
        <w:rPr>
          <w:color w:val="FF0000"/>
        </w:rPr>
        <w:t xml:space="preserve"> </w:t>
      </w:r>
      <w:r w:rsidRPr="00296BCB">
        <w:t xml:space="preserve">và </w:t>
      </w:r>
      <w:r w:rsidRPr="008D2D2C">
        <w:rPr>
          <w:b/>
          <w:color w:val="FF0000"/>
        </w:rPr>
        <w:t>dữ liệu bảng</w:t>
      </w:r>
      <w:r w:rsidRPr="008D2D2C">
        <w:rPr>
          <w:color w:val="FF0000"/>
        </w:rPr>
        <w:t xml:space="preserve"> </w:t>
      </w:r>
      <w:r w:rsidRPr="00296BCB">
        <w:t xml:space="preserve">từ </w:t>
      </w:r>
      <w:r w:rsidRPr="00774156">
        <w:rPr>
          <w:u w:val="single"/>
        </w:rPr>
        <w:t>biểu mẫu</w:t>
      </w:r>
      <w:r w:rsidR="008D2D2C">
        <w:t xml:space="preserve"> (</w:t>
      </w:r>
      <w:r w:rsidR="008D2D2C" w:rsidRPr="008D2D2C">
        <w:t>forms</w:t>
      </w:r>
      <w:r w:rsidR="008D2D2C">
        <w:t>)</w:t>
      </w:r>
      <w:r w:rsidRPr="00296BCB">
        <w:t xml:space="preserve">. Các mô hình tùy chỉnh được đào tạo bằng cách sử dụng dữ liệu của riêng bạn, giúp điều chỉnh mô hình này cho phù hợp với các </w:t>
      </w:r>
      <w:r w:rsidRPr="00774156">
        <w:rPr>
          <w:u w:val="single"/>
        </w:rPr>
        <w:t>biểu mẫu</w:t>
      </w:r>
      <w:r w:rsidRPr="00296BCB">
        <w:t xml:space="preserve"> </w:t>
      </w:r>
      <w:r w:rsidR="008D2D2C">
        <w:t>(</w:t>
      </w:r>
      <w:r w:rsidR="008D2D2C" w:rsidRPr="008D2D2C">
        <w:t>forms</w:t>
      </w:r>
      <w:r w:rsidR="008D2D2C">
        <w:t xml:space="preserve">) </w:t>
      </w:r>
      <w:r w:rsidRPr="00296BCB">
        <w:t xml:space="preserve">cụ thể của bạn. Bắt đầu chỉ với năm mẫu </w:t>
      </w:r>
      <w:r w:rsidRPr="00EE26A4">
        <w:rPr>
          <w:u w:val="single"/>
        </w:rPr>
        <w:t>biểu mẫu</w:t>
      </w:r>
      <w:r w:rsidRPr="00296BCB">
        <w:t xml:space="preserve"> </w:t>
      </w:r>
      <w:r w:rsidR="00EE26A4">
        <w:t>(</w:t>
      </w:r>
      <w:r w:rsidR="00EE26A4" w:rsidRPr="00EE26A4">
        <w:t>forms</w:t>
      </w:r>
      <w:r w:rsidR="00EE26A4">
        <w:t xml:space="preserve">) </w:t>
      </w:r>
      <w:r w:rsidRPr="00296BCB">
        <w:t>của bạn, bạn có thể đào tạo mô hình tùy chỉnh. Sau bài tập huấn luyện đầu tiên, bạn có thể đánh giá kết quả và cân nhắc xem có cần bổ sung thêm mẫu và huấn luyện lại hay không.</w:t>
      </w:r>
    </w:p>
    <w:p w:rsidR="00EE26A4" w:rsidRDefault="00EE26A4" w:rsidP="00D90BBD">
      <w:r w:rsidRPr="00EE26A4">
        <w:rPr>
          <w:i/>
        </w:rPr>
        <w:t>Một mô hình biên nhận được tạo</w:t>
      </w:r>
      <w:r>
        <w:t xml:space="preserve"> </w:t>
      </w:r>
      <w:r w:rsidRPr="00EE26A4">
        <w:rPr>
          <w:i/>
        </w:rPr>
        <w:t xml:space="preserve">sẵn </w:t>
      </w:r>
      <w:r>
        <w:t>(</w:t>
      </w:r>
      <w:r w:rsidRPr="00CA2757">
        <w:rPr>
          <w:b/>
          <w:sz w:val="28"/>
        </w:rPr>
        <w:t>pre-built receipt model</w:t>
      </w:r>
      <w:r>
        <w:t>)</w:t>
      </w:r>
      <w:r w:rsidRPr="00EE26A4">
        <w:t xml:space="preserve"> được cung cấp sẵn và được đào tạo để nhận ra và trích xuất dữ liệu từ biên lai bán hàng.</w:t>
      </w:r>
    </w:p>
    <w:p w:rsidR="00EE26A4" w:rsidRPr="00EE26A4" w:rsidRDefault="00EE26A4" w:rsidP="00D90BBD"/>
    <w:p w:rsidR="006D36EB" w:rsidRPr="005675CC" w:rsidRDefault="00B95357" w:rsidP="00D90BBD">
      <w:pPr>
        <w:rPr>
          <w:b/>
          <w:sz w:val="48"/>
        </w:rPr>
      </w:pPr>
      <w:r w:rsidRPr="005675CC">
        <w:rPr>
          <w:b/>
          <w:sz w:val="48"/>
        </w:rPr>
        <w:t>Form Recognizer Service</w:t>
      </w:r>
      <w:r w:rsidR="005675CC" w:rsidRPr="005675CC">
        <w:rPr>
          <w:b/>
          <w:sz w:val="48"/>
        </w:rPr>
        <w:t xml:space="preserve"> - </w:t>
      </w:r>
      <w:r w:rsidR="005675CC" w:rsidRPr="00D643C9">
        <w:rPr>
          <w:b/>
          <w:color w:val="FF0000"/>
          <w:sz w:val="48"/>
        </w:rPr>
        <w:t>Custom Models</w:t>
      </w:r>
    </w:p>
    <w:p w:rsidR="006D36EB" w:rsidRPr="005675CC" w:rsidRDefault="005675CC" w:rsidP="00D90BBD">
      <w:pPr>
        <w:rPr>
          <w:b/>
          <w:color w:val="FF0000"/>
        </w:rPr>
      </w:pPr>
      <w:r>
        <w:t xml:space="preserve">Cho phép </w:t>
      </w:r>
      <w:r w:rsidRPr="005675CC">
        <w:rPr>
          <w:b/>
          <w:color w:val="FF0000"/>
        </w:rPr>
        <w:t>extract text, key/value pairs, selection marks, table data.</w:t>
      </w:r>
    </w:p>
    <w:p w:rsidR="005675CC" w:rsidRDefault="005675CC" w:rsidP="00D90BBD">
      <w:r>
        <w:tab/>
        <w:t>Models này được train bởi data của bạn =&gt; phù hợp với forms của bạn</w:t>
      </w:r>
    </w:p>
    <w:p w:rsidR="005675CC" w:rsidRDefault="005675CC" w:rsidP="00D90BBD">
      <w:r>
        <w:tab/>
        <w:t>Chỉ cần 5 sample input forms để bắt đầu</w:t>
      </w:r>
    </w:p>
    <w:p w:rsidR="005675CC" w:rsidRDefault="005675CC" w:rsidP="00D90BBD">
      <w:r>
        <w:tab/>
      </w:r>
      <w:r w:rsidRPr="005675CC">
        <w:t>Một mô hình xử lý tài liệu được đào tạo có thể xuất ra dữ liệu có cấu trúc bao gồm các mối quan hệ trong tài liệu dạng ban đầu</w:t>
      </w:r>
      <w:r>
        <w:t xml:space="preserve"> (</w:t>
      </w:r>
      <w:r w:rsidRPr="005675CC">
        <w:t>A trained document processing model can output structured data that includes the relationships in the original form document</w:t>
      </w:r>
      <w:r>
        <w:t>)</w:t>
      </w:r>
    </w:p>
    <w:p w:rsidR="005675CC" w:rsidRDefault="005675CC" w:rsidP="00D90BBD">
      <w:r>
        <w:tab/>
        <w:t xml:space="preserve">Sau khi train model, bạn có thể test và train lại, cuối cùng dùng nó để </w:t>
      </w:r>
      <w:r w:rsidRPr="005675CC">
        <w:t>trích xuất dữ liệu một cách đáng tin cậy</w:t>
      </w:r>
      <w:r>
        <w:t xml:space="preserve"> từ nhiều forms hơn dựa vào nhu cầu của bạn</w:t>
      </w:r>
    </w:p>
    <w:p w:rsidR="005675CC" w:rsidRDefault="005675CC" w:rsidP="00D90BBD"/>
    <w:p w:rsidR="005675CC" w:rsidRDefault="005675CC" w:rsidP="00D90BBD">
      <w:r>
        <w:lastRenderedPageBreak/>
        <w:t xml:space="preserve">You have </w:t>
      </w:r>
      <w:r w:rsidRPr="005675CC">
        <w:rPr>
          <w:b/>
          <w:color w:val="FF0000"/>
        </w:rPr>
        <w:t>2 learning options</w:t>
      </w:r>
      <w:r>
        <w:t>:</w:t>
      </w:r>
    </w:p>
    <w:p w:rsidR="005675CC" w:rsidRDefault="005675CC" w:rsidP="00D90BBD">
      <w:r w:rsidRPr="005675CC">
        <w:rPr>
          <w:b/>
        </w:rPr>
        <w:t>Train without lables</w:t>
      </w:r>
      <w:r>
        <w:t>:</w:t>
      </w:r>
    </w:p>
    <w:p w:rsidR="005675CC" w:rsidRDefault="005675CC" w:rsidP="00D90BBD">
      <w:r>
        <w:t xml:space="preserve">Dùng </w:t>
      </w:r>
      <w:r w:rsidRPr="005675CC">
        <w:rPr>
          <w:b/>
          <w:highlight w:val="yellow"/>
        </w:rPr>
        <w:t>unsupervised learning</w:t>
      </w:r>
      <w:r>
        <w:t xml:space="preserve"> để hiểu the layout và các mối quan hệ giữa các field và entries (mục) trong forms của bạn.</w:t>
      </w:r>
    </w:p>
    <w:p w:rsidR="005675CC" w:rsidRDefault="005675CC" w:rsidP="00D90BBD"/>
    <w:p w:rsidR="005675CC" w:rsidRPr="00FA628E" w:rsidRDefault="005675CC" w:rsidP="00D90BBD">
      <w:pPr>
        <w:rPr>
          <w:b/>
        </w:rPr>
      </w:pPr>
      <w:r w:rsidRPr="00FA628E">
        <w:rPr>
          <w:b/>
        </w:rPr>
        <w:t>Train with Labels:</w:t>
      </w:r>
    </w:p>
    <w:p w:rsidR="005675CC" w:rsidRDefault="005675CC" w:rsidP="00D90BBD">
      <w:r>
        <w:t xml:space="preserve">Dùng </w:t>
      </w:r>
      <w:r w:rsidRPr="00FA628E">
        <w:rPr>
          <w:b/>
          <w:highlight w:val="yellow"/>
        </w:rPr>
        <w:t>supervised learning</w:t>
      </w:r>
      <w:r>
        <w:t xml:space="preserve"> để trích xuất giá trị theo ý thích, </w:t>
      </w:r>
      <w:r w:rsidR="00FA628E">
        <w:t xml:space="preserve">thông qua </w:t>
      </w:r>
      <w:r>
        <w:t>forms đã được label</w:t>
      </w:r>
      <w:r w:rsidR="00FA628E">
        <w:t xml:space="preserve"> (trained data) mà bạn cung cấp.</w:t>
      </w:r>
    </w:p>
    <w:p w:rsidR="00616136" w:rsidRDefault="00616136" w:rsidP="00D90BBD">
      <w:pPr>
        <w:rPr>
          <w:rStyle w:val="Emphasis"/>
          <w:rFonts w:ascii="Georgia" w:hAnsi="Georgia"/>
          <w:b/>
          <w:bCs/>
          <w:color w:val="292929"/>
          <w:spacing w:val="-1"/>
          <w:sz w:val="32"/>
          <w:szCs w:val="32"/>
          <w:shd w:val="clear" w:color="auto" w:fill="FFFFFF"/>
        </w:rPr>
      </w:pPr>
    </w:p>
    <w:p w:rsidR="00FA628E" w:rsidRDefault="00616136" w:rsidP="00D90BBD">
      <w:pPr>
        <w:rPr>
          <w:rStyle w:val="Emphasis"/>
          <w:rFonts w:ascii="Georgia" w:hAnsi="Georgia"/>
          <w:b/>
          <w:bCs/>
          <w:color w:val="292929"/>
          <w:spacing w:val="-1"/>
          <w:sz w:val="32"/>
          <w:szCs w:val="32"/>
          <w:shd w:val="clear" w:color="auto" w:fill="FFFFFF"/>
        </w:rPr>
      </w:pPr>
      <w:r>
        <w:rPr>
          <w:rStyle w:val="Emphasis"/>
          <w:rFonts w:ascii="Georgia" w:hAnsi="Georgia"/>
          <w:b/>
          <w:bCs/>
          <w:color w:val="292929"/>
          <w:spacing w:val="-1"/>
          <w:sz w:val="32"/>
          <w:szCs w:val="32"/>
          <w:shd w:val="clear" w:color="auto" w:fill="FFFFFF"/>
        </w:rPr>
        <w:t>The guidelines to get the best results when using a custom model</w:t>
      </w:r>
    </w:p>
    <w:p w:rsidR="00616136" w:rsidRDefault="00616136" w:rsidP="00616136">
      <w:r w:rsidRPr="00853995">
        <w:rPr>
          <w:b/>
        </w:rPr>
        <w:t>Hình ảnh phải có định dạng</w:t>
      </w:r>
      <w:r>
        <w:t xml:space="preserve"> </w:t>
      </w:r>
      <w:r w:rsidRPr="00853995">
        <w:rPr>
          <w:highlight w:val="yellow"/>
        </w:rPr>
        <w:t>JPEG, PNG, BMP, PDF hoặc TIFF</w:t>
      </w:r>
    </w:p>
    <w:p w:rsidR="00616136" w:rsidRDefault="00616136" w:rsidP="00616136">
      <w:r w:rsidRPr="00853995">
        <w:rPr>
          <w:b/>
        </w:rPr>
        <w:t>Kích thước tệp</w:t>
      </w:r>
      <w:r>
        <w:t xml:space="preserve"> phải nhỏ hơn </w:t>
      </w:r>
      <w:r w:rsidRPr="00853995">
        <w:rPr>
          <w:b/>
          <w:highlight w:val="yellow"/>
        </w:rPr>
        <w:t>20 MB</w:t>
      </w:r>
    </w:p>
    <w:p w:rsidR="00616136" w:rsidRDefault="00616136" w:rsidP="00616136">
      <w:r w:rsidRPr="00853995">
        <w:rPr>
          <w:b/>
        </w:rPr>
        <w:t>Kích thước hình ảnh</w:t>
      </w:r>
      <w:r>
        <w:t xml:space="preserve"> từ </w:t>
      </w:r>
      <w:r w:rsidRPr="00853995">
        <w:rPr>
          <w:highlight w:val="yellow"/>
        </w:rPr>
        <w:t>50 x 50 pixel</w:t>
      </w:r>
      <w:r>
        <w:t xml:space="preserve"> đến </w:t>
      </w:r>
      <w:r w:rsidRPr="00853995">
        <w:rPr>
          <w:highlight w:val="yellow"/>
        </w:rPr>
        <w:t>10000 x 10000 pixel</w:t>
      </w:r>
    </w:p>
    <w:p w:rsidR="00616136" w:rsidRDefault="00616136" w:rsidP="00616136">
      <w:pPr>
        <w:rPr>
          <w:b/>
          <w:sz w:val="48"/>
        </w:rPr>
      </w:pPr>
      <w:r>
        <w:t xml:space="preserve">Đối với tài liệu </w:t>
      </w:r>
      <w:r w:rsidRPr="00853995">
        <w:rPr>
          <w:b/>
        </w:rPr>
        <w:t>PDF</w:t>
      </w:r>
      <w:r>
        <w:t xml:space="preserve">, </w:t>
      </w:r>
      <w:r w:rsidRPr="00853995">
        <w:rPr>
          <w:b/>
        </w:rPr>
        <w:t>không lớn hơn</w:t>
      </w:r>
      <w:r>
        <w:t xml:space="preserve"> </w:t>
      </w:r>
      <w:r w:rsidRPr="00853995">
        <w:rPr>
          <w:highlight w:val="yellow"/>
        </w:rPr>
        <w:t>17 inch x 17 inch</w:t>
      </w:r>
      <w:r w:rsidRPr="005675CC">
        <w:rPr>
          <w:b/>
          <w:sz w:val="48"/>
        </w:rPr>
        <w:t xml:space="preserve"> </w:t>
      </w:r>
    </w:p>
    <w:p w:rsidR="00616136" w:rsidRDefault="00616136" w:rsidP="00616136">
      <w:pPr>
        <w:rPr>
          <w:b/>
          <w:sz w:val="48"/>
        </w:rPr>
      </w:pPr>
    </w:p>
    <w:p w:rsidR="00FA628E" w:rsidRDefault="00FA628E" w:rsidP="00616136">
      <w:r w:rsidRPr="005675CC">
        <w:rPr>
          <w:b/>
          <w:sz w:val="48"/>
        </w:rPr>
        <w:t xml:space="preserve">Form Recognizer Service </w:t>
      </w:r>
      <w:r>
        <w:rPr>
          <w:b/>
          <w:sz w:val="48"/>
        </w:rPr>
        <w:t xml:space="preserve">– </w:t>
      </w:r>
      <w:r w:rsidRPr="00D643C9">
        <w:rPr>
          <w:b/>
          <w:color w:val="FF0000"/>
          <w:sz w:val="48"/>
        </w:rPr>
        <w:t>Prebuilt Models</w:t>
      </w:r>
    </w:p>
    <w:p w:rsidR="00FA628E" w:rsidRDefault="00FA628E" w:rsidP="00D90BBD">
      <w:r>
        <w:t>Biên nhận (</w:t>
      </w:r>
      <w:r w:rsidRPr="00FA628E">
        <w:rPr>
          <w:b/>
        </w:rPr>
        <w:t>receipt</w:t>
      </w:r>
      <w:r>
        <w:t>):</w:t>
      </w:r>
    </w:p>
    <w:p w:rsidR="00FA628E" w:rsidRDefault="00FA628E" w:rsidP="00D90BBD">
      <w:r>
        <w:lastRenderedPageBreak/>
        <w:drawing>
          <wp:inline distT="0" distB="0" distL="0" distR="0" wp14:anchorId="6B57597B" wp14:editId="4A66DC00">
            <wp:extent cx="5943600" cy="378015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780155"/>
                    </a:xfrm>
                    <a:prstGeom prst="rect">
                      <a:avLst/>
                    </a:prstGeom>
                  </pic:spPr>
                </pic:pic>
              </a:graphicData>
            </a:graphic>
          </wp:inline>
        </w:drawing>
      </w:r>
    </w:p>
    <w:p w:rsidR="00FA628E" w:rsidRDefault="00FA628E" w:rsidP="00D90BBD">
      <w:pPr>
        <w:rPr>
          <w:b/>
        </w:rPr>
      </w:pPr>
    </w:p>
    <w:p w:rsidR="00FA628E" w:rsidRDefault="00FA628E" w:rsidP="00D90BBD">
      <w:r w:rsidRPr="00FA628E">
        <w:rPr>
          <w:b/>
        </w:rPr>
        <w:t>Business Cards</w:t>
      </w:r>
      <w:r>
        <w:t xml:space="preserve">: </w:t>
      </w:r>
    </w:p>
    <w:p w:rsidR="00FA628E" w:rsidRDefault="00FA628E" w:rsidP="00FA628E">
      <w:r>
        <w:drawing>
          <wp:inline distT="0" distB="0" distL="0" distR="0" wp14:anchorId="1EE01F70" wp14:editId="3077E9EB">
            <wp:extent cx="5904762" cy="3133333"/>
            <wp:effectExtent l="0" t="0" r="127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04762" cy="3133333"/>
                    </a:xfrm>
                    <a:prstGeom prst="rect">
                      <a:avLst/>
                    </a:prstGeom>
                  </pic:spPr>
                </pic:pic>
              </a:graphicData>
            </a:graphic>
          </wp:inline>
        </w:drawing>
      </w:r>
    </w:p>
    <w:p w:rsidR="00FA628E" w:rsidRDefault="00FA628E" w:rsidP="00FA628E">
      <w:pPr>
        <w:rPr>
          <w:b/>
        </w:rPr>
      </w:pPr>
    </w:p>
    <w:p w:rsidR="00FA628E" w:rsidRPr="00FA628E" w:rsidRDefault="00FA628E" w:rsidP="00FA628E">
      <w:pPr>
        <w:rPr>
          <w:b/>
        </w:rPr>
      </w:pPr>
      <w:r w:rsidRPr="00FA628E">
        <w:rPr>
          <w:b/>
        </w:rPr>
        <w:t>Hóa đơn (Invoices):</w:t>
      </w:r>
    </w:p>
    <w:p w:rsidR="00FA628E" w:rsidRDefault="00FA628E" w:rsidP="00FA628E">
      <w:r>
        <w:lastRenderedPageBreak/>
        <w:drawing>
          <wp:inline distT="0" distB="0" distL="0" distR="0" wp14:anchorId="26EF7E5A" wp14:editId="0F016A89">
            <wp:extent cx="5943600" cy="3097530"/>
            <wp:effectExtent l="0" t="0" r="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097530"/>
                    </a:xfrm>
                    <a:prstGeom prst="rect">
                      <a:avLst/>
                    </a:prstGeom>
                  </pic:spPr>
                </pic:pic>
              </a:graphicData>
            </a:graphic>
          </wp:inline>
        </w:drawing>
      </w:r>
    </w:p>
    <w:p w:rsidR="00FA628E" w:rsidRDefault="00FA628E" w:rsidP="00FA628E">
      <w:pPr>
        <w:rPr>
          <w:b/>
        </w:rPr>
      </w:pPr>
    </w:p>
    <w:p w:rsidR="00FA628E" w:rsidRDefault="00FA628E" w:rsidP="00FA628E">
      <w:pPr>
        <w:rPr>
          <w:b/>
        </w:rPr>
      </w:pPr>
    </w:p>
    <w:p w:rsidR="00FA628E" w:rsidRPr="00FA628E" w:rsidRDefault="00FA628E" w:rsidP="00FA628E">
      <w:pPr>
        <w:rPr>
          <w:b/>
        </w:rPr>
      </w:pPr>
      <w:r w:rsidRPr="00FA628E">
        <w:rPr>
          <w:b/>
        </w:rPr>
        <w:t>IDs</w:t>
      </w:r>
    </w:p>
    <w:p w:rsidR="00FA628E" w:rsidRDefault="00FA628E" w:rsidP="00FA628E">
      <w:r>
        <w:drawing>
          <wp:inline distT="0" distB="0" distL="0" distR="0" wp14:anchorId="4E3B66B7" wp14:editId="52B3E4D3">
            <wp:extent cx="5943600" cy="303657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3036570"/>
                    </a:xfrm>
                    <a:prstGeom prst="rect">
                      <a:avLst/>
                    </a:prstGeom>
                  </pic:spPr>
                </pic:pic>
              </a:graphicData>
            </a:graphic>
          </wp:inline>
        </w:drawing>
      </w:r>
    </w:p>
    <w:p w:rsidR="00FA628E" w:rsidRPr="00FA628E" w:rsidRDefault="00FA628E" w:rsidP="00FA628E">
      <w:pPr>
        <w:rPr>
          <w:b/>
          <w:sz w:val="52"/>
        </w:rPr>
      </w:pPr>
      <w:r w:rsidRPr="00FA628E">
        <w:rPr>
          <w:b/>
          <w:sz w:val="52"/>
        </w:rPr>
        <w:t>Language Understanding Service (LUIS)</w:t>
      </w:r>
    </w:p>
    <w:p w:rsidR="00FA628E" w:rsidRDefault="00FA628E" w:rsidP="00FA628E">
      <w:pPr>
        <w:rPr>
          <w:b/>
        </w:rPr>
      </w:pPr>
      <w:r>
        <w:t xml:space="preserve">Là </w:t>
      </w:r>
      <w:r w:rsidRPr="00FA628E">
        <w:rPr>
          <w:b/>
          <w:highlight w:val="yellow"/>
        </w:rPr>
        <w:t>một Machine Learning service không cần code</w:t>
      </w:r>
      <w:r w:rsidR="0069647A">
        <w:rPr>
          <w:b/>
          <w:highlight w:val="yellow"/>
        </w:rPr>
        <w:t>,</w:t>
      </w:r>
      <w:r w:rsidRPr="00FA628E">
        <w:rPr>
          <w:b/>
          <w:highlight w:val="yellow"/>
        </w:rPr>
        <w:t xml:space="preserve"> dùng để xây dựng ngôn ngữ tự nhiên vào app, bots, và thiết bị IoT</w:t>
      </w:r>
    </w:p>
    <w:p w:rsidR="0069647A" w:rsidRPr="0069647A" w:rsidRDefault="00372222" w:rsidP="00FA628E">
      <w:r w:rsidRPr="00CD33F0">
        <w:rPr>
          <w:b/>
        </w:rPr>
        <w:lastRenderedPageBreak/>
        <w:t>VD</w:t>
      </w:r>
      <w:r w:rsidR="00CD33F0">
        <w:rPr>
          <w:b/>
        </w:rPr>
        <w:t xml:space="preserve"> ứng dụng</w:t>
      </w:r>
      <w:r w:rsidRPr="00CD33F0">
        <w:rPr>
          <w:b/>
        </w:rPr>
        <w:t>:</w:t>
      </w:r>
      <w:r>
        <w:t xml:space="preserve"> </w:t>
      </w:r>
      <w:r w:rsidRPr="00372222">
        <w:t>giải thích</w:t>
      </w:r>
      <w:r>
        <w:t xml:space="preserve"> (</w:t>
      </w:r>
      <w:r w:rsidRPr="00372222">
        <w:t>interpret</w:t>
      </w:r>
      <w:r>
        <w:t>)</w:t>
      </w:r>
      <w:r w:rsidRPr="00372222">
        <w:t xml:space="preserve"> ý nghĩa</w:t>
      </w:r>
      <w:r>
        <w:t xml:space="preserve"> của  một user input, chẳng hạn như </w:t>
      </w:r>
      <w:r w:rsidRPr="00372222">
        <w:t>''Call me back later?''</w:t>
      </w:r>
    </w:p>
    <w:p w:rsidR="00FA628E" w:rsidRDefault="005D6E94" w:rsidP="00D90BBD">
      <w:r>
        <w:drawing>
          <wp:inline distT="0" distB="0" distL="0" distR="0" wp14:anchorId="243D2CF6" wp14:editId="1A944444">
            <wp:extent cx="5943600" cy="3238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323850"/>
                    </a:xfrm>
                    <a:prstGeom prst="rect">
                      <a:avLst/>
                    </a:prstGeom>
                  </pic:spPr>
                </pic:pic>
              </a:graphicData>
            </a:graphic>
          </wp:inline>
        </w:drawing>
      </w:r>
    </w:p>
    <w:p w:rsidR="005D6E94" w:rsidRPr="00FA628E" w:rsidRDefault="005D6E94" w:rsidP="00D90BBD">
      <w:r>
        <w:t xml:space="preserve">LUIS có thể được truy cập qua tên miền của nó </w:t>
      </w:r>
      <w:r w:rsidRPr="005D6E94">
        <w:rPr>
          <w:b/>
          <w:color w:val="2E74B5" w:themeColor="accent1" w:themeShade="BF"/>
          <w:u w:val="single"/>
        </w:rPr>
        <w:t>luis.ai</w:t>
      </w:r>
    </w:p>
    <w:p w:rsidR="005D6E94" w:rsidRPr="00E02D4E" w:rsidRDefault="005D6E94" w:rsidP="00D90BBD">
      <w:pPr>
        <w:rPr>
          <w:b/>
          <w:color w:val="FF0000"/>
        </w:rPr>
      </w:pPr>
      <w:r w:rsidRPr="005D6E94">
        <w:t xml:space="preserve">LUIS dùng </w:t>
      </w:r>
      <w:r>
        <w:t>Natural Language Processing (</w:t>
      </w:r>
      <w:r w:rsidRPr="005D6E94">
        <w:t>NLP</w:t>
      </w:r>
      <w:r>
        <w:t>)</w:t>
      </w:r>
      <w:r w:rsidRPr="005D6E94">
        <w:t xml:space="preserve"> và </w:t>
      </w:r>
      <w:r w:rsidRPr="00E02D4E">
        <w:rPr>
          <w:b/>
          <w:color w:val="FF0000"/>
        </w:rPr>
        <w:t>Natural Language Understanding (NLU)</w:t>
      </w:r>
    </w:p>
    <w:p w:rsidR="00E02D4E" w:rsidRDefault="00E02D4E" w:rsidP="00D90BBD">
      <w:r>
        <w:t xml:space="preserve">NLU là khả năng </w:t>
      </w:r>
      <w:r w:rsidRPr="00E02D4E">
        <w:rPr>
          <w:i/>
        </w:rPr>
        <w:t>biến đổi</w:t>
      </w:r>
      <w:r>
        <w:t xml:space="preserve"> (</w:t>
      </w:r>
      <w:r w:rsidRPr="00E02D4E">
        <w:rPr>
          <w:i/>
        </w:rPr>
        <w:t>transform</w:t>
      </w:r>
      <w:r>
        <w:t xml:space="preserve">) </w:t>
      </w:r>
      <w:r w:rsidRPr="00E02D4E">
        <w:t xml:space="preserve">một tuyên bố ngôn ngữ </w:t>
      </w:r>
      <w:r>
        <w:t>(</w:t>
      </w:r>
      <w:r w:rsidRPr="00E02D4E">
        <w:t>a linguistic statemen</w:t>
      </w:r>
      <w:r w:rsidR="00F57D99">
        <w:t>t</w:t>
      </w:r>
      <w:r>
        <w:t xml:space="preserve">) </w:t>
      </w:r>
      <w:r w:rsidRPr="00E02D4E">
        <w:t>để trình bày cho phép bạn hiểu người dùng của mình một cách tự nhiên</w:t>
      </w:r>
      <w:r>
        <w:t>.</w:t>
      </w:r>
    </w:p>
    <w:p w:rsidR="00E02D4E" w:rsidRDefault="00E02D4E" w:rsidP="00D90BBD">
      <w:r>
        <w:t xml:space="preserve">LUIS được tạo ra với mục đích tập trung vào </w:t>
      </w:r>
      <w:r w:rsidRPr="00E02D4E">
        <w:rPr>
          <w:b/>
          <w:color w:val="FF0000"/>
        </w:rPr>
        <w:t>intention</w:t>
      </w:r>
      <w:r w:rsidRPr="00E02D4E">
        <w:rPr>
          <w:color w:val="FF0000"/>
        </w:rPr>
        <w:t xml:space="preserve"> </w:t>
      </w:r>
      <w:r>
        <w:t xml:space="preserve">và </w:t>
      </w:r>
      <w:r w:rsidRPr="00E02D4E">
        <w:rPr>
          <w:b/>
          <w:color w:val="FF0000"/>
        </w:rPr>
        <w:t>extraction</w:t>
      </w:r>
      <w:r>
        <w:t>:</w:t>
      </w:r>
    </w:p>
    <w:p w:rsidR="00E02D4E" w:rsidRPr="0069647A" w:rsidRDefault="00E02D4E" w:rsidP="00D90BBD">
      <w:pPr>
        <w:rPr>
          <w:b/>
        </w:rPr>
      </w:pPr>
      <w:r>
        <w:tab/>
      </w:r>
      <w:r w:rsidRPr="0069647A">
        <w:rPr>
          <w:b/>
        </w:rPr>
        <w:t xml:space="preserve">User muốn gì </w:t>
      </w:r>
    </w:p>
    <w:p w:rsidR="00E02D4E" w:rsidRPr="0069647A" w:rsidRDefault="00E02D4E" w:rsidP="00D90BBD">
      <w:pPr>
        <w:rPr>
          <w:b/>
        </w:rPr>
      </w:pPr>
      <w:r>
        <w:tab/>
      </w:r>
      <w:r w:rsidRPr="0069647A">
        <w:rPr>
          <w:b/>
        </w:rPr>
        <w:t>User đang nói gì</w:t>
      </w:r>
    </w:p>
    <w:p w:rsidR="00E02D4E" w:rsidRDefault="00E02D4E" w:rsidP="00D90BBD">
      <w:r w:rsidRPr="00E02D4E">
        <w:t xml:space="preserve">Một ứng dụng LUIS bao gồm một </w:t>
      </w:r>
      <w:r w:rsidRPr="00E02D4E">
        <w:rPr>
          <w:b/>
          <w:color w:val="FF0000"/>
        </w:rPr>
        <w:t>lược đồ</w:t>
      </w:r>
      <w:r w:rsidRPr="00E02D4E">
        <w:rPr>
          <w:color w:val="FF0000"/>
        </w:rPr>
        <w:t xml:space="preserve"> </w:t>
      </w:r>
      <w:r>
        <w:t>(</w:t>
      </w:r>
      <w:r w:rsidRPr="00E02D4E">
        <w:rPr>
          <w:b/>
          <w:color w:val="FF0000"/>
        </w:rPr>
        <w:t>schema</w:t>
      </w:r>
      <w:r>
        <w:t>)</w:t>
      </w:r>
      <w:r w:rsidRPr="00E02D4E">
        <w:t>. Lược đồ này được tạo tự động cho bạn khi bạn sử dụng giao diện web LUIS.ai</w:t>
      </w:r>
    </w:p>
    <w:p w:rsidR="00E02D4E" w:rsidRDefault="00887475" w:rsidP="00D90BBD">
      <w:r>
        <w:t>Lược đồ cho biết:</w:t>
      </w:r>
    </w:p>
    <w:p w:rsidR="00887475" w:rsidRDefault="00887475" w:rsidP="00D90BBD">
      <w:r>
        <w:tab/>
      </w:r>
      <w:r w:rsidRPr="00887475">
        <w:rPr>
          <w:b/>
        </w:rPr>
        <w:t>Intentions</w:t>
      </w:r>
      <w:r>
        <w:rPr>
          <w:b/>
        </w:rPr>
        <w:t xml:space="preserve"> – </w:t>
      </w:r>
      <w:r w:rsidRPr="00887475">
        <w:t>user đang yêu cầu gì</w:t>
      </w:r>
    </w:p>
    <w:p w:rsidR="00887475" w:rsidRDefault="00887475" w:rsidP="00306C85">
      <w:pPr>
        <w:ind w:left="1440"/>
      </w:pPr>
      <w:r>
        <w:t>Mộ</w:t>
      </w:r>
      <w:r w:rsidR="00F86608">
        <w:t xml:space="preserve">t </w:t>
      </w:r>
      <w:r w:rsidR="00F86608" w:rsidRPr="004A422A">
        <w:rPr>
          <w:b/>
        </w:rPr>
        <w:t>LUIS</w:t>
      </w:r>
      <w:r w:rsidRPr="004A422A">
        <w:rPr>
          <w:b/>
        </w:rPr>
        <w:t xml:space="preserve"> app</w:t>
      </w:r>
      <w:r>
        <w:t xml:space="preserve"> luôn </w:t>
      </w:r>
      <w:r w:rsidRPr="004A422A">
        <w:rPr>
          <w:b/>
        </w:rPr>
        <w:t>có</w:t>
      </w:r>
      <w:r>
        <w:t xml:space="preserve"> một </w:t>
      </w:r>
      <w:r w:rsidRPr="00887475">
        <w:rPr>
          <w:b/>
          <w:color w:val="FF0000"/>
        </w:rPr>
        <w:t>None</w:t>
      </w:r>
      <w:r>
        <w:t xml:space="preserve"> Intent</w:t>
      </w:r>
      <w:r w:rsidR="00306C85">
        <w:t xml:space="preserve">: </w:t>
      </w:r>
      <w:r w:rsidR="00306C85" w:rsidRPr="00306C85">
        <w:t xml:space="preserve">Trong </w:t>
      </w:r>
      <w:r w:rsidR="00306C85" w:rsidRPr="004A422A">
        <w:rPr>
          <w:b/>
        </w:rPr>
        <w:t>ứng dụng Language Understanding</w:t>
      </w:r>
      <w:r w:rsidR="00306C85" w:rsidRPr="00306C85">
        <w:t xml:space="preserve">, mục </w:t>
      </w:r>
      <w:r w:rsidR="00306C85" w:rsidRPr="004A422A">
        <w:rPr>
          <w:b/>
        </w:rPr>
        <w:t>None Intent</w:t>
      </w:r>
      <w:r w:rsidR="00306C85">
        <w:t xml:space="preserve"> </w:t>
      </w:r>
      <w:r w:rsidR="00306C85" w:rsidRPr="00306C85">
        <w:t xml:space="preserve">được </w:t>
      </w:r>
      <w:r w:rsidR="00306C85" w:rsidRPr="004A422A">
        <w:rPr>
          <w:b/>
        </w:rPr>
        <w:t>tạo</w:t>
      </w:r>
      <w:r w:rsidR="00306C85" w:rsidRPr="00306C85">
        <w:t xml:space="preserve"> nhưng </w:t>
      </w:r>
      <w:r w:rsidR="00306C85" w:rsidRPr="004A422A">
        <w:rPr>
          <w:b/>
          <w:highlight w:val="yellow"/>
        </w:rPr>
        <w:t>để trống có mục đích</w:t>
      </w:r>
      <w:r w:rsidR="00306C85" w:rsidRPr="00306C85">
        <w:t xml:space="preserve">. </w:t>
      </w:r>
      <w:r w:rsidR="00306C85" w:rsidRPr="004A422A">
        <w:rPr>
          <w:b/>
        </w:rPr>
        <w:t xml:space="preserve">None Intent </w:t>
      </w:r>
      <w:r w:rsidR="00306C85" w:rsidRPr="004A422A">
        <w:rPr>
          <w:highlight w:val="yellow"/>
        </w:rPr>
        <w:t xml:space="preserve">là một </w:t>
      </w:r>
      <w:r w:rsidR="004F3BAF" w:rsidRPr="004A422A">
        <w:rPr>
          <w:highlight w:val="yellow"/>
          <w:u w:val="single"/>
        </w:rPr>
        <w:t>intent</w:t>
      </w:r>
      <w:r w:rsidR="00306C85" w:rsidRPr="004A422A">
        <w:rPr>
          <w:highlight w:val="yellow"/>
          <w:u w:val="single"/>
        </w:rPr>
        <w:t xml:space="preserve"> bắt buộc</w:t>
      </w:r>
      <w:r w:rsidR="004F3BAF" w:rsidRPr="004A422A">
        <w:rPr>
          <w:highlight w:val="yellow"/>
        </w:rPr>
        <w:t xml:space="preserve"> (</w:t>
      </w:r>
      <w:r w:rsidR="004F3BAF" w:rsidRPr="004A422A">
        <w:rPr>
          <w:rFonts w:ascii="Courier New" w:hAnsi="Courier New" w:cs="Courier New"/>
          <w:b/>
          <w:color w:val="292929"/>
          <w:spacing w:val="-5"/>
          <w:highlight w:val="yellow"/>
          <w:shd w:val="clear" w:color="auto" w:fill="F2F2F2"/>
        </w:rPr>
        <w:t>required intent</w:t>
      </w:r>
      <w:r w:rsidR="004F3BAF" w:rsidRPr="004A422A">
        <w:rPr>
          <w:highlight w:val="yellow"/>
        </w:rPr>
        <w:t>)</w:t>
      </w:r>
      <w:r w:rsidR="00306C85" w:rsidRPr="00306C85">
        <w:t xml:space="preserve"> và </w:t>
      </w:r>
      <w:r w:rsidR="00306C85" w:rsidRPr="004A422A">
        <w:rPr>
          <w:highlight w:val="yellow"/>
        </w:rPr>
        <w:t>không thể bị xóa hoặc đổi tên</w:t>
      </w:r>
      <w:r w:rsidR="00306C85" w:rsidRPr="00306C85">
        <w:t xml:space="preserve">. </w:t>
      </w:r>
      <w:r w:rsidR="00306C85" w:rsidRPr="004A422A">
        <w:rPr>
          <w:b/>
          <w:color w:val="FF0000"/>
        </w:rPr>
        <w:t>Điền</w:t>
      </w:r>
      <w:r w:rsidR="00306C85" w:rsidRPr="004A422A">
        <w:rPr>
          <w:color w:val="FF0000"/>
        </w:rPr>
        <w:t xml:space="preserve"> </w:t>
      </w:r>
      <w:r w:rsidR="00306C85" w:rsidRPr="00306C85">
        <w:t xml:space="preserve">vào nó </w:t>
      </w:r>
      <w:r w:rsidR="00306C85" w:rsidRPr="004A422A">
        <w:rPr>
          <w:b/>
          <w:color w:val="FF0000"/>
        </w:rPr>
        <w:t>bằng</w:t>
      </w:r>
      <w:r w:rsidR="00306C85" w:rsidRPr="004A422A">
        <w:rPr>
          <w:color w:val="FF0000"/>
        </w:rPr>
        <w:t xml:space="preserve"> </w:t>
      </w:r>
      <w:r w:rsidR="00306C85" w:rsidRPr="004A422A">
        <w:rPr>
          <w:highlight w:val="yellow"/>
        </w:rPr>
        <w:t xml:space="preserve">những </w:t>
      </w:r>
      <w:r w:rsidR="00981E25" w:rsidRPr="004A422A">
        <w:rPr>
          <w:rFonts w:ascii="Courier New" w:hAnsi="Courier New" w:cs="Courier New"/>
          <w:b/>
          <w:color w:val="292929"/>
          <w:spacing w:val="-5"/>
          <w:highlight w:val="yellow"/>
          <w:shd w:val="clear" w:color="auto" w:fill="F2F2F2"/>
        </w:rPr>
        <w:t>utterances</w:t>
      </w:r>
      <w:r w:rsidR="00981E25" w:rsidRPr="00306C85">
        <w:t xml:space="preserve"> </w:t>
      </w:r>
      <w:r w:rsidR="00306C85" w:rsidRPr="00306C85">
        <w:t xml:space="preserve">bên </w:t>
      </w:r>
      <w:r w:rsidR="00306C85" w:rsidRPr="004A422A">
        <w:rPr>
          <w:highlight w:val="yellow"/>
        </w:rPr>
        <w:t xml:space="preserve">ngoài </w:t>
      </w:r>
      <w:r w:rsidR="00981E25" w:rsidRPr="004A422A">
        <w:rPr>
          <w:rFonts w:ascii="Courier New" w:hAnsi="Courier New" w:cs="Courier New"/>
          <w:b/>
          <w:color w:val="292929"/>
          <w:spacing w:val="-5"/>
          <w:highlight w:val="yellow"/>
          <w:shd w:val="clear" w:color="auto" w:fill="F2F2F2"/>
        </w:rPr>
        <w:t>domain</w:t>
      </w:r>
      <w:r w:rsidR="00306C85" w:rsidRPr="00306C85">
        <w:t xml:space="preserve"> của bạn.</w:t>
      </w:r>
    </w:p>
    <w:p w:rsidR="00B654EC" w:rsidRDefault="00B654EC" w:rsidP="00D90BBD">
      <w:r>
        <w:tab/>
      </w:r>
      <w:r w:rsidRPr="00B654EC">
        <w:rPr>
          <w:b/>
        </w:rPr>
        <w:t>An intent</w:t>
      </w:r>
      <w:r w:rsidRPr="00B654EC">
        <w:t xml:space="preserve"> </w:t>
      </w:r>
      <w:r>
        <w:t>(</w:t>
      </w:r>
      <w:r w:rsidRPr="00B654EC">
        <w:t>Ý định</w:t>
      </w:r>
      <w:r>
        <w:t>)</w:t>
      </w:r>
      <w:r w:rsidRPr="00B654EC">
        <w:t xml:space="preserve"> đại diện cho mục đích</w:t>
      </w:r>
      <w:r>
        <w:t xml:space="preserve"> (</w:t>
      </w:r>
      <w:r w:rsidRPr="00B654EC">
        <w:t>purpose</w:t>
      </w:r>
      <w:r>
        <w:t>)</w:t>
      </w:r>
      <w:r w:rsidRPr="00B654EC">
        <w:t xml:space="preserve"> hoặc mục tiêu</w:t>
      </w:r>
      <w:r>
        <w:t xml:space="preserve"> (</w:t>
      </w:r>
      <w:r w:rsidRPr="00B654EC">
        <w:t>goal</w:t>
      </w:r>
      <w:r>
        <w:t>)</w:t>
      </w:r>
      <w:r w:rsidRPr="00B654EC">
        <w:t>, được thể hiện bằng lời nói</w:t>
      </w:r>
      <w:r>
        <w:t xml:space="preserve"> (</w:t>
      </w:r>
      <w:r w:rsidRPr="00B654EC">
        <w:t>utterance</w:t>
      </w:r>
      <w:r>
        <w:t>)</w:t>
      </w:r>
      <w:r w:rsidRPr="00B654EC">
        <w:t xml:space="preserve"> của người dùng. Ví dụ: đối với cả hai cách phát biểu</w:t>
      </w:r>
      <w:r w:rsidR="00BC1646">
        <w:t xml:space="preserve"> (</w:t>
      </w:r>
      <w:r w:rsidR="00BC1646" w:rsidRPr="00BC1646">
        <w:t>utterances</w:t>
      </w:r>
      <w:r w:rsidR="00BC1646">
        <w:t xml:space="preserve">) ở </w:t>
      </w:r>
      <w:r w:rsidR="007C423E">
        <w:t>dưới</w:t>
      </w:r>
      <w:r w:rsidRPr="00B654EC">
        <w:t xml:space="preserve">, mục đích là để bật một thiết bị; vì vậy trong </w:t>
      </w:r>
      <w:r w:rsidR="00BC1646">
        <w:t>Understanding application</w:t>
      </w:r>
      <w:r w:rsidRPr="00B654EC">
        <w:t xml:space="preserve"> của mình, bạn có thể xác định TurnOn </w:t>
      </w:r>
      <w:r w:rsidR="00BC1646" w:rsidRPr="00BC1646">
        <w:t xml:space="preserve">intent </w:t>
      </w:r>
      <w:r w:rsidRPr="00B654EC">
        <w:t>có liên quan đến những cách phát biểu</w:t>
      </w:r>
      <w:r w:rsidR="007C423E">
        <w:t xml:space="preserve"> (</w:t>
      </w:r>
      <w:r w:rsidR="007C423E" w:rsidRPr="007C423E">
        <w:t>utterances</w:t>
      </w:r>
      <w:r w:rsidR="007C423E">
        <w:t>)</w:t>
      </w:r>
      <w:r w:rsidRPr="00B654EC">
        <w:t xml:space="preserve"> này.</w:t>
      </w:r>
    </w:p>
    <w:p w:rsidR="00887475" w:rsidRDefault="00887475" w:rsidP="00D90BBD">
      <w:r>
        <w:tab/>
      </w:r>
      <w:r w:rsidRPr="00887475">
        <w:rPr>
          <w:b/>
        </w:rPr>
        <w:t>Entities</w:t>
      </w:r>
      <w:r>
        <w:t xml:space="preserve"> – phần nào của Intent được dùng để xác định câu trả lời</w:t>
      </w:r>
    </w:p>
    <w:p w:rsidR="00F21516" w:rsidRDefault="00F21516" w:rsidP="00B654EC">
      <w:pPr>
        <w:ind w:left="720"/>
      </w:pPr>
      <w:r w:rsidRPr="00887475">
        <w:rPr>
          <w:b/>
        </w:rPr>
        <w:t>Entities</w:t>
      </w:r>
      <w:r>
        <w:t xml:space="preserve"> (Một thực thể) là một item mà một phát ngôn đề cập đến. Ví dụ: quạt và đèn trong các cách phát âm sau:</w:t>
      </w:r>
    </w:p>
    <w:p w:rsidR="00BC1646" w:rsidRDefault="00BC1646" w:rsidP="00BC1646">
      <w:pPr>
        <w:pStyle w:val="HTMLPreformatted"/>
        <w:shd w:val="clear" w:color="auto" w:fill="F2F2F2"/>
        <w:ind w:left="1832"/>
        <w:rPr>
          <w:rStyle w:val="eo"/>
          <w:color w:val="292929"/>
          <w:spacing w:val="-5"/>
          <w:sz w:val="24"/>
          <w:szCs w:val="24"/>
        </w:rPr>
      </w:pPr>
      <w:r>
        <w:rPr>
          <w:rStyle w:val="eo"/>
          <w:color w:val="292929"/>
          <w:spacing w:val="-5"/>
          <w:sz w:val="24"/>
          <w:szCs w:val="24"/>
        </w:rPr>
        <w:t>"</w:t>
      </w:r>
      <w:r>
        <w:rPr>
          <w:rStyle w:val="Emphasis"/>
          <w:color w:val="292929"/>
          <w:spacing w:val="-5"/>
          <w:sz w:val="24"/>
          <w:szCs w:val="24"/>
        </w:rPr>
        <w:t xml:space="preserve">Switch the </w:t>
      </w:r>
      <w:r>
        <w:rPr>
          <w:rStyle w:val="Emphasis"/>
          <w:b/>
          <w:bCs/>
          <w:color w:val="292929"/>
          <w:spacing w:val="-5"/>
          <w:sz w:val="24"/>
          <w:szCs w:val="24"/>
        </w:rPr>
        <w:t>fan</w:t>
      </w:r>
      <w:r>
        <w:rPr>
          <w:rStyle w:val="Emphasis"/>
          <w:color w:val="292929"/>
          <w:spacing w:val="-5"/>
          <w:sz w:val="24"/>
          <w:szCs w:val="24"/>
        </w:rPr>
        <w:t xml:space="preserve"> on.</w:t>
      </w:r>
      <w:r>
        <w:rPr>
          <w:rStyle w:val="eo"/>
          <w:color w:val="292929"/>
          <w:spacing w:val="-5"/>
          <w:sz w:val="24"/>
          <w:szCs w:val="24"/>
        </w:rPr>
        <w:t>"</w:t>
      </w:r>
    </w:p>
    <w:p w:rsidR="00BC1646" w:rsidRDefault="00BC1646" w:rsidP="00BC1646">
      <w:pPr>
        <w:pStyle w:val="HTMLPreformatted"/>
        <w:shd w:val="clear" w:color="auto" w:fill="F2F2F2"/>
        <w:ind w:left="1832"/>
      </w:pPr>
      <w:r>
        <w:rPr>
          <w:rStyle w:val="eo"/>
          <w:color w:val="292929"/>
          <w:spacing w:val="-5"/>
          <w:sz w:val="24"/>
          <w:szCs w:val="24"/>
        </w:rPr>
        <w:t>"</w:t>
      </w:r>
      <w:r>
        <w:rPr>
          <w:rStyle w:val="Emphasis"/>
          <w:color w:val="292929"/>
          <w:spacing w:val="-5"/>
          <w:sz w:val="24"/>
          <w:szCs w:val="24"/>
        </w:rPr>
        <w:t xml:space="preserve">Turn on the </w:t>
      </w:r>
      <w:r>
        <w:rPr>
          <w:rStyle w:val="Emphasis"/>
          <w:b/>
          <w:bCs/>
          <w:color w:val="292929"/>
          <w:spacing w:val="-5"/>
          <w:sz w:val="24"/>
          <w:szCs w:val="24"/>
        </w:rPr>
        <w:t>light</w:t>
      </w:r>
      <w:r>
        <w:rPr>
          <w:rStyle w:val="Emphasis"/>
          <w:color w:val="292929"/>
          <w:spacing w:val="-5"/>
          <w:sz w:val="24"/>
          <w:szCs w:val="24"/>
        </w:rPr>
        <w:t>.</w:t>
      </w:r>
      <w:r>
        <w:rPr>
          <w:rStyle w:val="eo"/>
          <w:color w:val="292929"/>
          <w:spacing w:val="-5"/>
          <w:sz w:val="24"/>
          <w:szCs w:val="24"/>
        </w:rPr>
        <w:t>"</w:t>
      </w:r>
    </w:p>
    <w:p w:rsidR="00C12EDF" w:rsidRDefault="00887475" w:rsidP="00D90BBD">
      <w:r>
        <w:tab/>
      </w:r>
    </w:p>
    <w:p w:rsidR="00C12EDF" w:rsidRPr="005A247A" w:rsidRDefault="00C12EDF" w:rsidP="00C12EDF">
      <w:pPr>
        <w:ind w:firstLine="720"/>
        <w:rPr>
          <w:b/>
          <w:color w:val="FF0000"/>
          <w:sz w:val="32"/>
        </w:rPr>
      </w:pPr>
      <w:r w:rsidRPr="005A247A">
        <w:rPr>
          <w:b/>
          <w:color w:val="FF0000"/>
          <w:sz w:val="32"/>
        </w:rPr>
        <w:t>Các loại entities: 4 loại</w:t>
      </w:r>
    </w:p>
    <w:p w:rsidR="00C12EDF" w:rsidRDefault="00C12EDF" w:rsidP="00C12EDF">
      <w:pPr>
        <w:ind w:left="720"/>
      </w:pPr>
      <w:r w:rsidRPr="00C12EDF">
        <w:rPr>
          <w:b/>
        </w:rPr>
        <w:t>Machine-Learned</w:t>
      </w:r>
      <w:r>
        <w:t xml:space="preserve">: Các </w:t>
      </w:r>
      <w:r w:rsidR="005A247A" w:rsidRPr="005A247A">
        <w:rPr>
          <w:rFonts w:ascii="Courier New" w:hAnsi="Courier New" w:cs="Courier New"/>
          <w:b/>
          <w:color w:val="292929"/>
          <w:spacing w:val="-5"/>
          <w:shd w:val="clear" w:color="auto" w:fill="F2F2F2"/>
        </w:rPr>
        <w:t>Entities</w:t>
      </w:r>
      <w:r w:rsidR="005A247A">
        <w:t xml:space="preserve"> </w:t>
      </w:r>
      <w:r>
        <w:t>được mô hình của bạn học trong quá trình đào tạo từ ngữ cảnh</w:t>
      </w:r>
      <w:r w:rsidR="005A247A">
        <w:t xml:space="preserve"> (</w:t>
      </w:r>
      <w:r w:rsidR="005A247A" w:rsidRPr="005A247A">
        <w:rPr>
          <w:rFonts w:ascii="Courier New" w:hAnsi="Courier New" w:cs="Courier New"/>
          <w:b/>
          <w:color w:val="292929"/>
          <w:spacing w:val="-5"/>
          <w:shd w:val="clear" w:color="auto" w:fill="F2F2F2"/>
        </w:rPr>
        <w:t>context</w:t>
      </w:r>
      <w:r w:rsidR="005A247A">
        <w:t>)</w:t>
      </w:r>
      <w:r>
        <w:t xml:space="preserve"> trong các câu nói mẫu</w:t>
      </w:r>
      <w:r w:rsidR="005A247A">
        <w:t xml:space="preserve"> (</w:t>
      </w:r>
      <w:r w:rsidR="005A247A" w:rsidRPr="005A247A">
        <w:rPr>
          <w:rFonts w:ascii="Courier New" w:hAnsi="Courier New" w:cs="Courier New"/>
          <w:b/>
          <w:color w:val="292929"/>
          <w:spacing w:val="-5"/>
          <w:shd w:val="clear" w:color="auto" w:fill="F2F2F2"/>
        </w:rPr>
        <w:t>sample utterances</w:t>
      </w:r>
      <w:r w:rsidR="005A247A">
        <w:t>)</w:t>
      </w:r>
      <w:r>
        <w:t xml:space="preserve"> mà bạn cung cấp.</w:t>
      </w:r>
    </w:p>
    <w:p w:rsidR="00C12EDF" w:rsidRDefault="00C12EDF" w:rsidP="00C12EDF">
      <w:pPr>
        <w:ind w:left="720"/>
      </w:pPr>
      <w:r w:rsidRPr="00C12EDF">
        <w:rPr>
          <w:b/>
        </w:rPr>
        <w:lastRenderedPageBreak/>
        <w:t>List</w:t>
      </w:r>
      <w:r>
        <w:t xml:space="preserve">: Các </w:t>
      </w:r>
      <w:r w:rsidR="005A247A" w:rsidRPr="005A247A">
        <w:rPr>
          <w:rFonts w:ascii="Courier New" w:hAnsi="Courier New" w:cs="Courier New"/>
          <w:b/>
          <w:color w:val="292929"/>
          <w:spacing w:val="-5"/>
          <w:shd w:val="clear" w:color="auto" w:fill="F2F2F2"/>
        </w:rPr>
        <w:t>Entities</w:t>
      </w:r>
      <w:r w:rsidR="005A247A">
        <w:t xml:space="preserve"> </w:t>
      </w:r>
      <w:r>
        <w:t xml:space="preserve">được định nghĩa là một </w:t>
      </w:r>
      <w:r w:rsidRPr="007D6993">
        <w:rPr>
          <w:u w:val="single"/>
        </w:rPr>
        <w:t>hệ thống phân cấp</w:t>
      </w:r>
      <w:r w:rsidR="007D6993">
        <w:t xml:space="preserve"> (</w:t>
      </w:r>
      <w:r w:rsidR="007D6993" w:rsidRPr="007D6993">
        <w:rPr>
          <w:rFonts w:ascii="Courier New" w:hAnsi="Courier New" w:cs="Courier New"/>
          <w:b/>
          <w:color w:val="292929"/>
          <w:spacing w:val="-5"/>
          <w:shd w:val="clear" w:color="auto" w:fill="F2F2F2"/>
        </w:rPr>
        <w:t>hierarchy</w:t>
      </w:r>
      <w:r w:rsidR="007D6993">
        <w:t>)</w:t>
      </w:r>
      <w:r>
        <w:t xml:space="preserve"> của danh sách và danh sách con</w:t>
      </w:r>
      <w:r w:rsidR="007D6993">
        <w:t xml:space="preserve"> (</w:t>
      </w:r>
      <w:r w:rsidR="007D6993" w:rsidRPr="007D6993">
        <w:rPr>
          <w:rFonts w:ascii="Courier New" w:hAnsi="Courier New" w:cs="Courier New"/>
          <w:b/>
          <w:color w:val="292929"/>
          <w:spacing w:val="-5"/>
          <w:shd w:val="clear" w:color="auto" w:fill="F2F2F2"/>
        </w:rPr>
        <w:t>sublists</w:t>
      </w:r>
      <w:r w:rsidR="007D6993">
        <w:t>)</w:t>
      </w:r>
      <w:r>
        <w:t xml:space="preserve">. Ví dụ: danh sách </w:t>
      </w:r>
      <w:r w:rsidRPr="007D6993">
        <w:rPr>
          <w:b/>
          <w:color w:val="FF0000"/>
        </w:rPr>
        <w:t>thiết bị</w:t>
      </w:r>
      <w:r w:rsidRPr="007D6993">
        <w:rPr>
          <w:color w:val="FF0000"/>
        </w:rPr>
        <w:t xml:space="preserve"> </w:t>
      </w:r>
      <w:r>
        <w:t xml:space="preserve">có thể bao gồm danh sách phụ cho </w:t>
      </w:r>
      <w:r w:rsidR="007D6993">
        <w:rPr>
          <w:rStyle w:val="Strong"/>
          <w:rFonts w:ascii="Courier New" w:hAnsi="Courier New" w:cs="Courier New"/>
          <w:color w:val="292929"/>
          <w:spacing w:val="-5"/>
          <w:shd w:val="clear" w:color="auto" w:fill="F2F2F2"/>
        </w:rPr>
        <w:t>light</w:t>
      </w:r>
      <w:r w:rsidR="007D6993">
        <w:rPr>
          <w:rFonts w:ascii="Courier New" w:hAnsi="Courier New" w:cs="Courier New"/>
          <w:color w:val="292929"/>
          <w:spacing w:val="-5"/>
          <w:shd w:val="clear" w:color="auto" w:fill="F2F2F2"/>
        </w:rPr>
        <w:t xml:space="preserve"> </w:t>
      </w:r>
      <w:r>
        <w:t xml:space="preserve">và </w:t>
      </w:r>
      <w:r w:rsidR="007D6993">
        <w:rPr>
          <w:rStyle w:val="Strong"/>
          <w:rFonts w:ascii="Courier New" w:hAnsi="Courier New" w:cs="Courier New"/>
          <w:color w:val="292929"/>
          <w:spacing w:val="-5"/>
          <w:shd w:val="clear" w:color="auto" w:fill="F2F2F2"/>
        </w:rPr>
        <w:t>fan</w:t>
      </w:r>
      <w:r>
        <w:t xml:space="preserve">. Đối với mỗi </w:t>
      </w:r>
      <w:r w:rsidRPr="007D6993">
        <w:rPr>
          <w:u w:val="single"/>
        </w:rPr>
        <w:t>mục nhập danh sách</w:t>
      </w:r>
      <w:r w:rsidR="007D6993">
        <w:t xml:space="preserve"> (</w:t>
      </w:r>
      <w:r w:rsidR="007D6993" w:rsidRPr="007D6993">
        <w:rPr>
          <w:rFonts w:ascii="Courier New" w:hAnsi="Courier New" w:cs="Courier New"/>
          <w:b/>
          <w:color w:val="292929"/>
          <w:spacing w:val="-5"/>
          <w:shd w:val="clear" w:color="auto" w:fill="F2F2F2"/>
        </w:rPr>
        <w:t>list entry</w:t>
      </w:r>
      <w:r w:rsidR="007D6993">
        <w:t>)</w:t>
      </w:r>
      <w:r>
        <w:t xml:space="preserve">, bạn có thể chỉ định các từ đồng nghĩa, chẳng hạn như </w:t>
      </w:r>
      <w:r w:rsidR="007D6993" w:rsidRPr="007D6993">
        <w:rPr>
          <w:rStyle w:val="Strong"/>
          <w:rFonts w:ascii="Courier New" w:hAnsi="Courier New" w:cs="Courier New"/>
          <w:color w:val="292929"/>
          <w:spacing w:val="-5"/>
          <w:shd w:val="clear" w:color="auto" w:fill="F2F2F2"/>
        </w:rPr>
        <w:t>lamp</w:t>
      </w:r>
      <w:r w:rsidR="007D6993">
        <w:rPr>
          <w:rFonts w:ascii="Courier New" w:hAnsi="Courier New" w:cs="Courier New"/>
          <w:color w:val="292929"/>
          <w:spacing w:val="-5"/>
          <w:shd w:val="clear" w:color="auto" w:fill="F2F2F2"/>
        </w:rPr>
        <w:t xml:space="preserve"> </w:t>
      </w:r>
      <w:r>
        <w:t xml:space="preserve">cho </w:t>
      </w:r>
      <w:r w:rsidR="007D6993" w:rsidRPr="007D6993">
        <w:rPr>
          <w:rStyle w:val="Strong"/>
          <w:rFonts w:ascii="Courier New" w:hAnsi="Courier New" w:cs="Courier New"/>
          <w:color w:val="292929"/>
          <w:spacing w:val="-5"/>
          <w:shd w:val="clear" w:color="auto" w:fill="F2F2F2"/>
        </w:rPr>
        <w:t>light</w:t>
      </w:r>
      <w:r>
        <w:t>.</w:t>
      </w:r>
    </w:p>
    <w:p w:rsidR="00C12EDF" w:rsidRDefault="00C12EDF" w:rsidP="00C12EDF">
      <w:pPr>
        <w:ind w:left="720"/>
      </w:pPr>
      <w:r w:rsidRPr="00C12EDF">
        <w:rPr>
          <w:b/>
        </w:rPr>
        <w:t>RegEx</w:t>
      </w:r>
      <w:r>
        <w:t xml:space="preserve">: Các </w:t>
      </w:r>
      <w:r w:rsidR="009E750E" w:rsidRPr="005A247A">
        <w:rPr>
          <w:rFonts w:ascii="Courier New" w:hAnsi="Courier New" w:cs="Courier New"/>
          <w:b/>
          <w:color w:val="292929"/>
          <w:spacing w:val="-5"/>
          <w:shd w:val="clear" w:color="auto" w:fill="F2F2F2"/>
        </w:rPr>
        <w:t>Entities</w:t>
      </w:r>
      <w:r w:rsidR="009E750E">
        <w:t xml:space="preserve"> </w:t>
      </w:r>
      <w:r>
        <w:t xml:space="preserve">được xác định </w:t>
      </w:r>
      <w:r w:rsidR="007D6993">
        <w:t xml:space="preserve">như </w:t>
      </w:r>
      <w:r>
        <w:t xml:space="preserve">là </w:t>
      </w:r>
      <w:r w:rsidR="007D6993" w:rsidRPr="009E750E">
        <w:rPr>
          <w:rStyle w:val="Emphasis"/>
          <w:rFonts w:ascii="Courier New" w:hAnsi="Courier New" w:cs="Courier New"/>
          <w:b/>
          <w:color w:val="292929"/>
          <w:spacing w:val="-5"/>
          <w:shd w:val="clear" w:color="auto" w:fill="F2F2F2"/>
        </w:rPr>
        <w:t>regular expression</w:t>
      </w:r>
      <w:r w:rsidR="007D6993">
        <w:rPr>
          <w:rFonts w:ascii="Courier New" w:hAnsi="Courier New" w:cs="Courier New"/>
          <w:color w:val="292929"/>
          <w:spacing w:val="-5"/>
          <w:shd w:val="clear" w:color="auto" w:fill="F2F2F2"/>
        </w:rPr>
        <w:t xml:space="preserve"> </w:t>
      </w:r>
      <w:r>
        <w:t xml:space="preserve">mô tả một </w:t>
      </w:r>
      <w:r w:rsidR="007D6993" w:rsidRPr="009E750E">
        <w:rPr>
          <w:rFonts w:ascii="Courier New" w:hAnsi="Courier New" w:cs="Courier New"/>
          <w:b/>
          <w:color w:val="292929"/>
          <w:spacing w:val="-5"/>
          <w:shd w:val="clear" w:color="auto" w:fill="F2F2F2"/>
        </w:rPr>
        <w:t>pattern</w:t>
      </w:r>
      <w:r>
        <w:t xml:space="preserve"> - ví dụ: bạn có thể xác định một mẫu như [0–9] {3} - [0–9] {3} - [0–9] {4} cho các số điện thoại có dạng 555–123–4567.</w:t>
      </w:r>
    </w:p>
    <w:p w:rsidR="00C12EDF" w:rsidRDefault="00C12EDF" w:rsidP="00C12EDF">
      <w:pPr>
        <w:ind w:left="720"/>
      </w:pPr>
      <w:r w:rsidRPr="005A247A">
        <w:rPr>
          <w:b/>
        </w:rPr>
        <w:t>Pattern.any</w:t>
      </w:r>
      <w:r>
        <w:t xml:space="preserve">: Các </w:t>
      </w:r>
      <w:r w:rsidR="009E750E" w:rsidRPr="005A247A">
        <w:rPr>
          <w:rFonts w:ascii="Courier New" w:hAnsi="Courier New" w:cs="Courier New"/>
          <w:b/>
          <w:color w:val="292929"/>
          <w:spacing w:val="-5"/>
          <w:shd w:val="clear" w:color="auto" w:fill="F2F2F2"/>
        </w:rPr>
        <w:t>Entities</w:t>
      </w:r>
      <w:r w:rsidR="009E750E">
        <w:t xml:space="preserve"> </w:t>
      </w:r>
      <w:r>
        <w:t xml:space="preserve">được sử dụng với các </w:t>
      </w:r>
      <w:r w:rsidR="001E502B" w:rsidRPr="001E502B">
        <w:rPr>
          <w:rStyle w:val="Emphasis"/>
          <w:rFonts w:ascii="Courier New" w:hAnsi="Courier New" w:cs="Courier New"/>
          <w:b/>
          <w:color w:val="292929"/>
          <w:spacing w:val="-5"/>
          <w:shd w:val="clear" w:color="auto" w:fill="F2F2F2"/>
        </w:rPr>
        <w:t>patterns</w:t>
      </w:r>
      <w:r>
        <w:t xml:space="preserve"> để xác định các </w:t>
      </w:r>
      <w:r w:rsidRPr="001E502B">
        <w:rPr>
          <w:u w:val="single"/>
        </w:rPr>
        <w:t>thực thể phức tạp</w:t>
      </w:r>
      <w:r>
        <w:t xml:space="preserve"> </w:t>
      </w:r>
      <w:r w:rsidR="001E502B">
        <w:t>(</w:t>
      </w:r>
      <w:r w:rsidR="001E502B" w:rsidRPr="001E502B">
        <w:rPr>
          <w:rFonts w:ascii="Courier New" w:hAnsi="Courier New" w:cs="Courier New"/>
          <w:b/>
          <w:color w:val="292929"/>
          <w:spacing w:val="-5"/>
          <w:shd w:val="clear" w:color="auto" w:fill="F2F2F2"/>
        </w:rPr>
        <w:t>complex entities</w:t>
      </w:r>
      <w:r w:rsidR="001E502B">
        <w:t xml:space="preserve">) </w:t>
      </w:r>
      <w:r>
        <w:t xml:space="preserve">có thể khó trích xuất từ </w:t>
      </w:r>
      <w:r w:rsidRPr="001E502B">
        <w:rPr>
          <w:u w:val="single"/>
        </w:rPr>
        <w:t>các câu nói mẫu</w:t>
      </w:r>
      <w:r w:rsidR="001E502B">
        <w:t xml:space="preserve"> (</w:t>
      </w:r>
      <w:r w:rsidR="001E502B" w:rsidRPr="001E502B">
        <w:rPr>
          <w:rFonts w:ascii="Courier New" w:hAnsi="Courier New" w:cs="Courier New"/>
          <w:b/>
          <w:color w:val="292929"/>
          <w:spacing w:val="-5"/>
          <w:shd w:val="clear" w:color="auto" w:fill="F2F2F2"/>
        </w:rPr>
        <w:t>sample utterances</w:t>
      </w:r>
      <w:r w:rsidR="001E502B">
        <w:t>)</w:t>
      </w:r>
      <w:r>
        <w:t>.</w:t>
      </w:r>
    </w:p>
    <w:p w:rsidR="005A247A" w:rsidRDefault="005A247A" w:rsidP="00C12EDF">
      <w:pPr>
        <w:ind w:left="720"/>
      </w:pPr>
    </w:p>
    <w:p w:rsidR="00887475" w:rsidRDefault="00887475" w:rsidP="00C12EDF">
      <w:pPr>
        <w:ind w:left="720"/>
      </w:pPr>
      <w:r w:rsidRPr="00887475">
        <w:rPr>
          <w:b/>
        </w:rPr>
        <w:t>Utterances (lời nói)</w:t>
      </w:r>
      <w:r>
        <w:t xml:space="preserve"> – Nhiều ví dụ của user input mà trong đó bao gồm intent và entities dùng cho train Machine Learning Model để khi đưa ra dự đoán trùng khớp với user input thật</w:t>
      </w:r>
    </w:p>
    <w:p w:rsidR="00887475" w:rsidRDefault="00887475" w:rsidP="00D90BBD">
      <w:r>
        <w:tab/>
      </w:r>
      <w:r>
        <w:tab/>
        <w:t>Một intent cần một hoặc nhiều ví dụ utterances để training</w:t>
      </w:r>
    </w:p>
    <w:p w:rsidR="00887475" w:rsidRDefault="00887475" w:rsidP="00D90BBD">
      <w:r>
        <w:tab/>
      </w:r>
      <w:r>
        <w:tab/>
      </w:r>
      <w:r>
        <w:tab/>
        <w:t>Recommended 15-30 example utterances</w:t>
      </w:r>
      <w:r>
        <w:tab/>
      </w:r>
      <w:r>
        <w:tab/>
      </w:r>
    </w:p>
    <w:p w:rsidR="00887475" w:rsidRDefault="00887475" w:rsidP="00887475">
      <w:pPr>
        <w:ind w:left="1440"/>
      </w:pPr>
      <w:r>
        <w:t>Muốn train để bỏ qua utterance thì dùng None Intent (To expilicitly train to ignore an utterance use the None Intent)</w:t>
      </w:r>
    </w:p>
    <w:p w:rsidR="00887475" w:rsidRDefault="00887475" w:rsidP="00887475">
      <w:pPr>
        <w:ind w:left="1440"/>
      </w:pPr>
    </w:p>
    <w:p w:rsidR="00887475" w:rsidRDefault="00887475" w:rsidP="00887475">
      <w:pPr>
        <w:ind w:left="1440"/>
      </w:pPr>
      <w:r>
        <w:tab/>
      </w:r>
      <w:r>
        <w:tab/>
      </w:r>
      <w:r w:rsidRPr="00887475">
        <w:rPr>
          <w:b/>
        </w:rPr>
        <w:t>Intents</w:t>
      </w:r>
      <w:r>
        <w:t xml:space="preserve"> </w:t>
      </w:r>
      <w:r w:rsidRPr="00887475">
        <w:rPr>
          <w:b/>
          <w:color w:val="FF0000"/>
        </w:rPr>
        <w:t>classify</w:t>
      </w:r>
      <w:r w:rsidRPr="00887475">
        <w:rPr>
          <w:color w:val="FF0000"/>
        </w:rPr>
        <w:t xml:space="preserve"> </w:t>
      </w:r>
      <w:r>
        <w:t>user utterances</w:t>
      </w:r>
    </w:p>
    <w:p w:rsidR="00887475" w:rsidRPr="00887475" w:rsidRDefault="00887475" w:rsidP="00887475">
      <w:pPr>
        <w:ind w:left="1440"/>
      </w:pPr>
      <w:r>
        <w:tab/>
      </w:r>
      <w:r>
        <w:tab/>
      </w:r>
      <w:r w:rsidRPr="00887475">
        <w:rPr>
          <w:b/>
        </w:rPr>
        <w:t>Entites</w:t>
      </w:r>
      <w:r>
        <w:t xml:space="preserve"> </w:t>
      </w:r>
      <w:r w:rsidRPr="00887475">
        <w:rPr>
          <w:b/>
          <w:color w:val="FF0000"/>
        </w:rPr>
        <w:t>extract</w:t>
      </w:r>
      <w:r w:rsidRPr="00887475">
        <w:rPr>
          <w:color w:val="FF0000"/>
        </w:rPr>
        <w:t xml:space="preserve"> </w:t>
      </w:r>
      <w:r>
        <w:t>data from utterance</w:t>
      </w:r>
    </w:p>
    <w:p w:rsidR="00887475" w:rsidRDefault="00887475" w:rsidP="00887475">
      <w:pPr>
        <w:rPr>
          <w:b/>
        </w:rPr>
      </w:pPr>
      <w:r>
        <w:rPr>
          <w:b/>
        </w:rPr>
        <w:tab/>
      </w:r>
      <w:r>
        <w:rPr>
          <w:b/>
        </w:rPr>
        <w:tab/>
      </w:r>
      <w:r>
        <w:rPr>
          <w:b/>
        </w:rPr>
        <w:tab/>
      </w:r>
      <w:r>
        <w:drawing>
          <wp:inline distT="0" distB="0" distL="0" distR="0" wp14:anchorId="7C053C26" wp14:editId="0C24C0BF">
            <wp:extent cx="4238095" cy="990476"/>
            <wp:effectExtent l="0" t="0" r="0" b="6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238095" cy="990476"/>
                    </a:xfrm>
                    <a:prstGeom prst="rect">
                      <a:avLst/>
                    </a:prstGeom>
                  </pic:spPr>
                </pic:pic>
              </a:graphicData>
            </a:graphic>
          </wp:inline>
        </w:drawing>
      </w:r>
    </w:p>
    <w:p w:rsidR="00F21516" w:rsidRPr="00F21516" w:rsidRDefault="00F21516" w:rsidP="00B654EC">
      <w:pPr>
        <w:ind w:left="720"/>
      </w:pPr>
      <w:r w:rsidRPr="00F21516">
        <w:rPr>
          <w:b/>
        </w:rPr>
        <w:t>An utterance</w:t>
      </w:r>
      <w:r w:rsidRPr="00F21516">
        <w:t xml:space="preserve"> (Lời nói) là một ví dụ về điều gì đó mà người dùng có thể nói và ứng dụng của bạn phải diễn giải</w:t>
      </w:r>
      <w:r>
        <w:t xml:space="preserve"> (</w:t>
      </w:r>
      <w:r w:rsidRPr="00F21516">
        <w:rPr>
          <w:rFonts w:ascii="Courier New" w:hAnsi="Courier New" w:cs="Courier New"/>
          <w:b/>
          <w:color w:val="292929"/>
          <w:spacing w:val="-5"/>
          <w:shd w:val="clear" w:color="auto" w:fill="F2F2F2"/>
        </w:rPr>
        <w:t>interpret</w:t>
      </w:r>
      <w:r>
        <w:t>)</w:t>
      </w:r>
      <w:r w:rsidRPr="00F21516">
        <w:t>. Ví dụ: khi sử dụng hệ thống tự động hóa gia đình, người dùng có thể sử dụng các cách nói sau:</w:t>
      </w:r>
    </w:p>
    <w:p w:rsidR="00BC1646" w:rsidRDefault="00BC1646" w:rsidP="00BC1646">
      <w:pPr>
        <w:pStyle w:val="HTMLPreformatted"/>
        <w:shd w:val="clear" w:color="auto" w:fill="F2F2F2"/>
        <w:ind w:left="1832"/>
        <w:rPr>
          <w:rStyle w:val="eo"/>
          <w:color w:val="292929"/>
          <w:spacing w:val="-5"/>
          <w:sz w:val="24"/>
          <w:szCs w:val="24"/>
        </w:rPr>
      </w:pPr>
      <w:r>
        <w:rPr>
          <w:rStyle w:val="eo"/>
          <w:color w:val="292929"/>
          <w:spacing w:val="-5"/>
          <w:sz w:val="24"/>
          <w:szCs w:val="24"/>
        </w:rPr>
        <w:t>"</w:t>
      </w:r>
      <w:r>
        <w:rPr>
          <w:rStyle w:val="Emphasis"/>
          <w:color w:val="292929"/>
          <w:spacing w:val="-5"/>
          <w:sz w:val="24"/>
          <w:szCs w:val="24"/>
        </w:rPr>
        <w:t xml:space="preserve">Switch the </w:t>
      </w:r>
      <w:r w:rsidRPr="007C423E">
        <w:rPr>
          <w:rStyle w:val="Emphasis"/>
          <w:bCs/>
          <w:color w:val="292929"/>
          <w:spacing w:val="-5"/>
          <w:sz w:val="24"/>
          <w:szCs w:val="24"/>
        </w:rPr>
        <w:t>fan</w:t>
      </w:r>
      <w:r>
        <w:rPr>
          <w:rStyle w:val="Emphasis"/>
          <w:color w:val="292929"/>
          <w:spacing w:val="-5"/>
          <w:sz w:val="24"/>
          <w:szCs w:val="24"/>
        </w:rPr>
        <w:t xml:space="preserve"> on.</w:t>
      </w:r>
      <w:r>
        <w:rPr>
          <w:rStyle w:val="eo"/>
          <w:color w:val="292929"/>
          <w:spacing w:val="-5"/>
          <w:sz w:val="24"/>
          <w:szCs w:val="24"/>
        </w:rPr>
        <w:t>"</w:t>
      </w:r>
    </w:p>
    <w:p w:rsidR="00BC1646" w:rsidRDefault="00BC1646" w:rsidP="00BC1646">
      <w:pPr>
        <w:pStyle w:val="HTMLPreformatted"/>
        <w:shd w:val="clear" w:color="auto" w:fill="F2F2F2"/>
        <w:ind w:left="1832"/>
      </w:pPr>
      <w:r>
        <w:rPr>
          <w:rStyle w:val="eo"/>
          <w:color w:val="292929"/>
          <w:spacing w:val="-5"/>
          <w:sz w:val="24"/>
          <w:szCs w:val="24"/>
        </w:rPr>
        <w:t>"</w:t>
      </w:r>
      <w:r>
        <w:rPr>
          <w:rStyle w:val="Emphasis"/>
          <w:color w:val="292929"/>
          <w:spacing w:val="-5"/>
          <w:sz w:val="24"/>
          <w:szCs w:val="24"/>
        </w:rPr>
        <w:t xml:space="preserve">Turn on the </w:t>
      </w:r>
      <w:r w:rsidRPr="007C423E">
        <w:rPr>
          <w:rStyle w:val="Emphasis"/>
          <w:bCs/>
          <w:color w:val="292929"/>
          <w:spacing w:val="-5"/>
          <w:sz w:val="24"/>
          <w:szCs w:val="24"/>
        </w:rPr>
        <w:t>light</w:t>
      </w:r>
      <w:r>
        <w:rPr>
          <w:rStyle w:val="Emphasis"/>
          <w:color w:val="292929"/>
          <w:spacing w:val="-5"/>
          <w:sz w:val="24"/>
          <w:szCs w:val="24"/>
        </w:rPr>
        <w:t>.</w:t>
      </w:r>
      <w:r>
        <w:rPr>
          <w:rStyle w:val="eo"/>
          <w:color w:val="292929"/>
          <w:spacing w:val="-5"/>
          <w:sz w:val="24"/>
          <w:szCs w:val="24"/>
        </w:rPr>
        <w:t>"</w:t>
      </w:r>
    </w:p>
    <w:p w:rsidR="00153417" w:rsidRDefault="00153417" w:rsidP="00D90BBD">
      <w:pPr>
        <w:rPr>
          <w:b/>
          <w:sz w:val="28"/>
        </w:rPr>
      </w:pPr>
    </w:p>
    <w:p w:rsidR="00153417" w:rsidRDefault="00153417" w:rsidP="00D90BBD">
      <w:pPr>
        <w:rPr>
          <w:b/>
          <w:sz w:val="28"/>
        </w:rPr>
      </w:pPr>
      <w:r w:rsidRPr="00B306EA">
        <w:rPr>
          <w:b/>
          <w:color w:val="FF0000"/>
          <w:sz w:val="28"/>
        </w:rPr>
        <w:t xml:space="preserve">Tạo </w:t>
      </w:r>
      <w:r w:rsidRPr="00153417">
        <w:rPr>
          <w:b/>
          <w:sz w:val="28"/>
        </w:rPr>
        <w:t xml:space="preserve">một </w:t>
      </w:r>
      <w:r w:rsidRPr="00B306EA">
        <w:rPr>
          <w:b/>
          <w:color w:val="FF0000"/>
          <w:sz w:val="28"/>
        </w:rPr>
        <w:t xml:space="preserve">language understanding application </w:t>
      </w:r>
      <w:r w:rsidRPr="00153417">
        <w:rPr>
          <w:b/>
          <w:sz w:val="28"/>
        </w:rPr>
        <w:t xml:space="preserve">với </w:t>
      </w:r>
      <w:r w:rsidRPr="00B306EA">
        <w:rPr>
          <w:b/>
          <w:color w:val="FF0000"/>
          <w:sz w:val="28"/>
        </w:rPr>
        <w:t xml:space="preserve">Language Understanding </w:t>
      </w:r>
      <w:r w:rsidRPr="00153417">
        <w:rPr>
          <w:b/>
          <w:sz w:val="28"/>
        </w:rPr>
        <w:t xml:space="preserve">bao gồm </w:t>
      </w:r>
      <w:r w:rsidRPr="00B306EA">
        <w:rPr>
          <w:b/>
          <w:color w:val="FF0000"/>
          <w:sz w:val="28"/>
        </w:rPr>
        <w:t xml:space="preserve">hai nhiệm vụ </w:t>
      </w:r>
      <w:r>
        <w:rPr>
          <w:b/>
          <w:sz w:val="28"/>
        </w:rPr>
        <w:t>chính:</w:t>
      </w:r>
    </w:p>
    <w:p w:rsidR="00153417" w:rsidRPr="00153417" w:rsidRDefault="00153417" w:rsidP="00153417">
      <w:pPr>
        <w:rPr>
          <w:sz w:val="28"/>
        </w:rPr>
      </w:pPr>
      <w:r>
        <w:rPr>
          <w:b/>
          <w:sz w:val="28"/>
        </w:rPr>
        <w:lastRenderedPageBreak/>
        <w:tab/>
      </w:r>
      <w:r w:rsidRPr="00153417">
        <w:rPr>
          <w:sz w:val="28"/>
        </w:rPr>
        <w:t xml:space="preserve">Đầu tiên, bạn phải </w:t>
      </w:r>
      <w:r w:rsidRPr="00894FDD">
        <w:rPr>
          <w:b/>
          <w:sz w:val="28"/>
        </w:rPr>
        <w:t>xác định</w:t>
      </w:r>
      <w:r w:rsidRPr="00153417">
        <w:rPr>
          <w:sz w:val="28"/>
        </w:rPr>
        <w:t xml:space="preserve"> các </w:t>
      </w:r>
      <w:r w:rsidRPr="00894FDD">
        <w:rPr>
          <w:color w:val="FF0000"/>
          <w:sz w:val="28"/>
        </w:rPr>
        <w:t xml:space="preserve">thực thể </w:t>
      </w:r>
      <w:r>
        <w:rPr>
          <w:sz w:val="28"/>
        </w:rPr>
        <w:t>(</w:t>
      </w:r>
      <w:r w:rsidRPr="00153417">
        <w:rPr>
          <w:sz w:val="28"/>
        </w:rPr>
        <w:t>entities</w:t>
      </w:r>
      <w:r>
        <w:rPr>
          <w:sz w:val="28"/>
        </w:rPr>
        <w:t>)</w:t>
      </w:r>
      <w:r w:rsidRPr="00153417">
        <w:rPr>
          <w:sz w:val="28"/>
        </w:rPr>
        <w:t xml:space="preserve">, </w:t>
      </w:r>
      <w:r w:rsidRPr="00894FDD">
        <w:rPr>
          <w:color w:val="FF0000"/>
          <w:sz w:val="28"/>
        </w:rPr>
        <w:t xml:space="preserve">ý định </w:t>
      </w:r>
      <w:r>
        <w:rPr>
          <w:sz w:val="28"/>
        </w:rPr>
        <w:t>(</w:t>
      </w:r>
      <w:r w:rsidRPr="00153417">
        <w:rPr>
          <w:sz w:val="28"/>
        </w:rPr>
        <w:t>intents</w:t>
      </w:r>
      <w:r>
        <w:rPr>
          <w:sz w:val="28"/>
        </w:rPr>
        <w:t>)</w:t>
      </w:r>
      <w:r w:rsidRPr="00153417">
        <w:rPr>
          <w:sz w:val="28"/>
        </w:rPr>
        <w:t xml:space="preserve"> và </w:t>
      </w:r>
      <w:r w:rsidRPr="00894FDD">
        <w:rPr>
          <w:color w:val="FF0000"/>
          <w:sz w:val="28"/>
        </w:rPr>
        <w:t xml:space="preserve">lời nói </w:t>
      </w:r>
      <w:r>
        <w:rPr>
          <w:sz w:val="28"/>
        </w:rPr>
        <w:t>(</w:t>
      </w:r>
      <w:r w:rsidRPr="00153417">
        <w:rPr>
          <w:sz w:val="28"/>
        </w:rPr>
        <w:t>utterances</w:t>
      </w:r>
      <w:r>
        <w:rPr>
          <w:sz w:val="28"/>
        </w:rPr>
        <w:t xml:space="preserve">) </w:t>
      </w:r>
      <w:r w:rsidRPr="00153417">
        <w:rPr>
          <w:sz w:val="28"/>
        </w:rPr>
        <w:t xml:space="preserve">để đào tạo </w:t>
      </w:r>
      <w:r w:rsidRPr="00153417">
        <w:rPr>
          <w:sz w:val="28"/>
          <w:u w:val="single"/>
        </w:rPr>
        <w:t>mô hình ngôn ngữ</w:t>
      </w:r>
      <w:r w:rsidRPr="00153417">
        <w:rPr>
          <w:sz w:val="28"/>
        </w:rPr>
        <w:t xml:space="preserve"> </w:t>
      </w:r>
      <w:r>
        <w:rPr>
          <w:sz w:val="28"/>
        </w:rPr>
        <w:t>(</w:t>
      </w:r>
      <w:r w:rsidRPr="00153417">
        <w:rPr>
          <w:sz w:val="28"/>
        </w:rPr>
        <w:t>language model</w:t>
      </w:r>
      <w:r>
        <w:rPr>
          <w:sz w:val="28"/>
        </w:rPr>
        <w:t>) –</w:t>
      </w:r>
      <w:r w:rsidRPr="00153417">
        <w:rPr>
          <w:sz w:val="28"/>
        </w:rPr>
        <w:t xml:space="preserve"> </w:t>
      </w:r>
      <w:r w:rsidRPr="00894FDD">
        <w:rPr>
          <w:sz w:val="28"/>
          <w:highlight w:val="yellow"/>
        </w:rPr>
        <w:t>thường được gọi là authoring the model.</w:t>
      </w:r>
    </w:p>
    <w:p w:rsidR="00153417" w:rsidRPr="00153417" w:rsidRDefault="00153417" w:rsidP="00153417">
      <w:pPr>
        <w:ind w:firstLine="720"/>
        <w:rPr>
          <w:sz w:val="28"/>
        </w:rPr>
      </w:pPr>
      <w:r w:rsidRPr="00153417">
        <w:rPr>
          <w:sz w:val="28"/>
        </w:rPr>
        <w:t xml:space="preserve">Sau đó, bạn phải </w:t>
      </w:r>
      <w:r w:rsidRPr="00894FDD">
        <w:rPr>
          <w:b/>
          <w:sz w:val="28"/>
          <w:u w:val="single"/>
        </w:rPr>
        <w:t>xuất bản</w:t>
      </w:r>
      <w:r w:rsidRPr="00894FDD">
        <w:rPr>
          <w:b/>
          <w:sz w:val="28"/>
        </w:rPr>
        <w:t xml:space="preserve"> </w:t>
      </w:r>
      <w:r>
        <w:rPr>
          <w:sz w:val="28"/>
        </w:rPr>
        <w:t>(</w:t>
      </w:r>
      <w:r w:rsidRPr="00894FDD">
        <w:rPr>
          <w:color w:val="FF0000"/>
          <w:sz w:val="28"/>
          <w:highlight w:val="yellow"/>
        </w:rPr>
        <w:t>publish</w:t>
      </w:r>
      <w:r>
        <w:rPr>
          <w:sz w:val="28"/>
        </w:rPr>
        <w:t>)</w:t>
      </w:r>
      <w:r w:rsidRPr="00153417">
        <w:rPr>
          <w:sz w:val="28"/>
        </w:rPr>
        <w:t xml:space="preserve"> mô hình </w:t>
      </w:r>
      <w:r w:rsidRPr="00894FDD">
        <w:rPr>
          <w:b/>
          <w:color w:val="FF0000"/>
          <w:sz w:val="28"/>
        </w:rPr>
        <w:t>để</w:t>
      </w:r>
      <w:r w:rsidRPr="00894FDD">
        <w:rPr>
          <w:color w:val="FF0000"/>
          <w:sz w:val="28"/>
        </w:rPr>
        <w:t xml:space="preserve"> </w:t>
      </w:r>
      <w:r w:rsidRPr="00153417">
        <w:rPr>
          <w:sz w:val="28"/>
        </w:rPr>
        <w:t xml:space="preserve">các </w:t>
      </w:r>
      <w:r w:rsidRPr="00894FDD">
        <w:rPr>
          <w:color w:val="FF0000"/>
          <w:sz w:val="28"/>
          <w:u w:val="single"/>
        </w:rPr>
        <w:t>ứng dụng khách</w:t>
      </w:r>
      <w:r w:rsidRPr="00894FDD">
        <w:rPr>
          <w:color w:val="FF0000"/>
          <w:sz w:val="28"/>
        </w:rPr>
        <w:t xml:space="preserve"> </w:t>
      </w:r>
      <w:r>
        <w:rPr>
          <w:sz w:val="28"/>
        </w:rPr>
        <w:t>(</w:t>
      </w:r>
      <w:r w:rsidRPr="00894FDD">
        <w:rPr>
          <w:sz w:val="28"/>
          <w:highlight w:val="yellow"/>
        </w:rPr>
        <w:t>client applications</w:t>
      </w:r>
      <w:r>
        <w:rPr>
          <w:sz w:val="28"/>
        </w:rPr>
        <w:t>)</w:t>
      </w:r>
      <w:r w:rsidRPr="00153417">
        <w:rPr>
          <w:sz w:val="28"/>
        </w:rPr>
        <w:t xml:space="preserve"> có thể </w:t>
      </w:r>
      <w:r w:rsidRPr="00894FDD">
        <w:rPr>
          <w:color w:val="FF0000"/>
          <w:sz w:val="28"/>
        </w:rPr>
        <w:t xml:space="preserve">sử dụng </w:t>
      </w:r>
      <w:r>
        <w:rPr>
          <w:sz w:val="28"/>
        </w:rPr>
        <w:t xml:space="preserve">nó </w:t>
      </w:r>
      <w:r w:rsidRPr="00894FDD">
        <w:rPr>
          <w:color w:val="FF0000"/>
          <w:sz w:val="28"/>
        </w:rPr>
        <w:t xml:space="preserve">cho intent </w:t>
      </w:r>
      <w:r w:rsidRPr="00153417">
        <w:rPr>
          <w:sz w:val="28"/>
        </w:rPr>
        <w:t xml:space="preserve">và </w:t>
      </w:r>
      <w:r w:rsidRPr="00894FDD">
        <w:rPr>
          <w:color w:val="FF0000"/>
          <w:sz w:val="28"/>
        </w:rPr>
        <w:t xml:space="preserve">dự đoán thực thể </w:t>
      </w:r>
      <w:r>
        <w:rPr>
          <w:sz w:val="28"/>
        </w:rPr>
        <w:t>(</w:t>
      </w:r>
      <w:r w:rsidRPr="00894FDD">
        <w:rPr>
          <w:color w:val="FF0000"/>
          <w:sz w:val="28"/>
          <w:highlight w:val="yellow"/>
        </w:rPr>
        <w:t>entity prediction</w:t>
      </w:r>
      <w:r>
        <w:rPr>
          <w:sz w:val="28"/>
        </w:rPr>
        <w:t xml:space="preserve">) </w:t>
      </w:r>
      <w:r w:rsidRPr="00894FDD">
        <w:rPr>
          <w:color w:val="FF0000"/>
          <w:sz w:val="28"/>
        </w:rPr>
        <w:t>dựa trên đầu vào</w:t>
      </w:r>
      <w:r w:rsidRPr="00153417">
        <w:rPr>
          <w:sz w:val="28"/>
        </w:rPr>
        <w:t xml:space="preserve"> của </w:t>
      </w:r>
      <w:r w:rsidRPr="00894FDD">
        <w:rPr>
          <w:color w:val="FF0000"/>
          <w:sz w:val="28"/>
        </w:rPr>
        <w:t>người dùng</w:t>
      </w:r>
      <w:r w:rsidRPr="00153417">
        <w:rPr>
          <w:sz w:val="28"/>
        </w:rPr>
        <w:t>.</w:t>
      </w:r>
    </w:p>
    <w:p w:rsidR="00C12EDF" w:rsidRDefault="00C12EDF" w:rsidP="00D90BBD">
      <w:pPr>
        <w:rPr>
          <w:b/>
          <w:sz w:val="56"/>
        </w:rPr>
      </w:pPr>
    </w:p>
    <w:p w:rsidR="0002077B" w:rsidRPr="0002077B" w:rsidRDefault="0002077B" w:rsidP="00D90BBD">
      <w:pPr>
        <w:rPr>
          <w:b/>
          <w:sz w:val="56"/>
        </w:rPr>
      </w:pPr>
      <w:r w:rsidRPr="0002077B">
        <w:rPr>
          <w:b/>
          <w:sz w:val="56"/>
        </w:rPr>
        <w:t>QnA Maker Service</w:t>
      </w:r>
    </w:p>
    <w:p w:rsidR="0002077B" w:rsidRDefault="0002077B" w:rsidP="00D90BBD">
      <w:r>
        <w:t xml:space="preserve">Là một </w:t>
      </w:r>
      <w:r w:rsidRPr="0002077B">
        <w:rPr>
          <w:b/>
          <w:highlight w:val="yellow"/>
        </w:rPr>
        <w:t>cloud-based Natural Language Processing (NLP) service</w:t>
      </w:r>
      <w:r>
        <w:t xml:space="preserve"> cho phép bạn </w:t>
      </w:r>
      <w:r w:rsidRPr="0002077B">
        <w:rPr>
          <w:b/>
          <w:color w:val="FF0000"/>
        </w:rPr>
        <w:t>tạo một natural conversational layer</w:t>
      </w:r>
      <w:r w:rsidRPr="0002077B">
        <w:rPr>
          <w:color w:val="FF0000"/>
        </w:rPr>
        <w:t xml:space="preserve"> </w:t>
      </w:r>
      <w:r>
        <w:t>trên data của bạn.</w:t>
      </w:r>
    </w:p>
    <w:p w:rsidR="0002077B" w:rsidRDefault="0002077B" w:rsidP="00D90BBD"/>
    <w:p w:rsidR="0002077B" w:rsidRPr="0002077B" w:rsidRDefault="0002077B" w:rsidP="00D90BBD">
      <w:r>
        <w:t xml:space="preserve">QnAMaker được host trên miên riêng của nó </w:t>
      </w:r>
      <w:r w:rsidRPr="0002077B">
        <w:rPr>
          <w:b/>
          <w:color w:val="2E74B5" w:themeColor="accent1" w:themeShade="BF"/>
          <w:u w:val="single"/>
        </w:rPr>
        <w:t>qnamaker.ai</w:t>
      </w:r>
    </w:p>
    <w:p w:rsidR="0002077B" w:rsidRDefault="0002077B" w:rsidP="0002077B"/>
    <w:p w:rsidR="0002077B" w:rsidRDefault="0002077B" w:rsidP="0002077B">
      <w:r>
        <w:t xml:space="preserve">Nó sẽ tìm câu trả lời thích hợp nhất cho bất kì input nào từ thông tin </w:t>
      </w:r>
      <w:r w:rsidRPr="0002077B">
        <w:rPr>
          <w:b/>
          <w:color w:val="FF0000"/>
        </w:rPr>
        <w:t>custom knowledge base</w:t>
      </w:r>
      <w:r>
        <w:rPr>
          <w:color w:val="FF0000"/>
        </w:rPr>
        <w:t xml:space="preserve"> </w:t>
      </w:r>
      <w:r>
        <w:t>(KB) của bạn</w:t>
      </w:r>
    </w:p>
    <w:p w:rsidR="0002077B" w:rsidRDefault="0002077B" w:rsidP="0002077B">
      <w:r>
        <w:t>Thường được dùng để xây dựng conversational client applicatoins, gồm:</w:t>
      </w:r>
    </w:p>
    <w:p w:rsidR="0002077B" w:rsidRDefault="0002077B" w:rsidP="0002077B">
      <w:r>
        <w:tab/>
        <w:t>ứng dụng mạng xã hội</w:t>
      </w:r>
    </w:p>
    <w:p w:rsidR="0002077B" w:rsidRDefault="0002077B" w:rsidP="0002077B">
      <w:r>
        <w:tab/>
        <w:t>chat bots</w:t>
      </w:r>
    </w:p>
    <w:p w:rsidR="0002077B" w:rsidRDefault="0002077B" w:rsidP="0002077B">
      <w:r>
        <w:tab/>
        <w:t>speech-enabled desktop applications</w:t>
      </w:r>
    </w:p>
    <w:p w:rsidR="0002077B" w:rsidRDefault="0002077B" w:rsidP="0002077B">
      <w:r>
        <w:t>QnA Maker không lưu trữ dữ liệu khách hàng</w:t>
      </w:r>
    </w:p>
    <w:p w:rsidR="0002077B" w:rsidRDefault="0002077B" w:rsidP="0002077B">
      <w:r>
        <w:t xml:space="preserve">Tất cả dữ liệu khách hàng được lưu trữ trong khu vực mà khách hàng triển khai </w:t>
      </w:r>
      <w:r w:rsidRPr="00317D2C">
        <w:rPr>
          <w:u w:val="single"/>
        </w:rPr>
        <w:t>các phiên bản dịch vụ mà khách hàng phụ thuộc</w:t>
      </w:r>
      <w:r>
        <w:t>. (t</w:t>
      </w:r>
      <w:r w:rsidRPr="0002077B">
        <w:t>he dependency service instances</w:t>
      </w:r>
      <w:r>
        <w:t xml:space="preserve"> in)</w:t>
      </w:r>
    </w:p>
    <w:p w:rsidR="00317D2C" w:rsidRDefault="00317D2C" w:rsidP="0002077B"/>
    <w:p w:rsidR="00317D2C" w:rsidRPr="00D643C9" w:rsidRDefault="00317D2C" w:rsidP="0002077B">
      <w:pPr>
        <w:rPr>
          <w:b/>
          <w:color w:val="FF0000"/>
          <w:u w:val="single"/>
        </w:rPr>
      </w:pPr>
      <w:r w:rsidRPr="00D643C9">
        <w:rPr>
          <w:b/>
          <w:color w:val="FF0000"/>
          <w:u w:val="single"/>
        </w:rPr>
        <w:t>Ứng dụng:</w:t>
      </w:r>
    </w:p>
    <w:p w:rsidR="00317D2C" w:rsidRPr="00D643C9" w:rsidRDefault="00317D2C" w:rsidP="0002077B">
      <w:pPr>
        <w:rPr>
          <w:b/>
        </w:rPr>
      </w:pPr>
      <w:r w:rsidRPr="00D643C9">
        <w:rPr>
          <w:b/>
        </w:rPr>
        <w:t>Khi có các thông tin tĩnh (static info</w:t>
      </w:r>
      <w:r w:rsidR="00D643C9">
        <w:rPr>
          <w:b/>
        </w:rPr>
        <w:t xml:space="preserve">: </w:t>
      </w:r>
      <w:r w:rsidR="00D643C9" w:rsidRPr="00D643C9">
        <w:t>thông tin đã cho trc</w:t>
      </w:r>
      <w:r w:rsidRPr="00D643C9">
        <w:rPr>
          <w:b/>
        </w:rPr>
        <w:t>)</w:t>
      </w:r>
    </w:p>
    <w:p w:rsidR="00317D2C" w:rsidRPr="00D643C9" w:rsidRDefault="00317D2C" w:rsidP="0002077B">
      <w:pPr>
        <w:rPr>
          <w:b/>
        </w:rPr>
      </w:pPr>
      <w:r w:rsidRPr="00D643C9">
        <w:rPr>
          <w:b/>
        </w:rPr>
        <w:t>Khi muốn cung cấp cùng câu trả lời cho các yêu cầu, câu hỏi, lệnh</w:t>
      </w:r>
    </w:p>
    <w:p w:rsidR="00317D2C" w:rsidRDefault="00317D2C" w:rsidP="0002077B">
      <w:r w:rsidRPr="00D643C9">
        <w:rPr>
          <w:b/>
        </w:rPr>
        <w:t>Khi bạn muốn lọc các thông tin tĩnh dựa trên meta-information (siêu thông tin)</w:t>
      </w:r>
      <w:r w:rsidR="00D643C9" w:rsidRPr="00D643C9">
        <w:rPr>
          <w:b/>
        </w:rPr>
        <w:t>:</w:t>
      </w:r>
      <w:r w:rsidR="00D643C9">
        <w:t xml:space="preserve"> thêm metadata tags nếu muốn thêm 1 lựa chọn lọc nào đó liên quan đến khách hàng hay thông tin. </w:t>
      </w:r>
      <w:r w:rsidR="00D643C9">
        <w:lastRenderedPageBreak/>
        <w:t xml:space="preserve">Thường thì metadata info bao gồm chit-chat, </w:t>
      </w:r>
      <w:r w:rsidR="00D643C9" w:rsidRPr="00D643C9">
        <w:t>loại</w:t>
      </w:r>
      <w:r w:rsidR="00D643C9">
        <w:t xml:space="preserve"> (type)</w:t>
      </w:r>
      <w:r w:rsidR="00D643C9" w:rsidRPr="00D643C9">
        <w:t xml:space="preserve"> nội dung hoặc định dạng</w:t>
      </w:r>
      <w:r w:rsidR="00D643C9">
        <w:t xml:space="preserve"> (format), content purpose, content freshness (nội dung mới)</w:t>
      </w:r>
    </w:p>
    <w:p w:rsidR="00D643C9" w:rsidRDefault="00D643C9" w:rsidP="00D643C9">
      <w:r w:rsidRPr="00D643C9">
        <w:rPr>
          <w:b/>
        </w:rPr>
        <w:t>Khi bạn muốn quản lý con bot nói chuyện gồm mấy thông tin tĩnh (static)</w:t>
      </w:r>
    </w:p>
    <w:p w:rsidR="0005747F" w:rsidRDefault="0005747F" w:rsidP="00D643C9"/>
    <w:p w:rsidR="0005747F" w:rsidRDefault="0005747F" w:rsidP="00D643C9">
      <w:r w:rsidRPr="0005747F">
        <w:rPr>
          <w:b/>
          <w:sz w:val="28"/>
        </w:rPr>
        <w:t>Automatic bot creation functionality của QnA Maker</w:t>
      </w:r>
      <w:r>
        <w:t xml:space="preserve">: </w:t>
      </w:r>
      <w:r w:rsidRPr="0005747F">
        <w:t>cho phép bạn tạo một bot cho knowledge base đã xuất bản của mình và xuất bản nó dưới dạng ứng dụng Azure Bot Service chỉ với một vài cú nhấp chuột.</w:t>
      </w:r>
    </w:p>
    <w:p w:rsidR="0005747F" w:rsidRPr="00166D21" w:rsidRDefault="0005747F" w:rsidP="00D643C9">
      <w:pPr>
        <w:rPr>
          <w:b/>
          <w:sz w:val="32"/>
        </w:rPr>
      </w:pPr>
      <w:r w:rsidRPr="00166D21">
        <w:rPr>
          <w:b/>
          <w:sz w:val="32"/>
        </w:rPr>
        <w:t>Ta có thể mở rộng và configure con bot:</w:t>
      </w:r>
    </w:p>
    <w:p w:rsidR="0005747F" w:rsidRDefault="0005747F" w:rsidP="00D643C9">
      <w:r>
        <w:t>Sau khi đã tạo con bot của bạn, bạn có thể quản lý nó trong Azure portal, trong đó bạn có thể:</w:t>
      </w:r>
    </w:p>
    <w:p w:rsidR="0005747F" w:rsidRDefault="0005747F" w:rsidP="0005747F">
      <w:r>
        <w:tab/>
        <w:t xml:space="preserve">* Mở rộng chức năng của bot bằng cách thêm </w:t>
      </w:r>
      <w:r w:rsidRPr="0005747F">
        <w:t>custom code</w:t>
      </w:r>
      <w:r>
        <w:t>.</w:t>
      </w:r>
    </w:p>
    <w:p w:rsidR="0005747F" w:rsidRDefault="0005747F" w:rsidP="0005747F">
      <w:pPr>
        <w:ind w:left="720"/>
      </w:pPr>
      <w:r>
        <w:t xml:space="preserve">* Kiểm tra bot trong </w:t>
      </w:r>
      <w:r w:rsidRPr="00DD130B">
        <w:rPr>
          <w:u w:val="single"/>
        </w:rPr>
        <w:t>giao diện kiểm tra tương tác</w:t>
      </w:r>
      <w:r w:rsidR="00DD130B">
        <w:t xml:space="preserve"> (</w:t>
      </w:r>
      <w:r w:rsidR="00DD130B" w:rsidRPr="00DD130B">
        <w:t>interactive test interface</w:t>
      </w:r>
      <w:r w:rsidR="00DD130B">
        <w:t>)</w:t>
      </w:r>
      <w:r>
        <w:t>.</w:t>
      </w:r>
    </w:p>
    <w:p w:rsidR="0005747F" w:rsidRDefault="0005747F" w:rsidP="0005747F">
      <w:pPr>
        <w:ind w:left="720"/>
      </w:pPr>
      <w:r>
        <w:t xml:space="preserve">* </w:t>
      </w:r>
      <w:r w:rsidR="00DD130B" w:rsidRPr="00DD130B">
        <w:t>Configure logging</w:t>
      </w:r>
      <w:r>
        <w:t>, phân tích</w:t>
      </w:r>
      <w:r w:rsidR="00DD130B">
        <w:t>/</w:t>
      </w:r>
      <w:r w:rsidR="00DD130B" w:rsidRPr="00DD130B">
        <w:t>analytics</w:t>
      </w:r>
      <w:r>
        <w:t xml:space="preserve"> và tích hợp</w:t>
      </w:r>
      <w:r w:rsidR="00DD130B">
        <w:t>/</w:t>
      </w:r>
      <w:r w:rsidR="00DD130B" w:rsidRPr="00DD130B">
        <w:t xml:space="preserve">integration </w:t>
      </w:r>
      <w:r>
        <w:t xml:space="preserve"> với các dịch vụ khác.</w:t>
      </w:r>
    </w:p>
    <w:p w:rsidR="009B7344" w:rsidRDefault="009B7344" w:rsidP="009B7344"/>
    <w:p w:rsidR="009B7344" w:rsidRDefault="009B7344" w:rsidP="009B7344">
      <w:r w:rsidRPr="006B0B41">
        <w:rPr>
          <w:highlight w:val="yellow"/>
        </w:rPr>
        <w:t>Khi bot</w:t>
      </w:r>
      <w:r>
        <w:t xml:space="preserve"> của bạn đã </w:t>
      </w:r>
      <w:r w:rsidRPr="006B0B41">
        <w:rPr>
          <w:highlight w:val="yellow"/>
        </w:rPr>
        <w:t>sẵn sàng</w:t>
      </w:r>
      <w:r>
        <w:t xml:space="preserve"> để phát hành cho người dùng, </w:t>
      </w:r>
      <w:r w:rsidRPr="006B0B41">
        <w:rPr>
          <w:highlight w:val="yellow"/>
        </w:rPr>
        <w:t>bạn có thể kết nối nó</w:t>
      </w:r>
      <w:r>
        <w:t xml:space="preserve"> </w:t>
      </w:r>
      <w:r w:rsidRPr="006B0B41">
        <w:rPr>
          <w:highlight w:val="yellow"/>
        </w:rPr>
        <w:t>với nhiều (multiples) channels</w:t>
      </w:r>
      <w:r>
        <w:t xml:space="preserve">, điều đó </w:t>
      </w:r>
      <w:r w:rsidRPr="006B0B41">
        <w:rPr>
          <w:highlight w:val="yellow"/>
        </w:rPr>
        <w:t>giúp người dùng</w:t>
      </w:r>
      <w:r>
        <w:t xml:space="preserve"> có thể </w:t>
      </w:r>
      <w:r w:rsidRPr="006B0B41">
        <w:rPr>
          <w:highlight w:val="yellow"/>
        </w:rPr>
        <w:t>thao tác</w:t>
      </w:r>
      <w:r>
        <w:t xml:space="preserve"> với </w:t>
      </w:r>
      <w:r w:rsidRPr="006B0B41">
        <w:rPr>
          <w:highlight w:val="yellow"/>
        </w:rPr>
        <w:t>nó</w:t>
      </w:r>
      <w:r>
        <w:t xml:space="preserve"> </w:t>
      </w:r>
      <w:r w:rsidRPr="006B0B41">
        <w:rPr>
          <w:highlight w:val="yellow"/>
        </w:rPr>
        <w:t>thông qua web chat</w:t>
      </w:r>
      <w:r>
        <w:t xml:space="preserve">, </w:t>
      </w:r>
      <w:r w:rsidRPr="006B0B41">
        <w:rPr>
          <w:highlight w:val="yellow"/>
        </w:rPr>
        <w:t>email</w:t>
      </w:r>
      <w:r>
        <w:t xml:space="preserve">, </w:t>
      </w:r>
      <w:r w:rsidRPr="006B0B41">
        <w:rPr>
          <w:highlight w:val="yellow"/>
        </w:rPr>
        <w:t>Microsoft Teams</w:t>
      </w:r>
      <w:r>
        <w:t xml:space="preserve">, và các </w:t>
      </w:r>
      <w:r w:rsidRPr="006B0B41">
        <w:rPr>
          <w:highlight w:val="yellow"/>
        </w:rPr>
        <w:t>phương tiện truyền thông khác</w:t>
      </w:r>
      <w:r>
        <w:t>.</w:t>
      </w:r>
    </w:p>
    <w:p w:rsidR="009B7344" w:rsidRDefault="009B7344" w:rsidP="009B7344"/>
    <w:p w:rsidR="009B7344" w:rsidRPr="0005747F" w:rsidRDefault="009B7344" w:rsidP="009B7344">
      <w:pPr>
        <w:rPr>
          <w:b/>
        </w:rPr>
      </w:pPr>
    </w:p>
    <w:p w:rsidR="00D643C9" w:rsidRPr="0002077B" w:rsidRDefault="00D643C9" w:rsidP="00D643C9">
      <w:pPr>
        <w:rPr>
          <w:b/>
          <w:sz w:val="56"/>
        </w:rPr>
      </w:pPr>
      <w:r w:rsidRPr="0002077B">
        <w:rPr>
          <w:b/>
          <w:sz w:val="56"/>
        </w:rPr>
        <w:t>QnA Maker Service</w:t>
      </w:r>
      <w:r>
        <w:rPr>
          <w:b/>
          <w:sz w:val="56"/>
        </w:rPr>
        <w:t xml:space="preserve"> - </w:t>
      </w:r>
      <w:r w:rsidRPr="00D643C9">
        <w:rPr>
          <w:b/>
          <w:color w:val="FF0000"/>
          <w:sz w:val="56"/>
        </w:rPr>
        <w:t>Knowledgebase</w:t>
      </w:r>
    </w:p>
    <w:p w:rsidR="0002077B" w:rsidRDefault="00D643C9" w:rsidP="00D90BBD">
      <w:r>
        <w:t xml:space="preserve">QnA Maker </w:t>
      </w:r>
      <w:r w:rsidRPr="00D643C9">
        <w:rPr>
          <w:b/>
        </w:rPr>
        <w:t>imports</w:t>
      </w:r>
      <w:r>
        <w:t xml:space="preserve"> </w:t>
      </w:r>
      <w:r w:rsidRPr="00D643C9">
        <w:rPr>
          <w:color w:val="FF0000"/>
        </w:rPr>
        <w:t xml:space="preserve">content </w:t>
      </w:r>
      <w:r>
        <w:t xml:space="preserve">của bạn </w:t>
      </w:r>
      <w:r w:rsidRPr="00D643C9">
        <w:rPr>
          <w:b/>
        </w:rPr>
        <w:t>thành</w:t>
      </w:r>
      <w:r>
        <w:t xml:space="preserve"> </w:t>
      </w:r>
      <w:r w:rsidRPr="00D643C9">
        <w:rPr>
          <w:color w:val="FF0000"/>
        </w:rPr>
        <w:t>knowledge base of question and answer pairs</w:t>
      </w:r>
      <w:r>
        <w:t>.</w:t>
      </w:r>
    </w:p>
    <w:p w:rsidR="00A406E7" w:rsidRPr="00A406E7" w:rsidRDefault="00A406E7" w:rsidP="00D90BBD">
      <w:pPr>
        <w:rPr>
          <w:b/>
          <w:color w:val="FF0000"/>
        </w:rPr>
      </w:pPr>
      <w:r>
        <w:t xml:space="preserve">QnA Maker có thể xây dựng knowledge base từ </w:t>
      </w:r>
      <w:r w:rsidRPr="00A406E7">
        <w:rPr>
          <w:b/>
          <w:color w:val="FF0000"/>
        </w:rPr>
        <w:t>tài liều cho sẵn, manual hoặc website (URL, DOCX, PDF)</w:t>
      </w:r>
      <w:r>
        <w:rPr>
          <w:b/>
          <w:color w:val="FF0000"/>
        </w:rPr>
        <w:t xml:space="preserve"> </w:t>
      </w:r>
    </w:p>
    <w:p w:rsidR="00D643C9" w:rsidRDefault="00A406E7" w:rsidP="00A406E7">
      <w:pPr>
        <w:pStyle w:val="ListParagraph"/>
        <w:numPr>
          <w:ilvl w:val="0"/>
          <w:numId w:val="6"/>
        </w:numPr>
      </w:pPr>
      <w:r>
        <w:t>Chỉ cần viết docx miễn là có heading và text là nhận được hết. Có thể trích xuất được hình ảnh và chỉ cần biến nó thành con bot là xong.</w:t>
      </w:r>
    </w:p>
    <w:p w:rsidR="00A406E7" w:rsidRDefault="00A406E7" w:rsidP="00A406E7">
      <w:r>
        <w:t>Nó dùng ML để trích xuất cặp câu hỏi và trả lời</w:t>
      </w:r>
    </w:p>
    <w:p w:rsidR="00A406E7" w:rsidRDefault="00A406E7" w:rsidP="00A406E7">
      <w:r>
        <w:t>Nội dung của cặp câu hỏi và trả lời gồm:</w:t>
      </w:r>
    </w:p>
    <w:p w:rsidR="00A406E7" w:rsidRDefault="00A406E7" w:rsidP="00A406E7">
      <w:r>
        <w:tab/>
        <w:t>+ Tất cả các dạng câu hỏi</w:t>
      </w:r>
    </w:p>
    <w:p w:rsidR="00A406E7" w:rsidRDefault="00A406E7" w:rsidP="00A406E7">
      <w:r>
        <w:tab/>
        <w:t>+ Metadata tags được dùng để lọc câu trả lời lựa chọn trong quá trình tìm kiếm.</w:t>
      </w:r>
    </w:p>
    <w:p w:rsidR="00A406E7" w:rsidRDefault="00A406E7" w:rsidP="00A406E7">
      <w:r>
        <w:tab/>
        <w:t xml:space="preserve">+ </w:t>
      </w:r>
      <w:r w:rsidRPr="00A406E7">
        <w:t>Lời nhắc theo dõi để tiếp tục sàng lọc tìm kiếm</w:t>
      </w:r>
      <w:r>
        <w:t xml:space="preserve"> (</w:t>
      </w:r>
      <w:r w:rsidRPr="00A406E7">
        <w:t xml:space="preserve">Follow-up prompt to continue the </w:t>
      </w:r>
    </w:p>
    <w:p w:rsidR="00A406E7" w:rsidRDefault="00A406E7" w:rsidP="00A406E7">
      <w:pPr>
        <w:ind w:firstLine="720"/>
      </w:pPr>
      <w:r w:rsidRPr="00A406E7">
        <w:lastRenderedPageBreak/>
        <w:t>search refinement</w:t>
      </w:r>
      <w:r>
        <w:t>)</w:t>
      </w:r>
    </w:p>
    <w:p w:rsidR="00A406E7" w:rsidRDefault="00A406E7" w:rsidP="00A406E7">
      <w:pPr>
        <w:ind w:firstLine="720"/>
      </w:pPr>
    </w:p>
    <w:p w:rsidR="00A406E7" w:rsidRDefault="00A406E7" w:rsidP="00A406E7">
      <w:pPr>
        <w:ind w:firstLine="720"/>
        <w:rPr>
          <w:b/>
        </w:rPr>
      </w:pPr>
      <w:r>
        <w:t xml:space="preserve">QnA Maker lưu trữ câu trả lời theo kiểu </w:t>
      </w:r>
      <w:r w:rsidRPr="00A406E7">
        <w:rPr>
          <w:b/>
          <w:highlight w:val="yellow"/>
        </w:rPr>
        <w:t>markdown</w:t>
      </w:r>
    </w:p>
    <w:p w:rsidR="00A406E7" w:rsidRDefault="00A406E7" w:rsidP="00A406E7">
      <w:pPr>
        <w:ind w:left="720"/>
      </w:pPr>
      <w:r>
        <w:t xml:space="preserve">Một khi Knowledge Base được imported vào, bạn có thể </w:t>
      </w:r>
      <w:r w:rsidRPr="00A406E7">
        <w:rPr>
          <w:b/>
          <w:color w:val="FF0000"/>
        </w:rPr>
        <w:t xml:space="preserve">tinh chỉnh (fine-tune) kết quả imported vào </w:t>
      </w:r>
      <w:r>
        <w:t>bằng cách editing cặp Câu Hỏi và Câu Trả Lời (the Question and Answer pair)</w:t>
      </w:r>
    </w:p>
    <w:p w:rsidR="00A406E7" w:rsidRDefault="00A406E7" w:rsidP="00A406E7">
      <w:pPr>
        <w:ind w:left="720"/>
      </w:pPr>
      <w:r>
        <w:drawing>
          <wp:inline distT="0" distB="0" distL="0" distR="0" wp14:anchorId="787574F9" wp14:editId="7A726FB5">
            <wp:extent cx="5943600" cy="168529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1685290"/>
                    </a:xfrm>
                    <a:prstGeom prst="rect">
                      <a:avLst/>
                    </a:prstGeom>
                  </pic:spPr>
                </pic:pic>
              </a:graphicData>
            </a:graphic>
          </wp:inline>
        </w:drawing>
      </w:r>
    </w:p>
    <w:p w:rsidR="00A406E7" w:rsidRDefault="00A406E7" w:rsidP="00D90BBD">
      <w:pPr>
        <w:rPr>
          <w:i/>
        </w:rPr>
      </w:pPr>
    </w:p>
    <w:p w:rsidR="00A406E7" w:rsidRPr="00A406E7" w:rsidRDefault="00A406E7" w:rsidP="00D90BBD">
      <w:pPr>
        <w:rPr>
          <w:b/>
          <w:i/>
        </w:rPr>
      </w:pPr>
      <w:r w:rsidRPr="00A406E7">
        <w:rPr>
          <w:i/>
        </w:rPr>
        <w:t>Có thể tương tác với bot của bạn thông qua QNAMaker.ai, Azure Bot Service, Bot Composer</w:t>
      </w:r>
    </w:p>
    <w:p w:rsidR="00A406E7" w:rsidRDefault="00A406E7" w:rsidP="00D90BBD">
      <w:pPr>
        <w:rPr>
          <w:b/>
        </w:rPr>
      </w:pPr>
    </w:p>
    <w:p w:rsidR="00A406E7" w:rsidRDefault="00A406E7" w:rsidP="00D90BBD">
      <w:r w:rsidRPr="00A406E7">
        <w:t>Chit-chat là một tính năng (feature)</w:t>
      </w:r>
      <w:r>
        <w:t xml:space="preserve"> trong QnA maker, cho phép bạn dễ dàng thêm </w:t>
      </w:r>
      <w:r w:rsidR="00345E6F">
        <w:t>một pre-populated set (1 tập hợp được điền sẵn) of the top chit-chat, vào trong knowledge base của bạn.</w:t>
      </w:r>
    </w:p>
    <w:p w:rsidR="00345E6F" w:rsidRDefault="00345E6F" w:rsidP="00D90BBD">
      <w:r>
        <w:drawing>
          <wp:inline distT="0" distB="0" distL="0" distR="0" wp14:anchorId="2528EEF5" wp14:editId="35B7F71F">
            <wp:extent cx="5179162" cy="2115931"/>
            <wp:effectExtent l="0" t="0" r="254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193878" cy="2121943"/>
                    </a:xfrm>
                    <a:prstGeom prst="rect">
                      <a:avLst/>
                    </a:prstGeom>
                  </pic:spPr>
                </pic:pic>
              </a:graphicData>
            </a:graphic>
          </wp:inline>
        </w:drawing>
      </w:r>
    </w:p>
    <w:p w:rsidR="00345E6F" w:rsidRDefault="00345E6F" w:rsidP="00D90BBD">
      <w:r>
        <w:t>QnA Maker’s system</w:t>
      </w:r>
      <w:r w:rsidRPr="00345E6F">
        <w:t xml:space="preserve"> is layered ranking approach</w:t>
      </w:r>
    </w:p>
    <w:p w:rsidR="00345E6F" w:rsidRDefault="00345E6F" w:rsidP="00D90BBD">
      <w:r>
        <w:t>Dữ liệu được lưu trữ trong Azure search, nó cũng là first ranking layer</w:t>
      </w:r>
    </w:p>
    <w:p w:rsidR="00345E6F" w:rsidRPr="00A406E7" w:rsidRDefault="00345E6F" w:rsidP="00D90BBD">
      <w:r>
        <w:t>Kết quả đầu tiên từ Azure search sau đó được chuyển qua QnA Maker’s NLP re-ranking model để cho ra kết quả cuối cùng và confidence score.</w:t>
      </w:r>
    </w:p>
    <w:p w:rsidR="00345E6F" w:rsidRDefault="00345E6F" w:rsidP="00D90BBD">
      <w:pPr>
        <w:rPr>
          <w:b/>
          <w:sz w:val="44"/>
        </w:rPr>
      </w:pPr>
    </w:p>
    <w:p w:rsidR="00345E6F" w:rsidRPr="00345E6F" w:rsidRDefault="00345E6F" w:rsidP="00D90BBD">
      <w:pPr>
        <w:rPr>
          <w:b/>
          <w:sz w:val="20"/>
        </w:rPr>
      </w:pPr>
      <w:r w:rsidRPr="00345E6F">
        <w:rPr>
          <w:b/>
          <w:sz w:val="44"/>
        </w:rPr>
        <w:t xml:space="preserve">QnA Maker Service – </w:t>
      </w:r>
      <w:r w:rsidRPr="00345E6F">
        <w:rPr>
          <w:b/>
          <w:color w:val="FF0000"/>
          <w:sz w:val="44"/>
        </w:rPr>
        <w:t>Multi-turn conversation</w:t>
      </w:r>
    </w:p>
    <w:p w:rsidR="00345E6F" w:rsidRDefault="00345E6F" w:rsidP="00D90BBD">
      <w:r>
        <w:drawing>
          <wp:inline distT="0" distB="0" distL="0" distR="0" wp14:anchorId="11EECD84" wp14:editId="73F6E060">
            <wp:extent cx="4974336" cy="318458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986802" cy="3192564"/>
                    </a:xfrm>
                    <a:prstGeom prst="rect">
                      <a:avLst/>
                    </a:prstGeom>
                  </pic:spPr>
                </pic:pic>
              </a:graphicData>
            </a:graphic>
          </wp:inline>
        </w:drawing>
      </w:r>
    </w:p>
    <w:p w:rsidR="00345E6F" w:rsidRDefault="00345E6F" w:rsidP="00D90BBD">
      <w:r w:rsidRPr="00345E6F">
        <w:t>Là follow-up prompts</w:t>
      </w:r>
      <w:r>
        <w:t xml:space="preserve"> và context (bồi cảnh?) </w:t>
      </w:r>
      <w:r w:rsidRPr="00345E6F">
        <w:rPr>
          <w:u w:val="single"/>
        </w:rPr>
        <w:t>dùng để điều khiển (manage) multiple turn</w:t>
      </w:r>
      <w:r w:rsidR="0049258F">
        <w:rPr>
          <w:u w:val="single"/>
        </w:rPr>
        <w:t>,</w:t>
      </w:r>
      <w:r w:rsidRPr="00345E6F">
        <w:rPr>
          <w:u w:val="single"/>
        </w:rPr>
        <w:t xml:space="preserve"> được gọi multi-turn, cho bot của bạn qua các câu hỏi.</w:t>
      </w:r>
      <w:r>
        <w:rPr>
          <w:u w:val="single"/>
        </w:rPr>
        <w:t xml:space="preserve"> </w:t>
      </w:r>
      <w:r>
        <w:t xml:space="preserve">=&gt; ý là dùng để điều khiển </w:t>
      </w:r>
      <w:r w:rsidR="0049258F">
        <w:t>cho bot trả lời qua lại nhiều lược các câu hỏi.</w:t>
      </w:r>
    </w:p>
    <w:p w:rsidR="0049258F" w:rsidRPr="0049258F" w:rsidRDefault="0049258F" w:rsidP="00D90BBD">
      <w:pPr>
        <w:rPr>
          <w:b/>
          <w:color w:val="FF0000"/>
        </w:rPr>
      </w:pPr>
      <w:r>
        <w:tab/>
        <w:t xml:space="preserve">Khi câu hỏi </w:t>
      </w:r>
      <w:r w:rsidRPr="0049258F">
        <w:rPr>
          <w:b/>
          <w:color w:val="FF0000"/>
        </w:rPr>
        <w:t>không thể trả lời trong 1 lượt (single turn)</w:t>
      </w:r>
    </w:p>
    <w:p w:rsidR="0049258F" w:rsidRDefault="0049258F" w:rsidP="00D90BBD">
      <w:r>
        <w:t>QnA Maker cung cấp multi-turn prompts và active learning, giúp cải thiện cặp câu hỏi và trả lời cơ bản</w:t>
      </w:r>
    </w:p>
    <w:p w:rsidR="0049258F" w:rsidRDefault="0049258F" w:rsidP="00D90BBD">
      <w:r w:rsidRPr="0049258F">
        <w:rPr>
          <w:b/>
        </w:rPr>
        <w:t>Multi-turn prompts</w:t>
      </w:r>
      <w:r>
        <w:t xml:space="preserve"> giúp kết nối cặp câu hỏi và trả lời. Liên kết này cho phép client application đưa ra top answer và cung cấp nhiều câu hỏi để tinh chỉnh (to refine) tìm kiếm cho câu trả lời cuối cùng</w:t>
      </w:r>
    </w:p>
    <w:p w:rsidR="0049258F" w:rsidRDefault="0049258F" w:rsidP="00D90BBD">
      <w:r>
        <w:t xml:space="preserve">Sau khi knowledge base nhận được các câu trả lời từ người dùng tại published endpoint, QnA Maker bắt đầu dùng </w:t>
      </w:r>
      <w:r w:rsidRPr="0049258F">
        <w:rPr>
          <w:b/>
        </w:rPr>
        <w:t>active learning</w:t>
      </w:r>
      <w:r>
        <w:t xml:space="preserve"> cho các câu hỏi thực tế này để yêu cầu sự thay đổi trong knowledge base từ đó cải thiện chất lượng.</w:t>
      </w:r>
    </w:p>
    <w:p w:rsidR="007F4645" w:rsidRDefault="007F4645" w:rsidP="00D90BBD"/>
    <w:p w:rsidR="00D3632A" w:rsidRPr="00D3632A" w:rsidRDefault="00D3632A" w:rsidP="00D3632A">
      <w:pPr>
        <w:ind w:left="2160" w:firstLine="720"/>
        <w:rPr>
          <w:b/>
          <w:sz w:val="56"/>
        </w:rPr>
      </w:pPr>
      <w:r w:rsidRPr="00D3632A">
        <w:rPr>
          <w:b/>
          <w:sz w:val="56"/>
        </w:rPr>
        <w:t>Kiến thứ</w:t>
      </w:r>
      <w:r>
        <w:rPr>
          <w:b/>
          <w:sz w:val="56"/>
        </w:rPr>
        <w:t>c thêm</w:t>
      </w:r>
    </w:p>
    <w:p w:rsidR="00EC5F24" w:rsidRDefault="00EC5F24" w:rsidP="00EC5F24">
      <w:pPr>
        <w:rPr>
          <w:sz w:val="32"/>
        </w:rPr>
      </w:pPr>
      <w:r w:rsidRPr="00EC5F24">
        <w:rPr>
          <w:b/>
          <w:sz w:val="32"/>
        </w:rPr>
        <w:t>Machine reading comprehension (MRC)</w:t>
      </w:r>
      <w:r w:rsidRPr="00EC5F24">
        <w:rPr>
          <w:sz w:val="32"/>
        </w:rPr>
        <w:t xml:space="preserve"> </w:t>
      </w:r>
    </w:p>
    <w:p w:rsidR="00EC5F24" w:rsidRPr="0003041D" w:rsidRDefault="00EC5F24" w:rsidP="00EC5F24">
      <w:r>
        <w:lastRenderedPageBreak/>
        <w:t>L</w:t>
      </w:r>
      <w:r w:rsidRPr="00345F08">
        <w:t xml:space="preserve">à một hệ thống AI không chỉ đọc các ký tự văn bản mà </w:t>
      </w:r>
      <w:r>
        <w:t xml:space="preserve">còn </w:t>
      </w:r>
      <w:r w:rsidRPr="00345F08">
        <w:t>có thể sử dụng semantic model</w:t>
      </w:r>
      <w:r>
        <w:t xml:space="preserve"> </w:t>
      </w:r>
      <w:r w:rsidRPr="00345F08">
        <w:t>để diễn giải</w:t>
      </w:r>
      <w:r>
        <w:t xml:space="preserve"> (</w:t>
      </w:r>
      <w:r w:rsidRPr="00EC5F24">
        <w:t>interpret</w:t>
      </w:r>
      <w:r>
        <w:t>)</w:t>
      </w:r>
      <w:r w:rsidRPr="00345F08">
        <w:t xml:space="preserve"> văn bản đó.</w:t>
      </w:r>
    </w:p>
    <w:p w:rsidR="00EC5F24" w:rsidRDefault="00EC5F24" w:rsidP="00D90BBD">
      <w:pPr>
        <w:rPr>
          <w:b/>
          <w:sz w:val="28"/>
        </w:rPr>
      </w:pPr>
    </w:p>
    <w:p w:rsidR="007F4645" w:rsidRPr="00D3632A" w:rsidRDefault="007F4645" w:rsidP="00D90BBD">
      <w:pPr>
        <w:rPr>
          <w:b/>
          <w:sz w:val="28"/>
        </w:rPr>
      </w:pPr>
      <w:r w:rsidRPr="00D3632A">
        <w:rPr>
          <w:b/>
          <w:sz w:val="28"/>
        </w:rPr>
        <w:t>Language Modeling</w:t>
      </w:r>
    </w:p>
    <w:p w:rsidR="006610C1" w:rsidRDefault="007F4645" w:rsidP="00D90BBD">
      <w:r>
        <w:t>Có thể phát hiện được ý nghĩa trong text statement. Hướng tới dịch nghĩa ý định từ text statement và trích xuất ra thông tin chính từ đó hiểu được ý nghĩa của câu.</w:t>
      </w:r>
      <w:r w:rsidR="00A922F1">
        <w:t xml:space="preserve"> Có thể thực hiện trên nhiều ngôn ngữ nhưng chỉ thực hiện một lần một ngôn ngữ.</w:t>
      </w:r>
    </w:p>
    <w:p w:rsidR="00D3632A" w:rsidRDefault="00D3632A" w:rsidP="00D90BBD"/>
    <w:p w:rsidR="00D3632A" w:rsidRPr="00D3632A" w:rsidRDefault="00D3632A" w:rsidP="00D90BBD">
      <w:pPr>
        <w:rPr>
          <w:b/>
          <w:sz w:val="32"/>
        </w:rPr>
      </w:pPr>
      <w:r w:rsidRPr="00D3632A">
        <w:rPr>
          <w:b/>
          <w:sz w:val="32"/>
        </w:rPr>
        <w:t>Face Recognition Operation</w:t>
      </w:r>
    </w:p>
    <w:p w:rsidR="00D3632A" w:rsidRPr="00D3632A" w:rsidRDefault="00D3632A" w:rsidP="00D90BBD">
      <w:pPr>
        <w:rPr>
          <w:b/>
        </w:rPr>
      </w:pPr>
      <w:r>
        <w:rPr>
          <w:b/>
        </w:rPr>
        <w:t>Verify</w:t>
      </w:r>
    </w:p>
    <w:p w:rsidR="00A922F1" w:rsidRDefault="00D3632A" w:rsidP="00D90BBD">
      <w:r>
        <w:t>Lấy 2 khuôn mặt và xác định liệu nó có phải cùng một người. Phát hiện khuôn mặt bằng Detect API, sau đó dùng Verify để so sánh 2 khuôn mặt.</w:t>
      </w:r>
    </w:p>
    <w:p w:rsidR="00D3632A" w:rsidRPr="00E23468" w:rsidRDefault="00D3632A" w:rsidP="00D90BBD">
      <w:pPr>
        <w:rPr>
          <w:b/>
        </w:rPr>
      </w:pPr>
      <w:r w:rsidRPr="00E23468">
        <w:rPr>
          <w:b/>
        </w:rPr>
        <w:t>Find Similar</w:t>
      </w:r>
    </w:p>
    <w:p w:rsidR="00D3632A" w:rsidRDefault="00D3632A" w:rsidP="00D90BBD">
      <w:r>
        <w:t>Lấy khuôn mặt đã phát hiện ra và trích xuất khuôn mặt khác có độ giống nhau từ danh sách bạn cung cấp. Find Similar trả về một subset (tập con) của các khuôn mặt trong danh sách.</w:t>
      </w:r>
    </w:p>
    <w:p w:rsidR="00D3632A" w:rsidRDefault="00D3632A" w:rsidP="00D90BBD">
      <w:r w:rsidRPr="00E23468">
        <w:rPr>
          <w:b/>
        </w:rPr>
        <w:t>Group</w:t>
      </w:r>
    </w:p>
    <w:p w:rsidR="00D3632A" w:rsidRDefault="00D3632A" w:rsidP="00D90BBD">
      <w:r>
        <w:t>Tạo nhiều nhóm nhỏ hơn từ danh sách khuôn mặt dựa vào sự giống nhau của mặt. Group cần khoảng 2 đến 1000 khuôn mặt. Không nên dùng Group để đánh giá 2 khuôn mặt, muốn đánh giá thì dùng Verify.</w:t>
      </w:r>
    </w:p>
    <w:p w:rsidR="00D3632A" w:rsidRDefault="00D3632A" w:rsidP="00D90BBD">
      <w:r w:rsidRPr="00E23468">
        <w:rPr>
          <w:b/>
        </w:rPr>
        <w:t>Identify</w:t>
      </w:r>
    </w:p>
    <w:p w:rsidR="00BD07A3" w:rsidRDefault="00BD07A3" w:rsidP="00D90BBD">
      <w:r>
        <w:t>Lấy một hay nhiều mặt và match nó vào người. Identify trả về danh sách có khả năng trùng khớp với một confidence score giữa 0 và 1 (tự tin trùng nhất). Không nên dùng Identify để dánh giá 2 khuôn mặt có trùng với một người không.</w:t>
      </w:r>
    </w:p>
    <w:p w:rsidR="00D3632A" w:rsidRDefault="00D3632A" w:rsidP="00D90BBD"/>
    <w:p w:rsidR="00CC0450" w:rsidRDefault="00CC0450" w:rsidP="00D90BBD"/>
    <w:p w:rsidR="00BE3C53" w:rsidRPr="00CC0450" w:rsidRDefault="00BE3C53" w:rsidP="00D90BBD">
      <w:pPr>
        <w:rPr>
          <w:b/>
          <w:sz w:val="36"/>
        </w:rPr>
      </w:pPr>
      <w:r w:rsidRPr="00CC0450">
        <w:rPr>
          <w:b/>
          <w:sz w:val="36"/>
        </w:rPr>
        <w:t xml:space="preserve">A real-time inference pipeline </w:t>
      </w:r>
    </w:p>
    <w:p w:rsidR="00CC6310" w:rsidRDefault="00CC0450" w:rsidP="00D90BBD">
      <w:r>
        <w:t xml:space="preserve">Nhất định phải có ít nhất 1 Web Service Input module và 1 </w:t>
      </w:r>
      <w:r>
        <w:tab/>
        <w:t>Web Service Output module.  Web Service Input module thường lài step đầu tiên trong pipeline và thay thế dataset trong training pipeline.</w:t>
      </w:r>
      <w:r w:rsidRPr="00CC0450">
        <w:t xml:space="preserve"> </w:t>
      </w:r>
      <w:r>
        <w:t>Web Service Output</w:t>
      </w:r>
      <w:r w:rsidRPr="00CC0450">
        <w:t xml:space="preserve"> </w:t>
      </w:r>
      <w:r>
        <w:t>module thường là bước cuối cùng trong pipeline.</w:t>
      </w:r>
    </w:p>
    <w:p w:rsidR="00CC0450" w:rsidRDefault="00CC0450" w:rsidP="00D90BBD"/>
    <w:p w:rsidR="00CC0450" w:rsidRDefault="00CC0450" w:rsidP="00D90BBD">
      <w:r w:rsidRPr="00CC0450">
        <w:rPr>
          <w:b/>
          <w:sz w:val="40"/>
        </w:rPr>
        <w:lastRenderedPageBreak/>
        <w:t>Add Rows module</w:t>
      </w:r>
      <w:r w:rsidRPr="00CC0450">
        <w:rPr>
          <w:sz w:val="40"/>
        </w:rPr>
        <w:t xml:space="preserve"> </w:t>
      </w:r>
      <w:r>
        <w:t xml:space="preserve">kết hợp 2 dataset lại với nhau bằng cách nối dataset thứ hai lại với dataset thứ nhất. </w:t>
      </w:r>
      <w:r w:rsidR="006E70CF">
        <w:t>Bạ</w:t>
      </w:r>
      <w:r>
        <w:t>n sẽ dùng module này trong pipeline.</w:t>
      </w:r>
    </w:p>
    <w:p w:rsidR="00CC0450" w:rsidRDefault="00CC0450" w:rsidP="00D90BBD"/>
    <w:p w:rsidR="00CC0450" w:rsidRPr="00B55258" w:rsidRDefault="00CC0450" w:rsidP="00D90BBD">
      <w:pPr>
        <w:rPr>
          <w:b/>
          <w:sz w:val="36"/>
        </w:rPr>
      </w:pPr>
      <w:r w:rsidRPr="00B55258">
        <w:rPr>
          <w:b/>
          <w:sz w:val="36"/>
        </w:rPr>
        <w:t>The Cross Validate Model module</w:t>
      </w:r>
    </w:p>
    <w:p w:rsidR="00CC0450" w:rsidRDefault="00CC0450" w:rsidP="00D90BBD">
      <w:r>
        <w:t xml:space="preserve">Đánh giá cả dataset lẫn model, </w:t>
      </w:r>
      <w:r w:rsidRPr="00CC0450">
        <w:t xml:space="preserve">và cung cấp ý tưởng về </w:t>
      </w:r>
      <w:r w:rsidRPr="00B55258">
        <w:rPr>
          <w:u w:val="single"/>
        </w:rPr>
        <w:t>mức độ đại diện</w:t>
      </w:r>
      <w:r>
        <w:t xml:space="preserve"> (</w:t>
      </w:r>
      <w:r w:rsidRPr="00CC0450">
        <w:t>representative</w:t>
      </w:r>
      <w:r>
        <w:t>)</w:t>
      </w:r>
      <w:r w:rsidRPr="00CC0450">
        <w:t xml:space="preserve"> của tập </w:t>
      </w:r>
      <w:r w:rsidRPr="00B55258">
        <w:rPr>
          <w:u w:val="single"/>
        </w:rPr>
        <w:t>dữ liệu</w:t>
      </w:r>
      <w:r w:rsidR="006F42E7">
        <w:t xml:space="preserve"> (dataset)</w:t>
      </w:r>
      <w:r w:rsidRPr="00CC0450">
        <w:t xml:space="preserve"> và mức độ nhạy cảm của mô hình đối với các </w:t>
      </w:r>
      <w:r w:rsidRPr="00B55258">
        <w:rPr>
          <w:u w:val="single"/>
        </w:rPr>
        <w:t>biế</w:t>
      </w:r>
      <w:r w:rsidR="00A07F8A" w:rsidRPr="00B55258">
        <w:rPr>
          <w:u w:val="single"/>
        </w:rPr>
        <w:t>n</w:t>
      </w:r>
      <w:r w:rsidR="00A07F8A">
        <w:t xml:space="preserve"> (variations) </w:t>
      </w:r>
      <w:r w:rsidRPr="00CC0450">
        <w:t>trong dữ liệu đầu vào</w:t>
      </w:r>
      <w:r w:rsidR="006E70CF">
        <w:t xml:space="preserve">. Bạn sẽ dùng module này trong một training pipeline để </w:t>
      </w:r>
      <w:r w:rsidR="006E70CF" w:rsidRPr="006E70CF">
        <w:t xml:space="preserve">ngăn không cho mô hình của bạn bị </w:t>
      </w:r>
      <w:r w:rsidR="00B55258" w:rsidRPr="00B55258">
        <w:rPr>
          <w:u w:val="single"/>
        </w:rPr>
        <w:t>trang bị quá mức</w:t>
      </w:r>
      <w:r w:rsidR="00B55258" w:rsidRPr="00B55258">
        <w:t xml:space="preserve"> </w:t>
      </w:r>
      <w:r w:rsidR="006E70CF">
        <w:t>(overfitted)</w:t>
      </w:r>
      <w:r w:rsidR="00026262">
        <w:t>.</w:t>
      </w:r>
    </w:p>
    <w:p w:rsidR="00B55258" w:rsidRDefault="00B55258" w:rsidP="00D90BBD"/>
    <w:p w:rsidR="00CC0450" w:rsidRPr="00026262" w:rsidRDefault="00B55258" w:rsidP="00D90BBD">
      <w:pPr>
        <w:rPr>
          <w:b/>
          <w:sz w:val="36"/>
        </w:rPr>
      </w:pPr>
      <w:r w:rsidRPr="00026262">
        <w:rPr>
          <w:b/>
          <w:sz w:val="36"/>
        </w:rPr>
        <w:t xml:space="preserve">The Evaluate Model module </w:t>
      </w:r>
    </w:p>
    <w:p w:rsidR="00B55258" w:rsidRDefault="00B55258" w:rsidP="00D90BBD">
      <w:r>
        <w:t xml:space="preserve">Không quan trọng lắm trong inference pipeline và có thế loại bỏ. Evaluate Model dùng để đo độ chính xác của </w:t>
      </w:r>
      <w:r w:rsidR="00026262">
        <w:t xml:space="preserve">một </w:t>
      </w:r>
      <w:r>
        <w:t>trained pipeline</w:t>
      </w:r>
      <w:r w:rsidR="00026262">
        <w:t>.</w:t>
      </w:r>
    </w:p>
    <w:p w:rsidR="00EA0600" w:rsidRDefault="00EA0600" w:rsidP="00EA0600">
      <w:pPr>
        <w:pBdr>
          <w:bottom w:val="single" w:sz="6" w:space="1" w:color="auto"/>
        </w:pBdr>
        <w:rPr>
          <w:b/>
          <w:sz w:val="28"/>
        </w:rPr>
      </w:pPr>
    </w:p>
    <w:p w:rsidR="00EA0600" w:rsidRDefault="00EA0600" w:rsidP="00EA0600">
      <w:pPr>
        <w:pBdr>
          <w:bottom w:val="single" w:sz="6" w:space="1" w:color="auto"/>
        </w:pBdr>
        <w:rPr>
          <w:b/>
          <w:sz w:val="28"/>
        </w:rPr>
      </w:pPr>
      <w:r w:rsidRPr="00EA0600">
        <w:rPr>
          <w:b/>
          <w:sz w:val="28"/>
        </w:rPr>
        <w:t>On Microsoft Azure, language understanding is supported through the</w:t>
      </w:r>
      <w:r>
        <w:rPr>
          <w:b/>
          <w:sz w:val="28"/>
        </w:rPr>
        <w:t xml:space="preserve"> </w:t>
      </w:r>
      <w:r w:rsidRPr="00EA0600">
        <w:rPr>
          <w:b/>
          <w:sz w:val="28"/>
        </w:rPr>
        <w:t>Language Understanding Intelligent Service</w:t>
      </w:r>
    </w:p>
    <w:p w:rsidR="00EA0600" w:rsidRDefault="00EA0600" w:rsidP="00D90BBD">
      <w:pPr>
        <w:pBdr>
          <w:bottom w:val="single" w:sz="6" w:space="1" w:color="auto"/>
        </w:pBdr>
      </w:pPr>
    </w:p>
    <w:p w:rsidR="00894691" w:rsidRDefault="00894691" w:rsidP="00D90BBD">
      <w:pPr>
        <w:pBdr>
          <w:bottom w:val="single" w:sz="6" w:space="1" w:color="auto"/>
        </w:pBdr>
      </w:pPr>
      <w:r>
        <w:rPr>
          <w:rStyle w:val="Emphasis"/>
          <w:rFonts w:ascii="Georgia" w:hAnsi="Georgia"/>
          <w:b/>
          <w:bCs/>
          <w:color w:val="292929"/>
          <w:spacing w:val="-1"/>
          <w:sz w:val="32"/>
          <w:szCs w:val="32"/>
          <w:shd w:val="clear" w:color="auto" w:fill="FFFFFF"/>
        </w:rPr>
        <w:t>Keyphrase extraction</w:t>
      </w:r>
    </w:p>
    <w:p w:rsidR="00894691" w:rsidRDefault="00894691" w:rsidP="00D90BBD">
      <w:pPr>
        <w:pBdr>
          <w:bottom w:val="single" w:sz="6" w:space="1" w:color="auto"/>
        </w:pBdr>
      </w:pPr>
      <w:r w:rsidRPr="00894691">
        <w:t>Trích xuất cụm từ khóa</w:t>
      </w:r>
      <w:r>
        <w:t xml:space="preserve"> (</w:t>
      </w:r>
      <w:r w:rsidRPr="00894691">
        <w:t>Key phrase extraction</w:t>
      </w:r>
      <w:r>
        <w:t>)</w:t>
      </w:r>
      <w:r w:rsidRPr="00894691">
        <w:t xml:space="preserve"> là khái niệm đánh giá nội dung của một tài liệu hoặc các tài liệu, sau đó xác định các</w:t>
      </w:r>
      <w:r w:rsidRPr="00C35AA2">
        <w:rPr>
          <w:u w:val="single"/>
        </w:rPr>
        <w:t xml:space="preserve"> </w:t>
      </w:r>
      <w:r w:rsidR="00C35AA2" w:rsidRPr="00C35AA2">
        <w:rPr>
          <w:u w:val="single"/>
        </w:rPr>
        <w:t xml:space="preserve">ý </w:t>
      </w:r>
      <w:r w:rsidRPr="00C35AA2">
        <w:rPr>
          <w:u w:val="single"/>
        </w:rPr>
        <w:t xml:space="preserve">chính </w:t>
      </w:r>
      <w:r w:rsidR="00C35AA2">
        <w:t>(</w:t>
      </w:r>
      <w:r w:rsidR="00C35AA2" w:rsidRPr="00C35AA2">
        <w:t>main talking points</w:t>
      </w:r>
      <w:r w:rsidR="00C35AA2">
        <w:t xml:space="preserve">) </w:t>
      </w:r>
      <w:r w:rsidRPr="00894691">
        <w:t>của (các) tài liệu đó.</w:t>
      </w:r>
    </w:p>
    <w:p w:rsidR="00894691" w:rsidRDefault="00894691" w:rsidP="00D90BBD">
      <w:pPr>
        <w:pBdr>
          <w:bottom w:val="single" w:sz="6" w:space="1" w:color="auto"/>
        </w:pBdr>
      </w:pPr>
    </w:p>
    <w:p w:rsidR="00241404" w:rsidRPr="00241404" w:rsidRDefault="00241404" w:rsidP="00D90BBD">
      <w:pPr>
        <w:rPr>
          <w:b/>
          <w:color w:val="FF0000"/>
          <w:sz w:val="56"/>
        </w:rPr>
      </w:pPr>
      <w:r w:rsidRPr="00241404">
        <w:rPr>
          <w:b/>
          <w:color w:val="FF0000"/>
          <w:sz w:val="56"/>
        </w:rPr>
        <w:t>CÂU HỎI</w:t>
      </w:r>
    </w:p>
    <w:p w:rsidR="007E6EC7" w:rsidRPr="007E6EC7" w:rsidRDefault="007E6EC7" w:rsidP="00D90BBD">
      <w:pPr>
        <w:rPr>
          <w:b/>
          <w:sz w:val="36"/>
        </w:rPr>
      </w:pPr>
      <w:r w:rsidRPr="007E6EC7">
        <w:rPr>
          <w:b/>
          <w:sz w:val="36"/>
        </w:rPr>
        <w:t xml:space="preserve">Trong machine learning progresss, </w:t>
      </w:r>
      <w:r w:rsidR="00B35972">
        <w:rPr>
          <w:b/>
          <w:sz w:val="36"/>
        </w:rPr>
        <w:t>cách để</w:t>
      </w:r>
      <w:r w:rsidRPr="007E6EC7">
        <w:rPr>
          <w:b/>
          <w:sz w:val="36"/>
        </w:rPr>
        <w:t xml:space="preserve"> split data </w:t>
      </w:r>
      <w:r w:rsidR="00B35972">
        <w:rPr>
          <w:b/>
          <w:sz w:val="36"/>
        </w:rPr>
        <w:t>cho</w:t>
      </w:r>
      <w:r w:rsidR="00817E2F">
        <w:rPr>
          <w:b/>
          <w:sz w:val="36"/>
        </w:rPr>
        <w:t xml:space="preserve"> </w:t>
      </w:r>
      <w:r w:rsidRPr="007E6EC7">
        <w:rPr>
          <w:b/>
          <w:sz w:val="36"/>
        </w:rPr>
        <w:t>traning và evaluation</w:t>
      </w:r>
      <w:r w:rsidR="000C490F">
        <w:rPr>
          <w:b/>
          <w:sz w:val="36"/>
        </w:rPr>
        <w:t>?</w:t>
      </w:r>
    </w:p>
    <w:p w:rsidR="007E6EC7" w:rsidRPr="0049258F" w:rsidRDefault="007E6EC7" w:rsidP="00D90BBD">
      <w:r w:rsidRPr="007E6EC7">
        <w:rPr>
          <w:b/>
          <w:i/>
        </w:rPr>
        <w:t>Trả lời:</w:t>
      </w:r>
      <w:r>
        <w:t xml:space="preserve"> Trong Azure Machine Learning, the percentage split (chia theo phần trăm) là kỹ thuật dùng để split data. Ramdom data với phần trăm cho trước sẽ được split để train và test data.</w:t>
      </w:r>
    </w:p>
    <w:p w:rsidR="00B35972" w:rsidRDefault="00B35972" w:rsidP="00D90BBD">
      <w:pPr>
        <w:rPr>
          <w:b/>
        </w:rPr>
      </w:pPr>
    </w:p>
    <w:p w:rsidR="00B35972" w:rsidRPr="00241404" w:rsidRDefault="00241404" w:rsidP="00D90BBD">
      <w:pPr>
        <w:rPr>
          <w:b/>
          <w:sz w:val="32"/>
        </w:rPr>
      </w:pPr>
      <w:r w:rsidRPr="00241404">
        <w:rPr>
          <w:b/>
          <w:sz w:val="32"/>
        </w:rPr>
        <w:lastRenderedPageBreak/>
        <w:t>Bạn muốn tạo một mô hình để dự đoán doanh số bán kem dựa trên dữ liệu lịch sử bao gồm tổng doanh số bán kem hàng ngày và các phép đo thời tiết. Bạn nên sử dụng dịch vụ Azure nào?</w:t>
      </w:r>
    </w:p>
    <w:p w:rsidR="00B35972" w:rsidRDefault="00241404" w:rsidP="00D90BBD">
      <w:pPr>
        <w:rPr>
          <w:b/>
        </w:rPr>
      </w:pPr>
      <w:r w:rsidRPr="007E6EC7">
        <w:rPr>
          <w:b/>
          <w:i/>
        </w:rPr>
        <w:t>Trả lời:</w:t>
      </w:r>
      <w:r>
        <w:t xml:space="preserve"> </w:t>
      </w:r>
      <w:r>
        <w:rPr>
          <w:rFonts w:ascii="Courier New" w:hAnsi="Courier New" w:cs="Courier New"/>
          <w:color w:val="292929"/>
          <w:spacing w:val="-5"/>
          <w:shd w:val="clear" w:color="auto" w:fill="F2F2F2"/>
        </w:rPr>
        <w:t>Azure Machine Learning</w:t>
      </w:r>
    </w:p>
    <w:p w:rsidR="00241404" w:rsidRDefault="00241404" w:rsidP="00D90BBD">
      <w:pPr>
        <w:rPr>
          <w:b/>
        </w:rPr>
      </w:pPr>
    </w:p>
    <w:p w:rsidR="008B5D57" w:rsidRDefault="008B5D57" w:rsidP="00D90BBD">
      <w:pPr>
        <w:rPr>
          <w:b/>
        </w:rPr>
      </w:pPr>
      <w:r w:rsidRPr="008B5D57">
        <w:rPr>
          <w:b/>
        </w:rPr>
        <w:t>Adventure Works Cycles là một doanh nghiệp cho thuê các chu kỳ trong một thành phố. Doanh nghiệp có thể sử dụng dữ liệu lịch sử để đào tạo mô hình dự đoán nhu cầu thuê hàng ngày nhằm đảm bảo có đủ nhân viên và chu kỳ. Bạn nên sử dụng dịch vụ nào?</w:t>
      </w:r>
    </w:p>
    <w:p w:rsidR="008B5D57" w:rsidRDefault="008B5D57" w:rsidP="00D90BBD">
      <w:pPr>
        <w:rPr>
          <w:rFonts w:ascii="Courier New" w:hAnsi="Courier New" w:cs="Courier New"/>
          <w:color w:val="292929"/>
          <w:spacing w:val="-5"/>
          <w:shd w:val="clear" w:color="auto" w:fill="F2F2F2"/>
        </w:rPr>
      </w:pPr>
      <w:r>
        <w:rPr>
          <w:b/>
        </w:rPr>
        <w:tab/>
      </w:r>
      <w:r>
        <w:rPr>
          <w:rFonts w:ascii="Courier New" w:hAnsi="Courier New" w:cs="Courier New"/>
          <w:color w:val="292929"/>
          <w:spacing w:val="-5"/>
          <w:shd w:val="clear" w:color="auto" w:fill="F2F2F2"/>
        </w:rPr>
        <w:t>Azure Machine Learning</w:t>
      </w:r>
    </w:p>
    <w:p w:rsidR="008B5D57" w:rsidRDefault="008B5D57" w:rsidP="00D90BBD">
      <w:pPr>
        <w:rPr>
          <w:rFonts w:ascii="Courier New" w:hAnsi="Courier New" w:cs="Courier New"/>
          <w:color w:val="292929"/>
          <w:spacing w:val="-5"/>
          <w:shd w:val="clear" w:color="auto" w:fill="F2F2F2"/>
        </w:rPr>
      </w:pPr>
    </w:p>
    <w:p w:rsidR="008B5D57" w:rsidRDefault="008B5D57" w:rsidP="00D90BBD">
      <w:pPr>
        <w:rPr>
          <w:b/>
        </w:rPr>
      </w:pPr>
    </w:p>
    <w:p w:rsidR="00241404" w:rsidRDefault="005C67E8" w:rsidP="00D90BBD">
      <w:pPr>
        <w:rPr>
          <w:b/>
        </w:rPr>
      </w:pPr>
      <w:r w:rsidRPr="005C67E8">
        <w:rPr>
          <w:b/>
        </w:rPr>
        <w:t>Bạn tạo một mô hình học máy để hỗ trợ đơn xin phê duyệt khoản vay cho ngân hàng. Mô hình phải đưa ra dự đoán về việc khoản vay có nên được chấp thuận hay không mà không kết hợp bất kỳ thành kiến nào dựa trên giới tính, dân tộc hoặc các yếu tố khác có thể dẫn đến lợi thế hoặc bất lợi không công bằng cho các nhóm người nộp đơn cụ thể. Điều này tuân theo nguyên tắc nào của AI có trách nhiệm?</w:t>
      </w:r>
    </w:p>
    <w:p w:rsidR="00241404" w:rsidRDefault="005C67E8" w:rsidP="005C67E8">
      <w:pPr>
        <w:ind w:firstLine="720"/>
        <w:rPr>
          <w:rFonts w:ascii="Courier New" w:hAnsi="Courier New" w:cs="Courier New"/>
          <w:color w:val="292929"/>
          <w:spacing w:val="-5"/>
          <w:shd w:val="clear" w:color="auto" w:fill="F2F2F2"/>
        </w:rPr>
      </w:pPr>
      <w:r>
        <w:rPr>
          <w:rFonts w:ascii="Courier New" w:hAnsi="Courier New" w:cs="Courier New"/>
          <w:color w:val="292929"/>
          <w:spacing w:val="-5"/>
          <w:shd w:val="clear" w:color="auto" w:fill="F2F2F2"/>
        </w:rPr>
        <w:t>Fairness</w:t>
      </w:r>
    </w:p>
    <w:p w:rsidR="008B5D57" w:rsidRDefault="008B5D57" w:rsidP="005C67E8">
      <w:pPr>
        <w:ind w:firstLine="720"/>
        <w:rPr>
          <w:rFonts w:ascii="Courier New" w:hAnsi="Courier New" w:cs="Courier New"/>
          <w:color w:val="292929"/>
          <w:spacing w:val="-5"/>
          <w:shd w:val="clear" w:color="auto" w:fill="F2F2F2"/>
        </w:rPr>
      </w:pPr>
    </w:p>
    <w:p w:rsidR="008B5D57" w:rsidRDefault="008B5D57" w:rsidP="005C67E8">
      <w:pPr>
        <w:ind w:firstLine="720"/>
        <w:rPr>
          <w:rFonts w:ascii="Courier New" w:hAnsi="Courier New" w:cs="Courier New"/>
          <w:color w:val="292929"/>
          <w:spacing w:val="-5"/>
          <w:shd w:val="clear" w:color="auto" w:fill="F2F2F2"/>
        </w:rPr>
      </w:pPr>
    </w:p>
    <w:p w:rsidR="005C67E8" w:rsidRDefault="005C67E8" w:rsidP="005C67E8">
      <w:pPr>
        <w:rPr>
          <w:b/>
        </w:rPr>
      </w:pPr>
      <w:r w:rsidRPr="005C67E8">
        <w:rPr>
          <w:b/>
        </w:rPr>
        <w:t>Việc phát triển ứng dụng phần mềm dựa trên AI phải trải qua các quy trình quản lý triển khai và kiểm tra nghiêm ngặt để đảm bảo rằng chúng hoạt động như mong đợi trước khi phát hành. Điều này tuân theo nguyên tắc nào của AI có trách nhiệm?</w:t>
      </w:r>
    </w:p>
    <w:p w:rsidR="005C67E8" w:rsidRDefault="005C67E8" w:rsidP="005C67E8">
      <w:pPr>
        <w:ind w:firstLine="720"/>
        <w:rPr>
          <w:rFonts w:ascii="Courier New" w:hAnsi="Courier New" w:cs="Courier New"/>
          <w:color w:val="292929"/>
          <w:spacing w:val="-5"/>
          <w:shd w:val="clear" w:color="auto" w:fill="F2F2F2"/>
        </w:rPr>
      </w:pPr>
      <w:r>
        <w:rPr>
          <w:rFonts w:ascii="Courier New" w:hAnsi="Courier New" w:cs="Courier New"/>
          <w:color w:val="292929"/>
          <w:spacing w:val="-5"/>
          <w:shd w:val="clear" w:color="auto" w:fill="F2F2F2"/>
        </w:rPr>
        <w:t>Reliability and safety</w:t>
      </w:r>
    </w:p>
    <w:p w:rsidR="008B5D57" w:rsidRDefault="008B5D57" w:rsidP="005C67E8">
      <w:pPr>
        <w:ind w:firstLine="720"/>
        <w:rPr>
          <w:rFonts w:ascii="Courier New" w:hAnsi="Courier New" w:cs="Courier New"/>
          <w:color w:val="292929"/>
          <w:spacing w:val="-5"/>
          <w:shd w:val="clear" w:color="auto" w:fill="F2F2F2"/>
        </w:rPr>
      </w:pPr>
    </w:p>
    <w:p w:rsidR="008B5D57" w:rsidRDefault="008B5D57" w:rsidP="005C67E8">
      <w:pPr>
        <w:ind w:firstLine="720"/>
        <w:rPr>
          <w:rFonts w:ascii="Courier New" w:hAnsi="Courier New" w:cs="Courier New"/>
          <w:color w:val="292929"/>
          <w:spacing w:val="-5"/>
          <w:shd w:val="clear" w:color="auto" w:fill="F2F2F2"/>
        </w:rPr>
      </w:pPr>
    </w:p>
    <w:p w:rsidR="005C67E8" w:rsidRDefault="005C67E8" w:rsidP="005C67E8">
      <w:pPr>
        <w:rPr>
          <w:b/>
        </w:rPr>
      </w:pPr>
      <w:r w:rsidRPr="005C67E8">
        <w:rPr>
          <w:b/>
        </w:rPr>
        <w:t>Các mô hình học máy mà hệ thống AI dựa trên đó dựa trên khối lượng lớn dữ liệu, có thể chứa các chi tiết cá nhân phải được giữ kín. Điều này tuân theo nguyên tắc nào của AI có trách nhiệm?</w:t>
      </w:r>
    </w:p>
    <w:p w:rsidR="005C67E8" w:rsidRDefault="005C67E8" w:rsidP="005C67E8">
      <w:pPr>
        <w:ind w:firstLine="720"/>
        <w:rPr>
          <w:rFonts w:ascii="Courier New" w:hAnsi="Courier New" w:cs="Courier New"/>
          <w:color w:val="292929"/>
          <w:spacing w:val="-5"/>
          <w:shd w:val="clear" w:color="auto" w:fill="F2F2F2"/>
        </w:rPr>
      </w:pPr>
      <w:r>
        <w:rPr>
          <w:rFonts w:ascii="Courier New" w:hAnsi="Courier New" w:cs="Courier New"/>
          <w:color w:val="292929"/>
          <w:spacing w:val="-5"/>
          <w:shd w:val="clear" w:color="auto" w:fill="F2F2F2"/>
        </w:rPr>
        <w:t>Privacy and security</w:t>
      </w:r>
    </w:p>
    <w:p w:rsidR="008B5D57" w:rsidRDefault="008B5D57" w:rsidP="005C67E8">
      <w:pPr>
        <w:ind w:firstLine="720"/>
        <w:rPr>
          <w:rFonts w:ascii="Courier New" w:hAnsi="Courier New" w:cs="Courier New"/>
          <w:color w:val="292929"/>
          <w:spacing w:val="-5"/>
          <w:shd w:val="clear" w:color="auto" w:fill="F2F2F2"/>
        </w:rPr>
      </w:pPr>
    </w:p>
    <w:p w:rsidR="008B5D57" w:rsidRDefault="008B5D57" w:rsidP="005C67E8">
      <w:pPr>
        <w:ind w:firstLine="720"/>
        <w:rPr>
          <w:rFonts w:ascii="Courier New" w:hAnsi="Courier New" w:cs="Courier New"/>
          <w:color w:val="292929"/>
          <w:spacing w:val="-5"/>
          <w:shd w:val="clear" w:color="auto" w:fill="F2F2F2"/>
        </w:rPr>
      </w:pPr>
    </w:p>
    <w:p w:rsidR="008B5D57" w:rsidRDefault="008B5D57" w:rsidP="008B5D57">
      <w:pPr>
        <w:rPr>
          <w:b/>
        </w:rPr>
      </w:pPr>
      <w:r w:rsidRPr="008B5D57">
        <w:rPr>
          <w:b/>
        </w:rPr>
        <w:lastRenderedPageBreak/>
        <w:t>Hệ thống AI nên trao quyền cho mọi người và thu hút mọi người. AI phải mang lại lợi ích cho mọi thành phần trong xã hội, bất kể khả năng thể chất, giới tính, khuynh hướng tình dục, dân tộc hay các yếu tố khác. Điều này tuân theo nguyên tắc nào của AI có trách nhiệm?</w:t>
      </w:r>
    </w:p>
    <w:p w:rsidR="008B5D57" w:rsidRDefault="008B5D57" w:rsidP="008B5D57">
      <w:pPr>
        <w:rPr>
          <w:rFonts w:ascii="Courier New" w:hAnsi="Courier New" w:cs="Courier New"/>
          <w:color w:val="292929"/>
          <w:spacing w:val="-5"/>
          <w:shd w:val="clear" w:color="auto" w:fill="F2F2F2"/>
        </w:rPr>
      </w:pPr>
      <w:r>
        <w:rPr>
          <w:b/>
        </w:rPr>
        <w:tab/>
      </w:r>
      <w:r>
        <w:rPr>
          <w:rFonts w:ascii="Courier New" w:hAnsi="Courier New" w:cs="Courier New"/>
          <w:color w:val="292929"/>
          <w:spacing w:val="-5"/>
          <w:shd w:val="clear" w:color="auto" w:fill="F2F2F2"/>
        </w:rPr>
        <w:t>Inclusiveness</w:t>
      </w:r>
    </w:p>
    <w:p w:rsidR="008B5D57" w:rsidRDefault="008B5D57" w:rsidP="008B5D57">
      <w:pPr>
        <w:rPr>
          <w:rFonts w:ascii="Courier New" w:hAnsi="Courier New" w:cs="Courier New"/>
          <w:color w:val="292929"/>
          <w:spacing w:val="-5"/>
          <w:shd w:val="clear" w:color="auto" w:fill="F2F2F2"/>
        </w:rPr>
      </w:pPr>
    </w:p>
    <w:p w:rsidR="008B5D57" w:rsidRDefault="008B5D57" w:rsidP="008B5D57">
      <w:pPr>
        <w:rPr>
          <w:b/>
        </w:rPr>
      </w:pPr>
    </w:p>
    <w:p w:rsidR="00241404" w:rsidRDefault="008B5D57" w:rsidP="00D90BBD">
      <w:pPr>
        <w:rPr>
          <w:b/>
        </w:rPr>
      </w:pPr>
      <w:r w:rsidRPr="008B5D57">
        <w:rPr>
          <w:b/>
        </w:rPr>
        <w:t>Hệ thống AI nên dễ hiểu. Người dùng phải được nhận thức đầy đủ về mục đích của hệ thống, cách thức hoạt động của hệ thống và những hạn chế nào có thể xảy ra. Điều này tuân theo nguyên tắc nào của AI có trách nhiệm?</w:t>
      </w:r>
    </w:p>
    <w:p w:rsidR="008B5D57" w:rsidRDefault="008B5D57" w:rsidP="00D90BBD">
      <w:pPr>
        <w:rPr>
          <w:rFonts w:ascii="Courier New" w:hAnsi="Courier New" w:cs="Courier New"/>
          <w:color w:val="292929"/>
          <w:spacing w:val="-5"/>
          <w:shd w:val="clear" w:color="auto" w:fill="F2F2F2"/>
        </w:rPr>
      </w:pPr>
      <w:r>
        <w:rPr>
          <w:b/>
        </w:rPr>
        <w:tab/>
      </w:r>
      <w:r>
        <w:rPr>
          <w:rFonts w:ascii="Courier New" w:hAnsi="Courier New" w:cs="Courier New"/>
          <w:color w:val="292929"/>
          <w:spacing w:val="-5"/>
          <w:shd w:val="clear" w:color="auto" w:fill="F2F2F2"/>
        </w:rPr>
        <w:t>Transparency</w:t>
      </w:r>
    </w:p>
    <w:p w:rsidR="008B5D57" w:rsidRDefault="008B5D57" w:rsidP="00D90BBD">
      <w:pPr>
        <w:rPr>
          <w:rFonts w:ascii="Courier New" w:hAnsi="Courier New" w:cs="Courier New"/>
          <w:color w:val="292929"/>
          <w:spacing w:val="-5"/>
          <w:shd w:val="clear" w:color="auto" w:fill="F2F2F2"/>
        </w:rPr>
      </w:pPr>
    </w:p>
    <w:p w:rsidR="008B5D57" w:rsidRDefault="008B5D57" w:rsidP="00D90BBD">
      <w:pPr>
        <w:rPr>
          <w:rFonts w:ascii="Courier New" w:hAnsi="Courier New" w:cs="Courier New"/>
          <w:color w:val="292929"/>
          <w:spacing w:val="-5"/>
          <w:shd w:val="clear" w:color="auto" w:fill="F2F2F2"/>
        </w:rPr>
      </w:pPr>
    </w:p>
    <w:p w:rsidR="008B5D57" w:rsidRDefault="008B5D57" w:rsidP="00D90BBD">
      <w:pPr>
        <w:rPr>
          <w:b/>
        </w:rPr>
      </w:pPr>
      <w:r w:rsidRPr="008B5D57">
        <w:rPr>
          <w:b/>
        </w:rPr>
        <w:t>Các nhà thiết kế và phát triển các giải pháp dựa trên AI nên làm việc trong khuôn khổ các nguyên tắc quản trị và tổ chức để đảm bảo giải pháp đáp ứng các tiêu chuẩn đạo đức và pháp lý đã được xác định rõ ràng. Điều này tuân theo nguyên tắc nào của AI có trách nhiệm?</w:t>
      </w:r>
    </w:p>
    <w:p w:rsidR="008B5D57" w:rsidRDefault="008B5D57" w:rsidP="00D90BBD">
      <w:pPr>
        <w:rPr>
          <w:rFonts w:ascii="Courier New" w:hAnsi="Courier New" w:cs="Courier New"/>
          <w:color w:val="292929"/>
          <w:spacing w:val="-5"/>
          <w:shd w:val="clear" w:color="auto" w:fill="F2F2F2"/>
        </w:rPr>
      </w:pPr>
      <w:r>
        <w:rPr>
          <w:b/>
        </w:rPr>
        <w:tab/>
      </w:r>
      <w:r>
        <w:rPr>
          <w:rFonts w:ascii="Courier New" w:hAnsi="Courier New" w:cs="Courier New"/>
          <w:color w:val="292929"/>
          <w:spacing w:val="-5"/>
          <w:shd w:val="clear" w:color="auto" w:fill="F2F2F2"/>
        </w:rPr>
        <w:t>Accountability</w:t>
      </w:r>
    </w:p>
    <w:p w:rsidR="008B5D57" w:rsidRPr="009B28C4" w:rsidRDefault="009B28C4" w:rsidP="00D90BBD">
      <w:pPr>
        <w:rPr>
          <w:rFonts w:ascii="Courier New" w:hAnsi="Courier New" w:cs="Courier New"/>
          <w:color w:val="292929"/>
          <w:spacing w:val="-5"/>
          <w:sz w:val="22"/>
          <w:shd w:val="clear" w:color="auto" w:fill="F2F2F2"/>
        </w:rPr>
      </w:pPr>
      <w:r w:rsidRPr="009B28C4">
        <w:rPr>
          <w:rStyle w:val="Emphasis"/>
          <w:rFonts w:ascii="Georgia" w:hAnsi="Georgia"/>
          <w:b/>
          <w:bCs/>
          <w:color w:val="292929"/>
          <w:spacing w:val="-1"/>
          <w:sz w:val="28"/>
          <w:szCs w:val="32"/>
          <w:shd w:val="clear" w:color="auto" w:fill="FFFFFF"/>
        </w:rPr>
        <w:t>In the Machine Learning Studio, where do you register the data to train the model?</w:t>
      </w:r>
    </w:p>
    <w:p w:rsidR="008B5D57" w:rsidRDefault="009B28C4" w:rsidP="00D90BBD">
      <w:pPr>
        <w:rPr>
          <w:rFonts w:ascii="Courier New" w:hAnsi="Courier New" w:cs="Courier New"/>
          <w:color w:val="292929"/>
          <w:spacing w:val="-5"/>
          <w:shd w:val="clear" w:color="auto" w:fill="F2F2F2"/>
        </w:rPr>
      </w:pPr>
      <w:r>
        <w:rPr>
          <w:b/>
        </w:rPr>
        <w:tab/>
      </w:r>
      <w:r>
        <w:rPr>
          <w:rFonts w:ascii="Courier New" w:hAnsi="Courier New" w:cs="Courier New"/>
          <w:color w:val="292929"/>
          <w:spacing w:val="-5"/>
          <w:shd w:val="clear" w:color="auto" w:fill="F2F2F2"/>
        </w:rPr>
        <w:t>Assets &gt; Datasets</w:t>
      </w:r>
    </w:p>
    <w:p w:rsidR="00DF2BCE" w:rsidRDefault="00DF2BCE" w:rsidP="00D90BBD">
      <w:pPr>
        <w:rPr>
          <w:b/>
        </w:rPr>
      </w:pPr>
    </w:p>
    <w:p w:rsidR="00EA222F" w:rsidRDefault="00EA222F" w:rsidP="00D90BBD">
      <w:pPr>
        <w:rPr>
          <w:b/>
        </w:rPr>
      </w:pPr>
      <w:r w:rsidRPr="00EA222F">
        <w:rPr>
          <w:b/>
        </w:rPr>
        <w:t>Một đại lý ô tô muốn sử dụng dữ liệu bán ô tô lịch sử để đào tạo mô hình máy học. Người mẫu sẽ dự đoán giá của một chiếc xe đã qua sử dụng dựa trên các đặc điểm như tuổi, kích thước động cơ và quãng đường đi được. Đại lý cần tạo loại mô hình học máy nào?</w:t>
      </w:r>
    </w:p>
    <w:p w:rsidR="00EA222F" w:rsidRDefault="00EA222F" w:rsidP="00D90BBD">
      <w:pPr>
        <w:rPr>
          <w:b/>
        </w:rPr>
      </w:pPr>
      <w:r>
        <w:rPr>
          <w:b/>
        </w:rPr>
        <w:tab/>
      </w:r>
      <w:r>
        <w:rPr>
          <w:rFonts w:ascii="Courier New" w:hAnsi="Courier New" w:cs="Courier New"/>
          <w:color w:val="292929"/>
          <w:spacing w:val="-5"/>
          <w:shd w:val="clear" w:color="auto" w:fill="F2F2F2"/>
        </w:rPr>
        <w:t>Regression</w:t>
      </w:r>
    </w:p>
    <w:p w:rsidR="00577317" w:rsidRDefault="00577317" w:rsidP="00D90BBD">
      <w:pPr>
        <w:rPr>
          <w:b/>
        </w:rPr>
      </w:pPr>
    </w:p>
    <w:p w:rsidR="00577317" w:rsidRDefault="00577317" w:rsidP="00D90BBD">
      <w:pPr>
        <w:rPr>
          <w:b/>
        </w:rPr>
      </w:pPr>
      <w:r w:rsidRPr="00577317">
        <w:rPr>
          <w:b/>
        </w:rPr>
        <w:t>Một ngân hàng muốn sử dụng hồ sơ hoàn trả khoản vay trước đây để phân loại các đơn xin vay rủi ro thấp hay rủi ro cao dựa trên các đặc điểm như số tiền vay, thu nhập của người vay và thời gian cho vay. Ngân hàng cần tạo ra loại mô hình học máy nào?</w:t>
      </w:r>
    </w:p>
    <w:p w:rsidR="00577317" w:rsidRDefault="00577317" w:rsidP="00577317">
      <w:pPr>
        <w:pStyle w:val="HTMLPreformatted"/>
        <w:shd w:val="clear" w:color="auto" w:fill="F2F2F2"/>
      </w:pPr>
      <w:r>
        <w:rPr>
          <w:b/>
        </w:rPr>
        <w:tab/>
      </w:r>
      <w:r>
        <w:rPr>
          <w:rStyle w:val="eo"/>
          <w:color w:val="292929"/>
          <w:spacing w:val="-5"/>
          <w:sz w:val="24"/>
          <w:szCs w:val="24"/>
        </w:rPr>
        <w:t>Classification</w:t>
      </w:r>
    </w:p>
    <w:p w:rsidR="00EA222F" w:rsidRDefault="00EA222F" w:rsidP="00D90BBD">
      <w:pPr>
        <w:rPr>
          <w:b/>
        </w:rPr>
      </w:pPr>
    </w:p>
    <w:p w:rsidR="00612C76" w:rsidRDefault="00326289" w:rsidP="00D90BBD">
      <w:pPr>
        <w:rPr>
          <w:b/>
        </w:rPr>
      </w:pPr>
      <w:r w:rsidRPr="00326289">
        <w:rPr>
          <w:b/>
        </w:rPr>
        <w:lastRenderedPageBreak/>
        <w:t>Bạn dự định sử dụng trình thiết kế Azure Machine Learning để tạo và xuất bản regression model. Bạn nên chọn phiên bản nào khi tạo không gian làm việc Azure Machine Learning?</w:t>
      </w:r>
    </w:p>
    <w:p w:rsidR="00F77F37" w:rsidRDefault="00F77F37" w:rsidP="00D90BBD">
      <w:pPr>
        <w:rPr>
          <w:b/>
        </w:rPr>
      </w:pPr>
      <w:r>
        <w:rPr>
          <w:b/>
        </w:rPr>
        <w:tab/>
      </w:r>
      <w:r>
        <w:rPr>
          <w:rFonts w:ascii="Courier New" w:hAnsi="Courier New" w:cs="Courier New"/>
          <w:color w:val="292929"/>
          <w:spacing w:val="-5"/>
          <w:shd w:val="clear" w:color="auto" w:fill="F2F2F2"/>
        </w:rPr>
        <w:t>Enterprise</w:t>
      </w:r>
    </w:p>
    <w:p w:rsidR="00F77F37" w:rsidRDefault="00F77F37" w:rsidP="00D90BBD">
      <w:pPr>
        <w:rPr>
          <w:b/>
        </w:rPr>
      </w:pPr>
    </w:p>
    <w:p w:rsidR="00F77F37" w:rsidRDefault="00F77F37" w:rsidP="00D90BBD">
      <w:pPr>
        <w:rPr>
          <w:b/>
        </w:rPr>
      </w:pPr>
    </w:p>
    <w:p w:rsidR="00F77F37" w:rsidRDefault="00780B49" w:rsidP="00D90BBD">
      <w:pPr>
        <w:rPr>
          <w:b/>
        </w:rPr>
      </w:pPr>
      <w:r w:rsidRPr="00780B49">
        <w:rPr>
          <w:b/>
        </w:rPr>
        <w:t>You use the Azure Machine Learning designer to create a training pipeline and an inference pipeline for a regression model. Now you plan to deploy the inference pipeline as a real-time service. What kind of compute target should you create to host the service?</w:t>
      </w:r>
    </w:p>
    <w:p w:rsidR="00F77F37" w:rsidRDefault="00780B49" w:rsidP="00780B49">
      <w:pPr>
        <w:ind w:firstLine="720"/>
        <w:rPr>
          <w:b/>
        </w:rPr>
      </w:pPr>
      <w:r>
        <w:rPr>
          <w:rFonts w:ascii="Courier New" w:hAnsi="Courier New" w:cs="Courier New"/>
          <w:color w:val="292929"/>
          <w:spacing w:val="-5"/>
          <w:shd w:val="clear" w:color="auto" w:fill="F2F2F2"/>
        </w:rPr>
        <w:t>Inference Cluster</w:t>
      </w:r>
    </w:p>
    <w:p w:rsidR="00780B49" w:rsidRDefault="00780B49" w:rsidP="00D90BBD">
      <w:pPr>
        <w:rPr>
          <w:b/>
        </w:rPr>
      </w:pPr>
    </w:p>
    <w:p w:rsidR="00780B49" w:rsidRDefault="00780B49" w:rsidP="00D90BBD">
      <w:pPr>
        <w:rPr>
          <w:b/>
        </w:rPr>
      </w:pPr>
    </w:p>
    <w:p w:rsidR="00780B49" w:rsidRDefault="00780B49" w:rsidP="00D90BBD">
      <w:pPr>
        <w:rPr>
          <w:b/>
        </w:rPr>
      </w:pPr>
      <w:r w:rsidRPr="00780B49">
        <w:rPr>
          <w:b/>
        </w:rPr>
        <w:t>Bạn đang sử dụng trình thiết kế Azure Machine Learning để tạo training pipeline cho mô hình phân loại nhị phân</w:t>
      </w:r>
      <w:r>
        <w:rPr>
          <w:b/>
        </w:rPr>
        <w:t xml:space="preserve"> (</w:t>
      </w:r>
      <w:r w:rsidRPr="00780B49">
        <w:rPr>
          <w:b/>
        </w:rPr>
        <w:t>binary classification model</w:t>
      </w:r>
      <w:r>
        <w:rPr>
          <w:b/>
        </w:rPr>
        <w:t>)</w:t>
      </w:r>
      <w:r w:rsidRPr="00780B49">
        <w:rPr>
          <w:b/>
        </w:rPr>
        <w:t>. Bạn đã thêm tập dữ liệu</w:t>
      </w:r>
      <w:r>
        <w:rPr>
          <w:b/>
        </w:rPr>
        <w:t xml:space="preserve"> (</w:t>
      </w:r>
      <w:r w:rsidRPr="00780B49">
        <w:rPr>
          <w:b/>
        </w:rPr>
        <w:t>dataset</w:t>
      </w:r>
      <w:r>
        <w:rPr>
          <w:b/>
        </w:rPr>
        <w:t>)</w:t>
      </w:r>
      <w:r w:rsidRPr="00780B49">
        <w:rPr>
          <w:b/>
        </w:rPr>
        <w:t xml:space="preserve"> chứa các tính năng </w:t>
      </w:r>
      <w:r>
        <w:rPr>
          <w:b/>
        </w:rPr>
        <w:t>(</w:t>
      </w:r>
      <w:r w:rsidRPr="00780B49">
        <w:rPr>
          <w:b/>
        </w:rPr>
        <w:t>features</w:t>
      </w:r>
      <w:r>
        <w:rPr>
          <w:b/>
        </w:rPr>
        <w:t xml:space="preserve">) </w:t>
      </w:r>
      <w:r w:rsidRPr="00780B49">
        <w:rPr>
          <w:b/>
        </w:rPr>
        <w:t>và nhãn</w:t>
      </w:r>
      <w:r>
        <w:rPr>
          <w:b/>
        </w:rPr>
        <w:t xml:space="preserve"> (</w:t>
      </w:r>
      <w:r w:rsidRPr="00780B49">
        <w:rPr>
          <w:b/>
        </w:rPr>
        <w:t>labels</w:t>
      </w:r>
      <w:r>
        <w:rPr>
          <w:b/>
        </w:rPr>
        <w:t>)</w:t>
      </w:r>
      <w:r w:rsidRPr="00780B49">
        <w:rPr>
          <w:b/>
        </w:rPr>
        <w:t xml:space="preserve">, Two-Class Decision Forest module và Train Model module. Bạn dự định sử dụng các Score Model và Evaluate Model để kiểm tra mô hình được đào tạo với một tập hợp con của tập dữ liệu không được sử dụng để đào tạo. Bạn nên thêm loại </w:t>
      </w:r>
      <w:r>
        <w:rPr>
          <w:b/>
        </w:rPr>
        <w:t>module</w:t>
      </w:r>
      <w:r w:rsidRPr="00780B49">
        <w:rPr>
          <w:b/>
        </w:rPr>
        <w:t xml:space="preserve"> bổ sung nào? </w:t>
      </w:r>
    </w:p>
    <w:p w:rsidR="00E665E7" w:rsidRPr="00E665E7" w:rsidRDefault="00780B49" w:rsidP="00E665E7">
      <w:pPr>
        <w:ind w:firstLine="720"/>
        <w:rPr>
          <w:rFonts w:ascii="Courier New" w:hAnsi="Courier New" w:cs="Courier New"/>
          <w:color w:val="292929"/>
          <w:spacing w:val="-5"/>
          <w:shd w:val="clear" w:color="auto" w:fill="F2F2F2"/>
        </w:rPr>
      </w:pPr>
      <w:r>
        <w:rPr>
          <w:rFonts w:ascii="Courier New" w:hAnsi="Courier New" w:cs="Courier New"/>
          <w:color w:val="292929"/>
          <w:spacing w:val="-5"/>
          <w:shd w:val="clear" w:color="auto" w:fill="F2F2F2"/>
        </w:rPr>
        <w:t>Split Data</w:t>
      </w:r>
    </w:p>
    <w:p w:rsidR="00E665E7" w:rsidRDefault="00E665E7" w:rsidP="00D90BBD">
      <w:pPr>
        <w:rPr>
          <w:b/>
        </w:rPr>
      </w:pPr>
    </w:p>
    <w:p w:rsidR="00E665E7" w:rsidRDefault="00E665E7" w:rsidP="00D90BBD">
      <w:pPr>
        <w:rPr>
          <w:b/>
        </w:rPr>
      </w:pPr>
      <w:r w:rsidRPr="00E665E7">
        <w:rPr>
          <w:b/>
        </w:rPr>
        <w:t>Bạn sử dụng trình thiết kế Azure Machine Learning để tạo một đường dẫn đào tạo</w:t>
      </w:r>
      <w:r>
        <w:rPr>
          <w:b/>
        </w:rPr>
        <w:t xml:space="preserve"> (t</w:t>
      </w:r>
      <w:r w:rsidRPr="00E665E7">
        <w:rPr>
          <w:b/>
        </w:rPr>
        <w:t>raining pipeline</w:t>
      </w:r>
      <w:r>
        <w:rPr>
          <w:b/>
        </w:rPr>
        <w:t>)</w:t>
      </w:r>
      <w:r w:rsidRPr="00E665E7">
        <w:rPr>
          <w:b/>
        </w:rPr>
        <w:t xml:space="preserve"> cho một mô hình phân loại</w:t>
      </w:r>
      <w:r w:rsidR="006824D5">
        <w:rPr>
          <w:b/>
        </w:rPr>
        <w:t xml:space="preserve"> (</w:t>
      </w:r>
      <w:r w:rsidR="006824D5" w:rsidRPr="006824D5">
        <w:rPr>
          <w:b/>
        </w:rPr>
        <w:t>classification model</w:t>
      </w:r>
      <w:r w:rsidR="006824D5">
        <w:rPr>
          <w:b/>
        </w:rPr>
        <w:t>)</w:t>
      </w:r>
      <w:r w:rsidRPr="00E665E7">
        <w:rPr>
          <w:b/>
        </w:rPr>
        <w:t>. Bạn phải làm gì trước khi triển khai mô hình như một dịch vụ?</w:t>
      </w:r>
      <w:r>
        <w:rPr>
          <w:b/>
        </w:rPr>
        <w:tab/>
      </w:r>
    </w:p>
    <w:p w:rsidR="006824D5" w:rsidRDefault="006824D5" w:rsidP="006824D5">
      <w:pPr>
        <w:ind w:firstLine="720"/>
        <w:rPr>
          <w:b/>
        </w:rPr>
      </w:pPr>
      <w:r w:rsidRPr="006824D5">
        <w:rPr>
          <w:rFonts w:ascii="Courier New" w:hAnsi="Courier New" w:cs="Courier New"/>
          <w:color w:val="292929"/>
          <w:spacing w:val="-5"/>
          <w:shd w:val="clear" w:color="auto" w:fill="F2F2F2"/>
        </w:rPr>
        <w:t xml:space="preserve">Tạo một </w:t>
      </w:r>
      <w:r>
        <w:rPr>
          <w:rFonts w:ascii="Courier New" w:hAnsi="Courier New" w:cs="Courier New"/>
          <w:color w:val="292929"/>
          <w:spacing w:val="-5"/>
          <w:shd w:val="clear" w:color="auto" w:fill="F2F2F2"/>
        </w:rPr>
        <w:t>inference pipeline từ the training pipeline</w:t>
      </w:r>
    </w:p>
    <w:p w:rsidR="00FA17C6" w:rsidRDefault="00FA17C6" w:rsidP="00FA17C6">
      <w:pPr>
        <w:rPr>
          <w:sz w:val="28"/>
        </w:rPr>
      </w:pPr>
    </w:p>
    <w:p w:rsidR="00FA17C6" w:rsidRDefault="00FA17C6" w:rsidP="00FA17C6">
      <w:pPr>
        <w:rPr>
          <w:sz w:val="28"/>
        </w:rPr>
      </w:pPr>
    </w:p>
    <w:p w:rsidR="00FA17C6" w:rsidRPr="00FA17C6" w:rsidRDefault="00FA17C6" w:rsidP="00FA17C6">
      <w:pPr>
        <w:rPr>
          <w:b/>
          <w:sz w:val="28"/>
        </w:rPr>
      </w:pPr>
      <w:r w:rsidRPr="00FA17C6">
        <w:rPr>
          <w:b/>
          <w:sz w:val="28"/>
        </w:rPr>
        <w:t>Để đào tạo mô hình phân cụm (clustering model), bạn cần áp dụng thuật toán phân nhóm cho dữ liệu (clustering algorithm), chỉ sử dụng các tính năng mà bạn đã chọn để phân nhóm. Bạn sẽ đào tạo mô hình với một tập hợp con dữ liệu và sử dụng phần còn lại để kiểm tra mô hình đã đào tạo. Đây là đường dẫn hoàn chỉnh để phân cụm các mô-đun còn thiếu trong đường dẫn sau là gì?</w:t>
      </w:r>
    </w:p>
    <w:p w:rsidR="00FA17C6" w:rsidRDefault="00FA17C6" w:rsidP="00FA17C6">
      <w:pPr>
        <w:rPr>
          <w:sz w:val="28"/>
        </w:rPr>
      </w:pPr>
      <w:r>
        <w:lastRenderedPageBreak/>
        <w:drawing>
          <wp:inline distT="0" distB="0" distL="0" distR="0" wp14:anchorId="42126697" wp14:editId="56F68B77">
            <wp:extent cx="5943600" cy="4578783"/>
            <wp:effectExtent l="0" t="0" r="0" b="0"/>
            <wp:docPr id="74" name="Picture 74" descr="C:\Users\Admin\AppData\Local\Microsoft\Windows\INetCacheContent.Word\1_e_802bffMIYS39bxmDnkf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AppData\Local\Microsoft\Windows\INetCacheContent.Word\1_e_802bffMIYS39bxmDnkfw.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4578783"/>
                    </a:xfrm>
                    <a:prstGeom prst="rect">
                      <a:avLst/>
                    </a:prstGeom>
                    <a:noFill/>
                    <a:ln>
                      <a:noFill/>
                    </a:ln>
                  </pic:spPr>
                </pic:pic>
              </a:graphicData>
            </a:graphic>
          </wp:inline>
        </w:drawing>
      </w:r>
    </w:p>
    <w:p w:rsidR="00FA17C6" w:rsidRPr="00F44B7E" w:rsidRDefault="00FA17C6" w:rsidP="00FA17C6">
      <w:pPr>
        <w:ind w:left="720"/>
        <w:rPr>
          <w:sz w:val="28"/>
        </w:rPr>
      </w:pPr>
      <w:r>
        <w:rPr>
          <w:rFonts w:ascii="Courier New" w:hAnsi="Courier New" w:cs="Courier New"/>
          <w:color w:val="292929"/>
          <w:spacing w:val="-5"/>
          <w:shd w:val="clear" w:color="auto" w:fill="F2F2F2"/>
        </w:rPr>
        <w:t>Normalize Data</w:t>
      </w:r>
      <w:r>
        <w:rPr>
          <w:rFonts w:ascii="Courier New" w:hAnsi="Courier New" w:cs="Courier New"/>
          <w:color w:val="292929"/>
          <w:spacing w:val="-5"/>
        </w:rPr>
        <w:br/>
      </w:r>
      <w:r>
        <w:rPr>
          <w:rFonts w:ascii="Courier New" w:hAnsi="Courier New" w:cs="Courier New"/>
          <w:color w:val="292929"/>
          <w:spacing w:val="-5"/>
          <w:shd w:val="clear" w:color="auto" w:fill="F2F2F2"/>
        </w:rPr>
        <w:t>K-Means Clustering</w:t>
      </w:r>
    </w:p>
    <w:p w:rsidR="006824D5" w:rsidRDefault="006824D5" w:rsidP="00D90BBD">
      <w:pPr>
        <w:rPr>
          <w:b/>
        </w:rPr>
      </w:pPr>
    </w:p>
    <w:p w:rsidR="001B6BCC" w:rsidRDefault="001B6BCC" w:rsidP="00D90BBD">
      <w:pPr>
        <w:rPr>
          <w:b/>
        </w:rPr>
      </w:pPr>
    </w:p>
    <w:p w:rsidR="00CB789E" w:rsidRDefault="00CB789E" w:rsidP="00D90BBD">
      <w:pPr>
        <w:rPr>
          <w:b/>
        </w:rPr>
      </w:pPr>
      <w:r w:rsidRPr="00CB789E">
        <w:rPr>
          <w:b/>
        </w:rPr>
        <w:t>Bạn đang sử dụng đường dẫn thiết kế Azure Machine Learning để đào tạo và kiểm tra mô hình phân cụm K-Means. Bạn muốn mô hình của mình chỉ đị</w:t>
      </w:r>
      <w:r w:rsidR="0065474C">
        <w:rPr>
          <w:b/>
        </w:rPr>
        <w:t>nh items</w:t>
      </w:r>
      <w:r w:rsidRPr="00CB789E">
        <w:rPr>
          <w:b/>
        </w:rPr>
        <w:t xml:space="preserve"> vào một trong ba cụm. Bạn nên đặt thuộc tính cấu hình nào của mô-đun K-Means Clustering để thực hiện điều này?</w:t>
      </w:r>
      <w:r>
        <w:rPr>
          <w:b/>
        </w:rPr>
        <w:t xml:space="preserve"> (</w:t>
      </w:r>
      <w:r w:rsidRPr="00CB789E">
        <w:rPr>
          <w:b/>
          <w:i/>
        </w:rPr>
        <w:t>Which configuration property of the K-Means Clustering module should you set to accomplish this?)</w:t>
      </w:r>
    </w:p>
    <w:p w:rsidR="00CB789E" w:rsidRDefault="00CB789E" w:rsidP="00D90BBD">
      <w:pPr>
        <w:rPr>
          <w:b/>
        </w:rPr>
      </w:pPr>
      <w:r>
        <w:rPr>
          <w:b/>
        </w:rPr>
        <w:tab/>
      </w:r>
      <w:r>
        <w:rPr>
          <w:rFonts w:ascii="Courier New" w:hAnsi="Courier New" w:cs="Courier New"/>
          <w:color w:val="292929"/>
          <w:spacing w:val="-5"/>
          <w:shd w:val="clear" w:color="auto" w:fill="F2F2F2"/>
        </w:rPr>
        <w:t>Set Number of Centroids (tâm) to 3</w:t>
      </w:r>
    </w:p>
    <w:p w:rsidR="00CB789E" w:rsidRDefault="00CB789E" w:rsidP="00D90BBD">
      <w:pPr>
        <w:rPr>
          <w:b/>
        </w:rPr>
      </w:pPr>
    </w:p>
    <w:p w:rsidR="009671CD" w:rsidRDefault="00285EAD" w:rsidP="009671CD">
      <w:pPr>
        <w:rPr>
          <w:b/>
        </w:rPr>
      </w:pPr>
      <w:r w:rsidRPr="00285EAD">
        <w:rPr>
          <w:b/>
        </w:rPr>
        <w:t>Bạn sử dụng trình thiết kế Azure Machine Learning để tạo một đường dẫn đào tạo</w:t>
      </w:r>
      <w:r w:rsidR="007A00C8">
        <w:rPr>
          <w:b/>
        </w:rPr>
        <w:t xml:space="preserve"> (</w:t>
      </w:r>
      <w:r w:rsidR="007A00C8" w:rsidRPr="007A00C8">
        <w:rPr>
          <w:b/>
        </w:rPr>
        <w:t>training pipeline</w:t>
      </w:r>
      <w:r w:rsidR="007A00C8">
        <w:rPr>
          <w:b/>
        </w:rPr>
        <w:t>)</w:t>
      </w:r>
      <w:r w:rsidRPr="00285EAD">
        <w:rPr>
          <w:b/>
        </w:rPr>
        <w:t xml:space="preserve"> cho một mô hình phân cụm. Bây giờ bạn muốn sử dụng mô hình trong một đường dẫn suy luận</w:t>
      </w:r>
      <w:r w:rsidR="007A00C8">
        <w:rPr>
          <w:b/>
        </w:rPr>
        <w:t xml:space="preserve"> (</w:t>
      </w:r>
      <w:r w:rsidR="007A00C8" w:rsidRPr="007A00C8">
        <w:rPr>
          <w:b/>
        </w:rPr>
        <w:t>inference pipeline</w:t>
      </w:r>
      <w:r w:rsidR="007A00C8">
        <w:rPr>
          <w:b/>
        </w:rPr>
        <w:t>)</w:t>
      </w:r>
      <w:r w:rsidRPr="00285EAD">
        <w:rPr>
          <w:b/>
        </w:rPr>
        <w:t>. Bạn nên sử dụng mô-đun nào để suy ra</w:t>
      </w:r>
      <w:r w:rsidR="007A00C8">
        <w:rPr>
          <w:b/>
        </w:rPr>
        <w:t xml:space="preserve"> (</w:t>
      </w:r>
      <w:r w:rsidR="007A00C8" w:rsidRPr="007A00C8">
        <w:rPr>
          <w:b/>
        </w:rPr>
        <w:t>infer</w:t>
      </w:r>
      <w:r w:rsidR="007A00C8">
        <w:rPr>
          <w:b/>
        </w:rPr>
        <w:t>)</w:t>
      </w:r>
      <w:r w:rsidR="007A00C8" w:rsidRPr="007A00C8">
        <w:rPr>
          <w:b/>
        </w:rPr>
        <w:t xml:space="preserve"> </w:t>
      </w:r>
      <w:r w:rsidRPr="00285EAD">
        <w:rPr>
          <w:b/>
        </w:rPr>
        <w:t xml:space="preserve"> các dự đoán cụm</w:t>
      </w:r>
      <w:r w:rsidR="009671CD">
        <w:rPr>
          <w:b/>
        </w:rPr>
        <w:t xml:space="preserve"> (</w:t>
      </w:r>
      <w:r w:rsidR="009671CD" w:rsidRPr="009671CD">
        <w:rPr>
          <w:rStyle w:val="Emphasis"/>
          <w:rFonts w:ascii="Georgia" w:hAnsi="Georgia"/>
          <w:b/>
          <w:bCs/>
          <w:color w:val="292929"/>
          <w:spacing w:val="-1"/>
          <w:sz w:val="22"/>
          <w:szCs w:val="32"/>
          <w:shd w:val="clear" w:color="auto" w:fill="FFFFFF"/>
        </w:rPr>
        <w:t>cluster predictions</w:t>
      </w:r>
      <w:r w:rsidR="009671CD" w:rsidRPr="009671CD">
        <w:rPr>
          <w:rStyle w:val="Emphasis"/>
          <w:rFonts w:ascii="Georgia" w:hAnsi="Georgia"/>
          <w:b/>
          <w:bCs/>
          <w:color w:val="292929"/>
          <w:spacing w:val="-1"/>
          <w:sz w:val="20"/>
          <w:szCs w:val="32"/>
          <w:shd w:val="clear" w:color="auto" w:fill="FFFFFF"/>
        </w:rPr>
        <w:t>)</w:t>
      </w:r>
      <w:r w:rsidRPr="00285EAD">
        <w:rPr>
          <w:b/>
        </w:rPr>
        <w:t xml:space="preserve"> từ mô hình?</w:t>
      </w:r>
    </w:p>
    <w:p w:rsidR="00B71470" w:rsidRDefault="00B71470" w:rsidP="009671CD">
      <w:pPr>
        <w:ind w:firstLine="720"/>
        <w:rPr>
          <w:b/>
        </w:rPr>
      </w:pPr>
      <w:r>
        <w:rPr>
          <w:rFonts w:ascii="Courier New" w:hAnsi="Courier New" w:cs="Courier New"/>
          <w:color w:val="292929"/>
          <w:spacing w:val="-5"/>
          <w:shd w:val="clear" w:color="auto" w:fill="F2F2F2"/>
        </w:rPr>
        <w:lastRenderedPageBreak/>
        <w:t>Assign Data to Clusters</w:t>
      </w:r>
    </w:p>
    <w:p w:rsidR="004E2A03" w:rsidRPr="00DC4A29" w:rsidRDefault="000407AF" w:rsidP="004E2A03">
      <w:pPr>
        <w:pStyle w:val="Heading1"/>
        <w:shd w:val="clear" w:color="auto" w:fill="FFFFFF"/>
        <w:spacing w:before="300" w:line="540" w:lineRule="atLeast"/>
        <w:rPr>
          <w:rFonts w:ascii="Helvetica" w:hAnsi="Helvetica" w:cs="Helvetica"/>
          <w:noProof w:val="0"/>
          <w:color w:val="292929"/>
          <w:sz w:val="52"/>
          <w:szCs w:val="45"/>
        </w:rPr>
      </w:pPr>
      <w:r>
        <w:rPr>
          <w:rFonts w:ascii="Helvetica" w:hAnsi="Helvetica" w:cs="Helvetica"/>
          <w:b/>
          <w:bCs/>
          <w:color w:val="292929"/>
          <w:sz w:val="52"/>
          <w:szCs w:val="45"/>
        </w:rPr>
        <w:t>C</w:t>
      </w:r>
      <w:r w:rsidR="004E2A03" w:rsidRPr="00DC4A29">
        <w:rPr>
          <w:rFonts w:ascii="Helvetica" w:hAnsi="Helvetica" w:cs="Helvetica"/>
          <w:b/>
          <w:bCs/>
          <w:color w:val="292929"/>
          <w:sz w:val="52"/>
          <w:szCs w:val="45"/>
        </w:rPr>
        <w:t>omputer vision workloads on Azure</w:t>
      </w:r>
    </w:p>
    <w:p w:rsidR="00AA4E48" w:rsidRDefault="00AA4E48" w:rsidP="00D90BBD">
      <w:pPr>
        <w:rPr>
          <w:b/>
        </w:rPr>
      </w:pPr>
    </w:p>
    <w:p w:rsidR="004E2A03" w:rsidRDefault="00AA4E48" w:rsidP="00D90BBD">
      <w:pPr>
        <w:rPr>
          <w:b/>
        </w:rPr>
      </w:pPr>
      <w:r w:rsidRPr="00AA4E48">
        <w:rPr>
          <w:b/>
        </w:rPr>
        <w:t xml:space="preserve">Bạn muốn </w:t>
      </w:r>
      <w:r w:rsidRPr="009337D1">
        <w:rPr>
          <w:b/>
          <w:color w:val="FF0000"/>
        </w:rPr>
        <w:t xml:space="preserve">sử dụng </w:t>
      </w:r>
      <w:r w:rsidRPr="00AA4E48">
        <w:rPr>
          <w:b/>
        </w:rPr>
        <w:t xml:space="preserve">dịch vụ </w:t>
      </w:r>
      <w:r w:rsidRPr="009337D1">
        <w:rPr>
          <w:b/>
          <w:color w:val="FF0000"/>
        </w:rPr>
        <w:t xml:space="preserve">Computer Vision </w:t>
      </w:r>
      <w:r w:rsidRPr="00AA4E48">
        <w:rPr>
          <w:b/>
        </w:rPr>
        <w:t xml:space="preserve">để phân tích hình ảnh. Bạn cũng muốn </w:t>
      </w:r>
      <w:r w:rsidRPr="009337D1">
        <w:rPr>
          <w:b/>
          <w:color w:val="FF0000"/>
        </w:rPr>
        <w:t>sử dụng</w:t>
      </w:r>
      <w:r w:rsidRPr="00AA4E48">
        <w:rPr>
          <w:b/>
        </w:rPr>
        <w:t xml:space="preserve"> dịch vụ </w:t>
      </w:r>
      <w:r w:rsidRPr="009337D1">
        <w:rPr>
          <w:b/>
          <w:color w:val="FF0000"/>
        </w:rPr>
        <w:t xml:space="preserve">Text Analytics </w:t>
      </w:r>
      <w:r w:rsidRPr="00AA4E48">
        <w:rPr>
          <w:b/>
        </w:rPr>
        <w:t xml:space="preserve">để phân tích văn bản. Bạn muốn các nhà phát triển chỉ yêu cầu một </w:t>
      </w:r>
      <w:r w:rsidR="00AC1931" w:rsidRPr="00AC1931">
        <w:rPr>
          <w:b/>
        </w:rPr>
        <w:t xml:space="preserve">key </w:t>
      </w:r>
      <w:r w:rsidRPr="00AA4E48">
        <w:rPr>
          <w:b/>
        </w:rPr>
        <w:t xml:space="preserve">và </w:t>
      </w:r>
      <w:r w:rsidR="00AC1931" w:rsidRPr="00AC1931">
        <w:rPr>
          <w:b/>
        </w:rPr>
        <w:t xml:space="preserve">endpoint </w:t>
      </w:r>
      <w:r w:rsidRPr="00AA4E48">
        <w:rPr>
          <w:b/>
        </w:rPr>
        <w:t xml:space="preserve">để truy cập tất cả các dịch vụ của bạn. Bạn nên tạo </w:t>
      </w:r>
      <w:r w:rsidRPr="009337D1">
        <w:rPr>
          <w:b/>
          <w:color w:val="FF0000"/>
        </w:rPr>
        <w:t xml:space="preserve">loại </w:t>
      </w:r>
      <w:r w:rsidR="00C44C35" w:rsidRPr="009337D1">
        <w:rPr>
          <w:b/>
          <w:color w:val="FF0000"/>
        </w:rPr>
        <w:t xml:space="preserve">resource </w:t>
      </w:r>
      <w:r w:rsidRPr="009337D1">
        <w:rPr>
          <w:b/>
          <w:color w:val="FF0000"/>
        </w:rPr>
        <w:t xml:space="preserve">nào </w:t>
      </w:r>
      <w:r w:rsidRPr="00AA4E48">
        <w:rPr>
          <w:b/>
        </w:rPr>
        <w:t>trong Azure</w:t>
      </w:r>
      <w:r w:rsidR="00C44C35">
        <w:rPr>
          <w:b/>
        </w:rPr>
        <w:t xml:space="preserve"> </w:t>
      </w:r>
      <w:r w:rsidR="00C44C35" w:rsidRPr="00C44C35">
        <w:rPr>
          <w:b/>
        </w:rPr>
        <w:t>subscription</w:t>
      </w:r>
      <w:r w:rsidRPr="00AA4E48">
        <w:rPr>
          <w:b/>
        </w:rPr>
        <w:t xml:space="preserve"> của mình?</w:t>
      </w:r>
    </w:p>
    <w:p w:rsidR="00C44C35" w:rsidRDefault="00C44C35" w:rsidP="00D90BBD">
      <w:pPr>
        <w:rPr>
          <w:b/>
        </w:rPr>
      </w:pPr>
      <w:r>
        <w:rPr>
          <w:b/>
        </w:rPr>
        <w:tab/>
      </w:r>
      <w:r>
        <w:rPr>
          <w:rFonts w:ascii="Courier New" w:hAnsi="Courier New" w:cs="Courier New"/>
          <w:color w:val="292929"/>
          <w:spacing w:val="-5"/>
          <w:shd w:val="clear" w:color="auto" w:fill="F2F2F2"/>
        </w:rPr>
        <w:t>Cognitive Services</w:t>
      </w:r>
    </w:p>
    <w:p w:rsidR="009337D1" w:rsidRDefault="009337D1" w:rsidP="00D90BBD">
      <w:pPr>
        <w:rPr>
          <w:b/>
        </w:rPr>
      </w:pPr>
    </w:p>
    <w:p w:rsidR="009337D1" w:rsidRDefault="009337D1" w:rsidP="00D90BBD">
      <w:pPr>
        <w:rPr>
          <w:b/>
        </w:rPr>
      </w:pPr>
      <w:r w:rsidRPr="009337D1">
        <w:rPr>
          <w:b/>
        </w:rPr>
        <w:t>Bạn muốn sử dụng dịch vụ Computer Vision để xác định vị trí của từng items trong ảnh. Bạn nên truy xuất</w:t>
      </w:r>
      <w:r w:rsidR="00DF2E0A">
        <w:rPr>
          <w:b/>
        </w:rPr>
        <w:t xml:space="preserve"> (</w:t>
      </w:r>
      <w:r w:rsidR="00DF2E0A" w:rsidRPr="00DF2E0A">
        <w:rPr>
          <w:b/>
        </w:rPr>
        <w:t>retrieve</w:t>
      </w:r>
      <w:r w:rsidR="00DF2E0A">
        <w:rPr>
          <w:b/>
        </w:rPr>
        <w:t>)</w:t>
      </w:r>
      <w:r w:rsidRPr="009337D1">
        <w:rPr>
          <w:b/>
        </w:rPr>
        <w:t xml:space="preserve"> các tính năng nào sau đây?</w:t>
      </w:r>
    </w:p>
    <w:p w:rsidR="00DF2E0A" w:rsidRDefault="00DF2E0A" w:rsidP="00D90BBD">
      <w:pPr>
        <w:rPr>
          <w:b/>
        </w:rPr>
      </w:pPr>
      <w:r>
        <w:rPr>
          <w:b/>
        </w:rPr>
        <w:tab/>
      </w:r>
      <w:r>
        <w:rPr>
          <w:rFonts w:ascii="Courier New" w:hAnsi="Courier New" w:cs="Courier New"/>
          <w:color w:val="292929"/>
          <w:spacing w:val="-5"/>
          <w:shd w:val="clear" w:color="auto" w:fill="F2F2F2"/>
        </w:rPr>
        <w:t>Objects</w:t>
      </w:r>
    </w:p>
    <w:p w:rsidR="000A34E4" w:rsidRDefault="000A34E4" w:rsidP="00D90BBD">
      <w:pPr>
        <w:rPr>
          <w:b/>
        </w:rPr>
      </w:pPr>
    </w:p>
    <w:p w:rsidR="00DF2E0A" w:rsidRDefault="000A34E4" w:rsidP="00D90BBD">
      <w:pPr>
        <w:rPr>
          <w:b/>
        </w:rPr>
      </w:pPr>
      <w:r w:rsidRPr="000A34E4">
        <w:rPr>
          <w:b/>
        </w:rPr>
        <w:t>Bạn muốn sử dụng dịch vụ Computer Vision để phân tích hình ảnh các vị trí và xác định các tòa nhà nổi tiếng? Những gì bạn nên làm?</w:t>
      </w:r>
    </w:p>
    <w:p w:rsidR="000A34E4" w:rsidRDefault="000A34E4" w:rsidP="000A34E4">
      <w:pPr>
        <w:ind w:left="720"/>
        <w:rPr>
          <w:b/>
        </w:rPr>
      </w:pPr>
      <w:r>
        <w:rPr>
          <w:rFonts w:ascii="Courier New" w:hAnsi="Courier New" w:cs="Courier New"/>
          <w:color w:val="292929"/>
          <w:spacing w:val="-5"/>
          <w:shd w:val="clear" w:color="auto" w:fill="F2F2F2"/>
        </w:rPr>
        <w:t>Retrieve the categories for the image, specifying the landmarks domain</w:t>
      </w:r>
      <w:r w:rsidR="00314182">
        <w:rPr>
          <w:rFonts w:ascii="Courier New" w:hAnsi="Courier New" w:cs="Courier New"/>
          <w:color w:val="292929"/>
          <w:spacing w:val="-5"/>
          <w:shd w:val="clear" w:color="auto" w:fill="F2F2F2"/>
        </w:rPr>
        <w:t xml:space="preserve"> (</w:t>
      </w:r>
      <w:r w:rsidR="00314182" w:rsidRPr="00314182">
        <w:rPr>
          <w:rFonts w:ascii="Courier New" w:hAnsi="Courier New" w:cs="Courier New"/>
          <w:color w:val="292929"/>
          <w:spacing w:val="-5"/>
          <w:shd w:val="clear" w:color="auto" w:fill="F2F2F2"/>
        </w:rPr>
        <w:t>Truy xuất các danh mục cho hình ảnh, chỉ định miền địa danh</w:t>
      </w:r>
      <w:r w:rsidR="00314182">
        <w:rPr>
          <w:rFonts w:ascii="Courier New" w:hAnsi="Courier New" w:cs="Courier New"/>
          <w:color w:val="292929"/>
          <w:spacing w:val="-5"/>
          <w:shd w:val="clear" w:color="auto" w:fill="F2F2F2"/>
        </w:rPr>
        <w:t>)</w:t>
      </w:r>
    </w:p>
    <w:p w:rsidR="00314182" w:rsidRDefault="006A14C3" w:rsidP="00D90BBD">
      <w:pPr>
        <w:rPr>
          <w:b/>
        </w:rPr>
      </w:pPr>
      <w:r w:rsidRPr="006A14C3">
        <w:rPr>
          <w:b/>
        </w:rPr>
        <w:t>Sau khi bạn xuất bản mô hình lên prediction resource của mình. Để sử dụng mô hình của bạn, nhà phát triển ứng dụng khách cần thông tin gì?</w:t>
      </w:r>
    </w:p>
    <w:p w:rsidR="002303E2" w:rsidRPr="002303E2" w:rsidRDefault="00D05DE5" w:rsidP="002303E2">
      <w:pPr>
        <w:ind w:left="720"/>
      </w:pPr>
      <w:r w:rsidRPr="00D92853">
        <w:rPr>
          <w:b/>
        </w:rPr>
        <w:t>Project ID</w:t>
      </w:r>
      <w:r w:rsidR="002303E2" w:rsidRPr="002303E2">
        <w:t>: ID duy nhất của dự án Custom Vision mà bạn đã tạo để đào tạo mô hình.</w:t>
      </w:r>
    </w:p>
    <w:p w:rsidR="002303E2" w:rsidRPr="002303E2" w:rsidRDefault="002303E2" w:rsidP="002303E2">
      <w:pPr>
        <w:ind w:left="720"/>
      </w:pPr>
      <w:r w:rsidRPr="00D92853">
        <w:rPr>
          <w:b/>
        </w:rPr>
        <w:t xml:space="preserve">Tên </w:t>
      </w:r>
      <w:r w:rsidR="00D05DE5" w:rsidRPr="00D92853">
        <w:rPr>
          <w:b/>
        </w:rPr>
        <w:t>Model</w:t>
      </w:r>
      <w:r w:rsidRPr="002303E2">
        <w:t>: Tên bạn đã chỉ định cho mô hình trong quá trình xuất bản.</w:t>
      </w:r>
    </w:p>
    <w:p w:rsidR="002303E2" w:rsidRPr="002303E2" w:rsidRDefault="002303E2" w:rsidP="002303E2">
      <w:pPr>
        <w:ind w:left="720"/>
      </w:pPr>
      <w:r w:rsidRPr="00D92853">
        <w:rPr>
          <w:b/>
        </w:rPr>
        <w:t>Prediction endpoint</w:t>
      </w:r>
      <w:r w:rsidRPr="002303E2">
        <w:t xml:space="preserve">: Địa chỉ HTTP của điểm cuối cho </w:t>
      </w:r>
      <w:r w:rsidR="005D7B36" w:rsidRPr="005D7B36">
        <w:t xml:space="preserve">prediction resource </w:t>
      </w:r>
      <w:r w:rsidRPr="002303E2">
        <w:t xml:space="preserve">mà bạn đã xuất bản mô hình (không phải </w:t>
      </w:r>
      <w:r w:rsidR="00082174" w:rsidRPr="00082174">
        <w:t>training resource</w:t>
      </w:r>
      <w:r w:rsidRPr="002303E2">
        <w:t>).</w:t>
      </w:r>
    </w:p>
    <w:p w:rsidR="002303E2" w:rsidRDefault="002303E2" w:rsidP="002303E2">
      <w:pPr>
        <w:ind w:left="720"/>
      </w:pPr>
      <w:r w:rsidRPr="00D92853">
        <w:rPr>
          <w:b/>
        </w:rPr>
        <w:t>Prediction key</w:t>
      </w:r>
      <w:r w:rsidRPr="002303E2">
        <w:t xml:space="preserve">: Khóa xác thực cho </w:t>
      </w:r>
      <w:r w:rsidR="00AF466F" w:rsidRPr="00AF466F">
        <w:t xml:space="preserve">prediction resource </w:t>
      </w:r>
      <w:r w:rsidRPr="002303E2">
        <w:t xml:space="preserve">mà bạn đã xuất bản mô hình (không phải </w:t>
      </w:r>
      <w:r w:rsidR="00110939" w:rsidRPr="00110939">
        <w:t>training resource</w:t>
      </w:r>
      <w:r w:rsidRPr="002303E2">
        <w:t>).</w:t>
      </w:r>
    </w:p>
    <w:p w:rsidR="0066197B" w:rsidRDefault="0066197B" w:rsidP="0066197B">
      <w:pPr>
        <w:rPr>
          <w:b/>
        </w:rPr>
      </w:pPr>
    </w:p>
    <w:p w:rsidR="0066197B" w:rsidRDefault="0066197B" w:rsidP="0066197B">
      <w:pPr>
        <w:rPr>
          <w:b/>
        </w:rPr>
      </w:pPr>
      <w:r w:rsidRPr="0066197B">
        <w:rPr>
          <w:b/>
        </w:rPr>
        <w:t xml:space="preserve">Bạn dự định sử dụng dịch vụ Custom Vision để đào tạo image classification mode. Bạn muốn tạo một </w:t>
      </w:r>
      <w:r w:rsidR="00822B81" w:rsidRPr="00822B81">
        <w:rPr>
          <w:b/>
        </w:rPr>
        <w:t xml:space="preserve">resource </w:t>
      </w:r>
      <w:r w:rsidRPr="0066197B">
        <w:rPr>
          <w:b/>
        </w:rPr>
        <w:t xml:space="preserve">chỉ có thể được sử dụng để đào tạo mô hình chứ không phải để dự đoán. Bạn nên tạo loại tài nguyên nào trong </w:t>
      </w:r>
      <w:r w:rsidR="00D01E0F" w:rsidRPr="00D01E0F">
        <w:rPr>
          <w:b/>
        </w:rPr>
        <w:t xml:space="preserve">Azure subscription </w:t>
      </w:r>
      <w:r w:rsidRPr="0066197B">
        <w:rPr>
          <w:b/>
        </w:rPr>
        <w:t>của mình?</w:t>
      </w:r>
    </w:p>
    <w:p w:rsidR="0066197B" w:rsidRDefault="00D01E0F" w:rsidP="0066197B">
      <w:pPr>
        <w:rPr>
          <w:b/>
        </w:rPr>
      </w:pPr>
      <w:r>
        <w:rPr>
          <w:b/>
        </w:rPr>
        <w:tab/>
      </w:r>
      <w:r>
        <w:rPr>
          <w:rFonts w:ascii="Courier New" w:hAnsi="Courier New" w:cs="Courier New"/>
          <w:color w:val="292929"/>
          <w:spacing w:val="-5"/>
          <w:shd w:val="clear" w:color="auto" w:fill="F2F2F2"/>
        </w:rPr>
        <w:t>Custom Vision</w:t>
      </w:r>
    </w:p>
    <w:p w:rsidR="00AC03C9" w:rsidRDefault="00AC03C9" w:rsidP="00D90BBD">
      <w:pPr>
        <w:rPr>
          <w:b/>
        </w:rPr>
      </w:pPr>
    </w:p>
    <w:p w:rsidR="00AC03C9" w:rsidRDefault="00AC03C9" w:rsidP="00D90BBD">
      <w:pPr>
        <w:rPr>
          <w:b/>
        </w:rPr>
      </w:pPr>
      <w:r w:rsidRPr="00AC03C9">
        <w:rPr>
          <w:b/>
        </w:rPr>
        <w:lastRenderedPageBreak/>
        <w:t>Bạn đào tạo một mô hình phân loại hình ảnh đạt được ít hơn các chỉ số đánh giá thỏa đáng. Bạn có thể cải thiện nó như thế nào?</w:t>
      </w:r>
    </w:p>
    <w:p w:rsidR="00AC03C9" w:rsidRDefault="00AC03C9" w:rsidP="00D90BBD">
      <w:pPr>
        <w:rPr>
          <w:b/>
        </w:rPr>
      </w:pPr>
      <w:r>
        <w:rPr>
          <w:b/>
        </w:rPr>
        <w:tab/>
      </w:r>
      <w:r>
        <w:rPr>
          <w:rFonts w:ascii="Courier New" w:hAnsi="Courier New" w:cs="Courier New"/>
          <w:color w:val="292929"/>
          <w:spacing w:val="-5"/>
          <w:shd w:val="clear" w:color="auto" w:fill="F2F2F2"/>
        </w:rPr>
        <w:t>Add more images to the training set.</w:t>
      </w:r>
    </w:p>
    <w:p w:rsidR="00AD046C" w:rsidRDefault="00AD046C" w:rsidP="00D90BBD">
      <w:pPr>
        <w:rPr>
          <w:b/>
        </w:rPr>
      </w:pPr>
    </w:p>
    <w:p w:rsidR="00AD046C" w:rsidRDefault="00AD046C" w:rsidP="00D90BBD">
      <w:pPr>
        <w:rPr>
          <w:b/>
        </w:rPr>
      </w:pPr>
      <w:r w:rsidRPr="00AD046C">
        <w:rPr>
          <w:b/>
        </w:rPr>
        <w:t xml:space="preserve">Những lưu ý chính khi gắn </w:t>
      </w:r>
      <w:r>
        <w:rPr>
          <w:b/>
        </w:rPr>
        <w:t xml:space="preserve">tags </w:t>
      </w:r>
      <w:r w:rsidRPr="00AD046C">
        <w:rPr>
          <w:b/>
        </w:rPr>
        <w:t>training images</w:t>
      </w:r>
      <w:r>
        <w:rPr>
          <w:b/>
        </w:rPr>
        <w:t xml:space="preserve"> </w:t>
      </w:r>
      <w:r w:rsidR="00B921A0">
        <w:rPr>
          <w:b/>
        </w:rPr>
        <w:t>cho</w:t>
      </w:r>
      <w:r w:rsidRPr="00AD046C">
        <w:rPr>
          <w:b/>
        </w:rPr>
        <w:t xml:space="preserve"> </w:t>
      </w:r>
      <w:r w:rsidR="00B921A0" w:rsidRPr="00B921A0">
        <w:rPr>
          <w:b/>
        </w:rPr>
        <w:t>object detection</w:t>
      </w:r>
      <w:r w:rsidR="00B921A0">
        <w:rPr>
          <w:b/>
        </w:rPr>
        <w:t xml:space="preserve"> </w:t>
      </w:r>
      <w:r w:rsidRPr="00AD046C">
        <w:rPr>
          <w:b/>
        </w:rPr>
        <w:t xml:space="preserve">là đảm bảo rằng bạn có đủ </w:t>
      </w:r>
      <w:r w:rsidR="00B921A0">
        <w:rPr>
          <w:b/>
        </w:rPr>
        <w:t>(</w:t>
      </w:r>
      <w:r w:rsidR="00B921A0" w:rsidRPr="00B921A0">
        <w:rPr>
          <w:b/>
        </w:rPr>
        <w:t>sufficient</w:t>
      </w:r>
      <w:r w:rsidR="00B921A0">
        <w:rPr>
          <w:b/>
        </w:rPr>
        <w:t xml:space="preserve">) </w:t>
      </w:r>
      <w:r w:rsidRPr="00AD046C">
        <w:rPr>
          <w:b/>
        </w:rPr>
        <w:t>hình ảnh của các đối tượng?</w:t>
      </w:r>
    </w:p>
    <w:p w:rsidR="00AD046C" w:rsidRDefault="005C286C" w:rsidP="005C286C">
      <w:pPr>
        <w:ind w:left="720"/>
        <w:rPr>
          <w:b/>
        </w:rPr>
      </w:pPr>
      <w:r>
        <w:rPr>
          <w:rFonts w:ascii="Courier New" w:hAnsi="Courier New" w:cs="Courier New"/>
          <w:color w:val="292929"/>
          <w:spacing w:val="-5"/>
          <w:shd w:val="clear" w:color="auto" w:fill="F2F2F2"/>
        </w:rPr>
        <w:t xml:space="preserve">Preferably from multiple angles; </w:t>
      </w:r>
      <w:r w:rsidR="000D4AEA">
        <w:rPr>
          <w:rFonts w:ascii="Courier New" w:hAnsi="Courier New" w:cs="Courier New"/>
          <w:color w:val="292929"/>
          <w:spacing w:val="-5"/>
          <w:shd w:val="clear" w:color="auto" w:fill="F2F2F2"/>
        </w:rPr>
        <w:t>(</w:t>
      </w:r>
      <w:r w:rsidR="000D4AEA" w:rsidRPr="000D4AEA">
        <w:rPr>
          <w:rFonts w:ascii="Courier New" w:hAnsi="Courier New" w:cs="Courier New"/>
          <w:color w:val="292929"/>
          <w:spacing w:val="-5"/>
          <w:shd w:val="clear" w:color="auto" w:fill="F2F2F2"/>
        </w:rPr>
        <w:t>Tốt nhất là từ nhiều góc độ</w:t>
      </w:r>
      <w:r w:rsidR="000D4AEA">
        <w:rPr>
          <w:rFonts w:ascii="Courier New" w:hAnsi="Courier New" w:cs="Courier New"/>
          <w:color w:val="292929"/>
          <w:spacing w:val="-5"/>
          <w:shd w:val="clear" w:color="auto" w:fill="F2F2F2"/>
        </w:rPr>
        <w:t>)</w:t>
      </w:r>
      <w:r>
        <w:rPr>
          <w:rFonts w:ascii="Courier New" w:hAnsi="Courier New" w:cs="Courier New"/>
          <w:color w:val="292929"/>
          <w:spacing w:val="-5"/>
        </w:rPr>
        <w:br/>
      </w:r>
      <w:r w:rsidR="000D4AEA" w:rsidRPr="000D4AEA">
        <w:rPr>
          <w:rFonts w:ascii="Courier New" w:hAnsi="Courier New" w:cs="Courier New"/>
          <w:color w:val="292929"/>
          <w:spacing w:val="-5"/>
          <w:shd w:val="clear" w:color="auto" w:fill="F2F2F2"/>
        </w:rPr>
        <w:t>Đảm bảo rằng các bounding boxes được xác định chặt chẽ xung quanh mỗi đối tượng</w:t>
      </w:r>
      <w:r w:rsidR="00400C2A">
        <w:rPr>
          <w:rFonts w:ascii="Courier New" w:hAnsi="Courier New" w:cs="Courier New"/>
          <w:color w:val="292929"/>
          <w:spacing w:val="-5"/>
          <w:shd w:val="clear" w:color="auto" w:fill="F2F2F2"/>
        </w:rPr>
        <w:t xml:space="preserve"> (</w:t>
      </w:r>
      <w:r w:rsidR="00400C2A" w:rsidRPr="00400C2A">
        <w:rPr>
          <w:rFonts w:ascii="Courier New" w:hAnsi="Courier New" w:cs="Courier New"/>
          <w:color w:val="292929"/>
          <w:spacing w:val="-5"/>
          <w:shd w:val="clear" w:color="auto" w:fill="F2F2F2"/>
        </w:rPr>
        <w:t>object</w:t>
      </w:r>
      <w:r w:rsidR="00400C2A">
        <w:rPr>
          <w:rFonts w:ascii="Courier New" w:hAnsi="Courier New" w:cs="Courier New"/>
          <w:color w:val="292929"/>
          <w:spacing w:val="-5"/>
          <w:shd w:val="clear" w:color="auto" w:fill="F2F2F2"/>
        </w:rPr>
        <w:t>)</w:t>
      </w:r>
      <w:r w:rsidR="000D4AEA" w:rsidRPr="000D4AEA">
        <w:rPr>
          <w:rFonts w:ascii="Courier New" w:hAnsi="Courier New" w:cs="Courier New"/>
          <w:color w:val="292929"/>
          <w:spacing w:val="-5"/>
          <w:shd w:val="clear" w:color="auto" w:fill="F2F2F2"/>
        </w:rPr>
        <w:t>.</w:t>
      </w:r>
    </w:p>
    <w:p w:rsidR="007330B7" w:rsidRDefault="007330B7" w:rsidP="00D90BBD">
      <w:pPr>
        <w:rPr>
          <w:b/>
        </w:rPr>
      </w:pPr>
    </w:p>
    <w:p w:rsidR="007330B7" w:rsidRDefault="00243095" w:rsidP="00D90BBD">
      <w:pPr>
        <w:rPr>
          <w:b/>
        </w:rPr>
      </w:pPr>
      <w:r w:rsidRPr="00243095">
        <w:rPr>
          <w:b/>
        </w:rPr>
        <w:t xml:space="preserve">Bạn dự định sử dụng một tập hợp các hình ảnh để đào tạo object detection model, sau đó xuất bản mô hình đó như một </w:t>
      </w:r>
      <w:r w:rsidR="0098226C" w:rsidRPr="0098226C">
        <w:rPr>
          <w:b/>
        </w:rPr>
        <w:t xml:space="preserve">predictive service. </w:t>
      </w:r>
      <w:r w:rsidRPr="00243095">
        <w:rPr>
          <w:b/>
        </w:rPr>
        <w:t xml:space="preserve">Bạn muốn sử dụng một </w:t>
      </w:r>
      <w:r w:rsidR="003D1C0F" w:rsidRPr="003D1C0F">
        <w:rPr>
          <w:b/>
        </w:rPr>
        <w:t xml:space="preserve">Azure resource </w:t>
      </w:r>
      <w:r w:rsidRPr="00243095">
        <w:rPr>
          <w:b/>
        </w:rPr>
        <w:t xml:space="preserve">duy nhất có cùng </w:t>
      </w:r>
      <w:r w:rsidR="004A2C1F" w:rsidRPr="004A2C1F">
        <w:rPr>
          <w:b/>
        </w:rPr>
        <w:t xml:space="preserve">key </w:t>
      </w:r>
      <w:r w:rsidRPr="00243095">
        <w:rPr>
          <w:b/>
        </w:rPr>
        <w:t xml:space="preserve">và </w:t>
      </w:r>
      <w:r w:rsidR="004A2C1F" w:rsidRPr="004A2C1F">
        <w:rPr>
          <w:b/>
        </w:rPr>
        <w:t xml:space="preserve">endpoint </w:t>
      </w:r>
      <w:r w:rsidRPr="00243095">
        <w:rPr>
          <w:b/>
        </w:rPr>
        <w:t>để đào tạo và dự đoán. Bạn nên tạo loại tài nguyên Azure nào?</w:t>
      </w:r>
    </w:p>
    <w:p w:rsidR="00C92A41" w:rsidRDefault="00C92A41" w:rsidP="00C92A41">
      <w:pPr>
        <w:pStyle w:val="HTMLPreformatted"/>
        <w:shd w:val="clear" w:color="auto" w:fill="F2F2F2"/>
      </w:pPr>
      <w:r>
        <w:rPr>
          <w:b/>
        </w:rPr>
        <w:tab/>
      </w:r>
      <w:r>
        <w:rPr>
          <w:rStyle w:val="eo"/>
          <w:color w:val="292929"/>
          <w:spacing w:val="-5"/>
          <w:sz w:val="24"/>
          <w:szCs w:val="24"/>
        </w:rPr>
        <w:t>Cognitive Services</w:t>
      </w:r>
    </w:p>
    <w:p w:rsidR="00C92A41" w:rsidRDefault="00C92A41" w:rsidP="00D90BBD">
      <w:pPr>
        <w:rPr>
          <w:b/>
        </w:rPr>
      </w:pPr>
    </w:p>
    <w:p w:rsidR="00AC5DE4" w:rsidRDefault="00AC5DE4" w:rsidP="00AC5DE4">
      <w:pPr>
        <w:pBdr>
          <w:bottom w:val="single" w:sz="6" w:space="1" w:color="auto"/>
        </w:pBdr>
        <w:rPr>
          <w:b/>
          <w:sz w:val="36"/>
        </w:rPr>
      </w:pPr>
      <w:r w:rsidRPr="00AC5DE4">
        <w:rPr>
          <w:b/>
          <w:sz w:val="36"/>
        </w:rPr>
        <w:t xml:space="preserve">Bạn dự định sử dụng </w:t>
      </w:r>
      <w:r w:rsidRPr="00AC5DE4">
        <w:rPr>
          <w:b/>
          <w:color w:val="FF0000"/>
          <w:sz w:val="36"/>
        </w:rPr>
        <w:t xml:space="preserve">Face </w:t>
      </w:r>
      <w:r w:rsidRPr="00AC5DE4">
        <w:rPr>
          <w:b/>
          <w:sz w:val="36"/>
        </w:rPr>
        <w:t>để phát hiện khuôn mặt người trong ảnh. Làm cách nào để dịch vụ chỉ ra vị trí của các khuôn mặt mà nó phát hiện được?</w:t>
      </w:r>
    </w:p>
    <w:p w:rsidR="00AC5DE4" w:rsidRPr="00AC5DE4" w:rsidRDefault="00AC5DE4" w:rsidP="00AC5DE4">
      <w:pPr>
        <w:pBdr>
          <w:bottom w:val="single" w:sz="6" w:space="1" w:color="auto"/>
        </w:pBdr>
        <w:ind w:firstLine="720"/>
        <w:rPr>
          <w:rFonts w:ascii="Courier New" w:hAnsi="Courier New" w:cs="Courier New"/>
          <w:color w:val="292929"/>
          <w:spacing w:val="-5"/>
          <w:sz w:val="28"/>
          <w:shd w:val="clear" w:color="auto" w:fill="F2F2F2"/>
        </w:rPr>
      </w:pPr>
      <w:r w:rsidRPr="00AC5DE4">
        <w:rPr>
          <w:rFonts w:ascii="Courier New" w:hAnsi="Courier New" w:cs="Courier New"/>
          <w:color w:val="292929"/>
          <w:spacing w:val="-5"/>
          <w:sz w:val="28"/>
          <w:shd w:val="clear" w:color="auto" w:fill="F2F2F2"/>
        </w:rPr>
        <w:t>A set of coordinates for each face, defining a rectangular bounding box around the face</w:t>
      </w:r>
    </w:p>
    <w:p w:rsidR="00AC5DE4" w:rsidRDefault="00AC5DE4" w:rsidP="00AC5DE4">
      <w:pPr>
        <w:pBdr>
          <w:bottom w:val="single" w:sz="6" w:space="1" w:color="auto"/>
        </w:pBdr>
        <w:rPr>
          <w:rFonts w:ascii="Courier New" w:hAnsi="Courier New" w:cs="Courier New"/>
          <w:color w:val="292929"/>
          <w:spacing w:val="-5"/>
          <w:shd w:val="clear" w:color="auto" w:fill="F2F2F2"/>
        </w:rPr>
      </w:pPr>
    </w:p>
    <w:p w:rsidR="00AC5DE4" w:rsidRDefault="00AC5DE4" w:rsidP="00AC5DE4">
      <w:pPr>
        <w:pBdr>
          <w:bottom w:val="single" w:sz="6" w:space="1" w:color="auto"/>
        </w:pBdr>
        <w:rPr>
          <w:rFonts w:ascii="Courier New" w:hAnsi="Courier New" w:cs="Courier New"/>
          <w:color w:val="292929"/>
          <w:spacing w:val="-5"/>
          <w:shd w:val="clear" w:color="auto" w:fill="F2F2F2"/>
        </w:rPr>
      </w:pPr>
    </w:p>
    <w:p w:rsidR="00AC5DE4" w:rsidRDefault="00AC5DE4" w:rsidP="00AC5DE4">
      <w:pPr>
        <w:pBdr>
          <w:bottom w:val="single" w:sz="6" w:space="1" w:color="auto"/>
        </w:pBdr>
        <w:rPr>
          <w:b/>
          <w:sz w:val="28"/>
        </w:rPr>
      </w:pPr>
      <w:r w:rsidRPr="00AC5DE4">
        <w:rPr>
          <w:b/>
          <w:sz w:val="28"/>
        </w:rPr>
        <w:t xml:space="preserve">Bạn muốn sử dụng </w:t>
      </w:r>
      <w:r w:rsidRPr="00A807AA">
        <w:rPr>
          <w:b/>
          <w:color w:val="FF0000"/>
          <w:sz w:val="28"/>
        </w:rPr>
        <w:t xml:space="preserve">Face </w:t>
      </w:r>
      <w:r w:rsidRPr="00AC5DE4">
        <w:rPr>
          <w:b/>
          <w:sz w:val="28"/>
        </w:rPr>
        <w:t>để xác định các cá nhân được đặt tên. Bạn phải làm gì?</w:t>
      </w:r>
    </w:p>
    <w:p w:rsidR="00A807AA" w:rsidRPr="00A807AA" w:rsidRDefault="00A807AA" w:rsidP="00AC5DE4">
      <w:pPr>
        <w:pBdr>
          <w:bottom w:val="single" w:sz="6" w:space="1" w:color="auto"/>
        </w:pBdr>
        <w:rPr>
          <w:sz w:val="28"/>
        </w:rPr>
      </w:pPr>
      <w:r w:rsidRPr="00A807AA">
        <w:rPr>
          <w:sz w:val="28"/>
        </w:rPr>
        <w:t xml:space="preserve">Sử dụng </w:t>
      </w:r>
      <w:r w:rsidRPr="00A807AA">
        <w:rPr>
          <w:b/>
          <w:color w:val="FF0000"/>
          <w:sz w:val="28"/>
        </w:rPr>
        <w:t xml:space="preserve">Face </w:t>
      </w:r>
      <w:r w:rsidRPr="00A807AA">
        <w:rPr>
          <w:sz w:val="28"/>
        </w:rPr>
        <w:t>để tạo một nhóm chứa nhiều hình ảnh của mỗi cá nhân được đặt tên và đào tạo một model dựa trên nhóm</w:t>
      </w:r>
      <w:r w:rsidR="00AF2D8C">
        <w:rPr>
          <w:sz w:val="28"/>
        </w:rPr>
        <w:t xml:space="preserve"> đó.</w:t>
      </w:r>
    </w:p>
    <w:p w:rsidR="00A807AA" w:rsidRDefault="00A807AA" w:rsidP="00AC5DE4">
      <w:pPr>
        <w:pBdr>
          <w:bottom w:val="single" w:sz="6" w:space="1" w:color="auto"/>
        </w:pBdr>
        <w:rPr>
          <w:b/>
          <w:sz w:val="28"/>
        </w:rPr>
      </w:pPr>
    </w:p>
    <w:p w:rsidR="00A807AA" w:rsidRDefault="00090FA0" w:rsidP="00AC5DE4">
      <w:pPr>
        <w:pBdr>
          <w:bottom w:val="single" w:sz="6" w:space="1" w:color="auto"/>
        </w:pBdr>
        <w:rPr>
          <w:b/>
          <w:sz w:val="28"/>
        </w:rPr>
      </w:pPr>
      <w:r w:rsidRPr="00090FA0">
        <w:rPr>
          <w:b/>
          <w:sz w:val="28"/>
        </w:rPr>
        <w:t>Bạn muốn trích xuất văn bản từ hình ảnh và sau đó sử dụng dịch vụ Phân tích văn bản</w:t>
      </w:r>
      <w:r>
        <w:rPr>
          <w:b/>
          <w:sz w:val="28"/>
        </w:rPr>
        <w:t xml:space="preserve"> (</w:t>
      </w:r>
      <w:r w:rsidRPr="00090FA0">
        <w:rPr>
          <w:b/>
          <w:sz w:val="28"/>
        </w:rPr>
        <w:t>Text Analytics</w:t>
      </w:r>
      <w:r>
        <w:rPr>
          <w:b/>
          <w:sz w:val="28"/>
        </w:rPr>
        <w:t>)</w:t>
      </w:r>
      <w:r w:rsidRPr="00090FA0">
        <w:rPr>
          <w:b/>
          <w:sz w:val="28"/>
        </w:rPr>
        <w:t xml:space="preserve"> để phân tích văn bản. Bạn muốn các nhà phát triển chỉ yêu cầu một </w:t>
      </w:r>
      <w:r w:rsidR="008D7487" w:rsidRPr="008D7487">
        <w:rPr>
          <w:b/>
          <w:sz w:val="28"/>
        </w:rPr>
        <w:t xml:space="preserve">key </w:t>
      </w:r>
      <w:r w:rsidRPr="00090FA0">
        <w:rPr>
          <w:b/>
          <w:sz w:val="28"/>
        </w:rPr>
        <w:t xml:space="preserve">và </w:t>
      </w:r>
      <w:r w:rsidR="008D7487" w:rsidRPr="008D7487">
        <w:rPr>
          <w:b/>
          <w:sz w:val="28"/>
        </w:rPr>
        <w:t xml:space="preserve">endpoint </w:t>
      </w:r>
      <w:r w:rsidRPr="00090FA0">
        <w:rPr>
          <w:b/>
          <w:sz w:val="28"/>
        </w:rPr>
        <w:t xml:space="preserve">để truy cập tất cả các dịch vụ của bạn. Bạn nên tạo loại tài nguyên nào trong </w:t>
      </w:r>
      <w:r w:rsidR="008D7487" w:rsidRPr="008D7487">
        <w:rPr>
          <w:b/>
          <w:sz w:val="28"/>
        </w:rPr>
        <w:t>Azure subscription</w:t>
      </w:r>
      <w:r w:rsidR="008D7487">
        <w:rPr>
          <w:b/>
          <w:sz w:val="28"/>
        </w:rPr>
        <w:t xml:space="preserve"> </w:t>
      </w:r>
      <w:r w:rsidRPr="00090FA0">
        <w:rPr>
          <w:b/>
          <w:sz w:val="28"/>
        </w:rPr>
        <w:t>của mình?</w:t>
      </w:r>
    </w:p>
    <w:p w:rsidR="00090FA0" w:rsidRPr="008D7487" w:rsidRDefault="008D7487" w:rsidP="00AC5DE4">
      <w:pPr>
        <w:pBdr>
          <w:bottom w:val="single" w:sz="6" w:space="1" w:color="auto"/>
        </w:pBdr>
        <w:rPr>
          <w:b/>
          <w:sz w:val="32"/>
        </w:rPr>
      </w:pPr>
      <w:r w:rsidRPr="008D7487">
        <w:rPr>
          <w:b/>
          <w:sz w:val="32"/>
        </w:rPr>
        <w:lastRenderedPageBreak/>
        <w:tab/>
      </w:r>
      <w:r w:rsidRPr="008D7487">
        <w:rPr>
          <w:rFonts w:ascii="Courier New" w:hAnsi="Courier New" w:cs="Courier New"/>
          <w:color w:val="292929"/>
          <w:spacing w:val="-5"/>
          <w:sz w:val="28"/>
          <w:shd w:val="clear" w:color="auto" w:fill="F2F2F2"/>
        </w:rPr>
        <w:t>Cognitive Services</w:t>
      </w:r>
    </w:p>
    <w:p w:rsidR="00090FA0" w:rsidRDefault="00616136" w:rsidP="00AC5DE4">
      <w:pPr>
        <w:pBdr>
          <w:bottom w:val="single" w:sz="6" w:space="1" w:color="auto"/>
        </w:pBdr>
        <w:rPr>
          <w:b/>
          <w:sz w:val="28"/>
        </w:rPr>
      </w:pPr>
      <w:r w:rsidRPr="00616136">
        <w:rPr>
          <w:b/>
          <w:sz w:val="28"/>
        </w:rPr>
        <w:t xml:space="preserve">Hiện tại, mô hình biên nhận dựng sẵn </w:t>
      </w:r>
      <w:r>
        <w:rPr>
          <w:b/>
          <w:sz w:val="28"/>
        </w:rPr>
        <w:t>(</w:t>
      </w:r>
      <w:r w:rsidRPr="00616136">
        <w:rPr>
          <w:b/>
          <w:sz w:val="28"/>
        </w:rPr>
        <w:t>pre-built receipt model</w:t>
      </w:r>
      <w:r>
        <w:rPr>
          <w:b/>
          <w:sz w:val="28"/>
        </w:rPr>
        <w:t xml:space="preserve">) </w:t>
      </w:r>
      <w:r w:rsidRPr="00616136">
        <w:rPr>
          <w:b/>
          <w:sz w:val="28"/>
        </w:rPr>
        <w:t xml:space="preserve">được thiết kế để nhận dạng các biên lai thông dụng, bằng tiếng Anh, phổ biến ở </w:t>
      </w:r>
      <w:r>
        <w:rPr>
          <w:b/>
          <w:sz w:val="28"/>
        </w:rPr>
        <w:t>Mỹ</w:t>
      </w:r>
      <w:r w:rsidRPr="00616136">
        <w:rPr>
          <w:b/>
          <w:sz w:val="28"/>
        </w:rPr>
        <w:t>. Điều này có đúng không?</w:t>
      </w:r>
    </w:p>
    <w:p w:rsidR="008D7487" w:rsidRDefault="00616136" w:rsidP="00AC5DE4">
      <w:pPr>
        <w:pBdr>
          <w:bottom w:val="single" w:sz="6" w:space="1" w:color="auto"/>
        </w:pBdr>
        <w:rPr>
          <w:rFonts w:ascii="Courier New" w:hAnsi="Courier New" w:cs="Courier New"/>
          <w:color w:val="292929"/>
          <w:spacing w:val="-5"/>
          <w:sz w:val="32"/>
          <w:shd w:val="clear" w:color="auto" w:fill="F2F2F2"/>
        </w:rPr>
      </w:pPr>
      <w:r>
        <w:rPr>
          <w:b/>
          <w:sz w:val="28"/>
        </w:rPr>
        <w:tab/>
      </w:r>
      <w:r w:rsidRPr="00616136">
        <w:rPr>
          <w:rFonts w:ascii="Courier New" w:hAnsi="Courier New" w:cs="Courier New"/>
          <w:color w:val="292929"/>
          <w:spacing w:val="-5"/>
          <w:sz w:val="32"/>
          <w:shd w:val="clear" w:color="auto" w:fill="F2F2F2"/>
        </w:rPr>
        <w:t>True</w:t>
      </w:r>
    </w:p>
    <w:p w:rsidR="00CB28F1" w:rsidRDefault="00CB28F1" w:rsidP="00AC5DE4">
      <w:pPr>
        <w:pBdr>
          <w:bottom w:val="single" w:sz="6" w:space="1" w:color="auto"/>
        </w:pBdr>
        <w:rPr>
          <w:rFonts w:ascii="Courier New" w:hAnsi="Courier New" w:cs="Courier New"/>
          <w:color w:val="292929"/>
          <w:spacing w:val="-5"/>
          <w:shd w:val="clear" w:color="auto" w:fill="F2F2F2"/>
        </w:rPr>
      </w:pPr>
    </w:p>
    <w:p w:rsidR="00CB28F1" w:rsidRDefault="00CB28F1" w:rsidP="00CB28F1">
      <w:pPr>
        <w:pStyle w:val="Heading1"/>
        <w:shd w:val="clear" w:color="auto" w:fill="FFFFFF"/>
        <w:spacing w:before="300" w:line="540" w:lineRule="atLeast"/>
        <w:rPr>
          <w:rFonts w:ascii="Helvetica" w:hAnsi="Helvetica" w:cs="Helvetica"/>
          <w:noProof w:val="0"/>
          <w:color w:val="292929"/>
          <w:sz w:val="45"/>
          <w:szCs w:val="45"/>
        </w:rPr>
      </w:pPr>
      <w:r>
        <w:rPr>
          <w:rFonts w:ascii="Helvetica" w:hAnsi="Helvetica" w:cs="Helvetica"/>
          <w:b/>
          <w:bCs/>
          <w:color w:val="292929"/>
          <w:sz w:val="45"/>
          <w:szCs w:val="45"/>
        </w:rPr>
        <w:t>Describe features of Natural Language Processing (NLP) workloads on Azure (15–20%)</w:t>
      </w:r>
    </w:p>
    <w:p w:rsidR="00CB28F1" w:rsidRDefault="00CB28F1" w:rsidP="00AC5DE4">
      <w:pPr>
        <w:pBdr>
          <w:bottom w:val="single" w:sz="6" w:space="1" w:color="auto"/>
        </w:pBdr>
        <w:rPr>
          <w:b/>
          <w:sz w:val="28"/>
        </w:rPr>
      </w:pPr>
    </w:p>
    <w:p w:rsidR="00616136" w:rsidRDefault="00CB28F1" w:rsidP="00AC5DE4">
      <w:pPr>
        <w:pBdr>
          <w:bottom w:val="single" w:sz="6" w:space="1" w:color="auto"/>
        </w:pBdr>
        <w:rPr>
          <w:b/>
          <w:sz w:val="28"/>
        </w:rPr>
      </w:pPr>
      <w:r w:rsidRPr="00CB28F1">
        <w:rPr>
          <w:b/>
          <w:sz w:val="28"/>
        </w:rPr>
        <w:t>Bạn cần sử dụng một dịch vụ từ Azure để xác định ngôn ngữ của tài liệu hoặc văn bản (ví dụ: tiếng Pháp hoặc tiếng Anh). Bạn nên sử dụng cái nào?</w:t>
      </w:r>
    </w:p>
    <w:p w:rsidR="00616136" w:rsidRDefault="00CB28F1" w:rsidP="00CB28F1">
      <w:pPr>
        <w:pBdr>
          <w:bottom w:val="single" w:sz="6" w:space="1" w:color="auto"/>
        </w:pBdr>
        <w:ind w:firstLine="720"/>
        <w:rPr>
          <w:rFonts w:ascii="Courier New" w:hAnsi="Courier New" w:cs="Courier New"/>
          <w:color w:val="292929"/>
          <w:spacing w:val="-5"/>
          <w:shd w:val="clear" w:color="auto" w:fill="F2F2F2"/>
        </w:rPr>
      </w:pPr>
      <w:r>
        <w:rPr>
          <w:rStyle w:val="Strong"/>
          <w:rFonts w:ascii="Courier New" w:hAnsi="Courier New" w:cs="Courier New"/>
          <w:color w:val="292929"/>
          <w:spacing w:val="-5"/>
          <w:shd w:val="clear" w:color="auto" w:fill="F2F2F2"/>
        </w:rPr>
        <w:t>Text Analytics</w:t>
      </w:r>
      <w:r>
        <w:rPr>
          <w:rFonts w:ascii="Courier New" w:hAnsi="Courier New" w:cs="Courier New"/>
          <w:color w:val="292929"/>
          <w:spacing w:val="-5"/>
          <w:shd w:val="clear" w:color="auto" w:fill="F2F2F2"/>
        </w:rPr>
        <w:t xml:space="preserve"> cognitive service</w:t>
      </w:r>
    </w:p>
    <w:p w:rsidR="00CB28F1" w:rsidRDefault="00CB28F1" w:rsidP="00CB28F1">
      <w:pPr>
        <w:pBdr>
          <w:bottom w:val="single" w:sz="6" w:space="1" w:color="auto"/>
        </w:pBdr>
        <w:rPr>
          <w:b/>
          <w:sz w:val="28"/>
        </w:rPr>
      </w:pPr>
    </w:p>
    <w:p w:rsidR="00CB28F1" w:rsidRDefault="00CB28F1" w:rsidP="00CB28F1">
      <w:pPr>
        <w:pBdr>
          <w:bottom w:val="single" w:sz="6" w:space="1" w:color="auto"/>
        </w:pBdr>
        <w:rPr>
          <w:rFonts w:ascii="Courier New" w:hAnsi="Courier New" w:cs="Courier New"/>
          <w:color w:val="292929"/>
          <w:spacing w:val="-5"/>
          <w:shd w:val="clear" w:color="auto" w:fill="F2F2F2"/>
        </w:rPr>
      </w:pPr>
      <w:r w:rsidRPr="00CB28F1">
        <w:rPr>
          <w:b/>
          <w:sz w:val="28"/>
        </w:rPr>
        <w:t>Bạn cần sử dụng một dịch vụ của Azure thực hiện phân tích cảm xúc trên văn bản để xác định cảm xúc tích cực hay tiêu cực. Bạn nên sử dụng cái nào?</w:t>
      </w:r>
    </w:p>
    <w:p w:rsidR="00CB28F1" w:rsidRDefault="00CB28F1" w:rsidP="00CB28F1">
      <w:pPr>
        <w:pBdr>
          <w:bottom w:val="single" w:sz="6" w:space="1" w:color="auto"/>
        </w:pBdr>
        <w:rPr>
          <w:rFonts w:ascii="Courier New" w:hAnsi="Courier New" w:cs="Courier New"/>
          <w:color w:val="292929"/>
          <w:spacing w:val="-5"/>
          <w:shd w:val="clear" w:color="auto" w:fill="F2F2F2"/>
        </w:rPr>
      </w:pPr>
      <w:r>
        <w:rPr>
          <w:rFonts w:ascii="Courier New" w:hAnsi="Courier New" w:cs="Courier New"/>
          <w:color w:val="292929"/>
          <w:spacing w:val="-5"/>
          <w:shd w:val="clear" w:color="auto" w:fill="F2F2F2"/>
        </w:rPr>
        <w:tab/>
      </w:r>
      <w:r>
        <w:rPr>
          <w:rStyle w:val="Strong"/>
          <w:rFonts w:ascii="Courier New" w:hAnsi="Courier New" w:cs="Courier New"/>
          <w:color w:val="292929"/>
          <w:spacing w:val="-5"/>
          <w:shd w:val="clear" w:color="auto" w:fill="F2F2F2"/>
        </w:rPr>
        <w:t>Text Analytics</w:t>
      </w:r>
      <w:r>
        <w:rPr>
          <w:rFonts w:ascii="Courier New" w:hAnsi="Courier New" w:cs="Courier New"/>
          <w:color w:val="292929"/>
          <w:spacing w:val="-5"/>
          <w:shd w:val="clear" w:color="auto" w:fill="F2F2F2"/>
        </w:rPr>
        <w:t xml:space="preserve"> cognitive service</w:t>
      </w:r>
    </w:p>
    <w:p w:rsidR="00CB28F1" w:rsidRDefault="00CB28F1" w:rsidP="00CB28F1">
      <w:pPr>
        <w:pBdr>
          <w:bottom w:val="single" w:sz="6" w:space="1" w:color="auto"/>
        </w:pBdr>
        <w:rPr>
          <w:b/>
          <w:sz w:val="28"/>
        </w:rPr>
      </w:pPr>
      <w:r w:rsidRPr="00CB28F1">
        <w:rPr>
          <w:b/>
          <w:sz w:val="28"/>
        </w:rPr>
        <w:t>Bạn cần sử dụng một dịch vụ từ Azure để trích xuất các cụm từ chính</w:t>
      </w:r>
      <w:r>
        <w:rPr>
          <w:b/>
          <w:sz w:val="28"/>
        </w:rPr>
        <w:t>,</w:t>
      </w:r>
      <w:r w:rsidRPr="00CB28F1">
        <w:rPr>
          <w:b/>
          <w:sz w:val="28"/>
        </w:rPr>
        <w:t xml:space="preserve"> từ văn bản có thể chỉ ra các điểm chính của nó. Bạn nên sử dụng cái nào?</w:t>
      </w:r>
    </w:p>
    <w:p w:rsidR="00CB28F1" w:rsidRPr="00CB28F1" w:rsidRDefault="00CB28F1" w:rsidP="00CB28F1">
      <w:pPr>
        <w:pBdr>
          <w:bottom w:val="single" w:sz="6" w:space="1" w:color="auto"/>
        </w:pBdr>
        <w:rPr>
          <w:rFonts w:ascii="Courier New" w:hAnsi="Courier New" w:cs="Courier New"/>
          <w:color w:val="292929"/>
          <w:spacing w:val="-5"/>
          <w:shd w:val="clear" w:color="auto" w:fill="F2F2F2"/>
        </w:rPr>
      </w:pPr>
      <w:r>
        <w:rPr>
          <w:b/>
          <w:sz w:val="28"/>
        </w:rPr>
        <w:tab/>
      </w:r>
      <w:r>
        <w:rPr>
          <w:rStyle w:val="Strong"/>
          <w:rFonts w:ascii="Courier New" w:hAnsi="Courier New" w:cs="Courier New"/>
          <w:color w:val="292929"/>
          <w:spacing w:val="-5"/>
          <w:shd w:val="clear" w:color="auto" w:fill="F2F2F2"/>
        </w:rPr>
        <w:t>Text Analytics</w:t>
      </w:r>
      <w:r>
        <w:rPr>
          <w:rFonts w:ascii="Courier New" w:hAnsi="Courier New" w:cs="Courier New"/>
          <w:color w:val="292929"/>
          <w:spacing w:val="-5"/>
          <w:shd w:val="clear" w:color="auto" w:fill="F2F2F2"/>
        </w:rPr>
        <w:t xml:space="preserve"> cognitive service</w:t>
      </w:r>
    </w:p>
    <w:p w:rsidR="00CB28F1" w:rsidRDefault="00CB28F1" w:rsidP="00CB28F1">
      <w:pPr>
        <w:pBdr>
          <w:bottom w:val="single" w:sz="6" w:space="1" w:color="auto"/>
        </w:pBdr>
        <w:rPr>
          <w:b/>
          <w:sz w:val="28"/>
        </w:rPr>
      </w:pPr>
      <w:r w:rsidRPr="00CB28F1">
        <w:rPr>
          <w:b/>
          <w:sz w:val="28"/>
        </w:rPr>
        <w:t xml:space="preserve">Bạn cần sử dụng một dịch vụ từ Azure Xác định và phân loại </w:t>
      </w:r>
      <w:r>
        <w:rPr>
          <w:b/>
          <w:sz w:val="28"/>
        </w:rPr>
        <w:t>(</w:t>
      </w:r>
      <w:r w:rsidRPr="00CB28F1">
        <w:rPr>
          <w:b/>
          <w:sz w:val="28"/>
        </w:rPr>
        <w:t>categorize</w:t>
      </w:r>
      <w:r>
        <w:rPr>
          <w:b/>
          <w:sz w:val="28"/>
        </w:rPr>
        <w:t xml:space="preserve">) </w:t>
      </w:r>
      <w:r w:rsidRPr="00CB28F1">
        <w:rPr>
          <w:b/>
          <w:sz w:val="28"/>
        </w:rPr>
        <w:t>các thực thể</w:t>
      </w:r>
      <w:r>
        <w:rPr>
          <w:b/>
          <w:sz w:val="28"/>
        </w:rPr>
        <w:t xml:space="preserve"> (</w:t>
      </w:r>
      <w:r w:rsidRPr="00CB28F1">
        <w:rPr>
          <w:b/>
          <w:sz w:val="28"/>
        </w:rPr>
        <w:t>entities</w:t>
      </w:r>
      <w:r>
        <w:rPr>
          <w:b/>
          <w:sz w:val="28"/>
        </w:rPr>
        <w:t>)</w:t>
      </w:r>
      <w:r w:rsidRPr="00CB28F1">
        <w:rPr>
          <w:b/>
          <w:sz w:val="28"/>
        </w:rPr>
        <w:t xml:space="preserve"> trong văn bản. Các thực thể có thể là người, địa điểm, tổ chức hoặc thậm chí là các mục hàng ngày như ngày, giờ, số lượng, v.v. Bạn nên sử dụng cái nào?</w:t>
      </w:r>
    </w:p>
    <w:p w:rsidR="00CB28F1" w:rsidRDefault="00101173" w:rsidP="00CB28F1">
      <w:pPr>
        <w:pBdr>
          <w:bottom w:val="single" w:sz="6" w:space="1" w:color="auto"/>
        </w:pBdr>
        <w:rPr>
          <w:b/>
          <w:sz w:val="28"/>
        </w:rPr>
      </w:pPr>
      <w:r>
        <w:rPr>
          <w:b/>
          <w:sz w:val="28"/>
        </w:rPr>
        <w:tab/>
      </w:r>
      <w:r>
        <w:rPr>
          <w:rStyle w:val="Strong"/>
          <w:rFonts w:ascii="Courier New" w:hAnsi="Courier New" w:cs="Courier New"/>
          <w:color w:val="292929"/>
          <w:spacing w:val="-5"/>
          <w:shd w:val="clear" w:color="auto" w:fill="F2F2F2"/>
        </w:rPr>
        <w:t>Text Analytics</w:t>
      </w:r>
      <w:r>
        <w:rPr>
          <w:rFonts w:ascii="Courier New" w:hAnsi="Courier New" w:cs="Courier New"/>
          <w:color w:val="292929"/>
          <w:spacing w:val="-5"/>
          <w:shd w:val="clear" w:color="auto" w:fill="F2F2F2"/>
        </w:rPr>
        <w:t xml:space="preserve"> cognitive service</w:t>
      </w:r>
    </w:p>
    <w:p w:rsidR="00CB28F1" w:rsidRDefault="00101173" w:rsidP="00CB28F1">
      <w:pPr>
        <w:pBdr>
          <w:bottom w:val="single" w:sz="6" w:space="1" w:color="auto"/>
        </w:pBdr>
        <w:rPr>
          <w:b/>
          <w:sz w:val="28"/>
        </w:rPr>
      </w:pPr>
      <w:r w:rsidRPr="00101173">
        <w:rPr>
          <w:b/>
          <w:sz w:val="28"/>
        </w:rPr>
        <w:t>Bạn đang dự định chỉ đọc thông tin văn bản. Bạn nên cung cấp tài nguyên nào?</w:t>
      </w:r>
    </w:p>
    <w:p w:rsidR="00CB28F1" w:rsidRDefault="00101173" w:rsidP="00CB28F1">
      <w:pPr>
        <w:pBdr>
          <w:bottom w:val="single" w:sz="6" w:space="1" w:color="auto"/>
        </w:pBdr>
        <w:rPr>
          <w:b/>
          <w:sz w:val="28"/>
        </w:rPr>
      </w:pPr>
      <w:r>
        <w:rPr>
          <w:b/>
          <w:sz w:val="28"/>
        </w:rPr>
        <w:tab/>
      </w:r>
      <w:r>
        <w:rPr>
          <w:rFonts w:ascii="Courier New" w:hAnsi="Courier New" w:cs="Courier New"/>
          <w:color w:val="292929"/>
          <w:spacing w:val="-5"/>
          <w:shd w:val="clear" w:color="auto" w:fill="F2F2F2"/>
        </w:rPr>
        <w:t xml:space="preserve">A </w:t>
      </w:r>
      <w:r>
        <w:rPr>
          <w:rStyle w:val="Strong"/>
          <w:rFonts w:ascii="Courier New" w:hAnsi="Courier New" w:cs="Courier New"/>
          <w:color w:val="292929"/>
          <w:spacing w:val="-5"/>
          <w:shd w:val="clear" w:color="auto" w:fill="F2F2F2"/>
        </w:rPr>
        <w:t>Text Analytics</w:t>
      </w:r>
      <w:r>
        <w:rPr>
          <w:rFonts w:ascii="Courier New" w:hAnsi="Courier New" w:cs="Courier New"/>
          <w:color w:val="292929"/>
          <w:spacing w:val="-5"/>
          <w:shd w:val="clear" w:color="auto" w:fill="F2F2F2"/>
        </w:rPr>
        <w:t xml:space="preserve"> resource</w:t>
      </w:r>
    </w:p>
    <w:p w:rsidR="009B446B" w:rsidRDefault="009B446B" w:rsidP="00CB28F1">
      <w:pPr>
        <w:pBdr>
          <w:bottom w:val="single" w:sz="6" w:space="1" w:color="auto"/>
        </w:pBdr>
        <w:rPr>
          <w:b/>
          <w:sz w:val="28"/>
        </w:rPr>
      </w:pPr>
    </w:p>
    <w:p w:rsidR="00101173" w:rsidRDefault="009B446B" w:rsidP="00CB28F1">
      <w:pPr>
        <w:pBdr>
          <w:bottom w:val="single" w:sz="6" w:space="1" w:color="auto"/>
        </w:pBdr>
        <w:rPr>
          <w:b/>
          <w:sz w:val="28"/>
        </w:rPr>
      </w:pPr>
      <w:r w:rsidRPr="009B446B">
        <w:rPr>
          <w:b/>
          <w:sz w:val="28"/>
        </w:rPr>
        <w:t>Bạn đang định đọc thông tin văn bản và các đối tượng trong Hình ảnh. Bạn nên cung cấp tài nguyên nào?</w:t>
      </w:r>
    </w:p>
    <w:p w:rsidR="009B446B" w:rsidRDefault="009B446B" w:rsidP="00CB28F1">
      <w:pPr>
        <w:pBdr>
          <w:bottom w:val="single" w:sz="6" w:space="1" w:color="auto"/>
        </w:pBdr>
        <w:rPr>
          <w:b/>
          <w:sz w:val="28"/>
        </w:rPr>
      </w:pPr>
      <w:r>
        <w:rPr>
          <w:b/>
          <w:sz w:val="28"/>
        </w:rPr>
        <w:tab/>
      </w:r>
      <w:r>
        <w:rPr>
          <w:rFonts w:ascii="Courier New" w:hAnsi="Courier New" w:cs="Courier New"/>
          <w:color w:val="292929"/>
          <w:spacing w:val="-5"/>
          <w:shd w:val="clear" w:color="auto" w:fill="F2F2F2"/>
        </w:rPr>
        <w:t xml:space="preserve">A </w:t>
      </w:r>
      <w:r>
        <w:rPr>
          <w:rStyle w:val="Strong"/>
          <w:rFonts w:ascii="Courier New" w:hAnsi="Courier New" w:cs="Courier New"/>
          <w:color w:val="292929"/>
          <w:spacing w:val="-5"/>
          <w:shd w:val="clear" w:color="auto" w:fill="F2F2F2"/>
        </w:rPr>
        <w:t>Cognitive Services</w:t>
      </w:r>
      <w:r>
        <w:rPr>
          <w:rFonts w:ascii="Courier New" w:hAnsi="Courier New" w:cs="Courier New"/>
          <w:color w:val="292929"/>
          <w:spacing w:val="-5"/>
          <w:shd w:val="clear" w:color="auto" w:fill="F2F2F2"/>
        </w:rPr>
        <w:t xml:space="preserve"> resource</w:t>
      </w:r>
    </w:p>
    <w:p w:rsidR="00101173" w:rsidRPr="009B446B" w:rsidRDefault="009B446B" w:rsidP="00CB28F1">
      <w:pPr>
        <w:pBdr>
          <w:bottom w:val="single" w:sz="6" w:space="1" w:color="auto"/>
        </w:pBdr>
      </w:pPr>
      <w:r>
        <w:t>(</w:t>
      </w:r>
      <w:r w:rsidRPr="009B446B">
        <w:t>A Cognitive Services resource - chọn loại tài nguyên này nếu bạn dự định sử dụng dịch vụ Text Analytics kết hợp với các dịch vụ nhận thức khác và bạn muốn quản lý quyền truy cập và thanh toán cho các dịch vụ</w:t>
      </w:r>
      <w:r>
        <w:t xml:space="preserve"> này cùng nhau)</w:t>
      </w:r>
    </w:p>
    <w:p w:rsidR="009B446B" w:rsidRDefault="009B446B" w:rsidP="00CB28F1">
      <w:pPr>
        <w:pBdr>
          <w:bottom w:val="single" w:sz="6" w:space="1" w:color="auto"/>
        </w:pBdr>
        <w:rPr>
          <w:b/>
          <w:sz w:val="28"/>
        </w:rPr>
      </w:pPr>
    </w:p>
    <w:p w:rsidR="00894691" w:rsidRDefault="00894691" w:rsidP="00CB28F1">
      <w:pPr>
        <w:pBdr>
          <w:bottom w:val="single" w:sz="6" w:space="1" w:color="auto"/>
        </w:pBdr>
        <w:rPr>
          <w:b/>
          <w:sz w:val="28"/>
        </w:rPr>
      </w:pPr>
      <w:r w:rsidRPr="00894691">
        <w:rPr>
          <w:b/>
          <w:sz w:val="28"/>
        </w:rPr>
        <w:t>Bạn đang sử dụng dịch vụ Text Analytic</w:t>
      </w:r>
      <w:r>
        <w:rPr>
          <w:b/>
          <w:sz w:val="28"/>
        </w:rPr>
        <w:t>s</w:t>
      </w:r>
      <w:r w:rsidRPr="00894691">
        <w:rPr>
          <w:b/>
          <w:sz w:val="28"/>
        </w:rPr>
        <w:t xml:space="preserve"> để phân tích tình cảm</w:t>
      </w:r>
      <w:r>
        <w:rPr>
          <w:b/>
          <w:sz w:val="28"/>
        </w:rPr>
        <w:t xml:space="preserve"> (</w:t>
      </w:r>
      <w:r w:rsidRPr="00894691">
        <w:rPr>
          <w:b/>
          <w:sz w:val="28"/>
        </w:rPr>
        <w:t>sentiment analysis</w:t>
      </w:r>
      <w:r>
        <w:rPr>
          <w:b/>
          <w:sz w:val="28"/>
        </w:rPr>
        <w:t>)</w:t>
      </w:r>
      <w:r w:rsidRPr="00894691">
        <w:rPr>
          <w:b/>
          <w:sz w:val="28"/>
        </w:rPr>
        <w:t xml:space="preserve">. Bạn đã sử dụng sai mã ngôn ngữ. Ví dụ: Mã ngôn ngữ (chẳng hạn như “en” đối với tiếng Anh hoặc “fr” đối với tiếng Pháp) được sử dụng để thông báo cho dịch vụ biết văn bản bằng ngôn ngữ nào. Dịch vụ </w:t>
      </w:r>
      <w:r>
        <w:rPr>
          <w:b/>
          <w:sz w:val="28"/>
        </w:rPr>
        <w:t xml:space="preserve">sẽ </w:t>
      </w:r>
      <w:r w:rsidRPr="00894691">
        <w:rPr>
          <w:b/>
          <w:sz w:val="28"/>
        </w:rPr>
        <w:t>trả về điểm số nào?</w:t>
      </w:r>
    </w:p>
    <w:p w:rsidR="0041727F" w:rsidRDefault="00894691" w:rsidP="00894691">
      <w:pPr>
        <w:pBdr>
          <w:bottom w:val="single" w:sz="6" w:space="1" w:color="auto"/>
        </w:pBdr>
        <w:ind w:firstLine="720"/>
        <w:rPr>
          <w:rFonts w:ascii="Courier New" w:hAnsi="Courier New" w:cs="Courier New"/>
          <w:color w:val="292929"/>
          <w:spacing w:val="-5"/>
          <w:shd w:val="clear" w:color="auto" w:fill="F2F2F2"/>
        </w:rPr>
      </w:pPr>
      <w:r>
        <w:rPr>
          <w:rFonts w:ascii="Courier New" w:hAnsi="Courier New" w:cs="Courier New"/>
          <w:color w:val="292929"/>
          <w:spacing w:val="-5"/>
          <w:shd w:val="clear" w:color="auto" w:fill="F2F2F2"/>
        </w:rPr>
        <w:t>The service will return a score of precisely 0.5.</w:t>
      </w:r>
    </w:p>
    <w:p w:rsidR="00894691" w:rsidRDefault="00EA36C2" w:rsidP="00894691">
      <w:pPr>
        <w:pBdr>
          <w:bottom w:val="single" w:sz="6" w:space="1" w:color="auto"/>
        </w:pBdr>
        <w:rPr>
          <w:b/>
          <w:sz w:val="28"/>
        </w:rPr>
      </w:pPr>
      <w:r w:rsidRPr="00EA36C2">
        <w:rPr>
          <w:b/>
          <w:sz w:val="28"/>
        </w:rPr>
        <w:t>Bạn muốn sử dụng dịch vụ Text Analytics để xác định các điểm chính trong tài liệu văn bản. Bạn nên sử dụng tính năng nào của dịch vụ?</w:t>
      </w:r>
    </w:p>
    <w:p w:rsidR="00EA36C2" w:rsidRDefault="00EA36C2" w:rsidP="00894691">
      <w:pPr>
        <w:pBdr>
          <w:bottom w:val="single" w:sz="6" w:space="1" w:color="auto"/>
        </w:pBdr>
        <w:rPr>
          <w:b/>
          <w:sz w:val="28"/>
        </w:rPr>
      </w:pPr>
      <w:r>
        <w:rPr>
          <w:b/>
          <w:sz w:val="28"/>
        </w:rPr>
        <w:tab/>
      </w:r>
      <w:r>
        <w:rPr>
          <w:rFonts w:ascii="Courier New" w:hAnsi="Courier New" w:cs="Courier New"/>
          <w:color w:val="292929"/>
          <w:spacing w:val="-5"/>
          <w:shd w:val="clear" w:color="auto" w:fill="F2F2F2"/>
        </w:rPr>
        <w:t>Key phrase extraction</w:t>
      </w:r>
    </w:p>
    <w:p w:rsidR="00EA36C2" w:rsidRDefault="00EA36C2" w:rsidP="00894691">
      <w:pPr>
        <w:pBdr>
          <w:bottom w:val="single" w:sz="6" w:space="1" w:color="auto"/>
        </w:pBdr>
        <w:rPr>
          <w:b/>
          <w:sz w:val="28"/>
        </w:rPr>
      </w:pPr>
    </w:p>
    <w:p w:rsidR="00EA36C2" w:rsidRDefault="00EA36C2" w:rsidP="00894691">
      <w:pPr>
        <w:pBdr>
          <w:bottom w:val="single" w:sz="6" w:space="1" w:color="auto"/>
        </w:pBdr>
        <w:rPr>
          <w:b/>
          <w:sz w:val="28"/>
        </w:rPr>
      </w:pPr>
      <w:r w:rsidRPr="00EA36C2">
        <w:rPr>
          <w:b/>
          <w:sz w:val="28"/>
        </w:rPr>
        <w:t>Bạn sử dụng dịch vụ Text Analytics để thực hiện phân tích tình cảm</w:t>
      </w:r>
      <w:r>
        <w:rPr>
          <w:b/>
          <w:sz w:val="28"/>
        </w:rPr>
        <w:t xml:space="preserve"> (</w:t>
      </w:r>
      <w:r w:rsidRPr="00EA36C2">
        <w:rPr>
          <w:b/>
          <w:sz w:val="28"/>
        </w:rPr>
        <w:t>sentiment analysis</w:t>
      </w:r>
      <w:r>
        <w:rPr>
          <w:b/>
          <w:sz w:val="28"/>
        </w:rPr>
        <w:t>)</w:t>
      </w:r>
      <w:r w:rsidRPr="00EA36C2">
        <w:rPr>
          <w:b/>
          <w:sz w:val="28"/>
        </w:rPr>
        <w:t xml:space="preserve"> trên một tài liệu và điểm 0,99 được trả về. Điểm này cho thấy điều gì về tình cảm tài liệu?</w:t>
      </w:r>
    </w:p>
    <w:p w:rsidR="00EA36C2" w:rsidRDefault="00EA36C2" w:rsidP="00894691">
      <w:pPr>
        <w:pBdr>
          <w:bottom w:val="single" w:sz="6" w:space="1" w:color="auto"/>
        </w:pBdr>
        <w:rPr>
          <w:b/>
          <w:sz w:val="28"/>
        </w:rPr>
      </w:pPr>
      <w:r>
        <w:rPr>
          <w:b/>
          <w:sz w:val="28"/>
        </w:rPr>
        <w:tab/>
      </w:r>
      <w:r>
        <w:rPr>
          <w:rFonts w:ascii="Courier New" w:hAnsi="Courier New" w:cs="Courier New"/>
          <w:color w:val="292929"/>
          <w:spacing w:val="-5"/>
          <w:shd w:val="clear" w:color="auto" w:fill="F2F2F2"/>
        </w:rPr>
        <w:t>The document is positive.</w:t>
      </w:r>
      <w:r>
        <w:rPr>
          <w:b/>
          <w:sz w:val="28"/>
        </w:rPr>
        <w:tab/>
      </w:r>
    </w:p>
    <w:p w:rsidR="00EA36C2" w:rsidRDefault="00EA36C2" w:rsidP="00894691">
      <w:pPr>
        <w:pBdr>
          <w:bottom w:val="single" w:sz="6" w:space="1" w:color="auto"/>
        </w:pBdr>
        <w:rPr>
          <w:b/>
          <w:sz w:val="28"/>
        </w:rPr>
      </w:pPr>
    </w:p>
    <w:p w:rsidR="00EA36C2" w:rsidRDefault="005C0D3C" w:rsidP="00894691">
      <w:pPr>
        <w:pBdr>
          <w:bottom w:val="single" w:sz="6" w:space="1" w:color="auto"/>
        </w:pBdr>
        <w:rPr>
          <w:b/>
          <w:sz w:val="28"/>
        </w:rPr>
      </w:pPr>
      <w:r w:rsidRPr="005C0D3C">
        <w:rPr>
          <w:b/>
          <w:sz w:val="28"/>
        </w:rPr>
        <w:t>Khi nào bạn có thể thấy NaN được trả về cho điểm trong Language Detection?</w:t>
      </w:r>
    </w:p>
    <w:p w:rsidR="005C0D3C" w:rsidRDefault="005C0D3C" w:rsidP="00894691">
      <w:pPr>
        <w:pBdr>
          <w:bottom w:val="single" w:sz="6" w:space="1" w:color="auto"/>
        </w:pBdr>
        <w:rPr>
          <w:b/>
          <w:sz w:val="28"/>
        </w:rPr>
      </w:pPr>
      <w:r>
        <w:rPr>
          <w:b/>
          <w:sz w:val="28"/>
        </w:rPr>
        <w:tab/>
      </w:r>
      <w:r>
        <w:rPr>
          <w:rFonts w:ascii="Courier New" w:hAnsi="Courier New" w:cs="Courier New"/>
          <w:color w:val="292929"/>
          <w:spacing w:val="-5"/>
          <w:shd w:val="clear" w:color="auto" w:fill="F2F2F2"/>
        </w:rPr>
        <w:t>When the language is ambiguous (</w:t>
      </w:r>
      <w:r w:rsidRPr="005C0D3C">
        <w:rPr>
          <w:rFonts w:ascii="Courier New" w:hAnsi="Courier New" w:cs="Courier New"/>
          <w:color w:val="292929"/>
          <w:spacing w:val="-5"/>
          <w:shd w:val="clear" w:color="auto" w:fill="F2F2F2"/>
        </w:rPr>
        <w:t>Khi ngôn ngữ không rõ ràng</w:t>
      </w:r>
      <w:r>
        <w:rPr>
          <w:rFonts w:ascii="Courier New" w:hAnsi="Courier New" w:cs="Courier New"/>
          <w:color w:val="292929"/>
          <w:spacing w:val="-5"/>
          <w:shd w:val="clear" w:color="auto" w:fill="F2F2F2"/>
        </w:rPr>
        <w:t>)</w:t>
      </w:r>
    </w:p>
    <w:p w:rsidR="005C0D3C" w:rsidRDefault="005C0D3C" w:rsidP="00894691">
      <w:pPr>
        <w:pBdr>
          <w:bottom w:val="single" w:sz="6" w:space="1" w:color="auto"/>
        </w:pBdr>
        <w:rPr>
          <w:b/>
          <w:sz w:val="28"/>
        </w:rPr>
      </w:pPr>
    </w:p>
    <w:p w:rsidR="005C0D3C" w:rsidRDefault="0094001B" w:rsidP="00894691">
      <w:pPr>
        <w:pBdr>
          <w:bottom w:val="single" w:sz="6" w:space="1" w:color="auto"/>
        </w:pBdr>
        <w:rPr>
          <w:b/>
          <w:sz w:val="28"/>
        </w:rPr>
      </w:pPr>
      <w:r w:rsidRPr="0094001B">
        <w:rPr>
          <w:b/>
          <w:sz w:val="28"/>
        </w:rPr>
        <w:t>Bạn có thể sử dụng speech-to-text API để thực hiện phiên âm theo thời gian thực hoặc hàng loạt</w:t>
      </w:r>
      <w:r>
        <w:rPr>
          <w:b/>
          <w:sz w:val="28"/>
        </w:rPr>
        <w:t xml:space="preserve"> (batch)</w:t>
      </w:r>
      <w:r w:rsidRPr="0094001B">
        <w:rPr>
          <w:b/>
          <w:sz w:val="28"/>
        </w:rPr>
        <w:t xml:space="preserve"> âm thanh sang định dạng văn bản. Nó có nghĩa là gì?</w:t>
      </w:r>
    </w:p>
    <w:p w:rsidR="008E5C2B" w:rsidRPr="008E5C2B" w:rsidRDefault="008E5C2B" w:rsidP="008E5C2B">
      <w:pPr>
        <w:pBdr>
          <w:bottom w:val="single" w:sz="6" w:space="1" w:color="auto"/>
        </w:pBdr>
        <w:rPr>
          <w:sz w:val="28"/>
        </w:rPr>
      </w:pPr>
      <w:r w:rsidRPr="008E5C2B">
        <w:rPr>
          <w:sz w:val="28"/>
        </w:rPr>
        <w:lastRenderedPageBreak/>
        <w:t>Tính năng Real-time speech-to-text cho phép bạn phiên âm</w:t>
      </w:r>
      <w:r>
        <w:rPr>
          <w:sz w:val="28"/>
        </w:rPr>
        <w:t xml:space="preserve"> (</w:t>
      </w:r>
      <w:r w:rsidRPr="008E5C2B">
        <w:rPr>
          <w:sz w:val="28"/>
        </w:rPr>
        <w:t>transcribe</w:t>
      </w:r>
      <w:r>
        <w:rPr>
          <w:sz w:val="28"/>
        </w:rPr>
        <w:t>)</w:t>
      </w:r>
      <w:r w:rsidRPr="008E5C2B">
        <w:rPr>
          <w:sz w:val="28"/>
        </w:rPr>
        <w:t xml:space="preserve"> văn bản trong các </w:t>
      </w:r>
      <w:r w:rsidRPr="008E5C2B">
        <w:rPr>
          <w:sz w:val="28"/>
          <w:u w:val="single"/>
        </w:rPr>
        <w:t>luồng âm thanh</w:t>
      </w:r>
      <w:r>
        <w:rPr>
          <w:sz w:val="28"/>
        </w:rPr>
        <w:t xml:space="preserve"> (</w:t>
      </w:r>
      <w:r w:rsidRPr="008E5C2B">
        <w:rPr>
          <w:sz w:val="28"/>
        </w:rPr>
        <w:t>audio streams</w:t>
      </w:r>
      <w:r>
        <w:rPr>
          <w:sz w:val="28"/>
        </w:rPr>
        <w:t>)</w:t>
      </w:r>
      <w:r w:rsidRPr="008E5C2B">
        <w:rPr>
          <w:sz w:val="28"/>
        </w:rPr>
        <w:t xml:space="preserve">. Bạn có thể sử dụng phiên âm thời gian thực cho </w:t>
      </w:r>
      <w:r w:rsidR="00C96A4D">
        <w:rPr>
          <w:sz w:val="28"/>
        </w:rPr>
        <w:t>thuyết trình</w:t>
      </w:r>
      <w:r w:rsidRPr="008E5C2B">
        <w:rPr>
          <w:sz w:val="28"/>
        </w:rPr>
        <w:t xml:space="preserve">, </w:t>
      </w:r>
      <w:r w:rsidR="00C96A4D" w:rsidRPr="00C96A4D">
        <w:rPr>
          <w:sz w:val="28"/>
        </w:rPr>
        <w:t xml:space="preserve">demos </w:t>
      </w:r>
      <w:r w:rsidRPr="008E5C2B">
        <w:rPr>
          <w:sz w:val="28"/>
        </w:rPr>
        <w:t>hoặc bất kỳ tình huống nào khác mà</w:t>
      </w:r>
      <w:r w:rsidR="00C96A4D">
        <w:rPr>
          <w:sz w:val="28"/>
        </w:rPr>
        <w:t xml:space="preserve"> có</w:t>
      </w:r>
      <w:r w:rsidRPr="008E5C2B">
        <w:rPr>
          <w:sz w:val="28"/>
        </w:rPr>
        <w:t xml:space="preserve"> một người đang phát biểu.</w:t>
      </w:r>
    </w:p>
    <w:p w:rsidR="005C0D3C" w:rsidRPr="008E5C2B" w:rsidRDefault="008E5C2B" w:rsidP="008E5C2B">
      <w:pPr>
        <w:pBdr>
          <w:bottom w:val="single" w:sz="6" w:space="1" w:color="auto"/>
        </w:pBdr>
        <w:rPr>
          <w:sz w:val="28"/>
        </w:rPr>
      </w:pPr>
      <w:r w:rsidRPr="008E5C2B">
        <w:rPr>
          <w:sz w:val="28"/>
        </w:rPr>
        <w:t xml:space="preserve">Không phải tất cả các </w:t>
      </w:r>
      <w:r w:rsidR="00DE672E" w:rsidRPr="00DE672E">
        <w:rPr>
          <w:sz w:val="28"/>
        </w:rPr>
        <w:t xml:space="preserve">speech-to-text scenarios </w:t>
      </w:r>
      <w:r w:rsidRPr="008E5C2B">
        <w:rPr>
          <w:sz w:val="28"/>
        </w:rPr>
        <w:t>đều là thời gian thực. Bạn có thể có các bản ghi âm được lưu trữ trên một tệp chia sẻ, một máy chủ</w:t>
      </w:r>
      <w:r w:rsidR="00DE672E">
        <w:rPr>
          <w:sz w:val="28"/>
        </w:rPr>
        <w:t xml:space="preserve"> </w:t>
      </w:r>
      <w:r w:rsidRPr="008E5C2B">
        <w:rPr>
          <w:sz w:val="28"/>
        </w:rPr>
        <w:t>từ xa</w:t>
      </w:r>
      <w:r w:rsidR="00DE672E">
        <w:rPr>
          <w:sz w:val="28"/>
        </w:rPr>
        <w:t xml:space="preserve"> (</w:t>
      </w:r>
      <w:r w:rsidR="00DE672E" w:rsidRPr="00DE672E">
        <w:rPr>
          <w:sz w:val="28"/>
        </w:rPr>
        <w:t>remote server</w:t>
      </w:r>
      <w:r w:rsidR="00DE672E">
        <w:rPr>
          <w:sz w:val="28"/>
        </w:rPr>
        <w:t>)</w:t>
      </w:r>
      <w:r w:rsidRPr="008E5C2B">
        <w:rPr>
          <w:sz w:val="28"/>
        </w:rPr>
        <w:t xml:space="preserve"> hoặc thậm chí trên bộ nhớ Azure</w:t>
      </w:r>
      <w:r w:rsidR="00DE672E">
        <w:rPr>
          <w:sz w:val="28"/>
        </w:rPr>
        <w:t xml:space="preserve"> (</w:t>
      </w:r>
      <w:r w:rsidR="00DE672E" w:rsidRPr="00DE672E">
        <w:rPr>
          <w:sz w:val="28"/>
        </w:rPr>
        <w:t>Azure storage</w:t>
      </w:r>
      <w:r w:rsidR="00DE672E">
        <w:rPr>
          <w:sz w:val="28"/>
        </w:rPr>
        <w:t>)</w:t>
      </w:r>
      <w:r w:rsidRPr="008E5C2B">
        <w:rPr>
          <w:sz w:val="28"/>
        </w:rPr>
        <w:t xml:space="preserve">. Bạn có thể trỏ tới các tệp âm thanh có </w:t>
      </w:r>
      <w:r w:rsidR="00BC21CB" w:rsidRPr="00BC21CB">
        <w:rPr>
          <w:sz w:val="28"/>
        </w:rPr>
        <w:t xml:space="preserve">a shared access signature </w:t>
      </w:r>
      <w:r w:rsidRPr="008E5C2B">
        <w:rPr>
          <w:sz w:val="28"/>
        </w:rPr>
        <w:t>(SAS)</w:t>
      </w:r>
      <w:r w:rsidR="00BC21CB">
        <w:rPr>
          <w:sz w:val="28"/>
        </w:rPr>
        <w:t xml:space="preserve"> URL</w:t>
      </w:r>
      <w:r w:rsidRPr="008E5C2B">
        <w:rPr>
          <w:sz w:val="28"/>
        </w:rPr>
        <w:t xml:space="preserve"> và nhận kết quả phiên âm </w:t>
      </w:r>
      <w:r w:rsidR="00BC21CB">
        <w:rPr>
          <w:sz w:val="28"/>
        </w:rPr>
        <w:t>(</w:t>
      </w:r>
      <w:r w:rsidR="00BC21CB" w:rsidRPr="00BC21CB">
        <w:rPr>
          <w:sz w:val="28"/>
        </w:rPr>
        <w:t>transcription</w:t>
      </w:r>
      <w:r w:rsidR="00BC21CB">
        <w:rPr>
          <w:sz w:val="28"/>
        </w:rPr>
        <w:t xml:space="preserve">) </w:t>
      </w:r>
      <w:r w:rsidRPr="008E5C2B">
        <w:rPr>
          <w:sz w:val="28"/>
        </w:rPr>
        <w:t>một cách không đồng bộ</w:t>
      </w:r>
      <w:r w:rsidR="00BC21CB">
        <w:rPr>
          <w:sz w:val="28"/>
        </w:rPr>
        <w:t xml:space="preserve"> (</w:t>
      </w:r>
      <w:r w:rsidR="00BC21CB" w:rsidRPr="00BC21CB">
        <w:rPr>
          <w:sz w:val="28"/>
        </w:rPr>
        <w:t>asynchronously</w:t>
      </w:r>
      <w:r w:rsidR="00BC21CB">
        <w:rPr>
          <w:sz w:val="28"/>
        </w:rPr>
        <w:t>)</w:t>
      </w:r>
      <w:r w:rsidRPr="008E5C2B">
        <w:rPr>
          <w:sz w:val="28"/>
        </w:rPr>
        <w:t>.</w:t>
      </w:r>
    </w:p>
    <w:p w:rsidR="005C0D3C" w:rsidRDefault="005C0D3C" w:rsidP="00894691">
      <w:pPr>
        <w:pBdr>
          <w:bottom w:val="single" w:sz="6" w:space="1" w:color="auto"/>
        </w:pBdr>
        <w:rPr>
          <w:b/>
          <w:sz w:val="28"/>
        </w:rPr>
      </w:pPr>
    </w:p>
    <w:p w:rsidR="000830C6" w:rsidRDefault="000830C6" w:rsidP="00894691">
      <w:pPr>
        <w:pBdr>
          <w:bottom w:val="single" w:sz="6" w:space="1" w:color="auto"/>
        </w:pBdr>
        <w:rPr>
          <w:b/>
          <w:sz w:val="28"/>
        </w:rPr>
      </w:pPr>
    </w:p>
    <w:p w:rsidR="000830C6" w:rsidRDefault="000830C6" w:rsidP="00894691">
      <w:pPr>
        <w:pBdr>
          <w:bottom w:val="single" w:sz="6" w:space="1" w:color="auto"/>
        </w:pBdr>
        <w:rPr>
          <w:b/>
          <w:sz w:val="28"/>
        </w:rPr>
      </w:pPr>
      <w:r w:rsidRPr="000830C6">
        <w:rPr>
          <w:b/>
          <w:sz w:val="28"/>
        </w:rPr>
        <w:t>Bạn có một người đang nói ngay bây giờ và bạn muốn chuyển</w:t>
      </w:r>
      <w:r>
        <w:rPr>
          <w:b/>
          <w:sz w:val="28"/>
        </w:rPr>
        <w:t xml:space="preserve"> (</w:t>
      </w:r>
      <w:r w:rsidRPr="000830C6">
        <w:rPr>
          <w:b/>
          <w:sz w:val="28"/>
        </w:rPr>
        <w:t>transcribe</w:t>
      </w:r>
      <w:r>
        <w:rPr>
          <w:b/>
          <w:sz w:val="28"/>
        </w:rPr>
        <w:t>)</w:t>
      </w:r>
      <w:r w:rsidRPr="000830C6">
        <w:rPr>
          <w:b/>
          <w:sz w:val="28"/>
        </w:rPr>
        <w:t xml:space="preserve"> điều đó thành đầu ra bằng văn bản</w:t>
      </w:r>
      <w:r>
        <w:rPr>
          <w:b/>
          <w:sz w:val="28"/>
        </w:rPr>
        <w:t xml:space="preserve"> (</w:t>
      </w:r>
      <w:r w:rsidRPr="000830C6">
        <w:rPr>
          <w:b/>
          <w:sz w:val="28"/>
        </w:rPr>
        <w:t>written output</w:t>
      </w:r>
      <w:r>
        <w:rPr>
          <w:b/>
          <w:sz w:val="28"/>
        </w:rPr>
        <w:t>)</w:t>
      </w:r>
      <w:r w:rsidRPr="000830C6">
        <w:rPr>
          <w:b/>
          <w:sz w:val="28"/>
        </w:rPr>
        <w:t xml:space="preserve">. Bạn nên sử dụng phiên âm </w:t>
      </w:r>
      <w:r>
        <w:rPr>
          <w:b/>
          <w:sz w:val="28"/>
        </w:rPr>
        <w:t>(</w:t>
      </w:r>
      <w:r w:rsidRPr="000830C6">
        <w:rPr>
          <w:b/>
          <w:sz w:val="28"/>
        </w:rPr>
        <w:t>transcription</w:t>
      </w:r>
      <w:r>
        <w:rPr>
          <w:b/>
          <w:sz w:val="28"/>
        </w:rPr>
        <w:t xml:space="preserve">) </w:t>
      </w:r>
      <w:r w:rsidRPr="000830C6">
        <w:rPr>
          <w:b/>
          <w:sz w:val="28"/>
        </w:rPr>
        <w:t>nào?</w:t>
      </w:r>
    </w:p>
    <w:p w:rsidR="000830C6" w:rsidRDefault="00711EDD" w:rsidP="00711EDD">
      <w:pPr>
        <w:pBdr>
          <w:bottom w:val="single" w:sz="6" w:space="1" w:color="auto"/>
        </w:pBdr>
        <w:ind w:firstLine="720"/>
        <w:rPr>
          <w:b/>
          <w:sz w:val="28"/>
        </w:rPr>
      </w:pPr>
      <w:r>
        <w:rPr>
          <w:rFonts w:ascii="Courier New" w:hAnsi="Courier New" w:cs="Courier New"/>
          <w:color w:val="292929"/>
          <w:spacing w:val="-5"/>
          <w:shd w:val="clear" w:color="auto" w:fill="F2F2F2"/>
        </w:rPr>
        <w:t>Real-time transcription</w:t>
      </w:r>
    </w:p>
    <w:p w:rsidR="00B1675B" w:rsidRDefault="00B1675B" w:rsidP="00894691">
      <w:pPr>
        <w:pBdr>
          <w:bottom w:val="single" w:sz="6" w:space="1" w:color="auto"/>
        </w:pBdr>
        <w:rPr>
          <w:b/>
          <w:sz w:val="28"/>
        </w:rPr>
      </w:pPr>
    </w:p>
    <w:p w:rsidR="000830C6" w:rsidRDefault="00B1675B" w:rsidP="00894691">
      <w:pPr>
        <w:pBdr>
          <w:bottom w:val="single" w:sz="6" w:space="1" w:color="auto"/>
        </w:pBdr>
        <w:rPr>
          <w:b/>
          <w:sz w:val="28"/>
        </w:rPr>
      </w:pPr>
      <w:r w:rsidRPr="00B1675B">
        <w:rPr>
          <w:b/>
          <w:sz w:val="28"/>
        </w:rPr>
        <w:t>Bạn có hàng nghìn tệp âm thanh được lưu trữ và bạn muốn phiên âm nó thành đầu ra bằng văn bản. Bạn nên sử dụng phiên âm nào?</w:t>
      </w:r>
    </w:p>
    <w:p w:rsidR="000830C6" w:rsidRDefault="00B1675B" w:rsidP="00894691">
      <w:pPr>
        <w:pBdr>
          <w:bottom w:val="single" w:sz="6" w:space="1" w:color="auto"/>
        </w:pBdr>
        <w:rPr>
          <w:b/>
          <w:sz w:val="28"/>
        </w:rPr>
      </w:pPr>
      <w:r>
        <w:rPr>
          <w:b/>
          <w:sz w:val="28"/>
        </w:rPr>
        <w:tab/>
      </w:r>
      <w:r>
        <w:rPr>
          <w:rFonts w:ascii="Courier New" w:hAnsi="Courier New" w:cs="Courier New"/>
          <w:color w:val="292929"/>
          <w:spacing w:val="-5"/>
          <w:shd w:val="clear" w:color="auto" w:fill="F2F2F2"/>
        </w:rPr>
        <w:t>Batch transcription</w:t>
      </w:r>
    </w:p>
    <w:p w:rsidR="00B1675B" w:rsidRDefault="00B1675B" w:rsidP="00894691">
      <w:pPr>
        <w:pBdr>
          <w:bottom w:val="single" w:sz="6" w:space="1" w:color="auto"/>
        </w:pBdr>
        <w:rPr>
          <w:b/>
          <w:sz w:val="28"/>
        </w:rPr>
      </w:pPr>
    </w:p>
    <w:p w:rsidR="00B1675B" w:rsidRDefault="0028765E" w:rsidP="00894691">
      <w:pPr>
        <w:pBdr>
          <w:bottom w:val="single" w:sz="6" w:space="1" w:color="auto"/>
        </w:pBdr>
        <w:rPr>
          <w:b/>
          <w:sz w:val="28"/>
        </w:rPr>
      </w:pPr>
      <w:r w:rsidRPr="0028765E">
        <w:rPr>
          <w:b/>
          <w:sz w:val="28"/>
        </w:rPr>
        <w:t>Tại sao Batch transcription</w:t>
      </w:r>
      <w:r>
        <w:rPr>
          <w:b/>
          <w:sz w:val="28"/>
        </w:rPr>
        <w:t xml:space="preserve"> </w:t>
      </w:r>
      <w:r w:rsidRPr="0028765E">
        <w:rPr>
          <w:b/>
          <w:sz w:val="28"/>
        </w:rPr>
        <w:t xml:space="preserve">là </w:t>
      </w:r>
      <w:r w:rsidRPr="0028765E">
        <w:rPr>
          <w:b/>
          <w:sz w:val="28"/>
          <w:u w:val="single"/>
        </w:rPr>
        <w:t>không đồng bộ</w:t>
      </w:r>
      <w:r>
        <w:rPr>
          <w:b/>
          <w:sz w:val="28"/>
        </w:rPr>
        <w:t xml:space="preserve"> (</w:t>
      </w:r>
      <w:r w:rsidRPr="0028765E">
        <w:rPr>
          <w:b/>
          <w:sz w:val="28"/>
        </w:rPr>
        <w:t>asynchronous</w:t>
      </w:r>
      <w:r>
        <w:rPr>
          <w:b/>
          <w:sz w:val="28"/>
        </w:rPr>
        <w:t>)</w:t>
      </w:r>
      <w:r w:rsidRPr="0028765E">
        <w:rPr>
          <w:b/>
          <w:sz w:val="28"/>
        </w:rPr>
        <w:t>?</w:t>
      </w:r>
    </w:p>
    <w:p w:rsidR="00B1675B" w:rsidRPr="007346C7" w:rsidRDefault="0028765E" w:rsidP="00894691">
      <w:pPr>
        <w:pBdr>
          <w:bottom w:val="single" w:sz="6" w:space="1" w:color="auto"/>
        </w:pBdr>
        <w:rPr>
          <w:sz w:val="28"/>
        </w:rPr>
      </w:pPr>
      <w:r w:rsidRPr="007346C7">
        <w:rPr>
          <w:sz w:val="28"/>
        </w:rPr>
        <w:t xml:space="preserve">Batch transcription nên được chạy theo cách không đồng bộ (asynchronous) vì các </w:t>
      </w:r>
      <w:r w:rsidR="007346C7" w:rsidRPr="007346C7">
        <w:rPr>
          <w:sz w:val="28"/>
        </w:rPr>
        <w:t xml:space="preserve">batch jobs </w:t>
      </w:r>
      <w:r w:rsidRPr="007346C7">
        <w:rPr>
          <w:sz w:val="28"/>
        </w:rPr>
        <w:t xml:space="preserve">được lên lịch trên </w:t>
      </w:r>
      <w:r w:rsidR="007346C7" w:rsidRPr="007346C7">
        <w:rPr>
          <w:sz w:val="28"/>
        </w:rPr>
        <w:t>best-effort basis</w:t>
      </w:r>
      <w:r w:rsidRPr="007346C7">
        <w:rPr>
          <w:sz w:val="28"/>
        </w:rPr>
        <w:t>. Thông thường, một công việc sẽ bắt đầu thực hiện trong vòng vài phút kể từ khi yêu cầu nhưng không có ước tính về thời điểm một công việc chuyển sang trạ</w:t>
      </w:r>
      <w:r w:rsidR="007346C7" w:rsidRPr="007346C7">
        <w:rPr>
          <w:sz w:val="28"/>
        </w:rPr>
        <w:t>ng thái hoạt động (running state)</w:t>
      </w:r>
      <w:r w:rsidRPr="007346C7">
        <w:rPr>
          <w:sz w:val="28"/>
        </w:rPr>
        <w:t>.</w:t>
      </w:r>
    </w:p>
    <w:p w:rsidR="00B1675B" w:rsidRDefault="00B1675B" w:rsidP="00894691">
      <w:pPr>
        <w:pBdr>
          <w:bottom w:val="single" w:sz="6" w:space="1" w:color="auto"/>
        </w:pBdr>
        <w:rPr>
          <w:b/>
          <w:sz w:val="28"/>
        </w:rPr>
      </w:pPr>
    </w:p>
    <w:p w:rsidR="00460677" w:rsidRDefault="00460677" w:rsidP="00894691">
      <w:pPr>
        <w:pBdr>
          <w:bottom w:val="single" w:sz="6" w:space="1" w:color="auto"/>
        </w:pBdr>
        <w:rPr>
          <w:b/>
          <w:sz w:val="28"/>
        </w:rPr>
      </w:pPr>
      <w:r w:rsidRPr="00460677">
        <w:rPr>
          <w:b/>
          <w:sz w:val="28"/>
        </w:rPr>
        <w:t>Bạn dự định tạo một ứng dụng sử dụng Speech service để chuyển các bản ghi âm cuộc gọi điện thoại thành văn bản, sau đó gửi văn bản đã phiên âm tới dịch vụ Text Analytics để trích xuất các cụm từ chính</w:t>
      </w:r>
      <w:r>
        <w:rPr>
          <w:b/>
          <w:sz w:val="28"/>
        </w:rPr>
        <w:t xml:space="preserve"> (</w:t>
      </w:r>
      <w:r w:rsidRPr="00460677">
        <w:rPr>
          <w:b/>
          <w:sz w:val="28"/>
        </w:rPr>
        <w:t>key phrases</w:t>
      </w:r>
      <w:r>
        <w:rPr>
          <w:b/>
          <w:sz w:val="28"/>
        </w:rPr>
        <w:t>)</w:t>
      </w:r>
      <w:r w:rsidRPr="00460677">
        <w:rPr>
          <w:b/>
          <w:sz w:val="28"/>
        </w:rPr>
        <w:t xml:space="preserve">. Bạn muốn quản lý quyền truy cập và thanh toán cho các dịch vụ ứng dụng trong </w:t>
      </w:r>
      <w:r w:rsidRPr="00460677">
        <w:rPr>
          <w:b/>
          <w:sz w:val="28"/>
        </w:rPr>
        <w:lastRenderedPageBreak/>
        <w:t xml:space="preserve">một </w:t>
      </w:r>
      <w:r w:rsidR="00685DE7" w:rsidRPr="00685DE7">
        <w:rPr>
          <w:b/>
          <w:sz w:val="28"/>
        </w:rPr>
        <w:t xml:space="preserve">Azure resource </w:t>
      </w:r>
      <w:r w:rsidRPr="00460677">
        <w:rPr>
          <w:b/>
          <w:sz w:val="28"/>
        </w:rPr>
        <w:t>duy nhất. Bạn nên tạo loại tài nguyên Azure resource nào?</w:t>
      </w:r>
    </w:p>
    <w:p w:rsidR="00B1675B" w:rsidRDefault="006A48EB" w:rsidP="00894691">
      <w:pPr>
        <w:pBdr>
          <w:bottom w:val="single" w:sz="6" w:space="1" w:color="auto"/>
        </w:pBdr>
        <w:rPr>
          <w:b/>
          <w:sz w:val="28"/>
        </w:rPr>
      </w:pPr>
      <w:r>
        <w:rPr>
          <w:b/>
          <w:sz w:val="28"/>
        </w:rPr>
        <w:tab/>
      </w:r>
      <w:r>
        <w:rPr>
          <w:rFonts w:ascii="Courier New" w:hAnsi="Courier New" w:cs="Courier New"/>
          <w:color w:val="292929"/>
          <w:spacing w:val="-5"/>
          <w:shd w:val="clear" w:color="auto" w:fill="F2F2F2"/>
        </w:rPr>
        <w:t>Cognitive Services</w:t>
      </w:r>
    </w:p>
    <w:p w:rsidR="00B1675B" w:rsidRDefault="00B1675B" w:rsidP="00894691">
      <w:pPr>
        <w:pBdr>
          <w:bottom w:val="single" w:sz="6" w:space="1" w:color="auto"/>
        </w:pBdr>
        <w:rPr>
          <w:b/>
          <w:sz w:val="28"/>
        </w:rPr>
      </w:pPr>
    </w:p>
    <w:p w:rsidR="004C1498" w:rsidRDefault="004C1498" w:rsidP="00894691">
      <w:pPr>
        <w:pBdr>
          <w:bottom w:val="single" w:sz="6" w:space="1" w:color="auto"/>
        </w:pBdr>
        <w:rPr>
          <w:b/>
          <w:sz w:val="28"/>
        </w:rPr>
      </w:pPr>
      <w:r w:rsidRPr="004C1498">
        <w:rPr>
          <w:b/>
          <w:sz w:val="28"/>
        </w:rPr>
        <w:t xml:space="preserve">Kết quả đầu ra là gì nếu bạn sử dụng Text Analytics service để phát hiện các thực thể </w:t>
      </w:r>
      <w:r>
        <w:rPr>
          <w:b/>
          <w:sz w:val="28"/>
        </w:rPr>
        <w:t>(</w:t>
      </w:r>
      <w:r w:rsidRPr="004C1498">
        <w:rPr>
          <w:b/>
          <w:sz w:val="28"/>
        </w:rPr>
        <w:t>entities</w:t>
      </w:r>
      <w:r>
        <w:rPr>
          <w:b/>
          <w:sz w:val="28"/>
        </w:rPr>
        <w:t xml:space="preserve">) </w:t>
      </w:r>
      <w:r w:rsidRPr="004C1498">
        <w:rPr>
          <w:b/>
          <w:sz w:val="28"/>
        </w:rPr>
        <w:t>trong trích xuất đánh giá nhà hàng sau</w:t>
      </w:r>
    </w:p>
    <w:p w:rsidR="004C1498" w:rsidRPr="004C1498" w:rsidRDefault="004C1498" w:rsidP="004C1498">
      <w:pPr>
        <w:pBdr>
          <w:bottom w:val="single" w:sz="6" w:space="1" w:color="auto"/>
        </w:pBdr>
        <w:rPr>
          <w:b/>
        </w:rPr>
      </w:pPr>
      <w:r>
        <w:rPr>
          <w:b/>
          <w:sz w:val="28"/>
        </w:rPr>
        <w:tab/>
      </w:r>
      <w:r w:rsidRPr="004C1498">
        <w:rPr>
          <w:rStyle w:val="Emphasis"/>
          <w:rFonts w:ascii="Georgia" w:hAnsi="Georgia"/>
          <w:b/>
          <w:bCs/>
          <w:color w:val="292929"/>
          <w:spacing w:val="-1"/>
          <w:sz w:val="28"/>
          <w:szCs w:val="32"/>
          <w:shd w:val="clear" w:color="auto" w:fill="FFFFFF"/>
        </w:rPr>
        <w:t>“I ate at the restaurant in Seattle last week.”</w:t>
      </w:r>
      <w:r w:rsidRPr="004C1498">
        <w:t xml:space="preserve"> </w:t>
      </w:r>
      <w:r>
        <w:drawing>
          <wp:inline distT="0" distB="0" distL="0" distR="0">
            <wp:extent cx="6824392" cy="1391608"/>
            <wp:effectExtent l="0" t="0" r="0" b="0"/>
            <wp:docPr id="71" name="Picture 71" descr="C:\Users\Admin\AppData\Local\Microsoft\Windows\INetCacheContent.Word\1_wBnRW0KqMPGRUBZx0m9r8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AppData\Local\Microsoft\Windows\INetCacheContent.Word\1_wBnRW0KqMPGRUBZx0m9r8g.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943919" cy="1415982"/>
                    </a:xfrm>
                    <a:prstGeom prst="rect">
                      <a:avLst/>
                    </a:prstGeom>
                    <a:noFill/>
                    <a:ln>
                      <a:noFill/>
                    </a:ln>
                  </pic:spPr>
                </pic:pic>
              </a:graphicData>
            </a:graphic>
          </wp:inline>
        </w:drawing>
      </w:r>
    </w:p>
    <w:p w:rsidR="004C1498" w:rsidRDefault="004C1498" w:rsidP="00894691">
      <w:pPr>
        <w:pBdr>
          <w:bottom w:val="single" w:sz="6" w:space="1" w:color="auto"/>
        </w:pBdr>
        <w:rPr>
          <w:b/>
          <w:sz w:val="28"/>
        </w:rPr>
      </w:pPr>
    </w:p>
    <w:p w:rsidR="004C1498" w:rsidRDefault="004C1498" w:rsidP="00894691">
      <w:pPr>
        <w:pBdr>
          <w:bottom w:val="single" w:sz="6" w:space="1" w:color="auto"/>
        </w:pBdr>
        <w:rPr>
          <w:b/>
          <w:sz w:val="28"/>
        </w:rPr>
      </w:pPr>
      <w:r w:rsidRPr="004C1498">
        <w:rPr>
          <w:b/>
          <w:sz w:val="28"/>
        </w:rPr>
        <w:t>Bạn nên cung cấp những dịch vụ nào trong Azure subscription của mình nếu bạn muốn quản lý quyền truy cập và thanh toán cho từng dịch vụ riêng lẻ?</w:t>
      </w:r>
    </w:p>
    <w:p w:rsidR="004C1498" w:rsidRDefault="004C1498" w:rsidP="00894691">
      <w:pPr>
        <w:pBdr>
          <w:bottom w:val="single" w:sz="6" w:space="1" w:color="auto"/>
        </w:pBdr>
        <w:rPr>
          <w:b/>
          <w:sz w:val="28"/>
        </w:rPr>
      </w:pPr>
      <w:r>
        <w:rPr>
          <w:b/>
          <w:sz w:val="28"/>
        </w:rPr>
        <w:tab/>
      </w:r>
      <w:r w:rsidRPr="004C1498">
        <w:rPr>
          <w:b/>
          <w:sz w:val="28"/>
        </w:rPr>
        <w:t>Có các loại tài nguyên Translator Text và Speech chuyên dụng</w:t>
      </w:r>
    </w:p>
    <w:p w:rsidR="004C1498" w:rsidRDefault="004C1498" w:rsidP="004C1498">
      <w:pPr>
        <w:pBdr>
          <w:bottom w:val="single" w:sz="6" w:space="1" w:color="auto"/>
        </w:pBdr>
        <w:ind w:left="720" w:hanging="720"/>
        <w:rPr>
          <w:b/>
          <w:sz w:val="28"/>
        </w:rPr>
      </w:pPr>
    </w:p>
    <w:p w:rsidR="004C1498" w:rsidRDefault="002C0CB4" w:rsidP="00894691">
      <w:pPr>
        <w:pBdr>
          <w:bottom w:val="single" w:sz="6" w:space="1" w:color="auto"/>
        </w:pBdr>
        <w:rPr>
          <w:b/>
          <w:sz w:val="28"/>
        </w:rPr>
      </w:pPr>
      <w:r w:rsidRPr="002C0CB4">
        <w:rPr>
          <w:b/>
          <w:sz w:val="28"/>
        </w:rPr>
        <w:t>Làm thế nào để bạn xử lý các tên thương hiệu giống nhau ở tất cả các ngôn ngữ khi sử dụng dịch vụ Text Translate</w:t>
      </w:r>
    </w:p>
    <w:p w:rsidR="004C1498" w:rsidRPr="00FB520A" w:rsidRDefault="002C0CB4" w:rsidP="00894691">
      <w:pPr>
        <w:pBdr>
          <w:bottom w:val="single" w:sz="6" w:space="1" w:color="auto"/>
        </w:pBdr>
        <w:rPr>
          <w:sz w:val="28"/>
        </w:rPr>
      </w:pPr>
      <w:r>
        <w:rPr>
          <w:b/>
          <w:sz w:val="28"/>
        </w:rPr>
        <w:tab/>
      </w:r>
      <w:r w:rsidRPr="00FB520A">
        <w:rPr>
          <w:sz w:val="28"/>
          <w:highlight w:val="yellow"/>
        </w:rPr>
        <w:t>Selective translation</w:t>
      </w:r>
      <w:r w:rsidRPr="00FB520A">
        <w:rPr>
          <w:sz w:val="28"/>
        </w:rPr>
        <w:t>. Bạn có thể gắn thẻ (tag) nội dung để nó không được dịch.</w:t>
      </w:r>
    </w:p>
    <w:p w:rsidR="004C1498" w:rsidRDefault="004C1498" w:rsidP="00894691">
      <w:pPr>
        <w:pBdr>
          <w:bottom w:val="single" w:sz="6" w:space="1" w:color="auto"/>
        </w:pBdr>
        <w:rPr>
          <w:b/>
          <w:sz w:val="28"/>
        </w:rPr>
      </w:pPr>
    </w:p>
    <w:p w:rsidR="00FB520A" w:rsidRDefault="00FB520A" w:rsidP="00894691">
      <w:pPr>
        <w:pBdr>
          <w:bottom w:val="single" w:sz="6" w:space="1" w:color="auto"/>
        </w:pBdr>
        <w:rPr>
          <w:b/>
          <w:sz w:val="28"/>
        </w:rPr>
      </w:pPr>
      <w:r w:rsidRPr="00FB520A">
        <w:rPr>
          <w:b/>
          <w:sz w:val="28"/>
        </w:rPr>
        <w:t xml:space="preserve">Khi sử dụng Dịch văn bản, bạn có thể kiểm soát bản dịch </w:t>
      </w:r>
      <w:r w:rsidRPr="00FB520A">
        <w:rPr>
          <w:b/>
          <w:sz w:val="28"/>
          <w:u w:val="single"/>
        </w:rPr>
        <w:t>tục tĩu</w:t>
      </w:r>
      <w:r>
        <w:rPr>
          <w:b/>
          <w:sz w:val="28"/>
        </w:rPr>
        <w:t xml:space="preserve"> (</w:t>
      </w:r>
      <w:r w:rsidRPr="00FB520A">
        <w:rPr>
          <w:b/>
          <w:sz w:val="28"/>
        </w:rPr>
        <w:t>profanity</w:t>
      </w:r>
      <w:r>
        <w:rPr>
          <w:b/>
          <w:sz w:val="28"/>
        </w:rPr>
        <w:t>)</w:t>
      </w:r>
      <w:r w:rsidRPr="00FB520A">
        <w:rPr>
          <w:b/>
          <w:sz w:val="28"/>
        </w:rPr>
        <w:t xml:space="preserve"> bằng cách đánh dấu văn bản đã dịch là </w:t>
      </w:r>
      <w:r w:rsidRPr="00FB520A">
        <w:rPr>
          <w:b/>
          <w:sz w:val="28"/>
          <w:u w:val="single"/>
        </w:rPr>
        <w:t>tục tĩu</w:t>
      </w:r>
      <w:r>
        <w:rPr>
          <w:b/>
          <w:sz w:val="28"/>
        </w:rPr>
        <w:t xml:space="preserve"> (</w:t>
      </w:r>
      <w:r w:rsidRPr="00FB520A">
        <w:rPr>
          <w:b/>
          <w:sz w:val="28"/>
        </w:rPr>
        <w:t>profane</w:t>
      </w:r>
      <w:r>
        <w:rPr>
          <w:b/>
          <w:sz w:val="28"/>
        </w:rPr>
        <w:t>)</w:t>
      </w:r>
      <w:r w:rsidRPr="00FB520A">
        <w:rPr>
          <w:b/>
          <w:sz w:val="28"/>
        </w:rPr>
        <w:t xml:space="preserve"> hoặc bằng cách </w:t>
      </w:r>
      <w:r w:rsidRPr="00FB520A">
        <w:rPr>
          <w:b/>
          <w:sz w:val="28"/>
          <w:u w:val="single"/>
        </w:rPr>
        <w:t>bỏ qua</w:t>
      </w:r>
      <w:r>
        <w:rPr>
          <w:b/>
          <w:sz w:val="28"/>
        </w:rPr>
        <w:t xml:space="preserve"> (</w:t>
      </w:r>
      <w:r w:rsidRPr="00FB520A">
        <w:rPr>
          <w:b/>
          <w:sz w:val="28"/>
        </w:rPr>
        <w:t>omitting</w:t>
      </w:r>
      <w:r>
        <w:rPr>
          <w:b/>
          <w:sz w:val="28"/>
        </w:rPr>
        <w:t>)</w:t>
      </w:r>
      <w:r w:rsidRPr="00FB520A">
        <w:rPr>
          <w:b/>
          <w:sz w:val="28"/>
        </w:rPr>
        <w:t xml:space="preserve"> văn bản đó trong kết quả</w:t>
      </w:r>
      <w:r>
        <w:rPr>
          <w:b/>
          <w:sz w:val="28"/>
        </w:rPr>
        <w:t xml:space="preserve">. </w:t>
      </w:r>
    </w:p>
    <w:p w:rsidR="00FB520A" w:rsidRPr="00FB520A" w:rsidRDefault="00FB520A" w:rsidP="00894691">
      <w:pPr>
        <w:pBdr>
          <w:bottom w:val="single" w:sz="6" w:space="1" w:color="auto"/>
        </w:pBdr>
        <w:rPr>
          <w:sz w:val="28"/>
        </w:rPr>
      </w:pPr>
      <w:r w:rsidRPr="00FB520A">
        <w:rPr>
          <w:sz w:val="28"/>
          <w:highlight w:val="yellow"/>
        </w:rPr>
        <w:t>Profanity filtering</w:t>
      </w:r>
      <w:r>
        <w:rPr>
          <w:sz w:val="28"/>
        </w:rPr>
        <w:t xml:space="preserve"> (</w:t>
      </w:r>
      <w:r w:rsidRPr="00FB520A">
        <w:rPr>
          <w:b/>
          <w:sz w:val="28"/>
        </w:rPr>
        <w:t>Lọc ngôn từ tục tĩu</w:t>
      </w:r>
      <w:r>
        <w:rPr>
          <w:sz w:val="28"/>
        </w:rPr>
        <w:t>)</w:t>
      </w:r>
      <w:r w:rsidRPr="00FB520A">
        <w:rPr>
          <w:sz w:val="28"/>
        </w:rPr>
        <w:t>. Không cần bất kỳ configuration</w:t>
      </w:r>
      <w:r>
        <w:rPr>
          <w:sz w:val="28"/>
        </w:rPr>
        <w:t xml:space="preserve"> nào</w:t>
      </w:r>
      <w:r w:rsidRPr="00FB520A">
        <w:rPr>
          <w:sz w:val="28"/>
        </w:rPr>
        <w:t>, dịch vụ sẽ dịch văn bản đầu vào mà không lọc ra những lời tục tĩu. Mức độ tục tĩu thường đặc trưng cho văn hóa nhưng bạn có thể kiểm soát bản dịch tục tĩu bằng cách đánh dấu văn bản đã dịch là tục tĩu hoặc bằng cách bỏ qua văn bản đó trong kết quả.</w:t>
      </w:r>
    </w:p>
    <w:p w:rsidR="004C1498" w:rsidRDefault="004C1498" w:rsidP="00894691">
      <w:pPr>
        <w:pBdr>
          <w:bottom w:val="single" w:sz="6" w:space="1" w:color="auto"/>
        </w:pBdr>
        <w:rPr>
          <w:b/>
          <w:sz w:val="28"/>
        </w:rPr>
      </w:pPr>
    </w:p>
    <w:p w:rsidR="004C1498" w:rsidRDefault="004402FA" w:rsidP="00894691">
      <w:pPr>
        <w:pBdr>
          <w:bottom w:val="single" w:sz="6" w:space="1" w:color="auto"/>
        </w:pBdr>
        <w:rPr>
          <w:b/>
          <w:sz w:val="28"/>
        </w:rPr>
      </w:pPr>
      <w:r w:rsidRPr="004402FA">
        <w:rPr>
          <w:b/>
          <w:sz w:val="28"/>
        </w:rPr>
        <w:t xml:space="preserve">Bạn đang phát triển một ứng dụng phải nhận đầu vào bằng tiếng Anh từ micrô và tạo </w:t>
      </w:r>
      <w:r w:rsidRPr="004402FA">
        <w:rPr>
          <w:b/>
          <w:sz w:val="28"/>
          <w:u w:val="single"/>
        </w:rPr>
        <w:t>bản phiên âm dựa trên văn bản</w:t>
      </w:r>
      <w:r w:rsidRPr="004402FA">
        <w:rPr>
          <w:b/>
          <w:sz w:val="28"/>
        </w:rPr>
        <w:t xml:space="preserve"> </w:t>
      </w:r>
      <w:r w:rsidRPr="004402FA">
        <w:rPr>
          <w:b/>
          <w:sz w:val="28"/>
          <w:u w:val="single"/>
        </w:rPr>
        <w:t>trong thời gian thực</w:t>
      </w:r>
      <w:r w:rsidRPr="004402FA">
        <w:rPr>
          <w:b/>
          <w:sz w:val="28"/>
        </w:rPr>
        <w:t xml:space="preserve"> </w:t>
      </w:r>
      <w:r>
        <w:rPr>
          <w:b/>
          <w:sz w:val="28"/>
        </w:rPr>
        <w:t>(</w:t>
      </w:r>
      <w:r w:rsidRPr="004402FA">
        <w:rPr>
          <w:b/>
          <w:sz w:val="28"/>
        </w:rPr>
        <w:t>real-time text-based transcription</w:t>
      </w:r>
      <w:r>
        <w:rPr>
          <w:b/>
          <w:sz w:val="28"/>
        </w:rPr>
        <w:t xml:space="preserve">) </w:t>
      </w:r>
      <w:r w:rsidRPr="004402FA">
        <w:rPr>
          <w:b/>
          <w:sz w:val="28"/>
        </w:rPr>
        <w:t>bằng tiếng Hindi. Bạn nên sử dụng dịch vụ nào?</w:t>
      </w:r>
    </w:p>
    <w:p w:rsidR="004C1498" w:rsidRDefault="004402FA" w:rsidP="00894691">
      <w:pPr>
        <w:pBdr>
          <w:bottom w:val="single" w:sz="6" w:space="1" w:color="auto"/>
        </w:pBdr>
        <w:rPr>
          <w:b/>
          <w:sz w:val="28"/>
        </w:rPr>
      </w:pPr>
      <w:r>
        <w:rPr>
          <w:b/>
          <w:sz w:val="28"/>
        </w:rPr>
        <w:tab/>
      </w:r>
      <w:r>
        <w:rPr>
          <w:rFonts w:ascii="Courier New" w:hAnsi="Courier New" w:cs="Courier New"/>
          <w:color w:val="292929"/>
          <w:spacing w:val="-5"/>
          <w:shd w:val="clear" w:color="auto" w:fill="F2F2F2"/>
        </w:rPr>
        <w:t>Speech</w:t>
      </w:r>
    </w:p>
    <w:p w:rsidR="004402FA" w:rsidRDefault="004402FA" w:rsidP="00894691">
      <w:pPr>
        <w:pBdr>
          <w:bottom w:val="single" w:sz="6" w:space="1" w:color="auto"/>
        </w:pBdr>
        <w:rPr>
          <w:b/>
          <w:sz w:val="28"/>
        </w:rPr>
      </w:pPr>
    </w:p>
    <w:p w:rsidR="004C1498" w:rsidRDefault="004402FA" w:rsidP="00894691">
      <w:pPr>
        <w:pBdr>
          <w:bottom w:val="single" w:sz="6" w:space="1" w:color="auto"/>
        </w:pBdr>
        <w:rPr>
          <w:b/>
          <w:sz w:val="28"/>
        </w:rPr>
      </w:pPr>
      <w:r w:rsidRPr="004402FA">
        <w:rPr>
          <w:b/>
          <w:sz w:val="28"/>
        </w:rPr>
        <w:t>Bạn cần sử dụng dịch vụ Translator Text để dịch các email từ tiếng Tây Ban Nha sang cả tiếng Anh và tiếng Pháp? Cách hiệu quả nhất để thực hiện mục tiêu này là gì?</w:t>
      </w:r>
    </w:p>
    <w:p w:rsidR="004402FA" w:rsidRDefault="004402FA" w:rsidP="00894691">
      <w:pPr>
        <w:pBdr>
          <w:bottom w:val="single" w:sz="6" w:space="1" w:color="auto"/>
        </w:pBdr>
        <w:rPr>
          <w:b/>
          <w:sz w:val="28"/>
        </w:rPr>
      </w:pPr>
      <w:r w:rsidRPr="004402FA">
        <w:rPr>
          <w:sz w:val="28"/>
        </w:rPr>
        <w:t>Make a single call to the service; specifying a "from" language of "es", a "to" language of "en", and another "to" language of "fr".</w:t>
      </w:r>
    </w:p>
    <w:p w:rsidR="004402FA" w:rsidRPr="00EA0600" w:rsidRDefault="004402FA" w:rsidP="00894691">
      <w:pPr>
        <w:pBdr>
          <w:bottom w:val="single" w:sz="6" w:space="1" w:color="auto"/>
        </w:pBdr>
        <w:rPr>
          <w:b/>
          <w:sz w:val="28"/>
        </w:rPr>
      </w:pPr>
    </w:p>
    <w:p w:rsidR="00EA0600" w:rsidRPr="00F21516" w:rsidRDefault="00EA0600" w:rsidP="00EA0600">
      <w:pPr>
        <w:pBdr>
          <w:bottom w:val="single" w:sz="6" w:space="1" w:color="auto"/>
        </w:pBdr>
        <w:rPr>
          <w:b/>
          <w:sz w:val="28"/>
        </w:rPr>
      </w:pPr>
      <w:r w:rsidRPr="00F21516">
        <w:rPr>
          <w:b/>
          <w:sz w:val="28"/>
        </w:rPr>
        <w:t>Để làm việc với Language Understanding, bạn cần tính đến ba khái niệm cốt lõi. Những khái niệm này là gì?</w:t>
      </w:r>
    </w:p>
    <w:p w:rsidR="00EA0600" w:rsidRDefault="00EA0600" w:rsidP="00EA0600">
      <w:pPr>
        <w:pBdr>
          <w:bottom w:val="single" w:sz="6" w:space="1" w:color="auto"/>
        </w:pBdr>
        <w:ind w:firstLine="720"/>
      </w:pPr>
      <w:r>
        <w:rPr>
          <w:rStyle w:val="Emphasis"/>
          <w:rFonts w:ascii="Courier New" w:hAnsi="Courier New" w:cs="Courier New"/>
          <w:color w:val="292929"/>
          <w:spacing w:val="-5"/>
          <w:shd w:val="clear" w:color="auto" w:fill="F2F2F2"/>
        </w:rPr>
        <w:t>utterances</w:t>
      </w:r>
      <w:r>
        <w:rPr>
          <w:rFonts w:ascii="Courier New" w:hAnsi="Courier New" w:cs="Courier New"/>
          <w:color w:val="292929"/>
          <w:spacing w:val="-5"/>
          <w:shd w:val="clear" w:color="auto" w:fill="F2F2F2"/>
        </w:rPr>
        <w:t xml:space="preserve">, </w:t>
      </w:r>
      <w:r>
        <w:rPr>
          <w:rStyle w:val="Emphasis"/>
          <w:rFonts w:ascii="Courier New" w:hAnsi="Courier New" w:cs="Courier New"/>
          <w:color w:val="292929"/>
          <w:spacing w:val="-5"/>
          <w:shd w:val="clear" w:color="auto" w:fill="F2F2F2"/>
        </w:rPr>
        <w:t>entities</w:t>
      </w:r>
      <w:r>
        <w:rPr>
          <w:rFonts w:ascii="Courier New" w:hAnsi="Courier New" w:cs="Courier New"/>
          <w:color w:val="292929"/>
          <w:spacing w:val="-5"/>
          <w:shd w:val="clear" w:color="auto" w:fill="F2F2F2"/>
        </w:rPr>
        <w:t xml:space="preserve">, and </w:t>
      </w:r>
      <w:r>
        <w:rPr>
          <w:rStyle w:val="Emphasis"/>
          <w:rFonts w:ascii="Courier New" w:hAnsi="Courier New" w:cs="Courier New"/>
          <w:color w:val="292929"/>
          <w:spacing w:val="-5"/>
          <w:shd w:val="clear" w:color="auto" w:fill="F2F2F2"/>
        </w:rPr>
        <w:t>intents</w:t>
      </w:r>
      <w:r>
        <w:rPr>
          <w:rFonts w:ascii="Courier New" w:hAnsi="Courier New" w:cs="Courier New"/>
          <w:color w:val="292929"/>
          <w:spacing w:val="-5"/>
          <w:shd w:val="clear" w:color="auto" w:fill="F2F2F2"/>
        </w:rPr>
        <w:t>.</w:t>
      </w:r>
    </w:p>
    <w:p w:rsidR="004402FA" w:rsidRDefault="004402FA" w:rsidP="00894691">
      <w:pPr>
        <w:pBdr>
          <w:bottom w:val="single" w:sz="6" w:space="1" w:color="auto"/>
        </w:pBdr>
        <w:rPr>
          <w:b/>
          <w:sz w:val="28"/>
        </w:rPr>
      </w:pPr>
    </w:p>
    <w:p w:rsidR="00F21516" w:rsidRDefault="00F618C8" w:rsidP="00894691">
      <w:pPr>
        <w:pBdr>
          <w:bottom w:val="single" w:sz="6" w:space="1" w:color="auto"/>
        </w:pBdr>
        <w:rPr>
          <w:b/>
          <w:sz w:val="28"/>
        </w:rPr>
      </w:pPr>
      <w:r w:rsidRPr="00F618C8">
        <w:rPr>
          <w:b/>
          <w:sz w:val="28"/>
        </w:rPr>
        <w:t>Bạn cần cung cấp tài nguyên Azure</w:t>
      </w:r>
      <w:r>
        <w:rPr>
          <w:b/>
          <w:sz w:val="28"/>
        </w:rPr>
        <w:t>, cái được</w:t>
      </w:r>
      <w:r w:rsidRPr="00F618C8">
        <w:rPr>
          <w:b/>
          <w:sz w:val="28"/>
        </w:rPr>
        <w:t xml:space="preserve"> sử dụng để tạo Language Understanding application. Bạn nên tạo loại tài nguyên nào?</w:t>
      </w:r>
    </w:p>
    <w:p w:rsidR="00F21516" w:rsidRDefault="00F618C8" w:rsidP="00894691">
      <w:pPr>
        <w:pBdr>
          <w:bottom w:val="single" w:sz="6" w:space="1" w:color="auto"/>
        </w:pBdr>
        <w:rPr>
          <w:b/>
          <w:sz w:val="28"/>
        </w:rPr>
      </w:pPr>
      <w:r>
        <w:rPr>
          <w:b/>
          <w:sz w:val="28"/>
        </w:rPr>
        <w:tab/>
      </w:r>
      <w:r>
        <w:rPr>
          <w:rFonts w:ascii="Courier New" w:hAnsi="Courier New" w:cs="Courier New"/>
          <w:color w:val="292929"/>
          <w:spacing w:val="-5"/>
          <w:shd w:val="clear" w:color="auto" w:fill="F2F2F2"/>
        </w:rPr>
        <w:t>Language Understanding</w:t>
      </w:r>
    </w:p>
    <w:p w:rsidR="00F21516" w:rsidRDefault="00F21516" w:rsidP="00894691">
      <w:pPr>
        <w:pBdr>
          <w:bottom w:val="single" w:sz="6" w:space="1" w:color="auto"/>
        </w:pBdr>
        <w:rPr>
          <w:b/>
          <w:sz w:val="28"/>
        </w:rPr>
      </w:pPr>
    </w:p>
    <w:p w:rsidR="00F21516" w:rsidRDefault="00F618C8" w:rsidP="00894691">
      <w:pPr>
        <w:pBdr>
          <w:bottom w:val="single" w:sz="6" w:space="1" w:color="auto"/>
        </w:pBdr>
        <w:rPr>
          <w:b/>
          <w:sz w:val="28"/>
        </w:rPr>
      </w:pPr>
      <w:r w:rsidRPr="00F618C8">
        <w:rPr>
          <w:b/>
          <w:sz w:val="28"/>
        </w:rPr>
        <w:t>Bạn đang tạo một Language Understanding application để hỗ trợ đồng hồ quốc tế. Bạn muốn người dùng có thể hỏi thời gian hiện tại ở một thành phố cụ thể, ví dụ: “Giờ ở Luân Đôn là mấy giờ?”. Những gì bạn nên làm?</w:t>
      </w:r>
    </w:p>
    <w:p w:rsidR="00F21516" w:rsidRDefault="00F618C8" w:rsidP="00894691">
      <w:pPr>
        <w:pBdr>
          <w:bottom w:val="single" w:sz="6" w:space="1" w:color="auto"/>
        </w:pBdr>
        <w:rPr>
          <w:b/>
          <w:sz w:val="28"/>
        </w:rPr>
      </w:pPr>
      <w:r>
        <w:rPr>
          <w:b/>
          <w:sz w:val="28"/>
        </w:rPr>
        <w:tab/>
      </w:r>
      <w:r w:rsidRPr="00F618C8">
        <w:rPr>
          <w:rFonts w:ascii="Courier New" w:hAnsi="Courier New" w:cs="Courier New"/>
          <w:color w:val="292929"/>
          <w:spacing w:val="-5"/>
          <w:shd w:val="clear" w:color="auto" w:fill="F2F2F2"/>
        </w:rPr>
        <w:t xml:space="preserve">Xác định một thực thể </w:t>
      </w:r>
      <w:r>
        <w:rPr>
          <w:rFonts w:ascii="Courier New" w:hAnsi="Courier New" w:cs="Courier New"/>
          <w:color w:val="292929"/>
          <w:spacing w:val="-5"/>
          <w:shd w:val="clear" w:color="auto" w:fill="F2F2F2"/>
        </w:rPr>
        <w:t>(</w:t>
      </w:r>
      <w:r w:rsidRPr="00F618C8">
        <w:rPr>
          <w:rFonts w:ascii="Courier New" w:hAnsi="Courier New" w:cs="Courier New"/>
          <w:color w:val="292929"/>
          <w:spacing w:val="-5"/>
          <w:shd w:val="clear" w:color="auto" w:fill="F2F2F2"/>
        </w:rPr>
        <w:t>entity</w:t>
      </w:r>
      <w:r>
        <w:rPr>
          <w:rFonts w:ascii="Courier New" w:hAnsi="Courier New" w:cs="Courier New"/>
          <w:color w:val="292929"/>
          <w:spacing w:val="-5"/>
          <w:shd w:val="clear" w:color="auto" w:fill="F2F2F2"/>
        </w:rPr>
        <w:t xml:space="preserve">) </w:t>
      </w:r>
      <w:r w:rsidRPr="00F618C8">
        <w:rPr>
          <w:rFonts w:ascii="Courier New" w:hAnsi="Courier New" w:cs="Courier New"/>
          <w:color w:val="292929"/>
          <w:spacing w:val="-5"/>
          <w:shd w:val="clear" w:color="auto" w:fill="F2F2F2"/>
        </w:rPr>
        <w:t>"thành phố" và một mục đích</w:t>
      </w:r>
      <w:r>
        <w:rPr>
          <w:rFonts w:ascii="Courier New" w:hAnsi="Courier New" w:cs="Courier New"/>
          <w:color w:val="292929"/>
          <w:spacing w:val="-5"/>
          <w:shd w:val="clear" w:color="auto" w:fill="F2F2F2"/>
        </w:rPr>
        <w:t xml:space="preserve"> (</w:t>
      </w:r>
      <w:r w:rsidRPr="00F618C8">
        <w:rPr>
          <w:rFonts w:ascii="Courier New" w:hAnsi="Courier New" w:cs="Courier New"/>
          <w:color w:val="292929"/>
          <w:spacing w:val="-5"/>
          <w:shd w:val="clear" w:color="auto" w:fill="F2F2F2"/>
        </w:rPr>
        <w:t>intent</w:t>
      </w:r>
      <w:r>
        <w:rPr>
          <w:rFonts w:ascii="Courier New" w:hAnsi="Courier New" w:cs="Courier New"/>
          <w:color w:val="292929"/>
          <w:spacing w:val="-5"/>
          <w:shd w:val="clear" w:color="auto" w:fill="F2F2F2"/>
        </w:rPr>
        <w:t>)</w:t>
      </w:r>
      <w:r w:rsidRPr="00F618C8">
        <w:rPr>
          <w:rFonts w:ascii="Courier New" w:hAnsi="Courier New" w:cs="Courier New"/>
          <w:color w:val="292929"/>
          <w:spacing w:val="-5"/>
          <w:shd w:val="clear" w:color="auto" w:fill="F2F2F2"/>
        </w:rPr>
        <w:t xml:space="preserve"> "GetTime" với những câu nói</w:t>
      </w:r>
      <w:r>
        <w:rPr>
          <w:rFonts w:ascii="Courier New" w:hAnsi="Courier New" w:cs="Courier New"/>
          <w:color w:val="292929"/>
          <w:spacing w:val="-5"/>
          <w:shd w:val="clear" w:color="auto" w:fill="F2F2F2"/>
        </w:rPr>
        <w:t>(</w:t>
      </w:r>
      <w:r w:rsidRPr="00F618C8">
        <w:rPr>
          <w:rFonts w:ascii="Courier New" w:hAnsi="Courier New" w:cs="Courier New"/>
          <w:color w:val="292929"/>
          <w:spacing w:val="-5"/>
          <w:shd w:val="clear" w:color="auto" w:fill="F2F2F2"/>
        </w:rPr>
        <w:t>utterances</w:t>
      </w:r>
      <w:r>
        <w:rPr>
          <w:rFonts w:ascii="Courier New" w:hAnsi="Courier New" w:cs="Courier New"/>
          <w:color w:val="292929"/>
          <w:spacing w:val="-5"/>
          <w:shd w:val="clear" w:color="auto" w:fill="F2F2F2"/>
        </w:rPr>
        <w:t>)</w:t>
      </w:r>
      <w:r w:rsidRPr="00F618C8">
        <w:rPr>
          <w:rFonts w:ascii="Courier New" w:hAnsi="Courier New" w:cs="Courier New"/>
          <w:color w:val="292929"/>
          <w:spacing w:val="-5"/>
          <w:shd w:val="clear" w:color="auto" w:fill="F2F2F2"/>
        </w:rPr>
        <w:t xml:space="preserve"> biểu thị ý định của thành phố</w:t>
      </w:r>
      <w:r w:rsidR="00061BBF">
        <w:rPr>
          <w:rFonts w:ascii="Courier New" w:hAnsi="Courier New" w:cs="Courier New"/>
          <w:color w:val="292929"/>
          <w:spacing w:val="-5"/>
          <w:shd w:val="clear" w:color="auto" w:fill="F2F2F2"/>
        </w:rPr>
        <w:t xml:space="preserve"> =&gt; biểu thị cái entity ‘thành phố’ đó muốn thực hiện</w:t>
      </w:r>
      <w:r w:rsidR="003A7590">
        <w:rPr>
          <w:rFonts w:ascii="Courier New" w:hAnsi="Courier New" w:cs="Courier New"/>
          <w:color w:val="292929"/>
          <w:spacing w:val="-5"/>
          <w:shd w:val="clear" w:color="auto" w:fill="F2F2F2"/>
        </w:rPr>
        <w:t xml:space="preserve"> (intent)</w:t>
      </w:r>
      <w:r w:rsidR="00061BBF">
        <w:rPr>
          <w:rFonts w:ascii="Courier New" w:hAnsi="Courier New" w:cs="Courier New"/>
          <w:color w:val="292929"/>
          <w:spacing w:val="-5"/>
          <w:shd w:val="clear" w:color="auto" w:fill="F2F2F2"/>
        </w:rPr>
        <w:t xml:space="preserve"> gì </w:t>
      </w:r>
      <w:r w:rsidR="00BC61E2">
        <w:rPr>
          <w:rFonts w:ascii="Courier New" w:hAnsi="Courier New" w:cs="Courier New"/>
          <w:color w:val="292929"/>
          <w:spacing w:val="-5"/>
          <w:shd w:val="clear" w:color="auto" w:fill="F2F2F2"/>
        </w:rPr>
        <w:t>=&gt; intent</w:t>
      </w:r>
      <w:r w:rsidR="003A7590">
        <w:rPr>
          <w:rFonts w:ascii="Courier New" w:hAnsi="Courier New" w:cs="Courier New"/>
          <w:color w:val="292929"/>
          <w:spacing w:val="-5"/>
          <w:shd w:val="clear" w:color="auto" w:fill="F2F2F2"/>
        </w:rPr>
        <w:t xml:space="preserve"> ở đây:</w:t>
      </w:r>
      <w:r w:rsidR="00BC61E2">
        <w:rPr>
          <w:rFonts w:ascii="Courier New" w:hAnsi="Courier New" w:cs="Courier New"/>
          <w:color w:val="292929"/>
          <w:spacing w:val="-5"/>
          <w:shd w:val="clear" w:color="auto" w:fill="F2F2F2"/>
        </w:rPr>
        <w:t xml:space="preserve"> lấy giờ “GetTime”</w:t>
      </w:r>
    </w:p>
    <w:p w:rsidR="00F21516" w:rsidRDefault="00F21516" w:rsidP="00894691">
      <w:pPr>
        <w:pBdr>
          <w:bottom w:val="single" w:sz="6" w:space="1" w:color="auto"/>
        </w:pBdr>
        <w:rPr>
          <w:b/>
          <w:sz w:val="28"/>
        </w:rPr>
      </w:pPr>
    </w:p>
    <w:p w:rsidR="00F21516" w:rsidRDefault="002A723A" w:rsidP="00894691">
      <w:pPr>
        <w:pBdr>
          <w:bottom w:val="single" w:sz="6" w:space="1" w:color="auto"/>
        </w:pBdr>
        <w:rPr>
          <w:b/>
          <w:sz w:val="28"/>
        </w:rPr>
      </w:pPr>
      <w:r w:rsidRPr="002A723A">
        <w:rPr>
          <w:b/>
          <w:sz w:val="28"/>
        </w:rPr>
        <w:t>Bạn đã xuất bản ứng dụng Language Understanding</w:t>
      </w:r>
      <w:r>
        <w:rPr>
          <w:b/>
          <w:sz w:val="28"/>
        </w:rPr>
        <w:t xml:space="preserve"> </w:t>
      </w:r>
      <w:r w:rsidRPr="002A723A">
        <w:rPr>
          <w:b/>
          <w:sz w:val="28"/>
        </w:rPr>
        <w:t>của mình. Nhà phát triển ứng dụng khách cần thông tin gì để nhận dự đoán từ nó?</w:t>
      </w:r>
    </w:p>
    <w:p w:rsidR="00F21516" w:rsidRDefault="002A723A" w:rsidP="00894691">
      <w:pPr>
        <w:pBdr>
          <w:bottom w:val="single" w:sz="6" w:space="1" w:color="auto"/>
        </w:pBdr>
        <w:rPr>
          <w:b/>
          <w:sz w:val="28"/>
        </w:rPr>
      </w:pPr>
      <w:r>
        <w:rPr>
          <w:b/>
          <w:sz w:val="28"/>
        </w:rPr>
        <w:lastRenderedPageBreak/>
        <w:tab/>
      </w:r>
      <w:r>
        <w:rPr>
          <w:rFonts w:ascii="Courier New" w:hAnsi="Courier New" w:cs="Courier New"/>
          <w:color w:val="292929"/>
          <w:spacing w:val="-5"/>
          <w:shd w:val="clear" w:color="auto" w:fill="F2F2F2"/>
        </w:rPr>
        <w:t>The endpoint and key for the application's prediction resource</w:t>
      </w:r>
    </w:p>
    <w:p w:rsidR="002A723A" w:rsidRDefault="002A723A" w:rsidP="00894691">
      <w:pPr>
        <w:pBdr>
          <w:bottom w:val="single" w:sz="6" w:space="1" w:color="auto"/>
        </w:pBdr>
        <w:rPr>
          <w:b/>
          <w:sz w:val="28"/>
        </w:rPr>
      </w:pPr>
    </w:p>
    <w:p w:rsidR="002A723A" w:rsidRDefault="002A723A" w:rsidP="002A723A">
      <w:pPr>
        <w:pStyle w:val="Heading1"/>
        <w:shd w:val="clear" w:color="auto" w:fill="FFFFFF"/>
        <w:spacing w:before="300" w:line="540" w:lineRule="atLeast"/>
        <w:rPr>
          <w:rFonts w:ascii="Helvetica" w:hAnsi="Helvetica" w:cs="Helvetica"/>
          <w:noProof w:val="0"/>
          <w:color w:val="292929"/>
          <w:sz w:val="45"/>
          <w:szCs w:val="45"/>
        </w:rPr>
      </w:pPr>
      <w:r>
        <w:rPr>
          <w:rFonts w:ascii="Helvetica" w:hAnsi="Helvetica" w:cs="Helvetica"/>
          <w:b/>
          <w:bCs/>
          <w:color w:val="292929"/>
          <w:sz w:val="45"/>
          <w:szCs w:val="45"/>
        </w:rPr>
        <w:t>Describe features of conversational AI workloads on Azure (15–20%)</w:t>
      </w:r>
    </w:p>
    <w:p w:rsidR="002A723A" w:rsidRPr="002A723A" w:rsidRDefault="002A723A" w:rsidP="00894691">
      <w:pPr>
        <w:pBdr>
          <w:bottom w:val="single" w:sz="6" w:space="1" w:color="auto"/>
        </w:pBdr>
        <w:rPr>
          <w:rFonts w:cs="Times New Roman"/>
          <w:b/>
          <w:sz w:val="28"/>
        </w:rPr>
      </w:pPr>
    </w:p>
    <w:p w:rsidR="002A723A" w:rsidRPr="002A723A" w:rsidRDefault="002A723A" w:rsidP="00894691">
      <w:pPr>
        <w:pBdr>
          <w:bottom w:val="single" w:sz="6" w:space="1" w:color="auto"/>
        </w:pBdr>
        <w:rPr>
          <w:rFonts w:cs="Times New Roman"/>
          <w:b/>
          <w:i/>
          <w:sz w:val="28"/>
        </w:rPr>
      </w:pPr>
      <w:r w:rsidRPr="002A723A">
        <w:rPr>
          <w:rStyle w:val="Emphasis"/>
          <w:rFonts w:cs="Times New Roman"/>
          <w:b/>
          <w:bCs/>
          <w:i w:val="0"/>
          <w:color w:val="292929"/>
          <w:spacing w:val="-1"/>
          <w:sz w:val="32"/>
          <w:szCs w:val="32"/>
          <w:shd w:val="clear" w:color="auto" w:fill="FFFFFF"/>
        </w:rPr>
        <w:t>M</w:t>
      </w:r>
      <w:r>
        <w:rPr>
          <w:rStyle w:val="Emphasis"/>
          <w:rFonts w:cs="Times New Roman"/>
          <w:b/>
          <w:bCs/>
          <w:i w:val="0"/>
          <w:color w:val="292929"/>
          <w:spacing w:val="-1"/>
          <w:sz w:val="32"/>
          <w:szCs w:val="32"/>
          <w:shd w:val="clear" w:color="auto" w:fill="FFFFFF"/>
        </w:rPr>
        <w:t>ộ</w:t>
      </w:r>
      <w:r w:rsidRPr="002A723A">
        <w:rPr>
          <w:rStyle w:val="Emphasis"/>
          <w:rFonts w:cs="Times New Roman"/>
          <w:b/>
          <w:bCs/>
          <w:i w:val="0"/>
          <w:color w:val="292929"/>
          <w:spacing w:val="-1"/>
          <w:sz w:val="32"/>
          <w:szCs w:val="32"/>
          <w:shd w:val="clear" w:color="auto" w:fill="FFFFFF"/>
        </w:rPr>
        <w:t>t Ví dụ của  Conversational AI</w:t>
      </w:r>
    </w:p>
    <w:p w:rsidR="002A723A" w:rsidRDefault="002A723A" w:rsidP="00894691">
      <w:pPr>
        <w:pBdr>
          <w:bottom w:val="single" w:sz="6" w:space="1" w:color="auto"/>
        </w:pBdr>
        <w:rPr>
          <w:b/>
          <w:sz w:val="28"/>
        </w:rPr>
      </w:pPr>
      <w:r>
        <w:rPr>
          <w:b/>
          <w:sz w:val="28"/>
        </w:rPr>
        <w:tab/>
      </w:r>
      <w:r>
        <w:rPr>
          <w:rFonts w:ascii="Courier New" w:hAnsi="Courier New" w:cs="Courier New"/>
          <w:color w:val="292929"/>
          <w:spacing w:val="-5"/>
          <w:shd w:val="clear" w:color="auto" w:fill="F2F2F2"/>
        </w:rPr>
        <w:t>chat interface</w:t>
      </w:r>
    </w:p>
    <w:p w:rsidR="002A723A" w:rsidRDefault="005C4F62" w:rsidP="00894691">
      <w:pPr>
        <w:pBdr>
          <w:bottom w:val="single" w:sz="6" w:space="1" w:color="auto"/>
        </w:pBdr>
        <w:rPr>
          <w:b/>
          <w:sz w:val="28"/>
        </w:rPr>
      </w:pPr>
      <w:r w:rsidRPr="005C4F62">
        <w:rPr>
          <w:b/>
          <w:sz w:val="28"/>
        </w:rPr>
        <w:t xml:space="preserve">Có rất nhiều lựa chọn thay thế cho việc đặt một câu hỏi làm thế nào để bạn giải quyết vấn đề này trong khi tạo ra một </w:t>
      </w:r>
      <w:r w:rsidR="00423DA3" w:rsidRPr="00423DA3">
        <w:rPr>
          <w:b/>
          <w:sz w:val="28"/>
        </w:rPr>
        <w:t>knowledge base</w:t>
      </w:r>
      <w:r w:rsidRPr="005C4F62">
        <w:rPr>
          <w:b/>
          <w:sz w:val="28"/>
        </w:rPr>
        <w:t>?</w:t>
      </w:r>
    </w:p>
    <w:p w:rsidR="00116A09" w:rsidRPr="00116A09" w:rsidRDefault="00116A09" w:rsidP="00116A09">
      <w:pPr>
        <w:pBdr>
          <w:bottom w:val="single" w:sz="6" w:space="1" w:color="auto"/>
        </w:pBdr>
        <w:rPr>
          <w:sz w:val="28"/>
        </w:rPr>
      </w:pPr>
      <w:r w:rsidRPr="00116A09">
        <w:rPr>
          <w:sz w:val="28"/>
        </w:rPr>
        <w:t xml:space="preserve">Các câu hỏi trong knowledge base có thể được gán các </w:t>
      </w:r>
      <w:r w:rsidRPr="00116A09">
        <w:rPr>
          <w:sz w:val="28"/>
          <w:u w:val="single"/>
        </w:rPr>
        <w:t>cụm từ</w:t>
      </w:r>
      <w:r>
        <w:rPr>
          <w:sz w:val="28"/>
        </w:rPr>
        <w:t xml:space="preserve"> (</w:t>
      </w:r>
      <w:r w:rsidRPr="00116A09">
        <w:rPr>
          <w:sz w:val="28"/>
        </w:rPr>
        <w:t>phrasing</w:t>
      </w:r>
      <w:r>
        <w:rPr>
          <w:sz w:val="28"/>
        </w:rPr>
        <w:t>)</w:t>
      </w:r>
      <w:r w:rsidRPr="00116A09">
        <w:rPr>
          <w:sz w:val="28"/>
        </w:rPr>
        <w:t xml:space="preserve"> thay thế để giúp củng cố các câu hỏi có cùng nghĩa. Ví dụ: bạn có thể bao gồm một câu hỏi như:</w:t>
      </w:r>
    </w:p>
    <w:p w:rsidR="00116A09" w:rsidRDefault="00116A09" w:rsidP="00116A09">
      <w:pPr>
        <w:pBdr>
          <w:bottom w:val="single" w:sz="6" w:space="1" w:color="auto"/>
        </w:pBdr>
        <w:rPr>
          <w:sz w:val="28"/>
        </w:rPr>
      </w:pPr>
      <w:r w:rsidRPr="00116A09">
        <w:rPr>
          <w:sz w:val="28"/>
        </w:rPr>
        <w:t>What is your head office location?</w:t>
      </w:r>
    </w:p>
    <w:p w:rsidR="00116A09" w:rsidRPr="00116A09" w:rsidRDefault="00116A09" w:rsidP="00116A09">
      <w:pPr>
        <w:pBdr>
          <w:bottom w:val="single" w:sz="6" w:space="1" w:color="auto"/>
        </w:pBdr>
        <w:rPr>
          <w:sz w:val="28"/>
        </w:rPr>
      </w:pPr>
      <w:r w:rsidRPr="00116A09">
        <w:rPr>
          <w:sz w:val="28"/>
        </w:rPr>
        <w:t>Bạn có thể đoán trước những cách khác nhau mà câu hỏi này có thể được hỏi bằng cách thêm một cụm từ thay thế như:</w:t>
      </w:r>
    </w:p>
    <w:p w:rsidR="00116A09" w:rsidRDefault="00116A09" w:rsidP="00116A09">
      <w:pPr>
        <w:pBdr>
          <w:bottom w:val="single" w:sz="6" w:space="1" w:color="auto"/>
        </w:pBdr>
        <w:rPr>
          <w:sz w:val="28"/>
        </w:rPr>
      </w:pPr>
      <w:r w:rsidRPr="00116A09">
        <w:rPr>
          <w:sz w:val="28"/>
        </w:rPr>
        <w:t>Where is your head office located?</w:t>
      </w:r>
    </w:p>
    <w:p w:rsidR="00116A09" w:rsidRDefault="00116A09" w:rsidP="00116A09">
      <w:pPr>
        <w:pBdr>
          <w:bottom w:val="single" w:sz="6" w:space="1" w:color="auto"/>
        </w:pBdr>
        <w:rPr>
          <w:sz w:val="28"/>
        </w:rPr>
      </w:pPr>
    </w:p>
    <w:p w:rsidR="00312040" w:rsidRPr="00312040" w:rsidRDefault="00312040" w:rsidP="00116A09">
      <w:pPr>
        <w:pBdr>
          <w:bottom w:val="single" w:sz="6" w:space="1" w:color="auto"/>
        </w:pBdr>
        <w:rPr>
          <w:b/>
          <w:sz w:val="28"/>
        </w:rPr>
      </w:pPr>
      <w:r w:rsidRPr="00312040">
        <w:rPr>
          <w:b/>
          <w:sz w:val="28"/>
        </w:rPr>
        <w:t xml:space="preserve">Bạn đã tạo và xuất bản một knowledge base. Bạn muốn cung cấp nó cho người dùng thông qua một </w:t>
      </w:r>
      <w:r w:rsidRPr="00AC4221">
        <w:rPr>
          <w:b/>
          <w:sz w:val="28"/>
          <w:u w:val="single"/>
        </w:rPr>
        <w:t>bot tùy chỉnh</w:t>
      </w:r>
      <w:r>
        <w:rPr>
          <w:b/>
          <w:sz w:val="28"/>
        </w:rPr>
        <w:t xml:space="preserve"> (</w:t>
      </w:r>
      <w:r w:rsidRPr="00312040">
        <w:rPr>
          <w:b/>
          <w:sz w:val="28"/>
        </w:rPr>
        <w:t>custom bot</w:t>
      </w:r>
      <w:r>
        <w:rPr>
          <w:b/>
          <w:sz w:val="28"/>
        </w:rPr>
        <w:t>)</w:t>
      </w:r>
      <w:r w:rsidRPr="00312040">
        <w:rPr>
          <w:b/>
          <w:sz w:val="28"/>
        </w:rPr>
        <w:t>. Bạn nên làm gì để thực hiện được điều này?</w:t>
      </w:r>
    </w:p>
    <w:p w:rsidR="00312040" w:rsidRDefault="00BA5327" w:rsidP="00116A09">
      <w:pPr>
        <w:pBdr>
          <w:bottom w:val="single" w:sz="6" w:space="1" w:color="auto"/>
        </w:pBdr>
        <w:rPr>
          <w:sz w:val="28"/>
        </w:rPr>
      </w:pPr>
      <w:r w:rsidRPr="00BA5327">
        <w:rPr>
          <w:sz w:val="28"/>
        </w:rPr>
        <w:t xml:space="preserve">Bạn có thể tạo một </w:t>
      </w:r>
      <w:r w:rsidRPr="00AC4221">
        <w:rPr>
          <w:sz w:val="28"/>
          <w:u w:val="single"/>
        </w:rPr>
        <w:t>bot tùy chỉnh</w:t>
      </w:r>
      <w:r w:rsidR="00AC4221">
        <w:rPr>
          <w:sz w:val="28"/>
        </w:rPr>
        <w:t xml:space="preserve"> (</w:t>
      </w:r>
      <w:r w:rsidR="00AC4221" w:rsidRPr="00AC4221">
        <w:rPr>
          <w:sz w:val="28"/>
        </w:rPr>
        <w:t>custom bot</w:t>
      </w:r>
      <w:r w:rsidR="00AC4221">
        <w:rPr>
          <w:sz w:val="28"/>
        </w:rPr>
        <w:t>)</w:t>
      </w:r>
      <w:r w:rsidRPr="00BA5327">
        <w:rPr>
          <w:sz w:val="28"/>
        </w:rPr>
        <w:t xml:space="preserve"> bằng cách sử dụng </w:t>
      </w:r>
      <w:r w:rsidRPr="00C8246A">
        <w:rPr>
          <w:b/>
          <w:sz w:val="28"/>
        </w:rPr>
        <w:t>Microsoft Bot Framework SDK</w:t>
      </w:r>
      <w:r w:rsidRPr="00BA5327">
        <w:rPr>
          <w:sz w:val="28"/>
        </w:rPr>
        <w:t xml:space="preserve"> để viết </w:t>
      </w:r>
      <w:r w:rsidR="00AC4221">
        <w:rPr>
          <w:sz w:val="28"/>
        </w:rPr>
        <w:t xml:space="preserve">code </w:t>
      </w:r>
      <w:r w:rsidRPr="005C7F26">
        <w:rPr>
          <w:sz w:val="28"/>
          <w:u w:val="single"/>
        </w:rPr>
        <w:t>kiểm soát luồng hội thoại</w:t>
      </w:r>
      <w:r w:rsidRPr="00BA5327">
        <w:rPr>
          <w:sz w:val="28"/>
        </w:rPr>
        <w:t xml:space="preserve"> </w:t>
      </w:r>
      <w:r w:rsidR="005C7F26">
        <w:rPr>
          <w:sz w:val="28"/>
        </w:rPr>
        <w:t>(</w:t>
      </w:r>
      <w:r w:rsidR="005C7F26" w:rsidRPr="005C7F26">
        <w:rPr>
          <w:sz w:val="28"/>
        </w:rPr>
        <w:t>controls conversation flow</w:t>
      </w:r>
      <w:r w:rsidR="005C7F26">
        <w:rPr>
          <w:sz w:val="28"/>
        </w:rPr>
        <w:t xml:space="preserve">) </w:t>
      </w:r>
      <w:r w:rsidRPr="00BA5327">
        <w:rPr>
          <w:sz w:val="28"/>
        </w:rPr>
        <w:t xml:space="preserve">và tích hợp với </w:t>
      </w:r>
      <w:r w:rsidR="00AC4221" w:rsidRPr="00AC4221">
        <w:rPr>
          <w:sz w:val="28"/>
        </w:rPr>
        <w:t>QnA Maker knowledge base</w:t>
      </w:r>
      <w:r w:rsidRPr="00BA5327">
        <w:rPr>
          <w:sz w:val="28"/>
        </w:rPr>
        <w:t xml:space="preserve"> của bạn.</w:t>
      </w:r>
    </w:p>
    <w:p w:rsidR="00312040" w:rsidRDefault="00312040" w:rsidP="00116A09">
      <w:pPr>
        <w:pBdr>
          <w:bottom w:val="single" w:sz="6" w:space="1" w:color="auto"/>
        </w:pBdr>
        <w:rPr>
          <w:sz w:val="28"/>
        </w:rPr>
      </w:pPr>
    </w:p>
    <w:p w:rsidR="0005747F" w:rsidRDefault="0005747F" w:rsidP="00116A09">
      <w:pPr>
        <w:pBdr>
          <w:bottom w:val="single" w:sz="6" w:space="1" w:color="auto"/>
        </w:pBdr>
        <w:rPr>
          <w:sz w:val="28"/>
        </w:rPr>
      </w:pPr>
      <w:r w:rsidRPr="0005747F">
        <w:rPr>
          <w:sz w:val="28"/>
        </w:rPr>
        <w:t>Có bao nhiêu cách bạn có thể tạo bot cho knowledge base</w:t>
      </w:r>
      <w:r>
        <w:rPr>
          <w:sz w:val="28"/>
        </w:rPr>
        <w:t xml:space="preserve"> </w:t>
      </w:r>
      <w:r w:rsidRPr="0005747F">
        <w:rPr>
          <w:sz w:val="28"/>
        </w:rPr>
        <w:t>của mình?</w:t>
      </w:r>
    </w:p>
    <w:p w:rsidR="0005747F" w:rsidRDefault="0005747F" w:rsidP="00116A09">
      <w:pPr>
        <w:pBdr>
          <w:bottom w:val="single" w:sz="6" w:space="1" w:color="auto"/>
        </w:pBdr>
        <w:rPr>
          <w:rStyle w:val="Strong"/>
          <w:rFonts w:ascii="Courier New" w:hAnsi="Courier New" w:cs="Courier New"/>
          <w:color w:val="292929"/>
          <w:spacing w:val="-5"/>
          <w:shd w:val="clear" w:color="auto" w:fill="F2F2F2"/>
        </w:rPr>
      </w:pPr>
      <w:r>
        <w:rPr>
          <w:sz w:val="28"/>
        </w:rPr>
        <w:tab/>
      </w:r>
      <w:r>
        <w:rPr>
          <w:rFonts w:ascii="Courier New" w:hAnsi="Courier New" w:cs="Courier New"/>
          <w:color w:val="292929"/>
          <w:spacing w:val="-5"/>
          <w:shd w:val="clear" w:color="auto" w:fill="F2F2F2"/>
        </w:rPr>
        <w:t xml:space="preserve">1. Custom bot by </w:t>
      </w:r>
      <w:r>
        <w:rPr>
          <w:rStyle w:val="Strong"/>
          <w:rFonts w:ascii="Courier New" w:hAnsi="Courier New" w:cs="Courier New"/>
          <w:color w:val="292929"/>
          <w:spacing w:val="-5"/>
          <w:shd w:val="clear" w:color="auto" w:fill="F2F2F2"/>
        </w:rPr>
        <w:t>Microsoft Bot Framework SDK</w:t>
      </w:r>
    </w:p>
    <w:p w:rsidR="0005747F" w:rsidRDefault="0005747F" w:rsidP="00116A09">
      <w:pPr>
        <w:pBdr>
          <w:bottom w:val="single" w:sz="6" w:space="1" w:color="auto"/>
        </w:pBdr>
        <w:rPr>
          <w:sz w:val="28"/>
        </w:rPr>
      </w:pPr>
      <w:r>
        <w:rPr>
          <w:rFonts w:ascii="Courier New" w:hAnsi="Courier New" w:cs="Courier New"/>
          <w:color w:val="292929"/>
          <w:spacing w:val="-5"/>
          <w:shd w:val="clear" w:color="auto" w:fill="F2F2F2"/>
        </w:rPr>
        <w:t>2. Automatic bot creation functionality of QnA Maker</w:t>
      </w:r>
      <w:r>
        <w:rPr>
          <w:sz w:val="28"/>
        </w:rPr>
        <w:tab/>
      </w:r>
    </w:p>
    <w:p w:rsidR="0005747F" w:rsidRDefault="0005747F" w:rsidP="00116A09">
      <w:pPr>
        <w:pBdr>
          <w:bottom w:val="single" w:sz="6" w:space="1" w:color="auto"/>
        </w:pBdr>
        <w:rPr>
          <w:sz w:val="28"/>
        </w:rPr>
      </w:pPr>
    </w:p>
    <w:p w:rsidR="0005747F" w:rsidRPr="006B0B41" w:rsidRDefault="006B0B41" w:rsidP="00116A09">
      <w:pPr>
        <w:pBdr>
          <w:bottom w:val="single" w:sz="6" w:space="1" w:color="auto"/>
        </w:pBdr>
        <w:rPr>
          <w:b/>
          <w:sz w:val="28"/>
        </w:rPr>
      </w:pPr>
      <w:r w:rsidRPr="006B0B41">
        <w:rPr>
          <w:b/>
          <w:sz w:val="28"/>
        </w:rPr>
        <w:lastRenderedPageBreak/>
        <w:t>Tổ chức của bạn hiện có một tài liệu câu hỏi thường gặp (FAQ). Bạn cần tạo QnA Maker knowledge base bao gồm các câu hỏi và câu trả lời từ Câu hỏi thường gặp với nỗ lực ít nhất có thể. Những gì bạn nên làm?</w:t>
      </w:r>
    </w:p>
    <w:p w:rsidR="0005747F" w:rsidRDefault="006B0B41" w:rsidP="00116A09">
      <w:pPr>
        <w:pBdr>
          <w:bottom w:val="single" w:sz="6" w:space="1" w:color="auto"/>
        </w:pBdr>
        <w:rPr>
          <w:sz w:val="28"/>
        </w:rPr>
      </w:pPr>
      <w:r>
        <w:rPr>
          <w:sz w:val="28"/>
        </w:rPr>
        <w:tab/>
      </w:r>
      <w:r>
        <w:rPr>
          <w:rFonts w:ascii="Courier New" w:hAnsi="Courier New" w:cs="Courier New"/>
          <w:color w:val="292929"/>
          <w:spacing w:val="-5"/>
          <w:shd w:val="clear" w:color="auto" w:fill="F2F2F2"/>
        </w:rPr>
        <w:t>Import the existing FAQ document into a new knowledge base.</w:t>
      </w:r>
    </w:p>
    <w:p w:rsidR="0005747F" w:rsidRDefault="0005747F" w:rsidP="00116A09">
      <w:pPr>
        <w:pBdr>
          <w:bottom w:val="single" w:sz="6" w:space="1" w:color="auto"/>
        </w:pBdr>
        <w:rPr>
          <w:sz w:val="28"/>
        </w:rPr>
      </w:pPr>
    </w:p>
    <w:p w:rsidR="006B0B41" w:rsidRPr="006B0B41" w:rsidRDefault="006B0B41" w:rsidP="00116A09">
      <w:pPr>
        <w:pBdr>
          <w:bottom w:val="single" w:sz="6" w:space="1" w:color="auto"/>
        </w:pBdr>
        <w:rPr>
          <w:b/>
          <w:sz w:val="28"/>
        </w:rPr>
      </w:pPr>
      <w:r w:rsidRPr="006B0B41">
        <w:rPr>
          <w:b/>
          <w:sz w:val="28"/>
        </w:rPr>
        <w:t>Bạn cần cung cấp một support bot</w:t>
      </w:r>
      <w:r>
        <w:rPr>
          <w:b/>
          <w:sz w:val="28"/>
        </w:rPr>
        <w:t xml:space="preserve"> cho</w:t>
      </w:r>
      <w:r w:rsidRPr="006B0B41">
        <w:rPr>
          <w:b/>
          <w:sz w:val="28"/>
        </w:rPr>
        <w:t xml:space="preserve"> sử dụng nội bộ trong tổ chức của mình. Một số người dùng muốn có thể gửi câu hỏi cho bot bằng Microsoft Teams, những người khác muốn sử dụng giao diện trò chuyện web trên trang web nội bộ. Những gì bạn nên làm?</w:t>
      </w:r>
    </w:p>
    <w:p w:rsidR="006B0B41" w:rsidRDefault="006B0B41" w:rsidP="00116A09">
      <w:pPr>
        <w:pBdr>
          <w:bottom w:val="single" w:sz="6" w:space="1" w:color="auto"/>
        </w:pBdr>
        <w:rPr>
          <w:sz w:val="28"/>
        </w:rPr>
      </w:pPr>
      <w:r>
        <w:rPr>
          <w:sz w:val="28"/>
        </w:rPr>
        <w:tab/>
      </w:r>
      <w:r w:rsidRPr="006B0B41">
        <w:rPr>
          <w:sz w:val="28"/>
        </w:rPr>
        <w:t>Tạ</w:t>
      </w:r>
      <w:r>
        <w:rPr>
          <w:sz w:val="28"/>
        </w:rPr>
        <w:t xml:space="preserve">o một </w:t>
      </w:r>
      <w:r w:rsidRPr="006B0B41">
        <w:rPr>
          <w:sz w:val="28"/>
        </w:rPr>
        <w:t xml:space="preserve">knowledge base. Sau đó, tạo một </w:t>
      </w:r>
      <w:r>
        <w:rPr>
          <w:sz w:val="28"/>
        </w:rPr>
        <w:t xml:space="preserve">con </w:t>
      </w:r>
      <w:r w:rsidRPr="006B0B41">
        <w:rPr>
          <w:sz w:val="28"/>
        </w:rPr>
        <w:t>bot cho knowledge base</w:t>
      </w:r>
      <w:r>
        <w:rPr>
          <w:sz w:val="28"/>
        </w:rPr>
        <w:t xml:space="preserve"> </w:t>
      </w:r>
      <w:r w:rsidRPr="006B0B41">
        <w:rPr>
          <w:sz w:val="28"/>
        </w:rPr>
        <w:t xml:space="preserve">và kết nối các </w:t>
      </w:r>
      <w:r w:rsidRPr="006B0B41">
        <w:rPr>
          <w:sz w:val="28"/>
          <w:u w:val="single"/>
        </w:rPr>
        <w:t>kênh</w:t>
      </w:r>
      <w:r>
        <w:rPr>
          <w:sz w:val="28"/>
        </w:rPr>
        <w:t xml:space="preserve"> (</w:t>
      </w:r>
      <w:r w:rsidRPr="006B0B41">
        <w:rPr>
          <w:sz w:val="28"/>
        </w:rPr>
        <w:t>channels</w:t>
      </w:r>
      <w:r>
        <w:rPr>
          <w:sz w:val="28"/>
        </w:rPr>
        <w:t>)</w:t>
      </w:r>
      <w:r w:rsidRPr="006B0B41">
        <w:rPr>
          <w:sz w:val="28"/>
        </w:rPr>
        <w:t xml:space="preserve"> Web Chat</w:t>
      </w:r>
      <w:r>
        <w:rPr>
          <w:sz w:val="28"/>
        </w:rPr>
        <w:t xml:space="preserve"> </w:t>
      </w:r>
      <w:r w:rsidRPr="006B0B41">
        <w:rPr>
          <w:sz w:val="28"/>
        </w:rPr>
        <w:t>và Microsoft Teams cho bot của bạn</w:t>
      </w:r>
      <w:r>
        <w:rPr>
          <w:sz w:val="28"/>
        </w:rPr>
        <w:t>.</w:t>
      </w:r>
    </w:p>
    <w:p w:rsidR="006B0B41" w:rsidRDefault="006B0B41" w:rsidP="00116A09">
      <w:pPr>
        <w:pBdr>
          <w:bottom w:val="single" w:sz="6" w:space="1" w:color="auto"/>
        </w:pBdr>
        <w:rPr>
          <w:sz w:val="28"/>
        </w:rPr>
      </w:pPr>
    </w:p>
    <w:p w:rsidR="006B0B41" w:rsidRPr="006D1FB1" w:rsidRDefault="006B0B41" w:rsidP="00116A09">
      <w:pPr>
        <w:pBdr>
          <w:bottom w:val="single" w:sz="6" w:space="1" w:color="auto"/>
        </w:pBdr>
        <w:rPr>
          <w:b/>
          <w:sz w:val="28"/>
        </w:rPr>
      </w:pPr>
      <w:r w:rsidRPr="006D1FB1">
        <w:rPr>
          <w:b/>
          <w:sz w:val="28"/>
        </w:rPr>
        <w:t xml:space="preserve">Bots được thiết kế để tương tác với người dùng theo conversational manner, như thể hiện trong ví dụ về giao diện trò chuyện này. Chúng ta nên sử dụng loại </w:t>
      </w:r>
      <w:r w:rsidR="0082097D" w:rsidRPr="006D1FB1">
        <w:rPr>
          <w:b/>
          <w:sz w:val="28"/>
        </w:rPr>
        <w:t xml:space="preserve">Azure resource </w:t>
      </w:r>
      <w:r w:rsidRPr="006D1FB1">
        <w:rPr>
          <w:b/>
          <w:sz w:val="28"/>
        </w:rPr>
        <w:t>nào để thực hiện việc này</w:t>
      </w:r>
    </w:p>
    <w:p w:rsidR="006B0B41" w:rsidRDefault="0082097D" w:rsidP="00116A09">
      <w:pPr>
        <w:pBdr>
          <w:bottom w:val="single" w:sz="6" w:space="1" w:color="auto"/>
        </w:pBdr>
        <w:rPr>
          <w:sz w:val="28"/>
        </w:rPr>
      </w:pPr>
      <w:r>
        <w:rPr>
          <w:sz w:val="28"/>
        </w:rPr>
        <w:drawing>
          <wp:inline distT="0" distB="0" distL="0" distR="0">
            <wp:extent cx="5939790" cy="2889250"/>
            <wp:effectExtent l="0" t="0" r="3810" b="6350"/>
            <wp:docPr id="73" name="Picture 73" descr="C:\Users\Admin\AppData\Local\Microsoft\Windows\INetCacheContent.Word\1_SM_zIAFJkSuIcxe2BNvDS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AppData\Local\Microsoft\Windows\INetCacheContent.Word\1_SM_zIAFJkSuIcxe2BNvDSg.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39790" cy="2889250"/>
                    </a:xfrm>
                    <a:prstGeom prst="rect">
                      <a:avLst/>
                    </a:prstGeom>
                    <a:noFill/>
                    <a:ln>
                      <a:noFill/>
                    </a:ln>
                  </pic:spPr>
                </pic:pic>
              </a:graphicData>
            </a:graphic>
          </wp:inline>
        </w:drawing>
      </w:r>
    </w:p>
    <w:p w:rsidR="0082097D" w:rsidRDefault="0082097D" w:rsidP="00116A09">
      <w:pPr>
        <w:pBdr>
          <w:bottom w:val="single" w:sz="6" w:space="1" w:color="auto"/>
        </w:pBdr>
        <w:rPr>
          <w:sz w:val="28"/>
        </w:rPr>
      </w:pPr>
      <w:r>
        <w:rPr>
          <w:sz w:val="28"/>
        </w:rPr>
        <w:tab/>
      </w:r>
    </w:p>
    <w:p w:rsidR="0082097D" w:rsidRDefault="0082097D" w:rsidP="0082097D">
      <w:pPr>
        <w:pBdr>
          <w:bottom w:val="single" w:sz="6" w:space="1" w:color="auto"/>
        </w:pBdr>
        <w:ind w:firstLine="720"/>
        <w:rPr>
          <w:sz w:val="28"/>
        </w:rPr>
      </w:pPr>
      <w:r>
        <w:rPr>
          <w:rFonts w:ascii="Courier New" w:hAnsi="Courier New" w:cs="Courier New"/>
          <w:color w:val="292929"/>
          <w:spacing w:val="-5"/>
          <w:shd w:val="clear" w:color="auto" w:fill="F2F2F2"/>
        </w:rPr>
        <w:t>Azure Bot Service.</w:t>
      </w:r>
    </w:p>
    <w:p w:rsidR="0082097D" w:rsidRPr="00116A09" w:rsidRDefault="0082097D" w:rsidP="00116A09">
      <w:pPr>
        <w:pBdr>
          <w:bottom w:val="single" w:sz="6" w:space="1" w:color="auto"/>
        </w:pBdr>
        <w:rPr>
          <w:sz w:val="28"/>
        </w:rPr>
      </w:pPr>
    </w:p>
    <w:p w:rsidR="00AC5DE4" w:rsidRDefault="00AC5DE4" w:rsidP="00D90BBD">
      <w:pPr>
        <w:rPr>
          <w:b/>
        </w:rPr>
      </w:pPr>
    </w:p>
    <w:p w:rsidR="00D90BBD" w:rsidRPr="00A406E7" w:rsidRDefault="00AC5DE4" w:rsidP="00D90BBD">
      <w:pPr>
        <w:rPr>
          <w:b/>
        </w:rPr>
      </w:pPr>
      <w:r>
        <w:rPr>
          <w:b/>
        </w:rPr>
        <w:lastRenderedPageBreak/>
        <w:t>1</w:t>
      </w:r>
      <w:r w:rsidR="00D90BBD" w:rsidRPr="00A406E7">
        <w:rPr>
          <w:b/>
        </w:rPr>
        <w:t>7:24</w:t>
      </w:r>
    </w:p>
    <w:p w:rsidR="00D90BBD" w:rsidRPr="00DF6A26" w:rsidRDefault="00E47FDE">
      <w:r>
        <w:tab/>
      </w:r>
    </w:p>
    <w:sectPr w:rsidR="00D90BBD" w:rsidRPr="00DF6A26" w:rsidSect="00F11A2F">
      <w:pgSz w:w="12240" w:h="158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1221" w:rsidRDefault="00C81221" w:rsidP="008A2CEF">
      <w:pPr>
        <w:spacing w:after="0" w:line="240" w:lineRule="auto"/>
      </w:pPr>
      <w:r>
        <w:separator/>
      </w:r>
    </w:p>
  </w:endnote>
  <w:endnote w:type="continuationSeparator" w:id="0">
    <w:p w:rsidR="00C81221" w:rsidRDefault="00C81221" w:rsidP="008A2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1221" w:rsidRDefault="00C81221" w:rsidP="008A2CEF">
      <w:pPr>
        <w:spacing w:after="0" w:line="240" w:lineRule="auto"/>
      </w:pPr>
      <w:r>
        <w:separator/>
      </w:r>
    </w:p>
  </w:footnote>
  <w:footnote w:type="continuationSeparator" w:id="0">
    <w:p w:rsidR="00C81221" w:rsidRDefault="00C81221" w:rsidP="008A2C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B3CD9"/>
    <w:multiLevelType w:val="hybridMultilevel"/>
    <w:tmpl w:val="834EA9BA"/>
    <w:lvl w:ilvl="0" w:tplc="F3CC9CCA">
      <w:numFmt w:val="bullet"/>
      <w:lvlText w:val="-"/>
      <w:lvlJc w:val="left"/>
      <w:pPr>
        <w:ind w:left="720" w:hanging="360"/>
      </w:pPr>
      <w:rPr>
        <w:rFonts w:ascii="Times New Roman" w:eastAsiaTheme="minorEastAsia" w:hAnsi="Times New Roman"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E03D3"/>
    <w:multiLevelType w:val="hybridMultilevel"/>
    <w:tmpl w:val="E5BC2144"/>
    <w:lvl w:ilvl="0" w:tplc="517ED0C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5328A0"/>
    <w:multiLevelType w:val="hybridMultilevel"/>
    <w:tmpl w:val="1C12568A"/>
    <w:lvl w:ilvl="0" w:tplc="C110121C">
      <w:numFmt w:val="bullet"/>
      <w:lvlText w:val=""/>
      <w:lvlJc w:val="left"/>
      <w:pPr>
        <w:ind w:left="1800" w:hanging="360"/>
      </w:pPr>
      <w:rPr>
        <w:rFonts w:ascii="Wingdings" w:eastAsiaTheme="minorEastAsia" w:hAnsi="Wingdings"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2796542F"/>
    <w:multiLevelType w:val="hybridMultilevel"/>
    <w:tmpl w:val="A6BAC674"/>
    <w:lvl w:ilvl="0" w:tplc="F5B4ACD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6215F50"/>
    <w:multiLevelType w:val="hybridMultilevel"/>
    <w:tmpl w:val="62E0C2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DB6F8E"/>
    <w:multiLevelType w:val="multilevel"/>
    <w:tmpl w:val="DD6AE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9672C3D"/>
    <w:multiLevelType w:val="hybridMultilevel"/>
    <w:tmpl w:val="50D4349E"/>
    <w:lvl w:ilvl="0" w:tplc="5FBAE95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5"/>
  </w:num>
  <w:num w:numId="4">
    <w:abstractNumId w:val="0"/>
  </w:num>
  <w:num w:numId="5">
    <w:abstractNumId w:val="1"/>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drawingGridHorizontalSpacing w:val="110"/>
  <w:drawingGridVerticalSpacing w:val="299"/>
  <w:displayHorizont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2NDewNDGyNDA2NDFX0lEKTi0uzszPAykwNKgFAJCIjw4tAAAA"/>
  </w:docVars>
  <w:rsids>
    <w:rsidRoot w:val="008D4CBF"/>
    <w:rsid w:val="00000D06"/>
    <w:rsid w:val="00000E33"/>
    <w:rsid w:val="00016710"/>
    <w:rsid w:val="0002077B"/>
    <w:rsid w:val="00026262"/>
    <w:rsid w:val="00026C07"/>
    <w:rsid w:val="0003041D"/>
    <w:rsid w:val="0003250A"/>
    <w:rsid w:val="00034723"/>
    <w:rsid w:val="00036CBC"/>
    <w:rsid w:val="000407AF"/>
    <w:rsid w:val="000449E8"/>
    <w:rsid w:val="00044E9B"/>
    <w:rsid w:val="00050115"/>
    <w:rsid w:val="00055311"/>
    <w:rsid w:val="0005747F"/>
    <w:rsid w:val="00060630"/>
    <w:rsid w:val="00061BBF"/>
    <w:rsid w:val="000632EA"/>
    <w:rsid w:val="00064F0B"/>
    <w:rsid w:val="000679AD"/>
    <w:rsid w:val="00071AA9"/>
    <w:rsid w:val="00076B3E"/>
    <w:rsid w:val="00082174"/>
    <w:rsid w:val="000830C6"/>
    <w:rsid w:val="00090FA0"/>
    <w:rsid w:val="000965F1"/>
    <w:rsid w:val="00097638"/>
    <w:rsid w:val="000A0D26"/>
    <w:rsid w:val="000A1C45"/>
    <w:rsid w:val="000A34E4"/>
    <w:rsid w:val="000B781D"/>
    <w:rsid w:val="000C060B"/>
    <w:rsid w:val="000C16D6"/>
    <w:rsid w:val="000C490F"/>
    <w:rsid w:val="000D20BF"/>
    <w:rsid w:val="000D49E7"/>
    <w:rsid w:val="000D4AEA"/>
    <w:rsid w:val="000D5DA7"/>
    <w:rsid w:val="000D6E14"/>
    <w:rsid w:val="000E3170"/>
    <w:rsid w:val="000E468C"/>
    <w:rsid w:val="000F2D29"/>
    <w:rsid w:val="000F6090"/>
    <w:rsid w:val="00101173"/>
    <w:rsid w:val="00106260"/>
    <w:rsid w:val="00110939"/>
    <w:rsid w:val="00116A09"/>
    <w:rsid w:val="00131232"/>
    <w:rsid w:val="00131850"/>
    <w:rsid w:val="0014357F"/>
    <w:rsid w:val="0014376C"/>
    <w:rsid w:val="00150061"/>
    <w:rsid w:val="001527F5"/>
    <w:rsid w:val="00153417"/>
    <w:rsid w:val="0016136D"/>
    <w:rsid w:val="0016231A"/>
    <w:rsid w:val="0016309B"/>
    <w:rsid w:val="001630D6"/>
    <w:rsid w:val="00166D21"/>
    <w:rsid w:val="0018422B"/>
    <w:rsid w:val="00185F97"/>
    <w:rsid w:val="00195F60"/>
    <w:rsid w:val="001A4B61"/>
    <w:rsid w:val="001B60E8"/>
    <w:rsid w:val="001B6BCC"/>
    <w:rsid w:val="001C1944"/>
    <w:rsid w:val="001C494D"/>
    <w:rsid w:val="001D14DE"/>
    <w:rsid w:val="001D4EE7"/>
    <w:rsid w:val="001D78D4"/>
    <w:rsid w:val="001E502B"/>
    <w:rsid w:val="00202C35"/>
    <w:rsid w:val="00205D88"/>
    <w:rsid w:val="002077F2"/>
    <w:rsid w:val="002249EC"/>
    <w:rsid w:val="002303E2"/>
    <w:rsid w:val="00237FE5"/>
    <w:rsid w:val="00241404"/>
    <w:rsid w:val="00241784"/>
    <w:rsid w:val="00242026"/>
    <w:rsid w:val="00242C87"/>
    <w:rsid w:val="00243095"/>
    <w:rsid w:val="00243A4F"/>
    <w:rsid w:val="002470B5"/>
    <w:rsid w:val="002528A6"/>
    <w:rsid w:val="0026018D"/>
    <w:rsid w:val="00282C9C"/>
    <w:rsid w:val="0028302C"/>
    <w:rsid w:val="00285EAD"/>
    <w:rsid w:val="0028765E"/>
    <w:rsid w:val="00296BCB"/>
    <w:rsid w:val="002A4395"/>
    <w:rsid w:val="002A723A"/>
    <w:rsid w:val="002B7DBA"/>
    <w:rsid w:val="002C0CB4"/>
    <w:rsid w:val="002C457A"/>
    <w:rsid w:val="002C4E25"/>
    <w:rsid w:val="002D19A9"/>
    <w:rsid w:val="002D674B"/>
    <w:rsid w:val="002D6FBD"/>
    <w:rsid w:val="002F23A9"/>
    <w:rsid w:val="002F3C66"/>
    <w:rsid w:val="002F57E5"/>
    <w:rsid w:val="00302B97"/>
    <w:rsid w:val="003067E6"/>
    <w:rsid w:val="00306C85"/>
    <w:rsid w:val="00312040"/>
    <w:rsid w:val="00314182"/>
    <w:rsid w:val="00314997"/>
    <w:rsid w:val="00317D2C"/>
    <w:rsid w:val="00326289"/>
    <w:rsid w:val="00326C4B"/>
    <w:rsid w:val="00330717"/>
    <w:rsid w:val="003339A9"/>
    <w:rsid w:val="00345E6F"/>
    <w:rsid w:val="00345F08"/>
    <w:rsid w:val="0035531E"/>
    <w:rsid w:val="0036028F"/>
    <w:rsid w:val="00362B73"/>
    <w:rsid w:val="00365E24"/>
    <w:rsid w:val="00367EE1"/>
    <w:rsid w:val="00372222"/>
    <w:rsid w:val="003904CE"/>
    <w:rsid w:val="003A1551"/>
    <w:rsid w:val="003A7590"/>
    <w:rsid w:val="003C2721"/>
    <w:rsid w:val="003C5B56"/>
    <w:rsid w:val="003C6D43"/>
    <w:rsid w:val="003C72E7"/>
    <w:rsid w:val="003D1C0F"/>
    <w:rsid w:val="003E0FB6"/>
    <w:rsid w:val="003E4E81"/>
    <w:rsid w:val="003E7CD1"/>
    <w:rsid w:val="003F364A"/>
    <w:rsid w:val="00400350"/>
    <w:rsid w:val="00400C2A"/>
    <w:rsid w:val="004037D2"/>
    <w:rsid w:val="0040383C"/>
    <w:rsid w:val="00406464"/>
    <w:rsid w:val="0041727F"/>
    <w:rsid w:val="00423DA3"/>
    <w:rsid w:val="004402FA"/>
    <w:rsid w:val="0044628F"/>
    <w:rsid w:val="00447BFE"/>
    <w:rsid w:val="00447EFD"/>
    <w:rsid w:val="00453796"/>
    <w:rsid w:val="0045516A"/>
    <w:rsid w:val="00460677"/>
    <w:rsid w:val="00463D6B"/>
    <w:rsid w:val="0046674E"/>
    <w:rsid w:val="0047582A"/>
    <w:rsid w:val="00481C53"/>
    <w:rsid w:val="00490407"/>
    <w:rsid w:val="0049258F"/>
    <w:rsid w:val="004A17AC"/>
    <w:rsid w:val="004A2C1F"/>
    <w:rsid w:val="004A3234"/>
    <w:rsid w:val="004A3A6D"/>
    <w:rsid w:val="004A422A"/>
    <w:rsid w:val="004C1498"/>
    <w:rsid w:val="004C1864"/>
    <w:rsid w:val="004D5029"/>
    <w:rsid w:val="004E2A03"/>
    <w:rsid w:val="004F3BAF"/>
    <w:rsid w:val="00500504"/>
    <w:rsid w:val="00512329"/>
    <w:rsid w:val="00517BC6"/>
    <w:rsid w:val="00517EFD"/>
    <w:rsid w:val="00525185"/>
    <w:rsid w:val="00534198"/>
    <w:rsid w:val="005346F7"/>
    <w:rsid w:val="00537E4E"/>
    <w:rsid w:val="005410F2"/>
    <w:rsid w:val="0054557D"/>
    <w:rsid w:val="005477F0"/>
    <w:rsid w:val="0055170C"/>
    <w:rsid w:val="00557639"/>
    <w:rsid w:val="00560EF0"/>
    <w:rsid w:val="00565CF7"/>
    <w:rsid w:val="005675CC"/>
    <w:rsid w:val="00577317"/>
    <w:rsid w:val="005804D0"/>
    <w:rsid w:val="00584293"/>
    <w:rsid w:val="005850D7"/>
    <w:rsid w:val="00597323"/>
    <w:rsid w:val="005A247A"/>
    <w:rsid w:val="005B3774"/>
    <w:rsid w:val="005B7D34"/>
    <w:rsid w:val="005C0D3C"/>
    <w:rsid w:val="005C286C"/>
    <w:rsid w:val="005C2C6B"/>
    <w:rsid w:val="005C4F62"/>
    <w:rsid w:val="005C67E8"/>
    <w:rsid w:val="005C7F26"/>
    <w:rsid w:val="005D6E94"/>
    <w:rsid w:val="005D71C9"/>
    <w:rsid w:val="005D744F"/>
    <w:rsid w:val="005D77DB"/>
    <w:rsid w:val="005D7B36"/>
    <w:rsid w:val="005F22FB"/>
    <w:rsid w:val="005F41B1"/>
    <w:rsid w:val="005F6268"/>
    <w:rsid w:val="005F66EC"/>
    <w:rsid w:val="00600298"/>
    <w:rsid w:val="00606CF9"/>
    <w:rsid w:val="00612C76"/>
    <w:rsid w:val="0061484D"/>
    <w:rsid w:val="006149FC"/>
    <w:rsid w:val="00615334"/>
    <w:rsid w:val="00616136"/>
    <w:rsid w:val="006235BA"/>
    <w:rsid w:val="00625948"/>
    <w:rsid w:val="00634ABB"/>
    <w:rsid w:val="006419F4"/>
    <w:rsid w:val="006464BE"/>
    <w:rsid w:val="0065474C"/>
    <w:rsid w:val="00656212"/>
    <w:rsid w:val="00657EA0"/>
    <w:rsid w:val="006610C1"/>
    <w:rsid w:val="0066197B"/>
    <w:rsid w:val="0066348B"/>
    <w:rsid w:val="006662E3"/>
    <w:rsid w:val="00666599"/>
    <w:rsid w:val="00672A87"/>
    <w:rsid w:val="006824D5"/>
    <w:rsid w:val="00685DE7"/>
    <w:rsid w:val="0069647A"/>
    <w:rsid w:val="006A14C3"/>
    <w:rsid w:val="006A48EB"/>
    <w:rsid w:val="006B0768"/>
    <w:rsid w:val="006B0B41"/>
    <w:rsid w:val="006B3193"/>
    <w:rsid w:val="006B648A"/>
    <w:rsid w:val="006B72EE"/>
    <w:rsid w:val="006C1B47"/>
    <w:rsid w:val="006C4914"/>
    <w:rsid w:val="006C6EC3"/>
    <w:rsid w:val="006D1FB1"/>
    <w:rsid w:val="006D36EB"/>
    <w:rsid w:val="006E70CF"/>
    <w:rsid w:val="006E7F11"/>
    <w:rsid w:val="006F4235"/>
    <w:rsid w:val="006F42E7"/>
    <w:rsid w:val="006F6A11"/>
    <w:rsid w:val="00701A07"/>
    <w:rsid w:val="0070712C"/>
    <w:rsid w:val="0071036E"/>
    <w:rsid w:val="007109E4"/>
    <w:rsid w:val="007117F4"/>
    <w:rsid w:val="00711EDD"/>
    <w:rsid w:val="00715943"/>
    <w:rsid w:val="007330B7"/>
    <w:rsid w:val="007346C7"/>
    <w:rsid w:val="00736E40"/>
    <w:rsid w:val="0074129D"/>
    <w:rsid w:val="0074349A"/>
    <w:rsid w:val="00747961"/>
    <w:rsid w:val="00747B81"/>
    <w:rsid w:val="00750406"/>
    <w:rsid w:val="007525CC"/>
    <w:rsid w:val="007552C9"/>
    <w:rsid w:val="00756C9E"/>
    <w:rsid w:val="00763227"/>
    <w:rsid w:val="007634E1"/>
    <w:rsid w:val="00773950"/>
    <w:rsid w:val="00774156"/>
    <w:rsid w:val="00777693"/>
    <w:rsid w:val="00780B49"/>
    <w:rsid w:val="00781261"/>
    <w:rsid w:val="00781465"/>
    <w:rsid w:val="0078346D"/>
    <w:rsid w:val="0078365F"/>
    <w:rsid w:val="00794527"/>
    <w:rsid w:val="007A00C8"/>
    <w:rsid w:val="007A08A1"/>
    <w:rsid w:val="007A0DAD"/>
    <w:rsid w:val="007B177E"/>
    <w:rsid w:val="007C0BE7"/>
    <w:rsid w:val="007C0F4D"/>
    <w:rsid w:val="007C423E"/>
    <w:rsid w:val="007C63B3"/>
    <w:rsid w:val="007C75B6"/>
    <w:rsid w:val="007D6993"/>
    <w:rsid w:val="007D7B64"/>
    <w:rsid w:val="007E2D13"/>
    <w:rsid w:val="007E5AFC"/>
    <w:rsid w:val="007E6EC7"/>
    <w:rsid w:val="007F092B"/>
    <w:rsid w:val="007F4645"/>
    <w:rsid w:val="00800627"/>
    <w:rsid w:val="0080776A"/>
    <w:rsid w:val="00817E2F"/>
    <w:rsid w:val="0082097D"/>
    <w:rsid w:val="00822B81"/>
    <w:rsid w:val="00825066"/>
    <w:rsid w:val="00830A45"/>
    <w:rsid w:val="00840444"/>
    <w:rsid w:val="00852156"/>
    <w:rsid w:val="0085317E"/>
    <w:rsid w:val="00853995"/>
    <w:rsid w:val="00866517"/>
    <w:rsid w:val="00867A5F"/>
    <w:rsid w:val="0087626B"/>
    <w:rsid w:val="0087650B"/>
    <w:rsid w:val="0087657B"/>
    <w:rsid w:val="00884F40"/>
    <w:rsid w:val="00887475"/>
    <w:rsid w:val="00891712"/>
    <w:rsid w:val="00894691"/>
    <w:rsid w:val="00894FDD"/>
    <w:rsid w:val="008A00C5"/>
    <w:rsid w:val="008A1C8B"/>
    <w:rsid w:val="008A2CEF"/>
    <w:rsid w:val="008B0E6E"/>
    <w:rsid w:val="008B5D57"/>
    <w:rsid w:val="008D23C2"/>
    <w:rsid w:val="008D2D2C"/>
    <w:rsid w:val="008D3D02"/>
    <w:rsid w:val="008D4CBF"/>
    <w:rsid w:val="008D6C48"/>
    <w:rsid w:val="008D7487"/>
    <w:rsid w:val="008E5C2B"/>
    <w:rsid w:val="008F1676"/>
    <w:rsid w:val="0090186A"/>
    <w:rsid w:val="00901A11"/>
    <w:rsid w:val="009132CF"/>
    <w:rsid w:val="00917C04"/>
    <w:rsid w:val="009337D1"/>
    <w:rsid w:val="0094001B"/>
    <w:rsid w:val="00961FDE"/>
    <w:rsid w:val="00963BE6"/>
    <w:rsid w:val="00964A7A"/>
    <w:rsid w:val="00966B6E"/>
    <w:rsid w:val="009671CD"/>
    <w:rsid w:val="00973522"/>
    <w:rsid w:val="00976586"/>
    <w:rsid w:val="00981E25"/>
    <w:rsid w:val="0098226C"/>
    <w:rsid w:val="00983264"/>
    <w:rsid w:val="009839B4"/>
    <w:rsid w:val="00993383"/>
    <w:rsid w:val="00996A5E"/>
    <w:rsid w:val="009A19A4"/>
    <w:rsid w:val="009B28C4"/>
    <w:rsid w:val="009B446B"/>
    <w:rsid w:val="009B7344"/>
    <w:rsid w:val="009C3FBA"/>
    <w:rsid w:val="009C78C7"/>
    <w:rsid w:val="009D2784"/>
    <w:rsid w:val="009D644D"/>
    <w:rsid w:val="009E0610"/>
    <w:rsid w:val="009E0C40"/>
    <w:rsid w:val="009E750E"/>
    <w:rsid w:val="009F2D0B"/>
    <w:rsid w:val="009F44FE"/>
    <w:rsid w:val="009F606B"/>
    <w:rsid w:val="009F75E5"/>
    <w:rsid w:val="00A008D7"/>
    <w:rsid w:val="00A02827"/>
    <w:rsid w:val="00A065E7"/>
    <w:rsid w:val="00A07F8A"/>
    <w:rsid w:val="00A10D07"/>
    <w:rsid w:val="00A27DD8"/>
    <w:rsid w:val="00A31290"/>
    <w:rsid w:val="00A32A4C"/>
    <w:rsid w:val="00A406E7"/>
    <w:rsid w:val="00A442A1"/>
    <w:rsid w:val="00A5080D"/>
    <w:rsid w:val="00A540F6"/>
    <w:rsid w:val="00A5425F"/>
    <w:rsid w:val="00A60478"/>
    <w:rsid w:val="00A807AA"/>
    <w:rsid w:val="00A808B3"/>
    <w:rsid w:val="00A86753"/>
    <w:rsid w:val="00A91E59"/>
    <w:rsid w:val="00A922F1"/>
    <w:rsid w:val="00AA0477"/>
    <w:rsid w:val="00AA4E48"/>
    <w:rsid w:val="00AB0D91"/>
    <w:rsid w:val="00AB2156"/>
    <w:rsid w:val="00AC03C9"/>
    <w:rsid w:val="00AC190F"/>
    <w:rsid w:val="00AC1931"/>
    <w:rsid w:val="00AC3CE5"/>
    <w:rsid w:val="00AC4221"/>
    <w:rsid w:val="00AC5DE4"/>
    <w:rsid w:val="00AD046C"/>
    <w:rsid w:val="00AD4632"/>
    <w:rsid w:val="00AE0AA8"/>
    <w:rsid w:val="00AE5B08"/>
    <w:rsid w:val="00AF2D8C"/>
    <w:rsid w:val="00AF4355"/>
    <w:rsid w:val="00AF466F"/>
    <w:rsid w:val="00B1675B"/>
    <w:rsid w:val="00B22C20"/>
    <w:rsid w:val="00B25D74"/>
    <w:rsid w:val="00B306EA"/>
    <w:rsid w:val="00B34D5B"/>
    <w:rsid w:val="00B35972"/>
    <w:rsid w:val="00B4377D"/>
    <w:rsid w:val="00B52133"/>
    <w:rsid w:val="00B533C1"/>
    <w:rsid w:val="00B55258"/>
    <w:rsid w:val="00B654EC"/>
    <w:rsid w:val="00B71470"/>
    <w:rsid w:val="00B76FD8"/>
    <w:rsid w:val="00B84C05"/>
    <w:rsid w:val="00B921A0"/>
    <w:rsid w:val="00B943F9"/>
    <w:rsid w:val="00B95357"/>
    <w:rsid w:val="00BA0010"/>
    <w:rsid w:val="00BA3871"/>
    <w:rsid w:val="00BA5327"/>
    <w:rsid w:val="00BA7021"/>
    <w:rsid w:val="00BC1646"/>
    <w:rsid w:val="00BC1924"/>
    <w:rsid w:val="00BC21CB"/>
    <w:rsid w:val="00BC5F49"/>
    <w:rsid w:val="00BC61E2"/>
    <w:rsid w:val="00BC7130"/>
    <w:rsid w:val="00BC7C29"/>
    <w:rsid w:val="00BD05DC"/>
    <w:rsid w:val="00BD07A3"/>
    <w:rsid w:val="00BE3C53"/>
    <w:rsid w:val="00BF6722"/>
    <w:rsid w:val="00C10C2C"/>
    <w:rsid w:val="00C11C6F"/>
    <w:rsid w:val="00C12EDF"/>
    <w:rsid w:val="00C16FDC"/>
    <w:rsid w:val="00C2642B"/>
    <w:rsid w:val="00C302BD"/>
    <w:rsid w:val="00C356E1"/>
    <w:rsid w:val="00C35AA2"/>
    <w:rsid w:val="00C44C35"/>
    <w:rsid w:val="00C50D6E"/>
    <w:rsid w:val="00C54869"/>
    <w:rsid w:val="00C55769"/>
    <w:rsid w:val="00C5694B"/>
    <w:rsid w:val="00C64F87"/>
    <w:rsid w:val="00C66AB7"/>
    <w:rsid w:val="00C80424"/>
    <w:rsid w:val="00C81221"/>
    <w:rsid w:val="00C8246A"/>
    <w:rsid w:val="00C85028"/>
    <w:rsid w:val="00C851D3"/>
    <w:rsid w:val="00C87872"/>
    <w:rsid w:val="00C92A41"/>
    <w:rsid w:val="00C9691A"/>
    <w:rsid w:val="00C96A4D"/>
    <w:rsid w:val="00CA2757"/>
    <w:rsid w:val="00CA5A21"/>
    <w:rsid w:val="00CB28F1"/>
    <w:rsid w:val="00CB38B2"/>
    <w:rsid w:val="00CB529E"/>
    <w:rsid w:val="00CB6991"/>
    <w:rsid w:val="00CB789E"/>
    <w:rsid w:val="00CC0450"/>
    <w:rsid w:val="00CC23B4"/>
    <w:rsid w:val="00CC2599"/>
    <w:rsid w:val="00CC26A5"/>
    <w:rsid w:val="00CC4FFD"/>
    <w:rsid w:val="00CC6310"/>
    <w:rsid w:val="00CC63D9"/>
    <w:rsid w:val="00CD297F"/>
    <w:rsid w:val="00CD33F0"/>
    <w:rsid w:val="00CE2A33"/>
    <w:rsid w:val="00CE413A"/>
    <w:rsid w:val="00CE4439"/>
    <w:rsid w:val="00CE79F5"/>
    <w:rsid w:val="00CF4BCD"/>
    <w:rsid w:val="00D01E0F"/>
    <w:rsid w:val="00D05DE5"/>
    <w:rsid w:val="00D07CD5"/>
    <w:rsid w:val="00D11960"/>
    <w:rsid w:val="00D13B1D"/>
    <w:rsid w:val="00D14248"/>
    <w:rsid w:val="00D20909"/>
    <w:rsid w:val="00D20B3D"/>
    <w:rsid w:val="00D213E2"/>
    <w:rsid w:val="00D250F6"/>
    <w:rsid w:val="00D3632A"/>
    <w:rsid w:val="00D365DE"/>
    <w:rsid w:val="00D643C9"/>
    <w:rsid w:val="00D66434"/>
    <w:rsid w:val="00D67A0B"/>
    <w:rsid w:val="00D90BBD"/>
    <w:rsid w:val="00D92853"/>
    <w:rsid w:val="00DA0C74"/>
    <w:rsid w:val="00DB3429"/>
    <w:rsid w:val="00DB561C"/>
    <w:rsid w:val="00DB64E7"/>
    <w:rsid w:val="00DB7155"/>
    <w:rsid w:val="00DC1766"/>
    <w:rsid w:val="00DC4A29"/>
    <w:rsid w:val="00DC5206"/>
    <w:rsid w:val="00DD130B"/>
    <w:rsid w:val="00DD1C9B"/>
    <w:rsid w:val="00DD445E"/>
    <w:rsid w:val="00DD5332"/>
    <w:rsid w:val="00DD5E4D"/>
    <w:rsid w:val="00DE4261"/>
    <w:rsid w:val="00DE672E"/>
    <w:rsid w:val="00DF1B23"/>
    <w:rsid w:val="00DF2BCE"/>
    <w:rsid w:val="00DF2E0A"/>
    <w:rsid w:val="00DF6A26"/>
    <w:rsid w:val="00E02183"/>
    <w:rsid w:val="00E02D4E"/>
    <w:rsid w:val="00E10BD9"/>
    <w:rsid w:val="00E120FA"/>
    <w:rsid w:val="00E13AE4"/>
    <w:rsid w:val="00E21BBA"/>
    <w:rsid w:val="00E23468"/>
    <w:rsid w:val="00E26658"/>
    <w:rsid w:val="00E32DE0"/>
    <w:rsid w:val="00E35AD8"/>
    <w:rsid w:val="00E455B9"/>
    <w:rsid w:val="00E47FDE"/>
    <w:rsid w:val="00E51E46"/>
    <w:rsid w:val="00E638A3"/>
    <w:rsid w:val="00E665E7"/>
    <w:rsid w:val="00E75814"/>
    <w:rsid w:val="00E77060"/>
    <w:rsid w:val="00E77E46"/>
    <w:rsid w:val="00E85240"/>
    <w:rsid w:val="00E940AF"/>
    <w:rsid w:val="00EA0600"/>
    <w:rsid w:val="00EA222F"/>
    <w:rsid w:val="00EA36C2"/>
    <w:rsid w:val="00EC5F24"/>
    <w:rsid w:val="00ED55E1"/>
    <w:rsid w:val="00EE26A4"/>
    <w:rsid w:val="00F1074E"/>
    <w:rsid w:val="00F11A2F"/>
    <w:rsid w:val="00F21516"/>
    <w:rsid w:val="00F44B7E"/>
    <w:rsid w:val="00F556CC"/>
    <w:rsid w:val="00F57D99"/>
    <w:rsid w:val="00F606CC"/>
    <w:rsid w:val="00F618C8"/>
    <w:rsid w:val="00F7064A"/>
    <w:rsid w:val="00F77F37"/>
    <w:rsid w:val="00F86608"/>
    <w:rsid w:val="00F86BCC"/>
    <w:rsid w:val="00F915B4"/>
    <w:rsid w:val="00F92C85"/>
    <w:rsid w:val="00F936A3"/>
    <w:rsid w:val="00FA17C6"/>
    <w:rsid w:val="00FA628E"/>
    <w:rsid w:val="00FB0D32"/>
    <w:rsid w:val="00FB520A"/>
    <w:rsid w:val="00FC6FC8"/>
    <w:rsid w:val="00FD418A"/>
    <w:rsid w:val="00FE2F87"/>
    <w:rsid w:val="00FE5E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AFDC4"/>
  <w15:chartTrackingRefBased/>
  <w15:docId w15:val="{216A6B8E-36A7-48B1-85D9-20523D768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sz w:val="24"/>
        <w:szCs w:val="22"/>
        <w:lang w:val="en-US" w:eastAsia="ja-JP"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noProof/>
    </w:rPr>
  </w:style>
  <w:style w:type="paragraph" w:styleId="Heading1">
    <w:name w:val="heading 1"/>
    <w:basedOn w:val="Normal"/>
    <w:next w:val="Normal"/>
    <w:link w:val="Heading1Char"/>
    <w:uiPriority w:val="9"/>
    <w:qFormat/>
    <w:rsid w:val="004E2A0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66517"/>
    <w:pPr>
      <w:spacing w:before="100" w:beforeAutospacing="1" w:after="100" w:afterAutospacing="1" w:line="240" w:lineRule="auto"/>
      <w:outlineLvl w:val="1"/>
    </w:pPr>
    <w:rPr>
      <w:rFonts w:eastAsia="Times New Roman" w:cs="Times New Roman"/>
      <w:b/>
      <w:bCs/>
      <w:noProof w:val="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644D"/>
    <w:pPr>
      <w:ind w:left="720"/>
      <w:contextualSpacing/>
    </w:pPr>
  </w:style>
  <w:style w:type="character" w:styleId="Strong">
    <w:name w:val="Strong"/>
    <w:basedOn w:val="DefaultParagraphFont"/>
    <w:uiPriority w:val="22"/>
    <w:qFormat/>
    <w:rsid w:val="001527F5"/>
    <w:rPr>
      <w:b/>
      <w:bCs/>
    </w:rPr>
  </w:style>
  <w:style w:type="table" w:styleId="TableGridLight">
    <w:name w:val="Grid Table Light"/>
    <w:basedOn w:val="TableNormal"/>
    <w:uiPriority w:val="40"/>
    <w:rsid w:val="001527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1527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44E9B"/>
    <w:rPr>
      <w:i/>
      <w:iCs/>
    </w:rPr>
  </w:style>
  <w:style w:type="paragraph" w:styleId="HTMLPreformatted">
    <w:name w:val="HTML Preformatted"/>
    <w:basedOn w:val="Normal"/>
    <w:link w:val="HTMLPreformattedChar"/>
    <w:uiPriority w:val="99"/>
    <w:semiHidden/>
    <w:unhideWhenUsed/>
    <w:rsid w:val="009832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noProof w:val="0"/>
      <w:sz w:val="20"/>
      <w:szCs w:val="20"/>
    </w:rPr>
  </w:style>
  <w:style w:type="character" w:customStyle="1" w:styleId="HTMLPreformattedChar">
    <w:name w:val="HTML Preformatted Char"/>
    <w:basedOn w:val="DefaultParagraphFont"/>
    <w:link w:val="HTMLPreformatted"/>
    <w:uiPriority w:val="99"/>
    <w:semiHidden/>
    <w:rsid w:val="00983264"/>
    <w:rPr>
      <w:rFonts w:ascii="Courier New" w:eastAsia="Times New Roman" w:hAnsi="Courier New" w:cs="Courier New"/>
      <w:sz w:val="20"/>
      <w:szCs w:val="20"/>
    </w:rPr>
  </w:style>
  <w:style w:type="character" w:customStyle="1" w:styleId="eo">
    <w:name w:val="eo"/>
    <w:basedOn w:val="DefaultParagraphFont"/>
    <w:rsid w:val="00983264"/>
  </w:style>
  <w:style w:type="paragraph" w:styleId="Header">
    <w:name w:val="header"/>
    <w:basedOn w:val="Normal"/>
    <w:link w:val="HeaderChar"/>
    <w:uiPriority w:val="99"/>
    <w:unhideWhenUsed/>
    <w:rsid w:val="008A2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2CEF"/>
    <w:rPr>
      <w:noProof/>
    </w:rPr>
  </w:style>
  <w:style w:type="paragraph" w:styleId="Footer">
    <w:name w:val="footer"/>
    <w:basedOn w:val="Normal"/>
    <w:link w:val="FooterChar"/>
    <w:uiPriority w:val="99"/>
    <w:unhideWhenUsed/>
    <w:rsid w:val="008A2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2CEF"/>
    <w:rPr>
      <w:noProof/>
    </w:rPr>
  </w:style>
  <w:style w:type="character" w:customStyle="1" w:styleId="Heading2Char">
    <w:name w:val="Heading 2 Char"/>
    <w:basedOn w:val="DefaultParagraphFont"/>
    <w:link w:val="Heading2"/>
    <w:uiPriority w:val="9"/>
    <w:rsid w:val="00866517"/>
    <w:rPr>
      <w:rFonts w:eastAsia="Times New Roman" w:cs="Times New Roman"/>
      <w:b/>
      <w:bCs/>
      <w:sz w:val="36"/>
      <w:szCs w:val="36"/>
    </w:rPr>
  </w:style>
  <w:style w:type="character" w:customStyle="1" w:styleId="viiyi">
    <w:name w:val="viiyi"/>
    <w:basedOn w:val="DefaultParagraphFont"/>
    <w:rsid w:val="00866517"/>
  </w:style>
  <w:style w:type="character" w:customStyle="1" w:styleId="jlqj4b">
    <w:name w:val="jlqj4b"/>
    <w:basedOn w:val="DefaultParagraphFont"/>
    <w:rsid w:val="00866517"/>
  </w:style>
  <w:style w:type="character" w:customStyle="1" w:styleId="Heading1Char">
    <w:name w:val="Heading 1 Char"/>
    <w:basedOn w:val="DefaultParagraphFont"/>
    <w:link w:val="Heading1"/>
    <w:uiPriority w:val="9"/>
    <w:rsid w:val="004E2A03"/>
    <w:rPr>
      <w:rFonts w:asciiTheme="majorHAnsi" w:eastAsiaTheme="majorEastAsia" w:hAnsiTheme="majorHAnsi" w:cstheme="majorBidi"/>
      <w:noProof/>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373776">
      <w:bodyDiv w:val="1"/>
      <w:marLeft w:val="0"/>
      <w:marRight w:val="0"/>
      <w:marTop w:val="0"/>
      <w:marBottom w:val="0"/>
      <w:divBdr>
        <w:top w:val="none" w:sz="0" w:space="0" w:color="auto"/>
        <w:left w:val="none" w:sz="0" w:space="0" w:color="auto"/>
        <w:bottom w:val="none" w:sz="0" w:space="0" w:color="auto"/>
        <w:right w:val="none" w:sz="0" w:space="0" w:color="auto"/>
      </w:divBdr>
    </w:div>
    <w:div w:id="208499634">
      <w:bodyDiv w:val="1"/>
      <w:marLeft w:val="0"/>
      <w:marRight w:val="0"/>
      <w:marTop w:val="0"/>
      <w:marBottom w:val="0"/>
      <w:divBdr>
        <w:top w:val="none" w:sz="0" w:space="0" w:color="auto"/>
        <w:left w:val="none" w:sz="0" w:space="0" w:color="auto"/>
        <w:bottom w:val="none" w:sz="0" w:space="0" w:color="auto"/>
        <w:right w:val="none" w:sz="0" w:space="0" w:color="auto"/>
      </w:divBdr>
      <w:divsChild>
        <w:div w:id="404694071">
          <w:marLeft w:val="0"/>
          <w:marRight w:val="0"/>
          <w:marTop w:val="100"/>
          <w:marBottom w:val="0"/>
          <w:divBdr>
            <w:top w:val="none" w:sz="0" w:space="0" w:color="auto"/>
            <w:left w:val="none" w:sz="0" w:space="0" w:color="auto"/>
            <w:bottom w:val="none" w:sz="0" w:space="0" w:color="auto"/>
            <w:right w:val="none" w:sz="0" w:space="0" w:color="auto"/>
          </w:divBdr>
          <w:divsChild>
            <w:div w:id="1151024066">
              <w:marLeft w:val="0"/>
              <w:marRight w:val="0"/>
              <w:marTop w:val="60"/>
              <w:marBottom w:val="0"/>
              <w:divBdr>
                <w:top w:val="none" w:sz="0" w:space="0" w:color="auto"/>
                <w:left w:val="none" w:sz="0" w:space="0" w:color="auto"/>
                <w:bottom w:val="none" w:sz="0" w:space="0" w:color="auto"/>
                <w:right w:val="none" w:sz="0" w:space="0" w:color="auto"/>
              </w:divBdr>
            </w:div>
          </w:divsChild>
        </w:div>
        <w:div w:id="1394499254">
          <w:marLeft w:val="0"/>
          <w:marRight w:val="0"/>
          <w:marTop w:val="0"/>
          <w:marBottom w:val="0"/>
          <w:divBdr>
            <w:top w:val="none" w:sz="0" w:space="0" w:color="auto"/>
            <w:left w:val="none" w:sz="0" w:space="0" w:color="auto"/>
            <w:bottom w:val="none" w:sz="0" w:space="0" w:color="auto"/>
            <w:right w:val="none" w:sz="0" w:space="0" w:color="auto"/>
          </w:divBdr>
          <w:divsChild>
            <w:div w:id="246230979">
              <w:marLeft w:val="0"/>
              <w:marRight w:val="0"/>
              <w:marTop w:val="0"/>
              <w:marBottom w:val="0"/>
              <w:divBdr>
                <w:top w:val="none" w:sz="0" w:space="0" w:color="auto"/>
                <w:left w:val="none" w:sz="0" w:space="0" w:color="auto"/>
                <w:bottom w:val="none" w:sz="0" w:space="0" w:color="auto"/>
                <w:right w:val="none" w:sz="0" w:space="0" w:color="auto"/>
              </w:divBdr>
              <w:divsChild>
                <w:div w:id="170717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369114">
      <w:bodyDiv w:val="1"/>
      <w:marLeft w:val="0"/>
      <w:marRight w:val="0"/>
      <w:marTop w:val="0"/>
      <w:marBottom w:val="0"/>
      <w:divBdr>
        <w:top w:val="none" w:sz="0" w:space="0" w:color="auto"/>
        <w:left w:val="none" w:sz="0" w:space="0" w:color="auto"/>
        <w:bottom w:val="none" w:sz="0" w:space="0" w:color="auto"/>
        <w:right w:val="none" w:sz="0" w:space="0" w:color="auto"/>
      </w:divBdr>
    </w:div>
    <w:div w:id="344136698">
      <w:bodyDiv w:val="1"/>
      <w:marLeft w:val="0"/>
      <w:marRight w:val="0"/>
      <w:marTop w:val="0"/>
      <w:marBottom w:val="0"/>
      <w:divBdr>
        <w:top w:val="none" w:sz="0" w:space="0" w:color="auto"/>
        <w:left w:val="none" w:sz="0" w:space="0" w:color="auto"/>
        <w:bottom w:val="none" w:sz="0" w:space="0" w:color="auto"/>
        <w:right w:val="none" w:sz="0" w:space="0" w:color="auto"/>
      </w:divBdr>
    </w:div>
    <w:div w:id="463351133">
      <w:bodyDiv w:val="1"/>
      <w:marLeft w:val="0"/>
      <w:marRight w:val="0"/>
      <w:marTop w:val="0"/>
      <w:marBottom w:val="0"/>
      <w:divBdr>
        <w:top w:val="none" w:sz="0" w:space="0" w:color="auto"/>
        <w:left w:val="none" w:sz="0" w:space="0" w:color="auto"/>
        <w:bottom w:val="none" w:sz="0" w:space="0" w:color="auto"/>
        <w:right w:val="none" w:sz="0" w:space="0" w:color="auto"/>
      </w:divBdr>
    </w:div>
    <w:div w:id="514419419">
      <w:bodyDiv w:val="1"/>
      <w:marLeft w:val="0"/>
      <w:marRight w:val="0"/>
      <w:marTop w:val="0"/>
      <w:marBottom w:val="0"/>
      <w:divBdr>
        <w:top w:val="none" w:sz="0" w:space="0" w:color="auto"/>
        <w:left w:val="none" w:sz="0" w:space="0" w:color="auto"/>
        <w:bottom w:val="none" w:sz="0" w:space="0" w:color="auto"/>
        <w:right w:val="none" w:sz="0" w:space="0" w:color="auto"/>
      </w:divBdr>
    </w:div>
    <w:div w:id="750471263">
      <w:bodyDiv w:val="1"/>
      <w:marLeft w:val="0"/>
      <w:marRight w:val="0"/>
      <w:marTop w:val="0"/>
      <w:marBottom w:val="0"/>
      <w:divBdr>
        <w:top w:val="none" w:sz="0" w:space="0" w:color="auto"/>
        <w:left w:val="none" w:sz="0" w:space="0" w:color="auto"/>
        <w:bottom w:val="none" w:sz="0" w:space="0" w:color="auto"/>
        <w:right w:val="none" w:sz="0" w:space="0" w:color="auto"/>
      </w:divBdr>
    </w:div>
    <w:div w:id="933628030">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233082407">
      <w:bodyDiv w:val="1"/>
      <w:marLeft w:val="0"/>
      <w:marRight w:val="0"/>
      <w:marTop w:val="0"/>
      <w:marBottom w:val="0"/>
      <w:divBdr>
        <w:top w:val="none" w:sz="0" w:space="0" w:color="auto"/>
        <w:left w:val="none" w:sz="0" w:space="0" w:color="auto"/>
        <w:bottom w:val="none" w:sz="0" w:space="0" w:color="auto"/>
        <w:right w:val="none" w:sz="0" w:space="0" w:color="auto"/>
      </w:divBdr>
    </w:div>
    <w:div w:id="1253508417">
      <w:bodyDiv w:val="1"/>
      <w:marLeft w:val="0"/>
      <w:marRight w:val="0"/>
      <w:marTop w:val="0"/>
      <w:marBottom w:val="0"/>
      <w:divBdr>
        <w:top w:val="none" w:sz="0" w:space="0" w:color="auto"/>
        <w:left w:val="none" w:sz="0" w:space="0" w:color="auto"/>
        <w:bottom w:val="none" w:sz="0" w:space="0" w:color="auto"/>
        <w:right w:val="none" w:sz="0" w:space="0" w:color="auto"/>
      </w:divBdr>
    </w:div>
    <w:div w:id="1260479164">
      <w:bodyDiv w:val="1"/>
      <w:marLeft w:val="0"/>
      <w:marRight w:val="0"/>
      <w:marTop w:val="0"/>
      <w:marBottom w:val="0"/>
      <w:divBdr>
        <w:top w:val="none" w:sz="0" w:space="0" w:color="auto"/>
        <w:left w:val="none" w:sz="0" w:space="0" w:color="auto"/>
        <w:bottom w:val="none" w:sz="0" w:space="0" w:color="auto"/>
        <w:right w:val="none" w:sz="0" w:space="0" w:color="auto"/>
      </w:divBdr>
    </w:div>
    <w:div w:id="1347251342">
      <w:bodyDiv w:val="1"/>
      <w:marLeft w:val="0"/>
      <w:marRight w:val="0"/>
      <w:marTop w:val="0"/>
      <w:marBottom w:val="0"/>
      <w:divBdr>
        <w:top w:val="none" w:sz="0" w:space="0" w:color="auto"/>
        <w:left w:val="none" w:sz="0" w:space="0" w:color="auto"/>
        <w:bottom w:val="none" w:sz="0" w:space="0" w:color="auto"/>
        <w:right w:val="none" w:sz="0" w:space="0" w:color="auto"/>
      </w:divBdr>
    </w:div>
    <w:div w:id="1426926814">
      <w:bodyDiv w:val="1"/>
      <w:marLeft w:val="0"/>
      <w:marRight w:val="0"/>
      <w:marTop w:val="0"/>
      <w:marBottom w:val="0"/>
      <w:divBdr>
        <w:top w:val="none" w:sz="0" w:space="0" w:color="auto"/>
        <w:left w:val="none" w:sz="0" w:space="0" w:color="auto"/>
        <w:bottom w:val="none" w:sz="0" w:space="0" w:color="auto"/>
        <w:right w:val="none" w:sz="0" w:space="0" w:color="auto"/>
      </w:divBdr>
    </w:div>
    <w:div w:id="1494949555">
      <w:bodyDiv w:val="1"/>
      <w:marLeft w:val="0"/>
      <w:marRight w:val="0"/>
      <w:marTop w:val="0"/>
      <w:marBottom w:val="0"/>
      <w:divBdr>
        <w:top w:val="none" w:sz="0" w:space="0" w:color="auto"/>
        <w:left w:val="none" w:sz="0" w:space="0" w:color="auto"/>
        <w:bottom w:val="none" w:sz="0" w:space="0" w:color="auto"/>
        <w:right w:val="none" w:sz="0" w:space="0" w:color="auto"/>
      </w:divBdr>
      <w:divsChild>
        <w:div w:id="1782527803">
          <w:marLeft w:val="0"/>
          <w:marRight w:val="0"/>
          <w:marTop w:val="0"/>
          <w:marBottom w:val="0"/>
          <w:divBdr>
            <w:top w:val="none" w:sz="0" w:space="0" w:color="auto"/>
            <w:left w:val="none" w:sz="0" w:space="0" w:color="auto"/>
            <w:bottom w:val="none" w:sz="0" w:space="0" w:color="auto"/>
            <w:right w:val="none" w:sz="0" w:space="0" w:color="auto"/>
          </w:divBdr>
          <w:divsChild>
            <w:div w:id="1635670999">
              <w:marLeft w:val="0"/>
              <w:marRight w:val="0"/>
              <w:marTop w:val="0"/>
              <w:marBottom w:val="180"/>
              <w:divBdr>
                <w:top w:val="none" w:sz="0" w:space="0" w:color="auto"/>
                <w:left w:val="none" w:sz="0" w:space="0" w:color="auto"/>
                <w:bottom w:val="none" w:sz="0" w:space="0" w:color="auto"/>
                <w:right w:val="none" w:sz="0" w:space="0" w:color="auto"/>
              </w:divBdr>
              <w:divsChild>
                <w:div w:id="139604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080521">
      <w:bodyDiv w:val="1"/>
      <w:marLeft w:val="0"/>
      <w:marRight w:val="0"/>
      <w:marTop w:val="0"/>
      <w:marBottom w:val="0"/>
      <w:divBdr>
        <w:top w:val="none" w:sz="0" w:space="0" w:color="auto"/>
        <w:left w:val="none" w:sz="0" w:space="0" w:color="auto"/>
        <w:bottom w:val="none" w:sz="0" w:space="0" w:color="auto"/>
        <w:right w:val="none" w:sz="0" w:space="0" w:color="auto"/>
      </w:divBdr>
    </w:div>
    <w:div w:id="1798404703">
      <w:bodyDiv w:val="1"/>
      <w:marLeft w:val="0"/>
      <w:marRight w:val="0"/>
      <w:marTop w:val="0"/>
      <w:marBottom w:val="0"/>
      <w:divBdr>
        <w:top w:val="none" w:sz="0" w:space="0" w:color="auto"/>
        <w:left w:val="none" w:sz="0" w:space="0" w:color="auto"/>
        <w:bottom w:val="none" w:sz="0" w:space="0" w:color="auto"/>
        <w:right w:val="none" w:sz="0" w:space="0" w:color="auto"/>
      </w:divBdr>
    </w:div>
    <w:div w:id="1833256636">
      <w:bodyDiv w:val="1"/>
      <w:marLeft w:val="0"/>
      <w:marRight w:val="0"/>
      <w:marTop w:val="0"/>
      <w:marBottom w:val="0"/>
      <w:divBdr>
        <w:top w:val="none" w:sz="0" w:space="0" w:color="auto"/>
        <w:left w:val="none" w:sz="0" w:space="0" w:color="auto"/>
        <w:bottom w:val="none" w:sz="0" w:space="0" w:color="auto"/>
        <w:right w:val="none" w:sz="0" w:space="0" w:color="auto"/>
      </w:divBdr>
    </w:div>
    <w:div w:id="1865090330">
      <w:bodyDiv w:val="1"/>
      <w:marLeft w:val="0"/>
      <w:marRight w:val="0"/>
      <w:marTop w:val="0"/>
      <w:marBottom w:val="0"/>
      <w:divBdr>
        <w:top w:val="none" w:sz="0" w:space="0" w:color="auto"/>
        <w:left w:val="none" w:sz="0" w:space="0" w:color="auto"/>
        <w:bottom w:val="none" w:sz="0" w:space="0" w:color="auto"/>
        <w:right w:val="none" w:sz="0" w:space="0" w:color="auto"/>
      </w:divBdr>
    </w:div>
    <w:div w:id="1918323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970B46-F737-4B4F-B81A-D02CE1317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36</TotalTime>
  <Pages>79</Pages>
  <Words>13628</Words>
  <Characters>77680</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ường Anh Nguyễn Đặng</dc:creator>
  <cp:keywords/>
  <dc:description/>
  <cp:lastModifiedBy>Trường Anh Nguyễn Đặng</cp:lastModifiedBy>
  <cp:revision>433</cp:revision>
  <dcterms:created xsi:type="dcterms:W3CDTF">2021-06-16T11:38:00Z</dcterms:created>
  <dcterms:modified xsi:type="dcterms:W3CDTF">2021-07-06T19:41:00Z</dcterms:modified>
</cp:coreProperties>
</file>